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417A85" w14:textId="77777777" w:rsidR="00AC3E79" w:rsidRPr="00487CBC" w:rsidRDefault="00AC3E79">
      <w:pPr>
        <w:sectPr w:rsidR="00AC3E79" w:rsidRPr="00487CBC" w:rsidSect="00AC3E79">
          <w:footerReference w:type="default" r:id="rId8"/>
          <w:footerReference w:type="first" r:id="rId9"/>
          <w:pgSz w:w="11906" w:h="16838"/>
          <w:pgMar w:top="1417" w:right="1417" w:bottom="1417" w:left="1417" w:header="708" w:footer="708" w:gutter="0"/>
          <w:pgNumType w:start="0"/>
          <w:cols w:space="708"/>
          <w:docGrid w:linePitch="360"/>
        </w:sectPr>
      </w:pPr>
    </w:p>
    <w:p w14:paraId="59628563" w14:textId="4C6BF922" w:rsidR="00AC3E79" w:rsidRPr="00487CBC" w:rsidRDefault="00AC3E79">
      <w:pPr>
        <w:sectPr w:rsidR="00AC3E79" w:rsidRPr="00487CBC" w:rsidSect="00AC3E79">
          <w:type w:val="continuous"/>
          <w:pgSz w:w="11906" w:h="16838"/>
          <w:pgMar w:top="1417" w:right="1417" w:bottom="1417" w:left="1417" w:header="708" w:footer="708" w:gutter="0"/>
          <w:pgNumType w:start="0"/>
          <w:cols w:space="708"/>
          <w:titlePg/>
          <w:docGrid w:linePitch="360"/>
        </w:sectPr>
      </w:pPr>
    </w:p>
    <w:sdt>
      <w:sdtPr>
        <w:id w:val="233518702"/>
        <w:docPartObj>
          <w:docPartGallery w:val="Cover Pages"/>
          <w:docPartUnique/>
        </w:docPartObj>
      </w:sdtPr>
      <w:sdtEndPr/>
      <w:sdtContent>
        <w:p w14:paraId="0A041BED" w14:textId="5D8BDB22" w:rsidR="00391FE9" w:rsidRPr="00487CBC" w:rsidRDefault="00391FE9"/>
        <w:p w14:paraId="76CFE5B3" w14:textId="0AF54772" w:rsidR="00795FD7" w:rsidRPr="00487CBC" w:rsidRDefault="00795FD7" w:rsidP="00391FE9">
          <w:pPr>
            <w:jc w:val="center"/>
            <w:rPr>
              <w:rStyle w:val="TitleChar"/>
            </w:rPr>
          </w:pPr>
          <w:r w:rsidRPr="00487CBC">
            <w:rPr>
              <w:noProof/>
            </w:rPr>
            <w:drawing>
              <wp:anchor distT="0" distB="0" distL="114300" distR="114300" simplePos="0" relativeHeight="251658240" behindDoc="0" locked="0" layoutInCell="1" allowOverlap="1" wp14:anchorId="62966C57" wp14:editId="004783BE">
                <wp:simplePos x="0" y="0"/>
                <wp:positionH relativeFrom="margin">
                  <wp:align>center</wp:align>
                </wp:positionH>
                <wp:positionV relativeFrom="margin">
                  <wp:posOffset>1398905</wp:posOffset>
                </wp:positionV>
                <wp:extent cx="6197600" cy="1852295"/>
                <wp:effectExtent l="0" t="0" r="0" b="0"/>
                <wp:wrapTopAndBottom/>
                <wp:docPr id="4"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log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97600" cy="1852295"/>
                        </a:xfrm>
                        <a:prstGeom prst="rect">
                          <a:avLst/>
                        </a:prstGeom>
                        <a:noFill/>
                      </pic:spPr>
                    </pic:pic>
                  </a:graphicData>
                </a:graphic>
                <wp14:sizeRelH relativeFrom="margin">
                  <wp14:pctWidth>0</wp14:pctWidth>
                </wp14:sizeRelH>
                <wp14:sizeRelV relativeFrom="margin">
                  <wp14:pctHeight>0</wp14:pctHeight>
                </wp14:sizeRelV>
              </wp:anchor>
            </w:drawing>
          </w:r>
        </w:p>
        <w:p w14:paraId="02BAD6B8" w14:textId="0F27F52C" w:rsidR="00795FD7" w:rsidRPr="00487CBC" w:rsidRDefault="00795FD7" w:rsidP="00391FE9">
          <w:pPr>
            <w:jc w:val="center"/>
            <w:rPr>
              <w:rStyle w:val="TitleChar"/>
            </w:rPr>
          </w:pPr>
        </w:p>
        <w:p w14:paraId="597FBA12" w14:textId="438B82B3" w:rsidR="00795FD7" w:rsidRPr="00487CBC" w:rsidRDefault="00391FE9" w:rsidP="00391FE9">
          <w:pPr>
            <w:jc w:val="center"/>
            <w:rPr>
              <w:rStyle w:val="TitleChar"/>
              <w:sz w:val="130"/>
              <w:szCs w:val="130"/>
            </w:rPr>
          </w:pPr>
          <w:r w:rsidRPr="00487CBC">
            <w:rPr>
              <w:rStyle w:val="TitleChar"/>
              <w:sz w:val="130"/>
              <w:szCs w:val="130"/>
            </w:rPr>
            <w:t>W</w:t>
          </w:r>
          <w:r w:rsidR="00487CBC" w:rsidRPr="00487CBC">
            <w:rPr>
              <w:rStyle w:val="TitleChar"/>
              <w:sz w:val="130"/>
              <w:szCs w:val="130"/>
            </w:rPr>
            <w:t>O</w:t>
          </w:r>
          <w:r w:rsidRPr="00487CBC">
            <w:rPr>
              <w:rStyle w:val="TitleChar"/>
              <w:sz w:val="130"/>
              <w:szCs w:val="130"/>
            </w:rPr>
            <w:t>RKBO</w:t>
          </w:r>
          <w:r w:rsidR="00487CBC" w:rsidRPr="00487CBC">
            <w:rPr>
              <w:rStyle w:val="TitleChar"/>
              <w:sz w:val="130"/>
              <w:szCs w:val="130"/>
            </w:rPr>
            <w:t>O</w:t>
          </w:r>
          <w:r w:rsidRPr="00487CBC">
            <w:rPr>
              <w:rStyle w:val="TitleChar"/>
              <w:sz w:val="130"/>
              <w:szCs w:val="130"/>
            </w:rPr>
            <w:t>K</w:t>
          </w:r>
        </w:p>
        <w:p w14:paraId="471D7952" w14:textId="77777777" w:rsidR="00795FD7" w:rsidRPr="00487CBC" w:rsidRDefault="00795FD7" w:rsidP="00795FD7"/>
        <w:p w14:paraId="0D4AF1AA" w14:textId="77777777" w:rsidR="00795FD7" w:rsidRPr="00487CBC" w:rsidRDefault="00795FD7" w:rsidP="00795FD7"/>
        <w:p w14:paraId="36A852FC" w14:textId="77777777" w:rsidR="00795FD7" w:rsidRPr="00487CBC" w:rsidRDefault="00795FD7" w:rsidP="00795FD7"/>
        <w:p w14:paraId="67C39BDF" w14:textId="0F25C2A1" w:rsidR="00391FE9" w:rsidRPr="00487CBC" w:rsidRDefault="00F74BDD" w:rsidP="00795FD7"/>
      </w:sdtContent>
    </w:sdt>
    <w:p w14:paraId="6F3AF491" w14:textId="02754CAD" w:rsidR="00391FE9" w:rsidRPr="00487CBC" w:rsidRDefault="00391FE9">
      <w:r w:rsidRPr="00487CBC">
        <w:br w:type="page"/>
      </w:r>
    </w:p>
    <w:sdt>
      <w:sdtPr>
        <w:rPr>
          <w:rFonts w:asciiTheme="minorHAnsi" w:eastAsiaTheme="minorHAnsi" w:hAnsiTheme="minorHAnsi"/>
          <w:color w:val="auto"/>
          <w:spacing w:val="0"/>
          <w:sz w:val="22"/>
          <w:szCs w:val="22"/>
        </w:rPr>
        <w:id w:val="-1944214620"/>
        <w:docPartObj>
          <w:docPartGallery w:val="Table of Contents"/>
          <w:docPartUnique/>
        </w:docPartObj>
      </w:sdtPr>
      <w:sdtEndPr>
        <w:rPr>
          <w:b/>
          <w:bCs/>
          <w:noProof/>
        </w:rPr>
      </w:sdtEndPr>
      <w:sdtContent>
        <w:p w14:paraId="5F44FBB8" w14:textId="3397FAE4" w:rsidR="00795FD7" w:rsidRPr="00487CBC" w:rsidRDefault="00487CBC" w:rsidP="000D1E1A">
          <w:pPr>
            <w:pStyle w:val="TOCHeading"/>
          </w:pPr>
          <w:r w:rsidRPr="00487CBC">
            <w:t>Table of contents</w:t>
          </w:r>
        </w:p>
        <w:bookmarkStart w:id="0" w:name="_GoBack"/>
        <w:bookmarkEnd w:id="0"/>
        <w:p w14:paraId="67450405" w14:textId="1DCFF222" w:rsidR="00F74BDD" w:rsidRDefault="00795FD7">
          <w:pPr>
            <w:pStyle w:val="TOC1"/>
            <w:tabs>
              <w:tab w:val="right" w:leader="dot" w:pos="9062"/>
            </w:tabs>
            <w:rPr>
              <w:rFonts w:eastAsiaTheme="minorEastAsia"/>
              <w:noProof/>
            </w:rPr>
          </w:pPr>
          <w:r w:rsidRPr="00487CBC">
            <w:fldChar w:fldCharType="begin"/>
          </w:r>
          <w:r w:rsidRPr="00487CBC">
            <w:instrText xml:space="preserve"> TOC \o "1-3" \h \z \u </w:instrText>
          </w:r>
          <w:r w:rsidRPr="00487CBC">
            <w:fldChar w:fldCharType="separate"/>
          </w:r>
          <w:hyperlink w:anchor="_Toc53059019" w:history="1">
            <w:r w:rsidR="00F74BDD" w:rsidRPr="00824C6E">
              <w:rPr>
                <w:rStyle w:val="Hyperlink"/>
                <w:b/>
                <w:bCs/>
                <w:noProof/>
              </w:rPr>
              <w:t>Day 1: Awareness</w:t>
            </w:r>
            <w:r w:rsidR="00F74BDD">
              <w:rPr>
                <w:noProof/>
                <w:webHidden/>
              </w:rPr>
              <w:tab/>
            </w:r>
            <w:r w:rsidR="00F74BDD">
              <w:rPr>
                <w:noProof/>
                <w:webHidden/>
              </w:rPr>
              <w:fldChar w:fldCharType="begin"/>
            </w:r>
            <w:r w:rsidR="00F74BDD">
              <w:rPr>
                <w:noProof/>
                <w:webHidden/>
              </w:rPr>
              <w:instrText xml:space="preserve"> PAGEREF _Toc53059019 \h </w:instrText>
            </w:r>
            <w:r w:rsidR="00F74BDD">
              <w:rPr>
                <w:noProof/>
                <w:webHidden/>
              </w:rPr>
            </w:r>
            <w:r w:rsidR="00F74BDD">
              <w:rPr>
                <w:noProof/>
                <w:webHidden/>
              </w:rPr>
              <w:fldChar w:fldCharType="separate"/>
            </w:r>
            <w:r w:rsidR="00F74BDD">
              <w:rPr>
                <w:noProof/>
                <w:webHidden/>
              </w:rPr>
              <w:t>2</w:t>
            </w:r>
            <w:r w:rsidR="00F74BDD">
              <w:rPr>
                <w:noProof/>
                <w:webHidden/>
              </w:rPr>
              <w:fldChar w:fldCharType="end"/>
            </w:r>
          </w:hyperlink>
        </w:p>
        <w:p w14:paraId="5DB82B07" w14:textId="251EF857" w:rsidR="00F74BDD" w:rsidRDefault="00F74BDD">
          <w:pPr>
            <w:pStyle w:val="TOC2"/>
            <w:tabs>
              <w:tab w:val="left" w:pos="660"/>
              <w:tab w:val="right" w:leader="dot" w:pos="9062"/>
            </w:tabs>
            <w:rPr>
              <w:rFonts w:eastAsiaTheme="minorEastAsia"/>
              <w:noProof/>
            </w:rPr>
          </w:pPr>
          <w:hyperlink w:anchor="_Toc53059020" w:history="1">
            <w:r w:rsidRPr="00824C6E">
              <w:rPr>
                <w:rStyle w:val="Hyperlink"/>
                <w:b/>
                <w:noProof/>
              </w:rPr>
              <w:t>1.</w:t>
            </w:r>
            <w:r>
              <w:rPr>
                <w:rFonts w:eastAsiaTheme="minorEastAsia"/>
                <w:noProof/>
              </w:rPr>
              <w:tab/>
            </w:r>
            <w:r w:rsidRPr="00824C6E">
              <w:rPr>
                <w:rStyle w:val="Hyperlink"/>
                <w:b/>
                <w:bCs/>
                <w:noProof/>
              </w:rPr>
              <w:t>Brainstorm</w:t>
            </w:r>
            <w:r w:rsidRPr="00824C6E">
              <w:rPr>
                <w:rStyle w:val="Hyperlink"/>
                <w:noProof/>
              </w:rPr>
              <w:t>: Often used learning strategies</w:t>
            </w:r>
            <w:r>
              <w:rPr>
                <w:noProof/>
                <w:webHidden/>
              </w:rPr>
              <w:tab/>
            </w:r>
            <w:r>
              <w:rPr>
                <w:noProof/>
                <w:webHidden/>
              </w:rPr>
              <w:fldChar w:fldCharType="begin"/>
            </w:r>
            <w:r>
              <w:rPr>
                <w:noProof/>
                <w:webHidden/>
              </w:rPr>
              <w:instrText xml:space="preserve"> PAGEREF _Toc53059020 \h </w:instrText>
            </w:r>
            <w:r>
              <w:rPr>
                <w:noProof/>
                <w:webHidden/>
              </w:rPr>
            </w:r>
            <w:r>
              <w:rPr>
                <w:noProof/>
                <w:webHidden/>
              </w:rPr>
              <w:fldChar w:fldCharType="separate"/>
            </w:r>
            <w:r>
              <w:rPr>
                <w:noProof/>
                <w:webHidden/>
              </w:rPr>
              <w:t>3</w:t>
            </w:r>
            <w:r>
              <w:rPr>
                <w:noProof/>
                <w:webHidden/>
              </w:rPr>
              <w:fldChar w:fldCharType="end"/>
            </w:r>
          </w:hyperlink>
        </w:p>
        <w:p w14:paraId="7D578501" w14:textId="41533A74" w:rsidR="00F74BDD" w:rsidRDefault="00F74BDD">
          <w:pPr>
            <w:pStyle w:val="TOC2"/>
            <w:tabs>
              <w:tab w:val="left" w:pos="660"/>
              <w:tab w:val="right" w:leader="dot" w:pos="9062"/>
            </w:tabs>
            <w:rPr>
              <w:rFonts w:eastAsiaTheme="minorEastAsia"/>
              <w:noProof/>
            </w:rPr>
          </w:pPr>
          <w:hyperlink w:anchor="_Toc53059021" w:history="1">
            <w:r w:rsidRPr="00824C6E">
              <w:rPr>
                <w:rStyle w:val="Hyperlink"/>
                <w:b/>
                <w:noProof/>
              </w:rPr>
              <w:t>2.</w:t>
            </w:r>
            <w:r>
              <w:rPr>
                <w:rFonts w:eastAsiaTheme="minorEastAsia"/>
                <w:noProof/>
              </w:rPr>
              <w:tab/>
            </w:r>
            <w:r w:rsidRPr="00824C6E">
              <w:rPr>
                <w:rStyle w:val="Hyperlink"/>
                <w:b/>
                <w:bCs/>
                <w:noProof/>
              </w:rPr>
              <w:t>Sorting cards</w:t>
            </w:r>
            <w:r w:rsidRPr="00824C6E">
              <w:rPr>
                <w:rStyle w:val="Hyperlink"/>
                <w:noProof/>
              </w:rPr>
              <w:t>: Learning strategies</w:t>
            </w:r>
            <w:r>
              <w:rPr>
                <w:noProof/>
                <w:webHidden/>
              </w:rPr>
              <w:tab/>
            </w:r>
            <w:r>
              <w:rPr>
                <w:noProof/>
                <w:webHidden/>
              </w:rPr>
              <w:fldChar w:fldCharType="begin"/>
            </w:r>
            <w:r>
              <w:rPr>
                <w:noProof/>
                <w:webHidden/>
              </w:rPr>
              <w:instrText xml:space="preserve"> PAGEREF _Toc53059021 \h </w:instrText>
            </w:r>
            <w:r>
              <w:rPr>
                <w:noProof/>
                <w:webHidden/>
              </w:rPr>
            </w:r>
            <w:r>
              <w:rPr>
                <w:noProof/>
                <w:webHidden/>
              </w:rPr>
              <w:fldChar w:fldCharType="separate"/>
            </w:r>
            <w:r>
              <w:rPr>
                <w:noProof/>
                <w:webHidden/>
              </w:rPr>
              <w:t>4</w:t>
            </w:r>
            <w:r>
              <w:rPr>
                <w:noProof/>
                <w:webHidden/>
              </w:rPr>
              <w:fldChar w:fldCharType="end"/>
            </w:r>
          </w:hyperlink>
        </w:p>
        <w:p w14:paraId="219672EC" w14:textId="6F6CC59A" w:rsidR="00F74BDD" w:rsidRDefault="00F74BDD">
          <w:pPr>
            <w:pStyle w:val="TOC2"/>
            <w:tabs>
              <w:tab w:val="left" w:pos="660"/>
              <w:tab w:val="right" w:leader="dot" w:pos="9062"/>
            </w:tabs>
            <w:rPr>
              <w:rFonts w:eastAsiaTheme="minorEastAsia"/>
              <w:noProof/>
            </w:rPr>
          </w:pPr>
          <w:hyperlink w:anchor="_Toc53059022" w:history="1">
            <w:r w:rsidRPr="00824C6E">
              <w:rPr>
                <w:rStyle w:val="Hyperlink"/>
                <w:b/>
                <w:noProof/>
              </w:rPr>
              <w:t>3.</w:t>
            </w:r>
            <w:r>
              <w:rPr>
                <w:rFonts w:eastAsiaTheme="minorEastAsia"/>
                <w:noProof/>
              </w:rPr>
              <w:tab/>
            </w:r>
            <w:r w:rsidRPr="00824C6E">
              <w:rPr>
                <w:rStyle w:val="Hyperlink"/>
                <w:b/>
                <w:bCs/>
                <w:noProof/>
              </w:rPr>
              <w:t>Brainstorm</w:t>
            </w:r>
            <w:r w:rsidRPr="00824C6E">
              <w:rPr>
                <w:rStyle w:val="Hyperlink"/>
                <w:noProof/>
              </w:rPr>
              <w:t>: Is your favorite learning strategy effective?</w:t>
            </w:r>
            <w:r>
              <w:rPr>
                <w:noProof/>
                <w:webHidden/>
              </w:rPr>
              <w:tab/>
            </w:r>
            <w:r>
              <w:rPr>
                <w:noProof/>
                <w:webHidden/>
              </w:rPr>
              <w:fldChar w:fldCharType="begin"/>
            </w:r>
            <w:r>
              <w:rPr>
                <w:noProof/>
                <w:webHidden/>
              </w:rPr>
              <w:instrText xml:space="preserve"> PAGEREF _Toc53059022 \h </w:instrText>
            </w:r>
            <w:r>
              <w:rPr>
                <w:noProof/>
                <w:webHidden/>
              </w:rPr>
            </w:r>
            <w:r>
              <w:rPr>
                <w:noProof/>
                <w:webHidden/>
              </w:rPr>
              <w:fldChar w:fldCharType="separate"/>
            </w:r>
            <w:r>
              <w:rPr>
                <w:noProof/>
                <w:webHidden/>
              </w:rPr>
              <w:t>5</w:t>
            </w:r>
            <w:r>
              <w:rPr>
                <w:noProof/>
                <w:webHidden/>
              </w:rPr>
              <w:fldChar w:fldCharType="end"/>
            </w:r>
          </w:hyperlink>
        </w:p>
        <w:p w14:paraId="23C38F71" w14:textId="7674276C" w:rsidR="00F74BDD" w:rsidRDefault="00F74BDD">
          <w:pPr>
            <w:pStyle w:val="TOC2"/>
            <w:tabs>
              <w:tab w:val="left" w:pos="660"/>
              <w:tab w:val="right" w:leader="dot" w:pos="9062"/>
            </w:tabs>
            <w:rPr>
              <w:rFonts w:eastAsiaTheme="minorEastAsia"/>
              <w:noProof/>
            </w:rPr>
          </w:pPr>
          <w:hyperlink w:anchor="_Toc53059023" w:history="1">
            <w:r w:rsidRPr="00824C6E">
              <w:rPr>
                <w:rStyle w:val="Hyperlink"/>
                <w:b/>
                <w:noProof/>
              </w:rPr>
              <w:t>4.</w:t>
            </w:r>
            <w:r>
              <w:rPr>
                <w:rFonts w:eastAsiaTheme="minorEastAsia"/>
                <w:noProof/>
              </w:rPr>
              <w:tab/>
            </w:r>
            <w:r w:rsidRPr="00824C6E">
              <w:rPr>
                <w:rStyle w:val="Hyperlink"/>
                <w:b/>
                <w:bCs/>
                <w:noProof/>
              </w:rPr>
              <w:t>Brainstorm</w:t>
            </w:r>
            <w:r w:rsidRPr="00824C6E">
              <w:rPr>
                <w:rStyle w:val="Hyperlink"/>
                <w:noProof/>
              </w:rPr>
              <w:t>: ‘Desirable difficulties’</w:t>
            </w:r>
            <w:r>
              <w:rPr>
                <w:noProof/>
                <w:webHidden/>
              </w:rPr>
              <w:tab/>
            </w:r>
            <w:r>
              <w:rPr>
                <w:noProof/>
                <w:webHidden/>
              </w:rPr>
              <w:fldChar w:fldCharType="begin"/>
            </w:r>
            <w:r>
              <w:rPr>
                <w:noProof/>
                <w:webHidden/>
              </w:rPr>
              <w:instrText xml:space="preserve"> PAGEREF _Toc53059023 \h </w:instrText>
            </w:r>
            <w:r>
              <w:rPr>
                <w:noProof/>
                <w:webHidden/>
              </w:rPr>
            </w:r>
            <w:r>
              <w:rPr>
                <w:noProof/>
                <w:webHidden/>
              </w:rPr>
              <w:fldChar w:fldCharType="separate"/>
            </w:r>
            <w:r>
              <w:rPr>
                <w:noProof/>
                <w:webHidden/>
              </w:rPr>
              <w:t>6</w:t>
            </w:r>
            <w:r>
              <w:rPr>
                <w:noProof/>
                <w:webHidden/>
              </w:rPr>
              <w:fldChar w:fldCharType="end"/>
            </w:r>
          </w:hyperlink>
        </w:p>
        <w:p w14:paraId="2062B560" w14:textId="0483EA4A" w:rsidR="00F74BDD" w:rsidRDefault="00F74BDD">
          <w:pPr>
            <w:pStyle w:val="TOC2"/>
            <w:tabs>
              <w:tab w:val="left" w:pos="660"/>
              <w:tab w:val="right" w:leader="dot" w:pos="9062"/>
            </w:tabs>
            <w:rPr>
              <w:rFonts w:eastAsiaTheme="minorEastAsia"/>
              <w:noProof/>
            </w:rPr>
          </w:pPr>
          <w:hyperlink w:anchor="_Toc53059024" w:history="1">
            <w:r w:rsidRPr="00824C6E">
              <w:rPr>
                <w:rStyle w:val="Hyperlink"/>
                <w:b/>
                <w:noProof/>
              </w:rPr>
              <w:t>5.</w:t>
            </w:r>
            <w:r>
              <w:rPr>
                <w:rFonts w:eastAsiaTheme="minorEastAsia"/>
                <w:noProof/>
              </w:rPr>
              <w:tab/>
            </w:r>
            <w:r w:rsidRPr="00824C6E">
              <w:rPr>
                <w:rStyle w:val="Hyperlink"/>
                <w:b/>
                <w:bCs/>
                <w:noProof/>
              </w:rPr>
              <w:t>Reflective writing</w:t>
            </w:r>
            <w:r w:rsidRPr="00824C6E">
              <w:rPr>
                <w:rStyle w:val="Hyperlink"/>
                <w:noProof/>
              </w:rPr>
              <w:t>: Putting in effort in other aspects of life</w:t>
            </w:r>
            <w:r>
              <w:rPr>
                <w:noProof/>
                <w:webHidden/>
              </w:rPr>
              <w:tab/>
            </w:r>
            <w:r>
              <w:rPr>
                <w:noProof/>
                <w:webHidden/>
              </w:rPr>
              <w:fldChar w:fldCharType="begin"/>
            </w:r>
            <w:r>
              <w:rPr>
                <w:noProof/>
                <w:webHidden/>
              </w:rPr>
              <w:instrText xml:space="preserve"> PAGEREF _Toc53059024 \h </w:instrText>
            </w:r>
            <w:r>
              <w:rPr>
                <w:noProof/>
                <w:webHidden/>
              </w:rPr>
            </w:r>
            <w:r>
              <w:rPr>
                <w:noProof/>
                <w:webHidden/>
              </w:rPr>
              <w:fldChar w:fldCharType="separate"/>
            </w:r>
            <w:r>
              <w:rPr>
                <w:noProof/>
                <w:webHidden/>
              </w:rPr>
              <w:t>7</w:t>
            </w:r>
            <w:r>
              <w:rPr>
                <w:noProof/>
                <w:webHidden/>
              </w:rPr>
              <w:fldChar w:fldCharType="end"/>
            </w:r>
          </w:hyperlink>
        </w:p>
        <w:p w14:paraId="05D4D6C1" w14:textId="475C6A5D" w:rsidR="00F74BDD" w:rsidRDefault="00F74BDD">
          <w:pPr>
            <w:pStyle w:val="TOC1"/>
            <w:tabs>
              <w:tab w:val="right" w:leader="dot" w:pos="9062"/>
            </w:tabs>
            <w:rPr>
              <w:rFonts w:eastAsiaTheme="minorEastAsia"/>
              <w:noProof/>
            </w:rPr>
          </w:pPr>
          <w:hyperlink w:anchor="_Toc53059025" w:history="1">
            <w:r w:rsidRPr="00824C6E">
              <w:rPr>
                <w:rStyle w:val="Hyperlink"/>
                <w:b/>
                <w:bCs/>
                <w:noProof/>
              </w:rPr>
              <w:t>Day 2: Practice</w:t>
            </w:r>
            <w:r>
              <w:rPr>
                <w:noProof/>
                <w:webHidden/>
              </w:rPr>
              <w:tab/>
            </w:r>
            <w:r>
              <w:rPr>
                <w:noProof/>
                <w:webHidden/>
              </w:rPr>
              <w:fldChar w:fldCharType="begin"/>
            </w:r>
            <w:r>
              <w:rPr>
                <w:noProof/>
                <w:webHidden/>
              </w:rPr>
              <w:instrText xml:space="preserve"> PAGEREF _Toc53059025 \h </w:instrText>
            </w:r>
            <w:r>
              <w:rPr>
                <w:noProof/>
                <w:webHidden/>
              </w:rPr>
            </w:r>
            <w:r>
              <w:rPr>
                <w:noProof/>
                <w:webHidden/>
              </w:rPr>
              <w:fldChar w:fldCharType="separate"/>
            </w:r>
            <w:r>
              <w:rPr>
                <w:noProof/>
                <w:webHidden/>
              </w:rPr>
              <w:t>9</w:t>
            </w:r>
            <w:r>
              <w:rPr>
                <w:noProof/>
                <w:webHidden/>
              </w:rPr>
              <w:fldChar w:fldCharType="end"/>
            </w:r>
          </w:hyperlink>
        </w:p>
        <w:p w14:paraId="513F6A67" w14:textId="48900A9C" w:rsidR="00F74BDD" w:rsidRDefault="00F74BDD">
          <w:pPr>
            <w:pStyle w:val="TOC2"/>
            <w:tabs>
              <w:tab w:val="right" w:leader="dot" w:pos="9062"/>
            </w:tabs>
            <w:rPr>
              <w:rFonts w:eastAsiaTheme="minorEastAsia"/>
              <w:noProof/>
            </w:rPr>
          </w:pPr>
          <w:hyperlink w:anchor="_Toc53059026" w:history="1">
            <w:r w:rsidRPr="00824C6E">
              <w:rPr>
                <w:rStyle w:val="Hyperlink"/>
                <w:b/>
                <w:bCs/>
                <w:noProof/>
              </w:rPr>
              <w:t>Practice</w:t>
            </w:r>
            <w:r w:rsidRPr="00824C6E">
              <w:rPr>
                <w:rStyle w:val="Hyperlink"/>
                <w:noProof/>
              </w:rPr>
              <w:t>: Effective learning strategies</w:t>
            </w:r>
            <w:r>
              <w:rPr>
                <w:noProof/>
                <w:webHidden/>
              </w:rPr>
              <w:tab/>
            </w:r>
            <w:r>
              <w:rPr>
                <w:noProof/>
                <w:webHidden/>
              </w:rPr>
              <w:fldChar w:fldCharType="begin"/>
            </w:r>
            <w:r>
              <w:rPr>
                <w:noProof/>
                <w:webHidden/>
              </w:rPr>
              <w:instrText xml:space="preserve"> PAGEREF _Toc53059026 \h </w:instrText>
            </w:r>
            <w:r>
              <w:rPr>
                <w:noProof/>
                <w:webHidden/>
              </w:rPr>
            </w:r>
            <w:r>
              <w:rPr>
                <w:noProof/>
                <w:webHidden/>
              </w:rPr>
              <w:fldChar w:fldCharType="separate"/>
            </w:r>
            <w:r>
              <w:rPr>
                <w:noProof/>
                <w:webHidden/>
              </w:rPr>
              <w:t>10</w:t>
            </w:r>
            <w:r>
              <w:rPr>
                <w:noProof/>
                <w:webHidden/>
              </w:rPr>
              <w:fldChar w:fldCharType="end"/>
            </w:r>
          </w:hyperlink>
        </w:p>
        <w:p w14:paraId="08E1C56B" w14:textId="0818EAFC" w:rsidR="00F74BDD" w:rsidRDefault="00F74BDD">
          <w:pPr>
            <w:pStyle w:val="TOC3"/>
            <w:tabs>
              <w:tab w:val="right" w:leader="dot" w:pos="9062"/>
            </w:tabs>
            <w:rPr>
              <w:rFonts w:eastAsiaTheme="minorEastAsia"/>
              <w:noProof/>
            </w:rPr>
          </w:pPr>
          <w:hyperlink w:anchor="_Toc53059027" w:history="1">
            <w:r w:rsidRPr="00824C6E">
              <w:rPr>
                <w:rStyle w:val="Hyperlink"/>
                <w:noProof/>
              </w:rPr>
              <w:t>Self-explanations</w:t>
            </w:r>
            <w:r>
              <w:rPr>
                <w:noProof/>
                <w:webHidden/>
              </w:rPr>
              <w:tab/>
            </w:r>
            <w:r>
              <w:rPr>
                <w:noProof/>
                <w:webHidden/>
              </w:rPr>
              <w:fldChar w:fldCharType="begin"/>
            </w:r>
            <w:r>
              <w:rPr>
                <w:noProof/>
                <w:webHidden/>
              </w:rPr>
              <w:instrText xml:space="preserve"> PAGEREF _Toc53059027 \h </w:instrText>
            </w:r>
            <w:r>
              <w:rPr>
                <w:noProof/>
                <w:webHidden/>
              </w:rPr>
            </w:r>
            <w:r>
              <w:rPr>
                <w:noProof/>
                <w:webHidden/>
              </w:rPr>
              <w:fldChar w:fldCharType="separate"/>
            </w:r>
            <w:r>
              <w:rPr>
                <w:noProof/>
                <w:webHidden/>
              </w:rPr>
              <w:t>10</w:t>
            </w:r>
            <w:r>
              <w:rPr>
                <w:noProof/>
                <w:webHidden/>
              </w:rPr>
              <w:fldChar w:fldCharType="end"/>
            </w:r>
          </w:hyperlink>
        </w:p>
        <w:p w14:paraId="585F3EBC" w14:textId="0C9882DB" w:rsidR="00F74BDD" w:rsidRDefault="00F74BDD">
          <w:pPr>
            <w:pStyle w:val="TOC3"/>
            <w:tabs>
              <w:tab w:val="right" w:leader="dot" w:pos="9062"/>
            </w:tabs>
            <w:rPr>
              <w:rFonts w:eastAsiaTheme="minorEastAsia"/>
              <w:noProof/>
            </w:rPr>
          </w:pPr>
          <w:hyperlink w:anchor="_Toc53059028" w:history="1">
            <w:r w:rsidRPr="00824C6E">
              <w:rPr>
                <w:rStyle w:val="Hyperlink"/>
                <w:noProof/>
              </w:rPr>
              <w:t>Actively summarizing texts</w:t>
            </w:r>
            <w:r>
              <w:rPr>
                <w:noProof/>
                <w:webHidden/>
              </w:rPr>
              <w:tab/>
            </w:r>
            <w:r>
              <w:rPr>
                <w:noProof/>
                <w:webHidden/>
              </w:rPr>
              <w:fldChar w:fldCharType="begin"/>
            </w:r>
            <w:r>
              <w:rPr>
                <w:noProof/>
                <w:webHidden/>
              </w:rPr>
              <w:instrText xml:space="preserve"> PAGEREF _Toc53059028 \h </w:instrText>
            </w:r>
            <w:r>
              <w:rPr>
                <w:noProof/>
                <w:webHidden/>
              </w:rPr>
            </w:r>
            <w:r>
              <w:rPr>
                <w:noProof/>
                <w:webHidden/>
              </w:rPr>
              <w:fldChar w:fldCharType="separate"/>
            </w:r>
            <w:r>
              <w:rPr>
                <w:noProof/>
                <w:webHidden/>
              </w:rPr>
              <w:t>11</w:t>
            </w:r>
            <w:r>
              <w:rPr>
                <w:noProof/>
                <w:webHidden/>
              </w:rPr>
              <w:fldChar w:fldCharType="end"/>
            </w:r>
          </w:hyperlink>
        </w:p>
        <w:p w14:paraId="58F69A39" w14:textId="08ED7B98" w:rsidR="00F74BDD" w:rsidRDefault="00F74BDD">
          <w:pPr>
            <w:pStyle w:val="TOC3"/>
            <w:tabs>
              <w:tab w:val="right" w:leader="dot" w:pos="9062"/>
            </w:tabs>
            <w:rPr>
              <w:rFonts w:eastAsiaTheme="minorEastAsia"/>
              <w:noProof/>
            </w:rPr>
          </w:pPr>
          <w:hyperlink w:anchor="_Toc53059029" w:history="1">
            <w:r w:rsidRPr="00824C6E">
              <w:rPr>
                <w:rStyle w:val="Hyperlink"/>
                <w:noProof/>
              </w:rPr>
              <w:t>Making a practice test</w:t>
            </w:r>
            <w:r>
              <w:rPr>
                <w:noProof/>
                <w:webHidden/>
              </w:rPr>
              <w:tab/>
            </w:r>
            <w:r>
              <w:rPr>
                <w:noProof/>
                <w:webHidden/>
              </w:rPr>
              <w:fldChar w:fldCharType="begin"/>
            </w:r>
            <w:r>
              <w:rPr>
                <w:noProof/>
                <w:webHidden/>
              </w:rPr>
              <w:instrText xml:space="preserve"> PAGEREF _Toc53059029 \h </w:instrText>
            </w:r>
            <w:r>
              <w:rPr>
                <w:noProof/>
                <w:webHidden/>
              </w:rPr>
            </w:r>
            <w:r>
              <w:rPr>
                <w:noProof/>
                <w:webHidden/>
              </w:rPr>
              <w:fldChar w:fldCharType="separate"/>
            </w:r>
            <w:r>
              <w:rPr>
                <w:noProof/>
                <w:webHidden/>
              </w:rPr>
              <w:t>13</w:t>
            </w:r>
            <w:r>
              <w:rPr>
                <w:noProof/>
                <w:webHidden/>
              </w:rPr>
              <w:fldChar w:fldCharType="end"/>
            </w:r>
          </w:hyperlink>
        </w:p>
        <w:p w14:paraId="07875414" w14:textId="504A9112" w:rsidR="00F74BDD" w:rsidRDefault="00F74BDD">
          <w:pPr>
            <w:pStyle w:val="TOC3"/>
            <w:tabs>
              <w:tab w:val="right" w:leader="dot" w:pos="9062"/>
            </w:tabs>
            <w:rPr>
              <w:rFonts w:eastAsiaTheme="minorEastAsia"/>
              <w:noProof/>
            </w:rPr>
          </w:pPr>
          <w:hyperlink w:anchor="_Toc53059030" w:history="1">
            <w:r w:rsidRPr="00824C6E">
              <w:rPr>
                <w:rStyle w:val="Hyperlink"/>
                <w:noProof/>
              </w:rPr>
              <w:t>Visualization using the dual-coding method</w:t>
            </w:r>
            <w:r>
              <w:rPr>
                <w:noProof/>
                <w:webHidden/>
              </w:rPr>
              <w:tab/>
            </w:r>
            <w:r>
              <w:rPr>
                <w:noProof/>
                <w:webHidden/>
              </w:rPr>
              <w:fldChar w:fldCharType="begin"/>
            </w:r>
            <w:r>
              <w:rPr>
                <w:noProof/>
                <w:webHidden/>
              </w:rPr>
              <w:instrText xml:space="preserve"> PAGEREF _Toc53059030 \h </w:instrText>
            </w:r>
            <w:r>
              <w:rPr>
                <w:noProof/>
                <w:webHidden/>
              </w:rPr>
            </w:r>
            <w:r>
              <w:rPr>
                <w:noProof/>
                <w:webHidden/>
              </w:rPr>
              <w:fldChar w:fldCharType="separate"/>
            </w:r>
            <w:r>
              <w:rPr>
                <w:noProof/>
                <w:webHidden/>
              </w:rPr>
              <w:t>16</w:t>
            </w:r>
            <w:r>
              <w:rPr>
                <w:noProof/>
                <w:webHidden/>
              </w:rPr>
              <w:fldChar w:fldCharType="end"/>
            </w:r>
          </w:hyperlink>
        </w:p>
        <w:p w14:paraId="6DB12ECC" w14:textId="269BE4DB" w:rsidR="00F74BDD" w:rsidRDefault="00F74BDD">
          <w:pPr>
            <w:pStyle w:val="TOC2"/>
            <w:tabs>
              <w:tab w:val="right" w:leader="dot" w:pos="9062"/>
            </w:tabs>
            <w:rPr>
              <w:rFonts w:eastAsiaTheme="minorEastAsia"/>
              <w:noProof/>
            </w:rPr>
          </w:pPr>
          <w:hyperlink w:anchor="_Toc53059031" w:history="1">
            <w:r w:rsidRPr="00824C6E">
              <w:rPr>
                <w:rStyle w:val="Hyperlink"/>
                <w:b/>
                <w:bCs/>
                <w:noProof/>
              </w:rPr>
              <w:t>Practice</w:t>
            </w:r>
            <w:r w:rsidRPr="00824C6E">
              <w:rPr>
                <w:rStyle w:val="Hyperlink"/>
                <w:noProof/>
              </w:rPr>
              <w:t xml:space="preserve">: effective </w:t>
            </w:r>
            <w:r w:rsidRPr="00824C6E">
              <w:rPr>
                <w:rStyle w:val="Hyperlink"/>
                <w:i/>
                <w:iCs/>
                <w:noProof/>
              </w:rPr>
              <w:t>planning-</w:t>
            </w:r>
            <w:r w:rsidRPr="00824C6E">
              <w:rPr>
                <w:rStyle w:val="Hyperlink"/>
                <w:noProof/>
              </w:rPr>
              <w:t>strategies</w:t>
            </w:r>
            <w:r>
              <w:rPr>
                <w:noProof/>
                <w:webHidden/>
              </w:rPr>
              <w:tab/>
            </w:r>
            <w:r>
              <w:rPr>
                <w:noProof/>
                <w:webHidden/>
              </w:rPr>
              <w:fldChar w:fldCharType="begin"/>
            </w:r>
            <w:r>
              <w:rPr>
                <w:noProof/>
                <w:webHidden/>
              </w:rPr>
              <w:instrText xml:space="preserve"> PAGEREF _Toc53059031 \h </w:instrText>
            </w:r>
            <w:r>
              <w:rPr>
                <w:noProof/>
                <w:webHidden/>
              </w:rPr>
            </w:r>
            <w:r>
              <w:rPr>
                <w:noProof/>
                <w:webHidden/>
              </w:rPr>
              <w:fldChar w:fldCharType="separate"/>
            </w:r>
            <w:r>
              <w:rPr>
                <w:noProof/>
                <w:webHidden/>
              </w:rPr>
              <w:t>18</w:t>
            </w:r>
            <w:r>
              <w:rPr>
                <w:noProof/>
                <w:webHidden/>
              </w:rPr>
              <w:fldChar w:fldCharType="end"/>
            </w:r>
          </w:hyperlink>
        </w:p>
        <w:p w14:paraId="415D3667" w14:textId="206181E1" w:rsidR="00F74BDD" w:rsidRDefault="00F74BDD">
          <w:pPr>
            <w:pStyle w:val="TOC3"/>
            <w:tabs>
              <w:tab w:val="right" w:leader="dot" w:pos="9062"/>
            </w:tabs>
            <w:rPr>
              <w:rFonts w:eastAsiaTheme="minorEastAsia"/>
              <w:noProof/>
            </w:rPr>
          </w:pPr>
          <w:hyperlink w:anchor="_Toc53059032" w:history="1">
            <w:r w:rsidRPr="00824C6E">
              <w:rPr>
                <w:rStyle w:val="Hyperlink"/>
                <w:noProof/>
              </w:rPr>
              <w:t>Practicing distributed practice</w:t>
            </w:r>
            <w:r>
              <w:rPr>
                <w:noProof/>
                <w:webHidden/>
              </w:rPr>
              <w:tab/>
            </w:r>
            <w:r>
              <w:rPr>
                <w:noProof/>
                <w:webHidden/>
              </w:rPr>
              <w:fldChar w:fldCharType="begin"/>
            </w:r>
            <w:r>
              <w:rPr>
                <w:noProof/>
                <w:webHidden/>
              </w:rPr>
              <w:instrText xml:space="preserve"> PAGEREF _Toc53059032 \h </w:instrText>
            </w:r>
            <w:r>
              <w:rPr>
                <w:noProof/>
                <w:webHidden/>
              </w:rPr>
            </w:r>
            <w:r>
              <w:rPr>
                <w:noProof/>
                <w:webHidden/>
              </w:rPr>
              <w:fldChar w:fldCharType="separate"/>
            </w:r>
            <w:r>
              <w:rPr>
                <w:noProof/>
                <w:webHidden/>
              </w:rPr>
              <w:t>18</w:t>
            </w:r>
            <w:r>
              <w:rPr>
                <w:noProof/>
                <w:webHidden/>
              </w:rPr>
              <w:fldChar w:fldCharType="end"/>
            </w:r>
          </w:hyperlink>
        </w:p>
        <w:p w14:paraId="2FFCF5A5" w14:textId="76EF0F59" w:rsidR="00F74BDD" w:rsidRDefault="00F74BDD">
          <w:pPr>
            <w:pStyle w:val="TOC3"/>
            <w:tabs>
              <w:tab w:val="right" w:leader="dot" w:pos="9062"/>
            </w:tabs>
            <w:rPr>
              <w:rFonts w:eastAsiaTheme="minorEastAsia"/>
              <w:noProof/>
            </w:rPr>
          </w:pPr>
          <w:hyperlink w:anchor="_Toc53059033" w:history="1">
            <w:r w:rsidRPr="00824C6E">
              <w:rPr>
                <w:rStyle w:val="Hyperlink"/>
                <w:noProof/>
              </w:rPr>
              <w:t>Interleaved practice</w:t>
            </w:r>
            <w:r>
              <w:rPr>
                <w:noProof/>
                <w:webHidden/>
              </w:rPr>
              <w:tab/>
            </w:r>
            <w:r>
              <w:rPr>
                <w:noProof/>
                <w:webHidden/>
              </w:rPr>
              <w:fldChar w:fldCharType="begin"/>
            </w:r>
            <w:r>
              <w:rPr>
                <w:noProof/>
                <w:webHidden/>
              </w:rPr>
              <w:instrText xml:space="preserve"> PAGEREF _Toc53059033 \h </w:instrText>
            </w:r>
            <w:r>
              <w:rPr>
                <w:noProof/>
                <w:webHidden/>
              </w:rPr>
            </w:r>
            <w:r>
              <w:rPr>
                <w:noProof/>
                <w:webHidden/>
              </w:rPr>
              <w:fldChar w:fldCharType="separate"/>
            </w:r>
            <w:r>
              <w:rPr>
                <w:noProof/>
                <w:webHidden/>
              </w:rPr>
              <w:t>19</w:t>
            </w:r>
            <w:r>
              <w:rPr>
                <w:noProof/>
                <w:webHidden/>
              </w:rPr>
              <w:fldChar w:fldCharType="end"/>
            </w:r>
          </w:hyperlink>
        </w:p>
        <w:p w14:paraId="166887D2" w14:textId="28D355CB" w:rsidR="00F74BDD" w:rsidRDefault="00F74BDD">
          <w:pPr>
            <w:pStyle w:val="TOC2"/>
            <w:tabs>
              <w:tab w:val="right" w:leader="dot" w:pos="9062"/>
            </w:tabs>
            <w:rPr>
              <w:rFonts w:eastAsiaTheme="minorEastAsia"/>
              <w:noProof/>
            </w:rPr>
          </w:pPr>
          <w:hyperlink w:anchor="_Toc53059034" w:history="1">
            <w:r w:rsidRPr="00824C6E">
              <w:rPr>
                <w:rStyle w:val="Hyperlink"/>
                <w:b/>
                <w:bCs/>
                <w:noProof/>
              </w:rPr>
              <w:t>Follow-up</w:t>
            </w:r>
            <w:r w:rsidRPr="00824C6E">
              <w:rPr>
                <w:rStyle w:val="Hyperlink"/>
                <w:noProof/>
              </w:rPr>
              <w:t xml:space="preserve"> after practicing with the strategies</w:t>
            </w:r>
            <w:r>
              <w:rPr>
                <w:noProof/>
                <w:webHidden/>
              </w:rPr>
              <w:tab/>
            </w:r>
            <w:r>
              <w:rPr>
                <w:noProof/>
                <w:webHidden/>
              </w:rPr>
              <w:fldChar w:fldCharType="begin"/>
            </w:r>
            <w:r>
              <w:rPr>
                <w:noProof/>
                <w:webHidden/>
              </w:rPr>
              <w:instrText xml:space="preserve"> PAGEREF _Toc53059034 \h </w:instrText>
            </w:r>
            <w:r>
              <w:rPr>
                <w:noProof/>
                <w:webHidden/>
              </w:rPr>
            </w:r>
            <w:r>
              <w:rPr>
                <w:noProof/>
                <w:webHidden/>
              </w:rPr>
              <w:fldChar w:fldCharType="separate"/>
            </w:r>
            <w:r>
              <w:rPr>
                <w:noProof/>
                <w:webHidden/>
              </w:rPr>
              <w:t>22</w:t>
            </w:r>
            <w:r>
              <w:rPr>
                <w:noProof/>
                <w:webHidden/>
              </w:rPr>
              <w:fldChar w:fldCharType="end"/>
            </w:r>
          </w:hyperlink>
        </w:p>
        <w:p w14:paraId="432F44B4" w14:textId="376E416A" w:rsidR="00F74BDD" w:rsidRDefault="00F74BDD">
          <w:pPr>
            <w:pStyle w:val="TOC2"/>
            <w:tabs>
              <w:tab w:val="right" w:leader="dot" w:pos="9062"/>
            </w:tabs>
            <w:rPr>
              <w:rFonts w:eastAsiaTheme="minorEastAsia"/>
              <w:noProof/>
            </w:rPr>
          </w:pPr>
          <w:hyperlink w:anchor="_Toc53059035" w:history="1">
            <w:r w:rsidRPr="00824C6E">
              <w:rPr>
                <w:rStyle w:val="Hyperlink"/>
                <w:b/>
                <w:bCs/>
                <w:noProof/>
              </w:rPr>
              <w:t>Practice what you preach</w:t>
            </w:r>
            <w:r w:rsidRPr="00824C6E">
              <w:rPr>
                <w:rStyle w:val="Hyperlink"/>
                <w:noProof/>
              </w:rPr>
              <w:t>: using effective learning strategies</w:t>
            </w:r>
            <w:r>
              <w:rPr>
                <w:noProof/>
                <w:webHidden/>
              </w:rPr>
              <w:tab/>
            </w:r>
            <w:r>
              <w:rPr>
                <w:noProof/>
                <w:webHidden/>
              </w:rPr>
              <w:fldChar w:fldCharType="begin"/>
            </w:r>
            <w:r>
              <w:rPr>
                <w:noProof/>
                <w:webHidden/>
              </w:rPr>
              <w:instrText xml:space="preserve"> PAGEREF _Toc53059035 \h </w:instrText>
            </w:r>
            <w:r>
              <w:rPr>
                <w:noProof/>
                <w:webHidden/>
              </w:rPr>
            </w:r>
            <w:r>
              <w:rPr>
                <w:noProof/>
                <w:webHidden/>
              </w:rPr>
              <w:fldChar w:fldCharType="separate"/>
            </w:r>
            <w:r>
              <w:rPr>
                <w:noProof/>
                <w:webHidden/>
              </w:rPr>
              <w:t>23</w:t>
            </w:r>
            <w:r>
              <w:rPr>
                <w:noProof/>
                <w:webHidden/>
              </w:rPr>
              <w:fldChar w:fldCharType="end"/>
            </w:r>
          </w:hyperlink>
        </w:p>
        <w:p w14:paraId="076B76D3" w14:textId="2B7BC295" w:rsidR="00F74BDD" w:rsidRDefault="00F74BDD">
          <w:pPr>
            <w:pStyle w:val="TOC1"/>
            <w:tabs>
              <w:tab w:val="right" w:leader="dot" w:pos="9062"/>
            </w:tabs>
            <w:rPr>
              <w:rFonts w:eastAsiaTheme="minorEastAsia"/>
              <w:noProof/>
            </w:rPr>
          </w:pPr>
          <w:hyperlink w:anchor="_Toc53059036" w:history="1">
            <w:r w:rsidRPr="00824C6E">
              <w:rPr>
                <w:rStyle w:val="Hyperlink"/>
                <w:b/>
                <w:bCs/>
                <w:noProof/>
              </w:rPr>
              <w:t>Day 3: Reflection</w:t>
            </w:r>
            <w:r>
              <w:rPr>
                <w:noProof/>
                <w:webHidden/>
              </w:rPr>
              <w:tab/>
            </w:r>
            <w:r>
              <w:rPr>
                <w:noProof/>
                <w:webHidden/>
              </w:rPr>
              <w:fldChar w:fldCharType="begin"/>
            </w:r>
            <w:r>
              <w:rPr>
                <w:noProof/>
                <w:webHidden/>
              </w:rPr>
              <w:instrText xml:space="preserve"> PAGEREF _Toc53059036 \h </w:instrText>
            </w:r>
            <w:r>
              <w:rPr>
                <w:noProof/>
                <w:webHidden/>
              </w:rPr>
            </w:r>
            <w:r>
              <w:rPr>
                <w:noProof/>
                <w:webHidden/>
              </w:rPr>
              <w:fldChar w:fldCharType="separate"/>
            </w:r>
            <w:r>
              <w:rPr>
                <w:noProof/>
                <w:webHidden/>
              </w:rPr>
              <w:t>24</w:t>
            </w:r>
            <w:r>
              <w:rPr>
                <w:noProof/>
                <w:webHidden/>
              </w:rPr>
              <w:fldChar w:fldCharType="end"/>
            </w:r>
          </w:hyperlink>
        </w:p>
        <w:p w14:paraId="40BA306E" w14:textId="6712BCD2" w:rsidR="00F74BDD" w:rsidRDefault="00F74BDD">
          <w:pPr>
            <w:pStyle w:val="TOC2"/>
            <w:tabs>
              <w:tab w:val="right" w:leader="dot" w:pos="9062"/>
            </w:tabs>
            <w:rPr>
              <w:rFonts w:eastAsiaTheme="minorEastAsia"/>
              <w:noProof/>
            </w:rPr>
          </w:pPr>
          <w:hyperlink w:anchor="_Toc53059037" w:history="1">
            <w:r w:rsidRPr="00824C6E">
              <w:rPr>
                <w:rStyle w:val="Hyperlink"/>
                <w:b/>
                <w:bCs/>
                <w:noProof/>
              </w:rPr>
              <w:t>How did you deal with obstacles?</w:t>
            </w:r>
            <w:r>
              <w:rPr>
                <w:noProof/>
                <w:webHidden/>
              </w:rPr>
              <w:tab/>
            </w:r>
            <w:r>
              <w:rPr>
                <w:noProof/>
                <w:webHidden/>
              </w:rPr>
              <w:fldChar w:fldCharType="begin"/>
            </w:r>
            <w:r>
              <w:rPr>
                <w:noProof/>
                <w:webHidden/>
              </w:rPr>
              <w:instrText xml:space="preserve"> PAGEREF _Toc53059037 \h </w:instrText>
            </w:r>
            <w:r>
              <w:rPr>
                <w:noProof/>
                <w:webHidden/>
              </w:rPr>
            </w:r>
            <w:r>
              <w:rPr>
                <w:noProof/>
                <w:webHidden/>
              </w:rPr>
              <w:fldChar w:fldCharType="separate"/>
            </w:r>
            <w:r>
              <w:rPr>
                <w:noProof/>
                <w:webHidden/>
              </w:rPr>
              <w:t>25</w:t>
            </w:r>
            <w:r>
              <w:rPr>
                <w:noProof/>
                <w:webHidden/>
              </w:rPr>
              <w:fldChar w:fldCharType="end"/>
            </w:r>
          </w:hyperlink>
        </w:p>
        <w:p w14:paraId="41E0B325" w14:textId="78D9BC55" w:rsidR="00F74BDD" w:rsidRDefault="00F74BDD">
          <w:pPr>
            <w:pStyle w:val="TOC2"/>
            <w:tabs>
              <w:tab w:val="right" w:leader="dot" w:pos="9062"/>
            </w:tabs>
            <w:rPr>
              <w:rFonts w:eastAsiaTheme="minorEastAsia"/>
              <w:noProof/>
            </w:rPr>
          </w:pPr>
          <w:hyperlink w:anchor="_Toc53059038" w:history="1">
            <w:r w:rsidRPr="00824C6E">
              <w:rPr>
                <w:rStyle w:val="Hyperlink"/>
                <w:b/>
                <w:bCs/>
                <w:noProof/>
              </w:rPr>
              <w:t>Personas</w:t>
            </w:r>
            <w:r>
              <w:rPr>
                <w:noProof/>
                <w:webHidden/>
              </w:rPr>
              <w:tab/>
            </w:r>
            <w:r>
              <w:rPr>
                <w:noProof/>
                <w:webHidden/>
              </w:rPr>
              <w:fldChar w:fldCharType="begin"/>
            </w:r>
            <w:r>
              <w:rPr>
                <w:noProof/>
                <w:webHidden/>
              </w:rPr>
              <w:instrText xml:space="preserve"> PAGEREF _Toc53059038 \h </w:instrText>
            </w:r>
            <w:r>
              <w:rPr>
                <w:noProof/>
                <w:webHidden/>
              </w:rPr>
            </w:r>
            <w:r>
              <w:rPr>
                <w:noProof/>
                <w:webHidden/>
              </w:rPr>
              <w:fldChar w:fldCharType="separate"/>
            </w:r>
            <w:r>
              <w:rPr>
                <w:noProof/>
                <w:webHidden/>
              </w:rPr>
              <w:t>29</w:t>
            </w:r>
            <w:r>
              <w:rPr>
                <w:noProof/>
                <w:webHidden/>
              </w:rPr>
              <w:fldChar w:fldCharType="end"/>
            </w:r>
          </w:hyperlink>
        </w:p>
        <w:p w14:paraId="64455B58" w14:textId="3C1F79C1" w:rsidR="00F74BDD" w:rsidRDefault="00F74BDD">
          <w:pPr>
            <w:pStyle w:val="TOC3"/>
            <w:tabs>
              <w:tab w:val="right" w:leader="dot" w:pos="9062"/>
            </w:tabs>
            <w:rPr>
              <w:rFonts w:eastAsiaTheme="minorEastAsia"/>
              <w:noProof/>
            </w:rPr>
          </w:pPr>
          <w:hyperlink w:anchor="_Toc53059039" w:history="1">
            <w:r w:rsidRPr="00824C6E">
              <w:rPr>
                <w:rStyle w:val="Hyperlink"/>
                <w:noProof/>
              </w:rPr>
              <w:t>Get inspired by other students!</w:t>
            </w:r>
            <w:r>
              <w:rPr>
                <w:noProof/>
                <w:webHidden/>
              </w:rPr>
              <w:tab/>
            </w:r>
            <w:r>
              <w:rPr>
                <w:noProof/>
                <w:webHidden/>
              </w:rPr>
              <w:fldChar w:fldCharType="begin"/>
            </w:r>
            <w:r>
              <w:rPr>
                <w:noProof/>
                <w:webHidden/>
              </w:rPr>
              <w:instrText xml:space="preserve"> PAGEREF _Toc53059039 \h </w:instrText>
            </w:r>
            <w:r>
              <w:rPr>
                <w:noProof/>
                <w:webHidden/>
              </w:rPr>
            </w:r>
            <w:r>
              <w:rPr>
                <w:noProof/>
                <w:webHidden/>
              </w:rPr>
              <w:fldChar w:fldCharType="separate"/>
            </w:r>
            <w:r>
              <w:rPr>
                <w:noProof/>
                <w:webHidden/>
              </w:rPr>
              <w:t>29</w:t>
            </w:r>
            <w:r>
              <w:rPr>
                <w:noProof/>
                <w:webHidden/>
              </w:rPr>
              <w:fldChar w:fldCharType="end"/>
            </w:r>
          </w:hyperlink>
        </w:p>
        <w:p w14:paraId="53CE350E" w14:textId="065A06BA" w:rsidR="00F74BDD" w:rsidRDefault="00F74BDD">
          <w:pPr>
            <w:pStyle w:val="TOC2"/>
            <w:tabs>
              <w:tab w:val="right" w:leader="dot" w:pos="9062"/>
            </w:tabs>
            <w:rPr>
              <w:rFonts w:eastAsiaTheme="minorEastAsia"/>
              <w:noProof/>
            </w:rPr>
          </w:pPr>
          <w:hyperlink w:anchor="_Toc53059040" w:history="1">
            <w:r w:rsidRPr="00824C6E">
              <w:rPr>
                <w:rStyle w:val="Hyperlink"/>
                <w:b/>
                <w:bCs/>
                <w:noProof/>
              </w:rPr>
              <w:t>Reflection</w:t>
            </w:r>
            <w:r w:rsidRPr="00824C6E">
              <w:rPr>
                <w:rStyle w:val="Hyperlink"/>
                <w:noProof/>
              </w:rPr>
              <w:t xml:space="preserve"> on the personas</w:t>
            </w:r>
            <w:r>
              <w:rPr>
                <w:noProof/>
                <w:webHidden/>
              </w:rPr>
              <w:tab/>
            </w:r>
            <w:r>
              <w:rPr>
                <w:noProof/>
                <w:webHidden/>
              </w:rPr>
              <w:fldChar w:fldCharType="begin"/>
            </w:r>
            <w:r>
              <w:rPr>
                <w:noProof/>
                <w:webHidden/>
              </w:rPr>
              <w:instrText xml:space="preserve"> PAGEREF _Toc53059040 \h </w:instrText>
            </w:r>
            <w:r>
              <w:rPr>
                <w:noProof/>
                <w:webHidden/>
              </w:rPr>
            </w:r>
            <w:r>
              <w:rPr>
                <w:noProof/>
                <w:webHidden/>
              </w:rPr>
              <w:fldChar w:fldCharType="separate"/>
            </w:r>
            <w:r>
              <w:rPr>
                <w:noProof/>
                <w:webHidden/>
              </w:rPr>
              <w:t>30</w:t>
            </w:r>
            <w:r>
              <w:rPr>
                <w:noProof/>
                <w:webHidden/>
              </w:rPr>
              <w:fldChar w:fldCharType="end"/>
            </w:r>
          </w:hyperlink>
        </w:p>
        <w:p w14:paraId="28D63E1E" w14:textId="1B68C54E" w:rsidR="00F74BDD" w:rsidRDefault="00F74BDD">
          <w:pPr>
            <w:pStyle w:val="TOC2"/>
            <w:tabs>
              <w:tab w:val="right" w:leader="dot" w:pos="9062"/>
            </w:tabs>
            <w:rPr>
              <w:rFonts w:eastAsiaTheme="minorEastAsia"/>
              <w:noProof/>
            </w:rPr>
          </w:pPr>
          <w:hyperlink w:anchor="_Toc53059041" w:history="1">
            <w:r w:rsidRPr="00824C6E">
              <w:rPr>
                <w:rStyle w:val="Hyperlink"/>
                <w:b/>
                <w:bCs/>
                <w:noProof/>
              </w:rPr>
              <w:t>Making new goals</w:t>
            </w:r>
            <w:r w:rsidRPr="00824C6E">
              <w:rPr>
                <w:rStyle w:val="Hyperlink"/>
                <w:noProof/>
              </w:rPr>
              <w:t>: implementation intentions</w:t>
            </w:r>
            <w:r>
              <w:rPr>
                <w:noProof/>
                <w:webHidden/>
              </w:rPr>
              <w:tab/>
            </w:r>
            <w:r>
              <w:rPr>
                <w:noProof/>
                <w:webHidden/>
              </w:rPr>
              <w:fldChar w:fldCharType="begin"/>
            </w:r>
            <w:r>
              <w:rPr>
                <w:noProof/>
                <w:webHidden/>
              </w:rPr>
              <w:instrText xml:space="preserve"> PAGEREF _Toc53059041 \h </w:instrText>
            </w:r>
            <w:r>
              <w:rPr>
                <w:noProof/>
                <w:webHidden/>
              </w:rPr>
            </w:r>
            <w:r>
              <w:rPr>
                <w:noProof/>
                <w:webHidden/>
              </w:rPr>
              <w:fldChar w:fldCharType="separate"/>
            </w:r>
            <w:r>
              <w:rPr>
                <w:noProof/>
                <w:webHidden/>
              </w:rPr>
              <w:t>31</w:t>
            </w:r>
            <w:r>
              <w:rPr>
                <w:noProof/>
                <w:webHidden/>
              </w:rPr>
              <w:fldChar w:fldCharType="end"/>
            </w:r>
          </w:hyperlink>
        </w:p>
        <w:p w14:paraId="3E19CB2E" w14:textId="100E4E81" w:rsidR="00F74BDD" w:rsidRDefault="00F74BDD">
          <w:pPr>
            <w:pStyle w:val="TOC1"/>
            <w:tabs>
              <w:tab w:val="right" w:leader="dot" w:pos="9062"/>
            </w:tabs>
            <w:rPr>
              <w:rFonts w:eastAsiaTheme="minorEastAsia"/>
              <w:noProof/>
            </w:rPr>
          </w:pPr>
          <w:hyperlink w:anchor="_Toc53059042" w:history="1">
            <w:r w:rsidRPr="00824C6E">
              <w:rPr>
                <w:rStyle w:val="Hyperlink"/>
                <w:b/>
                <w:bCs/>
                <w:noProof/>
              </w:rPr>
              <w:t>Additional materials</w:t>
            </w:r>
            <w:r>
              <w:rPr>
                <w:noProof/>
                <w:webHidden/>
              </w:rPr>
              <w:tab/>
            </w:r>
            <w:r>
              <w:rPr>
                <w:noProof/>
                <w:webHidden/>
              </w:rPr>
              <w:fldChar w:fldCharType="begin"/>
            </w:r>
            <w:r>
              <w:rPr>
                <w:noProof/>
                <w:webHidden/>
              </w:rPr>
              <w:instrText xml:space="preserve"> PAGEREF _Toc53059042 \h </w:instrText>
            </w:r>
            <w:r>
              <w:rPr>
                <w:noProof/>
                <w:webHidden/>
              </w:rPr>
            </w:r>
            <w:r>
              <w:rPr>
                <w:noProof/>
                <w:webHidden/>
              </w:rPr>
              <w:fldChar w:fldCharType="separate"/>
            </w:r>
            <w:r>
              <w:rPr>
                <w:noProof/>
                <w:webHidden/>
              </w:rPr>
              <w:t>33</w:t>
            </w:r>
            <w:r>
              <w:rPr>
                <w:noProof/>
                <w:webHidden/>
              </w:rPr>
              <w:fldChar w:fldCharType="end"/>
            </w:r>
          </w:hyperlink>
        </w:p>
        <w:p w14:paraId="7E948C15" w14:textId="32A595C9" w:rsidR="00F74BDD" w:rsidRDefault="00F74BDD">
          <w:pPr>
            <w:pStyle w:val="TOC2"/>
            <w:tabs>
              <w:tab w:val="right" w:leader="dot" w:pos="9062"/>
            </w:tabs>
            <w:rPr>
              <w:rFonts w:eastAsiaTheme="minorEastAsia"/>
              <w:noProof/>
            </w:rPr>
          </w:pPr>
          <w:hyperlink w:anchor="_Toc53059043" w:history="1">
            <w:r w:rsidRPr="00824C6E">
              <w:rPr>
                <w:rStyle w:val="Hyperlink"/>
                <w:noProof/>
              </w:rPr>
              <w:t>Table about empirical evidence of learning strategies</w:t>
            </w:r>
            <w:r>
              <w:rPr>
                <w:noProof/>
                <w:webHidden/>
              </w:rPr>
              <w:tab/>
            </w:r>
            <w:r>
              <w:rPr>
                <w:noProof/>
                <w:webHidden/>
              </w:rPr>
              <w:fldChar w:fldCharType="begin"/>
            </w:r>
            <w:r>
              <w:rPr>
                <w:noProof/>
                <w:webHidden/>
              </w:rPr>
              <w:instrText xml:space="preserve"> PAGEREF _Toc53059043 \h </w:instrText>
            </w:r>
            <w:r>
              <w:rPr>
                <w:noProof/>
                <w:webHidden/>
              </w:rPr>
            </w:r>
            <w:r>
              <w:rPr>
                <w:noProof/>
                <w:webHidden/>
              </w:rPr>
              <w:fldChar w:fldCharType="separate"/>
            </w:r>
            <w:r>
              <w:rPr>
                <w:noProof/>
                <w:webHidden/>
              </w:rPr>
              <w:t>34</w:t>
            </w:r>
            <w:r>
              <w:rPr>
                <w:noProof/>
                <w:webHidden/>
              </w:rPr>
              <w:fldChar w:fldCharType="end"/>
            </w:r>
          </w:hyperlink>
        </w:p>
        <w:p w14:paraId="23CF02CF" w14:textId="720CD662" w:rsidR="00F74BDD" w:rsidRDefault="00F74BDD">
          <w:pPr>
            <w:pStyle w:val="TOC2"/>
            <w:tabs>
              <w:tab w:val="right" w:leader="dot" w:pos="9062"/>
            </w:tabs>
            <w:rPr>
              <w:rFonts w:eastAsiaTheme="minorEastAsia"/>
              <w:noProof/>
            </w:rPr>
          </w:pPr>
          <w:hyperlink w:anchor="_Toc53059044" w:history="1">
            <w:r w:rsidRPr="00824C6E">
              <w:rPr>
                <w:rStyle w:val="Hyperlink"/>
                <w:b/>
                <w:bCs/>
                <w:noProof/>
              </w:rPr>
              <w:t>Motivation</w:t>
            </w:r>
            <w:r w:rsidRPr="00824C6E">
              <w:rPr>
                <w:rStyle w:val="Hyperlink"/>
                <w:noProof/>
              </w:rPr>
              <w:t xml:space="preserve"> questionnaire</w:t>
            </w:r>
            <w:r>
              <w:rPr>
                <w:noProof/>
                <w:webHidden/>
              </w:rPr>
              <w:tab/>
            </w:r>
            <w:r>
              <w:rPr>
                <w:noProof/>
                <w:webHidden/>
              </w:rPr>
              <w:fldChar w:fldCharType="begin"/>
            </w:r>
            <w:r>
              <w:rPr>
                <w:noProof/>
                <w:webHidden/>
              </w:rPr>
              <w:instrText xml:space="preserve"> PAGEREF _Toc53059044 \h </w:instrText>
            </w:r>
            <w:r>
              <w:rPr>
                <w:noProof/>
                <w:webHidden/>
              </w:rPr>
            </w:r>
            <w:r>
              <w:rPr>
                <w:noProof/>
                <w:webHidden/>
              </w:rPr>
              <w:fldChar w:fldCharType="separate"/>
            </w:r>
            <w:r>
              <w:rPr>
                <w:noProof/>
                <w:webHidden/>
              </w:rPr>
              <w:t>35</w:t>
            </w:r>
            <w:r>
              <w:rPr>
                <w:noProof/>
                <w:webHidden/>
              </w:rPr>
              <w:fldChar w:fldCharType="end"/>
            </w:r>
          </w:hyperlink>
        </w:p>
        <w:p w14:paraId="7479B588" w14:textId="3BAC97B6" w:rsidR="00795FD7" w:rsidRPr="00487CBC" w:rsidRDefault="00795FD7">
          <w:r w:rsidRPr="00487CBC">
            <w:rPr>
              <w:b/>
              <w:bCs/>
              <w:noProof/>
            </w:rPr>
            <w:fldChar w:fldCharType="end"/>
          </w:r>
        </w:p>
      </w:sdtContent>
    </w:sdt>
    <w:p w14:paraId="28123EDE" w14:textId="211BA4DB" w:rsidR="005E5169" w:rsidRPr="00487CBC" w:rsidRDefault="005E5169"/>
    <w:p w14:paraId="3C9019B6" w14:textId="7F371EC6" w:rsidR="00795FD7" w:rsidRPr="00487CBC" w:rsidRDefault="00795FD7">
      <w:r w:rsidRPr="00487CBC">
        <w:br w:type="page"/>
      </w:r>
    </w:p>
    <w:p w14:paraId="445F2E2A" w14:textId="77777777" w:rsidR="000D1E1A" w:rsidRPr="00487CBC" w:rsidRDefault="000D1E1A"/>
    <w:p w14:paraId="0B909E26" w14:textId="77777777" w:rsidR="000D1E1A" w:rsidRPr="00487CBC" w:rsidRDefault="000D1E1A"/>
    <w:p w14:paraId="684C6B70" w14:textId="77777777" w:rsidR="000D1E1A" w:rsidRPr="00487CBC" w:rsidRDefault="000D1E1A"/>
    <w:p w14:paraId="001DBC24" w14:textId="77777777" w:rsidR="000D1E1A" w:rsidRPr="00487CBC" w:rsidRDefault="000D1E1A"/>
    <w:p w14:paraId="6DBD2087" w14:textId="77777777" w:rsidR="000D1E1A" w:rsidRPr="00487CBC" w:rsidRDefault="000D1E1A"/>
    <w:p w14:paraId="0B67A376" w14:textId="77777777" w:rsidR="000D1E1A" w:rsidRPr="00487CBC" w:rsidRDefault="000D1E1A"/>
    <w:p w14:paraId="0C0C7AA7" w14:textId="77777777" w:rsidR="000D1E1A" w:rsidRPr="00487CBC" w:rsidRDefault="000D1E1A"/>
    <w:p w14:paraId="45154408" w14:textId="77777777" w:rsidR="000D1E1A" w:rsidRPr="00487CBC" w:rsidRDefault="000D1E1A"/>
    <w:p w14:paraId="34B27160" w14:textId="77777777" w:rsidR="000D1E1A" w:rsidRPr="00487CBC" w:rsidRDefault="000D1E1A"/>
    <w:p w14:paraId="6996F902" w14:textId="77777777" w:rsidR="000D1E1A" w:rsidRPr="00487CBC" w:rsidRDefault="000D1E1A"/>
    <w:p w14:paraId="07BDB1E9" w14:textId="77777777" w:rsidR="000D1E1A" w:rsidRPr="00487CBC" w:rsidRDefault="000D1E1A"/>
    <w:p w14:paraId="00A492F6" w14:textId="5FDBA109" w:rsidR="00795FD7" w:rsidRPr="00487CBC" w:rsidRDefault="00795FD7">
      <w:r w:rsidRPr="00487CBC">
        <w:rPr>
          <w:noProof/>
        </w:rPr>
        <w:drawing>
          <wp:inline distT="0" distB="0" distL="0" distR="0" wp14:anchorId="57E00E89" wp14:editId="03245FFE">
            <wp:extent cx="6197600" cy="1852295"/>
            <wp:effectExtent l="0" t="0" r="0" b="0"/>
            <wp:docPr id="2"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log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97600" cy="1852295"/>
                    </a:xfrm>
                    <a:prstGeom prst="rect">
                      <a:avLst/>
                    </a:prstGeom>
                    <a:noFill/>
                  </pic:spPr>
                </pic:pic>
              </a:graphicData>
            </a:graphic>
          </wp:inline>
        </w:drawing>
      </w:r>
    </w:p>
    <w:p w14:paraId="399F9585" w14:textId="7A139688" w:rsidR="00795FD7" w:rsidRPr="00487CBC" w:rsidRDefault="00795FD7" w:rsidP="000D1E1A">
      <w:pPr>
        <w:pStyle w:val="Heading1"/>
        <w:rPr>
          <w:b/>
          <w:bCs/>
        </w:rPr>
      </w:pPr>
      <w:bookmarkStart w:id="1" w:name="_Toc53059019"/>
      <w:r w:rsidRPr="00487CBC">
        <w:rPr>
          <w:b/>
          <w:bCs/>
        </w:rPr>
        <w:t>Da</w:t>
      </w:r>
      <w:r w:rsidR="00487CBC" w:rsidRPr="00487CBC">
        <w:rPr>
          <w:b/>
          <w:bCs/>
        </w:rPr>
        <w:t>y</w:t>
      </w:r>
      <w:r w:rsidRPr="00487CBC">
        <w:rPr>
          <w:b/>
          <w:bCs/>
        </w:rPr>
        <w:t xml:space="preserve"> 1: </w:t>
      </w:r>
      <w:r w:rsidR="00487CBC" w:rsidRPr="00487CBC">
        <w:rPr>
          <w:b/>
          <w:bCs/>
        </w:rPr>
        <w:t>Awareness</w:t>
      </w:r>
      <w:bookmarkEnd w:id="1"/>
    </w:p>
    <w:p w14:paraId="3C466C3C" w14:textId="77777777" w:rsidR="000D1E1A" w:rsidRPr="00487CBC" w:rsidRDefault="000D1E1A">
      <w:pPr>
        <w:rPr>
          <w:rFonts w:ascii="Bahnschrift SemiLight" w:eastAsiaTheme="majorEastAsia" w:hAnsi="Bahnschrift SemiLight" w:cstheme="majorBidi"/>
          <w:color w:val="B95516" w:themeColor="accent1" w:themeShade="BF"/>
          <w:sz w:val="32"/>
          <w:szCs w:val="32"/>
        </w:rPr>
      </w:pPr>
      <w:r w:rsidRPr="00487CBC">
        <w:rPr>
          <w:rFonts w:ascii="Bahnschrift SemiLight" w:hAnsi="Bahnschrift SemiLight"/>
          <w:sz w:val="32"/>
          <w:szCs w:val="32"/>
        </w:rPr>
        <w:br w:type="page"/>
      </w:r>
    </w:p>
    <w:p w14:paraId="22AB5A0D" w14:textId="2EDAC1E4" w:rsidR="000D1E1A" w:rsidRPr="00487CBC" w:rsidRDefault="000D1E1A" w:rsidP="00C31CCA">
      <w:pPr>
        <w:pStyle w:val="Heading2"/>
        <w:numPr>
          <w:ilvl w:val="0"/>
          <w:numId w:val="17"/>
        </w:numPr>
        <w:rPr>
          <w:lang w:val="en-US"/>
        </w:rPr>
      </w:pPr>
      <w:bookmarkStart w:id="2" w:name="_Toc53059020"/>
      <w:r w:rsidRPr="00487CBC">
        <w:rPr>
          <w:b/>
          <w:bCs/>
          <w:lang w:val="en-US"/>
        </w:rPr>
        <w:lastRenderedPageBreak/>
        <w:t>Brainstorm</w:t>
      </w:r>
      <w:r w:rsidRPr="00487CBC">
        <w:rPr>
          <w:lang w:val="en-US"/>
        </w:rPr>
        <w:t xml:space="preserve">: </w:t>
      </w:r>
      <w:r w:rsidR="00487CBC" w:rsidRPr="00487CBC">
        <w:rPr>
          <w:lang w:val="en-US"/>
        </w:rPr>
        <w:t>Often used learning strategies</w:t>
      </w:r>
      <w:bookmarkEnd w:id="2"/>
    </w:p>
    <w:p w14:paraId="7DB71B56" w14:textId="5ECF81DB" w:rsidR="000D1E1A" w:rsidRPr="00487CBC" w:rsidRDefault="00487CBC" w:rsidP="000D1E1A">
      <w:pPr>
        <w:pStyle w:val="Heading4"/>
        <w:rPr>
          <w:lang w:val="en-US"/>
        </w:rPr>
      </w:pPr>
      <w:r w:rsidRPr="00487CBC">
        <w:rPr>
          <w:lang w:val="en-US"/>
        </w:rPr>
        <w:t>Which learning strategies do you use?</w:t>
      </w:r>
    </w:p>
    <w:p w14:paraId="5D621909" w14:textId="77777777" w:rsidR="000D1E1A" w:rsidRPr="00487CBC" w:rsidRDefault="000D1E1A" w:rsidP="000D1E1A"/>
    <w:p w14:paraId="16FBE939" w14:textId="5B998767" w:rsidR="000D1E1A" w:rsidRPr="00487CBC" w:rsidRDefault="00487CBC" w:rsidP="000D1E1A">
      <w:r w:rsidRPr="00A63137">
        <w:t xml:space="preserve">Write down the strategies that you use while studying below. </w:t>
      </w:r>
      <w:r w:rsidRPr="00487CBC">
        <w:t xml:space="preserve">Think about what you do when you are reading something for the first time, but also how you repeat the </w:t>
      </w:r>
      <w:proofErr w:type="gramStart"/>
      <w:r w:rsidRPr="00487CBC">
        <w:t>materials,</w:t>
      </w:r>
      <w:proofErr w:type="gramEnd"/>
      <w:r w:rsidRPr="00487CBC">
        <w:t xml:space="preserve"> study them, and how you prepare for your exams.</w:t>
      </w:r>
      <w:r w:rsidR="000D1E1A" w:rsidRPr="00487CBC">
        <w:t xml:space="preserve"> </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062"/>
      </w:tblGrid>
      <w:tr w:rsidR="000D1E1A" w:rsidRPr="00487CBC" w14:paraId="5830A0CC" w14:textId="77777777" w:rsidTr="000D1E1A">
        <w:trPr>
          <w:trHeight w:val="720"/>
        </w:trPr>
        <w:tc>
          <w:tcPr>
            <w:tcW w:w="9062" w:type="dxa"/>
          </w:tcPr>
          <w:p w14:paraId="0813F7D4" w14:textId="2CEF1642" w:rsidR="000D1E1A" w:rsidRPr="00487CBC" w:rsidRDefault="000D1E1A" w:rsidP="000D1E1A">
            <w:r w:rsidRPr="00487CBC">
              <w:t>Strateg</w:t>
            </w:r>
            <w:r w:rsidR="00487CBC">
              <w:t>y</w:t>
            </w:r>
            <w:r w:rsidRPr="00487CBC">
              <w:t>:</w:t>
            </w:r>
          </w:p>
          <w:p w14:paraId="6F6869A9" w14:textId="77777777" w:rsidR="000D1E1A" w:rsidRPr="00487CBC" w:rsidRDefault="000D1E1A" w:rsidP="000D1E1A"/>
          <w:p w14:paraId="411CEBE5" w14:textId="044C1949" w:rsidR="000D1E1A" w:rsidRPr="00487CBC" w:rsidRDefault="00487CBC" w:rsidP="000D1E1A">
            <w:r>
              <w:t>Explanation</w:t>
            </w:r>
            <w:r w:rsidR="000D1E1A" w:rsidRPr="00487CBC">
              <w:t>:</w:t>
            </w:r>
          </w:p>
          <w:p w14:paraId="47C67D99" w14:textId="77777777" w:rsidR="000D1E1A" w:rsidRPr="00487CBC" w:rsidRDefault="000D1E1A" w:rsidP="000D1E1A"/>
          <w:p w14:paraId="364D8D40" w14:textId="0D927CB2" w:rsidR="000D1E1A" w:rsidRPr="00487CBC" w:rsidRDefault="000D1E1A" w:rsidP="000D1E1A"/>
        </w:tc>
      </w:tr>
      <w:tr w:rsidR="00487CBC" w:rsidRPr="00487CBC" w14:paraId="2D1BA7ED" w14:textId="77777777" w:rsidTr="00E250D3">
        <w:trPr>
          <w:trHeight w:val="720"/>
        </w:trPr>
        <w:tc>
          <w:tcPr>
            <w:tcW w:w="9062" w:type="dxa"/>
          </w:tcPr>
          <w:p w14:paraId="6927EB83" w14:textId="77777777" w:rsidR="00487CBC" w:rsidRPr="00487CBC" w:rsidRDefault="00487CBC" w:rsidP="00E250D3">
            <w:r w:rsidRPr="00487CBC">
              <w:t>Strateg</w:t>
            </w:r>
            <w:r>
              <w:t>y</w:t>
            </w:r>
            <w:r w:rsidRPr="00487CBC">
              <w:t>:</w:t>
            </w:r>
          </w:p>
          <w:p w14:paraId="3B82E19F" w14:textId="77777777" w:rsidR="00487CBC" w:rsidRPr="00487CBC" w:rsidRDefault="00487CBC" w:rsidP="00E250D3"/>
          <w:p w14:paraId="27167338" w14:textId="77777777" w:rsidR="00487CBC" w:rsidRPr="00487CBC" w:rsidRDefault="00487CBC" w:rsidP="00E250D3">
            <w:r>
              <w:t>Explanation</w:t>
            </w:r>
            <w:r w:rsidRPr="00487CBC">
              <w:t>:</w:t>
            </w:r>
          </w:p>
          <w:p w14:paraId="234EF8BF" w14:textId="77777777" w:rsidR="00487CBC" w:rsidRPr="00487CBC" w:rsidRDefault="00487CBC" w:rsidP="00E250D3"/>
          <w:p w14:paraId="27A98337" w14:textId="77777777" w:rsidR="00487CBC" w:rsidRPr="00487CBC" w:rsidRDefault="00487CBC" w:rsidP="00E250D3"/>
        </w:tc>
      </w:tr>
      <w:tr w:rsidR="00487CBC" w:rsidRPr="00487CBC" w14:paraId="0136AC8C" w14:textId="77777777" w:rsidTr="00E250D3">
        <w:trPr>
          <w:trHeight w:val="720"/>
        </w:trPr>
        <w:tc>
          <w:tcPr>
            <w:tcW w:w="9062" w:type="dxa"/>
          </w:tcPr>
          <w:p w14:paraId="19060BDD" w14:textId="77777777" w:rsidR="00487CBC" w:rsidRPr="00487CBC" w:rsidRDefault="00487CBC" w:rsidP="00E250D3">
            <w:r w:rsidRPr="00487CBC">
              <w:t>Strateg</w:t>
            </w:r>
            <w:r>
              <w:t>y</w:t>
            </w:r>
            <w:r w:rsidRPr="00487CBC">
              <w:t>:</w:t>
            </w:r>
          </w:p>
          <w:p w14:paraId="1801CBD2" w14:textId="77777777" w:rsidR="00487CBC" w:rsidRPr="00487CBC" w:rsidRDefault="00487CBC" w:rsidP="00E250D3"/>
          <w:p w14:paraId="17F4E30D" w14:textId="77777777" w:rsidR="00487CBC" w:rsidRPr="00487CBC" w:rsidRDefault="00487CBC" w:rsidP="00E250D3">
            <w:r>
              <w:t>Explanation</w:t>
            </w:r>
            <w:r w:rsidRPr="00487CBC">
              <w:t>:</w:t>
            </w:r>
          </w:p>
          <w:p w14:paraId="28B72033" w14:textId="77777777" w:rsidR="00487CBC" w:rsidRPr="00487CBC" w:rsidRDefault="00487CBC" w:rsidP="00E250D3"/>
          <w:p w14:paraId="145AFA07" w14:textId="77777777" w:rsidR="00487CBC" w:rsidRPr="00487CBC" w:rsidRDefault="00487CBC" w:rsidP="00E250D3"/>
        </w:tc>
      </w:tr>
      <w:tr w:rsidR="00487CBC" w:rsidRPr="00487CBC" w14:paraId="66582892" w14:textId="77777777" w:rsidTr="00E250D3">
        <w:trPr>
          <w:trHeight w:val="720"/>
        </w:trPr>
        <w:tc>
          <w:tcPr>
            <w:tcW w:w="9062" w:type="dxa"/>
          </w:tcPr>
          <w:p w14:paraId="29862DB5" w14:textId="77777777" w:rsidR="00487CBC" w:rsidRPr="00487CBC" w:rsidRDefault="00487CBC" w:rsidP="00E250D3">
            <w:r w:rsidRPr="00487CBC">
              <w:t>Strateg</w:t>
            </w:r>
            <w:r>
              <w:t>y</w:t>
            </w:r>
            <w:r w:rsidRPr="00487CBC">
              <w:t>:</w:t>
            </w:r>
          </w:p>
          <w:p w14:paraId="1B945119" w14:textId="77777777" w:rsidR="00487CBC" w:rsidRPr="00487CBC" w:rsidRDefault="00487CBC" w:rsidP="00E250D3"/>
          <w:p w14:paraId="23F7F0FB" w14:textId="77777777" w:rsidR="00487CBC" w:rsidRPr="00487CBC" w:rsidRDefault="00487CBC" w:rsidP="00E250D3">
            <w:r>
              <w:t>Explanation</w:t>
            </w:r>
            <w:r w:rsidRPr="00487CBC">
              <w:t>:</w:t>
            </w:r>
          </w:p>
          <w:p w14:paraId="79E4948D" w14:textId="77777777" w:rsidR="00487CBC" w:rsidRPr="00487CBC" w:rsidRDefault="00487CBC" w:rsidP="00E250D3"/>
          <w:p w14:paraId="5123D2BB" w14:textId="77777777" w:rsidR="00487CBC" w:rsidRPr="00487CBC" w:rsidRDefault="00487CBC" w:rsidP="00E250D3"/>
        </w:tc>
      </w:tr>
      <w:tr w:rsidR="00487CBC" w:rsidRPr="00487CBC" w14:paraId="16F1FA1D" w14:textId="77777777" w:rsidTr="00E250D3">
        <w:trPr>
          <w:trHeight w:val="720"/>
        </w:trPr>
        <w:tc>
          <w:tcPr>
            <w:tcW w:w="9062" w:type="dxa"/>
          </w:tcPr>
          <w:p w14:paraId="5F1964AB" w14:textId="77777777" w:rsidR="00487CBC" w:rsidRPr="00487CBC" w:rsidRDefault="00487CBC" w:rsidP="00E250D3">
            <w:r w:rsidRPr="00487CBC">
              <w:t>Strateg</w:t>
            </w:r>
            <w:r>
              <w:t>y</w:t>
            </w:r>
            <w:r w:rsidRPr="00487CBC">
              <w:t>:</w:t>
            </w:r>
          </w:p>
          <w:p w14:paraId="6C37E915" w14:textId="77777777" w:rsidR="00487CBC" w:rsidRPr="00487CBC" w:rsidRDefault="00487CBC" w:rsidP="00E250D3"/>
          <w:p w14:paraId="37F5B939" w14:textId="77777777" w:rsidR="00487CBC" w:rsidRPr="00487CBC" w:rsidRDefault="00487CBC" w:rsidP="00E250D3">
            <w:r>
              <w:t>Explanation</w:t>
            </w:r>
            <w:r w:rsidRPr="00487CBC">
              <w:t>:</w:t>
            </w:r>
          </w:p>
          <w:p w14:paraId="68CF9D71" w14:textId="77777777" w:rsidR="00487CBC" w:rsidRPr="00487CBC" w:rsidRDefault="00487CBC" w:rsidP="00E250D3"/>
          <w:p w14:paraId="7FD7DACD" w14:textId="77777777" w:rsidR="00487CBC" w:rsidRPr="00487CBC" w:rsidRDefault="00487CBC" w:rsidP="00E250D3"/>
        </w:tc>
      </w:tr>
      <w:tr w:rsidR="00487CBC" w:rsidRPr="00487CBC" w14:paraId="131965F1" w14:textId="77777777" w:rsidTr="00E250D3">
        <w:trPr>
          <w:trHeight w:val="720"/>
        </w:trPr>
        <w:tc>
          <w:tcPr>
            <w:tcW w:w="9062" w:type="dxa"/>
          </w:tcPr>
          <w:p w14:paraId="5C14E5F4" w14:textId="77777777" w:rsidR="00487CBC" w:rsidRPr="00487CBC" w:rsidRDefault="00487CBC" w:rsidP="00E250D3">
            <w:r w:rsidRPr="00487CBC">
              <w:t>Strateg</w:t>
            </w:r>
            <w:r>
              <w:t>y</w:t>
            </w:r>
            <w:r w:rsidRPr="00487CBC">
              <w:t>:</w:t>
            </w:r>
          </w:p>
          <w:p w14:paraId="28C69D0E" w14:textId="77777777" w:rsidR="00487CBC" w:rsidRPr="00487CBC" w:rsidRDefault="00487CBC" w:rsidP="00E250D3"/>
          <w:p w14:paraId="6683ECA3" w14:textId="77777777" w:rsidR="00487CBC" w:rsidRPr="00487CBC" w:rsidRDefault="00487CBC" w:rsidP="00E250D3">
            <w:r>
              <w:t>Explanation</w:t>
            </w:r>
            <w:r w:rsidRPr="00487CBC">
              <w:t>:</w:t>
            </w:r>
          </w:p>
          <w:p w14:paraId="6E1A1F26" w14:textId="77777777" w:rsidR="00487CBC" w:rsidRPr="00487CBC" w:rsidRDefault="00487CBC" w:rsidP="00E250D3"/>
          <w:p w14:paraId="7B29F142" w14:textId="77777777" w:rsidR="00487CBC" w:rsidRPr="00487CBC" w:rsidRDefault="00487CBC" w:rsidP="00E250D3"/>
        </w:tc>
      </w:tr>
      <w:tr w:rsidR="00487CBC" w:rsidRPr="00487CBC" w14:paraId="5468217A" w14:textId="77777777" w:rsidTr="00E250D3">
        <w:trPr>
          <w:trHeight w:val="720"/>
        </w:trPr>
        <w:tc>
          <w:tcPr>
            <w:tcW w:w="9062" w:type="dxa"/>
          </w:tcPr>
          <w:p w14:paraId="506896DB" w14:textId="77777777" w:rsidR="00487CBC" w:rsidRPr="00487CBC" w:rsidRDefault="00487CBC" w:rsidP="00E250D3">
            <w:r w:rsidRPr="00487CBC">
              <w:t>Strateg</w:t>
            </w:r>
            <w:r>
              <w:t>y</w:t>
            </w:r>
            <w:r w:rsidRPr="00487CBC">
              <w:t>:</w:t>
            </w:r>
          </w:p>
          <w:p w14:paraId="57703443" w14:textId="77777777" w:rsidR="00487CBC" w:rsidRPr="00487CBC" w:rsidRDefault="00487CBC" w:rsidP="00E250D3"/>
          <w:p w14:paraId="0691CCFA" w14:textId="77777777" w:rsidR="00487CBC" w:rsidRPr="00487CBC" w:rsidRDefault="00487CBC" w:rsidP="00E250D3">
            <w:r>
              <w:t>Explanation</w:t>
            </w:r>
            <w:r w:rsidRPr="00487CBC">
              <w:t>:</w:t>
            </w:r>
          </w:p>
          <w:p w14:paraId="2271561C" w14:textId="77777777" w:rsidR="00487CBC" w:rsidRPr="00487CBC" w:rsidRDefault="00487CBC" w:rsidP="00E250D3"/>
          <w:p w14:paraId="710127FE" w14:textId="77777777" w:rsidR="00487CBC" w:rsidRPr="00487CBC" w:rsidRDefault="00487CBC" w:rsidP="00E250D3"/>
        </w:tc>
      </w:tr>
      <w:tr w:rsidR="00487CBC" w:rsidRPr="00487CBC" w14:paraId="63958190" w14:textId="77777777" w:rsidTr="00E250D3">
        <w:trPr>
          <w:trHeight w:val="720"/>
        </w:trPr>
        <w:tc>
          <w:tcPr>
            <w:tcW w:w="9062" w:type="dxa"/>
          </w:tcPr>
          <w:p w14:paraId="39D915DE" w14:textId="77777777" w:rsidR="00487CBC" w:rsidRPr="00487CBC" w:rsidRDefault="00487CBC" w:rsidP="00E250D3">
            <w:r w:rsidRPr="00487CBC">
              <w:t>Strateg</w:t>
            </w:r>
            <w:r>
              <w:t>y</w:t>
            </w:r>
            <w:r w:rsidRPr="00487CBC">
              <w:t>:</w:t>
            </w:r>
          </w:p>
          <w:p w14:paraId="5828C99A" w14:textId="77777777" w:rsidR="00487CBC" w:rsidRPr="00487CBC" w:rsidRDefault="00487CBC" w:rsidP="00E250D3"/>
          <w:p w14:paraId="2FCAFEA0" w14:textId="77777777" w:rsidR="00487CBC" w:rsidRPr="00487CBC" w:rsidRDefault="00487CBC" w:rsidP="00E250D3">
            <w:r>
              <w:t>Explanation</w:t>
            </w:r>
            <w:r w:rsidRPr="00487CBC">
              <w:t>:</w:t>
            </w:r>
          </w:p>
          <w:p w14:paraId="19970643" w14:textId="77777777" w:rsidR="00487CBC" w:rsidRPr="00487CBC" w:rsidRDefault="00487CBC" w:rsidP="00E250D3"/>
          <w:p w14:paraId="51D7EC6A" w14:textId="77777777" w:rsidR="00487CBC" w:rsidRPr="00487CBC" w:rsidRDefault="00487CBC" w:rsidP="00E250D3"/>
        </w:tc>
      </w:tr>
    </w:tbl>
    <w:p w14:paraId="56B374D4" w14:textId="0232D3D2" w:rsidR="000D1E1A" w:rsidRPr="00487CBC" w:rsidRDefault="000D1E1A" w:rsidP="000D1E1A"/>
    <w:p w14:paraId="72F4D981" w14:textId="6F5A6C2D" w:rsidR="000D1E1A" w:rsidRPr="00487CBC" w:rsidRDefault="00487CBC">
      <w:r w:rsidRPr="00487CBC">
        <w:t xml:space="preserve">Which of these strategies are your favorites? </w:t>
      </w:r>
      <w:r>
        <w:t>Give them a star rating.</w:t>
      </w:r>
      <w:r w:rsidR="000D1E1A" w:rsidRPr="00487CBC">
        <w:br w:type="page"/>
      </w:r>
    </w:p>
    <w:p w14:paraId="11A928AE" w14:textId="7065D9DD" w:rsidR="000D1E1A" w:rsidRPr="00487CBC" w:rsidRDefault="00487CBC" w:rsidP="00C31CCA">
      <w:pPr>
        <w:pStyle w:val="Heading2"/>
        <w:numPr>
          <w:ilvl w:val="0"/>
          <w:numId w:val="17"/>
        </w:numPr>
        <w:rPr>
          <w:lang w:val="en-US"/>
        </w:rPr>
      </w:pPr>
      <w:bookmarkStart w:id="3" w:name="_Toc53059021"/>
      <w:r w:rsidRPr="00487CBC">
        <w:rPr>
          <w:b/>
          <w:bCs/>
          <w:lang w:val="en-US"/>
        </w:rPr>
        <w:lastRenderedPageBreak/>
        <w:t>Sorting cards</w:t>
      </w:r>
      <w:r w:rsidR="000D1E1A" w:rsidRPr="00487CBC">
        <w:rPr>
          <w:lang w:val="en-US"/>
        </w:rPr>
        <w:t xml:space="preserve">: </w:t>
      </w:r>
      <w:r w:rsidRPr="00487CBC">
        <w:rPr>
          <w:lang w:val="en-US"/>
        </w:rPr>
        <w:t>Learning strategies</w:t>
      </w:r>
      <w:bookmarkEnd w:id="3"/>
    </w:p>
    <w:p w14:paraId="27818B6C" w14:textId="4D85BB77" w:rsidR="000D1E1A" w:rsidRPr="00487CBC" w:rsidRDefault="00487CBC" w:rsidP="000D1E1A">
      <w:pPr>
        <w:pStyle w:val="Heading4"/>
        <w:rPr>
          <w:lang w:val="en-US"/>
        </w:rPr>
      </w:pPr>
      <w:r w:rsidRPr="00487CBC">
        <w:rPr>
          <w:lang w:val="en-US"/>
        </w:rPr>
        <w:t>Which strategies are effective for long-term learning</w:t>
      </w:r>
      <w:r w:rsidR="000D1E1A" w:rsidRPr="00487CBC">
        <w:rPr>
          <w:lang w:val="en-US"/>
        </w:rPr>
        <w:t>?</w:t>
      </w:r>
    </w:p>
    <w:p w14:paraId="37D05A11" w14:textId="4F1BFFF6" w:rsidR="000D1E1A" w:rsidRPr="00487CBC" w:rsidRDefault="000D1E1A" w:rsidP="000D1E1A"/>
    <w:p w14:paraId="6209592A" w14:textId="5680D3EB" w:rsidR="00A60953" w:rsidRPr="00487CBC" w:rsidRDefault="00487CBC" w:rsidP="000D1E1A">
      <w:r w:rsidRPr="00487CBC">
        <w:t>Which strategies belong in which category?</w:t>
      </w:r>
      <w:r>
        <w:t xml:space="preserve"> Place an ‘X’ where you think these strategies belong!</w:t>
      </w:r>
      <w:r w:rsidR="00A60953" w:rsidRPr="00487CBC">
        <w:t xml:space="preserve"> </w:t>
      </w:r>
      <w:r w:rsidR="00A60953" w:rsidRPr="00487CBC">
        <w:br/>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795"/>
        <w:gridCol w:w="2089"/>
        <w:gridCol w:w="2089"/>
        <w:gridCol w:w="2089"/>
      </w:tblGrid>
      <w:tr w:rsidR="000D1E1A" w:rsidRPr="00487CBC" w14:paraId="1E88D8D9" w14:textId="776FEB12" w:rsidTr="00A60953">
        <w:tc>
          <w:tcPr>
            <w:tcW w:w="2795" w:type="dxa"/>
          </w:tcPr>
          <w:p w14:paraId="0F36916A" w14:textId="77777777" w:rsidR="000D1E1A" w:rsidRPr="00487CBC" w:rsidRDefault="000D1E1A" w:rsidP="000D1E1A"/>
        </w:tc>
        <w:tc>
          <w:tcPr>
            <w:tcW w:w="2089" w:type="dxa"/>
          </w:tcPr>
          <w:p w14:paraId="3B754FF2" w14:textId="76A8DC66" w:rsidR="000D1E1A" w:rsidRPr="00487CBC" w:rsidRDefault="00487CBC" w:rsidP="000D1E1A">
            <w:r>
              <w:t xml:space="preserve">Very effective </w:t>
            </w:r>
          </w:p>
        </w:tc>
        <w:tc>
          <w:tcPr>
            <w:tcW w:w="2089" w:type="dxa"/>
          </w:tcPr>
          <w:p w14:paraId="3C434849" w14:textId="3415EE10" w:rsidR="000D1E1A" w:rsidRPr="00487CBC" w:rsidRDefault="00A60953" w:rsidP="000D1E1A">
            <w:r w:rsidRPr="00487CBC">
              <w:t>Medium effecti</w:t>
            </w:r>
            <w:r w:rsidR="00487CBC">
              <w:t>ve</w:t>
            </w:r>
          </w:p>
        </w:tc>
        <w:tc>
          <w:tcPr>
            <w:tcW w:w="2089" w:type="dxa"/>
          </w:tcPr>
          <w:p w14:paraId="1B9A1604" w14:textId="0C926FCE" w:rsidR="000D1E1A" w:rsidRPr="00487CBC" w:rsidRDefault="00487CBC" w:rsidP="000D1E1A">
            <w:r>
              <w:t>Not effective</w:t>
            </w:r>
          </w:p>
        </w:tc>
      </w:tr>
      <w:tr w:rsidR="000D1E1A" w:rsidRPr="00487CBC" w14:paraId="32F069AF" w14:textId="014B5054" w:rsidTr="00A60953">
        <w:tc>
          <w:tcPr>
            <w:tcW w:w="2795" w:type="dxa"/>
          </w:tcPr>
          <w:p w14:paraId="217894E5" w14:textId="1A1C6F65" w:rsidR="000D1E1A" w:rsidRPr="00487CBC" w:rsidRDefault="00487CBC" w:rsidP="000D1E1A">
            <w:r>
              <w:t>Summarizing</w:t>
            </w:r>
          </w:p>
        </w:tc>
        <w:tc>
          <w:tcPr>
            <w:tcW w:w="2089" w:type="dxa"/>
          </w:tcPr>
          <w:p w14:paraId="29F4E48B" w14:textId="77777777" w:rsidR="000D1E1A" w:rsidRPr="00487CBC" w:rsidRDefault="000D1E1A" w:rsidP="000D1E1A"/>
        </w:tc>
        <w:tc>
          <w:tcPr>
            <w:tcW w:w="2089" w:type="dxa"/>
          </w:tcPr>
          <w:p w14:paraId="2CAB8824" w14:textId="77777777" w:rsidR="000D1E1A" w:rsidRPr="00487CBC" w:rsidRDefault="000D1E1A" w:rsidP="000D1E1A"/>
        </w:tc>
        <w:tc>
          <w:tcPr>
            <w:tcW w:w="2089" w:type="dxa"/>
          </w:tcPr>
          <w:p w14:paraId="415554D2" w14:textId="77777777" w:rsidR="000D1E1A" w:rsidRPr="00487CBC" w:rsidRDefault="000D1E1A" w:rsidP="000D1E1A"/>
        </w:tc>
      </w:tr>
      <w:tr w:rsidR="000D1E1A" w:rsidRPr="00487CBC" w14:paraId="7281E491" w14:textId="01A3DFE0" w:rsidTr="00A60953">
        <w:tc>
          <w:tcPr>
            <w:tcW w:w="2795" w:type="dxa"/>
          </w:tcPr>
          <w:p w14:paraId="4C133976" w14:textId="58CD1348" w:rsidR="000D1E1A" w:rsidRPr="00487CBC" w:rsidRDefault="00487CBC" w:rsidP="000D1E1A">
            <w:r>
              <w:t>Self-explanations</w:t>
            </w:r>
          </w:p>
        </w:tc>
        <w:tc>
          <w:tcPr>
            <w:tcW w:w="2089" w:type="dxa"/>
          </w:tcPr>
          <w:p w14:paraId="18904A5F" w14:textId="77777777" w:rsidR="000D1E1A" w:rsidRPr="00487CBC" w:rsidRDefault="000D1E1A" w:rsidP="000D1E1A"/>
        </w:tc>
        <w:tc>
          <w:tcPr>
            <w:tcW w:w="2089" w:type="dxa"/>
          </w:tcPr>
          <w:p w14:paraId="54AFD051" w14:textId="77777777" w:rsidR="000D1E1A" w:rsidRPr="00487CBC" w:rsidRDefault="000D1E1A" w:rsidP="000D1E1A"/>
        </w:tc>
        <w:tc>
          <w:tcPr>
            <w:tcW w:w="2089" w:type="dxa"/>
          </w:tcPr>
          <w:p w14:paraId="06D03C51" w14:textId="77777777" w:rsidR="000D1E1A" w:rsidRPr="00487CBC" w:rsidRDefault="000D1E1A" w:rsidP="000D1E1A"/>
        </w:tc>
      </w:tr>
      <w:tr w:rsidR="000D1E1A" w:rsidRPr="00487CBC" w14:paraId="203E6FA5" w14:textId="7DA69BC8" w:rsidTr="00A60953">
        <w:tc>
          <w:tcPr>
            <w:tcW w:w="2795" w:type="dxa"/>
          </w:tcPr>
          <w:p w14:paraId="7C2A8881" w14:textId="4131AED9" w:rsidR="000D1E1A" w:rsidRPr="00487CBC" w:rsidRDefault="00487CBC" w:rsidP="000D1E1A">
            <w:r>
              <w:t>Distributed practice</w:t>
            </w:r>
          </w:p>
        </w:tc>
        <w:tc>
          <w:tcPr>
            <w:tcW w:w="2089" w:type="dxa"/>
          </w:tcPr>
          <w:p w14:paraId="06C3CA8E" w14:textId="77777777" w:rsidR="000D1E1A" w:rsidRPr="00487CBC" w:rsidRDefault="000D1E1A" w:rsidP="000D1E1A"/>
        </w:tc>
        <w:tc>
          <w:tcPr>
            <w:tcW w:w="2089" w:type="dxa"/>
          </w:tcPr>
          <w:p w14:paraId="25A360BC" w14:textId="77777777" w:rsidR="000D1E1A" w:rsidRPr="00487CBC" w:rsidRDefault="000D1E1A" w:rsidP="000D1E1A"/>
        </w:tc>
        <w:tc>
          <w:tcPr>
            <w:tcW w:w="2089" w:type="dxa"/>
          </w:tcPr>
          <w:p w14:paraId="7BB34160" w14:textId="77777777" w:rsidR="000D1E1A" w:rsidRPr="00487CBC" w:rsidRDefault="000D1E1A" w:rsidP="000D1E1A"/>
        </w:tc>
      </w:tr>
      <w:tr w:rsidR="000D1E1A" w:rsidRPr="00487CBC" w14:paraId="56373F33" w14:textId="26DFEFE5" w:rsidTr="00A60953">
        <w:tc>
          <w:tcPr>
            <w:tcW w:w="2795" w:type="dxa"/>
          </w:tcPr>
          <w:p w14:paraId="164DE06A" w14:textId="145884F6" w:rsidR="000D1E1A" w:rsidRPr="00487CBC" w:rsidRDefault="00487CBC" w:rsidP="000D1E1A">
            <w:r>
              <w:t>Rereading</w:t>
            </w:r>
          </w:p>
        </w:tc>
        <w:tc>
          <w:tcPr>
            <w:tcW w:w="2089" w:type="dxa"/>
          </w:tcPr>
          <w:p w14:paraId="44A70352" w14:textId="77777777" w:rsidR="000D1E1A" w:rsidRPr="00487CBC" w:rsidRDefault="000D1E1A" w:rsidP="000D1E1A"/>
        </w:tc>
        <w:tc>
          <w:tcPr>
            <w:tcW w:w="2089" w:type="dxa"/>
          </w:tcPr>
          <w:p w14:paraId="5A34A7B2" w14:textId="77777777" w:rsidR="000D1E1A" w:rsidRPr="00487CBC" w:rsidRDefault="000D1E1A" w:rsidP="000D1E1A"/>
        </w:tc>
        <w:tc>
          <w:tcPr>
            <w:tcW w:w="2089" w:type="dxa"/>
          </w:tcPr>
          <w:p w14:paraId="7802ECF2" w14:textId="77777777" w:rsidR="000D1E1A" w:rsidRPr="00487CBC" w:rsidRDefault="000D1E1A" w:rsidP="000D1E1A"/>
        </w:tc>
      </w:tr>
      <w:tr w:rsidR="000D1E1A" w:rsidRPr="00487CBC" w14:paraId="52F1451D" w14:textId="2348E811" w:rsidTr="00A60953">
        <w:tc>
          <w:tcPr>
            <w:tcW w:w="2795" w:type="dxa"/>
          </w:tcPr>
          <w:p w14:paraId="20805C46" w14:textId="5148E487" w:rsidR="000D1E1A" w:rsidRPr="00487CBC" w:rsidRDefault="00487CBC" w:rsidP="000D1E1A">
            <w:r>
              <w:t xml:space="preserve">Highlighting </w:t>
            </w:r>
          </w:p>
        </w:tc>
        <w:tc>
          <w:tcPr>
            <w:tcW w:w="2089" w:type="dxa"/>
          </w:tcPr>
          <w:p w14:paraId="7760AD9D" w14:textId="77777777" w:rsidR="000D1E1A" w:rsidRPr="00487CBC" w:rsidRDefault="000D1E1A" w:rsidP="000D1E1A"/>
        </w:tc>
        <w:tc>
          <w:tcPr>
            <w:tcW w:w="2089" w:type="dxa"/>
          </w:tcPr>
          <w:p w14:paraId="262983B0" w14:textId="77777777" w:rsidR="000D1E1A" w:rsidRPr="00487CBC" w:rsidRDefault="000D1E1A" w:rsidP="000D1E1A"/>
        </w:tc>
        <w:tc>
          <w:tcPr>
            <w:tcW w:w="2089" w:type="dxa"/>
          </w:tcPr>
          <w:p w14:paraId="3EFB9A3C" w14:textId="77777777" w:rsidR="000D1E1A" w:rsidRPr="00487CBC" w:rsidRDefault="000D1E1A" w:rsidP="000D1E1A"/>
        </w:tc>
      </w:tr>
      <w:tr w:rsidR="000D1E1A" w:rsidRPr="00487CBC" w14:paraId="7AB7C547" w14:textId="5558C344" w:rsidTr="00A60953">
        <w:tc>
          <w:tcPr>
            <w:tcW w:w="2795" w:type="dxa"/>
          </w:tcPr>
          <w:p w14:paraId="0CF544BA" w14:textId="49672774" w:rsidR="000D1E1A" w:rsidRPr="00487CBC" w:rsidRDefault="00487CBC" w:rsidP="000D1E1A">
            <w:r>
              <w:t>Practice testing</w:t>
            </w:r>
          </w:p>
        </w:tc>
        <w:tc>
          <w:tcPr>
            <w:tcW w:w="2089" w:type="dxa"/>
          </w:tcPr>
          <w:p w14:paraId="385A4938" w14:textId="77777777" w:rsidR="000D1E1A" w:rsidRPr="00487CBC" w:rsidRDefault="000D1E1A" w:rsidP="000D1E1A"/>
        </w:tc>
        <w:tc>
          <w:tcPr>
            <w:tcW w:w="2089" w:type="dxa"/>
          </w:tcPr>
          <w:p w14:paraId="1FD3E625" w14:textId="77777777" w:rsidR="000D1E1A" w:rsidRPr="00487CBC" w:rsidRDefault="000D1E1A" w:rsidP="000D1E1A"/>
        </w:tc>
        <w:tc>
          <w:tcPr>
            <w:tcW w:w="2089" w:type="dxa"/>
          </w:tcPr>
          <w:p w14:paraId="4947EEE1" w14:textId="77777777" w:rsidR="000D1E1A" w:rsidRPr="00487CBC" w:rsidRDefault="000D1E1A" w:rsidP="000D1E1A"/>
        </w:tc>
      </w:tr>
      <w:tr w:rsidR="000D1E1A" w:rsidRPr="00487CBC" w14:paraId="3C5C4903" w14:textId="67A40C25" w:rsidTr="00A60953">
        <w:tc>
          <w:tcPr>
            <w:tcW w:w="2795" w:type="dxa"/>
            <w:tcBorders>
              <w:bottom w:val="single" w:sz="4" w:space="0" w:color="auto"/>
            </w:tcBorders>
          </w:tcPr>
          <w:p w14:paraId="7718301F" w14:textId="33291D16" w:rsidR="000D1E1A" w:rsidRPr="00487CBC" w:rsidRDefault="00487CBC" w:rsidP="000D1E1A">
            <w:r>
              <w:t xml:space="preserve">Visualization </w:t>
            </w:r>
          </w:p>
        </w:tc>
        <w:tc>
          <w:tcPr>
            <w:tcW w:w="2089" w:type="dxa"/>
            <w:tcBorders>
              <w:bottom w:val="single" w:sz="4" w:space="0" w:color="auto"/>
            </w:tcBorders>
          </w:tcPr>
          <w:p w14:paraId="75FB14DD" w14:textId="77777777" w:rsidR="000D1E1A" w:rsidRPr="00487CBC" w:rsidRDefault="000D1E1A" w:rsidP="000D1E1A"/>
        </w:tc>
        <w:tc>
          <w:tcPr>
            <w:tcW w:w="2089" w:type="dxa"/>
            <w:tcBorders>
              <w:bottom w:val="single" w:sz="4" w:space="0" w:color="auto"/>
            </w:tcBorders>
          </w:tcPr>
          <w:p w14:paraId="320938D1" w14:textId="77777777" w:rsidR="000D1E1A" w:rsidRPr="00487CBC" w:rsidRDefault="000D1E1A" w:rsidP="000D1E1A"/>
        </w:tc>
        <w:tc>
          <w:tcPr>
            <w:tcW w:w="2089" w:type="dxa"/>
            <w:tcBorders>
              <w:bottom w:val="single" w:sz="4" w:space="0" w:color="auto"/>
            </w:tcBorders>
          </w:tcPr>
          <w:p w14:paraId="1B72E28D" w14:textId="77777777" w:rsidR="000D1E1A" w:rsidRPr="00487CBC" w:rsidRDefault="000D1E1A" w:rsidP="000D1E1A"/>
        </w:tc>
      </w:tr>
      <w:tr w:rsidR="000D1E1A" w:rsidRPr="00487CBC" w14:paraId="46DFB4FE" w14:textId="2169FF69" w:rsidTr="00A60953">
        <w:tc>
          <w:tcPr>
            <w:tcW w:w="2795" w:type="dxa"/>
            <w:tcBorders>
              <w:top w:val="single" w:sz="4" w:space="0" w:color="auto"/>
              <w:bottom w:val="single" w:sz="4" w:space="0" w:color="auto"/>
            </w:tcBorders>
          </w:tcPr>
          <w:p w14:paraId="3B69D321" w14:textId="09AD2917" w:rsidR="000D1E1A" w:rsidRPr="00487CBC" w:rsidRDefault="00487CBC" w:rsidP="000D1E1A">
            <w:r>
              <w:t>Interleaved practice</w:t>
            </w:r>
          </w:p>
        </w:tc>
        <w:tc>
          <w:tcPr>
            <w:tcW w:w="2089" w:type="dxa"/>
            <w:tcBorders>
              <w:top w:val="single" w:sz="4" w:space="0" w:color="auto"/>
              <w:bottom w:val="single" w:sz="4" w:space="0" w:color="auto"/>
            </w:tcBorders>
          </w:tcPr>
          <w:p w14:paraId="65D56710" w14:textId="77777777" w:rsidR="000D1E1A" w:rsidRPr="00487CBC" w:rsidRDefault="000D1E1A" w:rsidP="000D1E1A"/>
        </w:tc>
        <w:tc>
          <w:tcPr>
            <w:tcW w:w="2089" w:type="dxa"/>
            <w:tcBorders>
              <w:top w:val="single" w:sz="4" w:space="0" w:color="auto"/>
              <w:bottom w:val="single" w:sz="4" w:space="0" w:color="auto"/>
            </w:tcBorders>
          </w:tcPr>
          <w:p w14:paraId="63DCF989" w14:textId="77777777" w:rsidR="000D1E1A" w:rsidRPr="00487CBC" w:rsidRDefault="000D1E1A" w:rsidP="000D1E1A"/>
        </w:tc>
        <w:tc>
          <w:tcPr>
            <w:tcW w:w="2089" w:type="dxa"/>
            <w:tcBorders>
              <w:top w:val="single" w:sz="4" w:space="0" w:color="auto"/>
              <w:bottom w:val="single" w:sz="4" w:space="0" w:color="auto"/>
            </w:tcBorders>
          </w:tcPr>
          <w:p w14:paraId="7A781DDB" w14:textId="77777777" w:rsidR="000D1E1A" w:rsidRPr="00487CBC" w:rsidRDefault="000D1E1A" w:rsidP="000D1E1A"/>
        </w:tc>
      </w:tr>
    </w:tbl>
    <w:p w14:paraId="41D0C76F" w14:textId="1BAE84AA" w:rsidR="000D1E1A" w:rsidRPr="00487CBC" w:rsidRDefault="000D1E1A" w:rsidP="000D1E1A"/>
    <w:p w14:paraId="11243086" w14:textId="72B586D3" w:rsidR="00A60953" w:rsidRPr="00A63137" w:rsidRDefault="00487CBC" w:rsidP="000D1E1A">
      <w:r>
        <w:t xml:space="preserve">After you have filled this out entirely, your teacher will explain to you which of these strategies are effective, and why. </w:t>
      </w:r>
      <w:r w:rsidRPr="00487CBC">
        <w:t>Place another sign in the table (a # for example) w</w:t>
      </w:r>
      <w:r>
        <w:t xml:space="preserve">here the scientific evidence would place these strategies. </w:t>
      </w:r>
      <w:r w:rsidRPr="00A63137">
        <w:t>Which ones did you get wrong?</w:t>
      </w:r>
      <w:r w:rsidR="00A60953" w:rsidRPr="00A63137">
        <w:t xml:space="preserve"> </w:t>
      </w:r>
    </w:p>
    <w:p w14:paraId="534D056F" w14:textId="6EEE2D62" w:rsidR="00A60953" w:rsidRPr="00487CBC" w:rsidRDefault="00487CBC" w:rsidP="000D1E1A">
      <w:r w:rsidRPr="00487CBC">
        <w:t>If you want to, you can use the table</w:t>
      </w:r>
      <w:r w:rsidR="005F6D18">
        <w:t xml:space="preserve"> below to fill in why some stra</w:t>
      </w:r>
      <w:r w:rsidRPr="00487CBC">
        <w:t>tegies were (un)expectedly (in</w:t>
      </w:r>
      <w:proofErr w:type="gramStart"/>
      <w:r w:rsidRPr="00487CBC">
        <w:t>)effective</w:t>
      </w:r>
      <w:proofErr w:type="gramEnd"/>
      <w:r w:rsidRPr="00487CBC">
        <w:t>:</w:t>
      </w:r>
      <w:r w:rsidR="00A60953" w:rsidRPr="00487CBC">
        <w:t xml:space="preserve"> </w:t>
      </w:r>
    </w:p>
    <w:tbl>
      <w:tblPr>
        <w:tblStyle w:val="TableGrid"/>
        <w:tblW w:w="9090"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795"/>
        <w:gridCol w:w="6295"/>
      </w:tblGrid>
      <w:tr w:rsidR="00A60953" w:rsidRPr="00487CBC" w14:paraId="1F24B5CC" w14:textId="77777777" w:rsidTr="00A60953">
        <w:tc>
          <w:tcPr>
            <w:tcW w:w="2795" w:type="dxa"/>
          </w:tcPr>
          <w:p w14:paraId="0DDCE44D" w14:textId="77777777" w:rsidR="00A60953" w:rsidRPr="00487CBC" w:rsidRDefault="00A60953" w:rsidP="00C92ACD"/>
        </w:tc>
        <w:tc>
          <w:tcPr>
            <w:tcW w:w="6295" w:type="dxa"/>
          </w:tcPr>
          <w:p w14:paraId="6E2F1425" w14:textId="34DF2CA8" w:rsidR="00A60953" w:rsidRPr="00487CBC" w:rsidRDefault="00487CBC" w:rsidP="00A60953">
            <w:pPr>
              <w:jc w:val="center"/>
            </w:pPr>
            <w:r>
              <w:t xml:space="preserve">Explanation </w:t>
            </w:r>
          </w:p>
        </w:tc>
      </w:tr>
      <w:tr w:rsidR="00487CBC" w:rsidRPr="00487CBC" w14:paraId="7FD1EFA5" w14:textId="77777777" w:rsidTr="00A60953">
        <w:tc>
          <w:tcPr>
            <w:tcW w:w="2795" w:type="dxa"/>
          </w:tcPr>
          <w:p w14:paraId="5E5F0B61" w14:textId="7F143BFD" w:rsidR="00487CBC" w:rsidRPr="00487CBC" w:rsidRDefault="00487CBC" w:rsidP="00487CBC">
            <w:r>
              <w:t>Summarizing</w:t>
            </w:r>
          </w:p>
        </w:tc>
        <w:tc>
          <w:tcPr>
            <w:tcW w:w="6295" w:type="dxa"/>
          </w:tcPr>
          <w:p w14:paraId="1CC12D43" w14:textId="599DC25F" w:rsidR="00487CBC" w:rsidRPr="00487CBC" w:rsidRDefault="00487CBC" w:rsidP="00487CBC"/>
          <w:p w14:paraId="1436A8DB" w14:textId="77777777" w:rsidR="00487CBC" w:rsidRPr="00487CBC" w:rsidRDefault="00487CBC" w:rsidP="00487CBC"/>
          <w:p w14:paraId="7F4471E2" w14:textId="46AE034B" w:rsidR="00487CBC" w:rsidRPr="00487CBC" w:rsidRDefault="00487CBC" w:rsidP="00487CBC"/>
        </w:tc>
      </w:tr>
      <w:tr w:rsidR="00487CBC" w:rsidRPr="00487CBC" w14:paraId="1BF939A6" w14:textId="77777777" w:rsidTr="00A60953">
        <w:tc>
          <w:tcPr>
            <w:tcW w:w="2795" w:type="dxa"/>
          </w:tcPr>
          <w:p w14:paraId="33E39995" w14:textId="48418DE6" w:rsidR="00487CBC" w:rsidRPr="00487CBC" w:rsidRDefault="00487CBC" w:rsidP="00487CBC">
            <w:r>
              <w:t>Self-explanations</w:t>
            </w:r>
          </w:p>
        </w:tc>
        <w:tc>
          <w:tcPr>
            <w:tcW w:w="6295" w:type="dxa"/>
          </w:tcPr>
          <w:p w14:paraId="1BEB6D5A" w14:textId="0FF89415" w:rsidR="00487CBC" w:rsidRPr="00487CBC" w:rsidRDefault="00487CBC" w:rsidP="00487CBC"/>
          <w:p w14:paraId="4E5597C9" w14:textId="77777777" w:rsidR="00487CBC" w:rsidRPr="00487CBC" w:rsidRDefault="00487CBC" w:rsidP="00487CBC"/>
          <w:p w14:paraId="3D87C0B8" w14:textId="39F23516" w:rsidR="00487CBC" w:rsidRPr="00487CBC" w:rsidRDefault="00487CBC" w:rsidP="00487CBC"/>
        </w:tc>
      </w:tr>
      <w:tr w:rsidR="00487CBC" w:rsidRPr="00487CBC" w14:paraId="4FC30619" w14:textId="77777777" w:rsidTr="00A60953">
        <w:tc>
          <w:tcPr>
            <w:tcW w:w="2795" w:type="dxa"/>
          </w:tcPr>
          <w:p w14:paraId="432550DF" w14:textId="5405C052" w:rsidR="00487CBC" w:rsidRPr="00487CBC" w:rsidRDefault="00487CBC" w:rsidP="00487CBC">
            <w:r>
              <w:t>Distributed practice</w:t>
            </w:r>
          </w:p>
        </w:tc>
        <w:tc>
          <w:tcPr>
            <w:tcW w:w="6295" w:type="dxa"/>
          </w:tcPr>
          <w:p w14:paraId="686C8799" w14:textId="44ACCFAA" w:rsidR="00487CBC" w:rsidRPr="00487CBC" w:rsidRDefault="00487CBC" w:rsidP="00487CBC"/>
          <w:p w14:paraId="34A777D6" w14:textId="77777777" w:rsidR="00487CBC" w:rsidRPr="00487CBC" w:rsidRDefault="00487CBC" w:rsidP="00487CBC"/>
          <w:p w14:paraId="099C645D" w14:textId="31CEDFCD" w:rsidR="00487CBC" w:rsidRPr="00487CBC" w:rsidRDefault="00487CBC" w:rsidP="00487CBC"/>
        </w:tc>
      </w:tr>
      <w:tr w:rsidR="00487CBC" w:rsidRPr="00487CBC" w14:paraId="3367700F" w14:textId="77777777" w:rsidTr="00A60953">
        <w:tc>
          <w:tcPr>
            <w:tcW w:w="2795" w:type="dxa"/>
          </w:tcPr>
          <w:p w14:paraId="07CDBD69" w14:textId="273AB7F6" w:rsidR="00487CBC" w:rsidRPr="00487CBC" w:rsidRDefault="00487CBC" w:rsidP="00487CBC">
            <w:r>
              <w:t>Rereading</w:t>
            </w:r>
          </w:p>
        </w:tc>
        <w:tc>
          <w:tcPr>
            <w:tcW w:w="6295" w:type="dxa"/>
          </w:tcPr>
          <w:p w14:paraId="1FAC26B3" w14:textId="17AD26BC" w:rsidR="00487CBC" w:rsidRPr="00487CBC" w:rsidRDefault="00487CBC" w:rsidP="00487CBC"/>
          <w:p w14:paraId="68B3B38A" w14:textId="77777777" w:rsidR="00487CBC" w:rsidRPr="00487CBC" w:rsidRDefault="00487CBC" w:rsidP="00487CBC"/>
          <w:p w14:paraId="7AE80DD4" w14:textId="269AE767" w:rsidR="00487CBC" w:rsidRPr="00487CBC" w:rsidRDefault="00487CBC" w:rsidP="00487CBC"/>
        </w:tc>
      </w:tr>
      <w:tr w:rsidR="00487CBC" w:rsidRPr="00487CBC" w14:paraId="472C1027" w14:textId="77777777" w:rsidTr="00A60953">
        <w:tc>
          <w:tcPr>
            <w:tcW w:w="2795" w:type="dxa"/>
          </w:tcPr>
          <w:p w14:paraId="2242B49C" w14:textId="0ACE0096" w:rsidR="00487CBC" w:rsidRPr="00487CBC" w:rsidRDefault="00487CBC" w:rsidP="00487CBC">
            <w:r>
              <w:t xml:space="preserve">Highlighting </w:t>
            </w:r>
          </w:p>
        </w:tc>
        <w:tc>
          <w:tcPr>
            <w:tcW w:w="6295" w:type="dxa"/>
          </w:tcPr>
          <w:p w14:paraId="2613707C" w14:textId="50FBACA5" w:rsidR="00487CBC" w:rsidRPr="00487CBC" w:rsidRDefault="00487CBC" w:rsidP="00487CBC"/>
          <w:p w14:paraId="621B04EA" w14:textId="77777777" w:rsidR="00487CBC" w:rsidRPr="00487CBC" w:rsidRDefault="00487CBC" w:rsidP="00487CBC"/>
          <w:p w14:paraId="7417913F" w14:textId="2A55510F" w:rsidR="00487CBC" w:rsidRPr="00487CBC" w:rsidRDefault="00487CBC" w:rsidP="00487CBC"/>
        </w:tc>
      </w:tr>
      <w:tr w:rsidR="00487CBC" w:rsidRPr="00487CBC" w14:paraId="1B54EE3B" w14:textId="77777777" w:rsidTr="00A60953">
        <w:tc>
          <w:tcPr>
            <w:tcW w:w="2795" w:type="dxa"/>
          </w:tcPr>
          <w:p w14:paraId="00748229" w14:textId="4336FFD1" w:rsidR="00487CBC" w:rsidRPr="00487CBC" w:rsidRDefault="00487CBC" w:rsidP="00487CBC">
            <w:r>
              <w:t>Practice testing</w:t>
            </w:r>
          </w:p>
        </w:tc>
        <w:tc>
          <w:tcPr>
            <w:tcW w:w="6295" w:type="dxa"/>
          </w:tcPr>
          <w:p w14:paraId="6E7940CA" w14:textId="41987015" w:rsidR="00487CBC" w:rsidRPr="00487CBC" w:rsidRDefault="00487CBC" w:rsidP="00487CBC"/>
          <w:p w14:paraId="10109EC3" w14:textId="77777777" w:rsidR="00487CBC" w:rsidRPr="00487CBC" w:rsidRDefault="00487CBC" w:rsidP="00487CBC"/>
          <w:p w14:paraId="10B21825" w14:textId="52CF1C30" w:rsidR="00487CBC" w:rsidRPr="00487CBC" w:rsidRDefault="00487CBC" w:rsidP="00487CBC"/>
        </w:tc>
      </w:tr>
      <w:tr w:rsidR="00487CBC" w:rsidRPr="00487CBC" w14:paraId="6812CCE2" w14:textId="77777777" w:rsidTr="00A60953">
        <w:tc>
          <w:tcPr>
            <w:tcW w:w="2795" w:type="dxa"/>
            <w:tcBorders>
              <w:bottom w:val="single" w:sz="4" w:space="0" w:color="auto"/>
            </w:tcBorders>
          </w:tcPr>
          <w:p w14:paraId="2444018C" w14:textId="27A7A24B" w:rsidR="00487CBC" w:rsidRPr="00487CBC" w:rsidRDefault="00487CBC" w:rsidP="00487CBC">
            <w:r>
              <w:t xml:space="preserve">Visualization </w:t>
            </w:r>
          </w:p>
        </w:tc>
        <w:tc>
          <w:tcPr>
            <w:tcW w:w="6295" w:type="dxa"/>
            <w:tcBorders>
              <w:bottom w:val="single" w:sz="4" w:space="0" w:color="auto"/>
            </w:tcBorders>
          </w:tcPr>
          <w:p w14:paraId="66B7E6CF" w14:textId="68A75D1A" w:rsidR="00487CBC" w:rsidRPr="00487CBC" w:rsidRDefault="00487CBC" w:rsidP="00487CBC"/>
          <w:p w14:paraId="77ABAC79" w14:textId="77777777" w:rsidR="00487CBC" w:rsidRPr="00487CBC" w:rsidRDefault="00487CBC" w:rsidP="00487CBC"/>
          <w:p w14:paraId="5FFC2B37" w14:textId="3CB7800A" w:rsidR="00487CBC" w:rsidRPr="00487CBC" w:rsidRDefault="00487CBC" w:rsidP="00487CBC"/>
        </w:tc>
      </w:tr>
      <w:tr w:rsidR="00487CBC" w:rsidRPr="00487CBC" w14:paraId="589BEC78" w14:textId="77777777" w:rsidTr="00A60953">
        <w:tc>
          <w:tcPr>
            <w:tcW w:w="2795" w:type="dxa"/>
            <w:tcBorders>
              <w:top w:val="single" w:sz="4" w:space="0" w:color="auto"/>
              <w:bottom w:val="single" w:sz="4" w:space="0" w:color="auto"/>
            </w:tcBorders>
          </w:tcPr>
          <w:p w14:paraId="344AF1D7" w14:textId="4813FA71" w:rsidR="00487CBC" w:rsidRPr="00487CBC" w:rsidRDefault="00487CBC" w:rsidP="00487CBC">
            <w:r>
              <w:t>Interleaved practice</w:t>
            </w:r>
          </w:p>
        </w:tc>
        <w:tc>
          <w:tcPr>
            <w:tcW w:w="6295" w:type="dxa"/>
            <w:tcBorders>
              <w:top w:val="single" w:sz="4" w:space="0" w:color="auto"/>
              <w:bottom w:val="single" w:sz="4" w:space="0" w:color="auto"/>
            </w:tcBorders>
          </w:tcPr>
          <w:p w14:paraId="02F9426B" w14:textId="10048BBB" w:rsidR="00487CBC" w:rsidRPr="00487CBC" w:rsidRDefault="00487CBC" w:rsidP="00487CBC"/>
          <w:p w14:paraId="19713C75" w14:textId="77777777" w:rsidR="00487CBC" w:rsidRPr="00487CBC" w:rsidRDefault="00487CBC" w:rsidP="00487CBC"/>
          <w:p w14:paraId="3A2C829F" w14:textId="381E719C" w:rsidR="00487CBC" w:rsidRPr="00487CBC" w:rsidRDefault="00487CBC" w:rsidP="00487CBC"/>
        </w:tc>
      </w:tr>
    </w:tbl>
    <w:p w14:paraId="04B77A56" w14:textId="2F75C70F" w:rsidR="00A60953" w:rsidRPr="00487CBC" w:rsidRDefault="00A60953" w:rsidP="000D1E1A"/>
    <w:p w14:paraId="5462492A" w14:textId="25F605AC" w:rsidR="00A60953" w:rsidRPr="00487CBC" w:rsidRDefault="00A60953" w:rsidP="00C31CCA">
      <w:pPr>
        <w:pStyle w:val="Heading2"/>
        <w:numPr>
          <w:ilvl w:val="0"/>
          <w:numId w:val="17"/>
        </w:numPr>
        <w:rPr>
          <w:lang w:val="en-US"/>
        </w:rPr>
      </w:pPr>
      <w:bookmarkStart w:id="4" w:name="_Toc53059022"/>
      <w:r w:rsidRPr="00487CBC">
        <w:rPr>
          <w:b/>
          <w:bCs/>
          <w:lang w:val="en-US"/>
        </w:rPr>
        <w:lastRenderedPageBreak/>
        <w:t>Brainstorm</w:t>
      </w:r>
      <w:r w:rsidRPr="00487CBC">
        <w:rPr>
          <w:lang w:val="en-US"/>
        </w:rPr>
        <w:t xml:space="preserve">: </w:t>
      </w:r>
      <w:r w:rsidR="00487CBC" w:rsidRPr="00487CBC">
        <w:rPr>
          <w:lang w:val="en-US"/>
        </w:rPr>
        <w:t>Is your favorite learning strategy effective?</w:t>
      </w:r>
      <w:bookmarkEnd w:id="4"/>
    </w:p>
    <w:p w14:paraId="099B1358" w14:textId="4A9956B1" w:rsidR="00A60953" w:rsidRPr="00487CBC" w:rsidRDefault="00487CBC" w:rsidP="00A60953">
      <w:pPr>
        <w:pStyle w:val="Heading4"/>
        <w:rPr>
          <w:lang w:val="en-US"/>
        </w:rPr>
      </w:pPr>
      <w:r>
        <w:rPr>
          <w:lang w:val="en-US"/>
        </w:rPr>
        <w:t>How could you make your strategies more effective</w:t>
      </w:r>
      <w:r w:rsidR="00A60953" w:rsidRPr="00487CBC">
        <w:rPr>
          <w:lang w:val="en-US"/>
        </w:rPr>
        <w:t>?</w:t>
      </w:r>
    </w:p>
    <w:p w14:paraId="6CC29769" w14:textId="003790E8" w:rsidR="00A60953" w:rsidRPr="00487CBC" w:rsidRDefault="00A60953" w:rsidP="00A60953"/>
    <w:p w14:paraId="659279F8" w14:textId="1ED04E45" w:rsidR="00A60953" w:rsidRPr="00487CBC" w:rsidRDefault="00487CBC" w:rsidP="00A60953">
      <w:r w:rsidRPr="00487CBC">
        <w:t xml:space="preserve">On page </w:t>
      </w:r>
      <w:proofErr w:type="gramStart"/>
      <w:r w:rsidRPr="00487CBC">
        <w:t>3</w:t>
      </w:r>
      <w:proofErr w:type="gramEnd"/>
      <w:r w:rsidRPr="00487CBC">
        <w:t xml:space="preserve"> you’ve indicated y</w:t>
      </w:r>
      <w:r>
        <w:t xml:space="preserve">our favorite strategies. </w:t>
      </w:r>
      <w:r w:rsidRPr="00487CBC">
        <w:t>Did these turn out t</w:t>
      </w:r>
      <w:r>
        <w:t xml:space="preserve">o be effective, or not at all? In this assignment, we will attempt to make the strategies you are already using a little more effective. </w:t>
      </w:r>
      <w:r w:rsidR="00E250D3" w:rsidRPr="00E250D3">
        <w:t>Think about how to make</w:t>
      </w:r>
      <w:r w:rsidR="00E250D3">
        <w:t xml:space="preserve"> </w:t>
      </w:r>
      <w:r w:rsidR="00E250D3" w:rsidRPr="00E250D3">
        <w:t xml:space="preserve">the strategy </w:t>
      </w:r>
      <w:r w:rsidR="00E250D3" w:rsidRPr="00E250D3">
        <w:rPr>
          <w:i/>
          <w:iCs/>
        </w:rPr>
        <w:t>active</w:t>
      </w:r>
      <w:r w:rsidR="00E250D3" w:rsidRPr="00E250D3">
        <w:t>, and</w:t>
      </w:r>
      <w:r w:rsidR="00E250D3">
        <w:t xml:space="preserve"> to make sure you receive </w:t>
      </w:r>
      <w:r w:rsidR="00E250D3">
        <w:rPr>
          <w:i/>
          <w:iCs/>
        </w:rPr>
        <w:t xml:space="preserve">feedback </w:t>
      </w:r>
      <w:r w:rsidR="00E250D3">
        <w:t xml:space="preserve">about what you already know and what you do not yet know. </w:t>
      </w:r>
      <w:r w:rsidR="00E250D3" w:rsidRPr="00E250D3">
        <w:t>Write down two ideas to make your st</w:t>
      </w:r>
      <w:r w:rsidR="00E250D3">
        <w:t xml:space="preserve">rategies more effecti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9"/>
        <w:gridCol w:w="5833"/>
      </w:tblGrid>
      <w:tr w:rsidR="00A60953" w:rsidRPr="00487CBC" w14:paraId="3A1D6C0A" w14:textId="77777777" w:rsidTr="00A60953">
        <w:tc>
          <w:tcPr>
            <w:tcW w:w="1785" w:type="pct"/>
            <w:tcBorders>
              <w:bottom w:val="single" w:sz="4" w:space="0" w:color="auto"/>
              <w:right w:val="single" w:sz="4" w:space="0" w:color="auto"/>
            </w:tcBorders>
            <w:vAlign w:val="center"/>
          </w:tcPr>
          <w:p w14:paraId="3324FA18" w14:textId="0A42F987" w:rsidR="00A60953" w:rsidRPr="00487CBC" w:rsidRDefault="00E250D3" w:rsidP="00A60953">
            <w:r>
              <w:t>My strategy</w:t>
            </w:r>
          </w:p>
        </w:tc>
        <w:tc>
          <w:tcPr>
            <w:tcW w:w="3215" w:type="pct"/>
            <w:tcBorders>
              <w:left w:val="single" w:sz="4" w:space="0" w:color="auto"/>
              <w:bottom w:val="single" w:sz="4" w:space="0" w:color="auto"/>
            </w:tcBorders>
            <w:vAlign w:val="center"/>
          </w:tcPr>
          <w:p w14:paraId="2C9B3B0B" w14:textId="6778F6AA" w:rsidR="00A60953" w:rsidRPr="00487CBC" w:rsidRDefault="00A60953" w:rsidP="00A60953"/>
        </w:tc>
      </w:tr>
      <w:tr w:rsidR="00A60953" w:rsidRPr="00487CBC" w14:paraId="441F39D4" w14:textId="77777777" w:rsidTr="00A60953">
        <w:tc>
          <w:tcPr>
            <w:tcW w:w="1785" w:type="pct"/>
            <w:tcBorders>
              <w:top w:val="single" w:sz="4" w:space="0" w:color="auto"/>
              <w:bottom w:val="single" w:sz="4" w:space="0" w:color="auto"/>
              <w:right w:val="single" w:sz="4" w:space="0" w:color="auto"/>
            </w:tcBorders>
            <w:vAlign w:val="center"/>
          </w:tcPr>
          <w:p w14:paraId="4A2E75E3" w14:textId="0D95601C" w:rsidR="00A60953" w:rsidRPr="00487CBC" w:rsidRDefault="00E250D3" w:rsidP="00A60953">
            <w:r>
              <w:t>How effective is this strategy in itself</w:t>
            </w:r>
            <w:r w:rsidR="00A60953" w:rsidRPr="00487CBC">
              <w:t>?</w:t>
            </w:r>
          </w:p>
        </w:tc>
        <w:tc>
          <w:tcPr>
            <w:tcW w:w="3215" w:type="pct"/>
            <w:tcBorders>
              <w:top w:val="single" w:sz="4" w:space="0" w:color="auto"/>
              <w:left w:val="single" w:sz="4" w:space="0" w:color="auto"/>
              <w:bottom w:val="single" w:sz="4" w:space="0" w:color="auto"/>
            </w:tcBorders>
            <w:vAlign w:val="center"/>
          </w:tcPr>
          <w:p w14:paraId="636D6184" w14:textId="77777777" w:rsidR="00A60953" w:rsidRPr="00487CBC" w:rsidRDefault="00A60953" w:rsidP="00A60953"/>
          <w:p w14:paraId="7EC2FF68" w14:textId="77777777" w:rsidR="00A60953" w:rsidRPr="00487CBC" w:rsidRDefault="00A60953" w:rsidP="00A60953"/>
          <w:p w14:paraId="736D533D" w14:textId="7642E11D" w:rsidR="00A60953" w:rsidRPr="00487CBC" w:rsidRDefault="00A60953" w:rsidP="00A60953"/>
        </w:tc>
      </w:tr>
      <w:tr w:rsidR="00A60953" w:rsidRPr="00487CBC" w14:paraId="31B096AC" w14:textId="77777777" w:rsidTr="00A60953">
        <w:tc>
          <w:tcPr>
            <w:tcW w:w="1785" w:type="pct"/>
            <w:tcBorders>
              <w:top w:val="single" w:sz="4" w:space="0" w:color="auto"/>
              <w:bottom w:val="single" w:sz="4" w:space="0" w:color="auto"/>
              <w:right w:val="single" w:sz="4" w:space="0" w:color="auto"/>
            </w:tcBorders>
            <w:vAlign w:val="center"/>
          </w:tcPr>
          <w:p w14:paraId="15C680A5" w14:textId="6BD0C046" w:rsidR="00A60953" w:rsidRPr="00487CBC" w:rsidRDefault="00E250D3" w:rsidP="00A60953">
            <w:r>
              <w:t>How do I make the strategy more active</w:t>
            </w:r>
            <w:r w:rsidR="00A60953" w:rsidRPr="00487CBC">
              <w:t>?</w:t>
            </w:r>
          </w:p>
        </w:tc>
        <w:tc>
          <w:tcPr>
            <w:tcW w:w="3215" w:type="pct"/>
            <w:tcBorders>
              <w:top w:val="single" w:sz="4" w:space="0" w:color="auto"/>
              <w:left w:val="single" w:sz="4" w:space="0" w:color="auto"/>
              <w:bottom w:val="single" w:sz="4" w:space="0" w:color="auto"/>
            </w:tcBorders>
            <w:vAlign w:val="center"/>
          </w:tcPr>
          <w:p w14:paraId="6F1BC3CB" w14:textId="77777777" w:rsidR="00A60953" w:rsidRPr="00487CBC" w:rsidRDefault="00A60953" w:rsidP="00A60953"/>
          <w:p w14:paraId="23D01F22" w14:textId="77777777" w:rsidR="00A60953" w:rsidRPr="00487CBC" w:rsidRDefault="00A60953" w:rsidP="00A60953"/>
          <w:p w14:paraId="7E9A23F2" w14:textId="77777777" w:rsidR="00A60953" w:rsidRPr="00487CBC" w:rsidRDefault="00A60953" w:rsidP="00A60953"/>
          <w:p w14:paraId="1CC8ECB1" w14:textId="77777777" w:rsidR="00A60953" w:rsidRPr="00487CBC" w:rsidRDefault="00A60953" w:rsidP="00A60953"/>
          <w:p w14:paraId="7B41F894" w14:textId="7A6200E3" w:rsidR="00A60953" w:rsidRPr="00487CBC" w:rsidRDefault="00A60953" w:rsidP="00A60953"/>
        </w:tc>
      </w:tr>
      <w:tr w:rsidR="00A60953" w:rsidRPr="00487CBC" w14:paraId="0C75D615" w14:textId="77777777" w:rsidTr="00A60953">
        <w:tc>
          <w:tcPr>
            <w:tcW w:w="1785" w:type="pct"/>
            <w:tcBorders>
              <w:top w:val="single" w:sz="4" w:space="0" w:color="auto"/>
              <w:right w:val="single" w:sz="4" w:space="0" w:color="auto"/>
            </w:tcBorders>
            <w:vAlign w:val="center"/>
          </w:tcPr>
          <w:p w14:paraId="5E9104C5" w14:textId="5C3DDF3E" w:rsidR="00A60953" w:rsidRPr="00487CBC" w:rsidRDefault="00E250D3" w:rsidP="00A60953">
            <w:r>
              <w:t xml:space="preserve">How can I make sure to get feedback from the strategy? </w:t>
            </w:r>
          </w:p>
        </w:tc>
        <w:tc>
          <w:tcPr>
            <w:tcW w:w="3215" w:type="pct"/>
            <w:tcBorders>
              <w:top w:val="single" w:sz="4" w:space="0" w:color="auto"/>
              <w:left w:val="single" w:sz="4" w:space="0" w:color="auto"/>
            </w:tcBorders>
            <w:vAlign w:val="center"/>
          </w:tcPr>
          <w:p w14:paraId="52AEF8FE" w14:textId="77777777" w:rsidR="00A60953" w:rsidRPr="00487CBC" w:rsidRDefault="00A60953" w:rsidP="00A60953"/>
          <w:p w14:paraId="2E71056E" w14:textId="77777777" w:rsidR="00A60953" w:rsidRPr="00487CBC" w:rsidRDefault="00A60953" w:rsidP="00A60953"/>
          <w:p w14:paraId="6E8C7E6C" w14:textId="77777777" w:rsidR="00A60953" w:rsidRPr="00487CBC" w:rsidRDefault="00A60953" w:rsidP="00A60953"/>
          <w:p w14:paraId="4FCA69A9" w14:textId="77777777" w:rsidR="00A60953" w:rsidRPr="00487CBC" w:rsidRDefault="00A60953" w:rsidP="00A60953"/>
          <w:p w14:paraId="7C70F3EC" w14:textId="1EDAED32" w:rsidR="00A60953" w:rsidRPr="00487CBC" w:rsidRDefault="00A60953" w:rsidP="00A60953"/>
        </w:tc>
      </w:tr>
      <w:tr w:rsidR="00A60953" w:rsidRPr="00487CBC" w14:paraId="2CD3B2A7" w14:textId="77777777" w:rsidTr="00A60953">
        <w:tc>
          <w:tcPr>
            <w:tcW w:w="1785" w:type="pct"/>
            <w:tcBorders>
              <w:bottom w:val="single" w:sz="4" w:space="0" w:color="auto"/>
              <w:right w:val="single" w:sz="4" w:space="0" w:color="auto"/>
            </w:tcBorders>
            <w:vAlign w:val="center"/>
          </w:tcPr>
          <w:p w14:paraId="610680C2" w14:textId="77777777" w:rsidR="00A60953" w:rsidRPr="00487CBC" w:rsidRDefault="00A60953" w:rsidP="00A60953"/>
        </w:tc>
        <w:tc>
          <w:tcPr>
            <w:tcW w:w="3215" w:type="pct"/>
            <w:tcBorders>
              <w:left w:val="single" w:sz="4" w:space="0" w:color="auto"/>
              <w:bottom w:val="single" w:sz="4" w:space="0" w:color="auto"/>
            </w:tcBorders>
            <w:vAlign w:val="center"/>
          </w:tcPr>
          <w:p w14:paraId="51866B6A" w14:textId="77777777" w:rsidR="00A60953" w:rsidRPr="00487CBC" w:rsidRDefault="00A60953" w:rsidP="00A60953"/>
        </w:tc>
      </w:tr>
    </w:tbl>
    <w:p w14:paraId="16375710" w14:textId="371A5DC1" w:rsidR="00A60953" w:rsidRPr="00487CBC" w:rsidRDefault="00A60953" w:rsidP="00196683">
      <w:pPr>
        <w:pStyle w:val="NoSpacing"/>
      </w:pPr>
    </w:p>
    <w:p w14:paraId="098B7DF2" w14:textId="476B75AB" w:rsidR="00A60953" w:rsidRPr="00487CBC" w:rsidRDefault="00A60953" w:rsidP="00A60953"/>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9"/>
        <w:gridCol w:w="5833"/>
      </w:tblGrid>
      <w:tr w:rsidR="00E250D3" w:rsidRPr="00487CBC" w14:paraId="66238A3D" w14:textId="77777777" w:rsidTr="00E250D3">
        <w:tc>
          <w:tcPr>
            <w:tcW w:w="1785" w:type="pct"/>
            <w:tcBorders>
              <w:bottom w:val="single" w:sz="4" w:space="0" w:color="auto"/>
              <w:right w:val="single" w:sz="4" w:space="0" w:color="auto"/>
            </w:tcBorders>
            <w:vAlign w:val="center"/>
          </w:tcPr>
          <w:p w14:paraId="5A580B6B" w14:textId="77777777" w:rsidR="00E250D3" w:rsidRPr="00487CBC" w:rsidRDefault="00E250D3" w:rsidP="00E250D3">
            <w:r>
              <w:t>My strategy</w:t>
            </w:r>
          </w:p>
        </w:tc>
        <w:tc>
          <w:tcPr>
            <w:tcW w:w="3215" w:type="pct"/>
            <w:tcBorders>
              <w:left w:val="single" w:sz="4" w:space="0" w:color="auto"/>
              <w:bottom w:val="single" w:sz="4" w:space="0" w:color="auto"/>
            </w:tcBorders>
            <w:vAlign w:val="center"/>
          </w:tcPr>
          <w:p w14:paraId="7EBAFA5C" w14:textId="77777777" w:rsidR="00E250D3" w:rsidRPr="00487CBC" w:rsidRDefault="00E250D3" w:rsidP="00E250D3"/>
        </w:tc>
      </w:tr>
      <w:tr w:rsidR="00E250D3" w:rsidRPr="00487CBC" w14:paraId="3FDD90FC" w14:textId="77777777" w:rsidTr="00E250D3">
        <w:tc>
          <w:tcPr>
            <w:tcW w:w="1785" w:type="pct"/>
            <w:tcBorders>
              <w:top w:val="single" w:sz="4" w:space="0" w:color="auto"/>
              <w:bottom w:val="single" w:sz="4" w:space="0" w:color="auto"/>
              <w:right w:val="single" w:sz="4" w:space="0" w:color="auto"/>
            </w:tcBorders>
            <w:vAlign w:val="center"/>
          </w:tcPr>
          <w:p w14:paraId="7C7B38DF" w14:textId="77777777" w:rsidR="00E250D3" w:rsidRPr="00487CBC" w:rsidRDefault="00E250D3" w:rsidP="00E250D3">
            <w:r>
              <w:t>How effective is this strategy in itself</w:t>
            </w:r>
            <w:r w:rsidRPr="00487CBC">
              <w:t>?</w:t>
            </w:r>
          </w:p>
        </w:tc>
        <w:tc>
          <w:tcPr>
            <w:tcW w:w="3215" w:type="pct"/>
            <w:tcBorders>
              <w:top w:val="single" w:sz="4" w:space="0" w:color="auto"/>
              <w:left w:val="single" w:sz="4" w:space="0" w:color="auto"/>
              <w:bottom w:val="single" w:sz="4" w:space="0" w:color="auto"/>
            </w:tcBorders>
            <w:vAlign w:val="center"/>
          </w:tcPr>
          <w:p w14:paraId="1E41C6BD" w14:textId="77777777" w:rsidR="00E250D3" w:rsidRPr="00487CBC" w:rsidRDefault="00E250D3" w:rsidP="00E250D3"/>
          <w:p w14:paraId="5C7200B9" w14:textId="77777777" w:rsidR="00E250D3" w:rsidRPr="00487CBC" w:rsidRDefault="00E250D3" w:rsidP="00E250D3"/>
          <w:p w14:paraId="1C929EAA" w14:textId="77777777" w:rsidR="00E250D3" w:rsidRPr="00487CBC" w:rsidRDefault="00E250D3" w:rsidP="00E250D3"/>
        </w:tc>
      </w:tr>
      <w:tr w:rsidR="00E250D3" w:rsidRPr="00487CBC" w14:paraId="53FCEB86" w14:textId="77777777" w:rsidTr="00E250D3">
        <w:tc>
          <w:tcPr>
            <w:tcW w:w="1785" w:type="pct"/>
            <w:tcBorders>
              <w:top w:val="single" w:sz="4" w:space="0" w:color="auto"/>
              <w:bottom w:val="single" w:sz="4" w:space="0" w:color="auto"/>
              <w:right w:val="single" w:sz="4" w:space="0" w:color="auto"/>
            </w:tcBorders>
            <w:vAlign w:val="center"/>
          </w:tcPr>
          <w:p w14:paraId="320FFA5A" w14:textId="77777777" w:rsidR="00E250D3" w:rsidRPr="00487CBC" w:rsidRDefault="00E250D3" w:rsidP="00E250D3">
            <w:r>
              <w:t>How do I make the strategy more active</w:t>
            </w:r>
            <w:r w:rsidRPr="00487CBC">
              <w:t>?</w:t>
            </w:r>
          </w:p>
        </w:tc>
        <w:tc>
          <w:tcPr>
            <w:tcW w:w="3215" w:type="pct"/>
            <w:tcBorders>
              <w:top w:val="single" w:sz="4" w:space="0" w:color="auto"/>
              <w:left w:val="single" w:sz="4" w:space="0" w:color="auto"/>
              <w:bottom w:val="single" w:sz="4" w:space="0" w:color="auto"/>
            </w:tcBorders>
            <w:vAlign w:val="center"/>
          </w:tcPr>
          <w:p w14:paraId="2A040A44" w14:textId="77777777" w:rsidR="00E250D3" w:rsidRPr="00487CBC" w:rsidRDefault="00E250D3" w:rsidP="00E250D3"/>
          <w:p w14:paraId="780A95B0" w14:textId="77777777" w:rsidR="00E250D3" w:rsidRPr="00487CBC" w:rsidRDefault="00E250D3" w:rsidP="00E250D3"/>
          <w:p w14:paraId="491D699D" w14:textId="77777777" w:rsidR="00E250D3" w:rsidRPr="00487CBC" w:rsidRDefault="00E250D3" w:rsidP="00E250D3"/>
          <w:p w14:paraId="08697C70" w14:textId="77777777" w:rsidR="00E250D3" w:rsidRPr="00487CBC" w:rsidRDefault="00E250D3" w:rsidP="00E250D3"/>
          <w:p w14:paraId="51D78457" w14:textId="77777777" w:rsidR="00E250D3" w:rsidRPr="00487CBC" w:rsidRDefault="00E250D3" w:rsidP="00E250D3"/>
        </w:tc>
      </w:tr>
      <w:tr w:rsidR="00E250D3" w:rsidRPr="00487CBC" w14:paraId="53930F39" w14:textId="77777777" w:rsidTr="00E250D3">
        <w:tc>
          <w:tcPr>
            <w:tcW w:w="1785" w:type="pct"/>
            <w:tcBorders>
              <w:top w:val="single" w:sz="4" w:space="0" w:color="auto"/>
              <w:right w:val="single" w:sz="4" w:space="0" w:color="auto"/>
            </w:tcBorders>
            <w:vAlign w:val="center"/>
          </w:tcPr>
          <w:p w14:paraId="28E45F6E" w14:textId="77777777" w:rsidR="00E250D3" w:rsidRPr="00487CBC" w:rsidRDefault="00E250D3" w:rsidP="00E250D3">
            <w:r>
              <w:t xml:space="preserve">How can I make sure to get feedback from the strategy? </w:t>
            </w:r>
          </w:p>
        </w:tc>
        <w:tc>
          <w:tcPr>
            <w:tcW w:w="3215" w:type="pct"/>
            <w:tcBorders>
              <w:top w:val="single" w:sz="4" w:space="0" w:color="auto"/>
              <w:left w:val="single" w:sz="4" w:space="0" w:color="auto"/>
            </w:tcBorders>
            <w:vAlign w:val="center"/>
          </w:tcPr>
          <w:p w14:paraId="5C2DBA14" w14:textId="77777777" w:rsidR="00E250D3" w:rsidRPr="00487CBC" w:rsidRDefault="00E250D3" w:rsidP="00E250D3"/>
          <w:p w14:paraId="6148772B" w14:textId="77777777" w:rsidR="00E250D3" w:rsidRPr="00487CBC" w:rsidRDefault="00E250D3" w:rsidP="00E250D3"/>
          <w:p w14:paraId="341087A9" w14:textId="77777777" w:rsidR="00E250D3" w:rsidRPr="00487CBC" w:rsidRDefault="00E250D3" w:rsidP="00E250D3"/>
          <w:p w14:paraId="79312C77" w14:textId="77777777" w:rsidR="00E250D3" w:rsidRPr="00487CBC" w:rsidRDefault="00E250D3" w:rsidP="00E250D3"/>
          <w:p w14:paraId="6E83DBC5" w14:textId="77777777" w:rsidR="00E250D3" w:rsidRPr="00487CBC" w:rsidRDefault="00E250D3" w:rsidP="00E250D3"/>
        </w:tc>
      </w:tr>
      <w:tr w:rsidR="00E250D3" w:rsidRPr="00487CBC" w14:paraId="34DCC656" w14:textId="77777777" w:rsidTr="00E250D3">
        <w:tc>
          <w:tcPr>
            <w:tcW w:w="1785" w:type="pct"/>
            <w:tcBorders>
              <w:bottom w:val="single" w:sz="4" w:space="0" w:color="auto"/>
              <w:right w:val="single" w:sz="4" w:space="0" w:color="auto"/>
            </w:tcBorders>
            <w:vAlign w:val="center"/>
          </w:tcPr>
          <w:p w14:paraId="4BBBE4E2" w14:textId="77777777" w:rsidR="00E250D3" w:rsidRPr="00487CBC" w:rsidRDefault="00E250D3" w:rsidP="00E250D3"/>
        </w:tc>
        <w:tc>
          <w:tcPr>
            <w:tcW w:w="3215" w:type="pct"/>
            <w:tcBorders>
              <w:left w:val="single" w:sz="4" w:space="0" w:color="auto"/>
              <w:bottom w:val="single" w:sz="4" w:space="0" w:color="auto"/>
            </w:tcBorders>
            <w:vAlign w:val="center"/>
          </w:tcPr>
          <w:p w14:paraId="02489084" w14:textId="77777777" w:rsidR="00E250D3" w:rsidRPr="00487CBC" w:rsidRDefault="00E250D3" w:rsidP="00E250D3"/>
        </w:tc>
      </w:tr>
    </w:tbl>
    <w:p w14:paraId="008E0947" w14:textId="648BE9C9" w:rsidR="00A60953" w:rsidRPr="00487CBC" w:rsidRDefault="00A60953" w:rsidP="00A60953"/>
    <w:p w14:paraId="6694BEAD" w14:textId="7363D9F2" w:rsidR="00A60953" w:rsidRPr="00487CBC" w:rsidRDefault="00A60953">
      <w:r w:rsidRPr="00487CBC">
        <w:br w:type="page"/>
      </w:r>
    </w:p>
    <w:p w14:paraId="58AD16B8" w14:textId="306122B0" w:rsidR="00A60953" w:rsidRPr="00487CBC" w:rsidRDefault="00196683" w:rsidP="00C31CCA">
      <w:pPr>
        <w:pStyle w:val="Heading2"/>
        <w:numPr>
          <w:ilvl w:val="0"/>
          <w:numId w:val="17"/>
        </w:numPr>
        <w:rPr>
          <w:lang w:val="en-US"/>
        </w:rPr>
      </w:pPr>
      <w:bookmarkStart w:id="5" w:name="_Toc53059023"/>
      <w:r w:rsidRPr="00487CBC">
        <w:rPr>
          <w:b/>
          <w:bCs/>
          <w:lang w:val="en-US"/>
        </w:rPr>
        <w:lastRenderedPageBreak/>
        <w:t>Brainstorm</w:t>
      </w:r>
      <w:r w:rsidRPr="00487CBC">
        <w:rPr>
          <w:lang w:val="en-US"/>
        </w:rPr>
        <w:t>: ‘</w:t>
      </w:r>
      <w:r w:rsidR="00E250D3">
        <w:rPr>
          <w:lang w:val="en-US"/>
        </w:rPr>
        <w:t>Desirable difficulties</w:t>
      </w:r>
      <w:r w:rsidRPr="00487CBC">
        <w:rPr>
          <w:lang w:val="en-US"/>
        </w:rPr>
        <w:t>’</w:t>
      </w:r>
      <w:bookmarkEnd w:id="5"/>
    </w:p>
    <w:p w14:paraId="6654DE8E" w14:textId="0BBD5A66" w:rsidR="00196683" w:rsidRPr="00487CBC" w:rsidRDefault="00E250D3" w:rsidP="00196683">
      <w:pPr>
        <w:pStyle w:val="Heading4"/>
        <w:rPr>
          <w:lang w:val="en-US"/>
        </w:rPr>
      </w:pPr>
      <w:r w:rsidRPr="00E250D3">
        <w:rPr>
          <w:lang w:val="en-US"/>
        </w:rPr>
        <w:t>Do you recognize the paradox</w:t>
      </w:r>
      <w:r w:rsidR="00196683" w:rsidRPr="00487CBC">
        <w:rPr>
          <w:lang w:val="en-US"/>
        </w:rPr>
        <w:t xml:space="preserve">? </w:t>
      </w:r>
      <w:r w:rsidRPr="00E250D3">
        <w:rPr>
          <w:lang w:val="en-US"/>
        </w:rPr>
        <w:t xml:space="preserve">What do </w:t>
      </w:r>
      <w:r w:rsidRPr="00E250D3">
        <w:rPr>
          <w:i/>
          <w:iCs/>
          <w:lang w:val="en-US"/>
        </w:rPr>
        <w:t>you</w:t>
      </w:r>
      <w:r w:rsidRPr="00E250D3">
        <w:rPr>
          <w:lang w:val="en-US"/>
        </w:rPr>
        <w:t xml:space="preserve"> find hardest about learning/studying</w:t>
      </w:r>
      <w:r w:rsidR="00196683" w:rsidRPr="00487CBC">
        <w:rPr>
          <w:lang w:val="en-US"/>
        </w:rPr>
        <w:t>?</w:t>
      </w:r>
    </w:p>
    <w:p w14:paraId="1F61B43B" w14:textId="77777777" w:rsidR="00196683" w:rsidRPr="00487CBC" w:rsidRDefault="00196683" w:rsidP="00196683"/>
    <w:p w14:paraId="1BFA6925" w14:textId="2554B7A9" w:rsidR="00E250D3" w:rsidRDefault="00E250D3" w:rsidP="00196683">
      <w:r w:rsidRPr="00E250D3">
        <w:t>The teacher should have e</w:t>
      </w:r>
      <w:r w:rsidR="005F6D18">
        <w:t>xplained the ‘experienced</w:t>
      </w:r>
      <w:r>
        <w:t xml:space="preserve">-versus-actual-learning paradox’ by now. </w:t>
      </w:r>
      <w:r w:rsidRPr="00E250D3">
        <w:t>In short, it means that when we are assessing o</w:t>
      </w:r>
      <w:r>
        <w:t xml:space="preserve">urselves on how well we know something, this is often </w:t>
      </w:r>
      <w:proofErr w:type="gramStart"/>
      <w:r>
        <w:t>not</w:t>
      </w:r>
      <w:proofErr w:type="gramEnd"/>
      <w:r>
        <w:t xml:space="preserve"> in line with what we actually know. </w:t>
      </w:r>
      <w:r w:rsidRPr="00E250D3">
        <w:t xml:space="preserve">For </w:t>
      </w:r>
      <w:proofErr w:type="gramStart"/>
      <w:r w:rsidRPr="00E250D3">
        <w:t>example:</w:t>
      </w:r>
      <w:proofErr w:type="gramEnd"/>
      <w:r w:rsidRPr="00E250D3">
        <w:t xml:space="preserve"> if you read a text very often be</w:t>
      </w:r>
      <w:r>
        <w:t xml:space="preserve">fore your exam, the text becomes more and more ‘recognizable’ (you read it and think: ‘oh right’, ‘I know this’, etc.). </w:t>
      </w:r>
      <w:r w:rsidRPr="00E250D3">
        <w:t>This makes you feel like you know the materials</w:t>
      </w:r>
      <w:r>
        <w:t xml:space="preserve"> – but on the </w:t>
      </w:r>
      <w:proofErr w:type="gramStart"/>
      <w:r>
        <w:t>exam</w:t>
      </w:r>
      <w:proofErr w:type="gramEnd"/>
      <w:r>
        <w:t xml:space="preserve"> you cannot answer the questions because you cannot seem to remember the materials</w:t>
      </w:r>
      <w:r w:rsidRPr="00E250D3">
        <w:t>. The opposite also happens: you are applying practice testing, b</w:t>
      </w:r>
      <w:r>
        <w:t xml:space="preserve">ut you </w:t>
      </w:r>
      <w:proofErr w:type="gramStart"/>
      <w:r>
        <w:t>don’t</w:t>
      </w:r>
      <w:proofErr w:type="gramEnd"/>
      <w:r>
        <w:t xml:space="preserve"> know t</w:t>
      </w:r>
      <w:r w:rsidR="005F6D18">
        <w:t>he exact answer to everything. Y</w:t>
      </w:r>
      <w:r>
        <w:t xml:space="preserve">ou are confronted with everything you do not yet know, and you feel like you </w:t>
      </w:r>
      <w:proofErr w:type="gramStart"/>
      <w:r>
        <w:t>don’t</w:t>
      </w:r>
      <w:proofErr w:type="gramEnd"/>
      <w:r>
        <w:t xml:space="preserve"> know anything. However, on the test it turns out you do actually know the materials pretty well! </w:t>
      </w:r>
      <w:r w:rsidRPr="00E250D3">
        <w:t>This paradox is explained by ‘desirable difficulties’: those things f</w:t>
      </w:r>
      <w:r>
        <w:t xml:space="preserve">or which you invest effort, stick better in your head, even if you do not notice yourself. </w:t>
      </w:r>
    </w:p>
    <w:p w14:paraId="38F55817" w14:textId="27BA0766" w:rsidR="00E250D3" w:rsidRPr="00E250D3" w:rsidRDefault="005F6D18" w:rsidP="00196683">
      <w:r>
        <w:t>Do you recognize this paradox</w:t>
      </w:r>
      <w:r w:rsidR="00E250D3">
        <w:t xml:space="preserve"> in your own learning? </w:t>
      </w:r>
    </w:p>
    <w:p w14:paraId="28C60B36" w14:textId="551FDDB5" w:rsidR="00196683" w:rsidRPr="00487CBC" w:rsidRDefault="00E250D3" w:rsidP="00851E6C">
      <w:pPr>
        <w:pStyle w:val="ListParagraph"/>
        <w:numPr>
          <w:ilvl w:val="0"/>
          <w:numId w:val="1"/>
        </w:numPr>
      </w:pPr>
      <w:r>
        <w:t>Yes</w:t>
      </w:r>
    </w:p>
    <w:p w14:paraId="758C61B2" w14:textId="2304C170" w:rsidR="00196683" w:rsidRPr="00487CBC" w:rsidRDefault="00196683" w:rsidP="00851E6C">
      <w:pPr>
        <w:pStyle w:val="ListParagraph"/>
        <w:numPr>
          <w:ilvl w:val="0"/>
          <w:numId w:val="1"/>
        </w:numPr>
      </w:pPr>
      <w:r w:rsidRPr="00487CBC">
        <w:t>N</w:t>
      </w:r>
      <w:r w:rsidR="00E250D3">
        <w:t>o</w:t>
      </w:r>
    </w:p>
    <w:p w14:paraId="295E4AC9" w14:textId="3BD245EC" w:rsidR="00196683" w:rsidRPr="00E250D3" w:rsidRDefault="00E250D3" w:rsidP="00196683">
      <w:r w:rsidRPr="00E250D3">
        <w:t>What are your experiences with rereading</w:t>
      </w:r>
      <w:r w:rsidR="00196683" w:rsidRPr="00E250D3">
        <w:t xml:space="preserve">? </w:t>
      </w:r>
    </w:p>
    <w:p w14:paraId="54F56281" w14:textId="64D0C6E7" w:rsidR="00196683" w:rsidRPr="00E250D3" w:rsidRDefault="00196683" w:rsidP="00196683"/>
    <w:p w14:paraId="386B762B" w14:textId="77777777" w:rsidR="00196683" w:rsidRPr="00E250D3" w:rsidRDefault="00196683" w:rsidP="00196683"/>
    <w:p w14:paraId="365EB2FE" w14:textId="2D6E2617" w:rsidR="00196683" w:rsidRPr="00487CBC" w:rsidRDefault="00E250D3" w:rsidP="00196683">
      <w:r w:rsidRPr="00E250D3">
        <w:t xml:space="preserve">What are your experiences with </w:t>
      </w:r>
      <w:r>
        <w:t>practice testing</w:t>
      </w:r>
      <w:r w:rsidR="00196683" w:rsidRPr="00487CBC">
        <w:t xml:space="preserve">? </w:t>
      </w:r>
    </w:p>
    <w:p w14:paraId="7842423F" w14:textId="20F464CC" w:rsidR="00196683" w:rsidRPr="00487CBC" w:rsidRDefault="00196683" w:rsidP="00196683"/>
    <w:p w14:paraId="5ACBADF7" w14:textId="77777777" w:rsidR="00196683" w:rsidRPr="00487CBC" w:rsidRDefault="00196683" w:rsidP="00196683"/>
    <w:p w14:paraId="6847A6E2" w14:textId="42B92987" w:rsidR="00196683" w:rsidRPr="00487CBC" w:rsidRDefault="00E250D3" w:rsidP="00196683">
      <w:r>
        <w:t xml:space="preserve">Are there any other strategies with which </w:t>
      </w:r>
      <w:r w:rsidR="005F6D18">
        <w:t>you have</w:t>
      </w:r>
      <w:r>
        <w:t xml:space="preserve"> noticed such a paradox</w:t>
      </w:r>
      <w:r w:rsidR="00196683" w:rsidRPr="00487CBC">
        <w:t>?</w:t>
      </w:r>
      <w:r>
        <w:t xml:space="preserve"> How did that work</w:t>
      </w:r>
      <w:r w:rsidR="00196683" w:rsidRPr="00487CBC">
        <w:t xml:space="preserve">? </w:t>
      </w:r>
    </w:p>
    <w:p w14:paraId="1FCE63E9" w14:textId="4BDBA2AF" w:rsidR="00196683" w:rsidRPr="00487CBC" w:rsidRDefault="00196683" w:rsidP="00196683"/>
    <w:p w14:paraId="43FCE087" w14:textId="77777777" w:rsidR="00196683" w:rsidRPr="00487CBC" w:rsidRDefault="00196683" w:rsidP="00196683"/>
    <w:p w14:paraId="0EE734A5" w14:textId="66988D06" w:rsidR="00196683" w:rsidRPr="00487CBC" w:rsidRDefault="00E250D3" w:rsidP="00196683">
      <w:r w:rsidRPr="00E250D3">
        <w:t xml:space="preserve">What do </w:t>
      </w:r>
      <w:r w:rsidRPr="00E250D3">
        <w:rPr>
          <w:i/>
          <w:iCs/>
        </w:rPr>
        <w:t xml:space="preserve">you </w:t>
      </w:r>
      <w:r w:rsidRPr="00E250D3">
        <w:t>find hardest about learning/studying</w:t>
      </w:r>
      <w:r w:rsidR="00196683" w:rsidRPr="00487CBC">
        <w:t>?</w:t>
      </w:r>
    </w:p>
    <w:p w14:paraId="0F7911E9" w14:textId="32B0CBCC" w:rsidR="00196683" w:rsidRPr="00487CBC" w:rsidRDefault="00196683" w:rsidP="00196683"/>
    <w:p w14:paraId="438714C5" w14:textId="3034A43B" w:rsidR="00196683" w:rsidRPr="00487CBC" w:rsidRDefault="00196683">
      <w:r w:rsidRPr="00487CBC">
        <w:br w:type="page"/>
      </w:r>
    </w:p>
    <w:p w14:paraId="6E8D3D07" w14:textId="1AFA4309" w:rsidR="00196683" w:rsidRPr="00E250D3" w:rsidRDefault="005F6D18" w:rsidP="00C31CCA">
      <w:pPr>
        <w:pStyle w:val="Heading2"/>
        <w:numPr>
          <w:ilvl w:val="0"/>
          <w:numId w:val="17"/>
        </w:numPr>
        <w:rPr>
          <w:lang w:val="en-US"/>
        </w:rPr>
      </w:pPr>
      <w:bookmarkStart w:id="6" w:name="_Toc53059024"/>
      <w:r>
        <w:rPr>
          <w:b/>
          <w:bCs/>
          <w:lang w:val="en-US"/>
        </w:rPr>
        <w:lastRenderedPageBreak/>
        <w:t>Reflective writing</w:t>
      </w:r>
      <w:r w:rsidR="00196683" w:rsidRPr="00E250D3">
        <w:rPr>
          <w:lang w:val="en-US"/>
        </w:rPr>
        <w:t xml:space="preserve">: </w:t>
      </w:r>
      <w:r w:rsidR="00E250D3" w:rsidRPr="00E250D3">
        <w:rPr>
          <w:lang w:val="en-US"/>
        </w:rPr>
        <w:t>Putting in effort in other a</w:t>
      </w:r>
      <w:r w:rsidR="00E250D3">
        <w:rPr>
          <w:lang w:val="en-US"/>
        </w:rPr>
        <w:t>spects of life</w:t>
      </w:r>
      <w:bookmarkEnd w:id="6"/>
    </w:p>
    <w:p w14:paraId="041A4D98" w14:textId="1FC709F6" w:rsidR="002A1065" w:rsidRPr="00E250D3" w:rsidRDefault="00E250D3" w:rsidP="00E250D3">
      <w:pPr>
        <w:jc w:val="center"/>
      </w:pPr>
      <w:r w:rsidRPr="00E250D3">
        <w:rPr>
          <w:rFonts w:ascii="Bahnschrift SemiLight" w:eastAsiaTheme="majorEastAsia" w:hAnsi="Bahnschrift SemiLight" w:cstheme="majorBidi"/>
          <w:color w:val="7C390F" w:themeColor="accent1" w:themeShade="80"/>
          <w:sz w:val="28"/>
          <w:szCs w:val="28"/>
        </w:rPr>
        <w:t>Reflecting on a different (not study-related) memory in which you have put in effort to learn something or change something</w:t>
      </w:r>
    </w:p>
    <w:p w14:paraId="75150B6A" w14:textId="7B717D29" w:rsidR="002A1065" w:rsidRPr="00487CBC" w:rsidRDefault="00E250D3" w:rsidP="00E250D3">
      <w:r w:rsidRPr="00E250D3">
        <w:t>Think of a memory in which you</w:t>
      </w:r>
      <w:r w:rsidR="00181DCB">
        <w:t xml:space="preserve"> l</w:t>
      </w:r>
      <w:r w:rsidRPr="00E250D3">
        <w:t>earned something new by putting in a lot of practice (&gt; 30 hours), something</w:t>
      </w:r>
      <w:r w:rsidR="005F6D18">
        <w:t>,</w:t>
      </w:r>
      <w:r w:rsidRPr="00E250D3">
        <w:t xml:space="preserve"> which cost </w:t>
      </w:r>
      <w:proofErr w:type="gramStart"/>
      <w:r w:rsidRPr="00E250D3">
        <w:t>you</w:t>
      </w:r>
      <w:proofErr w:type="gramEnd"/>
      <w:r w:rsidRPr="00E250D3">
        <w:t xml:space="preserve"> a lot of effort (in sports, arts, music, computer etc.)</w:t>
      </w:r>
      <w:r>
        <w:t xml:space="preserve"> </w:t>
      </w:r>
      <w:proofErr w:type="gramStart"/>
      <w:r w:rsidRPr="00181DCB">
        <w:rPr>
          <w:b/>
          <w:bCs/>
        </w:rPr>
        <w:t>OR</w:t>
      </w:r>
      <w:proofErr w:type="gramEnd"/>
      <w:r>
        <w:t xml:space="preserve"> </w:t>
      </w:r>
      <w:r w:rsidRPr="00E250D3">
        <w:t>Changed your behavior (for example: doing sports more often)</w:t>
      </w:r>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2A1065" w:rsidRPr="00487CBC" w14:paraId="6BAA33EF" w14:textId="77777777" w:rsidTr="006668A9">
        <w:trPr>
          <w:trHeight w:val="20"/>
        </w:trPr>
        <w:tc>
          <w:tcPr>
            <w:tcW w:w="9062" w:type="dxa"/>
            <w:hideMark/>
          </w:tcPr>
          <w:p w14:paraId="552E48C3" w14:textId="3DDD9DC6" w:rsidR="002A1065" w:rsidRPr="00487CBC" w:rsidRDefault="00181DCB" w:rsidP="002A1065">
            <w:pPr>
              <w:jc w:val="center"/>
              <w:rPr>
                <w:u w:val="single"/>
              </w:rPr>
            </w:pPr>
            <w:r w:rsidRPr="00181DCB">
              <w:rPr>
                <w:u w:val="single"/>
              </w:rPr>
              <w:t>What have you learned</w:t>
            </w:r>
            <w:r w:rsidR="002A1065" w:rsidRPr="00487CBC">
              <w:rPr>
                <w:u w:val="single"/>
              </w:rPr>
              <w:t>?</w:t>
            </w:r>
          </w:p>
        </w:tc>
      </w:tr>
      <w:tr w:rsidR="002A1065" w:rsidRPr="00487CBC" w14:paraId="544CF362" w14:textId="77777777" w:rsidTr="006668A9">
        <w:trPr>
          <w:trHeight w:val="20"/>
        </w:trPr>
        <w:tc>
          <w:tcPr>
            <w:tcW w:w="9062" w:type="dxa"/>
          </w:tcPr>
          <w:p w14:paraId="00907421" w14:textId="77777777" w:rsidR="002A1065" w:rsidRPr="00487CBC" w:rsidRDefault="002A1065" w:rsidP="006668A9">
            <w:pPr>
              <w:pStyle w:val="NoSpacing"/>
            </w:pPr>
          </w:p>
          <w:p w14:paraId="772EAA6C" w14:textId="1D45245B" w:rsidR="006668A9" w:rsidRPr="00487CBC" w:rsidRDefault="006668A9" w:rsidP="002A1065">
            <w:pPr>
              <w:jc w:val="center"/>
              <w:rPr>
                <w:u w:val="single"/>
              </w:rPr>
            </w:pPr>
          </w:p>
        </w:tc>
      </w:tr>
      <w:tr w:rsidR="002A1065" w:rsidRPr="00487CBC" w14:paraId="74DFDB54" w14:textId="77777777" w:rsidTr="006668A9">
        <w:trPr>
          <w:trHeight w:val="20"/>
        </w:trPr>
        <w:tc>
          <w:tcPr>
            <w:tcW w:w="9062" w:type="dxa"/>
            <w:hideMark/>
          </w:tcPr>
          <w:p w14:paraId="7B974285" w14:textId="3DFE8BAE" w:rsidR="002A1065" w:rsidRPr="00487CBC" w:rsidRDefault="00181DCB" w:rsidP="002A1065">
            <w:pPr>
              <w:jc w:val="center"/>
              <w:rPr>
                <w:u w:val="single"/>
              </w:rPr>
            </w:pPr>
            <w:r w:rsidRPr="00181DCB">
              <w:rPr>
                <w:u w:val="single"/>
              </w:rPr>
              <w:t>How did you approach this</w:t>
            </w:r>
            <w:r w:rsidR="002A1065" w:rsidRPr="00487CBC">
              <w:rPr>
                <w:u w:val="single"/>
              </w:rPr>
              <w:t>?</w:t>
            </w:r>
          </w:p>
        </w:tc>
      </w:tr>
      <w:tr w:rsidR="002A1065" w:rsidRPr="00487CBC" w14:paraId="1BA401F4" w14:textId="77777777" w:rsidTr="006668A9">
        <w:trPr>
          <w:trHeight w:val="20"/>
        </w:trPr>
        <w:tc>
          <w:tcPr>
            <w:tcW w:w="9062" w:type="dxa"/>
          </w:tcPr>
          <w:p w14:paraId="322BBBF5" w14:textId="77777777" w:rsidR="002A1065" w:rsidRPr="00487CBC" w:rsidRDefault="002A1065" w:rsidP="002A1065">
            <w:pPr>
              <w:jc w:val="center"/>
              <w:rPr>
                <w:u w:val="single"/>
              </w:rPr>
            </w:pPr>
          </w:p>
          <w:p w14:paraId="05924595" w14:textId="40C3CAE3" w:rsidR="002A1065" w:rsidRPr="00487CBC" w:rsidRDefault="002A1065" w:rsidP="002A1065">
            <w:pPr>
              <w:jc w:val="center"/>
              <w:rPr>
                <w:u w:val="single"/>
              </w:rPr>
            </w:pPr>
          </w:p>
          <w:p w14:paraId="324B4973" w14:textId="77777777" w:rsidR="006668A9" w:rsidRPr="00487CBC" w:rsidRDefault="006668A9" w:rsidP="002A1065">
            <w:pPr>
              <w:jc w:val="center"/>
              <w:rPr>
                <w:u w:val="single"/>
              </w:rPr>
            </w:pPr>
          </w:p>
          <w:p w14:paraId="5A376ED7" w14:textId="52D6629F" w:rsidR="002A1065" w:rsidRPr="00487CBC" w:rsidRDefault="002A1065" w:rsidP="002A1065">
            <w:pPr>
              <w:jc w:val="center"/>
              <w:rPr>
                <w:u w:val="single"/>
              </w:rPr>
            </w:pPr>
          </w:p>
        </w:tc>
      </w:tr>
      <w:tr w:rsidR="002A1065" w:rsidRPr="00487CBC" w14:paraId="2C21617D" w14:textId="77777777" w:rsidTr="006668A9">
        <w:trPr>
          <w:trHeight w:val="20"/>
        </w:trPr>
        <w:tc>
          <w:tcPr>
            <w:tcW w:w="9062" w:type="dxa"/>
            <w:hideMark/>
          </w:tcPr>
          <w:p w14:paraId="4AEE1ED3" w14:textId="6F3E9EBE" w:rsidR="002A1065" w:rsidRPr="00487CBC" w:rsidRDefault="00181DCB" w:rsidP="002A1065">
            <w:pPr>
              <w:jc w:val="center"/>
              <w:rPr>
                <w:u w:val="single"/>
              </w:rPr>
            </w:pPr>
            <w:r w:rsidRPr="00181DCB">
              <w:rPr>
                <w:u w:val="single"/>
              </w:rPr>
              <w:t>How long did it take you to learn</w:t>
            </w:r>
            <w:r w:rsidR="002A1065" w:rsidRPr="00487CBC">
              <w:rPr>
                <w:u w:val="single"/>
              </w:rPr>
              <w:t>?</w:t>
            </w:r>
          </w:p>
        </w:tc>
      </w:tr>
      <w:tr w:rsidR="002A1065" w:rsidRPr="00487CBC" w14:paraId="6333632E" w14:textId="77777777" w:rsidTr="006668A9">
        <w:trPr>
          <w:trHeight w:val="20"/>
        </w:trPr>
        <w:tc>
          <w:tcPr>
            <w:tcW w:w="9062" w:type="dxa"/>
          </w:tcPr>
          <w:p w14:paraId="04D90277" w14:textId="77777777" w:rsidR="002A1065" w:rsidRPr="00487CBC" w:rsidRDefault="002A1065" w:rsidP="002A1065">
            <w:pPr>
              <w:jc w:val="center"/>
              <w:rPr>
                <w:u w:val="single"/>
              </w:rPr>
            </w:pPr>
          </w:p>
          <w:p w14:paraId="55095CA1" w14:textId="1CDA7C23" w:rsidR="002A1065" w:rsidRPr="00487CBC" w:rsidRDefault="002A1065" w:rsidP="002A1065">
            <w:pPr>
              <w:jc w:val="center"/>
              <w:rPr>
                <w:u w:val="single"/>
              </w:rPr>
            </w:pPr>
          </w:p>
        </w:tc>
      </w:tr>
      <w:tr w:rsidR="002A1065" w:rsidRPr="00487CBC" w14:paraId="4FCD4F6E" w14:textId="77777777" w:rsidTr="006668A9">
        <w:trPr>
          <w:trHeight w:val="20"/>
        </w:trPr>
        <w:tc>
          <w:tcPr>
            <w:tcW w:w="9062" w:type="dxa"/>
            <w:hideMark/>
          </w:tcPr>
          <w:p w14:paraId="17A5D446" w14:textId="035BD371" w:rsidR="002A1065" w:rsidRPr="00487CBC" w:rsidRDefault="00181DCB" w:rsidP="002A1065">
            <w:pPr>
              <w:jc w:val="center"/>
              <w:rPr>
                <w:u w:val="single"/>
              </w:rPr>
            </w:pPr>
            <w:r w:rsidRPr="00181DCB">
              <w:rPr>
                <w:u w:val="single"/>
              </w:rPr>
              <w:t>What did you do when it got tough</w:t>
            </w:r>
            <w:r w:rsidR="002A1065" w:rsidRPr="00487CBC">
              <w:rPr>
                <w:u w:val="single"/>
              </w:rPr>
              <w:t>?</w:t>
            </w:r>
          </w:p>
        </w:tc>
      </w:tr>
      <w:tr w:rsidR="002A1065" w:rsidRPr="00487CBC" w14:paraId="2AD6B2BA" w14:textId="77777777" w:rsidTr="006668A9">
        <w:trPr>
          <w:trHeight w:val="20"/>
        </w:trPr>
        <w:tc>
          <w:tcPr>
            <w:tcW w:w="9062" w:type="dxa"/>
          </w:tcPr>
          <w:p w14:paraId="02D41E44" w14:textId="77777777" w:rsidR="002A1065" w:rsidRPr="00487CBC" w:rsidRDefault="002A1065" w:rsidP="002A1065">
            <w:pPr>
              <w:jc w:val="center"/>
              <w:rPr>
                <w:u w:val="single"/>
              </w:rPr>
            </w:pPr>
          </w:p>
          <w:p w14:paraId="0E7396DD" w14:textId="0D4D7DB3" w:rsidR="002A1065" w:rsidRPr="00487CBC" w:rsidRDefault="002A1065" w:rsidP="002A1065">
            <w:pPr>
              <w:jc w:val="center"/>
              <w:rPr>
                <w:u w:val="single"/>
              </w:rPr>
            </w:pPr>
          </w:p>
          <w:p w14:paraId="70DBE2FD" w14:textId="77777777" w:rsidR="006668A9" w:rsidRPr="00487CBC" w:rsidRDefault="006668A9" w:rsidP="002A1065">
            <w:pPr>
              <w:jc w:val="center"/>
              <w:rPr>
                <w:u w:val="single"/>
              </w:rPr>
            </w:pPr>
          </w:p>
          <w:p w14:paraId="10DA896C" w14:textId="1E99D456" w:rsidR="002A1065" w:rsidRPr="00487CBC" w:rsidRDefault="002A1065" w:rsidP="002A1065">
            <w:pPr>
              <w:jc w:val="center"/>
              <w:rPr>
                <w:u w:val="single"/>
              </w:rPr>
            </w:pPr>
          </w:p>
        </w:tc>
      </w:tr>
      <w:tr w:rsidR="002A1065" w:rsidRPr="00487CBC" w14:paraId="7C78CC52" w14:textId="77777777" w:rsidTr="006668A9">
        <w:trPr>
          <w:trHeight w:val="20"/>
        </w:trPr>
        <w:tc>
          <w:tcPr>
            <w:tcW w:w="9062" w:type="dxa"/>
            <w:hideMark/>
          </w:tcPr>
          <w:p w14:paraId="126D0C2D" w14:textId="7AEBD88B" w:rsidR="002A1065" w:rsidRPr="00487CBC" w:rsidRDefault="00181DCB" w:rsidP="002A1065">
            <w:pPr>
              <w:jc w:val="center"/>
              <w:rPr>
                <w:u w:val="single"/>
              </w:rPr>
            </w:pPr>
            <w:r w:rsidRPr="00181DCB">
              <w:rPr>
                <w:u w:val="single"/>
              </w:rPr>
              <w:t>Have you ever thought about quitting</w:t>
            </w:r>
            <w:r w:rsidR="002A1065" w:rsidRPr="00487CBC">
              <w:rPr>
                <w:u w:val="single"/>
              </w:rPr>
              <w:t>?</w:t>
            </w:r>
          </w:p>
        </w:tc>
      </w:tr>
      <w:tr w:rsidR="002A1065" w:rsidRPr="00487CBC" w14:paraId="0738BFF7" w14:textId="77777777" w:rsidTr="006668A9">
        <w:trPr>
          <w:trHeight w:val="20"/>
        </w:trPr>
        <w:tc>
          <w:tcPr>
            <w:tcW w:w="9062" w:type="dxa"/>
          </w:tcPr>
          <w:p w14:paraId="63630A45" w14:textId="77777777" w:rsidR="002A1065" w:rsidRPr="00487CBC" w:rsidRDefault="002A1065" w:rsidP="002A1065">
            <w:pPr>
              <w:jc w:val="center"/>
              <w:rPr>
                <w:u w:val="single"/>
              </w:rPr>
            </w:pPr>
          </w:p>
          <w:p w14:paraId="736866B2" w14:textId="698DDB2F" w:rsidR="002A1065" w:rsidRPr="00487CBC" w:rsidRDefault="002A1065" w:rsidP="002A1065">
            <w:pPr>
              <w:jc w:val="center"/>
              <w:rPr>
                <w:u w:val="single"/>
              </w:rPr>
            </w:pPr>
          </w:p>
        </w:tc>
      </w:tr>
      <w:tr w:rsidR="002A1065" w:rsidRPr="00487CBC" w14:paraId="528FA8E1" w14:textId="77777777" w:rsidTr="006668A9">
        <w:trPr>
          <w:trHeight w:val="20"/>
        </w:trPr>
        <w:tc>
          <w:tcPr>
            <w:tcW w:w="9062" w:type="dxa"/>
            <w:hideMark/>
          </w:tcPr>
          <w:p w14:paraId="41436BE9" w14:textId="4C5814FC" w:rsidR="002A1065" w:rsidRPr="00487CBC" w:rsidRDefault="00181DCB" w:rsidP="002A1065">
            <w:pPr>
              <w:jc w:val="center"/>
              <w:rPr>
                <w:u w:val="single"/>
              </w:rPr>
            </w:pPr>
            <w:r w:rsidRPr="00181DCB">
              <w:rPr>
                <w:u w:val="single"/>
              </w:rPr>
              <w:t>How did you convince yourself to pull through anyway</w:t>
            </w:r>
            <w:r w:rsidR="002A1065" w:rsidRPr="00487CBC">
              <w:rPr>
                <w:u w:val="single"/>
              </w:rPr>
              <w:t>?</w:t>
            </w:r>
          </w:p>
        </w:tc>
      </w:tr>
      <w:tr w:rsidR="002A1065" w:rsidRPr="00487CBC" w14:paraId="07CC099E" w14:textId="77777777" w:rsidTr="006668A9">
        <w:trPr>
          <w:trHeight w:val="20"/>
        </w:trPr>
        <w:tc>
          <w:tcPr>
            <w:tcW w:w="9062" w:type="dxa"/>
          </w:tcPr>
          <w:p w14:paraId="5D3D0398" w14:textId="77777777" w:rsidR="002A1065" w:rsidRPr="00487CBC" w:rsidRDefault="002A1065" w:rsidP="002A1065">
            <w:pPr>
              <w:jc w:val="center"/>
              <w:rPr>
                <w:u w:val="single"/>
              </w:rPr>
            </w:pPr>
          </w:p>
          <w:p w14:paraId="3E80838F" w14:textId="3E9FEF22" w:rsidR="002A1065" w:rsidRPr="00487CBC" w:rsidRDefault="002A1065" w:rsidP="002A1065">
            <w:pPr>
              <w:jc w:val="center"/>
              <w:rPr>
                <w:u w:val="single"/>
              </w:rPr>
            </w:pPr>
          </w:p>
          <w:p w14:paraId="18A5C27F" w14:textId="77777777" w:rsidR="006668A9" w:rsidRPr="00487CBC" w:rsidRDefault="006668A9" w:rsidP="002A1065">
            <w:pPr>
              <w:jc w:val="center"/>
              <w:rPr>
                <w:u w:val="single"/>
              </w:rPr>
            </w:pPr>
          </w:p>
          <w:p w14:paraId="6FAE2B9D" w14:textId="08BFBB49" w:rsidR="002A1065" w:rsidRPr="00487CBC" w:rsidRDefault="002A1065" w:rsidP="002A1065">
            <w:pPr>
              <w:jc w:val="center"/>
              <w:rPr>
                <w:u w:val="single"/>
              </w:rPr>
            </w:pPr>
          </w:p>
        </w:tc>
      </w:tr>
      <w:tr w:rsidR="002A1065" w:rsidRPr="00487CBC" w14:paraId="1DA03D5D" w14:textId="77777777" w:rsidTr="006668A9">
        <w:trPr>
          <w:trHeight w:val="20"/>
        </w:trPr>
        <w:tc>
          <w:tcPr>
            <w:tcW w:w="9062" w:type="dxa"/>
            <w:hideMark/>
          </w:tcPr>
          <w:p w14:paraId="6C4E9468" w14:textId="6D3711D0" w:rsidR="002A1065" w:rsidRPr="00487CBC" w:rsidRDefault="00181DCB" w:rsidP="002A1065">
            <w:pPr>
              <w:jc w:val="center"/>
              <w:rPr>
                <w:u w:val="single"/>
              </w:rPr>
            </w:pPr>
            <w:r w:rsidRPr="00181DCB">
              <w:rPr>
                <w:u w:val="single"/>
              </w:rPr>
              <w:t>What could someone have said to help you through this process</w:t>
            </w:r>
            <w:r w:rsidR="002A1065" w:rsidRPr="00487CBC">
              <w:rPr>
                <w:u w:val="single"/>
              </w:rPr>
              <w:t>?</w:t>
            </w:r>
          </w:p>
        </w:tc>
      </w:tr>
      <w:tr w:rsidR="002A1065" w:rsidRPr="00487CBC" w14:paraId="5DB75F39" w14:textId="77777777" w:rsidTr="006668A9">
        <w:trPr>
          <w:trHeight w:val="20"/>
        </w:trPr>
        <w:tc>
          <w:tcPr>
            <w:tcW w:w="9062" w:type="dxa"/>
          </w:tcPr>
          <w:p w14:paraId="3FE6049D" w14:textId="2A233F21" w:rsidR="002A1065" w:rsidRPr="00487CBC" w:rsidRDefault="002A1065" w:rsidP="002A1065">
            <w:pPr>
              <w:jc w:val="center"/>
              <w:rPr>
                <w:u w:val="single"/>
              </w:rPr>
            </w:pPr>
          </w:p>
          <w:p w14:paraId="2539A949" w14:textId="77777777" w:rsidR="006668A9" w:rsidRPr="00487CBC" w:rsidRDefault="006668A9" w:rsidP="002A1065">
            <w:pPr>
              <w:jc w:val="center"/>
              <w:rPr>
                <w:u w:val="single"/>
              </w:rPr>
            </w:pPr>
          </w:p>
          <w:p w14:paraId="54639BDE" w14:textId="77777777" w:rsidR="002A1065" w:rsidRPr="00487CBC" w:rsidRDefault="002A1065" w:rsidP="002A1065">
            <w:pPr>
              <w:jc w:val="center"/>
              <w:rPr>
                <w:u w:val="single"/>
              </w:rPr>
            </w:pPr>
          </w:p>
          <w:p w14:paraId="58CD7968" w14:textId="764BC8CF" w:rsidR="002A1065" w:rsidRPr="00487CBC" w:rsidRDefault="002A1065" w:rsidP="002A1065">
            <w:pPr>
              <w:jc w:val="center"/>
              <w:rPr>
                <w:u w:val="single"/>
              </w:rPr>
            </w:pPr>
          </w:p>
        </w:tc>
      </w:tr>
      <w:tr w:rsidR="002A1065" w:rsidRPr="00487CBC" w14:paraId="7D1F1D5E" w14:textId="77777777" w:rsidTr="006668A9">
        <w:trPr>
          <w:trHeight w:val="20"/>
        </w:trPr>
        <w:tc>
          <w:tcPr>
            <w:tcW w:w="9062" w:type="dxa"/>
            <w:hideMark/>
          </w:tcPr>
          <w:p w14:paraId="275EDBB3" w14:textId="5457EC93" w:rsidR="002A1065" w:rsidRPr="00487CBC" w:rsidRDefault="00181DCB" w:rsidP="002A1065">
            <w:pPr>
              <w:jc w:val="center"/>
              <w:rPr>
                <w:u w:val="single"/>
              </w:rPr>
            </w:pPr>
            <w:r w:rsidRPr="00181DCB">
              <w:rPr>
                <w:u w:val="single"/>
              </w:rPr>
              <w:t>What would you advise someone else who is going into the same learning process now</w:t>
            </w:r>
            <w:r w:rsidR="002A1065" w:rsidRPr="00487CBC">
              <w:rPr>
                <w:u w:val="single"/>
              </w:rPr>
              <w:t>?</w:t>
            </w:r>
          </w:p>
        </w:tc>
      </w:tr>
      <w:tr w:rsidR="002A1065" w:rsidRPr="00487CBC" w14:paraId="66F4DC1B" w14:textId="77777777" w:rsidTr="006668A9">
        <w:trPr>
          <w:trHeight w:val="20"/>
        </w:trPr>
        <w:tc>
          <w:tcPr>
            <w:tcW w:w="9062" w:type="dxa"/>
          </w:tcPr>
          <w:p w14:paraId="459BD333" w14:textId="77777777" w:rsidR="002A1065" w:rsidRPr="00487CBC" w:rsidRDefault="002A1065" w:rsidP="002A1065">
            <w:pPr>
              <w:jc w:val="center"/>
              <w:rPr>
                <w:u w:val="single"/>
              </w:rPr>
            </w:pPr>
          </w:p>
          <w:p w14:paraId="1D20C4A6" w14:textId="77777777" w:rsidR="002A1065" w:rsidRPr="00487CBC" w:rsidRDefault="002A1065" w:rsidP="002A1065">
            <w:pPr>
              <w:jc w:val="center"/>
              <w:rPr>
                <w:u w:val="single"/>
              </w:rPr>
            </w:pPr>
          </w:p>
          <w:p w14:paraId="79EF2895" w14:textId="0602310F" w:rsidR="002A1065" w:rsidRPr="00487CBC" w:rsidRDefault="002A1065" w:rsidP="002A1065">
            <w:pPr>
              <w:jc w:val="center"/>
              <w:rPr>
                <w:u w:val="single"/>
              </w:rPr>
            </w:pPr>
          </w:p>
        </w:tc>
      </w:tr>
    </w:tbl>
    <w:p w14:paraId="5235C3B8" w14:textId="359016BD" w:rsidR="006668A9" w:rsidRPr="00487CBC" w:rsidRDefault="006668A9" w:rsidP="002A1065"/>
    <w:p w14:paraId="73C51478" w14:textId="77777777" w:rsidR="006668A9" w:rsidRPr="00487CBC" w:rsidRDefault="006668A9">
      <w:r w:rsidRPr="00487CBC">
        <w:br w:type="page"/>
      </w:r>
    </w:p>
    <w:p w14:paraId="5A02B96B" w14:textId="2B6C61D4" w:rsidR="00196683" w:rsidRPr="00487CBC" w:rsidRDefault="00181DCB" w:rsidP="002A1065">
      <w:proofErr w:type="gramStart"/>
      <w:r w:rsidRPr="00181DCB">
        <w:lastRenderedPageBreak/>
        <w:t>Take a look</w:t>
      </w:r>
      <w:proofErr w:type="gramEnd"/>
      <w:r w:rsidRPr="00181DCB">
        <w:t xml:space="preserve"> at the intentions you wrote down to make your learning more active: how does your advice from the reflective writing exercise relate to the application of these new learning strategies?</w:t>
      </w:r>
      <w:r>
        <w:t xml:space="preserve"> </w:t>
      </w:r>
      <w:r w:rsidRPr="00181DCB">
        <w:t>Think about the advice you gave yourself on the previous</w:t>
      </w:r>
      <w:r>
        <w:t xml:space="preserve"> page. </w:t>
      </w:r>
      <w:r w:rsidRPr="00181DCB">
        <w:t>What would this mean for the application of the active strategies on page 5?</w:t>
      </w:r>
      <w:r w:rsidR="003523DE" w:rsidRPr="00487CBC">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531"/>
        <w:gridCol w:w="4531"/>
      </w:tblGrid>
      <w:tr w:rsidR="003523DE" w:rsidRPr="00487CBC" w14:paraId="39772B51" w14:textId="77777777" w:rsidTr="003523DE">
        <w:tc>
          <w:tcPr>
            <w:tcW w:w="4531" w:type="dxa"/>
          </w:tcPr>
          <w:p w14:paraId="0875677A" w14:textId="6A19754B" w:rsidR="003523DE" w:rsidRPr="00487CBC" w:rsidRDefault="00181DCB" w:rsidP="002A1065">
            <w:r>
              <w:t>My intentions on page 5</w:t>
            </w:r>
          </w:p>
        </w:tc>
        <w:tc>
          <w:tcPr>
            <w:tcW w:w="4531" w:type="dxa"/>
          </w:tcPr>
          <w:p w14:paraId="0D010CCA" w14:textId="77777777" w:rsidR="003523DE" w:rsidRPr="00487CBC" w:rsidRDefault="003523DE" w:rsidP="002A1065"/>
          <w:p w14:paraId="1B0F6A8C" w14:textId="7113506B" w:rsidR="003523DE" w:rsidRPr="00487CBC" w:rsidRDefault="003523DE" w:rsidP="002A1065"/>
        </w:tc>
      </w:tr>
      <w:tr w:rsidR="003523DE" w:rsidRPr="00487CBC" w14:paraId="152D5FB3" w14:textId="77777777" w:rsidTr="003523DE">
        <w:tc>
          <w:tcPr>
            <w:tcW w:w="4531" w:type="dxa"/>
          </w:tcPr>
          <w:p w14:paraId="2BC58D95" w14:textId="020C71AA" w:rsidR="003523DE" w:rsidRPr="00487CBC" w:rsidRDefault="00181DCB" w:rsidP="002A1065">
            <w:r>
              <w:t>My most prominent advice</w:t>
            </w:r>
          </w:p>
        </w:tc>
        <w:tc>
          <w:tcPr>
            <w:tcW w:w="4531" w:type="dxa"/>
          </w:tcPr>
          <w:p w14:paraId="4A484D98" w14:textId="77777777" w:rsidR="003523DE" w:rsidRPr="00487CBC" w:rsidRDefault="003523DE" w:rsidP="002A1065"/>
          <w:p w14:paraId="54D547B9" w14:textId="7C5454DB" w:rsidR="003523DE" w:rsidRPr="00487CBC" w:rsidRDefault="003523DE" w:rsidP="002A1065"/>
        </w:tc>
      </w:tr>
      <w:tr w:rsidR="003523DE" w:rsidRPr="00487CBC" w14:paraId="0DFC564C" w14:textId="77777777" w:rsidTr="003523DE">
        <w:tc>
          <w:tcPr>
            <w:tcW w:w="4531" w:type="dxa"/>
          </w:tcPr>
          <w:p w14:paraId="08BD0131" w14:textId="6D18F5A0" w:rsidR="003523DE" w:rsidRPr="00487CBC" w:rsidRDefault="00181DCB" w:rsidP="002A1065">
            <w:r>
              <w:t>How I will use this advice to make my strategies more active</w:t>
            </w:r>
          </w:p>
        </w:tc>
        <w:tc>
          <w:tcPr>
            <w:tcW w:w="4531" w:type="dxa"/>
          </w:tcPr>
          <w:p w14:paraId="677883A3" w14:textId="77777777" w:rsidR="003523DE" w:rsidRPr="00487CBC" w:rsidRDefault="003523DE" w:rsidP="002A1065"/>
          <w:p w14:paraId="75E0B514" w14:textId="77777777" w:rsidR="003523DE" w:rsidRPr="00487CBC" w:rsidRDefault="003523DE" w:rsidP="002A1065"/>
          <w:p w14:paraId="4DD78D57" w14:textId="77777777" w:rsidR="003523DE" w:rsidRPr="00487CBC" w:rsidRDefault="003523DE" w:rsidP="002A1065"/>
          <w:p w14:paraId="408827D6" w14:textId="77777777" w:rsidR="003523DE" w:rsidRPr="00487CBC" w:rsidRDefault="003523DE" w:rsidP="002A1065"/>
          <w:p w14:paraId="6BFA1B77" w14:textId="77777777" w:rsidR="003523DE" w:rsidRPr="00487CBC" w:rsidRDefault="003523DE" w:rsidP="002A1065"/>
          <w:p w14:paraId="42AB28B8" w14:textId="77777777" w:rsidR="003523DE" w:rsidRPr="00487CBC" w:rsidRDefault="003523DE" w:rsidP="002A1065"/>
          <w:p w14:paraId="55E359E4" w14:textId="17A57CA3" w:rsidR="003523DE" w:rsidRPr="00487CBC" w:rsidRDefault="003523DE" w:rsidP="002A1065"/>
        </w:tc>
      </w:tr>
    </w:tbl>
    <w:p w14:paraId="06B464A5" w14:textId="56562594" w:rsidR="003523DE" w:rsidRPr="00487CBC" w:rsidRDefault="00B35A38" w:rsidP="002A1065">
      <w:r w:rsidRPr="00487CBC">
        <w:br/>
      </w:r>
      <w:r w:rsidR="00181DCB">
        <w:t>Listen to the advice your peers wrote down and discuss in the group. Use the space below to write down the useful advices they have given themselves or others</w:t>
      </w:r>
      <w:r w:rsidR="003523DE" w:rsidRPr="00487CBC">
        <w:t xml:space="preserve">: </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9062"/>
      </w:tblGrid>
      <w:tr w:rsidR="003523DE" w:rsidRPr="00487CBC" w14:paraId="24A250DD" w14:textId="77777777" w:rsidTr="003523DE">
        <w:tc>
          <w:tcPr>
            <w:tcW w:w="9062" w:type="dxa"/>
          </w:tcPr>
          <w:p w14:paraId="46BD9162" w14:textId="77777777" w:rsidR="003523DE" w:rsidRPr="00487CBC" w:rsidRDefault="003523DE" w:rsidP="002A1065"/>
          <w:p w14:paraId="0B786408" w14:textId="108E8629" w:rsidR="003523DE" w:rsidRPr="00487CBC" w:rsidRDefault="003523DE" w:rsidP="002A1065"/>
        </w:tc>
      </w:tr>
      <w:tr w:rsidR="003523DE" w:rsidRPr="00487CBC" w14:paraId="11F0D505" w14:textId="77777777" w:rsidTr="003523DE">
        <w:tc>
          <w:tcPr>
            <w:tcW w:w="9062" w:type="dxa"/>
          </w:tcPr>
          <w:p w14:paraId="3B26FE64" w14:textId="77777777" w:rsidR="003523DE" w:rsidRPr="00487CBC" w:rsidRDefault="003523DE" w:rsidP="002A1065"/>
          <w:p w14:paraId="0E612533" w14:textId="77777777" w:rsidR="003523DE" w:rsidRPr="00487CBC" w:rsidRDefault="003523DE" w:rsidP="002A1065"/>
          <w:p w14:paraId="0204EC7B" w14:textId="0C009BAE" w:rsidR="003523DE" w:rsidRPr="00487CBC" w:rsidRDefault="003523DE" w:rsidP="002A1065"/>
        </w:tc>
      </w:tr>
      <w:tr w:rsidR="003523DE" w:rsidRPr="00487CBC" w14:paraId="3FFFE068" w14:textId="77777777" w:rsidTr="003523DE">
        <w:tc>
          <w:tcPr>
            <w:tcW w:w="9062" w:type="dxa"/>
          </w:tcPr>
          <w:p w14:paraId="53DAE67F" w14:textId="3FDCD7D7" w:rsidR="003523DE" w:rsidRPr="00487CBC" w:rsidRDefault="003523DE" w:rsidP="002A1065"/>
          <w:p w14:paraId="1651236E" w14:textId="77777777" w:rsidR="003523DE" w:rsidRPr="00487CBC" w:rsidRDefault="003523DE" w:rsidP="002A1065"/>
          <w:p w14:paraId="5F28EC58" w14:textId="41C90203" w:rsidR="003523DE" w:rsidRPr="00487CBC" w:rsidRDefault="003523DE" w:rsidP="002A1065"/>
        </w:tc>
      </w:tr>
      <w:tr w:rsidR="003523DE" w:rsidRPr="00487CBC" w14:paraId="76C68695" w14:textId="77777777" w:rsidTr="003523DE">
        <w:tc>
          <w:tcPr>
            <w:tcW w:w="9062" w:type="dxa"/>
          </w:tcPr>
          <w:p w14:paraId="41C7AE3A" w14:textId="77777777" w:rsidR="003523DE" w:rsidRPr="00487CBC" w:rsidRDefault="003523DE" w:rsidP="002A1065"/>
          <w:p w14:paraId="7F248667" w14:textId="77777777" w:rsidR="003523DE" w:rsidRPr="00487CBC" w:rsidRDefault="003523DE" w:rsidP="002A1065"/>
          <w:p w14:paraId="5650D9F6" w14:textId="717A6293" w:rsidR="003523DE" w:rsidRPr="00487CBC" w:rsidRDefault="003523DE" w:rsidP="002A1065"/>
        </w:tc>
      </w:tr>
      <w:tr w:rsidR="003523DE" w:rsidRPr="00487CBC" w14:paraId="0325BDC4" w14:textId="77777777" w:rsidTr="003523DE">
        <w:tc>
          <w:tcPr>
            <w:tcW w:w="9062" w:type="dxa"/>
          </w:tcPr>
          <w:p w14:paraId="09FB6274" w14:textId="77777777" w:rsidR="003523DE" w:rsidRPr="00487CBC" w:rsidRDefault="003523DE" w:rsidP="002A1065"/>
          <w:p w14:paraId="70B3B856" w14:textId="77777777" w:rsidR="003523DE" w:rsidRPr="00487CBC" w:rsidRDefault="003523DE" w:rsidP="002A1065"/>
          <w:p w14:paraId="392608A0" w14:textId="374517ED" w:rsidR="003523DE" w:rsidRPr="00487CBC" w:rsidRDefault="003523DE" w:rsidP="002A1065"/>
        </w:tc>
      </w:tr>
    </w:tbl>
    <w:p w14:paraId="7115C15A" w14:textId="39B3A1E5" w:rsidR="003523DE" w:rsidRPr="00487CBC" w:rsidRDefault="003523DE" w:rsidP="002A1065"/>
    <w:p w14:paraId="3B56A256" w14:textId="7C854F65" w:rsidR="003523DE" w:rsidRPr="00487CBC" w:rsidRDefault="00181DCB" w:rsidP="002A1065">
      <w:r>
        <w:t>How will you apply active learning in your studying</w:t>
      </w:r>
      <w:r w:rsidR="00B35A38" w:rsidRPr="00487CBC">
        <w:t>?</w:t>
      </w:r>
      <w:r w:rsidR="003523DE" w:rsidRPr="00487CBC">
        <w:t xml:space="preserve"> </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9062"/>
      </w:tblGrid>
      <w:tr w:rsidR="00B35A38" w:rsidRPr="00487CBC" w14:paraId="67A1060B" w14:textId="77777777" w:rsidTr="00C92ACD">
        <w:tc>
          <w:tcPr>
            <w:tcW w:w="9062" w:type="dxa"/>
          </w:tcPr>
          <w:p w14:paraId="35D183AE" w14:textId="77777777" w:rsidR="00B35A38" w:rsidRPr="00487CBC" w:rsidRDefault="00B35A38" w:rsidP="00C92ACD"/>
          <w:p w14:paraId="41B5699A" w14:textId="77777777" w:rsidR="00B35A38" w:rsidRPr="00487CBC" w:rsidRDefault="00B35A38" w:rsidP="00C92ACD"/>
        </w:tc>
      </w:tr>
      <w:tr w:rsidR="00B35A38" w:rsidRPr="00487CBC" w14:paraId="38347F11" w14:textId="77777777" w:rsidTr="00C92ACD">
        <w:tc>
          <w:tcPr>
            <w:tcW w:w="9062" w:type="dxa"/>
          </w:tcPr>
          <w:p w14:paraId="2771D0AE" w14:textId="77777777" w:rsidR="00B35A38" w:rsidRPr="00487CBC" w:rsidRDefault="00B35A38" w:rsidP="00C92ACD"/>
          <w:p w14:paraId="545F6047" w14:textId="77777777" w:rsidR="00B35A38" w:rsidRPr="00487CBC" w:rsidRDefault="00B35A38" w:rsidP="00C92ACD"/>
          <w:p w14:paraId="69FD5F0E" w14:textId="77777777" w:rsidR="00B35A38" w:rsidRPr="00487CBC" w:rsidRDefault="00B35A38" w:rsidP="00C92ACD"/>
        </w:tc>
      </w:tr>
      <w:tr w:rsidR="00B35A38" w:rsidRPr="00487CBC" w14:paraId="33619334" w14:textId="77777777" w:rsidTr="00C92ACD">
        <w:tc>
          <w:tcPr>
            <w:tcW w:w="9062" w:type="dxa"/>
          </w:tcPr>
          <w:p w14:paraId="50FB86FE" w14:textId="77777777" w:rsidR="00B35A38" w:rsidRPr="00487CBC" w:rsidRDefault="00B35A38" w:rsidP="00C92ACD"/>
          <w:p w14:paraId="5C76939E" w14:textId="77777777" w:rsidR="00B35A38" w:rsidRPr="00487CBC" w:rsidRDefault="00B35A38" w:rsidP="00C92ACD"/>
          <w:p w14:paraId="4C09E9F7" w14:textId="77777777" w:rsidR="00B35A38" w:rsidRPr="00487CBC" w:rsidRDefault="00B35A38" w:rsidP="00C92ACD"/>
        </w:tc>
      </w:tr>
      <w:tr w:rsidR="00B35A38" w:rsidRPr="00487CBC" w14:paraId="593369CF" w14:textId="77777777" w:rsidTr="00C92ACD">
        <w:tc>
          <w:tcPr>
            <w:tcW w:w="9062" w:type="dxa"/>
          </w:tcPr>
          <w:p w14:paraId="41591000" w14:textId="77777777" w:rsidR="00B35A38" w:rsidRPr="00487CBC" w:rsidRDefault="00B35A38" w:rsidP="00C92ACD"/>
          <w:p w14:paraId="10C7AF3D" w14:textId="77777777" w:rsidR="00B35A38" w:rsidRPr="00487CBC" w:rsidRDefault="00B35A38" w:rsidP="00C92ACD"/>
          <w:p w14:paraId="579A6577" w14:textId="77777777" w:rsidR="00B35A38" w:rsidRPr="00487CBC" w:rsidRDefault="00B35A38" w:rsidP="00C92ACD"/>
        </w:tc>
      </w:tr>
    </w:tbl>
    <w:p w14:paraId="61CC7DF4" w14:textId="253D54CB" w:rsidR="00B35A38" w:rsidRPr="00487CBC" w:rsidRDefault="00B35A38" w:rsidP="00B35A38">
      <w:pPr>
        <w:rPr>
          <w:b/>
          <w:bCs/>
        </w:rPr>
      </w:pPr>
    </w:p>
    <w:p w14:paraId="3CEAB9ED" w14:textId="37DB0E42" w:rsidR="00B35A38" w:rsidRPr="00487CBC" w:rsidRDefault="00B35A38">
      <w:pPr>
        <w:rPr>
          <w:b/>
          <w:bCs/>
        </w:rPr>
      </w:pPr>
      <w:r w:rsidRPr="00487CBC">
        <w:rPr>
          <w:b/>
          <w:bCs/>
        </w:rPr>
        <w:lastRenderedPageBreak/>
        <w:br/>
      </w:r>
    </w:p>
    <w:p w14:paraId="358463B0" w14:textId="77777777" w:rsidR="00B35A38" w:rsidRPr="00487CBC" w:rsidRDefault="00B35A38" w:rsidP="00B35A38"/>
    <w:p w14:paraId="32F12CF5" w14:textId="77777777" w:rsidR="00B35A38" w:rsidRPr="00487CBC" w:rsidRDefault="00B35A38" w:rsidP="00B35A38"/>
    <w:p w14:paraId="69568606" w14:textId="77777777" w:rsidR="00B35A38" w:rsidRPr="00487CBC" w:rsidRDefault="00B35A38" w:rsidP="00B35A38"/>
    <w:p w14:paraId="376077E9" w14:textId="77777777" w:rsidR="00B35A38" w:rsidRPr="00487CBC" w:rsidRDefault="00B35A38" w:rsidP="00B35A38"/>
    <w:p w14:paraId="0AE4F66C" w14:textId="77777777" w:rsidR="00B35A38" w:rsidRPr="00487CBC" w:rsidRDefault="00B35A38" w:rsidP="00B35A38"/>
    <w:p w14:paraId="0CCE395F" w14:textId="77777777" w:rsidR="00B35A38" w:rsidRPr="00487CBC" w:rsidRDefault="00B35A38" w:rsidP="00B35A38"/>
    <w:p w14:paraId="5E7BA476" w14:textId="77777777" w:rsidR="00B35A38" w:rsidRPr="00487CBC" w:rsidRDefault="00B35A38" w:rsidP="00B35A38"/>
    <w:p w14:paraId="4861307D" w14:textId="77777777" w:rsidR="00B35A38" w:rsidRPr="00487CBC" w:rsidRDefault="00B35A38" w:rsidP="00B35A38"/>
    <w:p w14:paraId="538DFB48" w14:textId="77777777" w:rsidR="00B35A38" w:rsidRPr="00487CBC" w:rsidRDefault="00B35A38" w:rsidP="00B35A38"/>
    <w:p w14:paraId="08EDEB20" w14:textId="77777777" w:rsidR="00B35A38" w:rsidRPr="00487CBC" w:rsidRDefault="00B35A38" w:rsidP="00B35A38"/>
    <w:p w14:paraId="2A61E8AB" w14:textId="77777777" w:rsidR="00B35A38" w:rsidRPr="00487CBC" w:rsidRDefault="00B35A38" w:rsidP="00B35A38"/>
    <w:p w14:paraId="0927AAE3" w14:textId="77777777" w:rsidR="00B35A38" w:rsidRPr="00487CBC" w:rsidRDefault="00B35A38" w:rsidP="00B35A38">
      <w:r w:rsidRPr="00487CBC">
        <w:rPr>
          <w:noProof/>
        </w:rPr>
        <w:drawing>
          <wp:inline distT="0" distB="0" distL="0" distR="0" wp14:anchorId="016DB6F5" wp14:editId="691084E2">
            <wp:extent cx="6197600" cy="1852295"/>
            <wp:effectExtent l="0" t="0" r="0" b="0"/>
            <wp:docPr id="3"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log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97600" cy="1852295"/>
                    </a:xfrm>
                    <a:prstGeom prst="rect">
                      <a:avLst/>
                    </a:prstGeom>
                    <a:noFill/>
                  </pic:spPr>
                </pic:pic>
              </a:graphicData>
            </a:graphic>
          </wp:inline>
        </w:drawing>
      </w:r>
    </w:p>
    <w:p w14:paraId="51D373DF" w14:textId="6A8CCAA3" w:rsidR="00B35A38" w:rsidRPr="00487CBC" w:rsidRDefault="00B35A38" w:rsidP="00B35A38">
      <w:pPr>
        <w:pStyle w:val="Heading1"/>
        <w:rPr>
          <w:b/>
          <w:bCs/>
        </w:rPr>
      </w:pPr>
      <w:bookmarkStart w:id="7" w:name="_Toc53059025"/>
      <w:r w:rsidRPr="00487CBC">
        <w:rPr>
          <w:b/>
          <w:bCs/>
        </w:rPr>
        <w:t>Da</w:t>
      </w:r>
      <w:r w:rsidR="00181DCB">
        <w:rPr>
          <w:b/>
          <w:bCs/>
        </w:rPr>
        <w:t>y</w:t>
      </w:r>
      <w:r w:rsidRPr="00487CBC">
        <w:rPr>
          <w:b/>
          <w:bCs/>
        </w:rPr>
        <w:t xml:space="preserve"> 2: </w:t>
      </w:r>
      <w:r w:rsidR="00181DCB">
        <w:rPr>
          <w:b/>
          <w:bCs/>
        </w:rPr>
        <w:t>Practice</w:t>
      </w:r>
      <w:bookmarkEnd w:id="7"/>
    </w:p>
    <w:p w14:paraId="38110EB3" w14:textId="77777777" w:rsidR="00B35A38" w:rsidRPr="00487CBC" w:rsidRDefault="00B35A38" w:rsidP="00B35A38">
      <w:pPr>
        <w:rPr>
          <w:rFonts w:ascii="Bahnschrift SemiLight" w:eastAsiaTheme="majorEastAsia" w:hAnsi="Bahnschrift SemiLight" w:cstheme="majorBidi"/>
          <w:color w:val="B95516" w:themeColor="accent1" w:themeShade="BF"/>
          <w:sz w:val="32"/>
          <w:szCs w:val="32"/>
        </w:rPr>
      </w:pPr>
      <w:r w:rsidRPr="00487CBC">
        <w:rPr>
          <w:rFonts w:ascii="Bahnschrift SemiLight" w:hAnsi="Bahnschrift SemiLight"/>
          <w:sz w:val="32"/>
          <w:szCs w:val="32"/>
        </w:rPr>
        <w:br w:type="page"/>
      </w:r>
    </w:p>
    <w:p w14:paraId="0A9C322B" w14:textId="19E7C421" w:rsidR="00B35A38" w:rsidRPr="00A63137" w:rsidRDefault="005F6D18" w:rsidP="00966D23">
      <w:pPr>
        <w:pStyle w:val="Heading2"/>
        <w:rPr>
          <w:lang w:val="en-US"/>
        </w:rPr>
      </w:pPr>
      <w:bookmarkStart w:id="8" w:name="_Toc53059026"/>
      <w:r>
        <w:rPr>
          <w:b/>
          <w:bCs/>
          <w:lang w:val="en-US"/>
        </w:rPr>
        <w:lastRenderedPageBreak/>
        <w:t>Practice</w:t>
      </w:r>
      <w:r w:rsidR="00B532AD" w:rsidRPr="00A63137">
        <w:rPr>
          <w:lang w:val="en-US"/>
        </w:rPr>
        <w:t>:</w:t>
      </w:r>
      <w:r w:rsidR="00D314D7" w:rsidRPr="00A63137">
        <w:rPr>
          <w:lang w:val="en-US"/>
        </w:rPr>
        <w:t xml:space="preserve"> </w:t>
      </w:r>
      <w:r w:rsidR="00181DCB" w:rsidRPr="00A63137">
        <w:rPr>
          <w:lang w:val="en-US"/>
        </w:rPr>
        <w:t>Effective learning strategies</w:t>
      </w:r>
      <w:bookmarkEnd w:id="8"/>
    </w:p>
    <w:p w14:paraId="795837A4" w14:textId="5A4506CA" w:rsidR="00966D23" w:rsidRPr="00C31CCA" w:rsidRDefault="00181DCB" w:rsidP="00EC3CB6">
      <w:pPr>
        <w:pStyle w:val="Heading3"/>
        <w:rPr>
          <w:rStyle w:val="Heading2Char"/>
          <w:color w:val="7B390F" w:themeColor="accent1" w:themeShade="7F"/>
          <w:sz w:val="36"/>
          <w:szCs w:val="36"/>
          <w:lang w:val="en-US"/>
        </w:rPr>
      </w:pPr>
      <w:bookmarkStart w:id="9" w:name="_Toc53059027"/>
      <w:r w:rsidRPr="00C31CCA">
        <w:rPr>
          <w:rStyle w:val="Heading2Char"/>
          <w:color w:val="7B390F" w:themeColor="accent1" w:themeShade="7F"/>
          <w:sz w:val="36"/>
          <w:szCs w:val="36"/>
          <w:lang w:val="en-US"/>
        </w:rPr>
        <w:t>Self-explanations</w:t>
      </w:r>
      <w:bookmarkEnd w:id="9"/>
    </w:p>
    <w:p w14:paraId="06CE8687" w14:textId="5AA85DDE" w:rsidR="00494F8C" w:rsidRPr="005F6D18" w:rsidRDefault="005F6D18" w:rsidP="00966D23">
      <w:pPr>
        <w:pStyle w:val="Heading4"/>
        <w:rPr>
          <w:lang w:val="en-US"/>
        </w:rPr>
      </w:pPr>
      <w:r w:rsidRPr="005F6D18">
        <w:rPr>
          <w:lang w:val="en-US"/>
        </w:rPr>
        <w:t>Asking questions before and while reading a text for the first ti</w:t>
      </w:r>
      <w:r>
        <w:rPr>
          <w:lang w:val="en-US"/>
        </w:rPr>
        <w:t>me</w:t>
      </w:r>
    </w:p>
    <w:p w14:paraId="10798D5B" w14:textId="77777777" w:rsidR="00494F8C" w:rsidRPr="005F6D18" w:rsidRDefault="00494F8C" w:rsidP="00EC3CB6">
      <w:pPr>
        <w:pStyle w:val="NoSpacing"/>
      </w:pPr>
    </w:p>
    <w:p w14:paraId="4DE1884F" w14:textId="076C68D6" w:rsidR="00494F8C" w:rsidRPr="00487CBC" w:rsidRDefault="00494F8C" w:rsidP="00494F8C">
      <w:r w:rsidRPr="00152A79">
        <w:t xml:space="preserve">We </w:t>
      </w:r>
      <w:r w:rsidR="00152A79" w:rsidRPr="00152A79">
        <w:t>want to</w:t>
      </w:r>
      <w:r w:rsidRPr="00152A79">
        <w:t xml:space="preserve"> </w:t>
      </w:r>
      <w:r w:rsidR="00152A79" w:rsidRPr="00152A79">
        <w:rPr>
          <w:b/>
          <w:bCs/>
        </w:rPr>
        <w:t>understand</w:t>
      </w:r>
      <w:r w:rsidRPr="00152A79">
        <w:t xml:space="preserve"> </w:t>
      </w:r>
      <w:r w:rsidR="00152A79" w:rsidRPr="00152A79">
        <w:t>why things are the w</w:t>
      </w:r>
      <w:r w:rsidR="00152A79">
        <w:t xml:space="preserve">ay they are. If we understand, we can remember it better. The materials </w:t>
      </w:r>
      <w:proofErr w:type="gramStart"/>
      <w:r w:rsidR="00152A79">
        <w:t>are not only anchored more strongly in our memory, but also linke</w:t>
      </w:r>
      <w:r w:rsidR="00C31CCA">
        <w:t>d to our prior knowledge</w:t>
      </w:r>
      <w:proofErr w:type="gramEnd"/>
      <w:r w:rsidR="00C31CCA">
        <w:t>. That i</w:t>
      </w:r>
      <w:r w:rsidR="00152A79">
        <w:t xml:space="preserve">s why, while reading a text, you will start asking yourself questions </w:t>
      </w:r>
      <w:r w:rsidR="00152A79" w:rsidRPr="00152A79">
        <w:rPr>
          <w:b/>
          <w:bCs/>
        </w:rPr>
        <w:t>while</w:t>
      </w:r>
      <w:r w:rsidR="00152A79">
        <w:t xml:space="preserve"> and </w:t>
      </w:r>
      <w:r w:rsidR="00152A79" w:rsidRPr="00152A79">
        <w:rPr>
          <w:b/>
          <w:bCs/>
        </w:rPr>
        <w:t>after</w:t>
      </w:r>
      <w:r w:rsidR="00152A79">
        <w:t xml:space="preserve"> </w:t>
      </w:r>
      <w:r w:rsidR="00152A79" w:rsidRPr="00152A79">
        <w:rPr>
          <w:b/>
          <w:bCs/>
        </w:rPr>
        <w:t>reading</w:t>
      </w:r>
      <w:r w:rsidR="00152A79">
        <w:t xml:space="preserve"> a text:</w:t>
      </w:r>
    </w:p>
    <w:p w14:paraId="60370BE0" w14:textId="4F93F934" w:rsidR="00494F8C" w:rsidRPr="00487CBC" w:rsidRDefault="00152A79" w:rsidP="00851E6C">
      <w:pPr>
        <w:pStyle w:val="NoSpacing"/>
        <w:numPr>
          <w:ilvl w:val="0"/>
          <w:numId w:val="2"/>
        </w:numPr>
      </w:pPr>
      <w:proofErr w:type="gramStart"/>
      <w:r>
        <w:rPr>
          <w:b/>
          <w:bCs/>
        </w:rPr>
        <w:t>Why</w:t>
      </w:r>
      <w:r w:rsidR="00494F8C" w:rsidRPr="00487CBC">
        <w:t>?</w:t>
      </w:r>
      <w:proofErr w:type="gramEnd"/>
      <w:r w:rsidR="00494F8C" w:rsidRPr="00487CBC">
        <w:t xml:space="preserve"> </w:t>
      </w:r>
      <w:proofErr w:type="gramStart"/>
      <w:r>
        <w:t>and</w:t>
      </w:r>
      <w:proofErr w:type="gramEnd"/>
      <w:r w:rsidR="00494F8C" w:rsidRPr="00487CBC">
        <w:t xml:space="preserve"> </w:t>
      </w:r>
      <w:r w:rsidR="00494F8C" w:rsidRPr="00487CBC">
        <w:rPr>
          <w:b/>
          <w:bCs/>
        </w:rPr>
        <w:t>Ho</w:t>
      </w:r>
      <w:r>
        <w:rPr>
          <w:b/>
          <w:bCs/>
        </w:rPr>
        <w:t>w</w:t>
      </w:r>
      <w:r w:rsidR="00494F8C" w:rsidRPr="00487CBC">
        <w:t>?</w:t>
      </w:r>
    </w:p>
    <w:p w14:paraId="3ACF6DA9" w14:textId="3874F158" w:rsidR="00494F8C" w:rsidRPr="00487CBC" w:rsidRDefault="00152A79" w:rsidP="00851E6C">
      <w:pPr>
        <w:pStyle w:val="NoSpacing"/>
        <w:numPr>
          <w:ilvl w:val="0"/>
          <w:numId w:val="2"/>
        </w:numPr>
      </w:pPr>
      <w:r>
        <w:t xml:space="preserve">Why </w:t>
      </w:r>
      <w:proofErr w:type="gramStart"/>
      <w:r>
        <w:t>is it needed</w:t>
      </w:r>
      <w:proofErr w:type="gramEnd"/>
      <w:r>
        <w:t xml:space="preserve"> to</w:t>
      </w:r>
      <w:r w:rsidR="00494F8C" w:rsidRPr="00487CBC">
        <w:t xml:space="preserve">…? </w:t>
      </w:r>
      <w:r>
        <w:t>Why is this true</w:t>
      </w:r>
      <w:r w:rsidR="00494F8C" w:rsidRPr="00487CBC">
        <w:t>?</w:t>
      </w:r>
      <w:r w:rsidR="00C92ACD" w:rsidRPr="00487CBC">
        <w:t xml:space="preserve"> </w:t>
      </w:r>
      <w:r>
        <w:t>Why is this important to my field of study</w:t>
      </w:r>
      <w:r w:rsidR="00C92ACD" w:rsidRPr="00487CBC">
        <w:t>?</w:t>
      </w:r>
    </w:p>
    <w:p w14:paraId="46C99407" w14:textId="6685C9F5" w:rsidR="00494F8C" w:rsidRPr="00152A79" w:rsidRDefault="00152A79" w:rsidP="00851E6C">
      <w:pPr>
        <w:pStyle w:val="NoSpacing"/>
        <w:numPr>
          <w:ilvl w:val="0"/>
          <w:numId w:val="2"/>
        </w:numPr>
      </w:pPr>
      <w:r w:rsidRPr="00A63137">
        <w:t>How does this work</w:t>
      </w:r>
      <w:r w:rsidR="00494F8C" w:rsidRPr="00A63137">
        <w:t>…?</w:t>
      </w:r>
      <w:r w:rsidR="00C92ACD" w:rsidRPr="00A63137">
        <w:t xml:space="preserve"> </w:t>
      </w:r>
      <w:r w:rsidRPr="00152A79">
        <w:t xml:space="preserve">How does it relate to what </w:t>
      </w:r>
      <w:r>
        <w:t>I</w:t>
      </w:r>
      <w:r w:rsidRPr="00152A79">
        <w:t xml:space="preserve"> already know</w:t>
      </w:r>
      <w:r w:rsidR="00C92ACD" w:rsidRPr="00152A79">
        <w:t xml:space="preserve">? </w:t>
      </w:r>
    </w:p>
    <w:p w14:paraId="4B31E521" w14:textId="77777777" w:rsidR="00BE3949" w:rsidRPr="00152A79" w:rsidRDefault="00BE3949" w:rsidP="00EC3CB6">
      <w:pPr>
        <w:pStyle w:val="NoSpacing"/>
      </w:pPr>
    </w:p>
    <w:p w14:paraId="062CC575" w14:textId="2964A0A6" w:rsidR="00BE3949" w:rsidRPr="00487CBC" w:rsidRDefault="00152A79" w:rsidP="00BE3949">
      <w:pPr>
        <w:pStyle w:val="Heading4"/>
        <w:rPr>
          <w:lang w:val="en-US"/>
        </w:rPr>
      </w:pPr>
      <w:r>
        <w:rPr>
          <w:lang w:val="en-US"/>
        </w:rPr>
        <w:t>Example</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6210"/>
        <w:gridCol w:w="2852"/>
      </w:tblGrid>
      <w:tr w:rsidR="00C92ACD" w:rsidRPr="00152A79" w14:paraId="65F77A6C" w14:textId="77777777" w:rsidTr="00C92ACD">
        <w:tc>
          <w:tcPr>
            <w:tcW w:w="6210" w:type="dxa"/>
            <w:vAlign w:val="center"/>
          </w:tcPr>
          <w:p w14:paraId="68A831CF" w14:textId="4580F032" w:rsidR="00C92ACD" w:rsidRPr="00487CBC" w:rsidRDefault="00152A79" w:rsidP="00C92ACD">
            <w:pPr>
              <w:jc w:val="center"/>
              <w:rPr>
                <w:b/>
                <w:bCs/>
              </w:rPr>
            </w:pPr>
            <w:r>
              <w:rPr>
                <w:b/>
                <w:bCs/>
              </w:rPr>
              <w:t>Paragraphs in the text</w:t>
            </w:r>
          </w:p>
        </w:tc>
        <w:tc>
          <w:tcPr>
            <w:tcW w:w="2852" w:type="dxa"/>
            <w:vAlign w:val="center"/>
          </w:tcPr>
          <w:p w14:paraId="178BB6FB" w14:textId="255A2BF8" w:rsidR="00C92ACD" w:rsidRPr="00152A79" w:rsidRDefault="00152A79" w:rsidP="00C92ACD">
            <w:pPr>
              <w:jc w:val="center"/>
              <w:rPr>
                <w:b/>
                <w:bCs/>
                <w:lang w:val="nl-NL"/>
              </w:rPr>
            </w:pPr>
            <w:proofErr w:type="spellStart"/>
            <w:r>
              <w:rPr>
                <w:b/>
                <w:bCs/>
                <w:lang w:val="nl-NL"/>
              </w:rPr>
              <w:t>Questions</w:t>
            </w:r>
            <w:proofErr w:type="spellEnd"/>
            <w:r>
              <w:rPr>
                <w:b/>
                <w:bCs/>
                <w:lang w:val="nl-NL"/>
              </w:rPr>
              <w:t xml:space="preserve"> </w:t>
            </w:r>
            <w:proofErr w:type="spellStart"/>
            <w:r>
              <w:rPr>
                <w:b/>
                <w:bCs/>
                <w:lang w:val="nl-NL"/>
              </w:rPr>
              <w:t>you</w:t>
            </w:r>
            <w:proofErr w:type="spellEnd"/>
            <w:r>
              <w:rPr>
                <w:b/>
                <w:bCs/>
                <w:lang w:val="nl-NL"/>
              </w:rPr>
              <w:t xml:space="preserve"> </w:t>
            </w:r>
            <w:proofErr w:type="spellStart"/>
            <w:r>
              <w:rPr>
                <w:b/>
                <w:bCs/>
                <w:lang w:val="nl-NL"/>
              </w:rPr>
              <w:t>might</w:t>
            </w:r>
            <w:proofErr w:type="spellEnd"/>
            <w:r>
              <w:rPr>
                <w:b/>
                <w:bCs/>
                <w:lang w:val="nl-NL"/>
              </w:rPr>
              <w:t xml:space="preserve"> </w:t>
            </w:r>
            <w:proofErr w:type="spellStart"/>
            <w:r>
              <w:rPr>
                <w:b/>
                <w:bCs/>
                <w:lang w:val="nl-NL"/>
              </w:rPr>
              <w:t>ask</w:t>
            </w:r>
            <w:proofErr w:type="spellEnd"/>
            <w:r>
              <w:rPr>
                <w:b/>
                <w:bCs/>
                <w:lang w:val="nl-NL"/>
              </w:rPr>
              <w:t xml:space="preserve"> </w:t>
            </w:r>
          </w:p>
        </w:tc>
      </w:tr>
      <w:tr w:rsidR="00C92ACD" w:rsidRPr="00487CBC" w14:paraId="665213A5" w14:textId="77777777" w:rsidTr="00C92ACD">
        <w:tc>
          <w:tcPr>
            <w:tcW w:w="6210" w:type="dxa"/>
          </w:tcPr>
          <w:p w14:paraId="5700DAC1" w14:textId="77777777" w:rsidR="00C92ACD" w:rsidRPr="00487CBC" w:rsidRDefault="00C92ACD">
            <w:r w:rsidRPr="00487CBC">
              <w:t xml:space="preserve">Why </w:t>
            </w:r>
            <w:proofErr w:type="gramStart"/>
            <w:r w:rsidRPr="00487CBC">
              <w:t>don’t</w:t>
            </w:r>
            <w:proofErr w:type="gramEnd"/>
            <w:r w:rsidRPr="00487CBC">
              <w:t xml:space="preserve"> students use more effective study techniques? </w:t>
            </w:r>
          </w:p>
          <w:p w14:paraId="439AD8EA" w14:textId="77777777" w:rsidR="00C92ACD" w:rsidRPr="00487CBC" w:rsidRDefault="00C92ACD">
            <w:r w:rsidRPr="00487CBC">
              <w:t xml:space="preserve">It seems they </w:t>
            </w:r>
            <w:proofErr w:type="gramStart"/>
            <w:r w:rsidRPr="00487CBC">
              <w:t>are not being taught</w:t>
            </w:r>
            <w:proofErr w:type="gramEnd"/>
            <w:r w:rsidRPr="00487CBC">
              <w:t xml:space="preserve"> the best strategies, perhaps because teachers themselves are not schooled in them. </w:t>
            </w:r>
          </w:p>
          <w:p w14:paraId="400994B7" w14:textId="6A7813A6" w:rsidR="00C92ACD" w:rsidRPr="00487CBC" w:rsidRDefault="00C92ACD">
            <w:r w:rsidRPr="00487CBC">
              <w:t xml:space="preserve">A second problem may be that in the educational system, the emphasis is on teaching students critical-thinking skills and content. Less time </w:t>
            </w:r>
            <w:proofErr w:type="gramStart"/>
            <w:r w:rsidRPr="00487CBC">
              <w:t>is spent</w:t>
            </w:r>
            <w:proofErr w:type="gramEnd"/>
            <w:r w:rsidRPr="00487CBC">
              <w:t xml:space="preserve"> on teaching them how to learn. </w:t>
            </w:r>
          </w:p>
          <w:p w14:paraId="4E21211C" w14:textId="6DD28372" w:rsidR="00C92ACD" w:rsidRPr="00487CBC" w:rsidRDefault="00C92ACD">
            <w:r w:rsidRPr="00487CBC">
              <w:t xml:space="preserve">The result can be that students who do well in their early years, when learning </w:t>
            </w:r>
            <w:proofErr w:type="gramStart"/>
            <w:r w:rsidRPr="00487CBC">
              <w:t>is closely supervised</w:t>
            </w:r>
            <w:proofErr w:type="gramEnd"/>
            <w:r w:rsidRPr="00487CBC">
              <w:t xml:space="preserve">, may struggle once they are expected to regulate their own learning in high school or college. </w:t>
            </w:r>
          </w:p>
        </w:tc>
        <w:tc>
          <w:tcPr>
            <w:tcW w:w="2852" w:type="dxa"/>
          </w:tcPr>
          <w:p w14:paraId="137027E9" w14:textId="77777777" w:rsidR="00C92ACD" w:rsidRPr="00487CBC" w:rsidRDefault="00C92ACD"/>
          <w:p w14:paraId="4E99FBCF" w14:textId="428E3E2F" w:rsidR="00C92ACD" w:rsidRPr="00487CBC" w:rsidRDefault="00152A79">
            <w:proofErr w:type="gramStart"/>
            <w:r>
              <w:t>Which strategies</w:t>
            </w:r>
            <w:r w:rsidR="00C92ACD" w:rsidRPr="00487CBC">
              <w:t>?</w:t>
            </w:r>
            <w:proofErr w:type="gramEnd"/>
          </w:p>
          <w:p w14:paraId="48651F8C" w14:textId="77777777" w:rsidR="00C92ACD" w:rsidRPr="00487CBC" w:rsidRDefault="00C92ACD"/>
          <w:p w14:paraId="500AFE72" w14:textId="04165B6F" w:rsidR="00C92ACD" w:rsidRPr="00487CBC" w:rsidRDefault="00152A79">
            <w:r>
              <w:t xml:space="preserve">Why </w:t>
            </w:r>
            <w:proofErr w:type="gramStart"/>
            <w:r>
              <w:t>don’t</w:t>
            </w:r>
            <w:proofErr w:type="gramEnd"/>
            <w:r>
              <w:t xml:space="preserve"> students learn how to learn</w:t>
            </w:r>
            <w:r w:rsidR="00C92ACD" w:rsidRPr="00487CBC">
              <w:t>?</w:t>
            </w:r>
          </w:p>
          <w:p w14:paraId="36C9F57A" w14:textId="77777777" w:rsidR="00C92ACD" w:rsidRPr="00487CBC" w:rsidRDefault="00C92ACD"/>
          <w:p w14:paraId="680015D2" w14:textId="0F516DE8" w:rsidR="00C92ACD" w:rsidRPr="00487CBC" w:rsidRDefault="00152A79">
            <w:r>
              <w:t>What is the result of this</w:t>
            </w:r>
            <w:r w:rsidR="00C92ACD" w:rsidRPr="00487CBC">
              <w:t xml:space="preserve">? </w:t>
            </w:r>
          </w:p>
        </w:tc>
      </w:tr>
      <w:tr w:rsidR="00C92ACD" w:rsidRPr="00487CBC" w14:paraId="634BBB52" w14:textId="77777777" w:rsidTr="00C92ACD">
        <w:tc>
          <w:tcPr>
            <w:tcW w:w="6210" w:type="dxa"/>
          </w:tcPr>
          <w:p w14:paraId="48A72536" w14:textId="77777777" w:rsidR="00C92ACD" w:rsidRPr="00487CBC" w:rsidRDefault="00C92ACD">
            <w:r w:rsidRPr="00487CBC">
              <w:t xml:space="preserve">Some questions, such as the best age for students to start using a technique and how often they will need to be </w:t>
            </w:r>
            <w:proofErr w:type="gramStart"/>
            <w:r w:rsidRPr="00487CBC">
              <w:t>retrained</w:t>
            </w:r>
            <w:proofErr w:type="gramEnd"/>
            <w:r w:rsidRPr="00487CBC">
              <w:t xml:space="preserve"> or reminded, still require further research. </w:t>
            </w:r>
          </w:p>
          <w:p w14:paraId="17F08C7E" w14:textId="77777777" w:rsidR="00C92ACD" w:rsidRPr="00487CBC" w:rsidRDefault="00C92ACD">
            <w:proofErr w:type="gramStart"/>
            <w:r w:rsidRPr="00487CBC">
              <w:t>But</w:t>
            </w:r>
            <w:proofErr w:type="gramEnd"/>
            <w:r w:rsidRPr="00487CBC">
              <w:t xml:space="preserve"> even now teachers can incorporate the most successful approaches into lesson plans so that students could adopt them on their own. </w:t>
            </w:r>
          </w:p>
          <w:p w14:paraId="7DF5A9C3" w14:textId="77777777" w:rsidR="00C92ACD" w:rsidRPr="00487CBC" w:rsidRDefault="00C92ACD">
            <w:r w:rsidRPr="00487CBC">
              <w:t xml:space="preserve">For instance, when moving to a new section, a teacher can start by asking students to do a practice test that covers important ideas from the previous section and providing immediate feedback. </w:t>
            </w:r>
          </w:p>
          <w:p w14:paraId="34EF5AE5" w14:textId="7C939FE2" w:rsidR="00C92ACD" w:rsidRPr="00487CBC" w:rsidRDefault="00C92ACD">
            <w:r w:rsidRPr="00487CBC">
              <w:t xml:space="preserve">Students can interleave new problems with related ones from preceding units. Teachers can harness distributed practice by reintroducing major concepts during the course of several classes. </w:t>
            </w:r>
          </w:p>
          <w:p w14:paraId="75C89288" w14:textId="2D2D10EF" w:rsidR="00C92ACD" w:rsidRPr="00487CBC" w:rsidRDefault="00C92ACD">
            <w:r w:rsidRPr="00487CBC">
              <w:t xml:space="preserve">They can engage students in explanatory questioning by prompting them to consider how the information is new to them or why it might be true. </w:t>
            </w:r>
          </w:p>
        </w:tc>
        <w:tc>
          <w:tcPr>
            <w:tcW w:w="2852" w:type="dxa"/>
          </w:tcPr>
          <w:p w14:paraId="2D7089B5" w14:textId="77777777" w:rsidR="00C92ACD" w:rsidRPr="00487CBC" w:rsidRDefault="00C92ACD"/>
          <w:p w14:paraId="5D17AD51" w14:textId="77777777" w:rsidR="00C92ACD" w:rsidRPr="00487CBC" w:rsidRDefault="00C92ACD"/>
          <w:p w14:paraId="51363BC6" w14:textId="77777777" w:rsidR="00C92ACD" w:rsidRPr="00487CBC" w:rsidRDefault="00C92ACD"/>
          <w:p w14:paraId="6D7ECD06" w14:textId="5B71A68D" w:rsidR="00C92ACD" w:rsidRPr="00487CBC" w:rsidRDefault="00152A79">
            <w:r>
              <w:t>What could teachers do</w:t>
            </w:r>
            <w:r w:rsidR="00C92ACD" w:rsidRPr="00487CBC">
              <w:t>?</w:t>
            </w:r>
          </w:p>
          <w:p w14:paraId="06459A99" w14:textId="77777777" w:rsidR="00C92ACD" w:rsidRPr="00487CBC" w:rsidRDefault="00C92ACD"/>
          <w:p w14:paraId="74362F87" w14:textId="77777777" w:rsidR="00C92ACD" w:rsidRPr="00487CBC" w:rsidRDefault="00C92ACD"/>
          <w:p w14:paraId="2AAA5355" w14:textId="155052B4" w:rsidR="00C92ACD" w:rsidRPr="00487CBC" w:rsidRDefault="00152A79">
            <w:r>
              <w:t>How can teachers support their students</w:t>
            </w:r>
            <w:r w:rsidR="00C92ACD" w:rsidRPr="00487CBC">
              <w:t xml:space="preserve">? </w:t>
            </w:r>
          </w:p>
        </w:tc>
      </w:tr>
    </w:tbl>
    <w:p w14:paraId="68BE1D72" w14:textId="5CE676B6" w:rsidR="00C92ACD" w:rsidRPr="00FA75EF" w:rsidRDefault="00C92ACD">
      <w:pPr>
        <w:rPr>
          <w:rFonts w:cstheme="minorHAnsi"/>
          <w:color w:val="222222"/>
          <w:sz w:val="18"/>
          <w:szCs w:val="18"/>
          <w:shd w:val="clear" w:color="auto" w:fill="FFFFFF"/>
        </w:rPr>
      </w:pPr>
      <w:r w:rsidRPr="00487CBC">
        <w:rPr>
          <w:rFonts w:ascii="Arial" w:hAnsi="Arial" w:cs="Arial"/>
          <w:color w:val="222222"/>
          <w:sz w:val="18"/>
          <w:szCs w:val="18"/>
          <w:shd w:val="clear" w:color="auto" w:fill="FFFFFF"/>
        </w:rPr>
        <w:br/>
      </w:r>
      <w:r w:rsidRPr="00FA75EF">
        <w:rPr>
          <w:rFonts w:cstheme="minorHAnsi"/>
          <w:color w:val="222222"/>
          <w:szCs w:val="18"/>
          <w:shd w:val="clear" w:color="auto" w:fill="FFFFFF"/>
        </w:rPr>
        <w:t xml:space="preserve">Adapted from: </w:t>
      </w:r>
      <w:proofErr w:type="spellStart"/>
      <w:r w:rsidRPr="00FA75EF">
        <w:rPr>
          <w:rFonts w:cstheme="minorHAnsi"/>
          <w:color w:val="222222"/>
          <w:szCs w:val="18"/>
          <w:shd w:val="clear" w:color="auto" w:fill="FFFFFF"/>
        </w:rPr>
        <w:t>Dunlosky</w:t>
      </w:r>
      <w:proofErr w:type="spellEnd"/>
      <w:r w:rsidRPr="00FA75EF">
        <w:rPr>
          <w:rFonts w:cstheme="minorHAnsi"/>
          <w:color w:val="222222"/>
          <w:szCs w:val="18"/>
          <w:shd w:val="clear" w:color="auto" w:fill="FFFFFF"/>
        </w:rPr>
        <w:t xml:space="preserve">, J., Rawson, K. A., Marsh, E. J., Nathan, M. J., &amp; Willingham, D. T. (2013). What works, what </w:t>
      </w:r>
      <w:proofErr w:type="gramStart"/>
      <w:r w:rsidRPr="00FA75EF">
        <w:rPr>
          <w:rFonts w:cstheme="minorHAnsi"/>
          <w:color w:val="222222"/>
          <w:szCs w:val="18"/>
          <w:shd w:val="clear" w:color="auto" w:fill="FFFFFF"/>
        </w:rPr>
        <w:t>doesn’t.</w:t>
      </w:r>
      <w:proofErr w:type="gramEnd"/>
      <w:r w:rsidRPr="00FA75EF">
        <w:rPr>
          <w:rFonts w:cstheme="minorHAnsi"/>
          <w:color w:val="222222"/>
          <w:szCs w:val="18"/>
          <w:shd w:val="clear" w:color="auto" w:fill="FFFFFF"/>
        </w:rPr>
        <w:t> </w:t>
      </w:r>
      <w:r w:rsidR="00A6230D" w:rsidRPr="00FA75EF">
        <w:rPr>
          <w:rFonts w:cstheme="minorHAnsi"/>
          <w:i/>
          <w:iCs/>
          <w:color w:val="222222"/>
          <w:szCs w:val="18"/>
          <w:shd w:val="clear" w:color="auto" w:fill="FFFFFF"/>
        </w:rPr>
        <w:t>S</w:t>
      </w:r>
      <w:r w:rsidRPr="00FA75EF">
        <w:rPr>
          <w:rFonts w:cstheme="minorHAnsi"/>
          <w:i/>
          <w:iCs/>
          <w:color w:val="222222"/>
          <w:szCs w:val="18"/>
          <w:shd w:val="clear" w:color="auto" w:fill="FFFFFF"/>
        </w:rPr>
        <w:t xml:space="preserve">cientific </w:t>
      </w:r>
      <w:r w:rsidR="00A6230D" w:rsidRPr="00FA75EF">
        <w:rPr>
          <w:rFonts w:cstheme="minorHAnsi"/>
          <w:i/>
          <w:iCs/>
          <w:color w:val="222222"/>
          <w:szCs w:val="18"/>
          <w:shd w:val="clear" w:color="auto" w:fill="FFFFFF"/>
        </w:rPr>
        <w:t>A</w:t>
      </w:r>
      <w:r w:rsidRPr="00FA75EF">
        <w:rPr>
          <w:rFonts w:cstheme="minorHAnsi"/>
          <w:i/>
          <w:iCs/>
          <w:color w:val="222222"/>
          <w:szCs w:val="18"/>
          <w:shd w:val="clear" w:color="auto" w:fill="FFFFFF"/>
        </w:rPr>
        <w:t xml:space="preserve">merican </w:t>
      </w:r>
      <w:r w:rsidR="00A6230D" w:rsidRPr="00FA75EF">
        <w:rPr>
          <w:rFonts w:cstheme="minorHAnsi"/>
          <w:i/>
          <w:iCs/>
          <w:color w:val="222222"/>
          <w:szCs w:val="18"/>
          <w:shd w:val="clear" w:color="auto" w:fill="FFFFFF"/>
        </w:rPr>
        <w:t>M</w:t>
      </w:r>
      <w:r w:rsidRPr="00FA75EF">
        <w:rPr>
          <w:rFonts w:cstheme="minorHAnsi"/>
          <w:i/>
          <w:iCs/>
          <w:color w:val="222222"/>
          <w:szCs w:val="18"/>
          <w:shd w:val="clear" w:color="auto" w:fill="FFFFFF"/>
        </w:rPr>
        <w:t>ind</w:t>
      </w:r>
      <w:r w:rsidRPr="00FA75EF">
        <w:rPr>
          <w:rFonts w:cstheme="minorHAnsi"/>
          <w:color w:val="222222"/>
          <w:szCs w:val="18"/>
          <w:shd w:val="clear" w:color="auto" w:fill="FFFFFF"/>
        </w:rPr>
        <w:t>, </w:t>
      </w:r>
      <w:r w:rsidRPr="00FA75EF">
        <w:rPr>
          <w:rFonts w:cstheme="minorHAnsi"/>
          <w:i/>
          <w:iCs/>
          <w:color w:val="222222"/>
          <w:szCs w:val="18"/>
          <w:shd w:val="clear" w:color="auto" w:fill="FFFFFF"/>
        </w:rPr>
        <w:t>24</w:t>
      </w:r>
      <w:r w:rsidRPr="00FA75EF">
        <w:rPr>
          <w:rFonts w:cstheme="minorHAnsi"/>
          <w:color w:val="222222"/>
          <w:szCs w:val="18"/>
          <w:shd w:val="clear" w:color="auto" w:fill="FFFFFF"/>
        </w:rPr>
        <w:t>(4), 46-53.</w:t>
      </w:r>
    </w:p>
    <w:p w14:paraId="5F4C95B6" w14:textId="13592FF9" w:rsidR="00320438" w:rsidRPr="00487CBC" w:rsidRDefault="00152A79" w:rsidP="00C92ACD">
      <w:r w:rsidRPr="00A63137">
        <w:rPr>
          <w:rStyle w:val="Heading5Char"/>
        </w:rPr>
        <w:t>Now read your own</w:t>
      </w:r>
      <w:r w:rsidR="00FA75EF">
        <w:rPr>
          <w:rStyle w:val="Heading5Char"/>
        </w:rPr>
        <w:t xml:space="preserve"> </w:t>
      </w:r>
      <w:r w:rsidRPr="00A63137">
        <w:rPr>
          <w:rStyle w:val="Heading5Char"/>
        </w:rPr>
        <w:t>text</w:t>
      </w:r>
      <w:r w:rsidR="00C92ACD" w:rsidRPr="00A63137">
        <w:t>!</w:t>
      </w:r>
      <w:r w:rsidR="00D53BB5" w:rsidRPr="00A63137">
        <w:t xml:space="preserve"> </w:t>
      </w:r>
      <w:r w:rsidR="00D53BB5" w:rsidRPr="00D53BB5">
        <w:t>Remember to ask yourself several questions throughout each parag</w:t>
      </w:r>
      <w:r w:rsidR="00D53BB5">
        <w:t xml:space="preserve">raph. Stop and consciously go over what </w:t>
      </w:r>
      <w:proofErr w:type="gramStart"/>
      <w:r w:rsidR="00D53BB5">
        <w:t>you’ve</w:t>
      </w:r>
      <w:proofErr w:type="gramEnd"/>
      <w:r w:rsidR="00D53BB5">
        <w:t xml:space="preserve"> just read. In the </w:t>
      </w:r>
      <w:r w:rsidR="00FA75EF">
        <w:t>beginning,</w:t>
      </w:r>
      <w:r w:rsidR="00D53BB5">
        <w:t xml:space="preserve"> it might be a challenge to come up with questions, but the more you do it, the easier it gets and the more questions pop into your head while reading!</w:t>
      </w:r>
    </w:p>
    <w:p w14:paraId="3C0BA955" w14:textId="563E1D0F" w:rsidR="00494F8C" w:rsidRPr="001465EB" w:rsidRDefault="00D53BB5" w:rsidP="00EC3CB6">
      <w:pPr>
        <w:pStyle w:val="Heading3"/>
      </w:pPr>
      <w:bookmarkStart w:id="10" w:name="_Toc53059028"/>
      <w:r w:rsidRPr="001465EB">
        <w:lastRenderedPageBreak/>
        <w:t>Actively summarizing texts</w:t>
      </w:r>
      <w:bookmarkEnd w:id="10"/>
    </w:p>
    <w:p w14:paraId="69587F54" w14:textId="6E17BAA4" w:rsidR="00A63137" w:rsidRPr="001465EB" w:rsidRDefault="00A63137" w:rsidP="0077760D">
      <w:r w:rsidRPr="00A63137">
        <w:t>Summarization can be a v</w:t>
      </w:r>
      <w:r>
        <w:t xml:space="preserve">ery effective as well as an extremely ineffective learning strategy. </w:t>
      </w:r>
      <w:r w:rsidRPr="00A63137">
        <w:t>In this assignment, we will attempt to make a</w:t>
      </w:r>
      <w:r>
        <w:t xml:space="preserve">n </w:t>
      </w:r>
      <w:r>
        <w:rPr>
          <w:b/>
          <w:bCs/>
        </w:rPr>
        <w:t>effective summary</w:t>
      </w:r>
      <w:r>
        <w:t xml:space="preserve">! </w:t>
      </w:r>
      <w:r w:rsidRPr="00A63137">
        <w:t>There are a few active summarization techniques, one of w</w:t>
      </w:r>
      <w:r>
        <w:t xml:space="preserve">hich is the </w:t>
      </w:r>
      <w:r w:rsidRPr="00A63137">
        <w:t>read-recite-review</w:t>
      </w:r>
      <w:r>
        <w:t xml:space="preserve"> method, but using a Cornell scheme also works very well. </w:t>
      </w:r>
      <w:r w:rsidRPr="00A63137">
        <w:t>You can also combine these, which is what we w</w:t>
      </w:r>
      <w:r>
        <w:t xml:space="preserve">ill do in this assignment. </w:t>
      </w:r>
      <w:r w:rsidRPr="001465EB">
        <w:t xml:space="preserve">Therefore, this method has several distinct steps. </w:t>
      </w:r>
    </w:p>
    <w:p w14:paraId="1F688F64" w14:textId="77777777" w:rsidR="0023475D" w:rsidRDefault="0023475D" w:rsidP="0077760D">
      <w:r w:rsidRPr="0023475D">
        <w:t xml:space="preserve">First, actively creating the summary. </w:t>
      </w:r>
      <w:proofErr w:type="gramStart"/>
      <w:r>
        <w:t>We’ll</w:t>
      </w:r>
      <w:proofErr w:type="gramEnd"/>
      <w:r>
        <w:t xml:space="preserve"> use the read-recite-review method: </w:t>
      </w:r>
    </w:p>
    <w:p w14:paraId="06CA05F7" w14:textId="77777777" w:rsidR="0023475D" w:rsidRDefault="0023475D" w:rsidP="00851E6C">
      <w:pPr>
        <w:pStyle w:val="ListParagraph"/>
        <w:numPr>
          <w:ilvl w:val="0"/>
          <w:numId w:val="10"/>
        </w:numPr>
      </w:pPr>
      <w:r>
        <w:t>Read the text (use the text you brought which you’ve already read)</w:t>
      </w:r>
    </w:p>
    <w:p w14:paraId="35DDA8BF" w14:textId="77777777" w:rsidR="0023475D" w:rsidRDefault="0023475D" w:rsidP="00851E6C">
      <w:pPr>
        <w:pStyle w:val="ListParagraph"/>
        <w:numPr>
          <w:ilvl w:val="0"/>
          <w:numId w:val="10"/>
        </w:numPr>
      </w:pPr>
      <w:r>
        <w:t xml:space="preserve">Write a summary from memory (recite): what do you still remember? </w:t>
      </w:r>
    </w:p>
    <w:p w14:paraId="24978AFB" w14:textId="77777777" w:rsidR="0023475D" w:rsidRDefault="0023475D" w:rsidP="00851E6C">
      <w:pPr>
        <w:pStyle w:val="ListParagraph"/>
        <w:numPr>
          <w:ilvl w:val="0"/>
          <w:numId w:val="10"/>
        </w:numPr>
      </w:pPr>
      <w:r>
        <w:t xml:space="preserve">Review your summary: </w:t>
      </w:r>
      <w:proofErr w:type="gramStart"/>
      <w:r>
        <w:t>did you explain everything</w:t>
      </w:r>
      <w:proofErr w:type="gramEnd"/>
      <w:r>
        <w:t xml:space="preserve">, </w:t>
      </w:r>
      <w:proofErr w:type="gramStart"/>
      <w:r>
        <w:t>was there something you missed</w:t>
      </w:r>
      <w:proofErr w:type="gramEnd"/>
      <w:r>
        <w:t xml:space="preserve">? </w:t>
      </w:r>
    </w:p>
    <w:p w14:paraId="04752E6E" w14:textId="77777777" w:rsidR="0023475D" w:rsidRDefault="0023475D" w:rsidP="0023475D">
      <w:pPr>
        <w:pStyle w:val="ListParagraph"/>
        <w:ind w:left="0"/>
      </w:pPr>
    </w:p>
    <w:p w14:paraId="1F60178C" w14:textId="4EBEA636" w:rsidR="00A63137" w:rsidRPr="0023475D" w:rsidRDefault="0023475D" w:rsidP="0023475D">
      <w:pPr>
        <w:pStyle w:val="ListParagraph"/>
        <w:ind w:left="0"/>
      </w:pPr>
      <w:r>
        <w:t xml:space="preserve">By writing a summary in this manner, </w:t>
      </w:r>
      <w:proofErr w:type="gramStart"/>
      <w:r>
        <w:t>you’ve</w:t>
      </w:r>
      <w:proofErr w:type="gramEnd"/>
      <w:r>
        <w:t xml:space="preserve"> been actively engaging with the materials, which makes them stick better in your head. </w:t>
      </w:r>
      <w:proofErr w:type="gramStart"/>
      <w:r>
        <w:t>the</w:t>
      </w:r>
      <w:proofErr w:type="gramEnd"/>
      <w:r>
        <w:t xml:space="preserve"> summary you are going to write, you can write in the scheme below (in the column called ‘summary’)</w:t>
      </w:r>
      <w:r w:rsidRPr="0023475D">
        <w:t>.</w:t>
      </w:r>
    </w:p>
    <w:p w14:paraId="3B2D9BCA" w14:textId="47271BF4" w:rsidR="00AC3E79" w:rsidRPr="001465EB" w:rsidRDefault="0023475D" w:rsidP="00AC3E79">
      <w:pPr>
        <w:pStyle w:val="Heading4"/>
        <w:rPr>
          <w:lang w:val="en-US"/>
        </w:rPr>
      </w:pPr>
      <w:r w:rsidRPr="001465EB">
        <w:rPr>
          <w:lang w:val="en-US"/>
        </w:rPr>
        <w:t>Example</w:t>
      </w:r>
    </w:p>
    <w:p w14:paraId="5FBE73C4" w14:textId="7BFFD914" w:rsidR="00AC3E79" w:rsidRPr="001465EB" w:rsidRDefault="0023475D" w:rsidP="00AC3E79">
      <w:r w:rsidRPr="0023475D">
        <w:t xml:space="preserve">For the excerpt of the article summarized here, see page 10. </w:t>
      </w:r>
    </w:p>
    <w:tbl>
      <w:tblPr>
        <w:tblStyle w:val="TableGrid"/>
        <w:tblW w:w="0" w:type="auto"/>
        <w:tblLook w:val="04A0" w:firstRow="1" w:lastRow="0" w:firstColumn="1" w:lastColumn="0" w:noHBand="0" w:noVBand="1"/>
      </w:tblPr>
      <w:tblGrid>
        <w:gridCol w:w="2134"/>
        <w:gridCol w:w="6928"/>
      </w:tblGrid>
      <w:tr w:rsidR="00AC3E79" w:rsidRPr="0023475D" w14:paraId="539AC889" w14:textId="77777777" w:rsidTr="00E250D3">
        <w:tc>
          <w:tcPr>
            <w:tcW w:w="9062" w:type="dxa"/>
            <w:gridSpan w:val="2"/>
          </w:tcPr>
          <w:p w14:paraId="286C08CF" w14:textId="0A2A13B9" w:rsidR="00AC3E79" w:rsidRPr="0023475D" w:rsidRDefault="00AC3E79" w:rsidP="00E250D3">
            <w:r w:rsidRPr="0023475D">
              <w:t>Tit</w:t>
            </w:r>
            <w:r w:rsidR="0023475D" w:rsidRPr="0023475D">
              <w:t>le</w:t>
            </w:r>
            <w:r w:rsidRPr="0023475D">
              <w:t xml:space="preserve"> (</w:t>
            </w:r>
            <w:r w:rsidR="0023475D">
              <w:t>of the article</w:t>
            </w:r>
            <w:r w:rsidRPr="0023475D">
              <w:t>):</w:t>
            </w:r>
            <w:r w:rsidRPr="0023475D">
              <w:rPr>
                <w:shd w:val="clear" w:color="auto" w:fill="FFFFFF"/>
              </w:rPr>
              <w:t xml:space="preserve"> </w:t>
            </w:r>
            <w:r w:rsidRPr="0023475D">
              <w:rPr>
                <w:b/>
                <w:bCs/>
                <w:shd w:val="clear" w:color="auto" w:fill="FFFFFF"/>
              </w:rPr>
              <w:t>What works, what doesn’t</w:t>
            </w:r>
            <w:r w:rsidRPr="0023475D">
              <w:rPr>
                <w:shd w:val="clear" w:color="auto" w:fill="FFFFFF"/>
              </w:rPr>
              <w:t xml:space="preserve"> (</w:t>
            </w:r>
            <w:proofErr w:type="spellStart"/>
            <w:r w:rsidRPr="0023475D">
              <w:rPr>
                <w:shd w:val="clear" w:color="auto" w:fill="FFFFFF"/>
              </w:rPr>
              <w:t>Dunlosky</w:t>
            </w:r>
            <w:proofErr w:type="spellEnd"/>
            <w:r w:rsidRPr="0023475D">
              <w:rPr>
                <w:shd w:val="clear" w:color="auto" w:fill="FFFFFF"/>
              </w:rPr>
              <w:t xml:space="preserve"> et al., 2013)</w:t>
            </w:r>
          </w:p>
        </w:tc>
      </w:tr>
      <w:tr w:rsidR="00AC3E79" w:rsidRPr="0023475D" w14:paraId="2AE732ED" w14:textId="77777777" w:rsidTr="00E250D3">
        <w:tc>
          <w:tcPr>
            <w:tcW w:w="2134" w:type="dxa"/>
          </w:tcPr>
          <w:p w14:paraId="740C19B7" w14:textId="5259C4B6" w:rsidR="00AC3E79" w:rsidRPr="0023475D" w:rsidRDefault="0023475D" w:rsidP="00E250D3">
            <w:pPr>
              <w:pStyle w:val="NoSpacing"/>
              <w:rPr>
                <w:i/>
                <w:iCs/>
              </w:rPr>
            </w:pPr>
            <w:r w:rsidRPr="0023475D">
              <w:rPr>
                <w:i/>
                <w:iCs/>
              </w:rPr>
              <w:t>Keywords/questions</w:t>
            </w:r>
          </w:p>
        </w:tc>
        <w:tc>
          <w:tcPr>
            <w:tcW w:w="6928" w:type="dxa"/>
          </w:tcPr>
          <w:p w14:paraId="0F437B8B" w14:textId="132CAC1F" w:rsidR="00AC3E79" w:rsidRPr="0023475D" w:rsidRDefault="0023475D" w:rsidP="00E250D3">
            <w:pPr>
              <w:pStyle w:val="NoSpacing"/>
              <w:rPr>
                <w:i/>
                <w:iCs/>
              </w:rPr>
            </w:pPr>
            <w:r w:rsidRPr="0023475D">
              <w:rPr>
                <w:i/>
                <w:iCs/>
              </w:rPr>
              <w:t>Summary</w:t>
            </w:r>
          </w:p>
        </w:tc>
      </w:tr>
      <w:tr w:rsidR="00AC3E79" w:rsidRPr="00487CBC" w14:paraId="7BE9080F" w14:textId="77777777" w:rsidTr="00E250D3">
        <w:tc>
          <w:tcPr>
            <w:tcW w:w="2134" w:type="dxa"/>
          </w:tcPr>
          <w:p w14:paraId="0299871E" w14:textId="1E6C2787" w:rsidR="00AC3E79" w:rsidRPr="00487CBC" w:rsidRDefault="0023475D" w:rsidP="00E250D3">
            <w:pPr>
              <w:pStyle w:val="NoSpacing"/>
            </w:pPr>
            <w:r>
              <w:t>Ineffective strategies</w:t>
            </w:r>
          </w:p>
          <w:p w14:paraId="56E13548" w14:textId="5292F268" w:rsidR="00AC3E79" w:rsidRPr="00487CBC" w:rsidRDefault="00AC3E79" w:rsidP="00E250D3">
            <w:pPr>
              <w:pStyle w:val="NoSpacing"/>
            </w:pPr>
            <w:r w:rsidRPr="00487CBC">
              <w:t xml:space="preserve">(student &amp; </w:t>
            </w:r>
            <w:r w:rsidR="0023475D">
              <w:t>teacher</w:t>
            </w:r>
            <w:r w:rsidRPr="00487CBC">
              <w:t>)</w:t>
            </w:r>
          </w:p>
        </w:tc>
        <w:tc>
          <w:tcPr>
            <w:tcW w:w="6928" w:type="dxa"/>
          </w:tcPr>
          <w:p w14:paraId="18C5EB85" w14:textId="0117084B" w:rsidR="00AC3E79" w:rsidRPr="00487CBC" w:rsidRDefault="0023475D" w:rsidP="00E250D3">
            <w:pPr>
              <w:pStyle w:val="NoSpacing"/>
            </w:pPr>
            <w:r w:rsidRPr="0023475D">
              <w:t xml:space="preserve">Students often use ineffective learning strategies, which gets them in a lot of </w:t>
            </w:r>
            <w:r>
              <w:t xml:space="preserve">trouble. </w:t>
            </w:r>
            <w:r w:rsidRPr="0023475D">
              <w:t xml:space="preserve">Teachers often also do not know how student scan learn effectively </w:t>
            </w:r>
            <w:r>
              <w:t>and focus mainly on their own courses/content. Because of this, the teachers do not know how to support their students.</w:t>
            </w:r>
          </w:p>
        </w:tc>
      </w:tr>
      <w:tr w:rsidR="00AC3E79" w:rsidRPr="00A63137" w14:paraId="35971B1B" w14:textId="77777777" w:rsidTr="00E250D3">
        <w:tc>
          <w:tcPr>
            <w:tcW w:w="2134" w:type="dxa"/>
          </w:tcPr>
          <w:p w14:paraId="35E710E0" w14:textId="5E1173EE" w:rsidR="00AC3E79" w:rsidRPr="0023475D" w:rsidRDefault="0023475D" w:rsidP="00E250D3">
            <w:pPr>
              <w:pStyle w:val="NoSpacing"/>
            </w:pPr>
            <w:r w:rsidRPr="0023475D">
              <w:t>Supporting effective learning strategies (t</w:t>
            </w:r>
            <w:r>
              <w:t>eachers)</w:t>
            </w:r>
          </w:p>
        </w:tc>
        <w:tc>
          <w:tcPr>
            <w:tcW w:w="6928" w:type="dxa"/>
          </w:tcPr>
          <w:p w14:paraId="7C7F2ABA" w14:textId="1D176448" w:rsidR="00AC3E79" w:rsidRPr="0023475D" w:rsidRDefault="0023475D" w:rsidP="00E250D3">
            <w:pPr>
              <w:pStyle w:val="NoSpacing"/>
            </w:pPr>
            <w:r w:rsidRPr="0023475D">
              <w:t>There are many ways in which teachers can support their students</w:t>
            </w:r>
            <w:r>
              <w:t xml:space="preserve">: starting their sessions with practice </w:t>
            </w:r>
            <w:proofErr w:type="gramStart"/>
            <w:r>
              <w:t>tests which include feedback for students, supporting</w:t>
            </w:r>
            <w:proofErr w:type="gramEnd"/>
            <w:r>
              <w:t xml:space="preserve"> distributes and interleaved practice by coming back to subjects in later sessions, and having students explain new information to themselves by guiding their questions</w:t>
            </w:r>
            <w:r w:rsidRPr="0023475D">
              <w:t>.</w:t>
            </w:r>
          </w:p>
        </w:tc>
      </w:tr>
    </w:tbl>
    <w:p w14:paraId="3AA02A0D" w14:textId="77777777" w:rsidR="00AC3E79" w:rsidRPr="001465EB" w:rsidRDefault="00AC3E79" w:rsidP="00AC3E79">
      <w:pPr>
        <w:pStyle w:val="Heading5"/>
        <w:jc w:val="center"/>
      </w:pPr>
    </w:p>
    <w:p w14:paraId="69569F64" w14:textId="44C385A5" w:rsidR="00AC3E79" w:rsidRPr="00487CBC" w:rsidRDefault="0023475D" w:rsidP="00AC3E79">
      <w:pPr>
        <w:pStyle w:val="Heading5"/>
        <w:jc w:val="center"/>
      </w:pPr>
      <w:proofErr w:type="gramStart"/>
      <w:r>
        <w:t>You’re</w:t>
      </w:r>
      <w:proofErr w:type="gramEnd"/>
      <w:r>
        <w:t xml:space="preserve"> up!</w:t>
      </w:r>
    </w:p>
    <w:tbl>
      <w:tblPr>
        <w:tblStyle w:val="TableGrid"/>
        <w:tblW w:w="0" w:type="auto"/>
        <w:tblLook w:val="04A0" w:firstRow="1" w:lastRow="0" w:firstColumn="1" w:lastColumn="0" w:noHBand="0" w:noVBand="1"/>
      </w:tblPr>
      <w:tblGrid>
        <w:gridCol w:w="2134"/>
        <w:gridCol w:w="6928"/>
      </w:tblGrid>
      <w:tr w:rsidR="0023475D" w:rsidRPr="0023475D" w14:paraId="4907882B" w14:textId="77777777" w:rsidTr="0023475D">
        <w:tc>
          <w:tcPr>
            <w:tcW w:w="9062" w:type="dxa"/>
            <w:gridSpan w:val="2"/>
          </w:tcPr>
          <w:p w14:paraId="7A14BC0C" w14:textId="77777777" w:rsidR="0023475D" w:rsidRDefault="0023475D" w:rsidP="0023475D"/>
          <w:p w14:paraId="72904D1F" w14:textId="24EB8331" w:rsidR="0023475D" w:rsidRDefault="0023475D" w:rsidP="0023475D">
            <w:pPr>
              <w:rPr>
                <w:b/>
                <w:bCs/>
                <w:shd w:val="clear" w:color="auto" w:fill="FFFFFF"/>
              </w:rPr>
            </w:pPr>
            <w:r w:rsidRPr="0023475D">
              <w:t>Title (</w:t>
            </w:r>
            <w:r>
              <w:t>of the article</w:t>
            </w:r>
            <w:r w:rsidRPr="0023475D">
              <w:t>):</w:t>
            </w:r>
            <w:r w:rsidRPr="0023475D">
              <w:rPr>
                <w:shd w:val="clear" w:color="auto" w:fill="FFFFFF"/>
              </w:rPr>
              <w:t xml:space="preserve"> </w:t>
            </w:r>
          </w:p>
          <w:p w14:paraId="3E511E63" w14:textId="32B55BD2" w:rsidR="0023475D" w:rsidRPr="0023475D" w:rsidRDefault="0023475D" w:rsidP="0023475D"/>
        </w:tc>
      </w:tr>
      <w:tr w:rsidR="0023475D" w:rsidRPr="0023475D" w14:paraId="78E513B8" w14:textId="77777777" w:rsidTr="0023475D">
        <w:tc>
          <w:tcPr>
            <w:tcW w:w="2134" w:type="dxa"/>
          </w:tcPr>
          <w:p w14:paraId="40FFA90C" w14:textId="77777777" w:rsidR="0023475D" w:rsidRPr="0023475D" w:rsidRDefault="0023475D" w:rsidP="0023475D">
            <w:pPr>
              <w:pStyle w:val="NoSpacing"/>
              <w:rPr>
                <w:i/>
                <w:iCs/>
              </w:rPr>
            </w:pPr>
            <w:r w:rsidRPr="0023475D">
              <w:rPr>
                <w:i/>
                <w:iCs/>
              </w:rPr>
              <w:t>Keywords/questions</w:t>
            </w:r>
          </w:p>
        </w:tc>
        <w:tc>
          <w:tcPr>
            <w:tcW w:w="6928" w:type="dxa"/>
          </w:tcPr>
          <w:p w14:paraId="2B04F984" w14:textId="77777777" w:rsidR="0023475D" w:rsidRPr="0023475D" w:rsidRDefault="0023475D" w:rsidP="0023475D">
            <w:pPr>
              <w:pStyle w:val="NoSpacing"/>
              <w:rPr>
                <w:i/>
                <w:iCs/>
              </w:rPr>
            </w:pPr>
            <w:r w:rsidRPr="0023475D">
              <w:rPr>
                <w:i/>
                <w:iCs/>
              </w:rPr>
              <w:t>Summary</w:t>
            </w:r>
          </w:p>
        </w:tc>
      </w:tr>
      <w:tr w:rsidR="0077760D" w:rsidRPr="00487CBC" w14:paraId="389208ED" w14:textId="77777777" w:rsidTr="0077760D">
        <w:tc>
          <w:tcPr>
            <w:tcW w:w="2134" w:type="dxa"/>
          </w:tcPr>
          <w:p w14:paraId="05F6FF40" w14:textId="087F22FB" w:rsidR="0077760D" w:rsidRDefault="0077760D" w:rsidP="0077760D">
            <w:pPr>
              <w:pStyle w:val="NoSpacing"/>
            </w:pPr>
          </w:p>
          <w:p w14:paraId="106DAC29" w14:textId="5A72647B" w:rsidR="0023475D" w:rsidRDefault="0023475D" w:rsidP="0077760D">
            <w:pPr>
              <w:pStyle w:val="NoSpacing"/>
            </w:pPr>
          </w:p>
          <w:p w14:paraId="71859660" w14:textId="2CE6DCF5" w:rsidR="0023475D" w:rsidRDefault="0023475D" w:rsidP="0077760D">
            <w:pPr>
              <w:pStyle w:val="NoSpacing"/>
            </w:pPr>
          </w:p>
          <w:p w14:paraId="2FB7750D" w14:textId="2C124998" w:rsidR="0023475D" w:rsidRDefault="0023475D" w:rsidP="0077760D">
            <w:pPr>
              <w:pStyle w:val="NoSpacing"/>
            </w:pPr>
          </w:p>
          <w:p w14:paraId="549E05D6" w14:textId="4D52D6BB" w:rsidR="0023475D" w:rsidRDefault="0023475D" w:rsidP="0077760D">
            <w:pPr>
              <w:pStyle w:val="NoSpacing"/>
            </w:pPr>
          </w:p>
          <w:p w14:paraId="7E04A4AA" w14:textId="132DFAB5" w:rsidR="0023475D" w:rsidRDefault="0023475D" w:rsidP="0077760D">
            <w:pPr>
              <w:pStyle w:val="NoSpacing"/>
            </w:pPr>
          </w:p>
          <w:p w14:paraId="65F7A96C" w14:textId="692B92DC" w:rsidR="0023475D" w:rsidRDefault="0023475D" w:rsidP="0077760D">
            <w:pPr>
              <w:pStyle w:val="NoSpacing"/>
            </w:pPr>
          </w:p>
          <w:p w14:paraId="47AE0113" w14:textId="796C191B" w:rsidR="0023475D" w:rsidRDefault="0023475D" w:rsidP="0077760D">
            <w:pPr>
              <w:pStyle w:val="NoSpacing"/>
            </w:pPr>
          </w:p>
          <w:p w14:paraId="430C0D88" w14:textId="406FE376" w:rsidR="0023475D" w:rsidRDefault="0023475D" w:rsidP="0077760D">
            <w:pPr>
              <w:pStyle w:val="NoSpacing"/>
            </w:pPr>
          </w:p>
          <w:p w14:paraId="1F760388" w14:textId="0D722DD5" w:rsidR="0023475D" w:rsidRDefault="0023475D" w:rsidP="0077760D">
            <w:pPr>
              <w:pStyle w:val="NoSpacing"/>
            </w:pPr>
          </w:p>
          <w:p w14:paraId="70550B69" w14:textId="09A39C7B" w:rsidR="0023475D" w:rsidRDefault="0023475D" w:rsidP="0077760D">
            <w:pPr>
              <w:pStyle w:val="NoSpacing"/>
            </w:pPr>
          </w:p>
          <w:p w14:paraId="64B6CC5C" w14:textId="77777777" w:rsidR="0023475D" w:rsidRPr="00487CBC" w:rsidRDefault="0023475D" w:rsidP="0077760D">
            <w:pPr>
              <w:pStyle w:val="NoSpacing"/>
            </w:pPr>
          </w:p>
          <w:p w14:paraId="2B852D68" w14:textId="0F7E93C1" w:rsidR="0077760D" w:rsidRPr="00487CBC" w:rsidRDefault="0077760D" w:rsidP="0077760D">
            <w:pPr>
              <w:pStyle w:val="NoSpacing"/>
            </w:pPr>
          </w:p>
        </w:tc>
        <w:tc>
          <w:tcPr>
            <w:tcW w:w="6928" w:type="dxa"/>
          </w:tcPr>
          <w:p w14:paraId="5FC0C2A8" w14:textId="77777777" w:rsidR="0077760D" w:rsidRPr="00487CBC" w:rsidRDefault="0077760D" w:rsidP="0077760D">
            <w:pPr>
              <w:pStyle w:val="NoSpacing"/>
            </w:pPr>
          </w:p>
          <w:p w14:paraId="58FEB67A" w14:textId="77777777" w:rsidR="0077760D" w:rsidRPr="00487CBC" w:rsidRDefault="0077760D" w:rsidP="0077760D">
            <w:pPr>
              <w:pStyle w:val="NoSpacing"/>
            </w:pPr>
          </w:p>
          <w:p w14:paraId="49D20D27" w14:textId="77777777" w:rsidR="0077760D" w:rsidRPr="00487CBC" w:rsidRDefault="0077760D" w:rsidP="0077760D">
            <w:pPr>
              <w:pStyle w:val="NoSpacing"/>
            </w:pPr>
          </w:p>
          <w:p w14:paraId="4DA8B49D" w14:textId="77777777" w:rsidR="0077760D" w:rsidRPr="00487CBC" w:rsidRDefault="0077760D" w:rsidP="0077760D">
            <w:pPr>
              <w:pStyle w:val="NoSpacing"/>
            </w:pPr>
          </w:p>
          <w:p w14:paraId="30F8ABCC" w14:textId="2D7A123C" w:rsidR="0077760D" w:rsidRPr="00487CBC" w:rsidRDefault="0077760D" w:rsidP="0077760D">
            <w:pPr>
              <w:pStyle w:val="NoSpacing"/>
            </w:pPr>
          </w:p>
          <w:p w14:paraId="3F1A55A6" w14:textId="77777777" w:rsidR="00AC3E79" w:rsidRPr="00487CBC" w:rsidRDefault="00AC3E79" w:rsidP="0077760D">
            <w:pPr>
              <w:pStyle w:val="NoSpacing"/>
            </w:pPr>
          </w:p>
          <w:p w14:paraId="2F2BA628" w14:textId="5C25CB64" w:rsidR="0077760D" w:rsidRPr="00487CBC" w:rsidRDefault="0077760D" w:rsidP="0077760D">
            <w:pPr>
              <w:pStyle w:val="NoSpacing"/>
            </w:pPr>
          </w:p>
        </w:tc>
      </w:tr>
      <w:tr w:rsidR="0077760D" w:rsidRPr="00487CBC" w14:paraId="50CA7049" w14:textId="77777777" w:rsidTr="0077760D">
        <w:tc>
          <w:tcPr>
            <w:tcW w:w="2134" w:type="dxa"/>
          </w:tcPr>
          <w:p w14:paraId="4CB1F103" w14:textId="67E55FA9" w:rsidR="0077760D" w:rsidRPr="00415183" w:rsidRDefault="00415183" w:rsidP="0077760D">
            <w:pPr>
              <w:pStyle w:val="NoSpacing"/>
              <w:rPr>
                <w:i/>
              </w:rPr>
            </w:pPr>
            <w:r w:rsidRPr="00415183">
              <w:rPr>
                <w:i/>
              </w:rPr>
              <w:lastRenderedPageBreak/>
              <w:t>Keywords/questions</w:t>
            </w:r>
          </w:p>
        </w:tc>
        <w:tc>
          <w:tcPr>
            <w:tcW w:w="6928" w:type="dxa"/>
          </w:tcPr>
          <w:p w14:paraId="6177ECF5" w14:textId="0FC7BF9E" w:rsidR="0077760D" w:rsidRPr="00415183" w:rsidRDefault="00415183" w:rsidP="0077760D">
            <w:pPr>
              <w:pStyle w:val="NoSpacing"/>
              <w:rPr>
                <w:i/>
              </w:rPr>
            </w:pPr>
            <w:r w:rsidRPr="00415183">
              <w:rPr>
                <w:i/>
              </w:rPr>
              <w:t>Summary (continued)</w:t>
            </w:r>
          </w:p>
        </w:tc>
      </w:tr>
      <w:tr w:rsidR="0023475D" w:rsidRPr="00487CBC" w14:paraId="1292E3AD" w14:textId="77777777" w:rsidTr="0077760D">
        <w:tc>
          <w:tcPr>
            <w:tcW w:w="2134" w:type="dxa"/>
          </w:tcPr>
          <w:p w14:paraId="2B49CBB1" w14:textId="615D7719" w:rsidR="0023475D" w:rsidRDefault="0023475D" w:rsidP="00AC3E79">
            <w:pPr>
              <w:pStyle w:val="NoSpacing"/>
            </w:pPr>
          </w:p>
          <w:p w14:paraId="59AEE05C" w14:textId="77777777" w:rsidR="0023475D" w:rsidRPr="00487CBC" w:rsidRDefault="0023475D" w:rsidP="00AC3E79">
            <w:pPr>
              <w:pStyle w:val="NoSpacing"/>
            </w:pPr>
          </w:p>
          <w:p w14:paraId="49181B3E" w14:textId="24E200F1" w:rsidR="0023475D" w:rsidRDefault="0023475D" w:rsidP="00AC3E79">
            <w:pPr>
              <w:pStyle w:val="NoSpacing"/>
            </w:pPr>
          </w:p>
          <w:p w14:paraId="0D4AD706" w14:textId="0B27C0DF" w:rsidR="0023475D" w:rsidRDefault="0023475D" w:rsidP="00AC3E79">
            <w:pPr>
              <w:pStyle w:val="NoSpacing"/>
            </w:pPr>
          </w:p>
          <w:p w14:paraId="0F1EEDA0" w14:textId="308ED8F6" w:rsidR="0023475D" w:rsidRDefault="0023475D" w:rsidP="00AC3E79">
            <w:pPr>
              <w:pStyle w:val="NoSpacing"/>
            </w:pPr>
          </w:p>
          <w:p w14:paraId="732613EE" w14:textId="16D78501" w:rsidR="0023475D" w:rsidRDefault="0023475D" w:rsidP="00AC3E79">
            <w:pPr>
              <w:pStyle w:val="NoSpacing"/>
            </w:pPr>
          </w:p>
          <w:p w14:paraId="65162E6F" w14:textId="1F004592" w:rsidR="0023475D" w:rsidRDefault="0023475D" w:rsidP="00AC3E79">
            <w:pPr>
              <w:pStyle w:val="NoSpacing"/>
            </w:pPr>
          </w:p>
          <w:p w14:paraId="6879C56F" w14:textId="22981389" w:rsidR="0023475D" w:rsidRDefault="0023475D" w:rsidP="00AC3E79">
            <w:pPr>
              <w:pStyle w:val="NoSpacing"/>
            </w:pPr>
          </w:p>
          <w:p w14:paraId="3F322AF0" w14:textId="02A60D90" w:rsidR="0023475D" w:rsidRDefault="0023475D" w:rsidP="00AC3E79">
            <w:pPr>
              <w:pStyle w:val="NoSpacing"/>
            </w:pPr>
          </w:p>
          <w:p w14:paraId="3762EEA8" w14:textId="696A765A" w:rsidR="0023475D" w:rsidRDefault="0023475D" w:rsidP="00AC3E79">
            <w:pPr>
              <w:pStyle w:val="NoSpacing"/>
            </w:pPr>
          </w:p>
          <w:p w14:paraId="344B4AF0" w14:textId="4786B6C6" w:rsidR="0023475D" w:rsidRDefault="0023475D" w:rsidP="00AC3E79">
            <w:pPr>
              <w:pStyle w:val="NoSpacing"/>
            </w:pPr>
          </w:p>
          <w:p w14:paraId="161E9EC0" w14:textId="2FBCF6E8" w:rsidR="0023475D" w:rsidRDefault="0023475D" w:rsidP="00AC3E79">
            <w:pPr>
              <w:pStyle w:val="NoSpacing"/>
            </w:pPr>
          </w:p>
          <w:p w14:paraId="7F58DCDF" w14:textId="0F1E58DE" w:rsidR="0023475D" w:rsidRDefault="0023475D" w:rsidP="00AC3E79">
            <w:pPr>
              <w:pStyle w:val="NoSpacing"/>
            </w:pPr>
          </w:p>
          <w:p w14:paraId="1A43E7E2" w14:textId="3A239B86" w:rsidR="0023475D" w:rsidRDefault="0023475D" w:rsidP="00AC3E79">
            <w:pPr>
              <w:pStyle w:val="NoSpacing"/>
            </w:pPr>
          </w:p>
          <w:p w14:paraId="03123608" w14:textId="6CAF75EB" w:rsidR="0023475D" w:rsidRDefault="0023475D" w:rsidP="00AC3E79">
            <w:pPr>
              <w:pStyle w:val="NoSpacing"/>
            </w:pPr>
          </w:p>
          <w:p w14:paraId="224BAE3D" w14:textId="4C6819EC" w:rsidR="0023475D" w:rsidRDefault="0023475D" w:rsidP="00AC3E79">
            <w:pPr>
              <w:pStyle w:val="NoSpacing"/>
            </w:pPr>
          </w:p>
          <w:p w14:paraId="50B762AD" w14:textId="26516EED" w:rsidR="0023475D" w:rsidRDefault="0023475D" w:rsidP="00AC3E79">
            <w:pPr>
              <w:pStyle w:val="NoSpacing"/>
            </w:pPr>
          </w:p>
          <w:p w14:paraId="1D19390A" w14:textId="6BADFE49" w:rsidR="0023475D" w:rsidRDefault="0023475D" w:rsidP="00AC3E79">
            <w:pPr>
              <w:pStyle w:val="NoSpacing"/>
            </w:pPr>
          </w:p>
          <w:p w14:paraId="0D012591" w14:textId="000AE6A6" w:rsidR="0023475D" w:rsidRDefault="0023475D" w:rsidP="00AC3E79">
            <w:pPr>
              <w:pStyle w:val="NoSpacing"/>
            </w:pPr>
          </w:p>
          <w:p w14:paraId="3D3F1FE8" w14:textId="39B7EA90" w:rsidR="0023475D" w:rsidRDefault="0023475D" w:rsidP="00AC3E79">
            <w:pPr>
              <w:pStyle w:val="NoSpacing"/>
            </w:pPr>
          </w:p>
          <w:p w14:paraId="5FAE7146" w14:textId="423C77E6" w:rsidR="0023475D" w:rsidRDefault="0023475D" w:rsidP="00AC3E79">
            <w:pPr>
              <w:pStyle w:val="NoSpacing"/>
            </w:pPr>
          </w:p>
          <w:p w14:paraId="24D09ADB" w14:textId="71D19767" w:rsidR="0023475D" w:rsidRDefault="0023475D" w:rsidP="00AC3E79">
            <w:pPr>
              <w:pStyle w:val="NoSpacing"/>
            </w:pPr>
          </w:p>
          <w:p w14:paraId="10AA2E13" w14:textId="6BB658DB" w:rsidR="0023475D" w:rsidRDefault="0023475D" w:rsidP="00AC3E79">
            <w:pPr>
              <w:pStyle w:val="NoSpacing"/>
            </w:pPr>
          </w:p>
          <w:p w14:paraId="4D7BAE1D" w14:textId="1CD35F63" w:rsidR="0023475D" w:rsidRDefault="0023475D" w:rsidP="00AC3E79">
            <w:pPr>
              <w:pStyle w:val="NoSpacing"/>
            </w:pPr>
          </w:p>
          <w:p w14:paraId="73FF0C10" w14:textId="1A7EBD5F" w:rsidR="0023475D" w:rsidRDefault="0023475D" w:rsidP="00AC3E79">
            <w:pPr>
              <w:pStyle w:val="NoSpacing"/>
            </w:pPr>
          </w:p>
          <w:p w14:paraId="0B33AD39" w14:textId="588910AA" w:rsidR="0023475D" w:rsidRDefault="0023475D" w:rsidP="00AC3E79">
            <w:pPr>
              <w:pStyle w:val="NoSpacing"/>
            </w:pPr>
          </w:p>
          <w:p w14:paraId="1D512300" w14:textId="4CB8774A" w:rsidR="0023475D" w:rsidRDefault="0023475D" w:rsidP="00AC3E79">
            <w:pPr>
              <w:pStyle w:val="NoSpacing"/>
            </w:pPr>
          </w:p>
          <w:p w14:paraId="5BC525E0" w14:textId="354AF3F8" w:rsidR="0023475D" w:rsidRDefault="0023475D" w:rsidP="00AC3E79">
            <w:pPr>
              <w:pStyle w:val="NoSpacing"/>
            </w:pPr>
          </w:p>
          <w:p w14:paraId="177E32A9" w14:textId="5F6A2E65" w:rsidR="0023475D" w:rsidRDefault="0023475D" w:rsidP="00AC3E79">
            <w:pPr>
              <w:pStyle w:val="NoSpacing"/>
            </w:pPr>
          </w:p>
          <w:p w14:paraId="0782D0F5" w14:textId="4096E892" w:rsidR="0023475D" w:rsidRDefault="0023475D" w:rsidP="00AC3E79">
            <w:pPr>
              <w:pStyle w:val="NoSpacing"/>
            </w:pPr>
          </w:p>
          <w:p w14:paraId="78651143" w14:textId="58542A94" w:rsidR="0023475D" w:rsidRDefault="0023475D" w:rsidP="00AC3E79">
            <w:pPr>
              <w:pStyle w:val="NoSpacing"/>
            </w:pPr>
          </w:p>
          <w:p w14:paraId="2FF257B1" w14:textId="7F1AF8AA" w:rsidR="0023475D" w:rsidRDefault="0023475D" w:rsidP="00AC3E79">
            <w:pPr>
              <w:pStyle w:val="NoSpacing"/>
            </w:pPr>
          </w:p>
          <w:p w14:paraId="48C28A04" w14:textId="6A35A9D2" w:rsidR="0023475D" w:rsidRDefault="0023475D" w:rsidP="00AC3E79">
            <w:pPr>
              <w:pStyle w:val="NoSpacing"/>
            </w:pPr>
          </w:p>
          <w:p w14:paraId="27C0CC7C" w14:textId="2A7179CE" w:rsidR="0023475D" w:rsidRDefault="0023475D" w:rsidP="00AC3E79">
            <w:pPr>
              <w:pStyle w:val="NoSpacing"/>
            </w:pPr>
          </w:p>
          <w:p w14:paraId="5E5A959F" w14:textId="77777777" w:rsidR="0023475D" w:rsidRPr="00487CBC" w:rsidRDefault="0023475D" w:rsidP="00AC3E79">
            <w:pPr>
              <w:pStyle w:val="NoSpacing"/>
            </w:pPr>
          </w:p>
          <w:p w14:paraId="3CDA007A" w14:textId="77777777" w:rsidR="0023475D" w:rsidRPr="00487CBC" w:rsidRDefault="0023475D" w:rsidP="00AC3E79">
            <w:pPr>
              <w:pStyle w:val="NoSpacing"/>
            </w:pPr>
          </w:p>
          <w:p w14:paraId="125111D4" w14:textId="77777777" w:rsidR="0023475D" w:rsidRPr="00487CBC" w:rsidRDefault="0023475D" w:rsidP="00AC3E79">
            <w:pPr>
              <w:pStyle w:val="NoSpacing"/>
            </w:pPr>
          </w:p>
          <w:p w14:paraId="0431ABBC" w14:textId="09D57C39" w:rsidR="0023475D" w:rsidRPr="00487CBC" w:rsidRDefault="0023475D" w:rsidP="0077760D">
            <w:pPr>
              <w:pStyle w:val="NoSpacing"/>
            </w:pPr>
          </w:p>
        </w:tc>
        <w:tc>
          <w:tcPr>
            <w:tcW w:w="6928" w:type="dxa"/>
          </w:tcPr>
          <w:p w14:paraId="4B25ACC2" w14:textId="77777777" w:rsidR="0023475D" w:rsidRPr="00487CBC" w:rsidRDefault="0023475D" w:rsidP="00AC3E79">
            <w:pPr>
              <w:pStyle w:val="NoSpacing"/>
            </w:pPr>
          </w:p>
          <w:p w14:paraId="7F6177E6" w14:textId="77777777" w:rsidR="0023475D" w:rsidRPr="00487CBC" w:rsidRDefault="0023475D" w:rsidP="00AC3E79">
            <w:pPr>
              <w:pStyle w:val="NoSpacing"/>
            </w:pPr>
          </w:p>
          <w:p w14:paraId="5941A232" w14:textId="77777777" w:rsidR="0023475D" w:rsidRPr="00487CBC" w:rsidRDefault="0023475D" w:rsidP="00AC3E79">
            <w:pPr>
              <w:pStyle w:val="NoSpacing"/>
            </w:pPr>
          </w:p>
          <w:p w14:paraId="45F84AE1" w14:textId="77777777" w:rsidR="0023475D" w:rsidRPr="00487CBC" w:rsidRDefault="0023475D" w:rsidP="00AC3E79">
            <w:pPr>
              <w:pStyle w:val="NoSpacing"/>
            </w:pPr>
          </w:p>
          <w:p w14:paraId="0095EC32" w14:textId="77777777" w:rsidR="0023475D" w:rsidRPr="00487CBC" w:rsidRDefault="0023475D" w:rsidP="0077760D">
            <w:pPr>
              <w:pStyle w:val="NoSpacing"/>
            </w:pPr>
          </w:p>
        </w:tc>
      </w:tr>
    </w:tbl>
    <w:p w14:paraId="5616F819" w14:textId="77777777" w:rsidR="0077760D" w:rsidRPr="00487CBC" w:rsidRDefault="0077760D" w:rsidP="0077760D">
      <w:pPr>
        <w:tabs>
          <w:tab w:val="num" w:pos="720"/>
        </w:tabs>
        <w:rPr>
          <w:rStyle w:val="Heading5Char"/>
        </w:rPr>
      </w:pPr>
    </w:p>
    <w:p w14:paraId="3ABAF180" w14:textId="49AB8664" w:rsidR="006E5DFB" w:rsidRPr="006E5DFB" w:rsidRDefault="0077760D" w:rsidP="006E5DFB">
      <w:pPr>
        <w:tabs>
          <w:tab w:val="num" w:pos="720"/>
        </w:tabs>
      </w:pPr>
      <w:r w:rsidRPr="0023475D">
        <w:rPr>
          <w:rStyle w:val="Heading5Char"/>
        </w:rPr>
        <w:t>St</w:t>
      </w:r>
      <w:r w:rsidR="0023475D" w:rsidRPr="0023475D">
        <w:rPr>
          <w:rStyle w:val="Heading5Char"/>
        </w:rPr>
        <w:t>e</w:t>
      </w:r>
      <w:r w:rsidRPr="0023475D">
        <w:rPr>
          <w:rStyle w:val="Heading5Char"/>
        </w:rPr>
        <w:t>p 2</w:t>
      </w:r>
      <w:r w:rsidRPr="0023475D">
        <w:t xml:space="preserve">: </w:t>
      </w:r>
      <w:r w:rsidR="006E5DFB">
        <w:t>complement with keywords and/or questions</w:t>
      </w:r>
      <w:r w:rsidR="0023475D" w:rsidRPr="0023475D">
        <w:t xml:space="preserve"> to </w:t>
      </w:r>
      <w:r w:rsidR="006E5DFB">
        <w:t xml:space="preserve">complete </w:t>
      </w:r>
      <w:r w:rsidR="0023475D" w:rsidRPr="0023475D">
        <w:t xml:space="preserve">the Cornell </w:t>
      </w:r>
      <w:r w:rsidR="006E5DFB">
        <w:t>scheme</w:t>
      </w:r>
      <w:r w:rsidR="0023475D" w:rsidRPr="0023475D">
        <w:t xml:space="preserve">. In the </w:t>
      </w:r>
      <w:proofErr w:type="gramStart"/>
      <w:r w:rsidR="006E5DFB">
        <w:t>scheme</w:t>
      </w:r>
      <w:proofErr w:type="gramEnd"/>
      <w:r w:rsidR="0023475D" w:rsidRPr="0023475D">
        <w:t xml:space="preserve"> you have now made a summary on the right</w:t>
      </w:r>
      <w:r w:rsidR="006E5DFB">
        <w:t xml:space="preserve"> side</w:t>
      </w:r>
      <w:r w:rsidR="0023475D" w:rsidRPr="0023475D">
        <w:t xml:space="preserve">, but </w:t>
      </w:r>
      <w:r w:rsidR="006E5DFB">
        <w:t>the left column has been left blank</w:t>
      </w:r>
      <w:r w:rsidR="0023475D" w:rsidRPr="0023475D">
        <w:t xml:space="preserve">. In that </w:t>
      </w:r>
      <w:r w:rsidR="006E5DFB">
        <w:t xml:space="preserve">blank </w:t>
      </w:r>
      <w:r w:rsidR="0023475D" w:rsidRPr="0023475D">
        <w:t>space</w:t>
      </w:r>
      <w:r w:rsidR="006E5DFB">
        <w:t>,</w:t>
      </w:r>
      <w:r w:rsidR="0023475D" w:rsidRPr="0023475D">
        <w:t xml:space="preserve"> you can add</w:t>
      </w:r>
      <w:r w:rsidR="006E5DFB">
        <w:t xml:space="preserve"> those</w:t>
      </w:r>
      <w:r w:rsidR="0023475D" w:rsidRPr="0023475D">
        <w:t xml:space="preserve"> keywords and / or (short) questions. </w:t>
      </w:r>
      <w:r w:rsidR="0023475D" w:rsidRPr="006E5DFB">
        <w:t xml:space="preserve">Thanks to this </w:t>
      </w:r>
      <w:r w:rsidR="006E5DFB">
        <w:t xml:space="preserve">Cornell </w:t>
      </w:r>
      <w:proofErr w:type="gramStart"/>
      <w:r w:rsidR="0023475D" w:rsidRPr="006E5DFB">
        <w:t>scheme</w:t>
      </w:r>
      <w:proofErr w:type="gramEnd"/>
      <w:r w:rsidR="0023475D" w:rsidRPr="006E5DFB">
        <w:t xml:space="preserve"> you can easily test yourself: cover the right column; </w:t>
      </w:r>
      <w:r w:rsidR="006E5DFB">
        <w:t>can you</w:t>
      </w:r>
      <w:r w:rsidR="0023475D" w:rsidRPr="006E5DFB">
        <w:t xml:space="preserve"> </w:t>
      </w:r>
      <w:r w:rsidR="006E5DFB">
        <w:t>explain</w:t>
      </w:r>
      <w:r w:rsidR="0023475D" w:rsidRPr="006E5DFB">
        <w:t xml:space="preserve"> the keywords</w:t>
      </w:r>
      <w:r w:rsidR="006E5DFB">
        <w:t xml:space="preserve"> and answer the questions</w:t>
      </w:r>
      <w:r w:rsidR="0023475D" w:rsidRPr="006E5DFB">
        <w:t xml:space="preserve"> on the left side?</w:t>
      </w:r>
      <w:r w:rsidR="006E5DFB">
        <w:t xml:space="preserve"> </w:t>
      </w:r>
    </w:p>
    <w:p w14:paraId="0CAEA0DD" w14:textId="27F3C7AD" w:rsidR="00A6230D" w:rsidRPr="006E5DFB" w:rsidRDefault="006E5DFB" w:rsidP="006E5DFB">
      <w:pPr>
        <w:tabs>
          <w:tab w:val="num" w:pos="720"/>
        </w:tabs>
      </w:pPr>
      <w:r w:rsidRPr="006E5DFB">
        <w:t xml:space="preserve">If you would like to continue using the Cornell method, please download the form from our website: </w:t>
      </w:r>
      <w:hyperlink r:id="rId11" w:history="1">
        <w:r w:rsidRPr="006672CE">
          <w:rPr>
            <w:rStyle w:val="Hyperlink"/>
          </w:rPr>
          <w:t>www.studysmartpbl.com</w:t>
        </w:r>
      </w:hyperlink>
      <w:r>
        <w:t xml:space="preserve"> </w:t>
      </w:r>
    </w:p>
    <w:p w14:paraId="16C45D9B" w14:textId="1CC817B8" w:rsidR="00494F8C" w:rsidRPr="006E5DFB" w:rsidRDefault="006E5DFB" w:rsidP="00EC3CB6">
      <w:pPr>
        <w:pStyle w:val="Heading3"/>
      </w:pPr>
      <w:bookmarkStart w:id="11" w:name="_Toc53059029"/>
      <w:r w:rsidRPr="006E5DFB">
        <w:lastRenderedPageBreak/>
        <w:t>Making a practice test</w:t>
      </w:r>
      <w:bookmarkEnd w:id="11"/>
    </w:p>
    <w:p w14:paraId="391F1F11" w14:textId="77777777" w:rsidR="00A87BCD" w:rsidRPr="006E5DFB" w:rsidRDefault="00A87BCD" w:rsidP="00EC3CB6">
      <w:pPr>
        <w:pStyle w:val="NoSpacing"/>
      </w:pPr>
    </w:p>
    <w:p w14:paraId="4FFC4E2C" w14:textId="64587E93" w:rsidR="006E5DFB" w:rsidRDefault="006E5DFB" w:rsidP="00094945">
      <w:r w:rsidRPr="006E5DFB">
        <w:t xml:space="preserve">The essence of practice tests </w:t>
      </w:r>
      <w:proofErr w:type="gramStart"/>
      <w:r w:rsidRPr="006E5DFB">
        <w:t>is:</w:t>
      </w:r>
      <w:proofErr w:type="gramEnd"/>
      <w:r w:rsidRPr="006E5DFB">
        <w:t xml:space="preserve"> questioning yourself. This is a form of "</w:t>
      </w:r>
      <w:r w:rsidRPr="006E5DFB">
        <w:rPr>
          <w:i/>
          <w:iCs/>
        </w:rPr>
        <w:t>retrieval practice</w:t>
      </w:r>
      <w:r w:rsidRPr="006E5DFB">
        <w:t xml:space="preserve">": retrieving information from your memory. </w:t>
      </w:r>
      <w:r>
        <w:t>In this sense, it is</w:t>
      </w:r>
      <w:r w:rsidRPr="006E5DFB">
        <w:t xml:space="preserve"> actually a training of remembering. </w:t>
      </w:r>
      <w:r>
        <w:t>By answering practice questions, you are</w:t>
      </w:r>
      <w:r w:rsidRPr="006E5DFB">
        <w:t xml:space="preserve"> check</w:t>
      </w:r>
      <w:r>
        <w:t>ing</w:t>
      </w:r>
      <w:r w:rsidRPr="006E5DFB">
        <w:t xml:space="preserve"> whether you can actively retrieve the </w:t>
      </w:r>
      <w:r>
        <w:t>studied materials from memory when asked</w:t>
      </w:r>
      <w:r w:rsidRPr="006E5DFB">
        <w:t>. You hereby commit yourself to think</w:t>
      </w:r>
      <w:r>
        <w:t>ing more</w:t>
      </w:r>
      <w:r w:rsidRPr="006E5DFB">
        <w:t xml:space="preserve"> deeply. Possib</w:t>
      </w:r>
      <w:r>
        <w:t xml:space="preserve">le ways of practicing </w:t>
      </w:r>
      <w:r w:rsidRPr="006E5DFB">
        <w:t>retriev</w:t>
      </w:r>
      <w:r>
        <w:t>ing</w:t>
      </w:r>
      <w:r w:rsidRPr="006E5DFB">
        <w:t xml:space="preserve"> information from your memory are:</w:t>
      </w:r>
    </w:p>
    <w:p w14:paraId="234980D3" w14:textId="375D9AB1" w:rsidR="006E5DFB" w:rsidRDefault="006E5DFB" w:rsidP="00851E6C">
      <w:pPr>
        <w:pStyle w:val="ListParagraph"/>
        <w:numPr>
          <w:ilvl w:val="0"/>
          <w:numId w:val="11"/>
        </w:numPr>
      </w:pPr>
      <w:r>
        <w:t>Complete practice tests (which you can write yourself, or get from teachers)</w:t>
      </w:r>
    </w:p>
    <w:p w14:paraId="55DFD473" w14:textId="74986881" w:rsidR="006E5DFB" w:rsidRDefault="006E5DFB" w:rsidP="00851E6C">
      <w:pPr>
        <w:pStyle w:val="ListParagraph"/>
        <w:numPr>
          <w:ilvl w:val="0"/>
          <w:numId w:val="11"/>
        </w:numPr>
      </w:pPr>
      <w:r>
        <w:t>Ask yourself questions about what you have studied, explain the answers to yourself and check whether the answers you gave yourself were indeed correct</w:t>
      </w:r>
    </w:p>
    <w:p w14:paraId="06E629A8" w14:textId="1C2E544F" w:rsidR="006E5DFB" w:rsidRDefault="006E5DFB" w:rsidP="00851E6C">
      <w:pPr>
        <w:pStyle w:val="ListParagraph"/>
        <w:numPr>
          <w:ilvl w:val="0"/>
          <w:numId w:val="11"/>
        </w:numPr>
      </w:pPr>
      <w:r>
        <w:t>Someone else asks you a question and you explain the subject matter</w:t>
      </w:r>
    </w:p>
    <w:p w14:paraId="31FCB64E" w14:textId="52593FAB" w:rsidR="006E5DFB" w:rsidRPr="006E5DFB" w:rsidRDefault="006E5DFB" w:rsidP="00851E6C">
      <w:pPr>
        <w:pStyle w:val="ListParagraph"/>
        <w:numPr>
          <w:ilvl w:val="0"/>
          <w:numId w:val="11"/>
        </w:numPr>
      </w:pPr>
      <w:r>
        <w:t xml:space="preserve">Create a practice test on flashcards about the text you need to learn (on paper or online: </w:t>
      </w:r>
      <w:hyperlink r:id="rId12" w:history="1">
        <w:r w:rsidRPr="006672CE">
          <w:rPr>
            <w:rStyle w:val="Hyperlink"/>
          </w:rPr>
          <w:t>www.quizlet.com</w:t>
        </w:r>
      </w:hyperlink>
      <w:r>
        <w:t>)</w:t>
      </w:r>
    </w:p>
    <w:p w14:paraId="3906C327" w14:textId="6BC5ED57" w:rsidR="006E5DFB" w:rsidRPr="006E5DFB" w:rsidRDefault="006E5DFB" w:rsidP="006E5DFB">
      <w:r w:rsidRPr="006E5DFB">
        <w:t>There is some overlap between the aforementioned strategies (self-explanations and summari</w:t>
      </w:r>
      <w:r w:rsidR="006F33E8">
        <w:t xml:space="preserve">zing using </w:t>
      </w:r>
      <w:r w:rsidRPr="006E5DFB">
        <w:t>the Cornell method) and this method. This is because practicing answering questions can be easily integrated into other strategies to make them more effective (after all, you are more active with the material, and you practice retrieving the information).</w:t>
      </w:r>
    </w:p>
    <w:p w14:paraId="039FB29C" w14:textId="5556D5DC" w:rsidR="006F33E8" w:rsidRPr="006F33E8" w:rsidRDefault="006F33E8" w:rsidP="006F33E8">
      <w:r>
        <w:t>By using the</w:t>
      </w:r>
      <w:r w:rsidRPr="006F33E8">
        <w:t xml:space="preserve"> Cornell method </w:t>
      </w:r>
      <w:r>
        <w:t xml:space="preserve">to write your summaries, </w:t>
      </w:r>
      <w:r w:rsidRPr="006F33E8">
        <w:t>you</w:t>
      </w:r>
      <w:r>
        <w:t xml:space="preserve"> are already writing practice test / flashcard questions</w:t>
      </w:r>
      <w:r w:rsidRPr="006F33E8">
        <w:t>, as it were</w:t>
      </w:r>
      <w:r>
        <w:t xml:space="preserve">: </w:t>
      </w:r>
      <w:r w:rsidRPr="006F33E8">
        <w:t>the keywords and questions in the margin or on one side of the card, the explanation or the answer next to it or on the other side</w:t>
      </w:r>
      <w:r>
        <w:t xml:space="preserve">. </w:t>
      </w:r>
      <w:r w:rsidR="00FA75EF">
        <w:t>Furthermore</w:t>
      </w:r>
      <w:r>
        <w:t>,</w:t>
      </w:r>
      <w:r w:rsidRPr="006F33E8">
        <w:t xml:space="preserve"> by</w:t>
      </w:r>
      <w:r>
        <w:t xml:space="preserve"> using</w:t>
      </w:r>
      <w:r w:rsidRPr="006F33E8">
        <w:t xml:space="preserve"> self-</w:t>
      </w:r>
      <w:r>
        <w:t>explanations</w:t>
      </w:r>
      <w:r w:rsidRPr="006F33E8">
        <w:t xml:space="preserve"> </w:t>
      </w:r>
      <w:r>
        <w:t>while reading,</w:t>
      </w:r>
      <w:r w:rsidRPr="006F33E8">
        <w:t xml:space="preserve"> you are already asking yourself </w:t>
      </w:r>
      <w:r>
        <w:t xml:space="preserve">practice </w:t>
      </w:r>
      <w:r w:rsidRPr="006F33E8">
        <w:t>questions about what you have read. It is also very useful to let others ask you questions, for example you can also create and exchange practice tests, so that you can practice more.</w:t>
      </w:r>
    </w:p>
    <w:p w14:paraId="27E16CEF" w14:textId="5D0B1FFD" w:rsidR="006F33E8" w:rsidRPr="006F33E8" w:rsidRDefault="006F33E8" w:rsidP="006F33E8">
      <w:r w:rsidRPr="006F33E8">
        <w:t xml:space="preserve">For this </w:t>
      </w:r>
      <w:proofErr w:type="gramStart"/>
      <w:r w:rsidRPr="006F33E8">
        <w:t>exercise</w:t>
      </w:r>
      <w:proofErr w:type="gramEnd"/>
      <w:r w:rsidRPr="006F33E8">
        <w:t xml:space="preserve"> you will practice making flashcards. You just </w:t>
      </w:r>
      <w:proofErr w:type="gramStart"/>
      <w:r w:rsidRPr="006F33E8">
        <w:t>can't</w:t>
      </w:r>
      <w:proofErr w:type="gramEnd"/>
      <w:r w:rsidRPr="006F33E8">
        <w:t xml:space="preserve"> cut them out easily </w:t>
      </w:r>
      <w:r>
        <w:t>or</w:t>
      </w:r>
      <w:r w:rsidRPr="006F33E8">
        <w:t xml:space="preserve"> write on the different sides, so we'll use a table for that. However, we </w:t>
      </w:r>
      <w:r w:rsidRPr="006F33E8">
        <w:rPr>
          <w:u w:val="single"/>
        </w:rPr>
        <w:t>can</w:t>
      </w:r>
      <w:r w:rsidRPr="006F33E8">
        <w:t xml:space="preserve"> practice the way of asking!</w:t>
      </w:r>
    </w:p>
    <w:p w14:paraId="25254BD5" w14:textId="15D7C500" w:rsidR="00A6230D" w:rsidRPr="00487CBC" w:rsidRDefault="00FA75EF" w:rsidP="00966D23">
      <w:pPr>
        <w:pStyle w:val="Heading4"/>
        <w:rPr>
          <w:lang w:val="en-US"/>
        </w:rPr>
      </w:pPr>
      <w:r>
        <w:rPr>
          <w:lang w:val="en-US"/>
        </w:rPr>
        <w:t>Example</w:t>
      </w:r>
    </w:p>
    <w:p w14:paraId="0069D640" w14:textId="77777777" w:rsidR="00966D23" w:rsidRPr="00487CBC" w:rsidRDefault="00966D23" w:rsidP="00EC3CB6">
      <w:pPr>
        <w:pStyle w:val="NoSpacing"/>
      </w:pPr>
    </w:p>
    <w:tbl>
      <w:tblPr>
        <w:tblStyle w:val="TableGrid"/>
        <w:tblW w:w="0" w:type="auto"/>
        <w:tblLook w:val="04A0" w:firstRow="1" w:lastRow="0" w:firstColumn="1" w:lastColumn="0" w:noHBand="0" w:noVBand="1"/>
      </w:tblPr>
      <w:tblGrid>
        <w:gridCol w:w="4531"/>
        <w:gridCol w:w="4531"/>
      </w:tblGrid>
      <w:tr w:rsidR="00966D23" w:rsidRPr="00487CBC" w14:paraId="69FBC288" w14:textId="77777777" w:rsidTr="00966D23">
        <w:tc>
          <w:tcPr>
            <w:tcW w:w="4531" w:type="dxa"/>
            <w:vAlign w:val="center"/>
          </w:tcPr>
          <w:p w14:paraId="7B47E81A" w14:textId="0EE480D8" w:rsidR="00966D23" w:rsidRPr="00487CBC" w:rsidRDefault="006F33E8" w:rsidP="00966D23">
            <w:pPr>
              <w:jc w:val="center"/>
              <w:rPr>
                <w:b/>
                <w:bCs/>
              </w:rPr>
            </w:pPr>
            <w:r>
              <w:rPr>
                <w:b/>
                <w:bCs/>
              </w:rPr>
              <w:t>Front</w:t>
            </w:r>
            <w:r w:rsidR="00966D23" w:rsidRPr="00487CBC">
              <w:rPr>
                <w:b/>
                <w:bCs/>
              </w:rPr>
              <w:t xml:space="preserve"> (</w:t>
            </w:r>
            <w:r>
              <w:rPr>
                <w:b/>
                <w:bCs/>
              </w:rPr>
              <w:t>question/keyword</w:t>
            </w:r>
            <w:r w:rsidR="00966D23" w:rsidRPr="00487CBC">
              <w:rPr>
                <w:b/>
                <w:bCs/>
              </w:rPr>
              <w:t>)</w:t>
            </w:r>
          </w:p>
        </w:tc>
        <w:tc>
          <w:tcPr>
            <w:tcW w:w="4531" w:type="dxa"/>
            <w:vAlign w:val="center"/>
          </w:tcPr>
          <w:p w14:paraId="10A02017" w14:textId="531FE90A" w:rsidR="00966D23" w:rsidRPr="00487CBC" w:rsidRDefault="006F33E8" w:rsidP="00966D23">
            <w:pPr>
              <w:jc w:val="center"/>
              <w:rPr>
                <w:b/>
                <w:bCs/>
              </w:rPr>
            </w:pPr>
            <w:r>
              <w:rPr>
                <w:b/>
                <w:bCs/>
              </w:rPr>
              <w:t>Back</w:t>
            </w:r>
            <w:r w:rsidR="00966D23" w:rsidRPr="00487CBC">
              <w:rPr>
                <w:b/>
                <w:bCs/>
              </w:rPr>
              <w:t xml:space="preserve"> (</w:t>
            </w:r>
            <w:r>
              <w:rPr>
                <w:b/>
                <w:bCs/>
              </w:rPr>
              <w:t>answer/explanation</w:t>
            </w:r>
            <w:r w:rsidR="00966D23" w:rsidRPr="00487CBC">
              <w:rPr>
                <w:b/>
                <w:bCs/>
              </w:rPr>
              <w:t>)</w:t>
            </w:r>
          </w:p>
        </w:tc>
      </w:tr>
      <w:tr w:rsidR="00966D23" w:rsidRPr="006F33E8" w14:paraId="1417B7EB" w14:textId="77777777" w:rsidTr="00966D23">
        <w:trPr>
          <w:trHeight w:val="1008"/>
        </w:trPr>
        <w:tc>
          <w:tcPr>
            <w:tcW w:w="4531" w:type="dxa"/>
            <w:vAlign w:val="center"/>
          </w:tcPr>
          <w:p w14:paraId="7A62D3BD" w14:textId="3F66720E" w:rsidR="00966D23" w:rsidRPr="00487CBC" w:rsidRDefault="006F33E8" w:rsidP="00966D23">
            <w:pPr>
              <w:jc w:val="center"/>
            </w:pPr>
            <w:r>
              <w:t>Effective learning strategies</w:t>
            </w:r>
          </w:p>
        </w:tc>
        <w:tc>
          <w:tcPr>
            <w:tcW w:w="4531" w:type="dxa"/>
            <w:vAlign w:val="center"/>
          </w:tcPr>
          <w:p w14:paraId="6C43DDC1" w14:textId="77777777" w:rsidR="006F33E8" w:rsidRPr="006F33E8" w:rsidRDefault="006F33E8" w:rsidP="006F33E8">
            <w:pPr>
              <w:jc w:val="center"/>
            </w:pPr>
            <w:r w:rsidRPr="006F33E8">
              <w:t>Make practice tests ("retrieval practice")</w:t>
            </w:r>
          </w:p>
          <w:p w14:paraId="029F1374" w14:textId="77777777" w:rsidR="006F33E8" w:rsidRPr="006F33E8" w:rsidRDefault="006F33E8" w:rsidP="006F33E8">
            <w:pPr>
              <w:jc w:val="center"/>
            </w:pPr>
            <w:r w:rsidRPr="006F33E8">
              <w:t>&amp;</w:t>
            </w:r>
          </w:p>
          <w:p w14:paraId="3C61EEEC" w14:textId="09307EAB" w:rsidR="00966D23" w:rsidRPr="006F33E8" w:rsidRDefault="006F33E8" w:rsidP="006F33E8">
            <w:pPr>
              <w:jc w:val="center"/>
            </w:pPr>
            <w:r>
              <w:t>Distributed practice</w:t>
            </w:r>
            <w:r w:rsidRPr="006F33E8">
              <w:t xml:space="preserve"> (returning to the topics you need to learn more often)</w:t>
            </w:r>
          </w:p>
        </w:tc>
      </w:tr>
      <w:tr w:rsidR="00966D23" w:rsidRPr="006F33E8" w14:paraId="758AB386" w14:textId="77777777" w:rsidTr="00966D23">
        <w:trPr>
          <w:trHeight w:val="1008"/>
        </w:trPr>
        <w:tc>
          <w:tcPr>
            <w:tcW w:w="4531" w:type="dxa"/>
            <w:vAlign w:val="center"/>
          </w:tcPr>
          <w:p w14:paraId="6CF7603A" w14:textId="0760130B" w:rsidR="00966D23" w:rsidRPr="006F33E8" w:rsidRDefault="006F33E8" w:rsidP="00966D23">
            <w:pPr>
              <w:jc w:val="center"/>
            </w:pPr>
            <w:r w:rsidRPr="006F33E8">
              <w:t>Which principles make learning strategies effective?</w:t>
            </w:r>
          </w:p>
        </w:tc>
        <w:tc>
          <w:tcPr>
            <w:tcW w:w="4531" w:type="dxa"/>
            <w:vAlign w:val="center"/>
          </w:tcPr>
          <w:p w14:paraId="69337133" w14:textId="449672F5" w:rsidR="00966D23" w:rsidRPr="006F33E8" w:rsidRDefault="006F33E8" w:rsidP="00966D23">
            <w:pPr>
              <w:jc w:val="center"/>
            </w:pPr>
            <w:r w:rsidRPr="006F33E8">
              <w:rPr>
                <w:i/>
                <w:iCs/>
              </w:rPr>
              <w:t>Active</w:t>
            </w:r>
            <w:r w:rsidRPr="006F33E8">
              <w:t xml:space="preserve"> learning (actually actively working with the subject matter, for example asking questions about it) and immediate </w:t>
            </w:r>
            <w:r w:rsidRPr="006F33E8">
              <w:rPr>
                <w:i/>
                <w:iCs/>
              </w:rPr>
              <w:t>feedback</w:t>
            </w:r>
            <w:r w:rsidRPr="006F33E8">
              <w:t xml:space="preserve"> (knowing whether you are doing well and why)</w:t>
            </w:r>
          </w:p>
        </w:tc>
      </w:tr>
      <w:tr w:rsidR="00966D23" w:rsidRPr="006F33E8" w14:paraId="0D0B10DD" w14:textId="77777777" w:rsidTr="00966D23">
        <w:trPr>
          <w:trHeight w:val="1008"/>
        </w:trPr>
        <w:tc>
          <w:tcPr>
            <w:tcW w:w="4531" w:type="dxa"/>
            <w:vAlign w:val="center"/>
          </w:tcPr>
          <w:p w14:paraId="14030B0B" w14:textId="77777777" w:rsidR="006F33E8" w:rsidRDefault="006F33E8" w:rsidP="006F33E8">
            <w:pPr>
              <w:jc w:val="center"/>
            </w:pPr>
          </w:p>
          <w:p w14:paraId="65162180" w14:textId="238BAFA1" w:rsidR="00966D23" w:rsidRPr="00487CBC" w:rsidRDefault="006F33E8" w:rsidP="006F33E8">
            <w:pPr>
              <w:jc w:val="center"/>
            </w:pPr>
            <w:r>
              <w:t>What are "desirable difficulties"</w:t>
            </w:r>
            <w:r w:rsidR="00C31CCA">
              <w:t>?</w:t>
            </w:r>
          </w:p>
        </w:tc>
        <w:tc>
          <w:tcPr>
            <w:tcW w:w="4531" w:type="dxa"/>
            <w:vAlign w:val="center"/>
          </w:tcPr>
          <w:p w14:paraId="1D10153A" w14:textId="390CBFF8" w:rsidR="00966D23" w:rsidRPr="006F33E8" w:rsidRDefault="006F33E8" w:rsidP="006F33E8">
            <w:pPr>
              <w:jc w:val="center"/>
            </w:pPr>
            <w:r w:rsidRPr="006F33E8">
              <w:t>Difficulties in learning: ways of learning that make learning "more difficult", but also more active, and thereby ensure that the subject matter lingers better in your head</w:t>
            </w:r>
          </w:p>
        </w:tc>
      </w:tr>
    </w:tbl>
    <w:p w14:paraId="000EB5C5" w14:textId="77777777" w:rsidR="00966D23" w:rsidRPr="006F33E8" w:rsidRDefault="00966D23"/>
    <w:p w14:paraId="1BE052F3" w14:textId="77777777" w:rsidR="006F33E8" w:rsidRPr="001465EB" w:rsidRDefault="006F33E8" w:rsidP="006F33E8">
      <w:pPr>
        <w:pStyle w:val="Heading5"/>
        <w:jc w:val="center"/>
        <w:rPr>
          <w:b/>
          <w:bCs/>
          <w:sz w:val="28"/>
          <w:szCs w:val="28"/>
        </w:rPr>
      </w:pPr>
    </w:p>
    <w:p w14:paraId="2AB1E89D" w14:textId="74360611" w:rsidR="00A6230D" w:rsidRPr="006F33E8" w:rsidRDefault="006F33E8" w:rsidP="006F33E8">
      <w:pPr>
        <w:pStyle w:val="Heading5"/>
        <w:jc w:val="center"/>
        <w:rPr>
          <w:b/>
          <w:bCs/>
          <w:sz w:val="28"/>
          <w:szCs w:val="28"/>
        </w:rPr>
      </w:pPr>
      <w:r w:rsidRPr="006F33E8">
        <w:rPr>
          <w:b/>
          <w:bCs/>
          <w:sz w:val="28"/>
          <w:szCs w:val="28"/>
        </w:rPr>
        <w:t>See the next page for the blanks exercise!</w:t>
      </w:r>
      <w:r w:rsidR="00966D23" w:rsidRPr="006F33E8">
        <w:rPr>
          <w:b/>
          <w:bCs/>
          <w:sz w:val="28"/>
          <w:szCs w:val="28"/>
        </w:rPr>
        <w:t xml:space="preserve"> </w:t>
      </w:r>
      <w:r w:rsidR="00A6230D" w:rsidRPr="006F33E8">
        <w:rPr>
          <w:b/>
          <w:bCs/>
          <w:sz w:val="28"/>
          <w:szCs w:val="28"/>
        </w:rPr>
        <w:br w:type="page"/>
      </w:r>
    </w:p>
    <w:p w14:paraId="5E9FD869" w14:textId="55EE6D84" w:rsidR="00966D23" w:rsidRPr="006F33E8" w:rsidRDefault="006F33E8" w:rsidP="006F33E8">
      <w:pPr>
        <w:rPr>
          <w:rFonts w:asciiTheme="majorHAnsi" w:eastAsiaTheme="majorEastAsia" w:hAnsiTheme="majorHAnsi" w:cstheme="majorBidi"/>
          <w:b/>
          <w:bCs/>
          <w:color w:val="B95516" w:themeColor="accent1" w:themeShade="BF"/>
        </w:rPr>
      </w:pPr>
      <w:proofErr w:type="gramStart"/>
      <w:r w:rsidRPr="006F33E8">
        <w:rPr>
          <w:rStyle w:val="Heading5Char"/>
          <w:b/>
          <w:bCs/>
        </w:rPr>
        <w:lastRenderedPageBreak/>
        <w:t>You’re</w:t>
      </w:r>
      <w:proofErr w:type="gramEnd"/>
      <w:r w:rsidRPr="006F33E8">
        <w:rPr>
          <w:rStyle w:val="Heading5Char"/>
          <w:b/>
          <w:bCs/>
        </w:rPr>
        <w:t xml:space="preserve"> up</w:t>
      </w:r>
      <w:r w:rsidR="00966D23" w:rsidRPr="006F33E8">
        <w:t xml:space="preserve">! </w:t>
      </w:r>
      <w:r>
        <w:t>Use</w:t>
      </w:r>
      <w:r w:rsidRPr="006F33E8">
        <w:t xml:space="preserve"> </w:t>
      </w:r>
      <w:r>
        <w:t xml:space="preserve">the </w:t>
      </w:r>
      <w:r w:rsidRPr="006F33E8">
        <w:t xml:space="preserve">article </w:t>
      </w:r>
      <w:r>
        <w:t>y</w:t>
      </w:r>
      <w:r w:rsidRPr="006F33E8">
        <w:t xml:space="preserve">ou brought </w:t>
      </w:r>
      <w:r>
        <w:t xml:space="preserve">which </w:t>
      </w:r>
      <w:proofErr w:type="gramStart"/>
      <w:r>
        <w:t>you’ve</w:t>
      </w:r>
      <w:proofErr w:type="gramEnd"/>
      <w:r>
        <w:t xml:space="preserve"> already read</w:t>
      </w:r>
      <w:r w:rsidRPr="006F33E8">
        <w:t xml:space="preserve"> and fill in flashcards:</w:t>
      </w:r>
    </w:p>
    <w:tbl>
      <w:tblPr>
        <w:tblStyle w:val="TableGrid"/>
        <w:tblW w:w="0" w:type="auto"/>
        <w:tblLook w:val="04A0" w:firstRow="1" w:lastRow="0" w:firstColumn="1" w:lastColumn="0" w:noHBand="0" w:noVBand="1"/>
      </w:tblPr>
      <w:tblGrid>
        <w:gridCol w:w="4531"/>
        <w:gridCol w:w="4531"/>
      </w:tblGrid>
      <w:tr w:rsidR="006F33E8" w:rsidRPr="00487CBC" w14:paraId="4C50615A" w14:textId="77777777" w:rsidTr="001465EB">
        <w:tc>
          <w:tcPr>
            <w:tcW w:w="4531" w:type="dxa"/>
            <w:vAlign w:val="center"/>
          </w:tcPr>
          <w:p w14:paraId="4AF612DF" w14:textId="77777777" w:rsidR="006F33E8" w:rsidRPr="00487CBC" w:rsidRDefault="006F33E8" w:rsidP="001465EB">
            <w:pPr>
              <w:jc w:val="center"/>
              <w:rPr>
                <w:b/>
                <w:bCs/>
              </w:rPr>
            </w:pPr>
            <w:r>
              <w:rPr>
                <w:b/>
                <w:bCs/>
              </w:rPr>
              <w:t>Front</w:t>
            </w:r>
            <w:r w:rsidRPr="00487CBC">
              <w:rPr>
                <w:b/>
                <w:bCs/>
              </w:rPr>
              <w:t xml:space="preserve"> (</w:t>
            </w:r>
            <w:r>
              <w:rPr>
                <w:b/>
                <w:bCs/>
              </w:rPr>
              <w:t>question/keyword</w:t>
            </w:r>
            <w:r w:rsidRPr="00487CBC">
              <w:rPr>
                <w:b/>
                <w:bCs/>
              </w:rPr>
              <w:t>)</w:t>
            </w:r>
          </w:p>
        </w:tc>
        <w:tc>
          <w:tcPr>
            <w:tcW w:w="4531" w:type="dxa"/>
            <w:vAlign w:val="center"/>
          </w:tcPr>
          <w:p w14:paraId="5D3EC675" w14:textId="77777777" w:rsidR="006F33E8" w:rsidRPr="00487CBC" w:rsidRDefault="006F33E8" w:rsidP="001465EB">
            <w:pPr>
              <w:jc w:val="center"/>
              <w:rPr>
                <w:b/>
                <w:bCs/>
              </w:rPr>
            </w:pPr>
            <w:r>
              <w:rPr>
                <w:b/>
                <w:bCs/>
              </w:rPr>
              <w:t>Back</w:t>
            </w:r>
            <w:r w:rsidRPr="00487CBC">
              <w:rPr>
                <w:b/>
                <w:bCs/>
              </w:rPr>
              <w:t xml:space="preserve"> (</w:t>
            </w:r>
            <w:r>
              <w:rPr>
                <w:b/>
                <w:bCs/>
              </w:rPr>
              <w:t>answer/explanation</w:t>
            </w:r>
            <w:r w:rsidRPr="00487CBC">
              <w:rPr>
                <w:b/>
                <w:bCs/>
              </w:rPr>
              <w:t>)</w:t>
            </w:r>
          </w:p>
        </w:tc>
      </w:tr>
      <w:tr w:rsidR="00966D23" w:rsidRPr="00487CBC" w14:paraId="787D66E8" w14:textId="77777777" w:rsidTr="00006724">
        <w:trPr>
          <w:trHeight w:val="1008"/>
        </w:trPr>
        <w:tc>
          <w:tcPr>
            <w:tcW w:w="4531" w:type="dxa"/>
            <w:vAlign w:val="center"/>
          </w:tcPr>
          <w:p w14:paraId="5E0C7F13" w14:textId="3FA1D3B7" w:rsidR="00966D23" w:rsidRPr="00487CBC" w:rsidRDefault="00966D23" w:rsidP="00006724">
            <w:pPr>
              <w:jc w:val="center"/>
            </w:pPr>
          </w:p>
        </w:tc>
        <w:tc>
          <w:tcPr>
            <w:tcW w:w="4531" w:type="dxa"/>
            <w:vAlign w:val="center"/>
          </w:tcPr>
          <w:p w14:paraId="08246D2F" w14:textId="3051727C" w:rsidR="00966D23" w:rsidRPr="00487CBC" w:rsidRDefault="00966D23" w:rsidP="00006724">
            <w:pPr>
              <w:jc w:val="center"/>
            </w:pPr>
          </w:p>
        </w:tc>
      </w:tr>
      <w:tr w:rsidR="00966D23" w:rsidRPr="00487CBC" w14:paraId="065C32DF" w14:textId="77777777" w:rsidTr="00006724">
        <w:trPr>
          <w:trHeight w:val="1008"/>
        </w:trPr>
        <w:tc>
          <w:tcPr>
            <w:tcW w:w="4531" w:type="dxa"/>
            <w:vAlign w:val="center"/>
          </w:tcPr>
          <w:p w14:paraId="7DE1D361" w14:textId="5069E3A6" w:rsidR="00966D23" w:rsidRPr="00487CBC" w:rsidRDefault="00966D23" w:rsidP="00006724">
            <w:pPr>
              <w:jc w:val="center"/>
            </w:pPr>
          </w:p>
        </w:tc>
        <w:tc>
          <w:tcPr>
            <w:tcW w:w="4531" w:type="dxa"/>
            <w:vAlign w:val="center"/>
          </w:tcPr>
          <w:p w14:paraId="5B772F3E" w14:textId="3E43F710" w:rsidR="00966D23" w:rsidRPr="00487CBC" w:rsidRDefault="00966D23" w:rsidP="00006724">
            <w:pPr>
              <w:jc w:val="center"/>
            </w:pPr>
          </w:p>
        </w:tc>
      </w:tr>
      <w:tr w:rsidR="00966D23" w:rsidRPr="00487CBC" w14:paraId="57DDAE5E" w14:textId="77777777" w:rsidTr="00006724">
        <w:trPr>
          <w:trHeight w:val="1008"/>
        </w:trPr>
        <w:tc>
          <w:tcPr>
            <w:tcW w:w="4531" w:type="dxa"/>
            <w:vAlign w:val="center"/>
          </w:tcPr>
          <w:p w14:paraId="07ACD4BC" w14:textId="77777777" w:rsidR="00966D23" w:rsidRPr="00487CBC" w:rsidRDefault="00966D23" w:rsidP="00006724">
            <w:pPr>
              <w:jc w:val="center"/>
            </w:pPr>
          </w:p>
        </w:tc>
        <w:tc>
          <w:tcPr>
            <w:tcW w:w="4531" w:type="dxa"/>
            <w:vAlign w:val="center"/>
          </w:tcPr>
          <w:p w14:paraId="0C69F4B6" w14:textId="77777777" w:rsidR="00966D23" w:rsidRPr="00487CBC" w:rsidRDefault="00966D23" w:rsidP="00006724">
            <w:pPr>
              <w:jc w:val="center"/>
            </w:pPr>
          </w:p>
        </w:tc>
      </w:tr>
      <w:tr w:rsidR="00966D23" w:rsidRPr="00487CBC" w14:paraId="47450EF2" w14:textId="77777777" w:rsidTr="00006724">
        <w:trPr>
          <w:trHeight w:val="1008"/>
        </w:trPr>
        <w:tc>
          <w:tcPr>
            <w:tcW w:w="4531" w:type="dxa"/>
            <w:vAlign w:val="center"/>
          </w:tcPr>
          <w:p w14:paraId="6E7728EF" w14:textId="77777777" w:rsidR="00966D23" w:rsidRPr="00487CBC" w:rsidRDefault="00966D23" w:rsidP="00006724">
            <w:pPr>
              <w:jc w:val="center"/>
            </w:pPr>
          </w:p>
        </w:tc>
        <w:tc>
          <w:tcPr>
            <w:tcW w:w="4531" w:type="dxa"/>
            <w:vAlign w:val="center"/>
          </w:tcPr>
          <w:p w14:paraId="6C6A5B7F" w14:textId="77777777" w:rsidR="00966D23" w:rsidRPr="00487CBC" w:rsidRDefault="00966D23" w:rsidP="00006724">
            <w:pPr>
              <w:jc w:val="center"/>
            </w:pPr>
          </w:p>
        </w:tc>
      </w:tr>
      <w:tr w:rsidR="00966D23" w:rsidRPr="00487CBC" w14:paraId="025AFB7C" w14:textId="77777777" w:rsidTr="00006724">
        <w:trPr>
          <w:trHeight w:val="1008"/>
        </w:trPr>
        <w:tc>
          <w:tcPr>
            <w:tcW w:w="4531" w:type="dxa"/>
            <w:vAlign w:val="center"/>
          </w:tcPr>
          <w:p w14:paraId="3F5B44D6" w14:textId="77777777" w:rsidR="00966D23" w:rsidRPr="00487CBC" w:rsidRDefault="00966D23" w:rsidP="00006724">
            <w:pPr>
              <w:jc w:val="center"/>
            </w:pPr>
          </w:p>
        </w:tc>
        <w:tc>
          <w:tcPr>
            <w:tcW w:w="4531" w:type="dxa"/>
            <w:vAlign w:val="center"/>
          </w:tcPr>
          <w:p w14:paraId="2B6CA74D" w14:textId="77777777" w:rsidR="00966D23" w:rsidRPr="00487CBC" w:rsidRDefault="00966D23" w:rsidP="00006724">
            <w:pPr>
              <w:jc w:val="center"/>
            </w:pPr>
          </w:p>
        </w:tc>
      </w:tr>
      <w:tr w:rsidR="00966D23" w:rsidRPr="00487CBC" w14:paraId="280E485B" w14:textId="77777777" w:rsidTr="00006724">
        <w:trPr>
          <w:trHeight w:val="1008"/>
        </w:trPr>
        <w:tc>
          <w:tcPr>
            <w:tcW w:w="4531" w:type="dxa"/>
            <w:vAlign w:val="center"/>
          </w:tcPr>
          <w:p w14:paraId="776E7499" w14:textId="77777777" w:rsidR="00966D23" w:rsidRPr="00487CBC" w:rsidRDefault="00966D23" w:rsidP="00006724">
            <w:pPr>
              <w:jc w:val="center"/>
            </w:pPr>
          </w:p>
        </w:tc>
        <w:tc>
          <w:tcPr>
            <w:tcW w:w="4531" w:type="dxa"/>
            <w:vAlign w:val="center"/>
          </w:tcPr>
          <w:p w14:paraId="637C0665" w14:textId="77777777" w:rsidR="00966D23" w:rsidRPr="00487CBC" w:rsidRDefault="00966D23" w:rsidP="00006724">
            <w:pPr>
              <w:jc w:val="center"/>
            </w:pPr>
          </w:p>
        </w:tc>
      </w:tr>
      <w:tr w:rsidR="00966D23" w:rsidRPr="00487CBC" w14:paraId="3E6B00F5" w14:textId="77777777" w:rsidTr="00006724">
        <w:trPr>
          <w:trHeight w:val="1008"/>
        </w:trPr>
        <w:tc>
          <w:tcPr>
            <w:tcW w:w="4531" w:type="dxa"/>
            <w:vAlign w:val="center"/>
          </w:tcPr>
          <w:p w14:paraId="46FA819B" w14:textId="77777777" w:rsidR="00966D23" w:rsidRPr="00487CBC" w:rsidRDefault="00966D23" w:rsidP="00006724">
            <w:pPr>
              <w:jc w:val="center"/>
            </w:pPr>
          </w:p>
        </w:tc>
        <w:tc>
          <w:tcPr>
            <w:tcW w:w="4531" w:type="dxa"/>
            <w:vAlign w:val="center"/>
          </w:tcPr>
          <w:p w14:paraId="134AFA24" w14:textId="77777777" w:rsidR="00966D23" w:rsidRPr="00487CBC" w:rsidRDefault="00966D23" w:rsidP="00006724">
            <w:pPr>
              <w:jc w:val="center"/>
            </w:pPr>
          </w:p>
        </w:tc>
      </w:tr>
      <w:tr w:rsidR="00966D23" w:rsidRPr="00487CBC" w14:paraId="6AAE6D00" w14:textId="77777777" w:rsidTr="00006724">
        <w:trPr>
          <w:trHeight w:val="1008"/>
        </w:trPr>
        <w:tc>
          <w:tcPr>
            <w:tcW w:w="4531" w:type="dxa"/>
            <w:vAlign w:val="center"/>
          </w:tcPr>
          <w:p w14:paraId="2A109497" w14:textId="77777777" w:rsidR="00966D23" w:rsidRPr="00487CBC" w:rsidRDefault="00966D23" w:rsidP="00006724">
            <w:pPr>
              <w:jc w:val="center"/>
            </w:pPr>
          </w:p>
        </w:tc>
        <w:tc>
          <w:tcPr>
            <w:tcW w:w="4531" w:type="dxa"/>
            <w:vAlign w:val="center"/>
          </w:tcPr>
          <w:p w14:paraId="592139AC" w14:textId="77777777" w:rsidR="00966D23" w:rsidRPr="00487CBC" w:rsidRDefault="00966D23" w:rsidP="00006724">
            <w:pPr>
              <w:jc w:val="center"/>
            </w:pPr>
          </w:p>
        </w:tc>
      </w:tr>
      <w:tr w:rsidR="00966D23" w:rsidRPr="00487CBC" w14:paraId="67D9BE4B" w14:textId="77777777" w:rsidTr="00006724">
        <w:trPr>
          <w:trHeight w:val="1008"/>
        </w:trPr>
        <w:tc>
          <w:tcPr>
            <w:tcW w:w="4531" w:type="dxa"/>
            <w:vAlign w:val="center"/>
          </w:tcPr>
          <w:p w14:paraId="409879F5" w14:textId="77777777" w:rsidR="00966D23" w:rsidRPr="00487CBC" w:rsidRDefault="00966D23" w:rsidP="00006724">
            <w:pPr>
              <w:jc w:val="center"/>
            </w:pPr>
          </w:p>
        </w:tc>
        <w:tc>
          <w:tcPr>
            <w:tcW w:w="4531" w:type="dxa"/>
            <w:vAlign w:val="center"/>
          </w:tcPr>
          <w:p w14:paraId="348B877E" w14:textId="77777777" w:rsidR="00966D23" w:rsidRPr="00487CBC" w:rsidRDefault="00966D23" w:rsidP="00006724">
            <w:pPr>
              <w:jc w:val="center"/>
            </w:pPr>
          </w:p>
        </w:tc>
      </w:tr>
      <w:tr w:rsidR="00966D23" w:rsidRPr="00487CBC" w14:paraId="21E8FE29" w14:textId="77777777" w:rsidTr="00006724">
        <w:trPr>
          <w:trHeight w:val="1008"/>
        </w:trPr>
        <w:tc>
          <w:tcPr>
            <w:tcW w:w="4531" w:type="dxa"/>
            <w:vAlign w:val="center"/>
          </w:tcPr>
          <w:p w14:paraId="27663510" w14:textId="77777777" w:rsidR="00966D23" w:rsidRPr="00487CBC" w:rsidRDefault="00966D23" w:rsidP="00006724">
            <w:pPr>
              <w:jc w:val="center"/>
            </w:pPr>
          </w:p>
        </w:tc>
        <w:tc>
          <w:tcPr>
            <w:tcW w:w="4531" w:type="dxa"/>
            <w:vAlign w:val="center"/>
          </w:tcPr>
          <w:p w14:paraId="170E7D48" w14:textId="77777777" w:rsidR="00966D23" w:rsidRPr="00487CBC" w:rsidRDefault="00966D23" w:rsidP="00006724">
            <w:pPr>
              <w:jc w:val="center"/>
            </w:pPr>
          </w:p>
        </w:tc>
      </w:tr>
      <w:tr w:rsidR="00966D23" w:rsidRPr="00487CBC" w14:paraId="2F08AC70" w14:textId="77777777" w:rsidTr="00006724">
        <w:trPr>
          <w:trHeight w:val="1008"/>
        </w:trPr>
        <w:tc>
          <w:tcPr>
            <w:tcW w:w="4531" w:type="dxa"/>
            <w:vAlign w:val="center"/>
          </w:tcPr>
          <w:p w14:paraId="026B3DEB" w14:textId="77777777" w:rsidR="00966D23" w:rsidRPr="00487CBC" w:rsidRDefault="00966D23" w:rsidP="00006724">
            <w:pPr>
              <w:jc w:val="center"/>
            </w:pPr>
          </w:p>
        </w:tc>
        <w:tc>
          <w:tcPr>
            <w:tcW w:w="4531" w:type="dxa"/>
            <w:vAlign w:val="center"/>
          </w:tcPr>
          <w:p w14:paraId="67331DBC" w14:textId="77777777" w:rsidR="00966D23" w:rsidRPr="00487CBC" w:rsidRDefault="00966D23" w:rsidP="00006724">
            <w:pPr>
              <w:jc w:val="center"/>
            </w:pPr>
          </w:p>
        </w:tc>
      </w:tr>
      <w:tr w:rsidR="00966D23" w:rsidRPr="00487CBC" w14:paraId="38FF2C40" w14:textId="77777777" w:rsidTr="00006724">
        <w:trPr>
          <w:trHeight w:val="1008"/>
        </w:trPr>
        <w:tc>
          <w:tcPr>
            <w:tcW w:w="4531" w:type="dxa"/>
            <w:vAlign w:val="center"/>
          </w:tcPr>
          <w:p w14:paraId="1A184438" w14:textId="3E3FA890" w:rsidR="00966D23" w:rsidRPr="00487CBC" w:rsidRDefault="00966D23" w:rsidP="00006724">
            <w:pPr>
              <w:jc w:val="center"/>
            </w:pPr>
          </w:p>
        </w:tc>
        <w:tc>
          <w:tcPr>
            <w:tcW w:w="4531" w:type="dxa"/>
            <w:vAlign w:val="center"/>
          </w:tcPr>
          <w:p w14:paraId="2FFDDC74" w14:textId="094F320C" w:rsidR="00966D23" w:rsidRPr="00487CBC" w:rsidRDefault="00966D23" w:rsidP="00006724">
            <w:pPr>
              <w:jc w:val="center"/>
            </w:pPr>
          </w:p>
        </w:tc>
      </w:tr>
      <w:tr w:rsidR="00966D23" w:rsidRPr="00487CBC" w14:paraId="53891B62" w14:textId="77777777" w:rsidTr="00006724">
        <w:trPr>
          <w:trHeight w:val="1008"/>
        </w:trPr>
        <w:tc>
          <w:tcPr>
            <w:tcW w:w="4531" w:type="dxa"/>
            <w:vAlign w:val="center"/>
          </w:tcPr>
          <w:p w14:paraId="5703DB13" w14:textId="77777777" w:rsidR="00966D23" w:rsidRPr="00487CBC" w:rsidRDefault="00966D23" w:rsidP="00006724">
            <w:pPr>
              <w:jc w:val="center"/>
            </w:pPr>
          </w:p>
        </w:tc>
        <w:tc>
          <w:tcPr>
            <w:tcW w:w="4531" w:type="dxa"/>
            <w:vAlign w:val="center"/>
          </w:tcPr>
          <w:p w14:paraId="49F83EAC" w14:textId="77777777" w:rsidR="00966D23" w:rsidRPr="00487CBC" w:rsidRDefault="00966D23" w:rsidP="00006724">
            <w:pPr>
              <w:jc w:val="center"/>
            </w:pPr>
          </w:p>
        </w:tc>
      </w:tr>
      <w:tr w:rsidR="00415183" w:rsidRPr="00487CBC" w14:paraId="410A67E7" w14:textId="77777777" w:rsidTr="001E1EB0">
        <w:tc>
          <w:tcPr>
            <w:tcW w:w="4531" w:type="dxa"/>
            <w:vAlign w:val="center"/>
          </w:tcPr>
          <w:p w14:paraId="4486FB35" w14:textId="7F58D9FA" w:rsidR="00415183" w:rsidRPr="00487CBC" w:rsidRDefault="00415183" w:rsidP="00415183">
            <w:pPr>
              <w:jc w:val="center"/>
              <w:rPr>
                <w:b/>
                <w:bCs/>
              </w:rPr>
            </w:pPr>
            <w:r>
              <w:rPr>
                <w:b/>
                <w:bCs/>
              </w:rPr>
              <w:lastRenderedPageBreak/>
              <w:t>Front</w:t>
            </w:r>
            <w:r w:rsidRPr="00487CBC">
              <w:rPr>
                <w:b/>
                <w:bCs/>
              </w:rPr>
              <w:t xml:space="preserve"> (</w:t>
            </w:r>
            <w:r>
              <w:rPr>
                <w:b/>
                <w:bCs/>
              </w:rPr>
              <w:t>question/keyword</w:t>
            </w:r>
            <w:r w:rsidRPr="00487CBC">
              <w:rPr>
                <w:b/>
                <w:bCs/>
              </w:rPr>
              <w:t>)</w:t>
            </w:r>
          </w:p>
        </w:tc>
        <w:tc>
          <w:tcPr>
            <w:tcW w:w="4531" w:type="dxa"/>
            <w:vAlign w:val="center"/>
          </w:tcPr>
          <w:p w14:paraId="095FF36E" w14:textId="73892782" w:rsidR="00415183" w:rsidRPr="00487CBC" w:rsidRDefault="00415183" w:rsidP="00415183">
            <w:pPr>
              <w:jc w:val="center"/>
              <w:rPr>
                <w:b/>
                <w:bCs/>
              </w:rPr>
            </w:pPr>
            <w:r>
              <w:rPr>
                <w:b/>
                <w:bCs/>
              </w:rPr>
              <w:t>Back</w:t>
            </w:r>
            <w:r w:rsidRPr="00487CBC">
              <w:rPr>
                <w:b/>
                <w:bCs/>
              </w:rPr>
              <w:t xml:space="preserve"> (</w:t>
            </w:r>
            <w:r>
              <w:rPr>
                <w:b/>
                <w:bCs/>
              </w:rPr>
              <w:t>answer/explanation</w:t>
            </w:r>
            <w:r w:rsidRPr="00487CBC">
              <w:rPr>
                <w:b/>
                <w:bCs/>
              </w:rPr>
              <w:t>)</w:t>
            </w:r>
          </w:p>
        </w:tc>
      </w:tr>
      <w:tr w:rsidR="00966D23" w:rsidRPr="00487CBC" w14:paraId="26644474" w14:textId="77777777" w:rsidTr="00966D23">
        <w:trPr>
          <w:trHeight w:val="1008"/>
        </w:trPr>
        <w:tc>
          <w:tcPr>
            <w:tcW w:w="4531" w:type="dxa"/>
          </w:tcPr>
          <w:p w14:paraId="4740D173" w14:textId="77777777" w:rsidR="00966D23" w:rsidRPr="00487CBC" w:rsidRDefault="00966D23" w:rsidP="00006724">
            <w:pPr>
              <w:jc w:val="center"/>
            </w:pPr>
          </w:p>
        </w:tc>
        <w:tc>
          <w:tcPr>
            <w:tcW w:w="4531" w:type="dxa"/>
          </w:tcPr>
          <w:p w14:paraId="1CAFFC06" w14:textId="77777777" w:rsidR="00966D23" w:rsidRPr="00487CBC" w:rsidRDefault="00966D23" w:rsidP="00006724">
            <w:pPr>
              <w:jc w:val="center"/>
            </w:pPr>
          </w:p>
        </w:tc>
      </w:tr>
      <w:tr w:rsidR="00966D23" w:rsidRPr="00487CBC" w14:paraId="0889FB39" w14:textId="77777777" w:rsidTr="00966D23">
        <w:trPr>
          <w:trHeight w:val="1008"/>
        </w:trPr>
        <w:tc>
          <w:tcPr>
            <w:tcW w:w="4531" w:type="dxa"/>
          </w:tcPr>
          <w:p w14:paraId="6FA2DA8C" w14:textId="77777777" w:rsidR="00966D23" w:rsidRPr="00487CBC" w:rsidRDefault="00966D23" w:rsidP="00006724">
            <w:pPr>
              <w:jc w:val="center"/>
            </w:pPr>
          </w:p>
        </w:tc>
        <w:tc>
          <w:tcPr>
            <w:tcW w:w="4531" w:type="dxa"/>
          </w:tcPr>
          <w:p w14:paraId="55A726D7" w14:textId="77777777" w:rsidR="00966D23" w:rsidRPr="00487CBC" w:rsidRDefault="00966D23" w:rsidP="00006724">
            <w:pPr>
              <w:jc w:val="center"/>
            </w:pPr>
          </w:p>
        </w:tc>
      </w:tr>
      <w:tr w:rsidR="00966D23" w:rsidRPr="00487CBC" w14:paraId="54CBB522" w14:textId="77777777" w:rsidTr="00966D23">
        <w:trPr>
          <w:trHeight w:val="1008"/>
        </w:trPr>
        <w:tc>
          <w:tcPr>
            <w:tcW w:w="4531" w:type="dxa"/>
          </w:tcPr>
          <w:p w14:paraId="30776983" w14:textId="77777777" w:rsidR="00966D23" w:rsidRPr="00487CBC" w:rsidRDefault="00966D23" w:rsidP="00006724">
            <w:pPr>
              <w:jc w:val="center"/>
            </w:pPr>
          </w:p>
        </w:tc>
        <w:tc>
          <w:tcPr>
            <w:tcW w:w="4531" w:type="dxa"/>
          </w:tcPr>
          <w:p w14:paraId="70179C15" w14:textId="77777777" w:rsidR="00966D23" w:rsidRPr="00487CBC" w:rsidRDefault="00966D23" w:rsidP="00006724">
            <w:pPr>
              <w:jc w:val="center"/>
            </w:pPr>
          </w:p>
        </w:tc>
      </w:tr>
      <w:tr w:rsidR="00966D23" w:rsidRPr="00487CBC" w14:paraId="3979BF1A" w14:textId="77777777" w:rsidTr="00966D23">
        <w:trPr>
          <w:trHeight w:val="1008"/>
        </w:trPr>
        <w:tc>
          <w:tcPr>
            <w:tcW w:w="4531" w:type="dxa"/>
          </w:tcPr>
          <w:p w14:paraId="25F0BB96" w14:textId="77777777" w:rsidR="00966D23" w:rsidRPr="00487CBC" w:rsidRDefault="00966D23" w:rsidP="00006724">
            <w:pPr>
              <w:jc w:val="center"/>
            </w:pPr>
          </w:p>
        </w:tc>
        <w:tc>
          <w:tcPr>
            <w:tcW w:w="4531" w:type="dxa"/>
          </w:tcPr>
          <w:p w14:paraId="1F5921FE" w14:textId="77777777" w:rsidR="00966D23" w:rsidRPr="00487CBC" w:rsidRDefault="00966D23" w:rsidP="00006724">
            <w:pPr>
              <w:jc w:val="center"/>
            </w:pPr>
          </w:p>
        </w:tc>
      </w:tr>
      <w:tr w:rsidR="00966D23" w:rsidRPr="00487CBC" w14:paraId="29D51AE4" w14:textId="77777777" w:rsidTr="00966D23">
        <w:trPr>
          <w:trHeight w:val="1008"/>
        </w:trPr>
        <w:tc>
          <w:tcPr>
            <w:tcW w:w="4531" w:type="dxa"/>
          </w:tcPr>
          <w:p w14:paraId="0EA51A45" w14:textId="77777777" w:rsidR="00966D23" w:rsidRPr="00487CBC" w:rsidRDefault="00966D23" w:rsidP="00006724">
            <w:pPr>
              <w:jc w:val="center"/>
            </w:pPr>
          </w:p>
        </w:tc>
        <w:tc>
          <w:tcPr>
            <w:tcW w:w="4531" w:type="dxa"/>
          </w:tcPr>
          <w:p w14:paraId="6EED8A07" w14:textId="77777777" w:rsidR="00966D23" w:rsidRPr="00487CBC" w:rsidRDefault="00966D23" w:rsidP="00006724">
            <w:pPr>
              <w:jc w:val="center"/>
            </w:pPr>
          </w:p>
        </w:tc>
      </w:tr>
      <w:tr w:rsidR="00966D23" w:rsidRPr="00487CBC" w14:paraId="21D72B88" w14:textId="77777777" w:rsidTr="00966D23">
        <w:trPr>
          <w:trHeight w:val="1008"/>
        </w:trPr>
        <w:tc>
          <w:tcPr>
            <w:tcW w:w="4531" w:type="dxa"/>
          </w:tcPr>
          <w:p w14:paraId="6F75697A" w14:textId="77777777" w:rsidR="00966D23" w:rsidRPr="00487CBC" w:rsidRDefault="00966D23" w:rsidP="00006724">
            <w:pPr>
              <w:jc w:val="center"/>
            </w:pPr>
          </w:p>
        </w:tc>
        <w:tc>
          <w:tcPr>
            <w:tcW w:w="4531" w:type="dxa"/>
          </w:tcPr>
          <w:p w14:paraId="065C668F" w14:textId="77777777" w:rsidR="00966D23" w:rsidRPr="00487CBC" w:rsidRDefault="00966D23" w:rsidP="00006724">
            <w:pPr>
              <w:jc w:val="center"/>
            </w:pPr>
          </w:p>
        </w:tc>
      </w:tr>
      <w:tr w:rsidR="00966D23" w:rsidRPr="00487CBC" w14:paraId="23C50630" w14:textId="77777777" w:rsidTr="00966D23">
        <w:trPr>
          <w:trHeight w:val="1008"/>
        </w:trPr>
        <w:tc>
          <w:tcPr>
            <w:tcW w:w="4531" w:type="dxa"/>
          </w:tcPr>
          <w:p w14:paraId="56ADC0FE" w14:textId="77777777" w:rsidR="00966D23" w:rsidRPr="00487CBC" w:rsidRDefault="00966D23" w:rsidP="00006724">
            <w:pPr>
              <w:jc w:val="center"/>
            </w:pPr>
          </w:p>
        </w:tc>
        <w:tc>
          <w:tcPr>
            <w:tcW w:w="4531" w:type="dxa"/>
          </w:tcPr>
          <w:p w14:paraId="62D1C024" w14:textId="77777777" w:rsidR="00966D23" w:rsidRPr="00487CBC" w:rsidRDefault="00966D23" w:rsidP="00006724">
            <w:pPr>
              <w:jc w:val="center"/>
            </w:pPr>
          </w:p>
        </w:tc>
      </w:tr>
      <w:tr w:rsidR="00966D23" w:rsidRPr="00487CBC" w14:paraId="4FC931DC" w14:textId="77777777" w:rsidTr="00966D23">
        <w:trPr>
          <w:trHeight w:val="1008"/>
        </w:trPr>
        <w:tc>
          <w:tcPr>
            <w:tcW w:w="4531" w:type="dxa"/>
          </w:tcPr>
          <w:p w14:paraId="588B227F" w14:textId="77777777" w:rsidR="00966D23" w:rsidRPr="00487CBC" w:rsidRDefault="00966D23" w:rsidP="00006724">
            <w:pPr>
              <w:jc w:val="center"/>
            </w:pPr>
          </w:p>
        </w:tc>
        <w:tc>
          <w:tcPr>
            <w:tcW w:w="4531" w:type="dxa"/>
          </w:tcPr>
          <w:p w14:paraId="6CB751C7" w14:textId="77777777" w:rsidR="00966D23" w:rsidRPr="00487CBC" w:rsidRDefault="00966D23" w:rsidP="00006724">
            <w:pPr>
              <w:jc w:val="center"/>
            </w:pPr>
          </w:p>
        </w:tc>
      </w:tr>
      <w:tr w:rsidR="00966D23" w:rsidRPr="00487CBC" w14:paraId="7E691610" w14:textId="77777777" w:rsidTr="00966D23">
        <w:trPr>
          <w:trHeight w:val="1008"/>
        </w:trPr>
        <w:tc>
          <w:tcPr>
            <w:tcW w:w="4531" w:type="dxa"/>
          </w:tcPr>
          <w:p w14:paraId="748A946B" w14:textId="77777777" w:rsidR="00966D23" w:rsidRPr="00487CBC" w:rsidRDefault="00966D23" w:rsidP="00006724">
            <w:pPr>
              <w:jc w:val="center"/>
            </w:pPr>
          </w:p>
        </w:tc>
        <w:tc>
          <w:tcPr>
            <w:tcW w:w="4531" w:type="dxa"/>
          </w:tcPr>
          <w:p w14:paraId="036CC25D" w14:textId="77777777" w:rsidR="00966D23" w:rsidRPr="00487CBC" w:rsidRDefault="00966D23" w:rsidP="00006724">
            <w:pPr>
              <w:jc w:val="center"/>
            </w:pPr>
          </w:p>
        </w:tc>
      </w:tr>
      <w:tr w:rsidR="00966D23" w:rsidRPr="00487CBC" w14:paraId="72B7D22F" w14:textId="77777777" w:rsidTr="00966D23">
        <w:trPr>
          <w:trHeight w:val="1008"/>
        </w:trPr>
        <w:tc>
          <w:tcPr>
            <w:tcW w:w="4531" w:type="dxa"/>
          </w:tcPr>
          <w:p w14:paraId="2080716E" w14:textId="77777777" w:rsidR="00966D23" w:rsidRPr="00487CBC" w:rsidRDefault="00966D23" w:rsidP="00006724">
            <w:pPr>
              <w:jc w:val="center"/>
            </w:pPr>
          </w:p>
        </w:tc>
        <w:tc>
          <w:tcPr>
            <w:tcW w:w="4531" w:type="dxa"/>
          </w:tcPr>
          <w:p w14:paraId="7A8C481F" w14:textId="77777777" w:rsidR="00966D23" w:rsidRPr="00487CBC" w:rsidRDefault="00966D23" w:rsidP="00006724">
            <w:pPr>
              <w:jc w:val="center"/>
            </w:pPr>
          </w:p>
        </w:tc>
      </w:tr>
      <w:tr w:rsidR="00966D23" w:rsidRPr="00487CBC" w14:paraId="45B5A75A" w14:textId="77777777" w:rsidTr="00966D23">
        <w:trPr>
          <w:trHeight w:val="1008"/>
        </w:trPr>
        <w:tc>
          <w:tcPr>
            <w:tcW w:w="4531" w:type="dxa"/>
          </w:tcPr>
          <w:p w14:paraId="110737E8" w14:textId="77777777" w:rsidR="00966D23" w:rsidRPr="00487CBC" w:rsidRDefault="00966D23" w:rsidP="00006724">
            <w:pPr>
              <w:jc w:val="center"/>
            </w:pPr>
          </w:p>
        </w:tc>
        <w:tc>
          <w:tcPr>
            <w:tcW w:w="4531" w:type="dxa"/>
          </w:tcPr>
          <w:p w14:paraId="5CF8893C" w14:textId="77777777" w:rsidR="00966D23" w:rsidRPr="00487CBC" w:rsidRDefault="00966D23" w:rsidP="00006724">
            <w:pPr>
              <w:jc w:val="center"/>
            </w:pPr>
          </w:p>
        </w:tc>
      </w:tr>
      <w:tr w:rsidR="00966D23" w:rsidRPr="00487CBC" w14:paraId="2B126FC8" w14:textId="77777777" w:rsidTr="00966D23">
        <w:trPr>
          <w:trHeight w:val="1008"/>
        </w:trPr>
        <w:tc>
          <w:tcPr>
            <w:tcW w:w="4531" w:type="dxa"/>
          </w:tcPr>
          <w:p w14:paraId="64E1F864" w14:textId="77777777" w:rsidR="00966D23" w:rsidRPr="00487CBC" w:rsidRDefault="00966D23" w:rsidP="00006724">
            <w:pPr>
              <w:jc w:val="center"/>
            </w:pPr>
          </w:p>
        </w:tc>
        <w:tc>
          <w:tcPr>
            <w:tcW w:w="4531" w:type="dxa"/>
          </w:tcPr>
          <w:p w14:paraId="4C030638" w14:textId="77777777" w:rsidR="00966D23" w:rsidRPr="00487CBC" w:rsidRDefault="00966D23" w:rsidP="00006724">
            <w:pPr>
              <w:jc w:val="center"/>
            </w:pPr>
          </w:p>
        </w:tc>
      </w:tr>
      <w:tr w:rsidR="00966D23" w:rsidRPr="00487CBC" w14:paraId="0F1A1A54" w14:textId="77777777" w:rsidTr="00966D23">
        <w:trPr>
          <w:trHeight w:val="1008"/>
        </w:trPr>
        <w:tc>
          <w:tcPr>
            <w:tcW w:w="4531" w:type="dxa"/>
          </w:tcPr>
          <w:p w14:paraId="7D571289" w14:textId="77777777" w:rsidR="00966D23" w:rsidRPr="00487CBC" w:rsidRDefault="00966D23" w:rsidP="00006724">
            <w:pPr>
              <w:jc w:val="center"/>
            </w:pPr>
          </w:p>
        </w:tc>
        <w:tc>
          <w:tcPr>
            <w:tcW w:w="4531" w:type="dxa"/>
          </w:tcPr>
          <w:p w14:paraId="106F0B88" w14:textId="77777777" w:rsidR="00966D23" w:rsidRPr="00487CBC" w:rsidRDefault="00966D23" w:rsidP="00006724">
            <w:pPr>
              <w:jc w:val="center"/>
            </w:pPr>
          </w:p>
        </w:tc>
      </w:tr>
    </w:tbl>
    <w:p w14:paraId="59405916" w14:textId="77777777" w:rsidR="00966D23" w:rsidRPr="00487CBC" w:rsidRDefault="00966D23">
      <w:pPr>
        <w:rPr>
          <w:rFonts w:ascii="Bahnschrift SemiLight" w:eastAsiaTheme="majorEastAsia" w:hAnsi="Bahnschrift SemiLight" w:cstheme="majorBidi"/>
          <w:color w:val="7C390F" w:themeColor="accent1" w:themeShade="80"/>
          <w:sz w:val="28"/>
          <w:szCs w:val="28"/>
        </w:rPr>
      </w:pPr>
    </w:p>
    <w:p w14:paraId="4A2D3142" w14:textId="107029E9" w:rsidR="00494F8C" w:rsidRPr="006F33E8" w:rsidRDefault="006F33E8" w:rsidP="00EC3CB6">
      <w:pPr>
        <w:pStyle w:val="Heading3"/>
      </w:pPr>
      <w:bookmarkStart w:id="12" w:name="_Toc53059030"/>
      <w:r w:rsidRPr="006F33E8">
        <w:lastRenderedPageBreak/>
        <w:t>Visualization using the</w:t>
      </w:r>
      <w:r w:rsidR="00494F8C" w:rsidRPr="006F33E8">
        <w:t xml:space="preserve"> dual-coding method</w:t>
      </w:r>
      <w:bookmarkEnd w:id="12"/>
    </w:p>
    <w:p w14:paraId="69CB61FD" w14:textId="6B0999DF" w:rsidR="006F33E8" w:rsidRPr="006F33E8" w:rsidRDefault="006F33E8" w:rsidP="00006724">
      <w:r>
        <w:br/>
      </w:r>
      <w:r w:rsidRPr="006F33E8">
        <w:t xml:space="preserve">Everyone knows </w:t>
      </w:r>
      <w:r>
        <w:t>about visualization</w:t>
      </w:r>
      <w:r w:rsidRPr="006F33E8">
        <w:t>: expressing text in pictures. By using both word</w:t>
      </w:r>
      <w:r>
        <w:t>s</w:t>
      </w:r>
      <w:r w:rsidRPr="006F33E8">
        <w:t xml:space="preserve"> and image</w:t>
      </w:r>
      <w:r>
        <w:t>s</w:t>
      </w:r>
      <w:r w:rsidR="00DE1DBA">
        <w:t>/graphs/diagrams etc</w:t>
      </w:r>
      <w:r w:rsidR="006B7F56">
        <w:t>.</w:t>
      </w:r>
      <w:r w:rsidRPr="006F33E8">
        <w:t xml:space="preserve"> information sticks better</w:t>
      </w:r>
      <w:r>
        <w:t xml:space="preserve"> in your memory</w:t>
      </w:r>
      <w:r w:rsidRPr="006F33E8">
        <w:t>. In order to convert a text into picture</w:t>
      </w:r>
      <w:r>
        <w:t>s</w:t>
      </w:r>
      <w:r w:rsidRPr="006F33E8">
        <w:t xml:space="preserve">, you have to understand it, think about it, </w:t>
      </w:r>
      <w:proofErr w:type="gramStart"/>
      <w:r w:rsidRPr="006F33E8">
        <w:t>come</w:t>
      </w:r>
      <w:proofErr w:type="gramEnd"/>
      <w:r w:rsidRPr="006F33E8">
        <w:t xml:space="preserve"> up with a good kind</w:t>
      </w:r>
      <w:r>
        <w:t xml:space="preserve"> of</w:t>
      </w:r>
      <w:r w:rsidRPr="006F33E8">
        <w:t xml:space="preserve"> picture (see below)</w:t>
      </w:r>
      <w:r>
        <w:t xml:space="preserve">. Only </w:t>
      </w:r>
      <w:proofErr w:type="gramStart"/>
      <w:r w:rsidRPr="006F33E8">
        <w:t>then</w:t>
      </w:r>
      <w:proofErr w:type="gramEnd"/>
      <w:r w:rsidRPr="006F33E8">
        <w:t xml:space="preserve"> you can actually express the text in a picture. In this way, the subject matter </w:t>
      </w:r>
      <w:proofErr w:type="gramStart"/>
      <w:r w:rsidR="00DE1DBA">
        <w:t>is understood</w:t>
      </w:r>
      <w:proofErr w:type="gramEnd"/>
      <w:r w:rsidR="00DE1DBA">
        <w:t xml:space="preserve"> at a much</w:t>
      </w:r>
      <w:r w:rsidRPr="006F33E8">
        <w:t xml:space="preserve"> deeper</w:t>
      </w:r>
      <w:r w:rsidR="00DE1DBA">
        <w:t xml:space="preserve"> level</w:t>
      </w:r>
      <w:r w:rsidRPr="006F33E8">
        <w:t>.</w:t>
      </w:r>
    </w:p>
    <w:p w14:paraId="2B3A2643" w14:textId="1403EBEF" w:rsidR="00DE1DBA" w:rsidRDefault="00DE1DBA" w:rsidP="00DE1DBA">
      <w:r w:rsidRPr="00DE1DBA">
        <w:t xml:space="preserve">When you let </w:t>
      </w:r>
      <w:r>
        <w:t>text</w:t>
      </w:r>
      <w:r w:rsidRPr="00DE1DBA">
        <w:t xml:space="preserve"> and image</w:t>
      </w:r>
      <w:r>
        <w:t>s</w:t>
      </w:r>
      <w:r w:rsidRPr="00DE1DBA">
        <w:t xml:space="preserve"> come together, two </w:t>
      </w:r>
      <w:proofErr w:type="gramStart"/>
      <w:r w:rsidRPr="00DE1DBA">
        <w:t>different</w:t>
      </w:r>
      <w:proofErr w:type="gramEnd"/>
      <w:r w:rsidRPr="00DE1DBA">
        <w:t xml:space="preserve"> </w:t>
      </w:r>
      <w:r>
        <w:t>‘roads’</w:t>
      </w:r>
      <w:r w:rsidRPr="00DE1DBA">
        <w:t xml:space="preserve"> to the same information are</w:t>
      </w:r>
      <w:r>
        <w:t xml:space="preserve"> </w:t>
      </w:r>
      <w:r w:rsidRPr="00DE1DBA">
        <w:t xml:space="preserve">laid in memory. This means that you can also access </w:t>
      </w:r>
      <w:r>
        <w:t>this information</w:t>
      </w:r>
      <w:r w:rsidRPr="00DE1DBA">
        <w:t xml:space="preserve"> more easily on a test</w:t>
      </w:r>
      <w:r>
        <w:t>: there are multiple ways to ‘cue’ that information</w:t>
      </w:r>
      <w:r w:rsidRPr="00DE1DBA">
        <w:t xml:space="preserve">. </w:t>
      </w:r>
      <w:proofErr w:type="gramStart"/>
      <w:r w:rsidRPr="00DE1DBA">
        <w:t>So</w:t>
      </w:r>
      <w:proofErr w:type="gramEnd"/>
      <w:r w:rsidRPr="00DE1DBA">
        <w:t xml:space="preserve"> it's not about making a picture and learning just that, but about learning both! </w:t>
      </w:r>
      <w:r>
        <w:t>This</w:t>
      </w:r>
      <w:r w:rsidRPr="00DE1DBA">
        <w:t xml:space="preserve"> is </w:t>
      </w:r>
      <w:r>
        <w:t xml:space="preserve">also </w:t>
      </w:r>
      <w:r w:rsidRPr="00DE1DBA">
        <w:t xml:space="preserve">why you can work the other </w:t>
      </w:r>
      <w:proofErr w:type="gramStart"/>
      <w:r w:rsidRPr="00DE1DBA">
        <w:t>way</w:t>
      </w:r>
      <w:proofErr w:type="gramEnd"/>
      <w:r>
        <w:t xml:space="preserve"> as well: s</w:t>
      </w:r>
      <w:r w:rsidRPr="00DE1DBA">
        <w:t>uppose a teacher used a picture in his / her lecture, then use that picture to see if you can explain the concept in words!</w:t>
      </w:r>
      <w:r w:rsidR="00C17745">
        <w:t xml:space="preserve"> </w:t>
      </w:r>
      <w:r>
        <w:t>You can also test yourself with a picture you have made or received from a teacher: can you explain the whole concept based on a picture?</w:t>
      </w:r>
    </w:p>
    <w:p w14:paraId="4884E510" w14:textId="70DAA8F6" w:rsidR="00DE1DBA" w:rsidRPr="00DE1DBA" w:rsidRDefault="00DE1DBA" w:rsidP="00DE1DBA">
      <w:r>
        <w:t>Here are some examples of picture types you could make:</w:t>
      </w:r>
    </w:p>
    <w:p w14:paraId="3881E30A" w14:textId="77777777" w:rsidR="00006724" w:rsidRPr="00487CBC" w:rsidRDefault="00006724">
      <w:r w:rsidRPr="00487CBC">
        <w:rPr>
          <w:noProof/>
        </w:rPr>
        <w:drawing>
          <wp:inline distT="0" distB="0" distL="0" distR="0" wp14:anchorId="6B6D4D60" wp14:editId="701E30B6">
            <wp:extent cx="5760720" cy="3260090"/>
            <wp:effectExtent l="0" t="0" r="0" b="0"/>
            <wp:docPr id="6" name="Picture 3"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4" name="Picture 3" descr="A close up of text on a white background&#10;&#10;Description automatically generated"/>
                    <pic:cNvPicPr/>
                  </pic:nvPicPr>
                  <pic:blipFill>
                    <a:blip r:embed="rId13">
                      <a:extLst>
                        <a:ext uri="{BEBA8EAE-BF5A-486C-A8C5-ECC9F3942E4B}">
                          <a14:imgProps xmlns:a14="http://schemas.microsoft.com/office/drawing/2010/main">
                            <a14:imgLayer r:embed="rId14">
                              <a14:imgEffect>
                                <a14:artisticPhotocopy/>
                              </a14:imgEffect>
                            </a14:imgLayer>
                          </a14:imgProps>
                        </a:ext>
                        <a:ext uri="{28A0092B-C50C-407E-A947-70E740481C1C}">
                          <a14:useLocalDpi xmlns:a14="http://schemas.microsoft.com/office/drawing/2010/main" val="0"/>
                        </a:ext>
                      </a:extLst>
                    </a:blip>
                    <a:stretch>
                      <a:fillRect/>
                    </a:stretch>
                  </pic:blipFill>
                  <pic:spPr>
                    <a:xfrm>
                      <a:off x="0" y="0"/>
                      <a:ext cx="5760720" cy="3260090"/>
                    </a:xfrm>
                    <a:prstGeom prst="rect">
                      <a:avLst/>
                    </a:prstGeom>
                  </pic:spPr>
                </pic:pic>
              </a:graphicData>
            </a:graphic>
          </wp:inline>
        </w:drawing>
      </w:r>
    </w:p>
    <w:p w14:paraId="4FCDAA7F" w14:textId="77777777" w:rsidR="00C17745" w:rsidRPr="00C17745" w:rsidRDefault="00C17745" w:rsidP="00C17745">
      <w:pPr>
        <w:rPr>
          <w:lang w:val="nl-NL"/>
        </w:rPr>
      </w:pPr>
    </w:p>
    <w:p w14:paraId="5DBDDE93" w14:textId="2012B5BC" w:rsidR="00C17745" w:rsidRPr="00C17745" w:rsidRDefault="00C17745" w:rsidP="00C17745">
      <w:r w:rsidRPr="00C17745">
        <w:t>It is important with this strategy to remember that not all material is suitable for expression in this way. Therefore, be critical of the articles / subject matter you brought along, whether this strategy is possible.</w:t>
      </w:r>
    </w:p>
    <w:p w14:paraId="0B493343" w14:textId="12E840D6" w:rsidR="00006724" w:rsidRPr="00C17745" w:rsidRDefault="00C17745" w:rsidP="00006724">
      <w:pPr>
        <w:pStyle w:val="Heading5"/>
        <w:jc w:val="center"/>
        <w:rPr>
          <w:b/>
          <w:bCs/>
          <w:sz w:val="28"/>
          <w:szCs w:val="28"/>
        </w:rPr>
      </w:pPr>
      <w:r w:rsidRPr="00C17745">
        <w:rPr>
          <w:b/>
          <w:bCs/>
          <w:sz w:val="28"/>
          <w:szCs w:val="28"/>
        </w:rPr>
        <w:t>You can practice visualization on the next page</w:t>
      </w:r>
      <w:r w:rsidR="00006724" w:rsidRPr="00C17745">
        <w:rPr>
          <w:b/>
          <w:bCs/>
          <w:sz w:val="28"/>
          <w:szCs w:val="28"/>
        </w:rPr>
        <w:br w:type="page"/>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531"/>
        <w:gridCol w:w="4531"/>
      </w:tblGrid>
      <w:tr w:rsidR="00006724" w:rsidRPr="00487CBC" w14:paraId="77BB3680" w14:textId="77777777" w:rsidTr="00006724">
        <w:tc>
          <w:tcPr>
            <w:tcW w:w="4531" w:type="dxa"/>
          </w:tcPr>
          <w:p w14:paraId="3BB2AE87" w14:textId="52E65578" w:rsidR="00006724" w:rsidRPr="00C17745" w:rsidRDefault="00C17745" w:rsidP="00C17745">
            <w:pPr>
              <w:jc w:val="center"/>
              <w:rPr>
                <w:b/>
                <w:bCs/>
              </w:rPr>
            </w:pPr>
            <w:r w:rsidRPr="00C17745">
              <w:rPr>
                <w:b/>
                <w:bCs/>
              </w:rPr>
              <w:lastRenderedPageBreak/>
              <w:t>Image (own or from teacher)</w:t>
            </w:r>
          </w:p>
        </w:tc>
        <w:tc>
          <w:tcPr>
            <w:tcW w:w="4531" w:type="dxa"/>
          </w:tcPr>
          <w:p w14:paraId="50DE359A" w14:textId="6D5F22E8" w:rsidR="00006724" w:rsidRPr="00487CBC" w:rsidRDefault="00C17745" w:rsidP="00006724">
            <w:pPr>
              <w:jc w:val="center"/>
              <w:rPr>
                <w:b/>
                <w:bCs/>
              </w:rPr>
            </w:pPr>
            <w:r>
              <w:rPr>
                <w:b/>
                <w:bCs/>
              </w:rPr>
              <w:t>Explanation</w:t>
            </w:r>
            <w:r w:rsidR="00006724" w:rsidRPr="00487CBC">
              <w:rPr>
                <w:b/>
                <w:bCs/>
              </w:rPr>
              <w:t xml:space="preserve"> (in</w:t>
            </w:r>
            <w:r>
              <w:rPr>
                <w:b/>
                <w:bCs/>
              </w:rPr>
              <w:t xml:space="preserve"> words</w:t>
            </w:r>
            <w:r w:rsidR="00006724" w:rsidRPr="00487CBC">
              <w:rPr>
                <w:b/>
                <w:bCs/>
              </w:rPr>
              <w:t>)</w:t>
            </w:r>
          </w:p>
        </w:tc>
      </w:tr>
      <w:tr w:rsidR="00006724" w:rsidRPr="00487CBC" w14:paraId="38C45248" w14:textId="77777777" w:rsidTr="00006724">
        <w:tc>
          <w:tcPr>
            <w:tcW w:w="4531" w:type="dxa"/>
          </w:tcPr>
          <w:p w14:paraId="6AFCF36E" w14:textId="77777777" w:rsidR="00006724" w:rsidRPr="00487CBC" w:rsidRDefault="00006724" w:rsidP="00006724"/>
          <w:p w14:paraId="61C2D8F9" w14:textId="77777777" w:rsidR="00006724" w:rsidRPr="00487CBC" w:rsidRDefault="00006724" w:rsidP="00006724"/>
          <w:p w14:paraId="3306A384" w14:textId="77777777" w:rsidR="00006724" w:rsidRPr="00487CBC" w:rsidRDefault="00006724" w:rsidP="00006724"/>
          <w:p w14:paraId="5CF24989" w14:textId="77777777" w:rsidR="00006724" w:rsidRPr="00487CBC" w:rsidRDefault="00006724" w:rsidP="00006724"/>
          <w:p w14:paraId="3D65CDDA" w14:textId="77777777" w:rsidR="00006724" w:rsidRPr="00487CBC" w:rsidRDefault="00006724" w:rsidP="00006724"/>
          <w:p w14:paraId="0A7769A5" w14:textId="77777777" w:rsidR="00006724" w:rsidRPr="00487CBC" w:rsidRDefault="00006724" w:rsidP="00006724"/>
          <w:p w14:paraId="4012630C" w14:textId="77777777" w:rsidR="00006724" w:rsidRPr="00487CBC" w:rsidRDefault="00006724" w:rsidP="00006724"/>
          <w:p w14:paraId="5B85D435" w14:textId="77777777" w:rsidR="00006724" w:rsidRPr="00487CBC" w:rsidRDefault="00006724" w:rsidP="00006724"/>
          <w:p w14:paraId="5C85C6D4" w14:textId="77777777" w:rsidR="00006724" w:rsidRPr="00487CBC" w:rsidRDefault="00006724" w:rsidP="00006724"/>
          <w:p w14:paraId="6426B95E" w14:textId="382AC9A0" w:rsidR="00006724" w:rsidRPr="00487CBC" w:rsidRDefault="00006724" w:rsidP="00006724"/>
        </w:tc>
        <w:tc>
          <w:tcPr>
            <w:tcW w:w="4531" w:type="dxa"/>
          </w:tcPr>
          <w:p w14:paraId="3CA24881" w14:textId="77777777" w:rsidR="00006724" w:rsidRPr="00487CBC" w:rsidRDefault="00006724" w:rsidP="00006724"/>
        </w:tc>
      </w:tr>
      <w:tr w:rsidR="00006724" w:rsidRPr="00487CBC" w14:paraId="08ACC1F0" w14:textId="77777777" w:rsidTr="00006724">
        <w:tc>
          <w:tcPr>
            <w:tcW w:w="4531" w:type="dxa"/>
          </w:tcPr>
          <w:p w14:paraId="012EDFDC" w14:textId="77777777" w:rsidR="00006724" w:rsidRPr="00487CBC" w:rsidRDefault="00006724" w:rsidP="00006724"/>
          <w:p w14:paraId="7E4EB357" w14:textId="77777777" w:rsidR="00006724" w:rsidRPr="00487CBC" w:rsidRDefault="00006724" w:rsidP="00006724"/>
          <w:p w14:paraId="2C430832" w14:textId="77777777" w:rsidR="00006724" w:rsidRPr="00487CBC" w:rsidRDefault="00006724" w:rsidP="00006724"/>
          <w:p w14:paraId="229E2149" w14:textId="77777777" w:rsidR="00006724" w:rsidRPr="00487CBC" w:rsidRDefault="00006724" w:rsidP="00006724"/>
          <w:p w14:paraId="276FAD10" w14:textId="77777777" w:rsidR="00006724" w:rsidRPr="00487CBC" w:rsidRDefault="00006724" w:rsidP="00006724"/>
          <w:p w14:paraId="024EF37E" w14:textId="77777777" w:rsidR="00006724" w:rsidRPr="00487CBC" w:rsidRDefault="00006724" w:rsidP="00006724"/>
          <w:p w14:paraId="29DFD07D" w14:textId="77777777" w:rsidR="00006724" w:rsidRPr="00487CBC" w:rsidRDefault="00006724" w:rsidP="00006724"/>
          <w:p w14:paraId="0A4E093B" w14:textId="77777777" w:rsidR="00006724" w:rsidRPr="00487CBC" w:rsidRDefault="00006724" w:rsidP="00006724"/>
          <w:p w14:paraId="6EC4E14A" w14:textId="77777777" w:rsidR="00006724" w:rsidRPr="00487CBC" w:rsidRDefault="00006724" w:rsidP="00006724"/>
          <w:p w14:paraId="1203D151" w14:textId="77777777" w:rsidR="00006724" w:rsidRPr="00487CBC" w:rsidRDefault="00006724" w:rsidP="00006724"/>
        </w:tc>
        <w:tc>
          <w:tcPr>
            <w:tcW w:w="4531" w:type="dxa"/>
          </w:tcPr>
          <w:p w14:paraId="3781C69A" w14:textId="77777777" w:rsidR="00006724" w:rsidRPr="00487CBC" w:rsidRDefault="00006724" w:rsidP="00006724"/>
        </w:tc>
      </w:tr>
      <w:tr w:rsidR="00006724" w:rsidRPr="00487CBC" w14:paraId="1D550C50" w14:textId="77777777" w:rsidTr="00006724">
        <w:tc>
          <w:tcPr>
            <w:tcW w:w="4531" w:type="dxa"/>
          </w:tcPr>
          <w:p w14:paraId="5CA57522" w14:textId="77777777" w:rsidR="00006724" w:rsidRPr="00487CBC" w:rsidRDefault="00006724" w:rsidP="00006724"/>
          <w:p w14:paraId="528B803A" w14:textId="77777777" w:rsidR="00006724" w:rsidRPr="00487CBC" w:rsidRDefault="00006724" w:rsidP="00006724"/>
          <w:p w14:paraId="4CC319F8" w14:textId="77777777" w:rsidR="00006724" w:rsidRPr="00487CBC" w:rsidRDefault="00006724" w:rsidP="00006724"/>
          <w:p w14:paraId="73C82452" w14:textId="77777777" w:rsidR="00006724" w:rsidRPr="00487CBC" w:rsidRDefault="00006724" w:rsidP="00006724"/>
          <w:p w14:paraId="602646D6" w14:textId="77777777" w:rsidR="00006724" w:rsidRPr="00487CBC" w:rsidRDefault="00006724" w:rsidP="00006724"/>
          <w:p w14:paraId="3778730F" w14:textId="77777777" w:rsidR="00006724" w:rsidRPr="00487CBC" w:rsidRDefault="00006724" w:rsidP="00006724"/>
          <w:p w14:paraId="22E2CED5" w14:textId="77777777" w:rsidR="00006724" w:rsidRPr="00487CBC" w:rsidRDefault="00006724" w:rsidP="00006724"/>
          <w:p w14:paraId="722586AF" w14:textId="77777777" w:rsidR="00006724" w:rsidRPr="00487CBC" w:rsidRDefault="00006724" w:rsidP="00006724"/>
          <w:p w14:paraId="24ACE874" w14:textId="77777777" w:rsidR="00006724" w:rsidRPr="00487CBC" w:rsidRDefault="00006724" w:rsidP="00006724"/>
          <w:p w14:paraId="185E6DCE" w14:textId="77777777" w:rsidR="00006724" w:rsidRPr="00487CBC" w:rsidRDefault="00006724" w:rsidP="00006724"/>
        </w:tc>
        <w:tc>
          <w:tcPr>
            <w:tcW w:w="4531" w:type="dxa"/>
          </w:tcPr>
          <w:p w14:paraId="79A72C22" w14:textId="77777777" w:rsidR="00006724" w:rsidRPr="00487CBC" w:rsidRDefault="00006724" w:rsidP="00006724"/>
        </w:tc>
      </w:tr>
      <w:tr w:rsidR="00006724" w:rsidRPr="00487CBC" w14:paraId="2171224E" w14:textId="77777777" w:rsidTr="00006724">
        <w:tc>
          <w:tcPr>
            <w:tcW w:w="4531" w:type="dxa"/>
          </w:tcPr>
          <w:p w14:paraId="62C62B8F" w14:textId="77777777" w:rsidR="00006724" w:rsidRPr="00487CBC" w:rsidRDefault="00006724" w:rsidP="00006724"/>
          <w:p w14:paraId="6781E643" w14:textId="77777777" w:rsidR="00006724" w:rsidRPr="00487CBC" w:rsidRDefault="00006724" w:rsidP="00006724"/>
          <w:p w14:paraId="7D6B85F5" w14:textId="77777777" w:rsidR="00006724" w:rsidRPr="00487CBC" w:rsidRDefault="00006724" w:rsidP="00006724"/>
          <w:p w14:paraId="20FEFE3E" w14:textId="77777777" w:rsidR="00006724" w:rsidRPr="00487CBC" w:rsidRDefault="00006724" w:rsidP="00006724"/>
          <w:p w14:paraId="716C5C46" w14:textId="77777777" w:rsidR="00006724" w:rsidRPr="00487CBC" w:rsidRDefault="00006724" w:rsidP="00006724"/>
          <w:p w14:paraId="651CDBC5" w14:textId="77777777" w:rsidR="00006724" w:rsidRPr="00487CBC" w:rsidRDefault="00006724" w:rsidP="00006724"/>
          <w:p w14:paraId="1F27F59A" w14:textId="77777777" w:rsidR="00006724" w:rsidRPr="00487CBC" w:rsidRDefault="00006724" w:rsidP="00006724"/>
          <w:p w14:paraId="5B05D109" w14:textId="77777777" w:rsidR="00006724" w:rsidRPr="00487CBC" w:rsidRDefault="00006724" w:rsidP="00006724"/>
          <w:p w14:paraId="09313A0A" w14:textId="77777777" w:rsidR="00006724" w:rsidRPr="00487CBC" w:rsidRDefault="00006724" w:rsidP="00006724"/>
          <w:p w14:paraId="408C3719" w14:textId="77777777" w:rsidR="00006724" w:rsidRPr="00487CBC" w:rsidRDefault="00006724" w:rsidP="00006724"/>
        </w:tc>
        <w:tc>
          <w:tcPr>
            <w:tcW w:w="4531" w:type="dxa"/>
          </w:tcPr>
          <w:p w14:paraId="5E2A8D07" w14:textId="77777777" w:rsidR="00006724" w:rsidRPr="00487CBC" w:rsidRDefault="00006724" w:rsidP="00006724"/>
        </w:tc>
      </w:tr>
      <w:tr w:rsidR="00006724" w:rsidRPr="00487CBC" w14:paraId="28E4B549" w14:textId="77777777" w:rsidTr="00006724">
        <w:tc>
          <w:tcPr>
            <w:tcW w:w="4531" w:type="dxa"/>
          </w:tcPr>
          <w:p w14:paraId="0C3DDF3C" w14:textId="77777777" w:rsidR="00006724" w:rsidRPr="00487CBC" w:rsidRDefault="00006724" w:rsidP="00006724"/>
          <w:p w14:paraId="3CA9AC8E" w14:textId="77777777" w:rsidR="00006724" w:rsidRPr="00487CBC" w:rsidRDefault="00006724" w:rsidP="00006724"/>
          <w:p w14:paraId="544DA06C" w14:textId="77777777" w:rsidR="00006724" w:rsidRPr="00487CBC" w:rsidRDefault="00006724" w:rsidP="00006724"/>
          <w:p w14:paraId="41102B19" w14:textId="77777777" w:rsidR="00006724" w:rsidRPr="00487CBC" w:rsidRDefault="00006724" w:rsidP="00006724"/>
          <w:p w14:paraId="24522C16" w14:textId="77777777" w:rsidR="00006724" w:rsidRPr="00487CBC" w:rsidRDefault="00006724" w:rsidP="00006724"/>
          <w:p w14:paraId="7F71FED6" w14:textId="110CAE18" w:rsidR="00006724" w:rsidRPr="00487CBC" w:rsidRDefault="00006724" w:rsidP="00006724"/>
          <w:p w14:paraId="1452ADCB" w14:textId="77777777" w:rsidR="00006724" w:rsidRPr="00487CBC" w:rsidRDefault="00006724" w:rsidP="00006724"/>
          <w:p w14:paraId="534A5672" w14:textId="77777777" w:rsidR="00006724" w:rsidRPr="00487CBC" w:rsidRDefault="00006724" w:rsidP="00006724"/>
          <w:p w14:paraId="0C1C292A" w14:textId="77777777" w:rsidR="00006724" w:rsidRPr="00487CBC" w:rsidRDefault="00006724" w:rsidP="00006724"/>
        </w:tc>
        <w:tc>
          <w:tcPr>
            <w:tcW w:w="4531" w:type="dxa"/>
          </w:tcPr>
          <w:p w14:paraId="2F63F618" w14:textId="77777777" w:rsidR="00006724" w:rsidRPr="00487CBC" w:rsidRDefault="00006724" w:rsidP="00006724"/>
        </w:tc>
      </w:tr>
    </w:tbl>
    <w:p w14:paraId="10C2A37D" w14:textId="1606AC1C" w:rsidR="00006724" w:rsidRPr="00487CBC" w:rsidRDefault="00006724" w:rsidP="00006724">
      <w:r w:rsidRPr="00487CBC">
        <w:br w:type="page"/>
      </w:r>
    </w:p>
    <w:p w14:paraId="19055C68" w14:textId="77777777" w:rsidR="00006724" w:rsidRPr="00487CBC" w:rsidRDefault="00006724" w:rsidP="00006724"/>
    <w:p w14:paraId="4C8557A8" w14:textId="06023EC3" w:rsidR="00006724" w:rsidRPr="00487CBC" w:rsidRDefault="00C17745" w:rsidP="00006724">
      <w:pPr>
        <w:pStyle w:val="Heading2"/>
        <w:rPr>
          <w:lang w:val="en-US"/>
        </w:rPr>
      </w:pPr>
      <w:bookmarkStart w:id="13" w:name="_Toc53059031"/>
      <w:r>
        <w:rPr>
          <w:b/>
          <w:bCs/>
          <w:lang w:val="en-US"/>
        </w:rPr>
        <w:t>Practice</w:t>
      </w:r>
      <w:r w:rsidR="00006724" w:rsidRPr="00487CBC">
        <w:rPr>
          <w:lang w:val="en-US"/>
        </w:rPr>
        <w:t xml:space="preserve">: </w:t>
      </w:r>
      <w:r>
        <w:rPr>
          <w:lang w:val="en-US"/>
        </w:rPr>
        <w:t>effective</w:t>
      </w:r>
      <w:r w:rsidR="00006724" w:rsidRPr="00487CBC">
        <w:rPr>
          <w:lang w:val="en-US"/>
        </w:rPr>
        <w:t xml:space="preserve"> </w:t>
      </w:r>
      <w:r w:rsidR="00006724" w:rsidRPr="00487CBC">
        <w:rPr>
          <w:i/>
          <w:iCs/>
          <w:lang w:val="en-US"/>
        </w:rPr>
        <w:t>plan</w:t>
      </w:r>
      <w:r>
        <w:rPr>
          <w:i/>
          <w:iCs/>
          <w:lang w:val="en-US"/>
        </w:rPr>
        <w:t>ning-</w:t>
      </w:r>
      <w:r w:rsidR="00006724" w:rsidRPr="00487CBC">
        <w:rPr>
          <w:lang w:val="en-US"/>
        </w:rPr>
        <w:t>strategi</w:t>
      </w:r>
      <w:r>
        <w:rPr>
          <w:lang w:val="en-US"/>
        </w:rPr>
        <w:t>es</w:t>
      </w:r>
      <w:bookmarkEnd w:id="13"/>
    </w:p>
    <w:p w14:paraId="1CC1A937" w14:textId="3E2753BA" w:rsidR="00494F8C" w:rsidRPr="00487CBC" w:rsidRDefault="00C17745" w:rsidP="00006724">
      <w:pPr>
        <w:pStyle w:val="Heading3"/>
      </w:pPr>
      <w:bookmarkStart w:id="14" w:name="_Toc53059032"/>
      <w:r>
        <w:t>Practicing distributed practice</w:t>
      </w:r>
      <w:bookmarkEnd w:id="14"/>
    </w:p>
    <w:p w14:paraId="0CFB67FF" w14:textId="77777777" w:rsidR="00C17745" w:rsidRDefault="00C17745" w:rsidP="00C17745"/>
    <w:p w14:paraId="23D14A53" w14:textId="795E8F29" w:rsidR="00C17745" w:rsidRDefault="00C17745" w:rsidP="00C17745">
      <w:r>
        <w:t xml:space="preserve">Planning distributed practice means: planning intervals between different study sessions on the same subject. In other words, if you have already learned about photosynthesis on Monday, you will not reread is that same afternoon, but, for example, on Monday the next week. In this way, the subject matter </w:t>
      </w:r>
      <w:proofErr w:type="gramStart"/>
      <w:r>
        <w:t>is embedded</w:t>
      </w:r>
      <w:proofErr w:type="gramEnd"/>
      <w:r>
        <w:t xml:space="preserve"> much more strongly in your memory. You will notice that you forget some of the material between sessions, but that is entirely normal. This just goes to show that it is good to learn it </w:t>
      </w:r>
      <w:proofErr w:type="gramStart"/>
      <w:r>
        <w:t>again:</w:t>
      </w:r>
      <w:proofErr w:type="gramEnd"/>
      <w:r>
        <w:t xml:space="preserve"> if you ‘relearn’ something, you will forget it more slowly (remember the graph)! By repeating, the subject matter </w:t>
      </w:r>
      <w:proofErr w:type="gramStart"/>
      <w:r>
        <w:t>is therefore much more firmly anchored</w:t>
      </w:r>
      <w:proofErr w:type="gramEnd"/>
      <w:r>
        <w:t xml:space="preserve"> in memory.</w:t>
      </w:r>
    </w:p>
    <w:p w14:paraId="2F353EC0" w14:textId="2F1D1DD5" w:rsidR="00D24696" w:rsidRPr="00487CBC" w:rsidRDefault="00C17745" w:rsidP="00C17745">
      <w:r>
        <w:t>A schedule with room for repetition looks like this:</w:t>
      </w:r>
    </w:p>
    <w:tbl>
      <w:tblPr>
        <w:tblW w:w="5000" w:type="pct"/>
        <w:tblCellMar>
          <w:left w:w="0" w:type="dxa"/>
          <w:right w:w="0" w:type="dxa"/>
        </w:tblCellMar>
        <w:tblLook w:val="0420" w:firstRow="1" w:lastRow="0" w:firstColumn="0" w:lastColumn="0" w:noHBand="0" w:noVBand="1"/>
      </w:tblPr>
      <w:tblGrid>
        <w:gridCol w:w="1066"/>
        <w:gridCol w:w="1812"/>
        <w:gridCol w:w="797"/>
        <w:gridCol w:w="1812"/>
        <w:gridCol w:w="880"/>
        <w:gridCol w:w="1812"/>
        <w:gridCol w:w="873"/>
      </w:tblGrid>
      <w:tr w:rsidR="00C17745" w:rsidRPr="00C17745" w14:paraId="3E3B0657" w14:textId="77777777" w:rsidTr="00037DB9">
        <w:trPr>
          <w:cantSplit/>
          <w:trHeight w:val="20"/>
        </w:trPr>
        <w:tc>
          <w:tcPr>
            <w:tcW w:w="589" w:type="pct"/>
            <w:tcBorders>
              <w:top w:val="single" w:sz="8" w:space="0" w:color="FFFFFF"/>
              <w:left w:val="single" w:sz="8" w:space="0" w:color="FFFFFF"/>
              <w:bottom w:val="single" w:sz="24" w:space="0" w:color="FFFFFF"/>
              <w:right w:val="single" w:sz="8" w:space="0" w:color="FFFFFF"/>
            </w:tcBorders>
            <w:shd w:val="clear" w:color="auto" w:fill="E84E10"/>
            <w:tcMar>
              <w:top w:w="72" w:type="dxa"/>
              <w:left w:w="144" w:type="dxa"/>
              <w:bottom w:w="72" w:type="dxa"/>
              <w:right w:w="144" w:type="dxa"/>
            </w:tcMar>
            <w:hideMark/>
          </w:tcPr>
          <w:p w14:paraId="2D40E631" w14:textId="77777777" w:rsidR="00C17745" w:rsidRPr="00C17745" w:rsidRDefault="00C17745" w:rsidP="00037DB9">
            <w:pPr>
              <w:spacing w:after="0"/>
              <w:jc w:val="center"/>
            </w:pPr>
            <w:r w:rsidRPr="00C17745">
              <w:rPr>
                <w:b/>
                <w:bCs/>
              </w:rPr>
              <w:t>Time</w:t>
            </w:r>
          </w:p>
        </w:tc>
        <w:tc>
          <w:tcPr>
            <w:tcW w:w="1440" w:type="pct"/>
            <w:gridSpan w:val="2"/>
            <w:tcBorders>
              <w:top w:val="single" w:sz="8" w:space="0" w:color="FFFFFF"/>
              <w:left w:val="single" w:sz="8" w:space="0" w:color="FFFFFF"/>
              <w:bottom w:val="single" w:sz="24" w:space="0" w:color="FFFFFF"/>
              <w:right w:val="single" w:sz="8" w:space="0" w:color="FFFFFF"/>
            </w:tcBorders>
            <w:shd w:val="clear" w:color="auto" w:fill="E84E10"/>
            <w:tcMar>
              <w:top w:w="72" w:type="dxa"/>
              <w:left w:w="144" w:type="dxa"/>
              <w:bottom w:w="72" w:type="dxa"/>
              <w:right w:w="144" w:type="dxa"/>
            </w:tcMar>
            <w:hideMark/>
          </w:tcPr>
          <w:p w14:paraId="2DCBA0C5" w14:textId="77777777" w:rsidR="00C17745" w:rsidRPr="00C17745" w:rsidRDefault="00C17745" w:rsidP="00037DB9">
            <w:pPr>
              <w:spacing w:after="0"/>
              <w:jc w:val="center"/>
            </w:pPr>
            <w:r w:rsidRPr="00C17745">
              <w:rPr>
                <w:b/>
                <w:bCs/>
              </w:rPr>
              <w:t>Monday</w:t>
            </w:r>
          </w:p>
        </w:tc>
        <w:tc>
          <w:tcPr>
            <w:tcW w:w="1487" w:type="pct"/>
            <w:gridSpan w:val="2"/>
            <w:tcBorders>
              <w:top w:val="single" w:sz="8" w:space="0" w:color="FFFFFF"/>
              <w:left w:val="single" w:sz="8" w:space="0" w:color="FFFFFF"/>
              <w:bottom w:val="single" w:sz="24" w:space="0" w:color="FFFFFF"/>
              <w:right w:val="single" w:sz="8" w:space="0" w:color="FFFFFF"/>
            </w:tcBorders>
            <w:shd w:val="clear" w:color="auto" w:fill="E84E10"/>
            <w:tcMar>
              <w:top w:w="72" w:type="dxa"/>
              <w:left w:w="144" w:type="dxa"/>
              <w:bottom w:w="72" w:type="dxa"/>
              <w:right w:w="144" w:type="dxa"/>
            </w:tcMar>
            <w:hideMark/>
          </w:tcPr>
          <w:p w14:paraId="77E37D87" w14:textId="77777777" w:rsidR="00C17745" w:rsidRPr="00C17745" w:rsidRDefault="00C17745" w:rsidP="00037DB9">
            <w:pPr>
              <w:spacing w:after="0"/>
              <w:jc w:val="center"/>
            </w:pPr>
            <w:r w:rsidRPr="00C17745">
              <w:rPr>
                <w:b/>
                <w:bCs/>
              </w:rPr>
              <w:t>Tuesday</w:t>
            </w:r>
          </w:p>
        </w:tc>
        <w:tc>
          <w:tcPr>
            <w:tcW w:w="1484" w:type="pct"/>
            <w:gridSpan w:val="2"/>
            <w:tcBorders>
              <w:top w:val="single" w:sz="8" w:space="0" w:color="FFFFFF"/>
              <w:left w:val="single" w:sz="8" w:space="0" w:color="FFFFFF"/>
              <w:bottom w:val="single" w:sz="24" w:space="0" w:color="FFFFFF"/>
              <w:right w:val="single" w:sz="8" w:space="0" w:color="FFFFFF"/>
            </w:tcBorders>
            <w:shd w:val="clear" w:color="auto" w:fill="E84E10"/>
            <w:tcMar>
              <w:top w:w="72" w:type="dxa"/>
              <w:left w:w="144" w:type="dxa"/>
              <w:bottom w:w="72" w:type="dxa"/>
              <w:right w:w="144" w:type="dxa"/>
            </w:tcMar>
            <w:hideMark/>
          </w:tcPr>
          <w:p w14:paraId="6D53ADAF" w14:textId="77777777" w:rsidR="00C17745" w:rsidRPr="00C17745" w:rsidRDefault="00C17745" w:rsidP="00037DB9">
            <w:pPr>
              <w:spacing w:after="0"/>
              <w:jc w:val="center"/>
            </w:pPr>
            <w:r w:rsidRPr="00C17745">
              <w:rPr>
                <w:b/>
                <w:bCs/>
              </w:rPr>
              <w:t>Wednesday</w:t>
            </w:r>
          </w:p>
        </w:tc>
      </w:tr>
      <w:tr w:rsidR="00C17745" w:rsidRPr="00037DB9" w14:paraId="080B2610" w14:textId="77777777" w:rsidTr="00037DB9">
        <w:trPr>
          <w:cantSplit/>
          <w:trHeight w:val="20"/>
        </w:trPr>
        <w:tc>
          <w:tcPr>
            <w:tcW w:w="589" w:type="pct"/>
            <w:tcBorders>
              <w:top w:val="single" w:sz="24"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796F0381" w14:textId="77777777" w:rsidR="00C17745" w:rsidRPr="00C17745" w:rsidRDefault="00C17745" w:rsidP="00037DB9">
            <w:pPr>
              <w:spacing w:after="0"/>
              <w:jc w:val="center"/>
              <w:rPr>
                <w:sz w:val="20"/>
                <w:szCs w:val="20"/>
              </w:rPr>
            </w:pPr>
            <w:r w:rsidRPr="00C17745">
              <w:rPr>
                <w:sz w:val="20"/>
                <w:szCs w:val="20"/>
              </w:rPr>
              <w:t>8 – 9</w:t>
            </w:r>
          </w:p>
        </w:tc>
        <w:tc>
          <w:tcPr>
            <w:tcW w:w="1001" w:type="pct"/>
            <w:tcBorders>
              <w:top w:val="single" w:sz="24"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32E66C24" w14:textId="77777777" w:rsidR="00C17745" w:rsidRPr="00C17745" w:rsidRDefault="00C17745" w:rsidP="00037DB9">
            <w:pPr>
              <w:spacing w:after="0"/>
              <w:jc w:val="center"/>
              <w:rPr>
                <w:sz w:val="20"/>
                <w:szCs w:val="20"/>
              </w:rPr>
            </w:pPr>
            <w:r w:rsidRPr="00C17745">
              <w:rPr>
                <w:sz w:val="20"/>
                <w:szCs w:val="20"/>
              </w:rPr>
              <w:t>Breakfast</w:t>
            </w:r>
          </w:p>
        </w:tc>
        <w:tc>
          <w:tcPr>
            <w:tcW w:w="440" w:type="pct"/>
            <w:tcBorders>
              <w:top w:val="single" w:sz="24"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4CCF79B8" w14:textId="77777777" w:rsidR="00C17745" w:rsidRPr="00C17745" w:rsidRDefault="00C17745" w:rsidP="00037DB9">
            <w:pPr>
              <w:spacing w:after="0"/>
              <w:jc w:val="center"/>
              <w:rPr>
                <w:sz w:val="20"/>
                <w:szCs w:val="20"/>
              </w:rPr>
            </w:pPr>
          </w:p>
        </w:tc>
        <w:tc>
          <w:tcPr>
            <w:tcW w:w="1001" w:type="pct"/>
            <w:tcBorders>
              <w:top w:val="single" w:sz="24"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4E7D5D1D" w14:textId="77777777" w:rsidR="00C17745" w:rsidRPr="00C17745" w:rsidRDefault="00C17745" w:rsidP="00037DB9">
            <w:pPr>
              <w:spacing w:after="0"/>
              <w:jc w:val="center"/>
              <w:rPr>
                <w:sz w:val="20"/>
                <w:szCs w:val="20"/>
              </w:rPr>
            </w:pPr>
            <w:r w:rsidRPr="00C17745">
              <w:rPr>
                <w:sz w:val="20"/>
                <w:szCs w:val="20"/>
              </w:rPr>
              <w:t>Breakfast</w:t>
            </w:r>
          </w:p>
        </w:tc>
        <w:tc>
          <w:tcPr>
            <w:tcW w:w="486" w:type="pct"/>
            <w:tcBorders>
              <w:top w:val="single" w:sz="24"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3A69F023" w14:textId="77777777" w:rsidR="00C17745" w:rsidRPr="00C17745" w:rsidRDefault="00C17745" w:rsidP="00037DB9">
            <w:pPr>
              <w:spacing w:after="0"/>
              <w:jc w:val="center"/>
              <w:rPr>
                <w:sz w:val="20"/>
                <w:szCs w:val="20"/>
              </w:rPr>
            </w:pPr>
          </w:p>
        </w:tc>
        <w:tc>
          <w:tcPr>
            <w:tcW w:w="1001" w:type="pct"/>
            <w:tcBorders>
              <w:top w:val="single" w:sz="24"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0D2E36F3" w14:textId="77777777" w:rsidR="00C17745" w:rsidRPr="00C17745" w:rsidRDefault="00C17745" w:rsidP="00037DB9">
            <w:pPr>
              <w:spacing w:after="0"/>
              <w:jc w:val="center"/>
              <w:rPr>
                <w:sz w:val="20"/>
                <w:szCs w:val="20"/>
              </w:rPr>
            </w:pPr>
            <w:r w:rsidRPr="00C17745">
              <w:rPr>
                <w:sz w:val="20"/>
                <w:szCs w:val="20"/>
              </w:rPr>
              <w:t>Breakfast</w:t>
            </w:r>
          </w:p>
        </w:tc>
        <w:tc>
          <w:tcPr>
            <w:tcW w:w="484" w:type="pct"/>
            <w:tcBorders>
              <w:top w:val="single" w:sz="24"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40FEBFA6" w14:textId="77777777" w:rsidR="00C17745" w:rsidRPr="00C17745" w:rsidRDefault="00C17745" w:rsidP="00037DB9">
            <w:pPr>
              <w:spacing w:after="0"/>
              <w:jc w:val="center"/>
              <w:rPr>
                <w:sz w:val="20"/>
                <w:szCs w:val="20"/>
              </w:rPr>
            </w:pPr>
          </w:p>
        </w:tc>
      </w:tr>
      <w:tr w:rsidR="00C17745" w:rsidRPr="00037DB9" w14:paraId="428A2CEF" w14:textId="77777777" w:rsidTr="00037DB9">
        <w:trPr>
          <w:cantSplit/>
          <w:trHeight w:val="20"/>
        </w:trPr>
        <w:tc>
          <w:tcPr>
            <w:tcW w:w="589"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2EBFF6BA" w14:textId="77777777" w:rsidR="00C17745" w:rsidRPr="00C17745" w:rsidRDefault="00C17745" w:rsidP="00037DB9">
            <w:pPr>
              <w:spacing w:after="0"/>
              <w:jc w:val="center"/>
              <w:rPr>
                <w:sz w:val="20"/>
                <w:szCs w:val="20"/>
              </w:rPr>
            </w:pPr>
            <w:r w:rsidRPr="00C17745">
              <w:rPr>
                <w:sz w:val="20"/>
                <w:szCs w:val="20"/>
              </w:rPr>
              <w:t>9 – 10</w:t>
            </w:r>
          </w:p>
        </w:tc>
        <w:tc>
          <w:tcPr>
            <w:tcW w:w="1001"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1568F8EB" w14:textId="77777777" w:rsidR="00C17745" w:rsidRPr="00C17745" w:rsidRDefault="00C17745" w:rsidP="00037DB9">
            <w:pPr>
              <w:spacing w:after="0"/>
              <w:jc w:val="center"/>
              <w:rPr>
                <w:sz w:val="20"/>
                <w:szCs w:val="20"/>
              </w:rPr>
            </w:pPr>
          </w:p>
        </w:tc>
        <w:tc>
          <w:tcPr>
            <w:tcW w:w="440"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7721FD73" w14:textId="77777777" w:rsidR="00C17745" w:rsidRPr="00C17745" w:rsidRDefault="00C17745" w:rsidP="00037DB9">
            <w:pPr>
              <w:spacing w:after="0"/>
              <w:jc w:val="center"/>
              <w:rPr>
                <w:sz w:val="20"/>
                <w:szCs w:val="20"/>
              </w:rPr>
            </w:pPr>
          </w:p>
        </w:tc>
        <w:tc>
          <w:tcPr>
            <w:tcW w:w="1001"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6E0519D0" w14:textId="77777777" w:rsidR="00C17745" w:rsidRPr="00C17745" w:rsidRDefault="00C17745" w:rsidP="00037DB9">
            <w:pPr>
              <w:spacing w:after="0"/>
              <w:jc w:val="center"/>
              <w:rPr>
                <w:sz w:val="20"/>
                <w:szCs w:val="20"/>
              </w:rPr>
            </w:pPr>
          </w:p>
        </w:tc>
        <w:tc>
          <w:tcPr>
            <w:tcW w:w="486"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54BC3646" w14:textId="77777777" w:rsidR="00C17745" w:rsidRPr="00C17745" w:rsidRDefault="00C17745" w:rsidP="00037DB9">
            <w:pPr>
              <w:spacing w:after="0"/>
              <w:jc w:val="center"/>
              <w:rPr>
                <w:sz w:val="20"/>
                <w:szCs w:val="20"/>
              </w:rPr>
            </w:pPr>
          </w:p>
        </w:tc>
        <w:tc>
          <w:tcPr>
            <w:tcW w:w="1001"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537B030E" w14:textId="77777777" w:rsidR="00C17745" w:rsidRPr="00C17745" w:rsidRDefault="00C17745" w:rsidP="00037DB9">
            <w:pPr>
              <w:spacing w:after="0"/>
              <w:jc w:val="center"/>
              <w:rPr>
                <w:sz w:val="20"/>
                <w:szCs w:val="20"/>
              </w:rPr>
            </w:pPr>
          </w:p>
        </w:tc>
        <w:tc>
          <w:tcPr>
            <w:tcW w:w="484"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313111F2" w14:textId="77777777" w:rsidR="00C17745" w:rsidRPr="00C17745" w:rsidRDefault="00C17745" w:rsidP="00037DB9">
            <w:pPr>
              <w:spacing w:after="0"/>
              <w:jc w:val="center"/>
              <w:rPr>
                <w:sz w:val="20"/>
                <w:szCs w:val="20"/>
              </w:rPr>
            </w:pPr>
          </w:p>
        </w:tc>
      </w:tr>
      <w:tr w:rsidR="00C17745" w:rsidRPr="00037DB9" w14:paraId="71C25C44" w14:textId="77777777" w:rsidTr="00037DB9">
        <w:trPr>
          <w:cantSplit/>
          <w:trHeight w:val="20"/>
        </w:trPr>
        <w:tc>
          <w:tcPr>
            <w:tcW w:w="589"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49EA9342" w14:textId="77777777" w:rsidR="00C17745" w:rsidRPr="00C17745" w:rsidRDefault="00C17745" w:rsidP="00037DB9">
            <w:pPr>
              <w:spacing w:after="0"/>
              <w:jc w:val="center"/>
              <w:rPr>
                <w:sz w:val="20"/>
                <w:szCs w:val="20"/>
              </w:rPr>
            </w:pPr>
            <w:r w:rsidRPr="00C17745">
              <w:rPr>
                <w:sz w:val="20"/>
                <w:szCs w:val="20"/>
              </w:rPr>
              <w:t>10 – 11</w:t>
            </w:r>
          </w:p>
        </w:tc>
        <w:tc>
          <w:tcPr>
            <w:tcW w:w="1001"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47201AED" w14:textId="77777777" w:rsidR="00C17745" w:rsidRPr="00C17745" w:rsidRDefault="00C17745" w:rsidP="00037DB9">
            <w:pPr>
              <w:spacing w:after="0"/>
              <w:jc w:val="center"/>
              <w:rPr>
                <w:sz w:val="20"/>
                <w:szCs w:val="20"/>
              </w:rPr>
            </w:pPr>
            <w:r w:rsidRPr="00C17745">
              <w:rPr>
                <w:sz w:val="20"/>
                <w:szCs w:val="20"/>
              </w:rPr>
              <w:t>Prepare Task 5</w:t>
            </w:r>
          </w:p>
        </w:tc>
        <w:tc>
          <w:tcPr>
            <w:tcW w:w="440"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35B5C8AB" w14:textId="77777777" w:rsidR="00C17745" w:rsidRPr="00C17745" w:rsidRDefault="00C17745" w:rsidP="00037DB9">
            <w:pPr>
              <w:spacing w:after="0"/>
              <w:jc w:val="center"/>
              <w:rPr>
                <w:sz w:val="20"/>
                <w:szCs w:val="20"/>
              </w:rPr>
            </w:pPr>
            <w:r w:rsidRPr="00C17745">
              <w:rPr>
                <w:sz w:val="20"/>
                <w:szCs w:val="20"/>
              </w:rPr>
              <w:t>20%</w:t>
            </w:r>
          </w:p>
        </w:tc>
        <w:tc>
          <w:tcPr>
            <w:tcW w:w="1001"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19E02868" w14:textId="77777777" w:rsidR="00C17745" w:rsidRPr="00C17745" w:rsidRDefault="00C17745" w:rsidP="00037DB9">
            <w:pPr>
              <w:spacing w:after="0"/>
              <w:jc w:val="center"/>
              <w:rPr>
                <w:sz w:val="20"/>
                <w:szCs w:val="20"/>
              </w:rPr>
            </w:pPr>
            <w:r w:rsidRPr="00C17745">
              <w:rPr>
                <w:sz w:val="20"/>
                <w:szCs w:val="20"/>
              </w:rPr>
              <w:t>Prepare Task 5</w:t>
            </w:r>
          </w:p>
        </w:tc>
        <w:tc>
          <w:tcPr>
            <w:tcW w:w="486"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477AE0EB" w14:textId="77777777" w:rsidR="00C17745" w:rsidRPr="00C17745" w:rsidRDefault="00C17745" w:rsidP="00037DB9">
            <w:pPr>
              <w:spacing w:after="0"/>
              <w:jc w:val="center"/>
              <w:rPr>
                <w:sz w:val="20"/>
                <w:szCs w:val="20"/>
              </w:rPr>
            </w:pPr>
            <w:r w:rsidRPr="00C17745">
              <w:rPr>
                <w:sz w:val="20"/>
                <w:szCs w:val="20"/>
              </w:rPr>
              <w:t>80%</w:t>
            </w:r>
          </w:p>
        </w:tc>
        <w:tc>
          <w:tcPr>
            <w:tcW w:w="1001"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5013679E" w14:textId="77777777" w:rsidR="00C17745" w:rsidRPr="00C17745" w:rsidRDefault="00C17745" w:rsidP="00037DB9">
            <w:pPr>
              <w:spacing w:after="0"/>
              <w:jc w:val="center"/>
              <w:rPr>
                <w:sz w:val="20"/>
                <w:szCs w:val="20"/>
              </w:rPr>
            </w:pPr>
            <w:r w:rsidRPr="00C17745">
              <w:rPr>
                <w:sz w:val="20"/>
                <w:szCs w:val="20"/>
              </w:rPr>
              <w:t>Repeat Task 1</w:t>
            </w:r>
          </w:p>
        </w:tc>
        <w:tc>
          <w:tcPr>
            <w:tcW w:w="484"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137B06D9" w14:textId="77777777" w:rsidR="00C17745" w:rsidRPr="00C17745" w:rsidRDefault="00C17745" w:rsidP="00037DB9">
            <w:pPr>
              <w:spacing w:after="0"/>
              <w:jc w:val="center"/>
              <w:rPr>
                <w:sz w:val="20"/>
                <w:szCs w:val="20"/>
              </w:rPr>
            </w:pPr>
            <w:r w:rsidRPr="00C17745">
              <w:rPr>
                <w:sz w:val="20"/>
                <w:szCs w:val="20"/>
              </w:rPr>
              <w:t>2nd x</w:t>
            </w:r>
          </w:p>
        </w:tc>
      </w:tr>
      <w:tr w:rsidR="00C17745" w:rsidRPr="00037DB9" w14:paraId="61767B32" w14:textId="77777777" w:rsidTr="00037DB9">
        <w:trPr>
          <w:cantSplit/>
          <w:trHeight w:val="20"/>
        </w:trPr>
        <w:tc>
          <w:tcPr>
            <w:tcW w:w="589"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485A87B3" w14:textId="600C0DB5" w:rsidR="00C17745" w:rsidRPr="00C17745" w:rsidRDefault="00C17745" w:rsidP="00037DB9">
            <w:pPr>
              <w:spacing w:after="0"/>
              <w:jc w:val="center"/>
              <w:rPr>
                <w:sz w:val="20"/>
                <w:szCs w:val="20"/>
              </w:rPr>
            </w:pPr>
            <w:r w:rsidRPr="00C17745">
              <w:rPr>
                <w:sz w:val="20"/>
                <w:szCs w:val="20"/>
              </w:rPr>
              <w:t>11 – 12</w:t>
            </w:r>
          </w:p>
        </w:tc>
        <w:tc>
          <w:tcPr>
            <w:tcW w:w="1001"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5414C68D" w14:textId="77777777" w:rsidR="00C17745" w:rsidRPr="00C17745" w:rsidRDefault="00C17745" w:rsidP="00037DB9">
            <w:pPr>
              <w:spacing w:after="0"/>
              <w:jc w:val="center"/>
              <w:rPr>
                <w:sz w:val="20"/>
                <w:szCs w:val="20"/>
              </w:rPr>
            </w:pPr>
            <w:r w:rsidRPr="00C17745">
              <w:rPr>
                <w:sz w:val="20"/>
                <w:szCs w:val="20"/>
              </w:rPr>
              <w:t>Prepare Task 5</w:t>
            </w:r>
          </w:p>
        </w:tc>
        <w:tc>
          <w:tcPr>
            <w:tcW w:w="440"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3C11F7F9" w14:textId="77777777" w:rsidR="00C17745" w:rsidRPr="00C17745" w:rsidRDefault="00C17745" w:rsidP="00037DB9">
            <w:pPr>
              <w:spacing w:after="0"/>
              <w:jc w:val="center"/>
              <w:rPr>
                <w:sz w:val="20"/>
                <w:szCs w:val="20"/>
              </w:rPr>
            </w:pPr>
            <w:r w:rsidRPr="00C17745">
              <w:rPr>
                <w:sz w:val="20"/>
                <w:szCs w:val="20"/>
              </w:rPr>
              <w:t>50%</w:t>
            </w:r>
          </w:p>
        </w:tc>
        <w:tc>
          <w:tcPr>
            <w:tcW w:w="1001"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1862E2C0" w14:textId="77777777" w:rsidR="00C17745" w:rsidRPr="00C17745" w:rsidRDefault="00C17745" w:rsidP="00037DB9">
            <w:pPr>
              <w:spacing w:after="0"/>
              <w:jc w:val="center"/>
              <w:rPr>
                <w:sz w:val="20"/>
                <w:szCs w:val="20"/>
              </w:rPr>
            </w:pPr>
            <w:r w:rsidRPr="00C17745">
              <w:rPr>
                <w:sz w:val="20"/>
                <w:szCs w:val="20"/>
              </w:rPr>
              <w:t>Prepare Task 5</w:t>
            </w:r>
          </w:p>
        </w:tc>
        <w:tc>
          <w:tcPr>
            <w:tcW w:w="486"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24A1AAAE" w14:textId="77777777" w:rsidR="00C17745" w:rsidRPr="00C17745" w:rsidRDefault="00C17745" w:rsidP="00037DB9">
            <w:pPr>
              <w:spacing w:after="0"/>
              <w:jc w:val="center"/>
              <w:rPr>
                <w:sz w:val="20"/>
                <w:szCs w:val="20"/>
              </w:rPr>
            </w:pPr>
            <w:r w:rsidRPr="00C17745">
              <w:rPr>
                <w:sz w:val="20"/>
                <w:szCs w:val="20"/>
              </w:rPr>
              <w:t>100%</w:t>
            </w:r>
          </w:p>
        </w:tc>
        <w:tc>
          <w:tcPr>
            <w:tcW w:w="1001"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691DA143" w14:textId="77777777" w:rsidR="00C17745" w:rsidRPr="00C17745" w:rsidRDefault="00C17745" w:rsidP="00037DB9">
            <w:pPr>
              <w:spacing w:after="0"/>
              <w:jc w:val="center"/>
              <w:rPr>
                <w:sz w:val="20"/>
                <w:szCs w:val="20"/>
              </w:rPr>
            </w:pPr>
          </w:p>
        </w:tc>
        <w:tc>
          <w:tcPr>
            <w:tcW w:w="484"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30C06F31" w14:textId="77777777" w:rsidR="00C17745" w:rsidRPr="00C17745" w:rsidRDefault="00C17745" w:rsidP="00037DB9">
            <w:pPr>
              <w:spacing w:after="0"/>
              <w:jc w:val="center"/>
              <w:rPr>
                <w:sz w:val="20"/>
                <w:szCs w:val="20"/>
              </w:rPr>
            </w:pPr>
          </w:p>
        </w:tc>
      </w:tr>
      <w:tr w:rsidR="00C17745" w:rsidRPr="00037DB9" w14:paraId="34C9750A" w14:textId="77777777" w:rsidTr="00037DB9">
        <w:trPr>
          <w:cantSplit/>
          <w:trHeight w:val="20"/>
        </w:trPr>
        <w:tc>
          <w:tcPr>
            <w:tcW w:w="589"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1961298C" w14:textId="77777777" w:rsidR="00C17745" w:rsidRPr="00C17745" w:rsidRDefault="00C17745" w:rsidP="00037DB9">
            <w:pPr>
              <w:spacing w:after="0"/>
              <w:jc w:val="center"/>
              <w:rPr>
                <w:sz w:val="20"/>
                <w:szCs w:val="20"/>
              </w:rPr>
            </w:pPr>
            <w:r w:rsidRPr="00C17745">
              <w:rPr>
                <w:sz w:val="20"/>
                <w:szCs w:val="20"/>
              </w:rPr>
              <w:t>12 – 13</w:t>
            </w:r>
          </w:p>
        </w:tc>
        <w:tc>
          <w:tcPr>
            <w:tcW w:w="1001"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3F83A76B" w14:textId="77777777" w:rsidR="00C17745" w:rsidRPr="00C17745" w:rsidRDefault="00C17745" w:rsidP="00037DB9">
            <w:pPr>
              <w:spacing w:after="0"/>
              <w:jc w:val="center"/>
              <w:rPr>
                <w:sz w:val="20"/>
                <w:szCs w:val="20"/>
              </w:rPr>
            </w:pPr>
            <w:r w:rsidRPr="00C17745">
              <w:rPr>
                <w:sz w:val="20"/>
                <w:szCs w:val="20"/>
              </w:rPr>
              <w:t>Lunch</w:t>
            </w:r>
          </w:p>
        </w:tc>
        <w:tc>
          <w:tcPr>
            <w:tcW w:w="440"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38BA7941" w14:textId="77777777" w:rsidR="00C17745" w:rsidRPr="00C17745" w:rsidRDefault="00C17745" w:rsidP="00037DB9">
            <w:pPr>
              <w:spacing w:after="0"/>
              <w:jc w:val="center"/>
              <w:rPr>
                <w:sz w:val="20"/>
                <w:szCs w:val="20"/>
              </w:rPr>
            </w:pPr>
          </w:p>
        </w:tc>
        <w:tc>
          <w:tcPr>
            <w:tcW w:w="1001"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64CA9418" w14:textId="77777777" w:rsidR="00C17745" w:rsidRPr="00C17745" w:rsidRDefault="00C17745" w:rsidP="00037DB9">
            <w:pPr>
              <w:spacing w:after="0"/>
              <w:jc w:val="center"/>
              <w:rPr>
                <w:sz w:val="20"/>
                <w:szCs w:val="20"/>
              </w:rPr>
            </w:pPr>
            <w:r w:rsidRPr="00C17745">
              <w:rPr>
                <w:sz w:val="20"/>
                <w:szCs w:val="20"/>
              </w:rPr>
              <w:t>Lunch</w:t>
            </w:r>
          </w:p>
        </w:tc>
        <w:tc>
          <w:tcPr>
            <w:tcW w:w="486"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4AA0429F" w14:textId="77777777" w:rsidR="00C17745" w:rsidRPr="00C17745" w:rsidRDefault="00C17745" w:rsidP="00037DB9">
            <w:pPr>
              <w:spacing w:after="0"/>
              <w:jc w:val="center"/>
              <w:rPr>
                <w:sz w:val="20"/>
                <w:szCs w:val="20"/>
              </w:rPr>
            </w:pPr>
          </w:p>
        </w:tc>
        <w:tc>
          <w:tcPr>
            <w:tcW w:w="1001"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0128A8CE" w14:textId="77777777" w:rsidR="00C17745" w:rsidRPr="00C17745" w:rsidRDefault="00C17745" w:rsidP="00037DB9">
            <w:pPr>
              <w:spacing w:after="0"/>
              <w:jc w:val="center"/>
              <w:rPr>
                <w:sz w:val="20"/>
                <w:szCs w:val="20"/>
              </w:rPr>
            </w:pPr>
            <w:r w:rsidRPr="00C17745">
              <w:rPr>
                <w:sz w:val="20"/>
                <w:szCs w:val="20"/>
              </w:rPr>
              <w:t>Lunch</w:t>
            </w:r>
          </w:p>
        </w:tc>
        <w:tc>
          <w:tcPr>
            <w:tcW w:w="484"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0FE08E8D" w14:textId="77777777" w:rsidR="00C17745" w:rsidRPr="00C17745" w:rsidRDefault="00C17745" w:rsidP="00037DB9">
            <w:pPr>
              <w:spacing w:after="0"/>
              <w:jc w:val="center"/>
              <w:rPr>
                <w:sz w:val="20"/>
                <w:szCs w:val="20"/>
              </w:rPr>
            </w:pPr>
          </w:p>
        </w:tc>
      </w:tr>
      <w:tr w:rsidR="00C17745" w:rsidRPr="00037DB9" w14:paraId="00E56F1B" w14:textId="77777777" w:rsidTr="00037DB9">
        <w:trPr>
          <w:cantSplit/>
          <w:trHeight w:val="20"/>
        </w:trPr>
        <w:tc>
          <w:tcPr>
            <w:tcW w:w="589"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2F9BE05B" w14:textId="77777777" w:rsidR="00C17745" w:rsidRPr="00C17745" w:rsidRDefault="00C17745" w:rsidP="00037DB9">
            <w:pPr>
              <w:spacing w:after="0"/>
              <w:jc w:val="center"/>
              <w:rPr>
                <w:sz w:val="20"/>
                <w:szCs w:val="20"/>
              </w:rPr>
            </w:pPr>
            <w:r w:rsidRPr="00C17745">
              <w:rPr>
                <w:sz w:val="20"/>
                <w:szCs w:val="20"/>
              </w:rPr>
              <w:t>13 – 14</w:t>
            </w:r>
          </w:p>
        </w:tc>
        <w:tc>
          <w:tcPr>
            <w:tcW w:w="1001"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09FACB7B" w14:textId="77777777" w:rsidR="00C17745" w:rsidRPr="00C17745" w:rsidRDefault="00C17745" w:rsidP="00037DB9">
            <w:pPr>
              <w:spacing w:after="0"/>
              <w:jc w:val="center"/>
              <w:rPr>
                <w:sz w:val="20"/>
                <w:szCs w:val="20"/>
              </w:rPr>
            </w:pPr>
            <w:r w:rsidRPr="00C17745">
              <w:rPr>
                <w:sz w:val="20"/>
                <w:szCs w:val="20"/>
              </w:rPr>
              <w:t>Repeat Task 1</w:t>
            </w:r>
          </w:p>
        </w:tc>
        <w:tc>
          <w:tcPr>
            <w:tcW w:w="440"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755CE34B" w14:textId="77777777" w:rsidR="00C17745" w:rsidRPr="00C17745" w:rsidRDefault="00C17745" w:rsidP="00037DB9">
            <w:pPr>
              <w:spacing w:after="0"/>
              <w:jc w:val="center"/>
              <w:rPr>
                <w:sz w:val="20"/>
                <w:szCs w:val="20"/>
              </w:rPr>
            </w:pPr>
            <w:r w:rsidRPr="00C17745">
              <w:rPr>
                <w:sz w:val="20"/>
                <w:szCs w:val="20"/>
              </w:rPr>
              <w:t>1st x</w:t>
            </w:r>
          </w:p>
        </w:tc>
        <w:tc>
          <w:tcPr>
            <w:tcW w:w="1001"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07889FE2" w14:textId="77777777" w:rsidR="00C17745" w:rsidRPr="00C17745" w:rsidRDefault="00C17745" w:rsidP="00037DB9">
            <w:pPr>
              <w:spacing w:after="0"/>
              <w:jc w:val="center"/>
              <w:rPr>
                <w:sz w:val="20"/>
                <w:szCs w:val="20"/>
              </w:rPr>
            </w:pPr>
            <w:r w:rsidRPr="00C17745">
              <w:rPr>
                <w:sz w:val="20"/>
                <w:szCs w:val="20"/>
              </w:rPr>
              <w:t>Tutorial</w:t>
            </w:r>
          </w:p>
        </w:tc>
        <w:tc>
          <w:tcPr>
            <w:tcW w:w="486"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1F6A6510" w14:textId="77777777" w:rsidR="00C17745" w:rsidRPr="00C17745" w:rsidRDefault="00C17745" w:rsidP="00037DB9">
            <w:pPr>
              <w:spacing w:after="0"/>
              <w:jc w:val="center"/>
              <w:rPr>
                <w:sz w:val="20"/>
                <w:szCs w:val="20"/>
              </w:rPr>
            </w:pPr>
          </w:p>
        </w:tc>
        <w:tc>
          <w:tcPr>
            <w:tcW w:w="1001"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4FB3E6FC" w14:textId="77777777" w:rsidR="00C17745" w:rsidRPr="00C17745" w:rsidRDefault="00C17745" w:rsidP="00037DB9">
            <w:pPr>
              <w:spacing w:after="0"/>
              <w:jc w:val="center"/>
              <w:rPr>
                <w:sz w:val="20"/>
                <w:szCs w:val="20"/>
              </w:rPr>
            </w:pPr>
            <w:r w:rsidRPr="00C17745">
              <w:rPr>
                <w:sz w:val="20"/>
                <w:szCs w:val="20"/>
              </w:rPr>
              <w:t>Prepare Task 6</w:t>
            </w:r>
          </w:p>
        </w:tc>
        <w:tc>
          <w:tcPr>
            <w:tcW w:w="484"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43B13906" w14:textId="77777777" w:rsidR="00C17745" w:rsidRPr="00C17745" w:rsidRDefault="00C17745" w:rsidP="00037DB9">
            <w:pPr>
              <w:spacing w:after="0"/>
              <w:jc w:val="center"/>
              <w:rPr>
                <w:sz w:val="20"/>
                <w:szCs w:val="20"/>
              </w:rPr>
            </w:pPr>
            <w:r w:rsidRPr="00C17745">
              <w:rPr>
                <w:sz w:val="20"/>
                <w:szCs w:val="20"/>
              </w:rPr>
              <w:t>30%</w:t>
            </w:r>
          </w:p>
        </w:tc>
      </w:tr>
      <w:tr w:rsidR="00C17745" w:rsidRPr="00037DB9" w14:paraId="6BABF5BE" w14:textId="77777777" w:rsidTr="00037DB9">
        <w:trPr>
          <w:cantSplit/>
          <w:trHeight w:val="20"/>
        </w:trPr>
        <w:tc>
          <w:tcPr>
            <w:tcW w:w="589"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7CE3FCB4" w14:textId="77777777" w:rsidR="00C17745" w:rsidRPr="00C17745" w:rsidRDefault="00C17745" w:rsidP="00037DB9">
            <w:pPr>
              <w:spacing w:after="0"/>
              <w:jc w:val="center"/>
              <w:rPr>
                <w:sz w:val="20"/>
                <w:szCs w:val="20"/>
              </w:rPr>
            </w:pPr>
            <w:r w:rsidRPr="00C17745">
              <w:rPr>
                <w:sz w:val="20"/>
                <w:szCs w:val="20"/>
              </w:rPr>
              <w:t>14 – 15</w:t>
            </w:r>
          </w:p>
        </w:tc>
        <w:tc>
          <w:tcPr>
            <w:tcW w:w="1001"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51627170" w14:textId="77777777" w:rsidR="00C17745" w:rsidRPr="00C17745" w:rsidRDefault="00C17745" w:rsidP="00037DB9">
            <w:pPr>
              <w:spacing w:after="0"/>
              <w:jc w:val="center"/>
              <w:rPr>
                <w:sz w:val="20"/>
                <w:szCs w:val="20"/>
              </w:rPr>
            </w:pPr>
          </w:p>
        </w:tc>
        <w:tc>
          <w:tcPr>
            <w:tcW w:w="440"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48A6B838" w14:textId="77777777" w:rsidR="00C17745" w:rsidRPr="00C17745" w:rsidRDefault="00C17745" w:rsidP="00037DB9">
            <w:pPr>
              <w:spacing w:after="0"/>
              <w:jc w:val="center"/>
              <w:rPr>
                <w:sz w:val="20"/>
                <w:szCs w:val="20"/>
              </w:rPr>
            </w:pPr>
          </w:p>
        </w:tc>
        <w:tc>
          <w:tcPr>
            <w:tcW w:w="1001"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3EF610B7" w14:textId="77777777" w:rsidR="00C17745" w:rsidRPr="00C17745" w:rsidRDefault="00C17745" w:rsidP="00037DB9">
            <w:pPr>
              <w:spacing w:after="0"/>
              <w:jc w:val="center"/>
              <w:rPr>
                <w:sz w:val="20"/>
                <w:szCs w:val="20"/>
              </w:rPr>
            </w:pPr>
            <w:r w:rsidRPr="00C17745">
              <w:rPr>
                <w:sz w:val="20"/>
                <w:szCs w:val="20"/>
              </w:rPr>
              <w:t>Tutorial</w:t>
            </w:r>
          </w:p>
        </w:tc>
        <w:tc>
          <w:tcPr>
            <w:tcW w:w="486"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00EC0431" w14:textId="77777777" w:rsidR="00C17745" w:rsidRPr="00C17745" w:rsidRDefault="00C17745" w:rsidP="00037DB9">
            <w:pPr>
              <w:spacing w:after="0"/>
              <w:jc w:val="center"/>
              <w:rPr>
                <w:sz w:val="20"/>
                <w:szCs w:val="20"/>
              </w:rPr>
            </w:pPr>
          </w:p>
        </w:tc>
        <w:tc>
          <w:tcPr>
            <w:tcW w:w="1001"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796978C1" w14:textId="77777777" w:rsidR="00C17745" w:rsidRPr="00C17745" w:rsidRDefault="00C17745" w:rsidP="00037DB9">
            <w:pPr>
              <w:spacing w:after="0"/>
              <w:jc w:val="center"/>
              <w:rPr>
                <w:sz w:val="20"/>
                <w:szCs w:val="20"/>
              </w:rPr>
            </w:pPr>
            <w:r w:rsidRPr="00C17745">
              <w:rPr>
                <w:sz w:val="20"/>
                <w:szCs w:val="20"/>
              </w:rPr>
              <w:t>Prepare Task 6</w:t>
            </w:r>
          </w:p>
        </w:tc>
        <w:tc>
          <w:tcPr>
            <w:tcW w:w="484"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5E4A83B7" w14:textId="77777777" w:rsidR="00C17745" w:rsidRPr="00C17745" w:rsidRDefault="00C17745" w:rsidP="00037DB9">
            <w:pPr>
              <w:spacing w:after="0"/>
              <w:jc w:val="center"/>
              <w:rPr>
                <w:sz w:val="20"/>
                <w:szCs w:val="20"/>
              </w:rPr>
            </w:pPr>
            <w:r w:rsidRPr="00C17745">
              <w:rPr>
                <w:sz w:val="20"/>
                <w:szCs w:val="20"/>
              </w:rPr>
              <w:t>50%</w:t>
            </w:r>
          </w:p>
        </w:tc>
      </w:tr>
      <w:tr w:rsidR="00C17745" w:rsidRPr="00037DB9" w14:paraId="0DACC717" w14:textId="77777777" w:rsidTr="00037DB9">
        <w:trPr>
          <w:cantSplit/>
          <w:trHeight w:val="20"/>
        </w:trPr>
        <w:tc>
          <w:tcPr>
            <w:tcW w:w="589"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3EFF7A4D" w14:textId="4976C074" w:rsidR="00C17745" w:rsidRPr="00C17745" w:rsidRDefault="00C17745" w:rsidP="00037DB9">
            <w:pPr>
              <w:spacing w:after="0"/>
              <w:jc w:val="center"/>
              <w:rPr>
                <w:sz w:val="20"/>
                <w:szCs w:val="20"/>
              </w:rPr>
            </w:pPr>
            <w:r w:rsidRPr="00C17745">
              <w:rPr>
                <w:sz w:val="20"/>
                <w:szCs w:val="20"/>
              </w:rPr>
              <w:t>15 – 16</w:t>
            </w:r>
          </w:p>
        </w:tc>
        <w:tc>
          <w:tcPr>
            <w:tcW w:w="1001"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6A03B49C" w14:textId="77777777" w:rsidR="00C17745" w:rsidRPr="00C17745" w:rsidRDefault="00C17745" w:rsidP="00037DB9">
            <w:pPr>
              <w:spacing w:after="0"/>
              <w:jc w:val="center"/>
              <w:rPr>
                <w:sz w:val="20"/>
                <w:szCs w:val="20"/>
              </w:rPr>
            </w:pPr>
          </w:p>
        </w:tc>
        <w:tc>
          <w:tcPr>
            <w:tcW w:w="440"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2B34C04E" w14:textId="77777777" w:rsidR="00C17745" w:rsidRPr="00C17745" w:rsidRDefault="00C17745" w:rsidP="00037DB9">
            <w:pPr>
              <w:spacing w:after="0"/>
              <w:jc w:val="center"/>
              <w:rPr>
                <w:sz w:val="20"/>
                <w:szCs w:val="20"/>
              </w:rPr>
            </w:pPr>
          </w:p>
        </w:tc>
        <w:tc>
          <w:tcPr>
            <w:tcW w:w="1001"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21C23EF0" w14:textId="77777777" w:rsidR="00C17745" w:rsidRPr="00C17745" w:rsidRDefault="00C17745" w:rsidP="00037DB9">
            <w:pPr>
              <w:spacing w:after="0"/>
              <w:jc w:val="center"/>
              <w:rPr>
                <w:sz w:val="20"/>
                <w:szCs w:val="20"/>
              </w:rPr>
            </w:pPr>
            <w:r w:rsidRPr="00C17745">
              <w:rPr>
                <w:sz w:val="20"/>
                <w:szCs w:val="20"/>
              </w:rPr>
              <w:t>Repeat Task 2</w:t>
            </w:r>
          </w:p>
        </w:tc>
        <w:tc>
          <w:tcPr>
            <w:tcW w:w="486"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33F5456B" w14:textId="77777777" w:rsidR="00C17745" w:rsidRPr="00C17745" w:rsidRDefault="00C17745" w:rsidP="00037DB9">
            <w:pPr>
              <w:spacing w:after="0"/>
              <w:jc w:val="center"/>
              <w:rPr>
                <w:sz w:val="20"/>
                <w:szCs w:val="20"/>
              </w:rPr>
            </w:pPr>
            <w:r w:rsidRPr="00C17745">
              <w:rPr>
                <w:sz w:val="20"/>
                <w:szCs w:val="20"/>
              </w:rPr>
              <w:t>1st x</w:t>
            </w:r>
          </w:p>
        </w:tc>
        <w:tc>
          <w:tcPr>
            <w:tcW w:w="1001"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6374F79B" w14:textId="77777777" w:rsidR="00C17745" w:rsidRPr="00C17745" w:rsidRDefault="00C17745" w:rsidP="00037DB9">
            <w:pPr>
              <w:spacing w:after="0"/>
              <w:jc w:val="center"/>
              <w:rPr>
                <w:sz w:val="20"/>
                <w:szCs w:val="20"/>
              </w:rPr>
            </w:pPr>
          </w:p>
        </w:tc>
        <w:tc>
          <w:tcPr>
            <w:tcW w:w="484"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194BD811" w14:textId="77777777" w:rsidR="00C17745" w:rsidRPr="00C17745" w:rsidRDefault="00C17745" w:rsidP="00037DB9">
            <w:pPr>
              <w:spacing w:after="0"/>
              <w:jc w:val="center"/>
              <w:rPr>
                <w:sz w:val="20"/>
                <w:szCs w:val="20"/>
              </w:rPr>
            </w:pPr>
          </w:p>
        </w:tc>
      </w:tr>
      <w:tr w:rsidR="00C17745" w:rsidRPr="00037DB9" w14:paraId="6F6F16CD" w14:textId="77777777" w:rsidTr="00037DB9">
        <w:trPr>
          <w:cantSplit/>
          <w:trHeight w:val="20"/>
        </w:trPr>
        <w:tc>
          <w:tcPr>
            <w:tcW w:w="589"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385E78B3" w14:textId="6BC20AF7" w:rsidR="00C17745" w:rsidRPr="00C17745" w:rsidRDefault="00C17745" w:rsidP="00037DB9">
            <w:pPr>
              <w:spacing w:after="0"/>
              <w:jc w:val="center"/>
              <w:rPr>
                <w:sz w:val="20"/>
                <w:szCs w:val="20"/>
              </w:rPr>
            </w:pPr>
            <w:r w:rsidRPr="00C17745">
              <w:rPr>
                <w:sz w:val="20"/>
                <w:szCs w:val="20"/>
              </w:rPr>
              <w:t>16 – 17</w:t>
            </w:r>
          </w:p>
        </w:tc>
        <w:tc>
          <w:tcPr>
            <w:tcW w:w="1001"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1B493F79" w14:textId="77777777" w:rsidR="00C17745" w:rsidRPr="00C17745" w:rsidRDefault="00C17745" w:rsidP="00037DB9">
            <w:pPr>
              <w:spacing w:after="0"/>
              <w:jc w:val="center"/>
              <w:rPr>
                <w:sz w:val="20"/>
                <w:szCs w:val="20"/>
              </w:rPr>
            </w:pPr>
            <w:r w:rsidRPr="00C17745">
              <w:rPr>
                <w:sz w:val="20"/>
                <w:szCs w:val="20"/>
              </w:rPr>
              <w:t>Sports</w:t>
            </w:r>
          </w:p>
        </w:tc>
        <w:tc>
          <w:tcPr>
            <w:tcW w:w="440"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6414D3A1" w14:textId="77777777" w:rsidR="00C17745" w:rsidRPr="00C17745" w:rsidRDefault="00C17745" w:rsidP="00037DB9">
            <w:pPr>
              <w:spacing w:after="0"/>
              <w:jc w:val="center"/>
              <w:rPr>
                <w:sz w:val="20"/>
                <w:szCs w:val="20"/>
              </w:rPr>
            </w:pPr>
          </w:p>
        </w:tc>
        <w:tc>
          <w:tcPr>
            <w:tcW w:w="1001"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0E07BD0E" w14:textId="77777777" w:rsidR="00C17745" w:rsidRPr="00C17745" w:rsidRDefault="00C17745" w:rsidP="00037DB9">
            <w:pPr>
              <w:spacing w:after="0"/>
              <w:jc w:val="center"/>
              <w:rPr>
                <w:sz w:val="20"/>
                <w:szCs w:val="20"/>
              </w:rPr>
            </w:pPr>
          </w:p>
        </w:tc>
        <w:tc>
          <w:tcPr>
            <w:tcW w:w="486"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59EC7556" w14:textId="77777777" w:rsidR="00C17745" w:rsidRPr="00C17745" w:rsidRDefault="00C17745" w:rsidP="00037DB9">
            <w:pPr>
              <w:spacing w:after="0"/>
              <w:jc w:val="center"/>
              <w:rPr>
                <w:sz w:val="20"/>
                <w:szCs w:val="20"/>
              </w:rPr>
            </w:pPr>
          </w:p>
        </w:tc>
        <w:tc>
          <w:tcPr>
            <w:tcW w:w="1001"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5F5E475F" w14:textId="77777777" w:rsidR="00C17745" w:rsidRPr="00C17745" w:rsidRDefault="00C17745" w:rsidP="00037DB9">
            <w:pPr>
              <w:spacing w:after="0"/>
              <w:jc w:val="center"/>
              <w:rPr>
                <w:sz w:val="20"/>
                <w:szCs w:val="20"/>
              </w:rPr>
            </w:pPr>
            <w:r w:rsidRPr="00C17745">
              <w:rPr>
                <w:sz w:val="20"/>
                <w:szCs w:val="20"/>
              </w:rPr>
              <w:t>Sports</w:t>
            </w:r>
          </w:p>
        </w:tc>
        <w:tc>
          <w:tcPr>
            <w:tcW w:w="484"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3EE4ED44" w14:textId="77777777" w:rsidR="00C17745" w:rsidRPr="00C17745" w:rsidRDefault="00C17745" w:rsidP="00037DB9">
            <w:pPr>
              <w:spacing w:after="0"/>
              <w:jc w:val="center"/>
              <w:rPr>
                <w:sz w:val="20"/>
                <w:szCs w:val="20"/>
              </w:rPr>
            </w:pPr>
          </w:p>
        </w:tc>
      </w:tr>
    </w:tbl>
    <w:p w14:paraId="0558A7CD" w14:textId="7586E0E6" w:rsidR="00037DB9" w:rsidRDefault="00037DB9" w:rsidP="00037DB9">
      <w:r>
        <w:br/>
      </w:r>
      <w:r w:rsidRPr="00037DB9">
        <w:t xml:space="preserve">The longer the periods between repetitions, the longer you will eventually remember the material. The example above </w:t>
      </w:r>
      <w:proofErr w:type="gramStart"/>
      <w:r w:rsidRPr="00037DB9">
        <w:t>has also been repeated</w:t>
      </w:r>
      <w:proofErr w:type="gramEnd"/>
      <w:r w:rsidRPr="00037DB9">
        <w:t xml:space="preserve"> in a very short time. You will plan the next two weeks for this assignment, in order to leave more room for repetition!</w:t>
      </w:r>
    </w:p>
    <w:p w14:paraId="778B51BE" w14:textId="76AEE1C7" w:rsidR="00037DB9" w:rsidRDefault="00037DB9" w:rsidP="00037DB9">
      <w:proofErr w:type="gramStart"/>
      <w:r>
        <w:t>Also</w:t>
      </w:r>
      <w:proofErr w:type="gramEnd"/>
      <w:r>
        <w:t xml:space="preserve"> schedule standard things, such as exercising on a Monday evening, working on a Tuesday afternoon, or getting up later because of a fraternity evening the previous day. This way you can make your planning as realistic as possible. During the scheduled period, keep track of how much you have actually been able to do. Many people are "time optimists": they think they can do more in a certain amount of time than is actually feasible. By keeping track of how much you do in which time for a while, you can make your schedules increasingly realistic.</w:t>
      </w:r>
    </w:p>
    <w:p w14:paraId="5C768CD1" w14:textId="24F3B814" w:rsidR="00037DB9" w:rsidRPr="001465EB" w:rsidRDefault="00037DB9" w:rsidP="00037DB9">
      <w:pPr>
        <w:rPr>
          <w:b/>
          <w:bCs/>
          <w:sz w:val="28"/>
          <w:szCs w:val="28"/>
        </w:rPr>
      </w:pPr>
      <w:proofErr w:type="gramStart"/>
      <w:r>
        <w:t>Also</w:t>
      </w:r>
      <w:proofErr w:type="gramEnd"/>
      <w:r>
        <w:t xml:space="preserve"> keep in mind to leave room for relaxation and any unforeseen events!</w:t>
      </w:r>
    </w:p>
    <w:p w14:paraId="4B05073D" w14:textId="5E652718" w:rsidR="00037DB9" w:rsidRPr="00037DB9" w:rsidRDefault="00037DB9" w:rsidP="00037DB9">
      <w:pPr>
        <w:pStyle w:val="Heading5"/>
        <w:jc w:val="center"/>
        <w:rPr>
          <w:b/>
          <w:bCs/>
          <w:sz w:val="28"/>
          <w:szCs w:val="28"/>
        </w:rPr>
      </w:pPr>
      <w:r w:rsidRPr="00037DB9">
        <w:rPr>
          <w:b/>
          <w:bCs/>
          <w:sz w:val="28"/>
          <w:szCs w:val="28"/>
        </w:rPr>
        <w:t xml:space="preserve">After the explanation of </w:t>
      </w:r>
      <w:r>
        <w:rPr>
          <w:b/>
          <w:bCs/>
          <w:sz w:val="28"/>
          <w:szCs w:val="28"/>
        </w:rPr>
        <w:t>interleaved practice (page 19)</w:t>
      </w:r>
      <w:r w:rsidRPr="00037DB9">
        <w:rPr>
          <w:b/>
          <w:bCs/>
          <w:sz w:val="28"/>
          <w:szCs w:val="28"/>
        </w:rPr>
        <w:t xml:space="preserve"> you can fill in a schedule</w:t>
      </w:r>
    </w:p>
    <w:p w14:paraId="76E5194F" w14:textId="7491E187" w:rsidR="00D24696" w:rsidRPr="00037DB9" w:rsidRDefault="00037DB9" w:rsidP="00037DB9">
      <w:pPr>
        <w:pStyle w:val="Heading5"/>
        <w:jc w:val="center"/>
        <w:rPr>
          <w:b/>
          <w:bCs/>
          <w:sz w:val="28"/>
          <w:szCs w:val="28"/>
        </w:rPr>
      </w:pPr>
      <w:r w:rsidRPr="00037DB9">
        <w:rPr>
          <w:b/>
          <w:bCs/>
          <w:sz w:val="28"/>
          <w:szCs w:val="28"/>
        </w:rPr>
        <w:t>(</w:t>
      </w:r>
      <w:proofErr w:type="gramStart"/>
      <w:r w:rsidRPr="00037DB9">
        <w:rPr>
          <w:b/>
          <w:bCs/>
          <w:sz w:val="28"/>
          <w:szCs w:val="28"/>
        </w:rPr>
        <w:t>this</w:t>
      </w:r>
      <w:proofErr w:type="gramEnd"/>
      <w:r w:rsidRPr="00037DB9">
        <w:rPr>
          <w:b/>
          <w:bCs/>
          <w:sz w:val="28"/>
          <w:szCs w:val="28"/>
        </w:rPr>
        <w:t xml:space="preserve"> is the same scheme – pages 20 &amp; 21</w:t>
      </w:r>
      <w:r w:rsidR="00D24696" w:rsidRPr="00037DB9">
        <w:rPr>
          <w:b/>
          <w:bCs/>
          <w:sz w:val="28"/>
          <w:szCs w:val="28"/>
        </w:rPr>
        <w:t>)</w:t>
      </w:r>
    </w:p>
    <w:p w14:paraId="5687430D" w14:textId="1A7D6A89" w:rsidR="00D24696" w:rsidRPr="00037DB9" w:rsidRDefault="00D24696" w:rsidP="00D24696"/>
    <w:p w14:paraId="586CCD21" w14:textId="6A74B16D" w:rsidR="00D24696" w:rsidRPr="00E32E76" w:rsidRDefault="00037DB9" w:rsidP="00AC3E79">
      <w:pPr>
        <w:pStyle w:val="Heading3"/>
      </w:pPr>
      <w:bookmarkStart w:id="15" w:name="_Toc53059033"/>
      <w:r w:rsidRPr="00E32E76">
        <w:lastRenderedPageBreak/>
        <w:t>Interleaved practice</w:t>
      </w:r>
      <w:bookmarkEnd w:id="15"/>
    </w:p>
    <w:p w14:paraId="5BCE7F7B" w14:textId="4B889FEA" w:rsidR="00E32E76" w:rsidRPr="00E32E76" w:rsidRDefault="00E32E76" w:rsidP="00E32E76">
      <w:r>
        <w:br/>
      </w:r>
      <w:r w:rsidRPr="00E32E76">
        <w:t xml:space="preserve">Mixed learning (interleaved practice) means that you alternate topics while studying. </w:t>
      </w:r>
      <w:proofErr w:type="gramStart"/>
      <w:r w:rsidRPr="00E32E76">
        <w:t>So</w:t>
      </w:r>
      <w:proofErr w:type="gramEnd"/>
      <w:r w:rsidRPr="00E32E76">
        <w:t xml:space="preserve"> instead of learning the same topics over and over in the same order, alternate which topic you do after another topic.</w:t>
      </w:r>
    </w:p>
    <w:p w14:paraId="1BFD7CE9" w14:textId="50073B74" w:rsidR="00E32E76" w:rsidRPr="00E32E76" w:rsidRDefault="00E32E76" w:rsidP="00E32E76">
      <w:r w:rsidRPr="00E32E76">
        <w:t xml:space="preserve">If you study </w:t>
      </w:r>
      <w:proofErr w:type="gramStart"/>
      <w:r w:rsidRPr="00E32E76">
        <w:rPr>
          <w:b/>
          <w:bCs/>
        </w:rPr>
        <w:t>1</w:t>
      </w:r>
      <w:proofErr w:type="gramEnd"/>
      <w:r w:rsidRPr="00E32E76">
        <w:rPr>
          <w:b/>
          <w:bCs/>
        </w:rPr>
        <w:t xml:space="preserve"> theme</w:t>
      </w:r>
      <w:r w:rsidRPr="00E32E76">
        <w:t xml:space="preserve"> on a Saturday, this is less effective than if you </w:t>
      </w:r>
      <w:r w:rsidRPr="00E32E76">
        <w:rPr>
          <w:b/>
          <w:bCs/>
        </w:rPr>
        <w:t>alternate</w:t>
      </w:r>
      <w:r w:rsidRPr="00E32E76">
        <w:t xml:space="preserve"> </w:t>
      </w:r>
      <w:r w:rsidRPr="00E32E76">
        <w:rPr>
          <w:b/>
          <w:bCs/>
        </w:rPr>
        <w:t>3 topics</w:t>
      </w:r>
      <w:r w:rsidRPr="00E32E76">
        <w:t xml:space="preserve"> during that </w:t>
      </w:r>
      <w:r>
        <w:t xml:space="preserve">same amount of </w:t>
      </w:r>
      <w:r w:rsidRPr="00E32E76">
        <w:t>time. I</w:t>
      </w:r>
      <w:r>
        <w:t>nterleaved practice</w:t>
      </w:r>
      <w:r w:rsidRPr="00E32E76">
        <w:t xml:space="preserve"> is most effective if the </w:t>
      </w:r>
      <w:r w:rsidRPr="00E32E76">
        <w:rPr>
          <w:b/>
          <w:bCs/>
        </w:rPr>
        <w:t>exercise types or content</w:t>
      </w:r>
      <w:r w:rsidRPr="00E32E76">
        <w:t xml:space="preserve"> of the subject matter are </w:t>
      </w:r>
      <w:r w:rsidRPr="00E32E76">
        <w:rPr>
          <w:b/>
          <w:bCs/>
        </w:rPr>
        <w:t>similar</w:t>
      </w:r>
      <w:r w:rsidRPr="00E32E76">
        <w:t>. That way you have to think about which solution strategy to use</w:t>
      </w:r>
      <w:r>
        <w:t xml:space="preserve"> for each exercise</w:t>
      </w:r>
      <w:r w:rsidRPr="00E32E76">
        <w:t xml:space="preserve">. For example if you </w:t>
      </w:r>
      <w:r>
        <w:t>are studying</w:t>
      </w:r>
      <w:r w:rsidRPr="00E32E76">
        <w:t xml:space="preserve"> mathematics / statistics: if you always practice </w:t>
      </w:r>
      <w:proofErr w:type="gramStart"/>
      <w:r w:rsidRPr="00E32E76">
        <w:t>1</w:t>
      </w:r>
      <w:proofErr w:type="gramEnd"/>
      <w:r w:rsidRPr="00E32E76">
        <w:t xml:space="preserve"> subject (probability calculation with </w:t>
      </w:r>
      <w:r>
        <w:t>return</w:t>
      </w:r>
      <w:r w:rsidRPr="00E32E76">
        <w:t>, for example) then you know that you can always use that solution, then only the numbers change. If you then do all probability calculations without</w:t>
      </w:r>
      <w:r>
        <w:t xml:space="preserve"> return</w:t>
      </w:r>
      <w:r w:rsidRPr="00E32E76">
        <w:t xml:space="preserve">, you learn them, as it were, independently </w:t>
      </w:r>
      <w:r>
        <w:t>from</w:t>
      </w:r>
      <w:r w:rsidRPr="00E32E76">
        <w:t xml:space="preserve"> each other. When you get those subjects mixed up on the test, it is difficult to imagine which solution strategy you should use now. If you had learned the different topics </w:t>
      </w:r>
      <w:r>
        <w:t>in an alternating fashion</w:t>
      </w:r>
      <w:r w:rsidRPr="00E32E76">
        <w:t>, you would have learned not only how the different solutions work, but also what to look for in a question to know which method you need when, for example.</w:t>
      </w:r>
    </w:p>
    <w:p w14:paraId="2C793BE0" w14:textId="057D14D7" w:rsidR="00E32E76" w:rsidRPr="00E32E76" w:rsidRDefault="00E32E76" w:rsidP="00E32E76">
      <w:r>
        <w:t xml:space="preserve">Interleaved practice </w:t>
      </w:r>
      <w:r w:rsidRPr="00E32E76">
        <w:t>looks like this:</w:t>
      </w:r>
    </w:p>
    <w:p w14:paraId="6F73C4C2" w14:textId="6845A7D7" w:rsidR="00D353A4" w:rsidRPr="00487CBC" w:rsidRDefault="00D353A4" w:rsidP="00D353A4">
      <w:pPr>
        <w:jc w:val="center"/>
      </w:pPr>
      <w:r w:rsidRPr="00487CBC">
        <w:rPr>
          <w:noProof/>
        </w:rPr>
        <w:drawing>
          <wp:inline distT="0" distB="0" distL="0" distR="0" wp14:anchorId="1BA69686" wp14:editId="27E46A7D">
            <wp:extent cx="2209046" cy="1050202"/>
            <wp:effectExtent l="0" t="0" r="1270" b="0"/>
            <wp:docPr id="7" name="Picture 5"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6" name="Picture 5" descr="A close up of text on a white background&#10;&#10;Description automatically generated"/>
                    <pic:cNvPicPr/>
                  </pic:nvPicPr>
                  <pic:blipFill>
                    <a:blip r:embed="rId15">
                      <a:duotone>
                        <a:schemeClr val="accent1">
                          <a:shade val="45000"/>
                          <a:satMod val="135000"/>
                        </a:schemeClr>
                        <a:prstClr val="white"/>
                      </a:duotone>
                      <a:extLst>
                        <a:ext uri="{BEBA8EAE-BF5A-486C-A8C5-ECC9F3942E4B}">
                          <a14:imgProps xmlns:a14="http://schemas.microsoft.com/office/drawing/2010/main">
                            <a14:imgLayer r:embed="rId16">
                              <a14:imgEffect>
                                <a14:artisticPhotocopy/>
                              </a14:imgEffect>
                            </a14:imgLayer>
                          </a14:imgProps>
                        </a:ext>
                        <a:ext uri="{28A0092B-C50C-407E-A947-70E740481C1C}">
                          <a14:useLocalDpi xmlns:a14="http://schemas.microsoft.com/office/drawing/2010/main" val="0"/>
                        </a:ext>
                      </a:extLst>
                    </a:blip>
                    <a:stretch>
                      <a:fillRect/>
                    </a:stretch>
                  </pic:blipFill>
                  <pic:spPr>
                    <a:xfrm>
                      <a:off x="0" y="0"/>
                      <a:ext cx="2293941" cy="1090562"/>
                    </a:xfrm>
                    <a:prstGeom prst="rect">
                      <a:avLst/>
                    </a:prstGeom>
                    <a:solidFill>
                      <a:srgbClr val="E84E10"/>
                    </a:solidFill>
                  </pic:spPr>
                </pic:pic>
              </a:graphicData>
            </a:graphic>
          </wp:inline>
        </w:drawing>
      </w:r>
    </w:p>
    <w:p w14:paraId="5344DD76" w14:textId="7B71B430" w:rsidR="00D353A4" w:rsidRPr="00487CBC" w:rsidRDefault="00E32E76" w:rsidP="00D353A4">
      <w:proofErr w:type="gramStart"/>
      <w:r>
        <w:t>And</w:t>
      </w:r>
      <w:proofErr w:type="gramEnd"/>
      <w:r>
        <w:t xml:space="preserve"> in a planned schedule: </w:t>
      </w:r>
    </w:p>
    <w:tbl>
      <w:tblPr>
        <w:tblW w:w="5000" w:type="pct"/>
        <w:tblCellMar>
          <w:left w:w="0" w:type="dxa"/>
          <w:right w:w="0" w:type="dxa"/>
        </w:tblCellMar>
        <w:tblLook w:val="0420" w:firstRow="1" w:lastRow="0" w:firstColumn="0" w:lastColumn="0" w:noHBand="0" w:noVBand="1"/>
      </w:tblPr>
      <w:tblGrid>
        <w:gridCol w:w="1084"/>
        <w:gridCol w:w="1845"/>
        <w:gridCol w:w="769"/>
        <w:gridCol w:w="1845"/>
        <w:gridCol w:w="896"/>
        <w:gridCol w:w="1845"/>
        <w:gridCol w:w="768"/>
      </w:tblGrid>
      <w:tr w:rsidR="00E32E76" w:rsidRPr="00E32E76" w14:paraId="358BAAFB" w14:textId="77777777" w:rsidTr="00E32E76">
        <w:trPr>
          <w:trHeight w:val="20"/>
        </w:trPr>
        <w:tc>
          <w:tcPr>
            <w:tcW w:w="599" w:type="pct"/>
            <w:tcBorders>
              <w:top w:val="single" w:sz="8" w:space="0" w:color="FFFFFF"/>
              <w:left w:val="single" w:sz="8" w:space="0" w:color="FFFFFF"/>
              <w:bottom w:val="single" w:sz="24" w:space="0" w:color="FFFFFF"/>
              <w:right w:val="single" w:sz="8" w:space="0" w:color="FFFFFF"/>
            </w:tcBorders>
            <w:shd w:val="clear" w:color="auto" w:fill="E84E10"/>
            <w:tcMar>
              <w:top w:w="72" w:type="dxa"/>
              <w:left w:w="144" w:type="dxa"/>
              <w:bottom w:w="72" w:type="dxa"/>
              <w:right w:w="144" w:type="dxa"/>
            </w:tcMar>
            <w:vAlign w:val="bottom"/>
            <w:hideMark/>
          </w:tcPr>
          <w:p w14:paraId="1973D5E0" w14:textId="77777777" w:rsidR="00E32E76" w:rsidRPr="00E32E76" w:rsidRDefault="00E32E76" w:rsidP="00E32E76">
            <w:pPr>
              <w:spacing w:after="0"/>
            </w:pPr>
            <w:r w:rsidRPr="00E32E76">
              <w:rPr>
                <w:b/>
                <w:bCs/>
              </w:rPr>
              <w:t>Time</w:t>
            </w:r>
          </w:p>
        </w:tc>
        <w:tc>
          <w:tcPr>
            <w:tcW w:w="1443" w:type="pct"/>
            <w:gridSpan w:val="2"/>
            <w:tcBorders>
              <w:top w:val="single" w:sz="8" w:space="0" w:color="FFFFFF"/>
              <w:left w:val="single" w:sz="8" w:space="0" w:color="FFFFFF"/>
              <w:bottom w:val="single" w:sz="24" w:space="0" w:color="FFFFFF"/>
              <w:right w:val="single" w:sz="8" w:space="0" w:color="FFFFFF"/>
            </w:tcBorders>
            <w:shd w:val="clear" w:color="auto" w:fill="E84E10"/>
            <w:tcMar>
              <w:top w:w="72" w:type="dxa"/>
              <w:left w:w="144" w:type="dxa"/>
              <w:bottom w:w="72" w:type="dxa"/>
              <w:right w:w="144" w:type="dxa"/>
            </w:tcMar>
            <w:vAlign w:val="bottom"/>
            <w:hideMark/>
          </w:tcPr>
          <w:p w14:paraId="0BE0C433" w14:textId="77777777" w:rsidR="00E32E76" w:rsidRPr="00E32E76" w:rsidRDefault="00E32E76" w:rsidP="00E32E76">
            <w:pPr>
              <w:spacing w:after="0"/>
              <w:jc w:val="center"/>
            </w:pPr>
            <w:r w:rsidRPr="00E32E76">
              <w:rPr>
                <w:b/>
                <w:bCs/>
              </w:rPr>
              <w:t>Monday</w:t>
            </w:r>
          </w:p>
        </w:tc>
        <w:tc>
          <w:tcPr>
            <w:tcW w:w="1514" w:type="pct"/>
            <w:gridSpan w:val="2"/>
            <w:tcBorders>
              <w:top w:val="single" w:sz="8" w:space="0" w:color="FFFFFF"/>
              <w:left w:val="single" w:sz="8" w:space="0" w:color="FFFFFF"/>
              <w:bottom w:val="single" w:sz="24" w:space="0" w:color="FFFFFF"/>
              <w:right w:val="single" w:sz="8" w:space="0" w:color="FFFFFF"/>
            </w:tcBorders>
            <w:shd w:val="clear" w:color="auto" w:fill="E84E10"/>
            <w:tcMar>
              <w:top w:w="72" w:type="dxa"/>
              <w:left w:w="144" w:type="dxa"/>
              <w:bottom w:w="72" w:type="dxa"/>
              <w:right w:w="144" w:type="dxa"/>
            </w:tcMar>
            <w:vAlign w:val="bottom"/>
            <w:hideMark/>
          </w:tcPr>
          <w:p w14:paraId="48D3997D" w14:textId="77777777" w:rsidR="00E32E76" w:rsidRPr="00E32E76" w:rsidRDefault="00E32E76" w:rsidP="00E32E76">
            <w:pPr>
              <w:spacing w:after="0"/>
              <w:jc w:val="center"/>
            </w:pPr>
            <w:r w:rsidRPr="00E32E76">
              <w:rPr>
                <w:b/>
                <w:bCs/>
              </w:rPr>
              <w:t>Tuesday</w:t>
            </w:r>
          </w:p>
        </w:tc>
        <w:tc>
          <w:tcPr>
            <w:tcW w:w="1443" w:type="pct"/>
            <w:gridSpan w:val="2"/>
            <w:tcBorders>
              <w:top w:val="single" w:sz="8" w:space="0" w:color="FFFFFF"/>
              <w:left w:val="single" w:sz="8" w:space="0" w:color="FFFFFF"/>
              <w:bottom w:val="single" w:sz="24" w:space="0" w:color="FFFFFF"/>
              <w:right w:val="single" w:sz="8" w:space="0" w:color="FFFFFF"/>
            </w:tcBorders>
            <w:shd w:val="clear" w:color="auto" w:fill="E84E10"/>
            <w:tcMar>
              <w:top w:w="72" w:type="dxa"/>
              <w:left w:w="144" w:type="dxa"/>
              <w:bottom w:w="72" w:type="dxa"/>
              <w:right w:w="144" w:type="dxa"/>
            </w:tcMar>
            <w:vAlign w:val="bottom"/>
            <w:hideMark/>
          </w:tcPr>
          <w:p w14:paraId="78B43CC1" w14:textId="77777777" w:rsidR="00E32E76" w:rsidRPr="00E32E76" w:rsidRDefault="00E32E76" w:rsidP="00E32E76">
            <w:pPr>
              <w:spacing w:after="0"/>
              <w:jc w:val="center"/>
            </w:pPr>
            <w:r w:rsidRPr="00E32E76">
              <w:rPr>
                <w:b/>
                <w:bCs/>
              </w:rPr>
              <w:t>Wednesday</w:t>
            </w:r>
          </w:p>
        </w:tc>
      </w:tr>
      <w:tr w:rsidR="00E32E76" w:rsidRPr="00E32E76" w14:paraId="42AFC3A5" w14:textId="77777777" w:rsidTr="00E32E76">
        <w:trPr>
          <w:trHeight w:val="20"/>
        </w:trPr>
        <w:tc>
          <w:tcPr>
            <w:tcW w:w="599" w:type="pct"/>
            <w:tcBorders>
              <w:top w:val="single" w:sz="24"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4A2B2431" w14:textId="77777777" w:rsidR="00E32E76" w:rsidRPr="00E32E76" w:rsidRDefault="00E32E76" w:rsidP="00E32E76">
            <w:pPr>
              <w:spacing w:after="0"/>
              <w:rPr>
                <w:sz w:val="20"/>
                <w:szCs w:val="20"/>
              </w:rPr>
            </w:pPr>
            <w:r w:rsidRPr="00E32E76">
              <w:rPr>
                <w:sz w:val="20"/>
                <w:szCs w:val="20"/>
              </w:rPr>
              <w:t>8 – 9</w:t>
            </w:r>
          </w:p>
        </w:tc>
        <w:tc>
          <w:tcPr>
            <w:tcW w:w="1019" w:type="pct"/>
            <w:tcBorders>
              <w:top w:val="single" w:sz="24"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741850CD" w14:textId="77777777" w:rsidR="00E32E76" w:rsidRPr="00E32E76" w:rsidRDefault="00E32E76" w:rsidP="00E32E76">
            <w:pPr>
              <w:spacing w:after="0"/>
              <w:rPr>
                <w:sz w:val="20"/>
                <w:szCs w:val="20"/>
              </w:rPr>
            </w:pPr>
            <w:r w:rsidRPr="00E32E76">
              <w:rPr>
                <w:sz w:val="20"/>
                <w:szCs w:val="20"/>
              </w:rPr>
              <w:t>Breakfast</w:t>
            </w:r>
          </w:p>
        </w:tc>
        <w:tc>
          <w:tcPr>
            <w:tcW w:w="425" w:type="pct"/>
            <w:tcBorders>
              <w:top w:val="single" w:sz="24"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63E0C2FB" w14:textId="77777777" w:rsidR="00E32E76" w:rsidRPr="00E32E76" w:rsidRDefault="00E32E76" w:rsidP="00E32E76">
            <w:pPr>
              <w:spacing w:after="0"/>
              <w:rPr>
                <w:sz w:val="20"/>
                <w:szCs w:val="20"/>
              </w:rPr>
            </w:pPr>
          </w:p>
        </w:tc>
        <w:tc>
          <w:tcPr>
            <w:tcW w:w="1019" w:type="pct"/>
            <w:tcBorders>
              <w:top w:val="single" w:sz="24"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40A4F06C" w14:textId="77777777" w:rsidR="00E32E76" w:rsidRPr="00E32E76" w:rsidRDefault="00E32E76" w:rsidP="00E32E76">
            <w:pPr>
              <w:spacing w:after="0"/>
              <w:rPr>
                <w:sz w:val="20"/>
                <w:szCs w:val="20"/>
              </w:rPr>
            </w:pPr>
            <w:r w:rsidRPr="00E32E76">
              <w:rPr>
                <w:sz w:val="20"/>
                <w:szCs w:val="20"/>
              </w:rPr>
              <w:t>Breakfast</w:t>
            </w:r>
          </w:p>
        </w:tc>
        <w:tc>
          <w:tcPr>
            <w:tcW w:w="495" w:type="pct"/>
            <w:tcBorders>
              <w:top w:val="single" w:sz="24"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12A845E4" w14:textId="77777777" w:rsidR="00E32E76" w:rsidRPr="00E32E76" w:rsidRDefault="00E32E76" w:rsidP="00E32E76">
            <w:pPr>
              <w:spacing w:after="0"/>
              <w:rPr>
                <w:sz w:val="20"/>
                <w:szCs w:val="20"/>
              </w:rPr>
            </w:pPr>
          </w:p>
        </w:tc>
        <w:tc>
          <w:tcPr>
            <w:tcW w:w="1019" w:type="pct"/>
            <w:tcBorders>
              <w:top w:val="single" w:sz="24"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5C8DE975" w14:textId="77777777" w:rsidR="00E32E76" w:rsidRPr="00E32E76" w:rsidRDefault="00E32E76" w:rsidP="00E32E76">
            <w:pPr>
              <w:spacing w:after="0"/>
              <w:rPr>
                <w:sz w:val="20"/>
                <w:szCs w:val="20"/>
              </w:rPr>
            </w:pPr>
            <w:r w:rsidRPr="00E32E76">
              <w:rPr>
                <w:sz w:val="20"/>
                <w:szCs w:val="20"/>
              </w:rPr>
              <w:t>Breakfast</w:t>
            </w:r>
          </w:p>
        </w:tc>
        <w:tc>
          <w:tcPr>
            <w:tcW w:w="425" w:type="pct"/>
            <w:tcBorders>
              <w:top w:val="single" w:sz="24"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4B421F18" w14:textId="77777777" w:rsidR="00E32E76" w:rsidRPr="00E32E76" w:rsidRDefault="00E32E76" w:rsidP="00E32E76">
            <w:pPr>
              <w:spacing w:after="0"/>
              <w:rPr>
                <w:sz w:val="20"/>
                <w:szCs w:val="20"/>
              </w:rPr>
            </w:pPr>
          </w:p>
        </w:tc>
      </w:tr>
      <w:tr w:rsidR="00E32E76" w:rsidRPr="00E32E76" w14:paraId="3F87F86D" w14:textId="77777777" w:rsidTr="00E32E76">
        <w:trPr>
          <w:trHeight w:val="20"/>
        </w:trPr>
        <w:tc>
          <w:tcPr>
            <w:tcW w:w="599"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6BF1684E" w14:textId="77777777" w:rsidR="00E32E76" w:rsidRPr="00E32E76" w:rsidRDefault="00E32E76" w:rsidP="00E32E76">
            <w:pPr>
              <w:spacing w:after="0"/>
              <w:rPr>
                <w:sz w:val="20"/>
                <w:szCs w:val="20"/>
              </w:rPr>
            </w:pPr>
            <w:r w:rsidRPr="00E32E76">
              <w:rPr>
                <w:sz w:val="20"/>
                <w:szCs w:val="20"/>
              </w:rPr>
              <w:t>9 – 10</w:t>
            </w:r>
          </w:p>
        </w:tc>
        <w:tc>
          <w:tcPr>
            <w:tcW w:w="1019"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273B7099" w14:textId="77777777" w:rsidR="00E32E76" w:rsidRPr="00E32E76" w:rsidRDefault="00E32E76" w:rsidP="00E32E76">
            <w:pPr>
              <w:spacing w:after="0"/>
              <w:rPr>
                <w:sz w:val="20"/>
                <w:szCs w:val="20"/>
              </w:rPr>
            </w:pPr>
          </w:p>
        </w:tc>
        <w:tc>
          <w:tcPr>
            <w:tcW w:w="425"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2E5B6597" w14:textId="77777777" w:rsidR="00E32E76" w:rsidRPr="00E32E76" w:rsidRDefault="00E32E76" w:rsidP="00E32E76">
            <w:pPr>
              <w:spacing w:after="0"/>
              <w:rPr>
                <w:sz w:val="20"/>
                <w:szCs w:val="20"/>
              </w:rPr>
            </w:pPr>
          </w:p>
        </w:tc>
        <w:tc>
          <w:tcPr>
            <w:tcW w:w="1019"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03551AB1" w14:textId="77777777" w:rsidR="00E32E76" w:rsidRPr="00E32E76" w:rsidRDefault="00E32E76" w:rsidP="00E32E76">
            <w:pPr>
              <w:spacing w:after="0"/>
              <w:rPr>
                <w:sz w:val="20"/>
                <w:szCs w:val="20"/>
              </w:rPr>
            </w:pPr>
            <w:r w:rsidRPr="00E32E76">
              <w:rPr>
                <w:sz w:val="20"/>
                <w:szCs w:val="20"/>
              </w:rPr>
              <w:t>Prepare Task 5</w:t>
            </w:r>
          </w:p>
        </w:tc>
        <w:tc>
          <w:tcPr>
            <w:tcW w:w="495"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72ED9AB1" w14:textId="77777777" w:rsidR="00E32E76" w:rsidRPr="00E32E76" w:rsidRDefault="00E32E76" w:rsidP="00E32E76">
            <w:pPr>
              <w:spacing w:after="0"/>
              <w:rPr>
                <w:sz w:val="20"/>
                <w:szCs w:val="20"/>
              </w:rPr>
            </w:pPr>
            <w:r w:rsidRPr="00E32E76">
              <w:rPr>
                <w:sz w:val="20"/>
                <w:szCs w:val="20"/>
              </w:rPr>
              <w:t>100%</w:t>
            </w:r>
          </w:p>
        </w:tc>
        <w:tc>
          <w:tcPr>
            <w:tcW w:w="1019"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20546075" w14:textId="77777777" w:rsidR="00E32E76" w:rsidRPr="00E32E76" w:rsidRDefault="00E32E76" w:rsidP="00E32E76">
            <w:pPr>
              <w:spacing w:after="0"/>
              <w:rPr>
                <w:sz w:val="20"/>
                <w:szCs w:val="20"/>
              </w:rPr>
            </w:pPr>
          </w:p>
        </w:tc>
        <w:tc>
          <w:tcPr>
            <w:tcW w:w="425"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60051F20" w14:textId="77777777" w:rsidR="00E32E76" w:rsidRPr="00E32E76" w:rsidRDefault="00E32E76" w:rsidP="00E32E76">
            <w:pPr>
              <w:spacing w:after="0"/>
              <w:rPr>
                <w:sz w:val="20"/>
                <w:szCs w:val="20"/>
              </w:rPr>
            </w:pPr>
          </w:p>
        </w:tc>
      </w:tr>
      <w:tr w:rsidR="00E32E76" w:rsidRPr="00E32E76" w14:paraId="0E5851F2" w14:textId="77777777" w:rsidTr="00E32E76">
        <w:trPr>
          <w:trHeight w:val="20"/>
        </w:trPr>
        <w:tc>
          <w:tcPr>
            <w:tcW w:w="599"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5E52335B" w14:textId="77777777" w:rsidR="00E32E76" w:rsidRPr="00E32E76" w:rsidRDefault="00E32E76" w:rsidP="00E32E76">
            <w:pPr>
              <w:spacing w:after="0"/>
              <w:rPr>
                <w:sz w:val="20"/>
                <w:szCs w:val="20"/>
              </w:rPr>
            </w:pPr>
            <w:r w:rsidRPr="00E32E76">
              <w:rPr>
                <w:sz w:val="20"/>
                <w:szCs w:val="20"/>
              </w:rPr>
              <w:t>10 – 11</w:t>
            </w:r>
          </w:p>
        </w:tc>
        <w:tc>
          <w:tcPr>
            <w:tcW w:w="1019"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12890806" w14:textId="77777777" w:rsidR="00E32E76" w:rsidRPr="00E32E76" w:rsidRDefault="00E32E76" w:rsidP="00E32E76">
            <w:pPr>
              <w:spacing w:after="0"/>
              <w:rPr>
                <w:sz w:val="20"/>
                <w:szCs w:val="20"/>
              </w:rPr>
            </w:pPr>
            <w:r w:rsidRPr="00E32E76">
              <w:rPr>
                <w:sz w:val="20"/>
                <w:szCs w:val="20"/>
              </w:rPr>
              <w:t>Repeat Task 2</w:t>
            </w:r>
          </w:p>
        </w:tc>
        <w:tc>
          <w:tcPr>
            <w:tcW w:w="425"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2E05791D" w14:textId="77777777" w:rsidR="00E32E76" w:rsidRPr="00E32E76" w:rsidRDefault="00E32E76" w:rsidP="00E32E76">
            <w:pPr>
              <w:spacing w:after="0"/>
              <w:rPr>
                <w:sz w:val="20"/>
                <w:szCs w:val="20"/>
              </w:rPr>
            </w:pPr>
            <w:r w:rsidRPr="00E32E76">
              <w:rPr>
                <w:sz w:val="20"/>
                <w:szCs w:val="20"/>
              </w:rPr>
              <w:t>1e x</w:t>
            </w:r>
          </w:p>
        </w:tc>
        <w:tc>
          <w:tcPr>
            <w:tcW w:w="1019"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23042A73" w14:textId="77777777" w:rsidR="00E32E76" w:rsidRPr="00E32E76" w:rsidRDefault="00E32E76" w:rsidP="00E32E76">
            <w:pPr>
              <w:spacing w:after="0"/>
              <w:rPr>
                <w:sz w:val="20"/>
                <w:szCs w:val="20"/>
              </w:rPr>
            </w:pPr>
          </w:p>
        </w:tc>
        <w:tc>
          <w:tcPr>
            <w:tcW w:w="495"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71DD3A3E" w14:textId="77777777" w:rsidR="00E32E76" w:rsidRPr="00E32E76" w:rsidRDefault="00E32E76" w:rsidP="00E32E76">
            <w:pPr>
              <w:spacing w:after="0"/>
              <w:rPr>
                <w:sz w:val="20"/>
                <w:szCs w:val="20"/>
              </w:rPr>
            </w:pPr>
          </w:p>
        </w:tc>
        <w:tc>
          <w:tcPr>
            <w:tcW w:w="1019"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4F104CC4" w14:textId="77777777" w:rsidR="00E32E76" w:rsidRPr="00E32E76" w:rsidRDefault="00E32E76" w:rsidP="00E32E76">
            <w:pPr>
              <w:spacing w:after="0"/>
              <w:rPr>
                <w:sz w:val="20"/>
                <w:szCs w:val="20"/>
              </w:rPr>
            </w:pPr>
            <w:r w:rsidRPr="00E32E76">
              <w:rPr>
                <w:sz w:val="20"/>
                <w:szCs w:val="20"/>
              </w:rPr>
              <w:t>Prepare Task 6</w:t>
            </w:r>
          </w:p>
        </w:tc>
        <w:tc>
          <w:tcPr>
            <w:tcW w:w="425"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3F5DD8F0" w14:textId="77777777" w:rsidR="00E32E76" w:rsidRPr="00E32E76" w:rsidRDefault="00E32E76" w:rsidP="00E32E76">
            <w:pPr>
              <w:spacing w:after="0"/>
              <w:rPr>
                <w:sz w:val="20"/>
                <w:szCs w:val="20"/>
              </w:rPr>
            </w:pPr>
            <w:r w:rsidRPr="00E32E76">
              <w:rPr>
                <w:sz w:val="20"/>
                <w:szCs w:val="20"/>
              </w:rPr>
              <w:t>20%</w:t>
            </w:r>
          </w:p>
        </w:tc>
      </w:tr>
      <w:tr w:rsidR="00E32E76" w:rsidRPr="00E32E76" w14:paraId="00CC6BC6" w14:textId="77777777" w:rsidTr="00E32E76">
        <w:trPr>
          <w:trHeight w:val="20"/>
        </w:trPr>
        <w:tc>
          <w:tcPr>
            <w:tcW w:w="599"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6D4C73D3" w14:textId="77777777" w:rsidR="00E32E76" w:rsidRPr="00E32E76" w:rsidRDefault="00E32E76" w:rsidP="00E32E76">
            <w:pPr>
              <w:spacing w:after="0"/>
              <w:rPr>
                <w:sz w:val="20"/>
                <w:szCs w:val="20"/>
              </w:rPr>
            </w:pPr>
            <w:r w:rsidRPr="00E32E76">
              <w:rPr>
                <w:sz w:val="20"/>
                <w:szCs w:val="20"/>
              </w:rPr>
              <w:t xml:space="preserve">11 – 12 </w:t>
            </w:r>
          </w:p>
        </w:tc>
        <w:tc>
          <w:tcPr>
            <w:tcW w:w="1019"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2904475C" w14:textId="77777777" w:rsidR="00E32E76" w:rsidRPr="00E32E76" w:rsidRDefault="00E32E76" w:rsidP="00E32E76">
            <w:pPr>
              <w:spacing w:after="0"/>
              <w:rPr>
                <w:sz w:val="20"/>
                <w:szCs w:val="20"/>
              </w:rPr>
            </w:pPr>
            <w:r w:rsidRPr="00E32E76">
              <w:rPr>
                <w:sz w:val="20"/>
                <w:szCs w:val="20"/>
              </w:rPr>
              <w:t>Repeat Task 4</w:t>
            </w:r>
          </w:p>
        </w:tc>
        <w:tc>
          <w:tcPr>
            <w:tcW w:w="425"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243268DE" w14:textId="77777777" w:rsidR="00E32E76" w:rsidRPr="00E32E76" w:rsidRDefault="00E32E76" w:rsidP="00E32E76">
            <w:pPr>
              <w:spacing w:after="0"/>
              <w:rPr>
                <w:sz w:val="20"/>
                <w:szCs w:val="20"/>
              </w:rPr>
            </w:pPr>
            <w:r w:rsidRPr="00E32E76">
              <w:rPr>
                <w:sz w:val="20"/>
                <w:szCs w:val="20"/>
              </w:rPr>
              <w:t>1e x</w:t>
            </w:r>
          </w:p>
        </w:tc>
        <w:tc>
          <w:tcPr>
            <w:tcW w:w="1019"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3CEDDB53" w14:textId="77777777" w:rsidR="00E32E76" w:rsidRPr="00E32E76" w:rsidRDefault="00E32E76" w:rsidP="00E32E76">
            <w:pPr>
              <w:spacing w:after="0"/>
              <w:rPr>
                <w:sz w:val="20"/>
                <w:szCs w:val="20"/>
              </w:rPr>
            </w:pPr>
            <w:r w:rsidRPr="00E32E76">
              <w:rPr>
                <w:sz w:val="20"/>
                <w:szCs w:val="20"/>
              </w:rPr>
              <w:t>Repeat Task 3</w:t>
            </w:r>
          </w:p>
        </w:tc>
        <w:tc>
          <w:tcPr>
            <w:tcW w:w="495"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0C03CE5B" w14:textId="77777777" w:rsidR="00E32E76" w:rsidRPr="00E32E76" w:rsidRDefault="00E32E76" w:rsidP="00E32E76">
            <w:pPr>
              <w:spacing w:after="0"/>
              <w:rPr>
                <w:sz w:val="20"/>
                <w:szCs w:val="20"/>
              </w:rPr>
            </w:pPr>
            <w:r w:rsidRPr="00E32E76">
              <w:rPr>
                <w:sz w:val="20"/>
                <w:szCs w:val="20"/>
              </w:rPr>
              <w:t>2e x</w:t>
            </w:r>
          </w:p>
        </w:tc>
        <w:tc>
          <w:tcPr>
            <w:tcW w:w="1019"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09102C50" w14:textId="77777777" w:rsidR="00E32E76" w:rsidRPr="00E32E76" w:rsidRDefault="00E32E76" w:rsidP="00E32E76">
            <w:pPr>
              <w:spacing w:after="0"/>
              <w:rPr>
                <w:sz w:val="20"/>
                <w:szCs w:val="20"/>
              </w:rPr>
            </w:pPr>
            <w:r w:rsidRPr="00E32E76">
              <w:rPr>
                <w:sz w:val="20"/>
                <w:szCs w:val="20"/>
              </w:rPr>
              <w:t>Prepare Task 6</w:t>
            </w:r>
          </w:p>
        </w:tc>
        <w:tc>
          <w:tcPr>
            <w:tcW w:w="425"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4C80B5D4" w14:textId="77777777" w:rsidR="00E32E76" w:rsidRPr="00E32E76" w:rsidRDefault="00E32E76" w:rsidP="00E32E76">
            <w:pPr>
              <w:spacing w:after="0"/>
              <w:rPr>
                <w:sz w:val="20"/>
                <w:szCs w:val="20"/>
              </w:rPr>
            </w:pPr>
            <w:r w:rsidRPr="00E32E76">
              <w:rPr>
                <w:sz w:val="20"/>
                <w:szCs w:val="20"/>
              </w:rPr>
              <w:t>40%</w:t>
            </w:r>
          </w:p>
        </w:tc>
      </w:tr>
      <w:tr w:rsidR="00E32E76" w:rsidRPr="00E32E76" w14:paraId="1E678BB3" w14:textId="77777777" w:rsidTr="00E32E76">
        <w:trPr>
          <w:trHeight w:val="20"/>
        </w:trPr>
        <w:tc>
          <w:tcPr>
            <w:tcW w:w="599"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3D4F31AB" w14:textId="77777777" w:rsidR="00E32E76" w:rsidRPr="00E32E76" w:rsidRDefault="00E32E76" w:rsidP="00E32E76">
            <w:pPr>
              <w:spacing w:after="0"/>
              <w:rPr>
                <w:sz w:val="20"/>
                <w:szCs w:val="20"/>
              </w:rPr>
            </w:pPr>
            <w:r w:rsidRPr="00E32E76">
              <w:rPr>
                <w:sz w:val="20"/>
                <w:szCs w:val="20"/>
              </w:rPr>
              <w:t>12 – 13</w:t>
            </w:r>
          </w:p>
        </w:tc>
        <w:tc>
          <w:tcPr>
            <w:tcW w:w="1019"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22314371" w14:textId="77777777" w:rsidR="00E32E76" w:rsidRPr="00E32E76" w:rsidRDefault="00E32E76" w:rsidP="00E32E76">
            <w:pPr>
              <w:spacing w:after="0"/>
              <w:rPr>
                <w:sz w:val="20"/>
                <w:szCs w:val="20"/>
              </w:rPr>
            </w:pPr>
            <w:r w:rsidRPr="00E32E76">
              <w:rPr>
                <w:sz w:val="20"/>
                <w:szCs w:val="20"/>
              </w:rPr>
              <w:t>Lunch</w:t>
            </w:r>
          </w:p>
        </w:tc>
        <w:tc>
          <w:tcPr>
            <w:tcW w:w="425"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56F50E95" w14:textId="77777777" w:rsidR="00E32E76" w:rsidRPr="00E32E76" w:rsidRDefault="00E32E76" w:rsidP="00E32E76">
            <w:pPr>
              <w:spacing w:after="0"/>
              <w:rPr>
                <w:sz w:val="20"/>
                <w:szCs w:val="20"/>
              </w:rPr>
            </w:pPr>
          </w:p>
        </w:tc>
        <w:tc>
          <w:tcPr>
            <w:tcW w:w="1019"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123D3D61" w14:textId="77777777" w:rsidR="00E32E76" w:rsidRPr="00E32E76" w:rsidRDefault="00E32E76" w:rsidP="00E32E76">
            <w:pPr>
              <w:spacing w:after="0"/>
              <w:rPr>
                <w:sz w:val="20"/>
                <w:szCs w:val="20"/>
              </w:rPr>
            </w:pPr>
            <w:r w:rsidRPr="00E32E76">
              <w:rPr>
                <w:sz w:val="20"/>
                <w:szCs w:val="20"/>
              </w:rPr>
              <w:t>Lunch</w:t>
            </w:r>
          </w:p>
        </w:tc>
        <w:tc>
          <w:tcPr>
            <w:tcW w:w="495"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52685E25" w14:textId="77777777" w:rsidR="00E32E76" w:rsidRPr="00E32E76" w:rsidRDefault="00E32E76" w:rsidP="00E32E76">
            <w:pPr>
              <w:spacing w:after="0"/>
              <w:rPr>
                <w:sz w:val="20"/>
                <w:szCs w:val="20"/>
              </w:rPr>
            </w:pPr>
          </w:p>
        </w:tc>
        <w:tc>
          <w:tcPr>
            <w:tcW w:w="1019"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08F09C38" w14:textId="77777777" w:rsidR="00E32E76" w:rsidRPr="00E32E76" w:rsidRDefault="00E32E76" w:rsidP="00E32E76">
            <w:pPr>
              <w:spacing w:after="0"/>
              <w:rPr>
                <w:sz w:val="20"/>
                <w:szCs w:val="20"/>
              </w:rPr>
            </w:pPr>
            <w:r w:rsidRPr="00E32E76">
              <w:rPr>
                <w:sz w:val="20"/>
                <w:szCs w:val="20"/>
              </w:rPr>
              <w:t>Lunch</w:t>
            </w:r>
          </w:p>
        </w:tc>
        <w:tc>
          <w:tcPr>
            <w:tcW w:w="425"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11A5BD9B" w14:textId="77777777" w:rsidR="00E32E76" w:rsidRPr="00E32E76" w:rsidRDefault="00E32E76" w:rsidP="00E32E76">
            <w:pPr>
              <w:spacing w:after="0"/>
              <w:rPr>
                <w:sz w:val="20"/>
                <w:szCs w:val="20"/>
              </w:rPr>
            </w:pPr>
          </w:p>
        </w:tc>
      </w:tr>
      <w:tr w:rsidR="00E32E76" w:rsidRPr="00E32E76" w14:paraId="219656C2" w14:textId="77777777" w:rsidTr="00E32E76">
        <w:trPr>
          <w:trHeight w:val="20"/>
        </w:trPr>
        <w:tc>
          <w:tcPr>
            <w:tcW w:w="599"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056701D6" w14:textId="77777777" w:rsidR="00E32E76" w:rsidRPr="00E32E76" w:rsidRDefault="00E32E76" w:rsidP="00E32E76">
            <w:pPr>
              <w:spacing w:after="0"/>
              <w:rPr>
                <w:sz w:val="20"/>
                <w:szCs w:val="20"/>
              </w:rPr>
            </w:pPr>
            <w:r w:rsidRPr="00E32E76">
              <w:rPr>
                <w:sz w:val="20"/>
                <w:szCs w:val="20"/>
              </w:rPr>
              <w:t>13 – 14</w:t>
            </w:r>
          </w:p>
        </w:tc>
        <w:tc>
          <w:tcPr>
            <w:tcW w:w="1019"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5BBE1DDF" w14:textId="77777777" w:rsidR="00E32E76" w:rsidRPr="00E32E76" w:rsidRDefault="00E32E76" w:rsidP="00E32E76">
            <w:pPr>
              <w:spacing w:after="0"/>
              <w:rPr>
                <w:sz w:val="20"/>
                <w:szCs w:val="20"/>
              </w:rPr>
            </w:pPr>
            <w:r w:rsidRPr="00E32E76">
              <w:rPr>
                <w:sz w:val="20"/>
                <w:szCs w:val="20"/>
              </w:rPr>
              <w:t>Repeat Task 1</w:t>
            </w:r>
          </w:p>
        </w:tc>
        <w:tc>
          <w:tcPr>
            <w:tcW w:w="425"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278CD785" w14:textId="77777777" w:rsidR="00E32E76" w:rsidRPr="00E32E76" w:rsidRDefault="00E32E76" w:rsidP="00E32E76">
            <w:pPr>
              <w:spacing w:after="0"/>
              <w:rPr>
                <w:sz w:val="20"/>
                <w:szCs w:val="20"/>
              </w:rPr>
            </w:pPr>
            <w:r w:rsidRPr="00E32E76">
              <w:rPr>
                <w:sz w:val="20"/>
                <w:szCs w:val="20"/>
              </w:rPr>
              <w:t>2e x</w:t>
            </w:r>
          </w:p>
        </w:tc>
        <w:tc>
          <w:tcPr>
            <w:tcW w:w="1019"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6134C52F" w14:textId="77777777" w:rsidR="00E32E76" w:rsidRPr="00E32E76" w:rsidRDefault="00E32E76" w:rsidP="00E32E76">
            <w:pPr>
              <w:spacing w:after="0"/>
              <w:rPr>
                <w:sz w:val="20"/>
                <w:szCs w:val="20"/>
              </w:rPr>
            </w:pPr>
            <w:r w:rsidRPr="00E32E76">
              <w:rPr>
                <w:sz w:val="20"/>
                <w:szCs w:val="20"/>
              </w:rPr>
              <w:t>Tutorial</w:t>
            </w:r>
          </w:p>
        </w:tc>
        <w:tc>
          <w:tcPr>
            <w:tcW w:w="495"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407D7AEF" w14:textId="77777777" w:rsidR="00E32E76" w:rsidRPr="00E32E76" w:rsidRDefault="00E32E76" w:rsidP="00E32E76">
            <w:pPr>
              <w:spacing w:after="0"/>
              <w:rPr>
                <w:sz w:val="20"/>
                <w:szCs w:val="20"/>
              </w:rPr>
            </w:pPr>
          </w:p>
        </w:tc>
        <w:tc>
          <w:tcPr>
            <w:tcW w:w="1019"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28E1FB04" w14:textId="77777777" w:rsidR="00E32E76" w:rsidRPr="00E32E76" w:rsidRDefault="00E32E76" w:rsidP="00E32E76">
            <w:pPr>
              <w:spacing w:after="0"/>
              <w:rPr>
                <w:sz w:val="20"/>
                <w:szCs w:val="20"/>
              </w:rPr>
            </w:pPr>
            <w:r w:rsidRPr="00E32E76">
              <w:rPr>
                <w:sz w:val="20"/>
                <w:szCs w:val="20"/>
              </w:rPr>
              <w:t>Repeat Task 4</w:t>
            </w:r>
          </w:p>
        </w:tc>
        <w:tc>
          <w:tcPr>
            <w:tcW w:w="425"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00679A47" w14:textId="77777777" w:rsidR="00E32E76" w:rsidRPr="00E32E76" w:rsidRDefault="00E32E76" w:rsidP="00E32E76">
            <w:pPr>
              <w:spacing w:after="0"/>
              <w:rPr>
                <w:sz w:val="20"/>
                <w:szCs w:val="20"/>
              </w:rPr>
            </w:pPr>
            <w:r w:rsidRPr="00E32E76">
              <w:rPr>
                <w:sz w:val="20"/>
                <w:szCs w:val="20"/>
              </w:rPr>
              <w:t>2e x</w:t>
            </w:r>
          </w:p>
        </w:tc>
      </w:tr>
      <w:tr w:rsidR="00E32E76" w:rsidRPr="00E32E76" w14:paraId="203FC216" w14:textId="77777777" w:rsidTr="00E32E76">
        <w:trPr>
          <w:trHeight w:val="20"/>
        </w:trPr>
        <w:tc>
          <w:tcPr>
            <w:tcW w:w="599"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1F8B1677" w14:textId="77777777" w:rsidR="00E32E76" w:rsidRPr="00E32E76" w:rsidRDefault="00E32E76" w:rsidP="00E32E76">
            <w:pPr>
              <w:spacing w:after="0"/>
              <w:rPr>
                <w:sz w:val="20"/>
                <w:szCs w:val="20"/>
              </w:rPr>
            </w:pPr>
            <w:r w:rsidRPr="00E32E76">
              <w:rPr>
                <w:sz w:val="20"/>
                <w:szCs w:val="20"/>
              </w:rPr>
              <w:t>14 – 15</w:t>
            </w:r>
          </w:p>
        </w:tc>
        <w:tc>
          <w:tcPr>
            <w:tcW w:w="1019"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35E987C2" w14:textId="77777777" w:rsidR="00E32E76" w:rsidRPr="00E32E76" w:rsidRDefault="00E32E76" w:rsidP="00E32E76">
            <w:pPr>
              <w:spacing w:after="0"/>
              <w:rPr>
                <w:sz w:val="20"/>
                <w:szCs w:val="20"/>
              </w:rPr>
            </w:pPr>
            <w:r w:rsidRPr="00E32E76">
              <w:rPr>
                <w:sz w:val="20"/>
                <w:szCs w:val="20"/>
              </w:rPr>
              <w:t>Prepare Task 5</w:t>
            </w:r>
          </w:p>
        </w:tc>
        <w:tc>
          <w:tcPr>
            <w:tcW w:w="425"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5B09DD9D" w14:textId="77777777" w:rsidR="00E32E76" w:rsidRPr="00E32E76" w:rsidRDefault="00E32E76" w:rsidP="00E32E76">
            <w:pPr>
              <w:spacing w:after="0"/>
              <w:rPr>
                <w:sz w:val="20"/>
                <w:szCs w:val="20"/>
              </w:rPr>
            </w:pPr>
            <w:r w:rsidRPr="00E32E76">
              <w:rPr>
                <w:sz w:val="20"/>
                <w:szCs w:val="20"/>
              </w:rPr>
              <w:t>50%</w:t>
            </w:r>
          </w:p>
        </w:tc>
        <w:tc>
          <w:tcPr>
            <w:tcW w:w="1019"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2487BC75" w14:textId="77777777" w:rsidR="00E32E76" w:rsidRPr="00E32E76" w:rsidRDefault="00E32E76" w:rsidP="00E32E76">
            <w:pPr>
              <w:spacing w:after="0"/>
              <w:rPr>
                <w:sz w:val="20"/>
                <w:szCs w:val="20"/>
              </w:rPr>
            </w:pPr>
            <w:r w:rsidRPr="00E32E76">
              <w:rPr>
                <w:sz w:val="20"/>
                <w:szCs w:val="20"/>
              </w:rPr>
              <w:t>Tutorial</w:t>
            </w:r>
          </w:p>
        </w:tc>
        <w:tc>
          <w:tcPr>
            <w:tcW w:w="495"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0655A7FA" w14:textId="77777777" w:rsidR="00E32E76" w:rsidRPr="00E32E76" w:rsidRDefault="00E32E76" w:rsidP="00E32E76">
            <w:pPr>
              <w:spacing w:after="0"/>
              <w:rPr>
                <w:sz w:val="20"/>
                <w:szCs w:val="20"/>
              </w:rPr>
            </w:pPr>
          </w:p>
        </w:tc>
        <w:tc>
          <w:tcPr>
            <w:tcW w:w="1019"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1F19E2A3" w14:textId="77777777" w:rsidR="00E32E76" w:rsidRPr="00E32E76" w:rsidRDefault="00E32E76" w:rsidP="00E32E76">
            <w:pPr>
              <w:spacing w:after="0"/>
              <w:rPr>
                <w:sz w:val="20"/>
                <w:szCs w:val="20"/>
              </w:rPr>
            </w:pPr>
            <w:r w:rsidRPr="00E32E76">
              <w:rPr>
                <w:sz w:val="20"/>
                <w:szCs w:val="20"/>
              </w:rPr>
              <w:t>Repeat Task 1</w:t>
            </w:r>
          </w:p>
        </w:tc>
        <w:tc>
          <w:tcPr>
            <w:tcW w:w="425"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3F183F43" w14:textId="77777777" w:rsidR="00E32E76" w:rsidRPr="00E32E76" w:rsidRDefault="00E32E76" w:rsidP="00E32E76">
            <w:pPr>
              <w:spacing w:after="0"/>
              <w:rPr>
                <w:sz w:val="20"/>
                <w:szCs w:val="20"/>
              </w:rPr>
            </w:pPr>
            <w:r w:rsidRPr="00E32E76">
              <w:rPr>
                <w:sz w:val="20"/>
                <w:szCs w:val="20"/>
              </w:rPr>
              <w:t>3e x</w:t>
            </w:r>
          </w:p>
        </w:tc>
      </w:tr>
      <w:tr w:rsidR="00E32E76" w:rsidRPr="00E32E76" w14:paraId="5E86CE1A" w14:textId="77777777" w:rsidTr="00E32E76">
        <w:trPr>
          <w:trHeight w:val="20"/>
        </w:trPr>
        <w:tc>
          <w:tcPr>
            <w:tcW w:w="599"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49058A2D" w14:textId="77777777" w:rsidR="00E32E76" w:rsidRPr="00E32E76" w:rsidRDefault="00E32E76" w:rsidP="00E32E76">
            <w:pPr>
              <w:spacing w:after="0"/>
              <w:rPr>
                <w:sz w:val="20"/>
                <w:szCs w:val="20"/>
              </w:rPr>
            </w:pPr>
            <w:r w:rsidRPr="00E32E76">
              <w:rPr>
                <w:sz w:val="20"/>
                <w:szCs w:val="20"/>
              </w:rPr>
              <w:t xml:space="preserve">15 – 16 </w:t>
            </w:r>
          </w:p>
        </w:tc>
        <w:tc>
          <w:tcPr>
            <w:tcW w:w="1019"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7492C56C" w14:textId="77777777" w:rsidR="00E32E76" w:rsidRPr="00E32E76" w:rsidRDefault="00E32E76" w:rsidP="00E32E76">
            <w:pPr>
              <w:spacing w:after="0"/>
              <w:rPr>
                <w:sz w:val="20"/>
                <w:szCs w:val="20"/>
              </w:rPr>
            </w:pPr>
            <w:r w:rsidRPr="00E32E76">
              <w:rPr>
                <w:sz w:val="20"/>
                <w:szCs w:val="20"/>
              </w:rPr>
              <w:t>Prepare Task 5</w:t>
            </w:r>
          </w:p>
        </w:tc>
        <w:tc>
          <w:tcPr>
            <w:tcW w:w="425"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3DACC1B6" w14:textId="77777777" w:rsidR="00E32E76" w:rsidRPr="00E32E76" w:rsidRDefault="00E32E76" w:rsidP="00E32E76">
            <w:pPr>
              <w:spacing w:after="0"/>
              <w:rPr>
                <w:sz w:val="20"/>
                <w:szCs w:val="20"/>
              </w:rPr>
            </w:pPr>
            <w:r w:rsidRPr="00E32E76">
              <w:rPr>
                <w:sz w:val="20"/>
                <w:szCs w:val="20"/>
              </w:rPr>
              <w:t>80%</w:t>
            </w:r>
          </w:p>
        </w:tc>
        <w:tc>
          <w:tcPr>
            <w:tcW w:w="1019"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2790382A" w14:textId="77777777" w:rsidR="00E32E76" w:rsidRPr="00E32E76" w:rsidRDefault="00E32E76" w:rsidP="00E32E76">
            <w:pPr>
              <w:spacing w:after="0"/>
              <w:rPr>
                <w:sz w:val="20"/>
                <w:szCs w:val="20"/>
              </w:rPr>
            </w:pPr>
            <w:r w:rsidRPr="00E32E76">
              <w:rPr>
                <w:sz w:val="20"/>
                <w:szCs w:val="20"/>
              </w:rPr>
              <w:t>Repeat Task 2</w:t>
            </w:r>
          </w:p>
        </w:tc>
        <w:tc>
          <w:tcPr>
            <w:tcW w:w="495"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62C75CF3" w14:textId="77777777" w:rsidR="00E32E76" w:rsidRPr="00E32E76" w:rsidRDefault="00E32E76" w:rsidP="00E32E76">
            <w:pPr>
              <w:spacing w:after="0"/>
              <w:rPr>
                <w:sz w:val="20"/>
                <w:szCs w:val="20"/>
              </w:rPr>
            </w:pPr>
            <w:r w:rsidRPr="00E32E76">
              <w:rPr>
                <w:sz w:val="20"/>
                <w:szCs w:val="20"/>
              </w:rPr>
              <w:t>2e x</w:t>
            </w:r>
          </w:p>
        </w:tc>
        <w:tc>
          <w:tcPr>
            <w:tcW w:w="1019"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1545D13D" w14:textId="77777777" w:rsidR="00E32E76" w:rsidRPr="00E32E76" w:rsidRDefault="00E32E76" w:rsidP="00E32E76">
            <w:pPr>
              <w:spacing w:after="0"/>
              <w:rPr>
                <w:sz w:val="20"/>
                <w:szCs w:val="20"/>
              </w:rPr>
            </w:pPr>
          </w:p>
        </w:tc>
        <w:tc>
          <w:tcPr>
            <w:tcW w:w="425"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3278C769" w14:textId="77777777" w:rsidR="00E32E76" w:rsidRPr="00E32E76" w:rsidRDefault="00E32E76" w:rsidP="00E32E76">
            <w:pPr>
              <w:spacing w:after="0"/>
              <w:rPr>
                <w:sz w:val="20"/>
                <w:szCs w:val="20"/>
              </w:rPr>
            </w:pPr>
          </w:p>
        </w:tc>
      </w:tr>
      <w:tr w:rsidR="00E32E76" w:rsidRPr="00E32E76" w14:paraId="3748B081" w14:textId="77777777" w:rsidTr="00E32E76">
        <w:trPr>
          <w:trHeight w:val="20"/>
        </w:trPr>
        <w:tc>
          <w:tcPr>
            <w:tcW w:w="599"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749D95CE" w14:textId="77777777" w:rsidR="00E32E76" w:rsidRPr="00E32E76" w:rsidRDefault="00E32E76" w:rsidP="00E32E76">
            <w:pPr>
              <w:spacing w:after="0"/>
              <w:rPr>
                <w:sz w:val="20"/>
                <w:szCs w:val="20"/>
              </w:rPr>
            </w:pPr>
            <w:r w:rsidRPr="00E32E76">
              <w:rPr>
                <w:sz w:val="20"/>
                <w:szCs w:val="20"/>
              </w:rPr>
              <w:t xml:space="preserve">16 – 17 </w:t>
            </w:r>
          </w:p>
        </w:tc>
        <w:tc>
          <w:tcPr>
            <w:tcW w:w="1019"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5C890249" w14:textId="77777777" w:rsidR="00E32E76" w:rsidRPr="00E32E76" w:rsidRDefault="00E32E76" w:rsidP="00E32E76">
            <w:pPr>
              <w:spacing w:after="0"/>
              <w:rPr>
                <w:sz w:val="20"/>
                <w:szCs w:val="20"/>
              </w:rPr>
            </w:pPr>
            <w:r w:rsidRPr="00E32E76">
              <w:rPr>
                <w:sz w:val="20"/>
                <w:szCs w:val="20"/>
              </w:rPr>
              <w:t>Sports</w:t>
            </w:r>
          </w:p>
        </w:tc>
        <w:tc>
          <w:tcPr>
            <w:tcW w:w="425"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0F298D81" w14:textId="77777777" w:rsidR="00E32E76" w:rsidRPr="00E32E76" w:rsidRDefault="00E32E76" w:rsidP="00E32E76">
            <w:pPr>
              <w:spacing w:after="0"/>
              <w:rPr>
                <w:sz w:val="20"/>
                <w:szCs w:val="20"/>
              </w:rPr>
            </w:pPr>
          </w:p>
        </w:tc>
        <w:tc>
          <w:tcPr>
            <w:tcW w:w="1019"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48263F51" w14:textId="77777777" w:rsidR="00E32E76" w:rsidRPr="00E32E76" w:rsidRDefault="00E32E76" w:rsidP="00E32E76">
            <w:pPr>
              <w:spacing w:after="0"/>
              <w:rPr>
                <w:sz w:val="20"/>
                <w:szCs w:val="20"/>
              </w:rPr>
            </w:pPr>
          </w:p>
        </w:tc>
        <w:tc>
          <w:tcPr>
            <w:tcW w:w="495"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7E57DBC4" w14:textId="77777777" w:rsidR="00E32E76" w:rsidRPr="00E32E76" w:rsidRDefault="00E32E76" w:rsidP="00E32E76">
            <w:pPr>
              <w:spacing w:after="0"/>
              <w:rPr>
                <w:sz w:val="20"/>
                <w:szCs w:val="20"/>
              </w:rPr>
            </w:pPr>
          </w:p>
        </w:tc>
        <w:tc>
          <w:tcPr>
            <w:tcW w:w="1019"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0B96EA23" w14:textId="77777777" w:rsidR="00E32E76" w:rsidRPr="00E32E76" w:rsidRDefault="00E32E76" w:rsidP="00E32E76">
            <w:pPr>
              <w:spacing w:after="0"/>
              <w:rPr>
                <w:sz w:val="20"/>
                <w:szCs w:val="20"/>
              </w:rPr>
            </w:pPr>
            <w:r w:rsidRPr="00E32E76">
              <w:rPr>
                <w:sz w:val="20"/>
                <w:szCs w:val="20"/>
              </w:rPr>
              <w:t>Sports</w:t>
            </w:r>
          </w:p>
        </w:tc>
        <w:tc>
          <w:tcPr>
            <w:tcW w:w="425"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37A104FA" w14:textId="77777777" w:rsidR="00E32E76" w:rsidRPr="00E32E76" w:rsidRDefault="00E32E76" w:rsidP="00E32E76">
            <w:pPr>
              <w:spacing w:after="0"/>
              <w:rPr>
                <w:sz w:val="20"/>
                <w:szCs w:val="20"/>
              </w:rPr>
            </w:pPr>
          </w:p>
        </w:tc>
      </w:tr>
    </w:tbl>
    <w:p w14:paraId="5D8DE896" w14:textId="77777777" w:rsidR="00E32E76" w:rsidRPr="00E32E76" w:rsidRDefault="00E32E76" w:rsidP="00E32E76">
      <w:pPr>
        <w:pStyle w:val="Heading5"/>
        <w:jc w:val="center"/>
        <w:rPr>
          <w:b/>
          <w:bCs/>
          <w:sz w:val="28"/>
          <w:szCs w:val="28"/>
          <w:lang w:val="nl-NL"/>
        </w:rPr>
      </w:pPr>
    </w:p>
    <w:p w14:paraId="28209D3B" w14:textId="38A4B4A8" w:rsidR="00E32E76" w:rsidRPr="00E32E76" w:rsidRDefault="00E32E76" w:rsidP="00E32E76">
      <w:pPr>
        <w:pStyle w:val="Heading5"/>
        <w:jc w:val="center"/>
        <w:rPr>
          <w:b/>
          <w:bCs/>
          <w:sz w:val="28"/>
          <w:szCs w:val="28"/>
        </w:rPr>
      </w:pPr>
      <w:r w:rsidRPr="00E32E76">
        <w:rPr>
          <w:b/>
          <w:bCs/>
          <w:sz w:val="28"/>
          <w:szCs w:val="28"/>
        </w:rPr>
        <w:t xml:space="preserve">You can fill </w:t>
      </w:r>
      <w:r>
        <w:rPr>
          <w:b/>
          <w:bCs/>
          <w:sz w:val="28"/>
          <w:szCs w:val="28"/>
        </w:rPr>
        <w:t>out</w:t>
      </w:r>
      <w:r w:rsidRPr="00E32E76">
        <w:rPr>
          <w:b/>
          <w:bCs/>
          <w:sz w:val="28"/>
          <w:szCs w:val="28"/>
        </w:rPr>
        <w:t xml:space="preserve"> a schedule on the next page</w:t>
      </w:r>
    </w:p>
    <w:p w14:paraId="2FDDB1E0" w14:textId="07215CB7" w:rsidR="00CF5319" w:rsidRPr="00E32E76" w:rsidRDefault="00E32E76" w:rsidP="00E32E76">
      <w:pPr>
        <w:pStyle w:val="Heading5"/>
        <w:jc w:val="center"/>
        <w:rPr>
          <w:b/>
          <w:bCs/>
          <w:sz w:val="28"/>
          <w:szCs w:val="28"/>
        </w:rPr>
      </w:pPr>
      <w:r w:rsidRPr="00E32E76">
        <w:rPr>
          <w:b/>
          <w:bCs/>
          <w:sz w:val="28"/>
          <w:szCs w:val="28"/>
        </w:rPr>
        <w:t>(</w:t>
      </w:r>
      <w:proofErr w:type="gramStart"/>
      <w:r w:rsidRPr="00E32E76">
        <w:rPr>
          <w:b/>
          <w:bCs/>
          <w:sz w:val="28"/>
          <w:szCs w:val="28"/>
        </w:rPr>
        <w:t>for</w:t>
      </w:r>
      <w:proofErr w:type="gramEnd"/>
      <w:r w:rsidRPr="00E32E76">
        <w:rPr>
          <w:b/>
          <w:bCs/>
          <w:sz w:val="28"/>
          <w:szCs w:val="28"/>
        </w:rPr>
        <w:t xml:space="preserve"> both </w:t>
      </w:r>
      <w:r>
        <w:rPr>
          <w:b/>
          <w:bCs/>
          <w:sz w:val="28"/>
          <w:szCs w:val="28"/>
        </w:rPr>
        <w:t>distributed</w:t>
      </w:r>
      <w:r w:rsidRPr="00E32E76">
        <w:rPr>
          <w:b/>
          <w:bCs/>
          <w:sz w:val="28"/>
          <w:szCs w:val="28"/>
        </w:rPr>
        <w:t xml:space="preserve"> and </w:t>
      </w:r>
      <w:r>
        <w:rPr>
          <w:b/>
          <w:bCs/>
          <w:sz w:val="28"/>
          <w:szCs w:val="28"/>
        </w:rPr>
        <w:t>interleaved practice</w:t>
      </w:r>
      <w:r w:rsidR="00D722B0" w:rsidRPr="00E32E76">
        <w:rPr>
          <w:b/>
          <w:bCs/>
          <w:sz w:val="28"/>
          <w:szCs w:val="28"/>
        </w:rPr>
        <w:t>)</w:t>
      </w:r>
    </w:p>
    <w:p w14:paraId="71165903" w14:textId="1160BC7D" w:rsidR="00CF5319" w:rsidRPr="00E32E76" w:rsidRDefault="00CF5319">
      <w:r w:rsidRPr="00E32E76">
        <w:br w:type="page"/>
      </w:r>
    </w:p>
    <w:p w14:paraId="3A961185" w14:textId="77777777" w:rsidR="00C61853" w:rsidRPr="00E32E76" w:rsidRDefault="00C61853" w:rsidP="00CF5319">
      <w:pPr>
        <w:pStyle w:val="Heading4"/>
        <w:rPr>
          <w:lang w:val="en-US"/>
        </w:rPr>
        <w:sectPr w:rsidR="00C61853" w:rsidRPr="00E32E76" w:rsidSect="00C61853">
          <w:footerReference w:type="default" r:id="rId17"/>
          <w:type w:val="continuous"/>
          <w:pgSz w:w="11906" w:h="16838"/>
          <w:pgMar w:top="1417" w:right="1417" w:bottom="1417" w:left="1417" w:header="708" w:footer="708" w:gutter="0"/>
          <w:pgNumType w:start="0"/>
          <w:cols w:space="708"/>
          <w:titlePg/>
          <w:docGrid w:linePitch="360"/>
        </w:sectPr>
      </w:pPr>
    </w:p>
    <w:p w14:paraId="472BBD8C" w14:textId="217C5E47" w:rsidR="00CF5319" w:rsidRPr="00487CBC" w:rsidRDefault="0055450A" w:rsidP="00CF5319">
      <w:pPr>
        <w:pStyle w:val="Heading4"/>
        <w:rPr>
          <w:lang w:val="en-US"/>
        </w:rPr>
      </w:pPr>
      <w:r>
        <w:rPr>
          <w:lang w:val="en-US"/>
        </w:rPr>
        <w:lastRenderedPageBreak/>
        <w:t>Table for planning week 1</w:t>
      </w:r>
    </w:p>
    <w:p w14:paraId="6C3C7FB2" w14:textId="77777777" w:rsidR="00DA2125" w:rsidRPr="00487CBC" w:rsidRDefault="00DA2125" w:rsidP="00DA2125"/>
    <w:tbl>
      <w:tblPr>
        <w:tblStyle w:val="PlainTable5"/>
        <w:tblW w:w="5000" w:type="pct"/>
        <w:tblLook w:val="0420" w:firstRow="1" w:lastRow="0" w:firstColumn="0" w:lastColumn="0" w:noHBand="0" w:noVBand="1"/>
      </w:tblPr>
      <w:tblGrid>
        <w:gridCol w:w="899"/>
        <w:gridCol w:w="1437"/>
        <w:gridCol w:w="434"/>
        <w:gridCol w:w="1455"/>
        <w:gridCol w:w="420"/>
        <w:gridCol w:w="1472"/>
        <w:gridCol w:w="404"/>
        <w:gridCol w:w="1486"/>
        <w:gridCol w:w="390"/>
        <w:gridCol w:w="1500"/>
        <w:gridCol w:w="376"/>
        <w:gridCol w:w="1427"/>
        <w:gridCol w:w="449"/>
        <w:gridCol w:w="1441"/>
        <w:gridCol w:w="426"/>
      </w:tblGrid>
      <w:tr w:rsidR="00DA2125" w:rsidRPr="00487CBC" w14:paraId="5874AE40" w14:textId="77777777" w:rsidTr="00DC32A5">
        <w:trPr>
          <w:cnfStyle w:val="100000000000" w:firstRow="1" w:lastRow="0" w:firstColumn="0" w:lastColumn="0" w:oddVBand="0" w:evenVBand="0" w:oddHBand="0" w:evenHBand="0" w:firstRowFirstColumn="0" w:firstRowLastColumn="0" w:lastRowFirstColumn="0" w:lastRowLastColumn="0"/>
          <w:trHeight w:val="275"/>
        </w:trPr>
        <w:tc>
          <w:tcPr>
            <w:tcW w:w="321" w:type="pct"/>
            <w:vMerge w:val="restart"/>
            <w:tcBorders>
              <w:right w:val="single" w:sz="4" w:space="0" w:color="A6A6A6" w:themeColor="background1" w:themeShade="A6"/>
            </w:tcBorders>
            <w:vAlign w:val="center"/>
            <w:hideMark/>
          </w:tcPr>
          <w:p w14:paraId="309738EC" w14:textId="5F503D59" w:rsidR="00DA2125" w:rsidRPr="00487CBC" w:rsidRDefault="00DA2125" w:rsidP="00DC32A5">
            <w:pPr>
              <w:jc w:val="center"/>
            </w:pPr>
            <w:r w:rsidRPr="00487CBC">
              <w:rPr>
                <w:b/>
                <w:bCs/>
                <w:sz w:val="32"/>
                <w:szCs w:val="32"/>
              </w:rPr>
              <w:t>Ti</w:t>
            </w:r>
            <w:r w:rsidR="0055450A">
              <w:rPr>
                <w:b/>
                <w:bCs/>
                <w:sz w:val="32"/>
                <w:szCs w:val="32"/>
              </w:rPr>
              <w:t>me</w:t>
            </w:r>
          </w:p>
        </w:tc>
        <w:tc>
          <w:tcPr>
            <w:tcW w:w="667" w:type="pct"/>
            <w:gridSpan w:val="2"/>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346F7A38" w14:textId="4A6CFDA4" w:rsidR="00DA2125" w:rsidRPr="00487CBC" w:rsidRDefault="0055450A" w:rsidP="00DC32A5">
            <w:pPr>
              <w:spacing w:after="160" w:line="259" w:lineRule="auto"/>
              <w:jc w:val="center"/>
            </w:pPr>
            <w:r>
              <w:t>Monday</w:t>
            </w:r>
          </w:p>
        </w:tc>
        <w:tc>
          <w:tcPr>
            <w:tcW w:w="669" w:type="pct"/>
            <w:gridSpan w:val="2"/>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33B090EF" w14:textId="2A49AE1D" w:rsidR="00DA2125" w:rsidRPr="00487CBC" w:rsidRDefault="0055450A" w:rsidP="00DC32A5">
            <w:pPr>
              <w:spacing w:after="160" w:line="259" w:lineRule="auto"/>
              <w:jc w:val="center"/>
            </w:pPr>
            <w:r>
              <w:t>Tuesday</w:t>
            </w:r>
          </w:p>
        </w:tc>
        <w:tc>
          <w:tcPr>
            <w:tcW w:w="669" w:type="pct"/>
            <w:gridSpan w:val="2"/>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17B4EB75" w14:textId="46C187D0" w:rsidR="00DA2125" w:rsidRPr="00487CBC" w:rsidRDefault="0055450A" w:rsidP="00DC32A5">
            <w:pPr>
              <w:spacing w:after="160" w:line="259" w:lineRule="auto"/>
              <w:jc w:val="center"/>
            </w:pPr>
            <w:r>
              <w:t>Wednesday</w:t>
            </w:r>
          </w:p>
        </w:tc>
        <w:tc>
          <w:tcPr>
            <w:tcW w:w="669" w:type="pct"/>
            <w:gridSpan w:val="2"/>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12B997B0" w14:textId="363B154A" w:rsidR="00DA2125" w:rsidRPr="00487CBC" w:rsidRDefault="0055450A" w:rsidP="00DC32A5">
            <w:pPr>
              <w:spacing w:after="160" w:line="259" w:lineRule="auto"/>
              <w:jc w:val="center"/>
            </w:pPr>
            <w:r>
              <w:t>Thursday</w:t>
            </w:r>
          </w:p>
        </w:tc>
        <w:tc>
          <w:tcPr>
            <w:tcW w:w="669" w:type="pct"/>
            <w:gridSpan w:val="2"/>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74FCE68B" w14:textId="69F2C76B" w:rsidR="00DA2125" w:rsidRPr="00487CBC" w:rsidRDefault="0055450A" w:rsidP="00DC32A5">
            <w:pPr>
              <w:spacing w:after="160" w:line="259" w:lineRule="auto"/>
              <w:jc w:val="center"/>
            </w:pPr>
            <w:r>
              <w:t>Friday</w:t>
            </w:r>
          </w:p>
        </w:tc>
        <w:tc>
          <w:tcPr>
            <w:tcW w:w="669" w:type="pct"/>
            <w:gridSpan w:val="2"/>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252557C3" w14:textId="26C242A5" w:rsidR="00DA2125" w:rsidRPr="00487CBC" w:rsidRDefault="0055450A" w:rsidP="00DC32A5">
            <w:pPr>
              <w:spacing w:after="160" w:line="259" w:lineRule="auto"/>
              <w:jc w:val="center"/>
            </w:pPr>
            <w:r>
              <w:t>Saturday</w:t>
            </w:r>
          </w:p>
        </w:tc>
        <w:tc>
          <w:tcPr>
            <w:tcW w:w="666" w:type="pct"/>
            <w:gridSpan w:val="2"/>
            <w:tcBorders>
              <w:left w:val="single" w:sz="4" w:space="0" w:color="A6A6A6" w:themeColor="background1" w:themeShade="A6"/>
              <w:bottom w:val="single" w:sz="4" w:space="0" w:color="A6A6A6" w:themeColor="background1" w:themeShade="A6"/>
            </w:tcBorders>
            <w:vAlign w:val="center"/>
            <w:hideMark/>
          </w:tcPr>
          <w:p w14:paraId="24A491A8" w14:textId="3853D3B4" w:rsidR="00DA2125" w:rsidRPr="00487CBC" w:rsidRDefault="0055450A" w:rsidP="00DC32A5">
            <w:pPr>
              <w:spacing w:after="160" w:line="259" w:lineRule="auto"/>
              <w:jc w:val="center"/>
            </w:pPr>
            <w:r>
              <w:t>Sunday</w:t>
            </w:r>
          </w:p>
        </w:tc>
      </w:tr>
      <w:tr w:rsidR="00DA2125" w:rsidRPr="00487CBC" w14:paraId="7597BE10" w14:textId="77777777" w:rsidTr="00DC32A5">
        <w:trPr>
          <w:cnfStyle w:val="000000100000" w:firstRow="0" w:lastRow="0" w:firstColumn="0" w:lastColumn="0" w:oddVBand="0" w:evenVBand="0" w:oddHBand="1" w:evenHBand="0" w:firstRowFirstColumn="0" w:firstRowLastColumn="0" w:lastRowFirstColumn="0" w:lastRowLastColumn="0"/>
          <w:cantSplit/>
          <w:trHeight w:val="397"/>
        </w:trPr>
        <w:tc>
          <w:tcPr>
            <w:tcW w:w="321" w:type="pct"/>
            <w:vMerge/>
            <w:tcBorders>
              <w:bottom w:val="single" w:sz="4" w:space="0" w:color="A6A6A6" w:themeColor="background1" w:themeShade="A6"/>
              <w:right w:val="single" w:sz="4" w:space="0" w:color="A6A6A6" w:themeColor="background1" w:themeShade="A6"/>
            </w:tcBorders>
            <w:vAlign w:val="center"/>
          </w:tcPr>
          <w:p w14:paraId="0F4DAD63" w14:textId="77777777" w:rsidR="00DA2125" w:rsidRPr="00487CBC" w:rsidRDefault="00DA2125" w:rsidP="00DC32A5">
            <w:pPr>
              <w:jc w:val="center"/>
              <w:rPr>
                <w:sz w:val="32"/>
                <w:szCs w:val="32"/>
              </w:rPr>
            </w:pPr>
          </w:p>
        </w:tc>
        <w:tc>
          <w:tcPr>
            <w:tcW w:w="51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201642A" w14:textId="77777777" w:rsidR="00DA2125" w:rsidRPr="00487CBC" w:rsidRDefault="00DA2125" w:rsidP="00DC32A5">
            <w:pPr>
              <w:jc w:val="center"/>
            </w:pPr>
            <w:r w:rsidRPr="00487CBC">
              <w:t>Plan</w:t>
            </w:r>
          </w:p>
        </w:tc>
        <w:tc>
          <w:tcPr>
            <w:tcW w:w="1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A6C77BF" w14:textId="77777777" w:rsidR="00DA2125" w:rsidRPr="00487CBC" w:rsidRDefault="00DA2125" w:rsidP="00DC32A5">
            <w:pPr>
              <w:jc w:val="center"/>
            </w:pPr>
            <w:r w:rsidRPr="00487CBC">
              <w:t>%</w:t>
            </w:r>
          </w:p>
        </w:tc>
        <w:tc>
          <w:tcPr>
            <w:tcW w:w="51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E3AC815" w14:textId="77777777" w:rsidR="00DA2125" w:rsidRPr="00487CBC" w:rsidRDefault="00DA2125" w:rsidP="00DC32A5">
            <w:pPr>
              <w:jc w:val="center"/>
            </w:pPr>
            <w:r w:rsidRPr="00487CBC">
              <w:t>Plan</w:t>
            </w:r>
          </w:p>
        </w:tc>
        <w:tc>
          <w:tcPr>
            <w:tcW w:w="1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01AA479" w14:textId="77777777" w:rsidR="00DA2125" w:rsidRPr="00487CBC" w:rsidRDefault="00DA2125" w:rsidP="00DC32A5">
            <w:pPr>
              <w:jc w:val="center"/>
            </w:pPr>
            <w:r w:rsidRPr="00487CBC">
              <w:t>%</w:t>
            </w:r>
          </w:p>
        </w:tc>
        <w:tc>
          <w:tcPr>
            <w:tcW w:w="52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9247D70" w14:textId="77777777" w:rsidR="00DA2125" w:rsidRPr="00487CBC" w:rsidRDefault="00DA2125" w:rsidP="00DC32A5">
            <w:pPr>
              <w:jc w:val="center"/>
            </w:pPr>
            <w:r w:rsidRPr="00487CBC">
              <w:t>Plan</w:t>
            </w:r>
          </w:p>
        </w:tc>
        <w:tc>
          <w:tcPr>
            <w:tcW w:w="1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7ED1677" w14:textId="77777777" w:rsidR="00DA2125" w:rsidRPr="00487CBC" w:rsidRDefault="00DA2125" w:rsidP="00DC32A5">
            <w:pPr>
              <w:jc w:val="center"/>
            </w:pPr>
            <w:r w:rsidRPr="00487CBC">
              <w:t>%</w:t>
            </w:r>
          </w:p>
        </w:tc>
        <w:tc>
          <w:tcPr>
            <w:tcW w:w="53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D83B8D5" w14:textId="77777777" w:rsidR="00DA2125" w:rsidRPr="00487CBC" w:rsidRDefault="00DA2125" w:rsidP="00DC32A5">
            <w:pPr>
              <w:jc w:val="center"/>
            </w:pPr>
            <w:r w:rsidRPr="00487CBC">
              <w:t>Plan</w:t>
            </w:r>
          </w:p>
        </w:tc>
        <w:tc>
          <w:tcPr>
            <w:tcW w:w="13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156A8E7" w14:textId="77777777" w:rsidR="00DA2125" w:rsidRPr="00487CBC" w:rsidRDefault="00DA2125" w:rsidP="00DC32A5">
            <w:pPr>
              <w:jc w:val="center"/>
            </w:pPr>
            <w:r w:rsidRPr="00487CBC">
              <w:t>%</w:t>
            </w:r>
          </w:p>
        </w:tc>
        <w:tc>
          <w:tcPr>
            <w:tcW w:w="5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49AAAEB" w14:textId="77777777" w:rsidR="00DA2125" w:rsidRPr="00487CBC" w:rsidRDefault="00DA2125" w:rsidP="00DC32A5">
            <w:pPr>
              <w:jc w:val="center"/>
            </w:pPr>
            <w:r w:rsidRPr="00487CBC">
              <w:t>Plan</w:t>
            </w:r>
          </w:p>
        </w:tc>
        <w:tc>
          <w:tcPr>
            <w:tcW w:w="13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C9BBCBB" w14:textId="77777777" w:rsidR="00DA2125" w:rsidRPr="00487CBC" w:rsidRDefault="00DA2125" w:rsidP="00DC32A5">
            <w:pPr>
              <w:jc w:val="center"/>
            </w:pPr>
            <w:r w:rsidRPr="00487CBC">
              <w:t>%</w:t>
            </w:r>
          </w:p>
        </w:tc>
        <w:tc>
          <w:tcPr>
            <w:tcW w:w="50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DA43716" w14:textId="77777777" w:rsidR="00DA2125" w:rsidRPr="00487CBC" w:rsidRDefault="00DA2125" w:rsidP="00DC32A5">
            <w:pPr>
              <w:jc w:val="center"/>
            </w:pPr>
            <w:r w:rsidRPr="00487CBC">
              <w:t>Plan</w:t>
            </w:r>
          </w:p>
        </w:tc>
        <w:tc>
          <w:tcPr>
            <w:tcW w:w="16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FE22912" w14:textId="77777777" w:rsidR="00DA2125" w:rsidRPr="00487CBC" w:rsidRDefault="00DA2125" w:rsidP="00DC32A5">
            <w:pPr>
              <w:jc w:val="center"/>
            </w:pPr>
            <w:r w:rsidRPr="00487CBC">
              <w:t>%</w:t>
            </w:r>
          </w:p>
        </w:tc>
        <w:tc>
          <w:tcPr>
            <w:tcW w:w="51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24E8ED4" w14:textId="77777777" w:rsidR="00DA2125" w:rsidRPr="00487CBC" w:rsidRDefault="00DA2125" w:rsidP="00DC32A5">
            <w:pPr>
              <w:jc w:val="center"/>
            </w:pPr>
            <w:r w:rsidRPr="00487CBC">
              <w:t>Plan</w:t>
            </w:r>
          </w:p>
        </w:tc>
        <w:tc>
          <w:tcPr>
            <w:tcW w:w="1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uto"/>
            </w:tcBorders>
            <w:vAlign w:val="center"/>
          </w:tcPr>
          <w:p w14:paraId="3ACA1516" w14:textId="77777777" w:rsidR="00DA2125" w:rsidRPr="00487CBC" w:rsidRDefault="00DA2125" w:rsidP="00DC32A5">
            <w:pPr>
              <w:jc w:val="center"/>
            </w:pPr>
            <w:r w:rsidRPr="00487CBC">
              <w:t>%</w:t>
            </w:r>
          </w:p>
        </w:tc>
      </w:tr>
      <w:tr w:rsidR="00DA2125" w:rsidRPr="00487CBC" w14:paraId="594630EE" w14:textId="77777777" w:rsidTr="00DC32A5">
        <w:trPr>
          <w:trHeight w:val="432"/>
        </w:trPr>
        <w:tc>
          <w:tcPr>
            <w:tcW w:w="321" w:type="pct"/>
            <w:tcBorders>
              <w:top w:val="single" w:sz="4" w:space="0" w:color="A6A6A6" w:themeColor="background1" w:themeShade="A6"/>
              <w:right w:val="single" w:sz="4" w:space="0" w:color="auto"/>
            </w:tcBorders>
            <w:vAlign w:val="center"/>
          </w:tcPr>
          <w:p w14:paraId="59635A2E" w14:textId="77777777" w:rsidR="00DA2125" w:rsidRPr="00487CBC" w:rsidRDefault="00DA2125" w:rsidP="00DC32A5">
            <w:pPr>
              <w:pStyle w:val="NoSpacing"/>
              <w:jc w:val="center"/>
            </w:pPr>
            <w:r w:rsidRPr="00487CBC">
              <w:t>7-8</w:t>
            </w:r>
          </w:p>
        </w:tc>
        <w:tc>
          <w:tcPr>
            <w:tcW w:w="513" w:type="pct"/>
            <w:tcBorders>
              <w:top w:val="single" w:sz="4" w:space="0" w:color="A6A6A6" w:themeColor="background1" w:themeShade="A6"/>
              <w:left w:val="single" w:sz="4" w:space="0" w:color="auto"/>
              <w:right w:val="single" w:sz="4" w:space="0" w:color="A6A6A6" w:themeColor="background1" w:themeShade="A6"/>
            </w:tcBorders>
            <w:vAlign w:val="center"/>
          </w:tcPr>
          <w:p w14:paraId="538785FB" w14:textId="77777777" w:rsidR="00DA2125" w:rsidRPr="00487CBC" w:rsidRDefault="00DA2125" w:rsidP="00DC32A5">
            <w:pPr>
              <w:pStyle w:val="NoSpacing"/>
              <w:jc w:val="center"/>
            </w:pPr>
          </w:p>
        </w:tc>
        <w:tc>
          <w:tcPr>
            <w:tcW w:w="155" w:type="pc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tcPr>
          <w:p w14:paraId="112BBDE9" w14:textId="77777777" w:rsidR="00DA2125" w:rsidRPr="00487CBC" w:rsidRDefault="00DA2125" w:rsidP="00DC32A5">
            <w:pPr>
              <w:pStyle w:val="NoSpacing"/>
              <w:jc w:val="center"/>
            </w:pPr>
          </w:p>
        </w:tc>
        <w:tc>
          <w:tcPr>
            <w:tcW w:w="519" w:type="pc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tcPr>
          <w:p w14:paraId="5621514F" w14:textId="77777777" w:rsidR="00DA2125" w:rsidRPr="00487CBC" w:rsidRDefault="00DA2125" w:rsidP="00DC32A5">
            <w:pPr>
              <w:pStyle w:val="NoSpacing"/>
              <w:jc w:val="center"/>
            </w:pPr>
          </w:p>
        </w:tc>
        <w:tc>
          <w:tcPr>
            <w:tcW w:w="150" w:type="pc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tcPr>
          <w:p w14:paraId="57393058" w14:textId="77777777" w:rsidR="00DA2125" w:rsidRPr="00487CBC" w:rsidRDefault="00DA2125" w:rsidP="00DC32A5">
            <w:pPr>
              <w:pStyle w:val="NoSpacing"/>
              <w:jc w:val="center"/>
            </w:pPr>
          </w:p>
        </w:tc>
        <w:tc>
          <w:tcPr>
            <w:tcW w:w="525" w:type="pc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tcPr>
          <w:p w14:paraId="48008858" w14:textId="77777777" w:rsidR="00DA2125" w:rsidRPr="00487CBC" w:rsidRDefault="00DA2125" w:rsidP="00DC32A5">
            <w:pPr>
              <w:pStyle w:val="NoSpacing"/>
              <w:jc w:val="center"/>
            </w:pPr>
          </w:p>
        </w:tc>
        <w:tc>
          <w:tcPr>
            <w:tcW w:w="144" w:type="pc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tcPr>
          <w:p w14:paraId="577B72C8" w14:textId="77777777" w:rsidR="00DA2125" w:rsidRPr="00487CBC" w:rsidRDefault="00DA2125" w:rsidP="00DC32A5">
            <w:pPr>
              <w:pStyle w:val="NoSpacing"/>
              <w:jc w:val="center"/>
            </w:pPr>
          </w:p>
        </w:tc>
        <w:tc>
          <w:tcPr>
            <w:tcW w:w="530" w:type="pc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tcPr>
          <w:p w14:paraId="35EF4231" w14:textId="77777777" w:rsidR="00DA2125" w:rsidRPr="00487CBC" w:rsidRDefault="00DA2125" w:rsidP="00DC32A5">
            <w:pPr>
              <w:pStyle w:val="NoSpacing"/>
              <w:jc w:val="center"/>
            </w:pPr>
          </w:p>
        </w:tc>
        <w:tc>
          <w:tcPr>
            <w:tcW w:w="139" w:type="pc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tcPr>
          <w:p w14:paraId="36CB1BFB" w14:textId="77777777" w:rsidR="00DA2125" w:rsidRPr="00487CBC" w:rsidRDefault="00DA2125" w:rsidP="00DC32A5">
            <w:pPr>
              <w:pStyle w:val="NoSpacing"/>
              <w:jc w:val="center"/>
            </w:pPr>
          </w:p>
        </w:tc>
        <w:tc>
          <w:tcPr>
            <w:tcW w:w="535" w:type="pc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tcPr>
          <w:p w14:paraId="28FD3F48" w14:textId="77777777" w:rsidR="00DA2125" w:rsidRPr="00487CBC" w:rsidRDefault="00DA2125" w:rsidP="00DC32A5">
            <w:pPr>
              <w:pStyle w:val="NoSpacing"/>
              <w:jc w:val="center"/>
            </w:pPr>
          </w:p>
        </w:tc>
        <w:tc>
          <w:tcPr>
            <w:tcW w:w="134" w:type="pc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tcPr>
          <w:p w14:paraId="1671717E" w14:textId="77777777" w:rsidR="00DA2125" w:rsidRPr="00487CBC" w:rsidRDefault="00DA2125" w:rsidP="00DC32A5">
            <w:pPr>
              <w:pStyle w:val="NoSpacing"/>
              <w:jc w:val="center"/>
            </w:pPr>
          </w:p>
        </w:tc>
        <w:tc>
          <w:tcPr>
            <w:tcW w:w="509" w:type="pc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tcPr>
          <w:p w14:paraId="191BBB6E" w14:textId="77777777" w:rsidR="00DA2125" w:rsidRPr="00487CBC" w:rsidRDefault="00DA2125" w:rsidP="00DC32A5">
            <w:pPr>
              <w:pStyle w:val="NoSpacing"/>
              <w:jc w:val="center"/>
            </w:pPr>
          </w:p>
        </w:tc>
        <w:tc>
          <w:tcPr>
            <w:tcW w:w="160" w:type="pc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tcPr>
          <w:p w14:paraId="57F21778" w14:textId="77777777" w:rsidR="00DA2125" w:rsidRPr="00487CBC" w:rsidRDefault="00DA2125" w:rsidP="00DC32A5">
            <w:pPr>
              <w:pStyle w:val="NoSpacing"/>
              <w:jc w:val="center"/>
            </w:pPr>
          </w:p>
        </w:tc>
        <w:tc>
          <w:tcPr>
            <w:tcW w:w="514" w:type="pc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tcPr>
          <w:p w14:paraId="7D7B2C62" w14:textId="77777777" w:rsidR="00DA2125" w:rsidRPr="00487CBC" w:rsidRDefault="00DA2125" w:rsidP="00DC32A5">
            <w:pPr>
              <w:pStyle w:val="NoSpacing"/>
              <w:jc w:val="center"/>
            </w:pPr>
          </w:p>
        </w:tc>
        <w:tc>
          <w:tcPr>
            <w:tcW w:w="152" w:type="pct"/>
            <w:tcBorders>
              <w:top w:val="single" w:sz="4" w:space="0" w:color="A6A6A6" w:themeColor="background1" w:themeShade="A6"/>
              <w:left w:val="single" w:sz="4" w:space="0" w:color="A6A6A6" w:themeColor="background1" w:themeShade="A6"/>
              <w:right w:val="single" w:sz="4" w:space="0" w:color="auto"/>
            </w:tcBorders>
            <w:vAlign w:val="center"/>
          </w:tcPr>
          <w:p w14:paraId="7962AAFA" w14:textId="77777777" w:rsidR="00DA2125" w:rsidRPr="00487CBC" w:rsidRDefault="00DA2125" w:rsidP="00DC32A5">
            <w:pPr>
              <w:pStyle w:val="NoSpacing"/>
              <w:jc w:val="center"/>
            </w:pPr>
          </w:p>
        </w:tc>
      </w:tr>
      <w:tr w:rsidR="00DA2125" w:rsidRPr="00487CBC" w14:paraId="2023B5D8" w14:textId="77777777" w:rsidTr="00DC32A5">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tcPr>
          <w:p w14:paraId="74CFFAE4" w14:textId="77777777" w:rsidR="00DA2125" w:rsidRPr="00487CBC" w:rsidRDefault="00DA2125" w:rsidP="00DC32A5">
            <w:pPr>
              <w:pStyle w:val="NoSpacing"/>
              <w:jc w:val="center"/>
            </w:pPr>
            <w:r w:rsidRPr="00487CBC">
              <w:t>8-9</w:t>
            </w:r>
          </w:p>
        </w:tc>
        <w:tc>
          <w:tcPr>
            <w:tcW w:w="513" w:type="pct"/>
            <w:tcBorders>
              <w:left w:val="single" w:sz="4" w:space="0" w:color="auto"/>
              <w:right w:val="single" w:sz="4" w:space="0" w:color="A6A6A6" w:themeColor="background1" w:themeShade="A6"/>
            </w:tcBorders>
            <w:vAlign w:val="center"/>
          </w:tcPr>
          <w:p w14:paraId="69D8F443" w14:textId="77777777" w:rsidR="00DA2125" w:rsidRPr="00487CBC" w:rsidRDefault="00DA2125" w:rsidP="00DC32A5">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431F9CDC" w14:textId="77777777" w:rsidR="00DA2125" w:rsidRPr="00487CBC" w:rsidRDefault="00DA2125" w:rsidP="00DC32A5">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2ED17AB1" w14:textId="77777777" w:rsidR="00DA2125" w:rsidRPr="00487CBC" w:rsidRDefault="00DA2125" w:rsidP="00DC32A5">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355C98D1" w14:textId="77777777" w:rsidR="00DA2125" w:rsidRPr="00487CBC" w:rsidRDefault="00DA2125" w:rsidP="00DC32A5">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3C5F4C76" w14:textId="77777777" w:rsidR="00DA2125" w:rsidRPr="00487CBC" w:rsidRDefault="00DA2125" w:rsidP="00DC32A5">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2F053019" w14:textId="77777777" w:rsidR="00DA2125" w:rsidRPr="00487CBC" w:rsidRDefault="00DA2125" w:rsidP="00DC32A5">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7512F1C4" w14:textId="77777777" w:rsidR="00DA2125" w:rsidRPr="00487CBC" w:rsidRDefault="00DA2125" w:rsidP="00DC32A5">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72D1DF5D" w14:textId="77777777" w:rsidR="00DA2125" w:rsidRPr="00487CBC" w:rsidRDefault="00DA2125" w:rsidP="00DC32A5">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7872FA07" w14:textId="77777777" w:rsidR="00DA2125" w:rsidRPr="00487CBC" w:rsidRDefault="00DA2125" w:rsidP="00DC32A5">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6DEED97F" w14:textId="77777777" w:rsidR="00DA2125" w:rsidRPr="00487CBC" w:rsidRDefault="00DA2125" w:rsidP="00DC32A5">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7F1AE02F" w14:textId="77777777" w:rsidR="00DA2125" w:rsidRPr="00487CBC" w:rsidRDefault="00DA2125" w:rsidP="00DC32A5">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45175F70" w14:textId="77777777" w:rsidR="00DA2125" w:rsidRPr="00487CBC" w:rsidRDefault="00DA2125" w:rsidP="00DC32A5">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2CB528FA" w14:textId="77777777" w:rsidR="00DA2125" w:rsidRPr="00487CBC" w:rsidRDefault="00DA2125" w:rsidP="00DC32A5">
            <w:pPr>
              <w:pStyle w:val="NoSpacing"/>
              <w:jc w:val="center"/>
            </w:pPr>
          </w:p>
        </w:tc>
        <w:tc>
          <w:tcPr>
            <w:tcW w:w="152" w:type="pct"/>
            <w:tcBorders>
              <w:left w:val="single" w:sz="4" w:space="0" w:color="A6A6A6" w:themeColor="background1" w:themeShade="A6"/>
              <w:right w:val="single" w:sz="4" w:space="0" w:color="auto"/>
            </w:tcBorders>
            <w:vAlign w:val="center"/>
          </w:tcPr>
          <w:p w14:paraId="3CF1B7C4" w14:textId="77777777" w:rsidR="00DA2125" w:rsidRPr="00487CBC" w:rsidRDefault="00DA2125" w:rsidP="00DC32A5">
            <w:pPr>
              <w:pStyle w:val="NoSpacing"/>
              <w:jc w:val="center"/>
            </w:pPr>
          </w:p>
        </w:tc>
      </w:tr>
      <w:tr w:rsidR="00DA2125" w:rsidRPr="00487CBC" w14:paraId="4C44E247" w14:textId="77777777" w:rsidTr="00DC32A5">
        <w:trPr>
          <w:trHeight w:val="432"/>
        </w:trPr>
        <w:tc>
          <w:tcPr>
            <w:tcW w:w="321" w:type="pct"/>
            <w:tcBorders>
              <w:right w:val="single" w:sz="4" w:space="0" w:color="auto"/>
            </w:tcBorders>
            <w:vAlign w:val="center"/>
          </w:tcPr>
          <w:p w14:paraId="1503D891" w14:textId="77777777" w:rsidR="00DA2125" w:rsidRPr="00487CBC" w:rsidRDefault="00DA2125" w:rsidP="00DC32A5">
            <w:pPr>
              <w:pStyle w:val="NoSpacing"/>
              <w:jc w:val="center"/>
            </w:pPr>
            <w:r w:rsidRPr="00487CBC">
              <w:t>9-10</w:t>
            </w:r>
          </w:p>
        </w:tc>
        <w:tc>
          <w:tcPr>
            <w:tcW w:w="513" w:type="pct"/>
            <w:tcBorders>
              <w:left w:val="single" w:sz="4" w:space="0" w:color="auto"/>
              <w:right w:val="single" w:sz="4" w:space="0" w:color="A6A6A6" w:themeColor="background1" w:themeShade="A6"/>
            </w:tcBorders>
            <w:vAlign w:val="center"/>
          </w:tcPr>
          <w:p w14:paraId="4F97F5E3" w14:textId="77777777" w:rsidR="00DA2125" w:rsidRPr="00487CBC" w:rsidRDefault="00DA2125" w:rsidP="00DC32A5">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13C0DCAF" w14:textId="77777777" w:rsidR="00DA2125" w:rsidRPr="00487CBC" w:rsidRDefault="00DA2125" w:rsidP="00DC32A5">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68DEE988" w14:textId="77777777" w:rsidR="00DA2125" w:rsidRPr="00487CBC" w:rsidRDefault="00DA2125" w:rsidP="00DC32A5">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4AB1FCF1" w14:textId="77777777" w:rsidR="00DA2125" w:rsidRPr="00487CBC" w:rsidRDefault="00DA2125" w:rsidP="00DC32A5">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29419107" w14:textId="77777777" w:rsidR="00DA2125" w:rsidRPr="00487CBC" w:rsidRDefault="00DA2125" w:rsidP="00DC32A5">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53658D76" w14:textId="77777777" w:rsidR="00DA2125" w:rsidRPr="00487CBC" w:rsidRDefault="00DA2125" w:rsidP="00DC32A5">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79F0D27D" w14:textId="77777777" w:rsidR="00DA2125" w:rsidRPr="00487CBC" w:rsidRDefault="00DA2125" w:rsidP="00DC32A5">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26C7F175" w14:textId="77777777" w:rsidR="00DA2125" w:rsidRPr="00487CBC" w:rsidRDefault="00DA2125" w:rsidP="00DC32A5">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5F86ECA5" w14:textId="77777777" w:rsidR="00DA2125" w:rsidRPr="00487CBC" w:rsidRDefault="00DA2125" w:rsidP="00DC32A5">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5631594C" w14:textId="77777777" w:rsidR="00DA2125" w:rsidRPr="00487CBC" w:rsidRDefault="00DA2125" w:rsidP="00DC32A5">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3E3B8CE7" w14:textId="77777777" w:rsidR="00DA2125" w:rsidRPr="00487CBC" w:rsidRDefault="00DA2125" w:rsidP="00DC32A5">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0D996106" w14:textId="77777777" w:rsidR="00DA2125" w:rsidRPr="00487CBC" w:rsidRDefault="00DA2125" w:rsidP="00DC32A5">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502BD442" w14:textId="77777777" w:rsidR="00DA2125" w:rsidRPr="00487CBC" w:rsidRDefault="00DA2125" w:rsidP="00DC32A5">
            <w:pPr>
              <w:pStyle w:val="NoSpacing"/>
              <w:jc w:val="center"/>
            </w:pPr>
          </w:p>
        </w:tc>
        <w:tc>
          <w:tcPr>
            <w:tcW w:w="152" w:type="pct"/>
            <w:tcBorders>
              <w:left w:val="single" w:sz="4" w:space="0" w:color="A6A6A6" w:themeColor="background1" w:themeShade="A6"/>
              <w:right w:val="single" w:sz="4" w:space="0" w:color="auto"/>
            </w:tcBorders>
            <w:vAlign w:val="center"/>
          </w:tcPr>
          <w:p w14:paraId="3C7AC0D8" w14:textId="77777777" w:rsidR="00DA2125" w:rsidRPr="00487CBC" w:rsidRDefault="00DA2125" w:rsidP="00DC32A5">
            <w:pPr>
              <w:pStyle w:val="NoSpacing"/>
              <w:jc w:val="center"/>
            </w:pPr>
          </w:p>
        </w:tc>
      </w:tr>
      <w:tr w:rsidR="00DA2125" w:rsidRPr="00487CBC" w14:paraId="79AFA795" w14:textId="77777777" w:rsidTr="00DC32A5">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tcPr>
          <w:p w14:paraId="09A9A666" w14:textId="77777777" w:rsidR="00DA2125" w:rsidRPr="00487CBC" w:rsidRDefault="00DA2125" w:rsidP="00DC32A5">
            <w:pPr>
              <w:pStyle w:val="NoSpacing"/>
              <w:jc w:val="center"/>
            </w:pPr>
            <w:r w:rsidRPr="00487CBC">
              <w:t>10-11</w:t>
            </w:r>
          </w:p>
        </w:tc>
        <w:tc>
          <w:tcPr>
            <w:tcW w:w="513" w:type="pct"/>
            <w:tcBorders>
              <w:left w:val="single" w:sz="4" w:space="0" w:color="auto"/>
              <w:right w:val="single" w:sz="4" w:space="0" w:color="A6A6A6" w:themeColor="background1" w:themeShade="A6"/>
            </w:tcBorders>
            <w:vAlign w:val="center"/>
          </w:tcPr>
          <w:p w14:paraId="4C613A0C" w14:textId="77777777" w:rsidR="00DA2125" w:rsidRPr="00487CBC" w:rsidRDefault="00DA2125" w:rsidP="00DC32A5">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48FCB188" w14:textId="77777777" w:rsidR="00DA2125" w:rsidRPr="00487CBC" w:rsidRDefault="00DA2125" w:rsidP="00DC32A5">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213379B6" w14:textId="77777777" w:rsidR="00DA2125" w:rsidRPr="00487CBC" w:rsidRDefault="00DA2125" w:rsidP="00DC32A5">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4ED103A6" w14:textId="77777777" w:rsidR="00DA2125" w:rsidRPr="00487CBC" w:rsidRDefault="00DA2125" w:rsidP="00DC32A5">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4385CA8D" w14:textId="77777777" w:rsidR="00DA2125" w:rsidRPr="00487CBC" w:rsidRDefault="00DA2125" w:rsidP="00DC32A5">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7EB8557E" w14:textId="77777777" w:rsidR="00DA2125" w:rsidRPr="00487CBC" w:rsidRDefault="00DA2125" w:rsidP="00DC32A5">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00B4AD8D" w14:textId="77777777" w:rsidR="00DA2125" w:rsidRPr="00487CBC" w:rsidRDefault="00DA2125" w:rsidP="00DC32A5">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2E72A78E" w14:textId="77777777" w:rsidR="00DA2125" w:rsidRPr="00487CBC" w:rsidRDefault="00DA2125" w:rsidP="00DC32A5">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7F92C84D" w14:textId="77777777" w:rsidR="00DA2125" w:rsidRPr="00487CBC" w:rsidRDefault="00DA2125" w:rsidP="00DC32A5">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3D1B35E2" w14:textId="77777777" w:rsidR="00DA2125" w:rsidRPr="00487CBC" w:rsidRDefault="00DA2125" w:rsidP="00DC32A5">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57EF03BB" w14:textId="77777777" w:rsidR="00DA2125" w:rsidRPr="00487CBC" w:rsidRDefault="00DA2125" w:rsidP="00DC32A5">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076EF49A" w14:textId="77777777" w:rsidR="00DA2125" w:rsidRPr="00487CBC" w:rsidRDefault="00DA2125" w:rsidP="00DC32A5">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46AA7F5A" w14:textId="77777777" w:rsidR="00DA2125" w:rsidRPr="00487CBC" w:rsidRDefault="00DA2125" w:rsidP="00DC32A5">
            <w:pPr>
              <w:pStyle w:val="NoSpacing"/>
              <w:jc w:val="center"/>
            </w:pPr>
          </w:p>
        </w:tc>
        <w:tc>
          <w:tcPr>
            <w:tcW w:w="152" w:type="pct"/>
            <w:tcBorders>
              <w:left w:val="single" w:sz="4" w:space="0" w:color="A6A6A6" w:themeColor="background1" w:themeShade="A6"/>
              <w:right w:val="single" w:sz="4" w:space="0" w:color="auto"/>
            </w:tcBorders>
            <w:vAlign w:val="center"/>
          </w:tcPr>
          <w:p w14:paraId="15E47D82" w14:textId="77777777" w:rsidR="00DA2125" w:rsidRPr="00487CBC" w:rsidRDefault="00DA2125" w:rsidP="00DC32A5">
            <w:pPr>
              <w:pStyle w:val="NoSpacing"/>
              <w:jc w:val="center"/>
            </w:pPr>
          </w:p>
        </w:tc>
      </w:tr>
      <w:tr w:rsidR="00DA2125" w:rsidRPr="00487CBC" w14:paraId="7DBC0513" w14:textId="77777777" w:rsidTr="00DC32A5">
        <w:trPr>
          <w:trHeight w:val="432"/>
        </w:trPr>
        <w:tc>
          <w:tcPr>
            <w:tcW w:w="321" w:type="pct"/>
            <w:tcBorders>
              <w:right w:val="single" w:sz="4" w:space="0" w:color="auto"/>
            </w:tcBorders>
            <w:vAlign w:val="center"/>
            <w:hideMark/>
          </w:tcPr>
          <w:p w14:paraId="62BD0AA5" w14:textId="77777777" w:rsidR="00DA2125" w:rsidRPr="00487CBC" w:rsidRDefault="00DA2125" w:rsidP="00DC32A5">
            <w:pPr>
              <w:pStyle w:val="NoSpacing"/>
              <w:jc w:val="center"/>
            </w:pPr>
            <w:r w:rsidRPr="00487CBC">
              <w:t>11-12</w:t>
            </w:r>
          </w:p>
        </w:tc>
        <w:tc>
          <w:tcPr>
            <w:tcW w:w="513" w:type="pct"/>
            <w:tcBorders>
              <w:left w:val="single" w:sz="4" w:space="0" w:color="auto"/>
              <w:right w:val="single" w:sz="4" w:space="0" w:color="A6A6A6" w:themeColor="background1" w:themeShade="A6"/>
            </w:tcBorders>
            <w:vAlign w:val="center"/>
          </w:tcPr>
          <w:p w14:paraId="094E3E2D" w14:textId="77777777" w:rsidR="00DA2125" w:rsidRPr="00487CBC" w:rsidRDefault="00DA2125" w:rsidP="00DC32A5">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19B3FCD9" w14:textId="77777777" w:rsidR="00DA2125" w:rsidRPr="00487CBC" w:rsidRDefault="00DA2125" w:rsidP="00DC32A5">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28F7C2A9" w14:textId="77777777" w:rsidR="00DA2125" w:rsidRPr="00487CBC" w:rsidRDefault="00DA2125" w:rsidP="00DC32A5">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43F39F37" w14:textId="77777777" w:rsidR="00DA2125" w:rsidRPr="00487CBC" w:rsidRDefault="00DA2125" w:rsidP="00DC32A5">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742FE84E" w14:textId="77777777" w:rsidR="00DA2125" w:rsidRPr="00487CBC" w:rsidRDefault="00DA2125" w:rsidP="00DC32A5">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6CEFE4AE" w14:textId="77777777" w:rsidR="00DA2125" w:rsidRPr="00487CBC" w:rsidRDefault="00DA2125" w:rsidP="00DC32A5">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4A24DA3A" w14:textId="77777777" w:rsidR="00DA2125" w:rsidRPr="00487CBC" w:rsidRDefault="00DA2125" w:rsidP="00DC32A5">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02D4B605" w14:textId="77777777" w:rsidR="00DA2125" w:rsidRPr="00487CBC" w:rsidRDefault="00DA2125" w:rsidP="00DC32A5">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35579437" w14:textId="77777777" w:rsidR="00DA2125" w:rsidRPr="00487CBC" w:rsidRDefault="00DA2125" w:rsidP="00DC32A5">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7BDDD6E0" w14:textId="77777777" w:rsidR="00DA2125" w:rsidRPr="00487CBC" w:rsidRDefault="00DA2125" w:rsidP="00DC32A5">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08893881" w14:textId="77777777" w:rsidR="00DA2125" w:rsidRPr="00487CBC" w:rsidRDefault="00DA2125" w:rsidP="00DC32A5">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13495A59" w14:textId="77777777" w:rsidR="00DA2125" w:rsidRPr="00487CBC" w:rsidRDefault="00DA2125" w:rsidP="00DC32A5">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001BC5A1" w14:textId="77777777" w:rsidR="00DA2125" w:rsidRPr="00487CBC" w:rsidRDefault="00DA2125" w:rsidP="00DC32A5">
            <w:pPr>
              <w:pStyle w:val="NoSpacing"/>
              <w:jc w:val="center"/>
            </w:pPr>
          </w:p>
        </w:tc>
        <w:tc>
          <w:tcPr>
            <w:tcW w:w="152" w:type="pct"/>
            <w:tcBorders>
              <w:left w:val="single" w:sz="4" w:space="0" w:color="A6A6A6" w:themeColor="background1" w:themeShade="A6"/>
              <w:right w:val="single" w:sz="4" w:space="0" w:color="auto"/>
            </w:tcBorders>
            <w:vAlign w:val="center"/>
          </w:tcPr>
          <w:p w14:paraId="447954EE" w14:textId="77777777" w:rsidR="00DA2125" w:rsidRPr="00487CBC" w:rsidRDefault="00DA2125" w:rsidP="00DC32A5">
            <w:pPr>
              <w:pStyle w:val="NoSpacing"/>
              <w:jc w:val="center"/>
            </w:pPr>
          </w:p>
        </w:tc>
      </w:tr>
      <w:tr w:rsidR="00DA2125" w:rsidRPr="00487CBC" w14:paraId="5B16ADF3" w14:textId="77777777" w:rsidTr="00DC32A5">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hideMark/>
          </w:tcPr>
          <w:p w14:paraId="311BB798" w14:textId="77777777" w:rsidR="00DA2125" w:rsidRPr="00487CBC" w:rsidRDefault="00DA2125" w:rsidP="00DC32A5">
            <w:pPr>
              <w:pStyle w:val="NoSpacing"/>
              <w:jc w:val="center"/>
            </w:pPr>
            <w:r w:rsidRPr="00487CBC">
              <w:t>12-13</w:t>
            </w:r>
          </w:p>
        </w:tc>
        <w:tc>
          <w:tcPr>
            <w:tcW w:w="513" w:type="pct"/>
            <w:tcBorders>
              <w:left w:val="single" w:sz="4" w:space="0" w:color="auto"/>
              <w:right w:val="single" w:sz="4" w:space="0" w:color="A6A6A6" w:themeColor="background1" w:themeShade="A6"/>
            </w:tcBorders>
            <w:vAlign w:val="center"/>
          </w:tcPr>
          <w:p w14:paraId="0F5F0848" w14:textId="77777777" w:rsidR="00DA2125" w:rsidRPr="00487CBC" w:rsidRDefault="00DA2125" w:rsidP="00DC32A5">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4BCD5F43" w14:textId="77777777" w:rsidR="00DA2125" w:rsidRPr="00487CBC" w:rsidRDefault="00DA2125" w:rsidP="00DC32A5">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20CC7485" w14:textId="77777777" w:rsidR="00DA2125" w:rsidRPr="00487CBC" w:rsidRDefault="00DA2125" w:rsidP="00DC32A5">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5E9ECA5C" w14:textId="77777777" w:rsidR="00DA2125" w:rsidRPr="00487CBC" w:rsidRDefault="00DA2125" w:rsidP="00DC32A5">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0CC62688" w14:textId="77777777" w:rsidR="00DA2125" w:rsidRPr="00487CBC" w:rsidRDefault="00DA2125" w:rsidP="00DC32A5">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28C0F398" w14:textId="77777777" w:rsidR="00DA2125" w:rsidRPr="00487CBC" w:rsidRDefault="00DA2125" w:rsidP="00DC32A5">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0D4DCCF0" w14:textId="77777777" w:rsidR="00DA2125" w:rsidRPr="00487CBC" w:rsidRDefault="00DA2125" w:rsidP="00DC32A5">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7CBBC7EF" w14:textId="77777777" w:rsidR="00DA2125" w:rsidRPr="00487CBC" w:rsidRDefault="00DA2125" w:rsidP="00DC32A5">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4AF2173B" w14:textId="77777777" w:rsidR="00DA2125" w:rsidRPr="00487CBC" w:rsidRDefault="00DA2125" w:rsidP="00DC32A5">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44721291" w14:textId="77777777" w:rsidR="00DA2125" w:rsidRPr="00487CBC" w:rsidRDefault="00DA2125" w:rsidP="00DC32A5">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673F203C" w14:textId="77777777" w:rsidR="00DA2125" w:rsidRPr="00487CBC" w:rsidRDefault="00DA2125" w:rsidP="00DC32A5">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7BC49CA6" w14:textId="77777777" w:rsidR="00DA2125" w:rsidRPr="00487CBC" w:rsidRDefault="00DA2125" w:rsidP="00DC32A5">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40BA7A00" w14:textId="77777777" w:rsidR="00DA2125" w:rsidRPr="00487CBC" w:rsidRDefault="00DA2125" w:rsidP="00DC32A5">
            <w:pPr>
              <w:pStyle w:val="NoSpacing"/>
              <w:jc w:val="center"/>
            </w:pPr>
          </w:p>
        </w:tc>
        <w:tc>
          <w:tcPr>
            <w:tcW w:w="152" w:type="pct"/>
            <w:tcBorders>
              <w:left w:val="single" w:sz="4" w:space="0" w:color="A6A6A6" w:themeColor="background1" w:themeShade="A6"/>
              <w:right w:val="single" w:sz="4" w:space="0" w:color="auto"/>
            </w:tcBorders>
            <w:vAlign w:val="center"/>
          </w:tcPr>
          <w:p w14:paraId="4CE728D7" w14:textId="77777777" w:rsidR="00DA2125" w:rsidRPr="00487CBC" w:rsidRDefault="00DA2125" w:rsidP="00DC32A5">
            <w:pPr>
              <w:pStyle w:val="NoSpacing"/>
              <w:jc w:val="center"/>
            </w:pPr>
          </w:p>
        </w:tc>
      </w:tr>
      <w:tr w:rsidR="00DA2125" w:rsidRPr="00487CBC" w14:paraId="0C38FF8D" w14:textId="77777777" w:rsidTr="00DC32A5">
        <w:trPr>
          <w:trHeight w:val="432"/>
        </w:trPr>
        <w:tc>
          <w:tcPr>
            <w:tcW w:w="321" w:type="pct"/>
            <w:tcBorders>
              <w:right w:val="single" w:sz="4" w:space="0" w:color="auto"/>
            </w:tcBorders>
            <w:vAlign w:val="center"/>
            <w:hideMark/>
          </w:tcPr>
          <w:p w14:paraId="101C280F" w14:textId="77777777" w:rsidR="00DA2125" w:rsidRPr="00487CBC" w:rsidRDefault="00DA2125" w:rsidP="00DC32A5">
            <w:pPr>
              <w:pStyle w:val="NoSpacing"/>
              <w:jc w:val="center"/>
            </w:pPr>
            <w:r w:rsidRPr="00487CBC">
              <w:t>13-14</w:t>
            </w:r>
          </w:p>
        </w:tc>
        <w:tc>
          <w:tcPr>
            <w:tcW w:w="513" w:type="pct"/>
            <w:tcBorders>
              <w:left w:val="single" w:sz="4" w:space="0" w:color="auto"/>
              <w:right w:val="single" w:sz="4" w:space="0" w:color="A6A6A6" w:themeColor="background1" w:themeShade="A6"/>
            </w:tcBorders>
            <w:vAlign w:val="center"/>
          </w:tcPr>
          <w:p w14:paraId="233986B1" w14:textId="77777777" w:rsidR="00DA2125" w:rsidRPr="00487CBC" w:rsidRDefault="00DA2125" w:rsidP="00DC32A5">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70F0F376" w14:textId="77777777" w:rsidR="00DA2125" w:rsidRPr="00487CBC" w:rsidRDefault="00DA2125" w:rsidP="00DC32A5">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66B8FACA" w14:textId="77777777" w:rsidR="00DA2125" w:rsidRPr="00487CBC" w:rsidRDefault="00DA2125" w:rsidP="00DC32A5">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6179FA36" w14:textId="77777777" w:rsidR="00DA2125" w:rsidRPr="00487CBC" w:rsidRDefault="00DA2125" w:rsidP="00DC32A5">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1F80D9DD" w14:textId="77777777" w:rsidR="00DA2125" w:rsidRPr="00487CBC" w:rsidRDefault="00DA2125" w:rsidP="00DC32A5">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2D32AA82" w14:textId="77777777" w:rsidR="00DA2125" w:rsidRPr="00487CBC" w:rsidRDefault="00DA2125" w:rsidP="00DC32A5">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0BC4120D" w14:textId="77777777" w:rsidR="00DA2125" w:rsidRPr="00487CBC" w:rsidRDefault="00DA2125" w:rsidP="00DC32A5">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7BF52182" w14:textId="77777777" w:rsidR="00DA2125" w:rsidRPr="00487CBC" w:rsidRDefault="00DA2125" w:rsidP="00DC32A5">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06137F8D" w14:textId="77777777" w:rsidR="00DA2125" w:rsidRPr="00487CBC" w:rsidRDefault="00DA2125" w:rsidP="00DC32A5">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3510F97F" w14:textId="77777777" w:rsidR="00DA2125" w:rsidRPr="00487CBC" w:rsidRDefault="00DA2125" w:rsidP="00DC32A5">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67405C98" w14:textId="77777777" w:rsidR="00DA2125" w:rsidRPr="00487CBC" w:rsidRDefault="00DA2125" w:rsidP="00DC32A5">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2B2D1CCB" w14:textId="77777777" w:rsidR="00DA2125" w:rsidRPr="00487CBC" w:rsidRDefault="00DA2125" w:rsidP="00DC32A5">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7CB66EF6" w14:textId="77777777" w:rsidR="00DA2125" w:rsidRPr="00487CBC" w:rsidRDefault="00DA2125" w:rsidP="00DC32A5">
            <w:pPr>
              <w:pStyle w:val="NoSpacing"/>
              <w:jc w:val="center"/>
            </w:pPr>
          </w:p>
        </w:tc>
        <w:tc>
          <w:tcPr>
            <w:tcW w:w="152" w:type="pct"/>
            <w:tcBorders>
              <w:left w:val="single" w:sz="4" w:space="0" w:color="A6A6A6" w:themeColor="background1" w:themeShade="A6"/>
              <w:right w:val="single" w:sz="4" w:space="0" w:color="auto"/>
            </w:tcBorders>
            <w:vAlign w:val="center"/>
          </w:tcPr>
          <w:p w14:paraId="7DCBBDB0" w14:textId="77777777" w:rsidR="00DA2125" w:rsidRPr="00487CBC" w:rsidRDefault="00DA2125" w:rsidP="00DC32A5">
            <w:pPr>
              <w:pStyle w:val="NoSpacing"/>
              <w:jc w:val="center"/>
            </w:pPr>
          </w:p>
        </w:tc>
      </w:tr>
      <w:tr w:rsidR="00DA2125" w:rsidRPr="00487CBC" w14:paraId="56327D52" w14:textId="77777777" w:rsidTr="00DC32A5">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hideMark/>
          </w:tcPr>
          <w:p w14:paraId="01B08C62" w14:textId="77777777" w:rsidR="00DA2125" w:rsidRPr="00487CBC" w:rsidRDefault="00DA2125" w:rsidP="00DC32A5">
            <w:pPr>
              <w:pStyle w:val="NoSpacing"/>
              <w:jc w:val="center"/>
            </w:pPr>
            <w:r w:rsidRPr="00487CBC">
              <w:t>14-15</w:t>
            </w:r>
          </w:p>
        </w:tc>
        <w:tc>
          <w:tcPr>
            <w:tcW w:w="513" w:type="pct"/>
            <w:tcBorders>
              <w:left w:val="single" w:sz="4" w:space="0" w:color="auto"/>
              <w:right w:val="single" w:sz="4" w:space="0" w:color="A6A6A6" w:themeColor="background1" w:themeShade="A6"/>
            </w:tcBorders>
            <w:vAlign w:val="center"/>
          </w:tcPr>
          <w:p w14:paraId="6D063C01" w14:textId="77777777" w:rsidR="00DA2125" w:rsidRPr="00487CBC" w:rsidRDefault="00DA2125" w:rsidP="00DC32A5">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2338D93F" w14:textId="77777777" w:rsidR="00DA2125" w:rsidRPr="00487CBC" w:rsidRDefault="00DA2125" w:rsidP="00DC32A5">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56F2F910" w14:textId="77777777" w:rsidR="00DA2125" w:rsidRPr="00487CBC" w:rsidRDefault="00DA2125" w:rsidP="00DC32A5">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4249B6F9" w14:textId="77777777" w:rsidR="00DA2125" w:rsidRPr="00487CBC" w:rsidRDefault="00DA2125" w:rsidP="00DC32A5">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20FD5855" w14:textId="77777777" w:rsidR="00DA2125" w:rsidRPr="00487CBC" w:rsidRDefault="00DA2125" w:rsidP="00DC32A5">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3232819B" w14:textId="77777777" w:rsidR="00DA2125" w:rsidRPr="00487CBC" w:rsidRDefault="00DA2125" w:rsidP="00DC32A5">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56A2F126" w14:textId="77777777" w:rsidR="00DA2125" w:rsidRPr="00487CBC" w:rsidRDefault="00DA2125" w:rsidP="00DC32A5">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440A107A" w14:textId="77777777" w:rsidR="00DA2125" w:rsidRPr="00487CBC" w:rsidRDefault="00DA2125" w:rsidP="00DC32A5">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5126F1B6" w14:textId="77777777" w:rsidR="00DA2125" w:rsidRPr="00487CBC" w:rsidRDefault="00DA2125" w:rsidP="00DC32A5">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5E13A157" w14:textId="77777777" w:rsidR="00DA2125" w:rsidRPr="00487CBC" w:rsidRDefault="00DA2125" w:rsidP="00DC32A5">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322178B9" w14:textId="77777777" w:rsidR="00DA2125" w:rsidRPr="00487CBC" w:rsidRDefault="00DA2125" w:rsidP="00DC32A5">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49211D2F" w14:textId="77777777" w:rsidR="00DA2125" w:rsidRPr="00487CBC" w:rsidRDefault="00DA2125" w:rsidP="00DC32A5">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166974F6" w14:textId="77777777" w:rsidR="00DA2125" w:rsidRPr="00487CBC" w:rsidRDefault="00DA2125" w:rsidP="00DC32A5">
            <w:pPr>
              <w:pStyle w:val="NoSpacing"/>
              <w:jc w:val="center"/>
            </w:pPr>
          </w:p>
        </w:tc>
        <w:tc>
          <w:tcPr>
            <w:tcW w:w="152" w:type="pct"/>
            <w:tcBorders>
              <w:left w:val="single" w:sz="4" w:space="0" w:color="A6A6A6" w:themeColor="background1" w:themeShade="A6"/>
              <w:right w:val="single" w:sz="4" w:space="0" w:color="auto"/>
            </w:tcBorders>
            <w:vAlign w:val="center"/>
          </w:tcPr>
          <w:p w14:paraId="66B8AF85" w14:textId="77777777" w:rsidR="00DA2125" w:rsidRPr="00487CBC" w:rsidRDefault="00DA2125" w:rsidP="00DC32A5">
            <w:pPr>
              <w:pStyle w:val="NoSpacing"/>
              <w:jc w:val="center"/>
            </w:pPr>
          </w:p>
        </w:tc>
      </w:tr>
      <w:tr w:rsidR="00DA2125" w:rsidRPr="00487CBC" w14:paraId="3772ED18" w14:textId="77777777" w:rsidTr="00DC32A5">
        <w:trPr>
          <w:trHeight w:val="432"/>
        </w:trPr>
        <w:tc>
          <w:tcPr>
            <w:tcW w:w="321" w:type="pct"/>
            <w:tcBorders>
              <w:right w:val="single" w:sz="4" w:space="0" w:color="auto"/>
            </w:tcBorders>
            <w:vAlign w:val="center"/>
            <w:hideMark/>
          </w:tcPr>
          <w:p w14:paraId="69FEA43A" w14:textId="77777777" w:rsidR="00DA2125" w:rsidRPr="00487CBC" w:rsidRDefault="00DA2125" w:rsidP="00DC32A5">
            <w:pPr>
              <w:pStyle w:val="NoSpacing"/>
              <w:jc w:val="center"/>
            </w:pPr>
            <w:r w:rsidRPr="00487CBC">
              <w:t>15-16</w:t>
            </w:r>
          </w:p>
        </w:tc>
        <w:tc>
          <w:tcPr>
            <w:tcW w:w="513" w:type="pct"/>
            <w:tcBorders>
              <w:left w:val="single" w:sz="4" w:space="0" w:color="auto"/>
              <w:right w:val="single" w:sz="4" w:space="0" w:color="A6A6A6" w:themeColor="background1" w:themeShade="A6"/>
            </w:tcBorders>
            <w:vAlign w:val="center"/>
          </w:tcPr>
          <w:p w14:paraId="68EF456C" w14:textId="77777777" w:rsidR="00DA2125" w:rsidRPr="00487CBC" w:rsidRDefault="00DA2125" w:rsidP="00DC32A5">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3E471FD8" w14:textId="77777777" w:rsidR="00DA2125" w:rsidRPr="00487CBC" w:rsidRDefault="00DA2125" w:rsidP="00DC32A5">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499D729E" w14:textId="77777777" w:rsidR="00DA2125" w:rsidRPr="00487CBC" w:rsidRDefault="00DA2125" w:rsidP="00DC32A5">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3842E660" w14:textId="77777777" w:rsidR="00DA2125" w:rsidRPr="00487CBC" w:rsidRDefault="00DA2125" w:rsidP="00DC32A5">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798CB595" w14:textId="77777777" w:rsidR="00DA2125" w:rsidRPr="00487CBC" w:rsidRDefault="00DA2125" w:rsidP="00DC32A5">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261F04A0" w14:textId="77777777" w:rsidR="00DA2125" w:rsidRPr="00487CBC" w:rsidRDefault="00DA2125" w:rsidP="00DC32A5">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0F012C65" w14:textId="77777777" w:rsidR="00DA2125" w:rsidRPr="00487CBC" w:rsidRDefault="00DA2125" w:rsidP="00DC32A5">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3B10CFFF" w14:textId="77777777" w:rsidR="00DA2125" w:rsidRPr="00487CBC" w:rsidRDefault="00DA2125" w:rsidP="00DC32A5">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0F08310C" w14:textId="77777777" w:rsidR="00DA2125" w:rsidRPr="00487CBC" w:rsidRDefault="00DA2125" w:rsidP="00DC32A5">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484E50CE" w14:textId="77777777" w:rsidR="00DA2125" w:rsidRPr="00487CBC" w:rsidRDefault="00DA2125" w:rsidP="00DC32A5">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7F7ED88E" w14:textId="77777777" w:rsidR="00DA2125" w:rsidRPr="00487CBC" w:rsidRDefault="00DA2125" w:rsidP="00DC32A5">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4046CB1A" w14:textId="77777777" w:rsidR="00DA2125" w:rsidRPr="00487CBC" w:rsidRDefault="00DA2125" w:rsidP="00DC32A5">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76EA86AC" w14:textId="77777777" w:rsidR="00DA2125" w:rsidRPr="00487CBC" w:rsidRDefault="00DA2125" w:rsidP="00DC32A5">
            <w:pPr>
              <w:pStyle w:val="NoSpacing"/>
              <w:jc w:val="center"/>
            </w:pPr>
          </w:p>
        </w:tc>
        <w:tc>
          <w:tcPr>
            <w:tcW w:w="152" w:type="pct"/>
            <w:tcBorders>
              <w:left w:val="single" w:sz="4" w:space="0" w:color="A6A6A6" w:themeColor="background1" w:themeShade="A6"/>
              <w:right w:val="single" w:sz="4" w:space="0" w:color="auto"/>
            </w:tcBorders>
            <w:vAlign w:val="center"/>
          </w:tcPr>
          <w:p w14:paraId="1E3D79B6" w14:textId="77777777" w:rsidR="00DA2125" w:rsidRPr="00487CBC" w:rsidRDefault="00DA2125" w:rsidP="00DC32A5">
            <w:pPr>
              <w:pStyle w:val="NoSpacing"/>
              <w:jc w:val="center"/>
            </w:pPr>
          </w:p>
        </w:tc>
      </w:tr>
      <w:tr w:rsidR="00DA2125" w:rsidRPr="00487CBC" w14:paraId="6A4DC03F" w14:textId="77777777" w:rsidTr="00DC32A5">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hideMark/>
          </w:tcPr>
          <w:p w14:paraId="4EFE917A" w14:textId="77777777" w:rsidR="00DA2125" w:rsidRPr="00487CBC" w:rsidRDefault="00DA2125" w:rsidP="00DC32A5">
            <w:pPr>
              <w:pStyle w:val="NoSpacing"/>
              <w:jc w:val="center"/>
            </w:pPr>
            <w:r w:rsidRPr="00487CBC">
              <w:t>16-17</w:t>
            </w:r>
          </w:p>
        </w:tc>
        <w:tc>
          <w:tcPr>
            <w:tcW w:w="513" w:type="pct"/>
            <w:tcBorders>
              <w:left w:val="single" w:sz="4" w:space="0" w:color="auto"/>
              <w:right w:val="single" w:sz="4" w:space="0" w:color="A6A6A6" w:themeColor="background1" w:themeShade="A6"/>
            </w:tcBorders>
            <w:vAlign w:val="center"/>
          </w:tcPr>
          <w:p w14:paraId="171FD468" w14:textId="77777777" w:rsidR="00DA2125" w:rsidRPr="00487CBC" w:rsidRDefault="00DA2125" w:rsidP="00DC32A5">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3B246084" w14:textId="77777777" w:rsidR="00DA2125" w:rsidRPr="00487CBC" w:rsidRDefault="00DA2125" w:rsidP="00DC32A5">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7D976D69" w14:textId="77777777" w:rsidR="00DA2125" w:rsidRPr="00487CBC" w:rsidRDefault="00DA2125" w:rsidP="00DC32A5">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354D3D98" w14:textId="77777777" w:rsidR="00DA2125" w:rsidRPr="00487CBC" w:rsidRDefault="00DA2125" w:rsidP="00DC32A5">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6F40D226" w14:textId="77777777" w:rsidR="00DA2125" w:rsidRPr="00487CBC" w:rsidRDefault="00DA2125" w:rsidP="00DC32A5">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24CAE528" w14:textId="77777777" w:rsidR="00DA2125" w:rsidRPr="00487CBC" w:rsidRDefault="00DA2125" w:rsidP="00DC32A5">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16C5F1FF" w14:textId="77777777" w:rsidR="00DA2125" w:rsidRPr="00487CBC" w:rsidRDefault="00DA2125" w:rsidP="00DC32A5">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42E17B89" w14:textId="77777777" w:rsidR="00DA2125" w:rsidRPr="00487CBC" w:rsidRDefault="00DA2125" w:rsidP="00DC32A5">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5F4CFD93" w14:textId="77777777" w:rsidR="00DA2125" w:rsidRPr="00487CBC" w:rsidRDefault="00DA2125" w:rsidP="00DC32A5">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27A8E332" w14:textId="77777777" w:rsidR="00DA2125" w:rsidRPr="00487CBC" w:rsidRDefault="00DA2125" w:rsidP="00DC32A5">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1520B322" w14:textId="77777777" w:rsidR="00DA2125" w:rsidRPr="00487CBC" w:rsidRDefault="00DA2125" w:rsidP="00DC32A5">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2284DB25" w14:textId="77777777" w:rsidR="00DA2125" w:rsidRPr="00487CBC" w:rsidRDefault="00DA2125" w:rsidP="00DC32A5">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5DD7F255" w14:textId="77777777" w:rsidR="00DA2125" w:rsidRPr="00487CBC" w:rsidRDefault="00DA2125" w:rsidP="00DC32A5">
            <w:pPr>
              <w:pStyle w:val="NoSpacing"/>
              <w:jc w:val="center"/>
            </w:pPr>
          </w:p>
        </w:tc>
        <w:tc>
          <w:tcPr>
            <w:tcW w:w="152" w:type="pct"/>
            <w:tcBorders>
              <w:left w:val="single" w:sz="4" w:space="0" w:color="A6A6A6" w:themeColor="background1" w:themeShade="A6"/>
              <w:right w:val="single" w:sz="4" w:space="0" w:color="auto"/>
            </w:tcBorders>
            <w:vAlign w:val="center"/>
          </w:tcPr>
          <w:p w14:paraId="40788331" w14:textId="77777777" w:rsidR="00DA2125" w:rsidRPr="00487CBC" w:rsidRDefault="00DA2125" w:rsidP="00DC32A5">
            <w:pPr>
              <w:pStyle w:val="NoSpacing"/>
              <w:jc w:val="center"/>
            </w:pPr>
          </w:p>
        </w:tc>
      </w:tr>
      <w:tr w:rsidR="00DA2125" w:rsidRPr="00487CBC" w14:paraId="26465AF0" w14:textId="77777777" w:rsidTr="00DC32A5">
        <w:trPr>
          <w:trHeight w:val="432"/>
        </w:trPr>
        <w:tc>
          <w:tcPr>
            <w:tcW w:w="321" w:type="pct"/>
            <w:tcBorders>
              <w:right w:val="single" w:sz="4" w:space="0" w:color="auto"/>
            </w:tcBorders>
            <w:vAlign w:val="center"/>
            <w:hideMark/>
          </w:tcPr>
          <w:p w14:paraId="43D51BBC" w14:textId="77777777" w:rsidR="00DA2125" w:rsidRPr="00487CBC" w:rsidRDefault="00DA2125" w:rsidP="00DC32A5">
            <w:pPr>
              <w:pStyle w:val="NoSpacing"/>
              <w:jc w:val="center"/>
            </w:pPr>
            <w:r w:rsidRPr="00487CBC">
              <w:t>17-18</w:t>
            </w:r>
          </w:p>
        </w:tc>
        <w:tc>
          <w:tcPr>
            <w:tcW w:w="513" w:type="pct"/>
            <w:tcBorders>
              <w:left w:val="single" w:sz="4" w:space="0" w:color="auto"/>
              <w:right w:val="single" w:sz="4" w:space="0" w:color="A6A6A6" w:themeColor="background1" w:themeShade="A6"/>
            </w:tcBorders>
            <w:vAlign w:val="center"/>
          </w:tcPr>
          <w:p w14:paraId="6195D5E2" w14:textId="77777777" w:rsidR="00DA2125" w:rsidRPr="00487CBC" w:rsidRDefault="00DA2125" w:rsidP="00DC32A5">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4C3B3018" w14:textId="77777777" w:rsidR="00DA2125" w:rsidRPr="00487CBC" w:rsidRDefault="00DA2125" w:rsidP="00DC32A5">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15B0DF44" w14:textId="77777777" w:rsidR="00DA2125" w:rsidRPr="00487CBC" w:rsidRDefault="00DA2125" w:rsidP="00DC32A5">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3D71DF50" w14:textId="77777777" w:rsidR="00DA2125" w:rsidRPr="00487CBC" w:rsidRDefault="00DA2125" w:rsidP="00DC32A5">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5490CEF6" w14:textId="77777777" w:rsidR="00DA2125" w:rsidRPr="00487CBC" w:rsidRDefault="00DA2125" w:rsidP="00DC32A5">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52609778" w14:textId="77777777" w:rsidR="00DA2125" w:rsidRPr="00487CBC" w:rsidRDefault="00DA2125" w:rsidP="00DC32A5">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5E9FCA35" w14:textId="77777777" w:rsidR="00DA2125" w:rsidRPr="00487CBC" w:rsidRDefault="00DA2125" w:rsidP="00DC32A5">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331D3782" w14:textId="77777777" w:rsidR="00DA2125" w:rsidRPr="00487CBC" w:rsidRDefault="00DA2125" w:rsidP="00DC32A5">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02E7516B" w14:textId="77777777" w:rsidR="00DA2125" w:rsidRPr="00487CBC" w:rsidRDefault="00DA2125" w:rsidP="00DC32A5">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7F2B2B84" w14:textId="77777777" w:rsidR="00DA2125" w:rsidRPr="00487CBC" w:rsidRDefault="00DA2125" w:rsidP="00DC32A5">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36316942" w14:textId="77777777" w:rsidR="00DA2125" w:rsidRPr="00487CBC" w:rsidRDefault="00DA2125" w:rsidP="00DC32A5">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209FCE96" w14:textId="77777777" w:rsidR="00DA2125" w:rsidRPr="00487CBC" w:rsidRDefault="00DA2125" w:rsidP="00DC32A5">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2DC52084" w14:textId="77777777" w:rsidR="00DA2125" w:rsidRPr="00487CBC" w:rsidRDefault="00DA2125" w:rsidP="00DC32A5">
            <w:pPr>
              <w:pStyle w:val="NoSpacing"/>
              <w:jc w:val="center"/>
            </w:pPr>
          </w:p>
        </w:tc>
        <w:tc>
          <w:tcPr>
            <w:tcW w:w="152" w:type="pct"/>
            <w:tcBorders>
              <w:left w:val="single" w:sz="4" w:space="0" w:color="A6A6A6" w:themeColor="background1" w:themeShade="A6"/>
              <w:right w:val="single" w:sz="4" w:space="0" w:color="auto"/>
            </w:tcBorders>
            <w:vAlign w:val="center"/>
          </w:tcPr>
          <w:p w14:paraId="7E7D417D" w14:textId="77777777" w:rsidR="00DA2125" w:rsidRPr="00487CBC" w:rsidRDefault="00DA2125" w:rsidP="00DC32A5">
            <w:pPr>
              <w:pStyle w:val="NoSpacing"/>
              <w:jc w:val="center"/>
            </w:pPr>
          </w:p>
        </w:tc>
      </w:tr>
      <w:tr w:rsidR="00DA2125" w:rsidRPr="00487CBC" w14:paraId="738465E2" w14:textId="77777777" w:rsidTr="00DC32A5">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hideMark/>
          </w:tcPr>
          <w:p w14:paraId="741B6CD8" w14:textId="77777777" w:rsidR="00DA2125" w:rsidRPr="00487CBC" w:rsidRDefault="00DA2125" w:rsidP="00DC32A5">
            <w:pPr>
              <w:pStyle w:val="NoSpacing"/>
              <w:jc w:val="center"/>
            </w:pPr>
            <w:r w:rsidRPr="00487CBC">
              <w:t>18-19</w:t>
            </w:r>
          </w:p>
        </w:tc>
        <w:tc>
          <w:tcPr>
            <w:tcW w:w="513" w:type="pct"/>
            <w:tcBorders>
              <w:left w:val="single" w:sz="4" w:space="0" w:color="auto"/>
              <w:right w:val="single" w:sz="4" w:space="0" w:color="A6A6A6" w:themeColor="background1" w:themeShade="A6"/>
            </w:tcBorders>
            <w:vAlign w:val="center"/>
          </w:tcPr>
          <w:p w14:paraId="5B2B9B7E" w14:textId="77777777" w:rsidR="00DA2125" w:rsidRPr="00487CBC" w:rsidRDefault="00DA2125" w:rsidP="00DC32A5">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32F928E2" w14:textId="77777777" w:rsidR="00DA2125" w:rsidRPr="00487CBC" w:rsidRDefault="00DA2125" w:rsidP="00DC32A5">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1BA24676" w14:textId="77777777" w:rsidR="00DA2125" w:rsidRPr="00487CBC" w:rsidRDefault="00DA2125" w:rsidP="00DC32A5">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3B75E6F9" w14:textId="77777777" w:rsidR="00DA2125" w:rsidRPr="00487CBC" w:rsidRDefault="00DA2125" w:rsidP="00DC32A5">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352AAA96" w14:textId="77777777" w:rsidR="00DA2125" w:rsidRPr="00487CBC" w:rsidRDefault="00DA2125" w:rsidP="00DC32A5">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40DF04F3" w14:textId="77777777" w:rsidR="00DA2125" w:rsidRPr="00487CBC" w:rsidRDefault="00DA2125" w:rsidP="00DC32A5">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46CDAA8E" w14:textId="77777777" w:rsidR="00DA2125" w:rsidRPr="00487CBC" w:rsidRDefault="00DA2125" w:rsidP="00DC32A5">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5B14DFFA" w14:textId="77777777" w:rsidR="00DA2125" w:rsidRPr="00487CBC" w:rsidRDefault="00DA2125" w:rsidP="00DC32A5">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4AE16438" w14:textId="77777777" w:rsidR="00DA2125" w:rsidRPr="00487CBC" w:rsidRDefault="00DA2125" w:rsidP="00DC32A5">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43CE8F7C" w14:textId="77777777" w:rsidR="00DA2125" w:rsidRPr="00487CBC" w:rsidRDefault="00DA2125" w:rsidP="00DC32A5">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66636B66" w14:textId="77777777" w:rsidR="00DA2125" w:rsidRPr="00487CBC" w:rsidRDefault="00DA2125" w:rsidP="00DC32A5">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0F1C22B7" w14:textId="77777777" w:rsidR="00DA2125" w:rsidRPr="00487CBC" w:rsidRDefault="00DA2125" w:rsidP="00DC32A5">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456C8738" w14:textId="77777777" w:rsidR="00DA2125" w:rsidRPr="00487CBC" w:rsidRDefault="00DA2125" w:rsidP="00DC32A5">
            <w:pPr>
              <w:pStyle w:val="NoSpacing"/>
              <w:jc w:val="center"/>
            </w:pPr>
          </w:p>
        </w:tc>
        <w:tc>
          <w:tcPr>
            <w:tcW w:w="152" w:type="pct"/>
            <w:tcBorders>
              <w:left w:val="single" w:sz="4" w:space="0" w:color="A6A6A6" w:themeColor="background1" w:themeShade="A6"/>
              <w:right w:val="single" w:sz="4" w:space="0" w:color="auto"/>
            </w:tcBorders>
            <w:vAlign w:val="center"/>
          </w:tcPr>
          <w:p w14:paraId="6F8C46C8" w14:textId="77777777" w:rsidR="00DA2125" w:rsidRPr="00487CBC" w:rsidRDefault="00DA2125" w:rsidP="00DC32A5">
            <w:pPr>
              <w:pStyle w:val="NoSpacing"/>
              <w:jc w:val="center"/>
            </w:pPr>
          </w:p>
        </w:tc>
      </w:tr>
      <w:tr w:rsidR="00DA2125" w:rsidRPr="00487CBC" w14:paraId="28470F03" w14:textId="77777777" w:rsidTr="00DC32A5">
        <w:trPr>
          <w:trHeight w:val="432"/>
        </w:trPr>
        <w:tc>
          <w:tcPr>
            <w:tcW w:w="321" w:type="pct"/>
            <w:tcBorders>
              <w:right w:val="single" w:sz="4" w:space="0" w:color="auto"/>
            </w:tcBorders>
            <w:vAlign w:val="center"/>
            <w:hideMark/>
          </w:tcPr>
          <w:p w14:paraId="3945796D" w14:textId="77777777" w:rsidR="00DA2125" w:rsidRPr="00487CBC" w:rsidRDefault="00DA2125" w:rsidP="00DC32A5">
            <w:pPr>
              <w:pStyle w:val="NoSpacing"/>
              <w:jc w:val="center"/>
            </w:pPr>
            <w:r w:rsidRPr="00487CBC">
              <w:t>19-20</w:t>
            </w:r>
          </w:p>
        </w:tc>
        <w:tc>
          <w:tcPr>
            <w:tcW w:w="513" w:type="pct"/>
            <w:tcBorders>
              <w:left w:val="single" w:sz="4" w:space="0" w:color="auto"/>
              <w:right w:val="single" w:sz="4" w:space="0" w:color="A6A6A6" w:themeColor="background1" w:themeShade="A6"/>
            </w:tcBorders>
            <w:vAlign w:val="center"/>
          </w:tcPr>
          <w:p w14:paraId="39501AD9" w14:textId="77777777" w:rsidR="00DA2125" w:rsidRPr="00487CBC" w:rsidRDefault="00DA2125" w:rsidP="00DC32A5">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5122BEEA" w14:textId="77777777" w:rsidR="00DA2125" w:rsidRPr="00487CBC" w:rsidRDefault="00DA2125" w:rsidP="00DC32A5">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3D02E6CF" w14:textId="77777777" w:rsidR="00DA2125" w:rsidRPr="00487CBC" w:rsidRDefault="00DA2125" w:rsidP="00DC32A5">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335D57D6" w14:textId="77777777" w:rsidR="00DA2125" w:rsidRPr="00487CBC" w:rsidRDefault="00DA2125" w:rsidP="00DC32A5">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1EFF6EE8" w14:textId="77777777" w:rsidR="00DA2125" w:rsidRPr="00487CBC" w:rsidRDefault="00DA2125" w:rsidP="00DC32A5">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484E7CAB" w14:textId="77777777" w:rsidR="00DA2125" w:rsidRPr="00487CBC" w:rsidRDefault="00DA2125" w:rsidP="00DC32A5">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0611836B" w14:textId="77777777" w:rsidR="00DA2125" w:rsidRPr="00487CBC" w:rsidRDefault="00DA2125" w:rsidP="00DC32A5">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68EB446F" w14:textId="77777777" w:rsidR="00DA2125" w:rsidRPr="00487CBC" w:rsidRDefault="00DA2125" w:rsidP="00DC32A5">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24AD48BE" w14:textId="77777777" w:rsidR="00DA2125" w:rsidRPr="00487CBC" w:rsidRDefault="00DA2125" w:rsidP="00DC32A5">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26CC6283" w14:textId="77777777" w:rsidR="00DA2125" w:rsidRPr="00487CBC" w:rsidRDefault="00DA2125" w:rsidP="00DC32A5">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09EC0BFE" w14:textId="77777777" w:rsidR="00DA2125" w:rsidRPr="00487CBC" w:rsidRDefault="00DA2125" w:rsidP="00DC32A5">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3F94BEEE" w14:textId="77777777" w:rsidR="00DA2125" w:rsidRPr="00487CBC" w:rsidRDefault="00DA2125" w:rsidP="00DC32A5">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486D7804" w14:textId="77777777" w:rsidR="00DA2125" w:rsidRPr="00487CBC" w:rsidRDefault="00DA2125" w:rsidP="00DC32A5">
            <w:pPr>
              <w:pStyle w:val="NoSpacing"/>
              <w:jc w:val="center"/>
            </w:pPr>
          </w:p>
        </w:tc>
        <w:tc>
          <w:tcPr>
            <w:tcW w:w="152" w:type="pct"/>
            <w:tcBorders>
              <w:left w:val="single" w:sz="4" w:space="0" w:color="A6A6A6" w:themeColor="background1" w:themeShade="A6"/>
              <w:right w:val="single" w:sz="4" w:space="0" w:color="auto"/>
            </w:tcBorders>
            <w:vAlign w:val="center"/>
          </w:tcPr>
          <w:p w14:paraId="2AA21D34" w14:textId="77777777" w:rsidR="00DA2125" w:rsidRPr="00487CBC" w:rsidRDefault="00DA2125" w:rsidP="00DC32A5">
            <w:pPr>
              <w:pStyle w:val="NoSpacing"/>
              <w:jc w:val="center"/>
            </w:pPr>
          </w:p>
        </w:tc>
      </w:tr>
      <w:tr w:rsidR="00DA2125" w:rsidRPr="00487CBC" w14:paraId="660F5532" w14:textId="77777777" w:rsidTr="00DC32A5">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tcPr>
          <w:p w14:paraId="4917A5A1" w14:textId="77777777" w:rsidR="00DA2125" w:rsidRPr="00487CBC" w:rsidRDefault="00DA2125" w:rsidP="00DC32A5">
            <w:pPr>
              <w:pStyle w:val="NoSpacing"/>
              <w:jc w:val="center"/>
            </w:pPr>
            <w:r w:rsidRPr="00487CBC">
              <w:t>20-21</w:t>
            </w:r>
          </w:p>
        </w:tc>
        <w:tc>
          <w:tcPr>
            <w:tcW w:w="513" w:type="pct"/>
            <w:tcBorders>
              <w:left w:val="single" w:sz="4" w:space="0" w:color="auto"/>
              <w:right w:val="single" w:sz="4" w:space="0" w:color="A6A6A6" w:themeColor="background1" w:themeShade="A6"/>
            </w:tcBorders>
            <w:vAlign w:val="center"/>
          </w:tcPr>
          <w:p w14:paraId="2B39EC87" w14:textId="77777777" w:rsidR="00DA2125" w:rsidRPr="00487CBC" w:rsidRDefault="00DA2125" w:rsidP="00DC32A5">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6833C51E" w14:textId="77777777" w:rsidR="00DA2125" w:rsidRPr="00487CBC" w:rsidRDefault="00DA2125" w:rsidP="00DC32A5">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251DF414" w14:textId="77777777" w:rsidR="00DA2125" w:rsidRPr="00487CBC" w:rsidRDefault="00DA2125" w:rsidP="00DC32A5">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0929777D" w14:textId="77777777" w:rsidR="00DA2125" w:rsidRPr="00487CBC" w:rsidRDefault="00DA2125" w:rsidP="00DC32A5">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16D9B02F" w14:textId="77777777" w:rsidR="00DA2125" w:rsidRPr="00487CBC" w:rsidRDefault="00DA2125" w:rsidP="00DC32A5">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3848B046" w14:textId="77777777" w:rsidR="00DA2125" w:rsidRPr="00487CBC" w:rsidRDefault="00DA2125" w:rsidP="00DC32A5">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579F45EB" w14:textId="77777777" w:rsidR="00DA2125" w:rsidRPr="00487CBC" w:rsidRDefault="00DA2125" w:rsidP="00DC32A5">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144A3612" w14:textId="77777777" w:rsidR="00DA2125" w:rsidRPr="00487CBC" w:rsidRDefault="00DA2125" w:rsidP="00DC32A5">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7E090104" w14:textId="77777777" w:rsidR="00DA2125" w:rsidRPr="00487CBC" w:rsidRDefault="00DA2125" w:rsidP="00DC32A5">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3A78E44C" w14:textId="77777777" w:rsidR="00DA2125" w:rsidRPr="00487CBC" w:rsidRDefault="00DA2125" w:rsidP="00DC32A5">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4ADB1C8A" w14:textId="77777777" w:rsidR="00DA2125" w:rsidRPr="00487CBC" w:rsidRDefault="00DA2125" w:rsidP="00DC32A5">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52E2A74F" w14:textId="77777777" w:rsidR="00DA2125" w:rsidRPr="00487CBC" w:rsidRDefault="00DA2125" w:rsidP="00DC32A5">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5C395EFC" w14:textId="77777777" w:rsidR="00DA2125" w:rsidRPr="00487CBC" w:rsidRDefault="00DA2125" w:rsidP="00DC32A5">
            <w:pPr>
              <w:pStyle w:val="NoSpacing"/>
              <w:jc w:val="center"/>
            </w:pPr>
          </w:p>
        </w:tc>
        <w:tc>
          <w:tcPr>
            <w:tcW w:w="152" w:type="pct"/>
            <w:tcBorders>
              <w:left w:val="single" w:sz="4" w:space="0" w:color="A6A6A6" w:themeColor="background1" w:themeShade="A6"/>
              <w:right w:val="single" w:sz="4" w:space="0" w:color="auto"/>
            </w:tcBorders>
            <w:vAlign w:val="center"/>
          </w:tcPr>
          <w:p w14:paraId="1FFDC8DC" w14:textId="77777777" w:rsidR="00DA2125" w:rsidRPr="00487CBC" w:rsidRDefault="00DA2125" w:rsidP="00DC32A5">
            <w:pPr>
              <w:pStyle w:val="NoSpacing"/>
              <w:jc w:val="center"/>
            </w:pPr>
          </w:p>
        </w:tc>
      </w:tr>
    </w:tbl>
    <w:p w14:paraId="72E21072" w14:textId="77777777" w:rsidR="00CF5319" w:rsidRPr="00487CBC" w:rsidRDefault="00CF5319" w:rsidP="00CF5319">
      <w:pPr>
        <w:pStyle w:val="Heading4"/>
        <w:rPr>
          <w:lang w:val="en-US"/>
        </w:rPr>
      </w:pPr>
    </w:p>
    <w:p w14:paraId="7282128B" w14:textId="77777777" w:rsidR="00CF5319" w:rsidRPr="00487CBC" w:rsidRDefault="00CF5319">
      <w:pPr>
        <w:rPr>
          <w:rFonts w:ascii="Bahnschrift SemiLight" w:eastAsiaTheme="majorEastAsia" w:hAnsi="Bahnschrift SemiLight" w:cstheme="majorBidi"/>
          <w:color w:val="7C390F" w:themeColor="accent1" w:themeShade="80"/>
          <w:sz w:val="28"/>
          <w:szCs w:val="28"/>
        </w:rPr>
      </w:pPr>
      <w:r w:rsidRPr="00487CBC">
        <w:br w:type="page"/>
      </w:r>
    </w:p>
    <w:p w14:paraId="27C3EF06" w14:textId="294C2A35" w:rsidR="0055450A" w:rsidRPr="00487CBC" w:rsidRDefault="0055450A" w:rsidP="0055450A">
      <w:pPr>
        <w:pStyle w:val="Heading4"/>
        <w:rPr>
          <w:lang w:val="en-US"/>
        </w:rPr>
      </w:pPr>
      <w:r>
        <w:rPr>
          <w:lang w:val="en-US"/>
        </w:rPr>
        <w:lastRenderedPageBreak/>
        <w:t>Table for planning week 2</w:t>
      </w:r>
    </w:p>
    <w:p w14:paraId="0323F3E0" w14:textId="62D05EDD" w:rsidR="00CF5319" w:rsidRPr="00487CBC" w:rsidRDefault="00CF5319" w:rsidP="00CF5319"/>
    <w:tbl>
      <w:tblPr>
        <w:tblStyle w:val="PlainTable5"/>
        <w:tblW w:w="5000" w:type="pct"/>
        <w:tblLook w:val="0420" w:firstRow="1" w:lastRow="0" w:firstColumn="0" w:lastColumn="0" w:noHBand="0" w:noVBand="1"/>
      </w:tblPr>
      <w:tblGrid>
        <w:gridCol w:w="899"/>
        <w:gridCol w:w="1437"/>
        <w:gridCol w:w="434"/>
        <w:gridCol w:w="1455"/>
        <w:gridCol w:w="420"/>
        <w:gridCol w:w="1472"/>
        <w:gridCol w:w="404"/>
        <w:gridCol w:w="1486"/>
        <w:gridCol w:w="390"/>
        <w:gridCol w:w="1500"/>
        <w:gridCol w:w="376"/>
        <w:gridCol w:w="1427"/>
        <w:gridCol w:w="449"/>
        <w:gridCol w:w="1441"/>
        <w:gridCol w:w="426"/>
      </w:tblGrid>
      <w:tr w:rsidR="00DA2125" w:rsidRPr="00487CBC" w14:paraId="4FEAD5F6" w14:textId="77777777" w:rsidTr="00DA2125">
        <w:trPr>
          <w:cnfStyle w:val="100000000000" w:firstRow="1" w:lastRow="0" w:firstColumn="0" w:lastColumn="0" w:oddVBand="0" w:evenVBand="0" w:oddHBand="0" w:evenHBand="0" w:firstRowFirstColumn="0" w:firstRowLastColumn="0" w:lastRowFirstColumn="0" w:lastRowLastColumn="0"/>
          <w:trHeight w:val="275"/>
        </w:trPr>
        <w:tc>
          <w:tcPr>
            <w:tcW w:w="321" w:type="pct"/>
            <w:vMerge w:val="restart"/>
            <w:tcBorders>
              <w:right w:val="single" w:sz="4" w:space="0" w:color="A6A6A6" w:themeColor="background1" w:themeShade="A6"/>
            </w:tcBorders>
            <w:vAlign w:val="center"/>
            <w:hideMark/>
          </w:tcPr>
          <w:p w14:paraId="6167A395" w14:textId="04A50C58" w:rsidR="00CF5319" w:rsidRPr="00487CBC" w:rsidRDefault="00CF5319" w:rsidP="00CF5319">
            <w:pPr>
              <w:jc w:val="center"/>
            </w:pPr>
            <w:r w:rsidRPr="00487CBC">
              <w:rPr>
                <w:b/>
                <w:bCs/>
                <w:sz w:val="32"/>
                <w:szCs w:val="32"/>
              </w:rPr>
              <w:t>Ti</w:t>
            </w:r>
            <w:r w:rsidR="0055450A">
              <w:rPr>
                <w:b/>
                <w:bCs/>
                <w:sz w:val="32"/>
                <w:szCs w:val="32"/>
              </w:rPr>
              <w:t>me</w:t>
            </w:r>
          </w:p>
        </w:tc>
        <w:tc>
          <w:tcPr>
            <w:tcW w:w="667" w:type="pct"/>
            <w:gridSpan w:val="2"/>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5FFB7D51" w14:textId="39EC194C" w:rsidR="00CF5319" w:rsidRPr="00487CBC" w:rsidRDefault="0055450A" w:rsidP="00CF5319">
            <w:pPr>
              <w:spacing w:after="160" w:line="259" w:lineRule="auto"/>
              <w:jc w:val="center"/>
            </w:pPr>
            <w:r>
              <w:t>Monday</w:t>
            </w:r>
          </w:p>
        </w:tc>
        <w:tc>
          <w:tcPr>
            <w:tcW w:w="669" w:type="pct"/>
            <w:gridSpan w:val="2"/>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4E0385BC" w14:textId="3C8C60DC" w:rsidR="00CF5319" w:rsidRPr="00487CBC" w:rsidRDefault="0055450A" w:rsidP="00CF5319">
            <w:pPr>
              <w:spacing w:after="160" w:line="259" w:lineRule="auto"/>
              <w:jc w:val="center"/>
            </w:pPr>
            <w:r>
              <w:t>Tuesday</w:t>
            </w:r>
          </w:p>
        </w:tc>
        <w:tc>
          <w:tcPr>
            <w:tcW w:w="669" w:type="pct"/>
            <w:gridSpan w:val="2"/>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782E5A0E" w14:textId="6E856EDE" w:rsidR="00CF5319" w:rsidRPr="00487CBC" w:rsidRDefault="0055450A" w:rsidP="00CF5319">
            <w:pPr>
              <w:spacing w:after="160" w:line="259" w:lineRule="auto"/>
              <w:jc w:val="center"/>
            </w:pPr>
            <w:r>
              <w:t>Wednesday</w:t>
            </w:r>
          </w:p>
        </w:tc>
        <w:tc>
          <w:tcPr>
            <w:tcW w:w="669" w:type="pct"/>
            <w:gridSpan w:val="2"/>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2541C658" w14:textId="44C2DEEA" w:rsidR="00CF5319" w:rsidRPr="00487CBC" w:rsidRDefault="0055450A" w:rsidP="00CF5319">
            <w:pPr>
              <w:spacing w:after="160" w:line="259" w:lineRule="auto"/>
              <w:jc w:val="center"/>
            </w:pPr>
            <w:r>
              <w:t>Thursday</w:t>
            </w:r>
          </w:p>
        </w:tc>
        <w:tc>
          <w:tcPr>
            <w:tcW w:w="669" w:type="pct"/>
            <w:gridSpan w:val="2"/>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6762F02A" w14:textId="7FBDAB11" w:rsidR="00CF5319" w:rsidRPr="00487CBC" w:rsidRDefault="0055450A" w:rsidP="00CF5319">
            <w:pPr>
              <w:spacing w:after="160" w:line="259" w:lineRule="auto"/>
              <w:jc w:val="center"/>
            </w:pPr>
            <w:r>
              <w:t>Friday</w:t>
            </w:r>
          </w:p>
        </w:tc>
        <w:tc>
          <w:tcPr>
            <w:tcW w:w="669" w:type="pct"/>
            <w:gridSpan w:val="2"/>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59A45F10" w14:textId="6F1F9B0F" w:rsidR="00CF5319" w:rsidRPr="00487CBC" w:rsidRDefault="0055450A" w:rsidP="00CF5319">
            <w:pPr>
              <w:spacing w:after="160" w:line="259" w:lineRule="auto"/>
              <w:jc w:val="center"/>
            </w:pPr>
            <w:r>
              <w:t>Saturday</w:t>
            </w:r>
          </w:p>
        </w:tc>
        <w:tc>
          <w:tcPr>
            <w:tcW w:w="666" w:type="pct"/>
            <w:gridSpan w:val="2"/>
            <w:tcBorders>
              <w:left w:val="single" w:sz="4" w:space="0" w:color="A6A6A6" w:themeColor="background1" w:themeShade="A6"/>
              <w:bottom w:val="single" w:sz="4" w:space="0" w:color="A6A6A6" w:themeColor="background1" w:themeShade="A6"/>
            </w:tcBorders>
            <w:vAlign w:val="center"/>
            <w:hideMark/>
          </w:tcPr>
          <w:p w14:paraId="11DFC08F" w14:textId="4A60A100" w:rsidR="00CF5319" w:rsidRPr="00487CBC" w:rsidRDefault="0055450A" w:rsidP="00CF5319">
            <w:pPr>
              <w:spacing w:after="160" w:line="259" w:lineRule="auto"/>
              <w:jc w:val="center"/>
            </w:pPr>
            <w:r>
              <w:t>Sunday</w:t>
            </w:r>
          </w:p>
        </w:tc>
      </w:tr>
      <w:tr w:rsidR="00C61853" w:rsidRPr="00487CBC" w14:paraId="142C361D" w14:textId="77777777" w:rsidTr="00DA2125">
        <w:trPr>
          <w:cnfStyle w:val="000000100000" w:firstRow="0" w:lastRow="0" w:firstColumn="0" w:lastColumn="0" w:oddVBand="0" w:evenVBand="0" w:oddHBand="1" w:evenHBand="0" w:firstRowFirstColumn="0" w:firstRowLastColumn="0" w:lastRowFirstColumn="0" w:lastRowLastColumn="0"/>
          <w:cantSplit/>
          <w:trHeight w:val="397"/>
        </w:trPr>
        <w:tc>
          <w:tcPr>
            <w:tcW w:w="321" w:type="pct"/>
            <w:vMerge/>
            <w:tcBorders>
              <w:bottom w:val="single" w:sz="4" w:space="0" w:color="A6A6A6" w:themeColor="background1" w:themeShade="A6"/>
              <w:right w:val="single" w:sz="4" w:space="0" w:color="A6A6A6" w:themeColor="background1" w:themeShade="A6"/>
            </w:tcBorders>
            <w:vAlign w:val="center"/>
          </w:tcPr>
          <w:p w14:paraId="7F1F180E" w14:textId="603B86DC" w:rsidR="00CF5319" w:rsidRPr="00487CBC" w:rsidRDefault="00CF5319" w:rsidP="00CF5319">
            <w:pPr>
              <w:jc w:val="center"/>
              <w:rPr>
                <w:sz w:val="32"/>
                <w:szCs w:val="32"/>
              </w:rPr>
            </w:pPr>
          </w:p>
        </w:tc>
        <w:tc>
          <w:tcPr>
            <w:tcW w:w="51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6EABB2F" w14:textId="7CD4A0AD" w:rsidR="00CF5319" w:rsidRPr="00487CBC" w:rsidRDefault="00CF5319" w:rsidP="00CF5319">
            <w:pPr>
              <w:jc w:val="center"/>
            </w:pPr>
            <w:r w:rsidRPr="00487CBC">
              <w:t>Plan</w:t>
            </w:r>
          </w:p>
        </w:tc>
        <w:tc>
          <w:tcPr>
            <w:tcW w:w="1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61BDBB4" w14:textId="1B222CAE" w:rsidR="00CF5319" w:rsidRPr="00487CBC" w:rsidRDefault="00CF5319" w:rsidP="00CF5319">
            <w:pPr>
              <w:jc w:val="center"/>
            </w:pPr>
            <w:r w:rsidRPr="00487CBC">
              <w:t>%</w:t>
            </w:r>
          </w:p>
        </w:tc>
        <w:tc>
          <w:tcPr>
            <w:tcW w:w="51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5C87C3C" w14:textId="262A2520" w:rsidR="00CF5319" w:rsidRPr="00487CBC" w:rsidRDefault="00CF5319" w:rsidP="00CF5319">
            <w:pPr>
              <w:jc w:val="center"/>
            </w:pPr>
            <w:r w:rsidRPr="00487CBC">
              <w:t>Plan</w:t>
            </w:r>
          </w:p>
        </w:tc>
        <w:tc>
          <w:tcPr>
            <w:tcW w:w="1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752B63A" w14:textId="393AC0C8" w:rsidR="00CF5319" w:rsidRPr="00487CBC" w:rsidRDefault="00CF5319" w:rsidP="00CF5319">
            <w:pPr>
              <w:jc w:val="center"/>
            </w:pPr>
            <w:r w:rsidRPr="00487CBC">
              <w:t>%</w:t>
            </w:r>
          </w:p>
        </w:tc>
        <w:tc>
          <w:tcPr>
            <w:tcW w:w="52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B25C442" w14:textId="7A51FEC4" w:rsidR="00CF5319" w:rsidRPr="00487CBC" w:rsidRDefault="00CF5319" w:rsidP="00CF5319">
            <w:pPr>
              <w:jc w:val="center"/>
            </w:pPr>
            <w:r w:rsidRPr="00487CBC">
              <w:t>Plan</w:t>
            </w:r>
          </w:p>
        </w:tc>
        <w:tc>
          <w:tcPr>
            <w:tcW w:w="1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2E6F51D" w14:textId="5A3C049C" w:rsidR="00CF5319" w:rsidRPr="00487CBC" w:rsidRDefault="00CF5319" w:rsidP="00CF5319">
            <w:pPr>
              <w:jc w:val="center"/>
            </w:pPr>
            <w:r w:rsidRPr="00487CBC">
              <w:t>%</w:t>
            </w:r>
          </w:p>
        </w:tc>
        <w:tc>
          <w:tcPr>
            <w:tcW w:w="53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1562AE8" w14:textId="6CCB712E" w:rsidR="00CF5319" w:rsidRPr="00487CBC" w:rsidRDefault="00CF5319" w:rsidP="00CF5319">
            <w:pPr>
              <w:jc w:val="center"/>
            </w:pPr>
            <w:r w:rsidRPr="00487CBC">
              <w:t>Plan</w:t>
            </w:r>
          </w:p>
        </w:tc>
        <w:tc>
          <w:tcPr>
            <w:tcW w:w="13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1B8EA29" w14:textId="4E0C4223" w:rsidR="00CF5319" w:rsidRPr="00487CBC" w:rsidRDefault="00CF5319" w:rsidP="00CF5319">
            <w:pPr>
              <w:jc w:val="center"/>
            </w:pPr>
            <w:r w:rsidRPr="00487CBC">
              <w:t>%</w:t>
            </w:r>
          </w:p>
        </w:tc>
        <w:tc>
          <w:tcPr>
            <w:tcW w:w="5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DFC059A" w14:textId="68D7F8D2" w:rsidR="00CF5319" w:rsidRPr="00487CBC" w:rsidRDefault="00CF5319" w:rsidP="00CF5319">
            <w:pPr>
              <w:jc w:val="center"/>
            </w:pPr>
            <w:r w:rsidRPr="00487CBC">
              <w:t>Plan</w:t>
            </w:r>
          </w:p>
        </w:tc>
        <w:tc>
          <w:tcPr>
            <w:tcW w:w="13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86FD58F" w14:textId="5DBE7A98" w:rsidR="00CF5319" w:rsidRPr="00487CBC" w:rsidRDefault="00CF5319" w:rsidP="00CF5319">
            <w:pPr>
              <w:jc w:val="center"/>
            </w:pPr>
            <w:r w:rsidRPr="00487CBC">
              <w:t>%</w:t>
            </w:r>
          </w:p>
        </w:tc>
        <w:tc>
          <w:tcPr>
            <w:tcW w:w="50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560CF73" w14:textId="26A0C902" w:rsidR="00CF5319" w:rsidRPr="00487CBC" w:rsidRDefault="00CF5319" w:rsidP="00CF5319">
            <w:pPr>
              <w:jc w:val="center"/>
            </w:pPr>
            <w:r w:rsidRPr="00487CBC">
              <w:t>Plan</w:t>
            </w:r>
          </w:p>
        </w:tc>
        <w:tc>
          <w:tcPr>
            <w:tcW w:w="16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E035C66" w14:textId="613A6667" w:rsidR="00CF5319" w:rsidRPr="00487CBC" w:rsidRDefault="00CF5319" w:rsidP="00CF5319">
            <w:pPr>
              <w:jc w:val="center"/>
            </w:pPr>
            <w:r w:rsidRPr="00487CBC">
              <w:t>%</w:t>
            </w:r>
          </w:p>
        </w:tc>
        <w:tc>
          <w:tcPr>
            <w:tcW w:w="51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1FC8502" w14:textId="1FD66185" w:rsidR="00CF5319" w:rsidRPr="00487CBC" w:rsidRDefault="00CF5319" w:rsidP="00CF5319">
            <w:pPr>
              <w:jc w:val="center"/>
            </w:pPr>
            <w:r w:rsidRPr="00487CBC">
              <w:t>Plan</w:t>
            </w:r>
          </w:p>
        </w:tc>
        <w:tc>
          <w:tcPr>
            <w:tcW w:w="1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uto"/>
            </w:tcBorders>
            <w:vAlign w:val="center"/>
          </w:tcPr>
          <w:p w14:paraId="4F8749EF" w14:textId="7236DF47" w:rsidR="00CF5319" w:rsidRPr="00487CBC" w:rsidRDefault="00CF5319" w:rsidP="00CF5319">
            <w:pPr>
              <w:jc w:val="center"/>
            </w:pPr>
            <w:r w:rsidRPr="00487CBC">
              <w:t>%</w:t>
            </w:r>
          </w:p>
        </w:tc>
      </w:tr>
      <w:tr w:rsidR="00DA2125" w:rsidRPr="00487CBC" w14:paraId="2C121A17" w14:textId="77777777" w:rsidTr="00DA2125">
        <w:trPr>
          <w:trHeight w:val="432"/>
        </w:trPr>
        <w:tc>
          <w:tcPr>
            <w:tcW w:w="321" w:type="pct"/>
            <w:tcBorders>
              <w:top w:val="single" w:sz="4" w:space="0" w:color="A6A6A6" w:themeColor="background1" w:themeShade="A6"/>
              <w:right w:val="single" w:sz="4" w:space="0" w:color="auto"/>
            </w:tcBorders>
            <w:vAlign w:val="center"/>
          </w:tcPr>
          <w:p w14:paraId="7F24AA4F" w14:textId="7A0CF909" w:rsidR="00CF5319" w:rsidRPr="00487CBC" w:rsidRDefault="00CF5319" w:rsidP="00CF5319">
            <w:pPr>
              <w:pStyle w:val="NoSpacing"/>
              <w:jc w:val="center"/>
            </w:pPr>
            <w:r w:rsidRPr="00487CBC">
              <w:t>7-8</w:t>
            </w:r>
          </w:p>
        </w:tc>
        <w:tc>
          <w:tcPr>
            <w:tcW w:w="513" w:type="pct"/>
            <w:tcBorders>
              <w:top w:val="single" w:sz="4" w:space="0" w:color="A6A6A6" w:themeColor="background1" w:themeShade="A6"/>
              <w:left w:val="single" w:sz="4" w:space="0" w:color="auto"/>
              <w:right w:val="single" w:sz="4" w:space="0" w:color="A6A6A6" w:themeColor="background1" w:themeShade="A6"/>
            </w:tcBorders>
            <w:vAlign w:val="center"/>
          </w:tcPr>
          <w:p w14:paraId="3CA6863F" w14:textId="77777777" w:rsidR="00CF5319" w:rsidRPr="00487CBC" w:rsidRDefault="00CF5319" w:rsidP="00CF5319">
            <w:pPr>
              <w:pStyle w:val="NoSpacing"/>
              <w:jc w:val="center"/>
            </w:pPr>
          </w:p>
        </w:tc>
        <w:tc>
          <w:tcPr>
            <w:tcW w:w="155" w:type="pc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tcPr>
          <w:p w14:paraId="5B78E7F1" w14:textId="77777777" w:rsidR="00CF5319" w:rsidRPr="00487CBC" w:rsidRDefault="00CF5319" w:rsidP="00CF5319">
            <w:pPr>
              <w:pStyle w:val="NoSpacing"/>
              <w:jc w:val="center"/>
            </w:pPr>
          </w:p>
        </w:tc>
        <w:tc>
          <w:tcPr>
            <w:tcW w:w="519" w:type="pc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tcPr>
          <w:p w14:paraId="4866E636" w14:textId="77777777" w:rsidR="00CF5319" w:rsidRPr="00487CBC" w:rsidRDefault="00CF5319" w:rsidP="00CF5319">
            <w:pPr>
              <w:pStyle w:val="NoSpacing"/>
              <w:jc w:val="center"/>
            </w:pPr>
          </w:p>
        </w:tc>
        <w:tc>
          <w:tcPr>
            <w:tcW w:w="150" w:type="pc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tcPr>
          <w:p w14:paraId="2E9A8168" w14:textId="77777777" w:rsidR="00CF5319" w:rsidRPr="00487CBC" w:rsidRDefault="00CF5319" w:rsidP="00CF5319">
            <w:pPr>
              <w:pStyle w:val="NoSpacing"/>
              <w:jc w:val="center"/>
            </w:pPr>
          </w:p>
        </w:tc>
        <w:tc>
          <w:tcPr>
            <w:tcW w:w="525" w:type="pc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tcPr>
          <w:p w14:paraId="786339CF" w14:textId="77777777" w:rsidR="00CF5319" w:rsidRPr="00487CBC" w:rsidRDefault="00CF5319" w:rsidP="00CF5319">
            <w:pPr>
              <w:pStyle w:val="NoSpacing"/>
              <w:jc w:val="center"/>
            </w:pPr>
          </w:p>
        </w:tc>
        <w:tc>
          <w:tcPr>
            <w:tcW w:w="144" w:type="pc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tcPr>
          <w:p w14:paraId="11ADC1E6" w14:textId="77777777" w:rsidR="00CF5319" w:rsidRPr="00487CBC" w:rsidRDefault="00CF5319" w:rsidP="00CF5319">
            <w:pPr>
              <w:pStyle w:val="NoSpacing"/>
              <w:jc w:val="center"/>
            </w:pPr>
          </w:p>
        </w:tc>
        <w:tc>
          <w:tcPr>
            <w:tcW w:w="530" w:type="pc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tcPr>
          <w:p w14:paraId="51F4463B" w14:textId="77777777" w:rsidR="00CF5319" w:rsidRPr="00487CBC" w:rsidRDefault="00CF5319" w:rsidP="00CF5319">
            <w:pPr>
              <w:pStyle w:val="NoSpacing"/>
              <w:jc w:val="center"/>
            </w:pPr>
          </w:p>
        </w:tc>
        <w:tc>
          <w:tcPr>
            <w:tcW w:w="139" w:type="pc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tcPr>
          <w:p w14:paraId="23372FAF" w14:textId="77777777" w:rsidR="00CF5319" w:rsidRPr="00487CBC" w:rsidRDefault="00CF5319" w:rsidP="00CF5319">
            <w:pPr>
              <w:pStyle w:val="NoSpacing"/>
              <w:jc w:val="center"/>
            </w:pPr>
          </w:p>
        </w:tc>
        <w:tc>
          <w:tcPr>
            <w:tcW w:w="535" w:type="pc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tcPr>
          <w:p w14:paraId="172D15C8" w14:textId="77777777" w:rsidR="00CF5319" w:rsidRPr="00487CBC" w:rsidRDefault="00CF5319" w:rsidP="00CF5319">
            <w:pPr>
              <w:pStyle w:val="NoSpacing"/>
              <w:jc w:val="center"/>
            </w:pPr>
          </w:p>
        </w:tc>
        <w:tc>
          <w:tcPr>
            <w:tcW w:w="134" w:type="pc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tcPr>
          <w:p w14:paraId="37A95EE4" w14:textId="77777777" w:rsidR="00CF5319" w:rsidRPr="00487CBC" w:rsidRDefault="00CF5319" w:rsidP="00CF5319">
            <w:pPr>
              <w:pStyle w:val="NoSpacing"/>
              <w:jc w:val="center"/>
            </w:pPr>
          </w:p>
        </w:tc>
        <w:tc>
          <w:tcPr>
            <w:tcW w:w="509" w:type="pc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tcPr>
          <w:p w14:paraId="77AA245F" w14:textId="77777777" w:rsidR="00CF5319" w:rsidRPr="00487CBC" w:rsidRDefault="00CF5319" w:rsidP="00CF5319">
            <w:pPr>
              <w:pStyle w:val="NoSpacing"/>
              <w:jc w:val="center"/>
            </w:pPr>
          </w:p>
        </w:tc>
        <w:tc>
          <w:tcPr>
            <w:tcW w:w="160" w:type="pc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tcPr>
          <w:p w14:paraId="55423EA8" w14:textId="77777777" w:rsidR="00CF5319" w:rsidRPr="00487CBC" w:rsidRDefault="00CF5319" w:rsidP="00CF5319">
            <w:pPr>
              <w:pStyle w:val="NoSpacing"/>
              <w:jc w:val="center"/>
            </w:pPr>
          </w:p>
        </w:tc>
        <w:tc>
          <w:tcPr>
            <w:tcW w:w="514" w:type="pc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tcPr>
          <w:p w14:paraId="696A8D78" w14:textId="77777777" w:rsidR="00CF5319" w:rsidRPr="00487CBC" w:rsidRDefault="00CF5319" w:rsidP="00CF5319">
            <w:pPr>
              <w:pStyle w:val="NoSpacing"/>
              <w:jc w:val="center"/>
            </w:pPr>
          </w:p>
        </w:tc>
        <w:tc>
          <w:tcPr>
            <w:tcW w:w="152" w:type="pct"/>
            <w:tcBorders>
              <w:top w:val="single" w:sz="4" w:space="0" w:color="A6A6A6" w:themeColor="background1" w:themeShade="A6"/>
              <w:left w:val="single" w:sz="4" w:space="0" w:color="A6A6A6" w:themeColor="background1" w:themeShade="A6"/>
              <w:right w:val="single" w:sz="4" w:space="0" w:color="auto"/>
            </w:tcBorders>
            <w:vAlign w:val="center"/>
          </w:tcPr>
          <w:p w14:paraId="37C217A6" w14:textId="77777777" w:rsidR="00CF5319" w:rsidRPr="00487CBC" w:rsidRDefault="00CF5319" w:rsidP="00CF5319">
            <w:pPr>
              <w:pStyle w:val="NoSpacing"/>
              <w:jc w:val="center"/>
            </w:pPr>
          </w:p>
        </w:tc>
      </w:tr>
      <w:tr w:rsidR="00C61853" w:rsidRPr="00487CBC" w14:paraId="7304E088" w14:textId="77777777" w:rsidTr="00DA2125">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tcPr>
          <w:p w14:paraId="4D7FB594" w14:textId="0441470D" w:rsidR="00CF5319" w:rsidRPr="00487CBC" w:rsidRDefault="00CF5319" w:rsidP="00CF5319">
            <w:pPr>
              <w:pStyle w:val="NoSpacing"/>
              <w:jc w:val="center"/>
            </w:pPr>
            <w:r w:rsidRPr="00487CBC">
              <w:t>8-9</w:t>
            </w:r>
          </w:p>
        </w:tc>
        <w:tc>
          <w:tcPr>
            <w:tcW w:w="513" w:type="pct"/>
            <w:tcBorders>
              <w:left w:val="single" w:sz="4" w:space="0" w:color="auto"/>
              <w:right w:val="single" w:sz="4" w:space="0" w:color="A6A6A6" w:themeColor="background1" w:themeShade="A6"/>
            </w:tcBorders>
            <w:vAlign w:val="center"/>
          </w:tcPr>
          <w:p w14:paraId="3765C4B6" w14:textId="77777777" w:rsidR="00CF5319" w:rsidRPr="00487CBC" w:rsidRDefault="00CF5319"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56383AB4" w14:textId="77777777" w:rsidR="00CF5319" w:rsidRPr="00487CBC" w:rsidRDefault="00CF5319"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4630FB42" w14:textId="77777777" w:rsidR="00CF5319" w:rsidRPr="00487CBC" w:rsidRDefault="00CF5319"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6023F415" w14:textId="77777777" w:rsidR="00CF5319" w:rsidRPr="00487CBC" w:rsidRDefault="00CF5319"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5E57B30D" w14:textId="77777777" w:rsidR="00CF5319" w:rsidRPr="00487CBC" w:rsidRDefault="00CF5319"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657CE95D" w14:textId="77777777" w:rsidR="00CF5319" w:rsidRPr="00487CBC" w:rsidRDefault="00CF5319"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0411875B" w14:textId="77777777" w:rsidR="00CF5319" w:rsidRPr="00487CBC" w:rsidRDefault="00CF5319"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2F82571F" w14:textId="77777777" w:rsidR="00CF5319" w:rsidRPr="00487CBC" w:rsidRDefault="00CF5319"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3655086B" w14:textId="77777777" w:rsidR="00CF5319" w:rsidRPr="00487CBC" w:rsidRDefault="00CF5319"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7730C7A3" w14:textId="77777777" w:rsidR="00CF5319" w:rsidRPr="00487CBC" w:rsidRDefault="00CF5319"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25679F18" w14:textId="77777777" w:rsidR="00CF5319" w:rsidRPr="00487CBC" w:rsidRDefault="00CF5319"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134F1E55" w14:textId="77777777" w:rsidR="00CF5319" w:rsidRPr="00487CBC" w:rsidRDefault="00CF5319"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5D4B68B6" w14:textId="77777777" w:rsidR="00CF5319" w:rsidRPr="00487CBC" w:rsidRDefault="00CF5319"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30FCF30C" w14:textId="77777777" w:rsidR="00CF5319" w:rsidRPr="00487CBC" w:rsidRDefault="00CF5319" w:rsidP="00CF5319">
            <w:pPr>
              <w:pStyle w:val="NoSpacing"/>
              <w:jc w:val="center"/>
            </w:pPr>
          </w:p>
        </w:tc>
      </w:tr>
      <w:tr w:rsidR="00C61853" w:rsidRPr="00487CBC" w14:paraId="6033F17F" w14:textId="77777777" w:rsidTr="00DA2125">
        <w:trPr>
          <w:trHeight w:val="432"/>
        </w:trPr>
        <w:tc>
          <w:tcPr>
            <w:tcW w:w="321" w:type="pct"/>
            <w:tcBorders>
              <w:right w:val="single" w:sz="4" w:space="0" w:color="auto"/>
            </w:tcBorders>
            <w:vAlign w:val="center"/>
          </w:tcPr>
          <w:p w14:paraId="1D26C50F" w14:textId="574F6D14" w:rsidR="00CF5319" w:rsidRPr="00487CBC" w:rsidRDefault="00CF5319" w:rsidP="00CF5319">
            <w:pPr>
              <w:pStyle w:val="NoSpacing"/>
              <w:jc w:val="center"/>
            </w:pPr>
            <w:r w:rsidRPr="00487CBC">
              <w:t>9-10</w:t>
            </w:r>
          </w:p>
        </w:tc>
        <w:tc>
          <w:tcPr>
            <w:tcW w:w="513" w:type="pct"/>
            <w:tcBorders>
              <w:left w:val="single" w:sz="4" w:space="0" w:color="auto"/>
              <w:right w:val="single" w:sz="4" w:space="0" w:color="A6A6A6" w:themeColor="background1" w:themeShade="A6"/>
            </w:tcBorders>
            <w:vAlign w:val="center"/>
          </w:tcPr>
          <w:p w14:paraId="73628978" w14:textId="77777777" w:rsidR="00CF5319" w:rsidRPr="00487CBC" w:rsidRDefault="00CF5319"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2640A334" w14:textId="77777777" w:rsidR="00CF5319" w:rsidRPr="00487CBC" w:rsidRDefault="00CF5319"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18C1B6DE" w14:textId="77777777" w:rsidR="00CF5319" w:rsidRPr="00487CBC" w:rsidRDefault="00CF5319"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5A91263C" w14:textId="77777777" w:rsidR="00CF5319" w:rsidRPr="00487CBC" w:rsidRDefault="00CF5319"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0D749F7F" w14:textId="77777777" w:rsidR="00CF5319" w:rsidRPr="00487CBC" w:rsidRDefault="00CF5319"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4E177A7E" w14:textId="77777777" w:rsidR="00CF5319" w:rsidRPr="00487CBC" w:rsidRDefault="00CF5319"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75C305D1" w14:textId="77777777" w:rsidR="00CF5319" w:rsidRPr="00487CBC" w:rsidRDefault="00CF5319"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55C31F28" w14:textId="77777777" w:rsidR="00CF5319" w:rsidRPr="00487CBC" w:rsidRDefault="00CF5319"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398F21AA" w14:textId="77777777" w:rsidR="00CF5319" w:rsidRPr="00487CBC" w:rsidRDefault="00CF5319"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430B5252" w14:textId="77777777" w:rsidR="00CF5319" w:rsidRPr="00487CBC" w:rsidRDefault="00CF5319"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2461EC48" w14:textId="77777777" w:rsidR="00CF5319" w:rsidRPr="00487CBC" w:rsidRDefault="00CF5319"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5BB24D7D" w14:textId="77777777" w:rsidR="00CF5319" w:rsidRPr="00487CBC" w:rsidRDefault="00CF5319"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62538B40" w14:textId="77777777" w:rsidR="00CF5319" w:rsidRPr="00487CBC" w:rsidRDefault="00CF5319"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3A120418" w14:textId="77777777" w:rsidR="00CF5319" w:rsidRPr="00487CBC" w:rsidRDefault="00CF5319" w:rsidP="00CF5319">
            <w:pPr>
              <w:pStyle w:val="NoSpacing"/>
              <w:jc w:val="center"/>
            </w:pPr>
          </w:p>
        </w:tc>
      </w:tr>
      <w:tr w:rsidR="00C61853" w:rsidRPr="00487CBC" w14:paraId="01C4FEEF" w14:textId="77777777" w:rsidTr="00DA2125">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tcPr>
          <w:p w14:paraId="369F43D7" w14:textId="1D186A51" w:rsidR="00CF5319" w:rsidRPr="00487CBC" w:rsidRDefault="00CF5319" w:rsidP="00CF5319">
            <w:pPr>
              <w:pStyle w:val="NoSpacing"/>
              <w:jc w:val="center"/>
            </w:pPr>
            <w:r w:rsidRPr="00487CBC">
              <w:t>10-11</w:t>
            </w:r>
          </w:p>
        </w:tc>
        <w:tc>
          <w:tcPr>
            <w:tcW w:w="513" w:type="pct"/>
            <w:tcBorders>
              <w:left w:val="single" w:sz="4" w:space="0" w:color="auto"/>
              <w:right w:val="single" w:sz="4" w:space="0" w:color="A6A6A6" w:themeColor="background1" w:themeShade="A6"/>
            </w:tcBorders>
            <w:vAlign w:val="center"/>
          </w:tcPr>
          <w:p w14:paraId="16FA7084" w14:textId="77777777" w:rsidR="00CF5319" w:rsidRPr="00487CBC" w:rsidRDefault="00CF5319"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20BB3087" w14:textId="77777777" w:rsidR="00CF5319" w:rsidRPr="00487CBC" w:rsidRDefault="00CF5319"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484163D7" w14:textId="77777777" w:rsidR="00CF5319" w:rsidRPr="00487CBC" w:rsidRDefault="00CF5319"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0F9FFCCF" w14:textId="77777777" w:rsidR="00CF5319" w:rsidRPr="00487CBC" w:rsidRDefault="00CF5319"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07B2528A" w14:textId="77777777" w:rsidR="00CF5319" w:rsidRPr="00487CBC" w:rsidRDefault="00CF5319"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5F153A98" w14:textId="77777777" w:rsidR="00CF5319" w:rsidRPr="00487CBC" w:rsidRDefault="00CF5319"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4C75B77A" w14:textId="77777777" w:rsidR="00CF5319" w:rsidRPr="00487CBC" w:rsidRDefault="00CF5319"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5B0CB07D" w14:textId="77777777" w:rsidR="00CF5319" w:rsidRPr="00487CBC" w:rsidRDefault="00CF5319"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10DB9E34" w14:textId="77777777" w:rsidR="00CF5319" w:rsidRPr="00487CBC" w:rsidRDefault="00CF5319"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5450EEDB" w14:textId="77777777" w:rsidR="00CF5319" w:rsidRPr="00487CBC" w:rsidRDefault="00CF5319"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3FE829B7" w14:textId="77777777" w:rsidR="00CF5319" w:rsidRPr="00487CBC" w:rsidRDefault="00CF5319"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4895295F" w14:textId="77777777" w:rsidR="00CF5319" w:rsidRPr="00487CBC" w:rsidRDefault="00CF5319"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1D60FDD3" w14:textId="77777777" w:rsidR="00CF5319" w:rsidRPr="00487CBC" w:rsidRDefault="00CF5319"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2CF6591A" w14:textId="77777777" w:rsidR="00CF5319" w:rsidRPr="00487CBC" w:rsidRDefault="00CF5319" w:rsidP="00CF5319">
            <w:pPr>
              <w:pStyle w:val="NoSpacing"/>
              <w:jc w:val="center"/>
            </w:pPr>
          </w:p>
        </w:tc>
      </w:tr>
      <w:tr w:rsidR="00DA2125" w:rsidRPr="00487CBC" w14:paraId="0916E509" w14:textId="77777777" w:rsidTr="00DA2125">
        <w:trPr>
          <w:trHeight w:val="432"/>
        </w:trPr>
        <w:tc>
          <w:tcPr>
            <w:tcW w:w="321" w:type="pct"/>
            <w:tcBorders>
              <w:right w:val="single" w:sz="4" w:space="0" w:color="auto"/>
            </w:tcBorders>
            <w:vAlign w:val="center"/>
            <w:hideMark/>
          </w:tcPr>
          <w:p w14:paraId="43C47ABD" w14:textId="7DC1819E" w:rsidR="00CF5319" w:rsidRPr="00487CBC" w:rsidRDefault="00CF5319" w:rsidP="00CF5319">
            <w:pPr>
              <w:pStyle w:val="NoSpacing"/>
              <w:jc w:val="center"/>
            </w:pPr>
            <w:r w:rsidRPr="00487CBC">
              <w:t>11-12</w:t>
            </w:r>
          </w:p>
        </w:tc>
        <w:tc>
          <w:tcPr>
            <w:tcW w:w="513" w:type="pct"/>
            <w:tcBorders>
              <w:left w:val="single" w:sz="4" w:space="0" w:color="auto"/>
              <w:right w:val="single" w:sz="4" w:space="0" w:color="A6A6A6" w:themeColor="background1" w:themeShade="A6"/>
            </w:tcBorders>
            <w:vAlign w:val="center"/>
          </w:tcPr>
          <w:p w14:paraId="63A58A30" w14:textId="77777777" w:rsidR="00CF5319" w:rsidRPr="00487CBC" w:rsidRDefault="00CF5319"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60B331FF" w14:textId="77777777" w:rsidR="00CF5319" w:rsidRPr="00487CBC" w:rsidRDefault="00CF5319"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5591E651" w14:textId="77777777" w:rsidR="00CF5319" w:rsidRPr="00487CBC" w:rsidRDefault="00CF5319"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593D93BB" w14:textId="77777777" w:rsidR="00CF5319" w:rsidRPr="00487CBC" w:rsidRDefault="00CF5319"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2A5952C3" w14:textId="77777777" w:rsidR="00CF5319" w:rsidRPr="00487CBC" w:rsidRDefault="00CF5319"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3FC8D6E9" w14:textId="77777777" w:rsidR="00CF5319" w:rsidRPr="00487CBC" w:rsidRDefault="00CF5319"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16E97AD8" w14:textId="77777777" w:rsidR="00CF5319" w:rsidRPr="00487CBC" w:rsidRDefault="00CF5319"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161A6DEA" w14:textId="77777777" w:rsidR="00CF5319" w:rsidRPr="00487CBC" w:rsidRDefault="00CF5319"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0EF75B64" w14:textId="77777777" w:rsidR="00CF5319" w:rsidRPr="00487CBC" w:rsidRDefault="00CF5319"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4279B357" w14:textId="77777777" w:rsidR="00CF5319" w:rsidRPr="00487CBC" w:rsidRDefault="00CF5319"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51E1EA4B" w14:textId="77777777" w:rsidR="00CF5319" w:rsidRPr="00487CBC" w:rsidRDefault="00CF5319"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62E62958" w14:textId="77777777" w:rsidR="00CF5319" w:rsidRPr="00487CBC" w:rsidRDefault="00CF5319"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32CCF69A" w14:textId="77777777" w:rsidR="00CF5319" w:rsidRPr="00487CBC" w:rsidRDefault="00CF5319"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7C1D3F6B" w14:textId="77777777" w:rsidR="00CF5319" w:rsidRPr="00487CBC" w:rsidRDefault="00CF5319" w:rsidP="00CF5319">
            <w:pPr>
              <w:pStyle w:val="NoSpacing"/>
              <w:jc w:val="center"/>
            </w:pPr>
          </w:p>
        </w:tc>
      </w:tr>
      <w:tr w:rsidR="00DA2125" w:rsidRPr="00487CBC" w14:paraId="5854C620" w14:textId="77777777" w:rsidTr="00DA2125">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hideMark/>
          </w:tcPr>
          <w:p w14:paraId="4E5D32CE" w14:textId="40A92B47" w:rsidR="00CF5319" w:rsidRPr="00487CBC" w:rsidRDefault="00CF5319" w:rsidP="00CF5319">
            <w:pPr>
              <w:pStyle w:val="NoSpacing"/>
              <w:jc w:val="center"/>
            </w:pPr>
            <w:r w:rsidRPr="00487CBC">
              <w:t>12-13</w:t>
            </w:r>
          </w:p>
        </w:tc>
        <w:tc>
          <w:tcPr>
            <w:tcW w:w="513" w:type="pct"/>
            <w:tcBorders>
              <w:left w:val="single" w:sz="4" w:space="0" w:color="auto"/>
              <w:right w:val="single" w:sz="4" w:space="0" w:color="A6A6A6" w:themeColor="background1" w:themeShade="A6"/>
            </w:tcBorders>
            <w:vAlign w:val="center"/>
          </w:tcPr>
          <w:p w14:paraId="6872ECF0" w14:textId="77777777" w:rsidR="00CF5319" w:rsidRPr="00487CBC" w:rsidRDefault="00CF5319"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1BF8A6CE" w14:textId="77777777" w:rsidR="00CF5319" w:rsidRPr="00487CBC" w:rsidRDefault="00CF5319"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2D23EABA" w14:textId="77777777" w:rsidR="00CF5319" w:rsidRPr="00487CBC" w:rsidRDefault="00CF5319"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55F0BCC2" w14:textId="77777777" w:rsidR="00CF5319" w:rsidRPr="00487CBC" w:rsidRDefault="00CF5319"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0F863A7E" w14:textId="77777777" w:rsidR="00CF5319" w:rsidRPr="00487CBC" w:rsidRDefault="00CF5319"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2B7EA959" w14:textId="77777777" w:rsidR="00CF5319" w:rsidRPr="00487CBC" w:rsidRDefault="00CF5319"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3533904D" w14:textId="77777777" w:rsidR="00CF5319" w:rsidRPr="00487CBC" w:rsidRDefault="00CF5319"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1633B311" w14:textId="77777777" w:rsidR="00CF5319" w:rsidRPr="00487CBC" w:rsidRDefault="00CF5319"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58694587" w14:textId="77777777" w:rsidR="00CF5319" w:rsidRPr="00487CBC" w:rsidRDefault="00CF5319"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599D2847" w14:textId="77777777" w:rsidR="00CF5319" w:rsidRPr="00487CBC" w:rsidRDefault="00CF5319"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7D1F1CA2" w14:textId="77777777" w:rsidR="00CF5319" w:rsidRPr="00487CBC" w:rsidRDefault="00CF5319"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2D9A61D2" w14:textId="77777777" w:rsidR="00CF5319" w:rsidRPr="00487CBC" w:rsidRDefault="00CF5319"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16A78F95" w14:textId="77777777" w:rsidR="00CF5319" w:rsidRPr="00487CBC" w:rsidRDefault="00CF5319"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353BF5E3" w14:textId="77777777" w:rsidR="00CF5319" w:rsidRPr="00487CBC" w:rsidRDefault="00CF5319" w:rsidP="00CF5319">
            <w:pPr>
              <w:pStyle w:val="NoSpacing"/>
              <w:jc w:val="center"/>
            </w:pPr>
          </w:p>
        </w:tc>
      </w:tr>
      <w:tr w:rsidR="00DA2125" w:rsidRPr="00487CBC" w14:paraId="78ACC674" w14:textId="77777777" w:rsidTr="00DA2125">
        <w:trPr>
          <w:trHeight w:val="432"/>
        </w:trPr>
        <w:tc>
          <w:tcPr>
            <w:tcW w:w="321" w:type="pct"/>
            <w:tcBorders>
              <w:right w:val="single" w:sz="4" w:space="0" w:color="auto"/>
            </w:tcBorders>
            <w:vAlign w:val="center"/>
            <w:hideMark/>
          </w:tcPr>
          <w:p w14:paraId="4741B076" w14:textId="0E63F181" w:rsidR="00CF5319" w:rsidRPr="00487CBC" w:rsidRDefault="00CF5319" w:rsidP="00CF5319">
            <w:pPr>
              <w:pStyle w:val="NoSpacing"/>
              <w:jc w:val="center"/>
            </w:pPr>
            <w:r w:rsidRPr="00487CBC">
              <w:t>13-14</w:t>
            </w:r>
          </w:p>
        </w:tc>
        <w:tc>
          <w:tcPr>
            <w:tcW w:w="513" w:type="pct"/>
            <w:tcBorders>
              <w:left w:val="single" w:sz="4" w:space="0" w:color="auto"/>
              <w:right w:val="single" w:sz="4" w:space="0" w:color="A6A6A6" w:themeColor="background1" w:themeShade="A6"/>
            </w:tcBorders>
            <w:vAlign w:val="center"/>
          </w:tcPr>
          <w:p w14:paraId="3E1B7BDB" w14:textId="77777777" w:rsidR="00CF5319" w:rsidRPr="00487CBC" w:rsidRDefault="00CF5319"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3F6B43FF" w14:textId="77777777" w:rsidR="00CF5319" w:rsidRPr="00487CBC" w:rsidRDefault="00CF5319"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111C5366" w14:textId="77777777" w:rsidR="00CF5319" w:rsidRPr="00487CBC" w:rsidRDefault="00CF5319"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06B827A8" w14:textId="77777777" w:rsidR="00CF5319" w:rsidRPr="00487CBC" w:rsidRDefault="00CF5319"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61D602F7" w14:textId="77777777" w:rsidR="00CF5319" w:rsidRPr="00487CBC" w:rsidRDefault="00CF5319"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6A3C9AA4" w14:textId="77777777" w:rsidR="00CF5319" w:rsidRPr="00487CBC" w:rsidRDefault="00CF5319"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32056869" w14:textId="77777777" w:rsidR="00CF5319" w:rsidRPr="00487CBC" w:rsidRDefault="00CF5319"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14834E07" w14:textId="77777777" w:rsidR="00CF5319" w:rsidRPr="00487CBC" w:rsidRDefault="00CF5319"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0C5519C5" w14:textId="77777777" w:rsidR="00CF5319" w:rsidRPr="00487CBC" w:rsidRDefault="00CF5319"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37CA4906" w14:textId="77777777" w:rsidR="00CF5319" w:rsidRPr="00487CBC" w:rsidRDefault="00CF5319"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66603655" w14:textId="77777777" w:rsidR="00CF5319" w:rsidRPr="00487CBC" w:rsidRDefault="00CF5319"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14113BD7" w14:textId="77777777" w:rsidR="00CF5319" w:rsidRPr="00487CBC" w:rsidRDefault="00CF5319"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74315C3A" w14:textId="77777777" w:rsidR="00CF5319" w:rsidRPr="00487CBC" w:rsidRDefault="00CF5319"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24AC14F5" w14:textId="77777777" w:rsidR="00CF5319" w:rsidRPr="00487CBC" w:rsidRDefault="00CF5319" w:rsidP="00CF5319">
            <w:pPr>
              <w:pStyle w:val="NoSpacing"/>
              <w:jc w:val="center"/>
            </w:pPr>
          </w:p>
        </w:tc>
      </w:tr>
      <w:tr w:rsidR="00DA2125" w:rsidRPr="00487CBC" w14:paraId="378B7D59" w14:textId="77777777" w:rsidTr="00DA2125">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hideMark/>
          </w:tcPr>
          <w:p w14:paraId="17464CF9" w14:textId="41E62339" w:rsidR="00CF5319" w:rsidRPr="00487CBC" w:rsidRDefault="00CF5319" w:rsidP="00CF5319">
            <w:pPr>
              <w:pStyle w:val="NoSpacing"/>
              <w:jc w:val="center"/>
            </w:pPr>
            <w:r w:rsidRPr="00487CBC">
              <w:t>14-15</w:t>
            </w:r>
          </w:p>
        </w:tc>
        <w:tc>
          <w:tcPr>
            <w:tcW w:w="513" w:type="pct"/>
            <w:tcBorders>
              <w:left w:val="single" w:sz="4" w:space="0" w:color="auto"/>
              <w:right w:val="single" w:sz="4" w:space="0" w:color="A6A6A6" w:themeColor="background1" w:themeShade="A6"/>
            </w:tcBorders>
            <w:vAlign w:val="center"/>
          </w:tcPr>
          <w:p w14:paraId="7F03B79B" w14:textId="77777777" w:rsidR="00CF5319" w:rsidRPr="00487CBC" w:rsidRDefault="00CF5319"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4CA7BCA1" w14:textId="77777777" w:rsidR="00CF5319" w:rsidRPr="00487CBC" w:rsidRDefault="00CF5319"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59FC4820" w14:textId="77777777" w:rsidR="00CF5319" w:rsidRPr="00487CBC" w:rsidRDefault="00CF5319"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3E67D316" w14:textId="77777777" w:rsidR="00CF5319" w:rsidRPr="00487CBC" w:rsidRDefault="00CF5319"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3019B634" w14:textId="77777777" w:rsidR="00CF5319" w:rsidRPr="00487CBC" w:rsidRDefault="00CF5319"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656FC01B" w14:textId="77777777" w:rsidR="00CF5319" w:rsidRPr="00487CBC" w:rsidRDefault="00CF5319"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0B29B623" w14:textId="77777777" w:rsidR="00CF5319" w:rsidRPr="00487CBC" w:rsidRDefault="00CF5319"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5A3D0686" w14:textId="77777777" w:rsidR="00CF5319" w:rsidRPr="00487CBC" w:rsidRDefault="00CF5319"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72302A27" w14:textId="77777777" w:rsidR="00CF5319" w:rsidRPr="00487CBC" w:rsidRDefault="00CF5319"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3CCE1474" w14:textId="77777777" w:rsidR="00CF5319" w:rsidRPr="00487CBC" w:rsidRDefault="00CF5319"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48F36A66" w14:textId="77777777" w:rsidR="00CF5319" w:rsidRPr="00487CBC" w:rsidRDefault="00CF5319"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3D45B71A" w14:textId="77777777" w:rsidR="00CF5319" w:rsidRPr="00487CBC" w:rsidRDefault="00CF5319"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368E3770" w14:textId="77777777" w:rsidR="00CF5319" w:rsidRPr="00487CBC" w:rsidRDefault="00CF5319"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08F1991C" w14:textId="77777777" w:rsidR="00CF5319" w:rsidRPr="00487CBC" w:rsidRDefault="00CF5319" w:rsidP="00CF5319">
            <w:pPr>
              <w:pStyle w:val="NoSpacing"/>
              <w:jc w:val="center"/>
            </w:pPr>
          </w:p>
        </w:tc>
      </w:tr>
      <w:tr w:rsidR="00DA2125" w:rsidRPr="00487CBC" w14:paraId="5371D58D" w14:textId="77777777" w:rsidTr="00DA2125">
        <w:trPr>
          <w:trHeight w:val="432"/>
        </w:trPr>
        <w:tc>
          <w:tcPr>
            <w:tcW w:w="321" w:type="pct"/>
            <w:tcBorders>
              <w:right w:val="single" w:sz="4" w:space="0" w:color="auto"/>
            </w:tcBorders>
            <w:vAlign w:val="center"/>
            <w:hideMark/>
          </w:tcPr>
          <w:p w14:paraId="7D547F51" w14:textId="12B526AF" w:rsidR="00CF5319" w:rsidRPr="00487CBC" w:rsidRDefault="00CF5319" w:rsidP="00CF5319">
            <w:pPr>
              <w:pStyle w:val="NoSpacing"/>
              <w:jc w:val="center"/>
            </w:pPr>
            <w:r w:rsidRPr="00487CBC">
              <w:t>15-16</w:t>
            </w:r>
          </w:p>
        </w:tc>
        <w:tc>
          <w:tcPr>
            <w:tcW w:w="513" w:type="pct"/>
            <w:tcBorders>
              <w:left w:val="single" w:sz="4" w:space="0" w:color="auto"/>
              <w:right w:val="single" w:sz="4" w:space="0" w:color="A6A6A6" w:themeColor="background1" w:themeShade="A6"/>
            </w:tcBorders>
            <w:vAlign w:val="center"/>
          </w:tcPr>
          <w:p w14:paraId="2DA54B46" w14:textId="77777777" w:rsidR="00CF5319" w:rsidRPr="00487CBC" w:rsidRDefault="00CF5319"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39459838" w14:textId="77777777" w:rsidR="00CF5319" w:rsidRPr="00487CBC" w:rsidRDefault="00CF5319"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3DED6360" w14:textId="77777777" w:rsidR="00CF5319" w:rsidRPr="00487CBC" w:rsidRDefault="00CF5319"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570A3B35" w14:textId="77777777" w:rsidR="00CF5319" w:rsidRPr="00487CBC" w:rsidRDefault="00CF5319"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3E8E3838" w14:textId="77777777" w:rsidR="00CF5319" w:rsidRPr="00487CBC" w:rsidRDefault="00CF5319"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710F9F9F" w14:textId="77777777" w:rsidR="00CF5319" w:rsidRPr="00487CBC" w:rsidRDefault="00CF5319"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7F6B8A73" w14:textId="77777777" w:rsidR="00CF5319" w:rsidRPr="00487CBC" w:rsidRDefault="00CF5319"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5BAB4900" w14:textId="77777777" w:rsidR="00CF5319" w:rsidRPr="00487CBC" w:rsidRDefault="00CF5319"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551C5C24" w14:textId="77777777" w:rsidR="00CF5319" w:rsidRPr="00487CBC" w:rsidRDefault="00CF5319"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3C07B46F" w14:textId="77777777" w:rsidR="00CF5319" w:rsidRPr="00487CBC" w:rsidRDefault="00CF5319"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0EA1DA9F" w14:textId="77777777" w:rsidR="00CF5319" w:rsidRPr="00487CBC" w:rsidRDefault="00CF5319"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724CC67F" w14:textId="77777777" w:rsidR="00CF5319" w:rsidRPr="00487CBC" w:rsidRDefault="00CF5319"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0667F3F2" w14:textId="77777777" w:rsidR="00CF5319" w:rsidRPr="00487CBC" w:rsidRDefault="00CF5319"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5D063D7D" w14:textId="77777777" w:rsidR="00CF5319" w:rsidRPr="00487CBC" w:rsidRDefault="00CF5319" w:rsidP="00CF5319">
            <w:pPr>
              <w:pStyle w:val="NoSpacing"/>
              <w:jc w:val="center"/>
            </w:pPr>
          </w:p>
        </w:tc>
      </w:tr>
      <w:tr w:rsidR="00DA2125" w:rsidRPr="00487CBC" w14:paraId="662CDBCB" w14:textId="77777777" w:rsidTr="00DA2125">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hideMark/>
          </w:tcPr>
          <w:p w14:paraId="511A66B3" w14:textId="483B41F7" w:rsidR="00CF5319" w:rsidRPr="00487CBC" w:rsidRDefault="00CF5319" w:rsidP="00CF5319">
            <w:pPr>
              <w:pStyle w:val="NoSpacing"/>
              <w:jc w:val="center"/>
            </w:pPr>
            <w:r w:rsidRPr="00487CBC">
              <w:t>16-17</w:t>
            </w:r>
          </w:p>
        </w:tc>
        <w:tc>
          <w:tcPr>
            <w:tcW w:w="513" w:type="pct"/>
            <w:tcBorders>
              <w:left w:val="single" w:sz="4" w:space="0" w:color="auto"/>
              <w:right w:val="single" w:sz="4" w:space="0" w:color="A6A6A6" w:themeColor="background1" w:themeShade="A6"/>
            </w:tcBorders>
            <w:vAlign w:val="center"/>
          </w:tcPr>
          <w:p w14:paraId="7CE2D11E" w14:textId="77777777" w:rsidR="00CF5319" w:rsidRPr="00487CBC" w:rsidRDefault="00CF5319"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247D61EA" w14:textId="77777777" w:rsidR="00CF5319" w:rsidRPr="00487CBC" w:rsidRDefault="00CF5319"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792204C7" w14:textId="77777777" w:rsidR="00CF5319" w:rsidRPr="00487CBC" w:rsidRDefault="00CF5319"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291E3E08" w14:textId="77777777" w:rsidR="00CF5319" w:rsidRPr="00487CBC" w:rsidRDefault="00CF5319"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083E7693" w14:textId="77777777" w:rsidR="00CF5319" w:rsidRPr="00487CBC" w:rsidRDefault="00CF5319"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5F57ABAF" w14:textId="77777777" w:rsidR="00CF5319" w:rsidRPr="00487CBC" w:rsidRDefault="00CF5319"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416240F3" w14:textId="77777777" w:rsidR="00CF5319" w:rsidRPr="00487CBC" w:rsidRDefault="00CF5319"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71628516" w14:textId="77777777" w:rsidR="00CF5319" w:rsidRPr="00487CBC" w:rsidRDefault="00CF5319"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6B98A2E3" w14:textId="77777777" w:rsidR="00CF5319" w:rsidRPr="00487CBC" w:rsidRDefault="00CF5319"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59ADCF15" w14:textId="77777777" w:rsidR="00CF5319" w:rsidRPr="00487CBC" w:rsidRDefault="00CF5319"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7BEE32C4" w14:textId="77777777" w:rsidR="00CF5319" w:rsidRPr="00487CBC" w:rsidRDefault="00CF5319"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7C1E76BF" w14:textId="77777777" w:rsidR="00CF5319" w:rsidRPr="00487CBC" w:rsidRDefault="00CF5319"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37BE6CCE" w14:textId="77777777" w:rsidR="00CF5319" w:rsidRPr="00487CBC" w:rsidRDefault="00CF5319"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1F60F893" w14:textId="77777777" w:rsidR="00CF5319" w:rsidRPr="00487CBC" w:rsidRDefault="00CF5319" w:rsidP="00CF5319">
            <w:pPr>
              <w:pStyle w:val="NoSpacing"/>
              <w:jc w:val="center"/>
            </w:pPr>
          </w:p>
        </w:tc>
      </w:tr>
      <w:tr w:rsidR="00DA2125" w:rsidRPr="00487CBC" w14:paraId="17E2CB36" w14:textId="77777777" w:rsidTr="00DA2125">
        <w:trPr>
          <w:trHeight w:val="432"/>
        </w:trPr>
        <w:tc>
          <w:tcPr>
            <w:tcW w:w="321" w:type="pct"/>
            <w:tcBorders>
              <w:right w:val="single" w:sz="4" w:space="0" w:color="auto"/>
            </w:tcBorders>
            <w:vAlign w:val="center"/>
            <w:hideMark/>
          </w:tcPr>
          <w:p w14:paraId="61F8E405" w14:textId="3CA75643" w:rsidR="00CF5319" w:rsidRPr="00487CBC" w:rsidRDefault="00CF5319" w:rsidP="00CF5319">
            <w:pPr>
              <w:pStyle w:val="NoSpacing"/>
              <w:jc w:val="center"/>
            </w:pPr>
            <w:r w:rsidRPr="00487CBC">
              <w:t>17-18</w:t>
            </w:r>
          </w:p>
        </w:tc>
        <w:tc>
          <w:tcPr>
            <w:tcW w:w="513" w:type="pct"/>
            <w:tcBorders>
              <w:left w:val="single" w:sz="4" w:space="0" w:color="auto"/>
              <w:right w:val="single" w:sz="4" w:space="0" w:color="A6A6A6" w:themeColor="background1" w:themeShade="A6"/>
            </w:tcBorders>
            <w:vAlign w:val="center"/>
          </w:tcPr>
          <w:p w14:paraId="24507586" w14:textId="77777777" w:rsidR="00CF5319" w:rsidRPr="00487CBC" w:rsidRDefault="00CF5319"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3DB96A20" w14:textId="77777777" w:rsidR="00CF5319" w:rsidRPr="00487CBC" w:rsidRDefault="00CF5319"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0D291C4E" w14:textId="77777777" w:rsidR="00CF5319" w:rsidRPr="00487CBC" w:rsidRDefault="00CF5319"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7D2F852B" w14:textId="77777777" w:rsidR="00CF5319" w:rsidRPr="00487CBC" w:rsidRDefault="00CF5319"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2314C29A" w14:textId="77777777" w:rsidR="00CF5319" w:rsidRPr="00487CBC" w:rsidRDefault="00CF5319"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6E7A4AB6" w14:textId="77777777" w:rsidR="00CF5319" w:rsidRPr="00487CBC" w:rsidRDefault="00CF5319"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64910DDE" w14:textId="77777777" w:rsidR="00CF5319" w:rsidRPr="00487CBC" w:rsidRDefault="00CF5319"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2BCDF144" w14:textId="77777777" w:rsidR="00CF5319" w:rsidRPr="00487CBC" w:rsidRDefault="00CF5319"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16AD7B99" w14:textId="77777777" w:rsidR="00CF5319" w:rsidRPr="00487CBC" w:rsidRDefault="00CF5319"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186B5169" w14:textId="77777777" w:rsidR="00CF5319" w:rsidRPr="00487CBC" w:rsidRDefault="00CF5319"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681EDECB" w14:textId="77777777" w:rsidR="00CF5319" w:rsidRPr="00487CBC" w:rsidRDefault="00CF5319"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0355EDB0" w14:textId="77777777" w:rsidR="00CF5319" w:rsidRPr="00487CBC" w:rsidRDefault="00CF5319"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128C278C" w14:textId="77777777" w:rsidR="00CF5319" w:rsidRPr="00487CBC" w:rsidRDefault="00CF5319"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25D5D896" w14:textId="77777777" w:rsidR="00CF5319" w:rsidRPr="00487CBC" w:rsidRDefault="00CF5319" w:rsidP="00CF5319">
            <w:pPr>
              <w:pStyle w:val="NoSpacing"/>
              <w:jc w:val="center"/>
            </w:pPr>
          </w:p>
        </w:tc>
      </w:tr>
      <w:tr w:rsidR="00DA2125" w:rsidRPr="00487CBC" w14:paraId="573AABB0" w14:textId="77777777" w:rsidTr="00DA2125">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hideMark/>
          </w:tcPr>
          <w:p w14:paraId="729A8C7D" w14:textId="21AFEF3E" w:rsidR="00CF5319" w:rsidRPr="00487CBC" w:rsidRDefault="00CF5319" w:rsidP="00CF5319">
            <w:pPr>
              <w:pStyle w:val="NoSpacing"/>
              <w:jc w:val="center"/>
            </w:pPr>
            <w:r w:rsidRPr="00487CBC">
              <w:t>18-19</w:t>
            </w:r>
          </w:p>
        </w:tc>
        <w:tc>
          <w:tcPr>
            <w:tcW w:w="513" w:type="pct"/>
            <w:tcBorders>
              <w:left w:val="single" w:sz="4" w:space="0" w:color="auto"/>
              <w:right w:val="single" w:sz="4" w:space="0" w:color="A6A6A6" w:themeColor="background1" w:themeShade="A6"/>
            </w:tcBorders>
            <w:vAlign w:val="center"/>
          </w:tcPr>
          <w:p w14:paraId="2E0C8841" w14:textId="77777777" w:rsidR="00CF5319" w:rsidRPr="00487CBC" w:rsidRDefault="00CF5319"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31D3EE5F" w14:textId="77777777" w:rsidR="00CF5319" w:rsidRPr="00487CBC" w:rsidRDefault="00CF5319"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2A6C744D" w14:textId="77777777" w:rsidR="00CF5319" w:rsidRPr="00487CBC" w:rsidRDefault="00CF5319"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1DB673E2" w14:textId="77777777" w:rsidR="00CF5319" w:rsidRPr="00487CBC" w:rsidRDefault="00CF5319"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7B886AA2" w14:textId="77777777" w:rsidR="00CF5319" w:rsidRPr="00487CBC" w:rsidRDefault="00CF5319"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3B6FB845" w14:textId="77777777" w:rsidR="00CF5319" w:rsidRPr="00487CBC" w:rsidRDefault="00CF5319"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47FD0CCD" w14:textId="77777777" w:rsidR="00CF5319" w:rsidRPr="00487CBC" w:rsidRDefault="00CF5319"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51E0F73A" w14:textId="77777777" w:rsidR="00CF5319" w:rsidRPr="00487CBC" w:rsidRDefault="00CF5319"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3E795558" w14:textId="3A119263" w:rsidR="00CF5319" w:rsidRPr="00487CBC" w:rsidRDefault="00CF5319"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4FCBF2AD" w14:textId="77777777" w:rsidR="00CF5319" w:rsidRPr="00487CBC" w:rsidRDefault="00CF5319"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5E29AB4A" w14:textId="77777777" w:rsidR="00CF5319" w:rsidRPr="00487CBC" w:rsidRDefault="00CF5319"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7F9D2AEB" w14:textId="77777777" w:rsidR="00CF5319" w:rsidRPr="00487CBC" w:rsidRDefault="00CF5319"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4B846EEF" w14:textId="77777777" w:rsidR="00CF5319" w:rsidRPr="00487CBC" w:rsidRDefault="00CF5319"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32A0A084" w14:textId="77777777" w:rsidR="00CF5319" w:rsidRPr="00487CBC" w:rsidRDefault="00CF5319" w:rsidP="00CF5319">
            <w:pPr>
              <w:pStyle w:val="NoSpacing"/>
              <w:jc w:val="center"/>
            </w:pPr>
          </w:p>
        </w:tc>
      </w:tr>
      <w:tr w:rsidR="00DA2125" w:rsidRPr="00487CBC" w14:paraId="75259FDA" w14:textId="77777777" w:rsidTr="00DA2125">
        <w:trPr>
          <w:trHeight w:val="432"/>
        </w:trPr>
        <w:tc>
          <w:tcPr>
            <w:tcW w:w="321" w:type="pct"/>
            <w:tcBorders>
              <w:right w:val="single" w:sz="4" w:space="0" w:color="auto"/>
            </w:tcBorders>
            <w:vAlign w:val="center"/>
            <w:hideMark/>
          </w:tcPr>
          <w:p w14:paraId="00D96093" w14:textId="2B8C594E" w:rsidR="00CF5319" w:rsidRPr="00487CBC" w:rsidRDefault="00CF5319" w:rsidP="00CF5319">
            <w:pPr>
              <w:pStyle w:val="NoSpacing"/>
              <w:jc w:val="center"/>
            </w:pPr>
            <w:r w:rsidRPr="00487CBC">
              <w:t>19-20</w:t>
            </w:r>
          </w:p>
        </w:tc>
        <w:tc>
          <w:tcPr>
            <w:tcW w:w="513" w:type="pct"/>
            <w:tcBorders>
              <w:left w:val="single" w:sz="4" w:space="0" w:color="auto"/>
              <w:right w:val="single" w:sz="4" w:space="0" w:color="A6A6A6" w:themeColor="background1" w:themeShade="A6"/>
            </w:tcBorders>
            <w:vAlign w:val="center"/>
          </w:tcPr>
          <w:p w14:paraId="2E5A8E84" w14:textId="77777777" w:rsidR="00CF5319" w:rsidRPr="00487CBC" w:rsidRDefault="00CF5319"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631A30C0" w14:textId="77777777" w:rsidR="00CF5319" w:rsidRPr="00487CBC" w:rsidRDefault="00CF5319"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7ECD1013" w14:textId="77777777" w:rsidR="00CF5319" w:rsidRPr="00487CBC" w:rsidRDefault="00CF5319"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1BEE94A7" w14:textId="77777777" w:rsidR="00CF5319" w:rsidRPr="00487CBC" w:rsidRDefault="00CF5319"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2AC985F0" w14:textId="77777777" w:rsidR="00CF5319" w:rsidRPr="00487CBC" w:rsidRDefault="00CF5319"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102415AB" w14:textId="77777777" w:rsidR="00CF5319" w:rsidRPr="00487CBC" w:rsidRDefault="00CF5319"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535FED8D" w14:textId="77777777" w:rsidR="00CF5319" w:rsidRPr="00487CBC" w:rsidRDefault="00CF5319"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22292F6A" w14:textId="77777777" w:rsidR="00CF5319" w:rsidRPr="00487CBC" w:rsidRDefault="00CF5319"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210CAC48" w14:textId="77777777" w:rsidR="00CF5319" w:rsidRPr="00487CBC" w:rsidRDefault="00CF5319"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7E3A1786" w14:textId="77777777" w:rsidR="00CF5319" w:rsidRPr="00487CBC" w:rsidRDefault="00CF5319"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15A579ED" w14:textId="77777777" w:rsidR="00CF5319" w:rsidRPr="00487CBC" w:rsidRDefault="00CF5319"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08433186" w14:textId="77777777" w:rsidR="00CF5319" w:rsidRPr="00487CBC" w:rsidRDefault="00CF5319"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14CF8C8B" w14:textId="77777777" w:rsidR="00CF5319" w:rsidRPr="00487CBC" w:rsidRDefault="00CF5319"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794F6013" w14:textId="77777777" w:rsidR="00CF5319" w:rsidRPr="00487CBC" w:rsidRDefault="00CF5319" w:rsidP="00CF5319">
            <w:pPr>
              <w:pStyle w:val="NoSpacing"/>
              <w:jc w:val="center"/>
            </w:pPr>
          </w:p>
        </w:tc>
      </w:tr>
      <w:tr w:rsidR="00C61853" w:rsidRPr="00487CBC" w14:paraId="447F371C" w14:textId="77777777" w:rsidTr="00DA2125">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tcPr>
          <w:p w14:paraId="30A71D8B" w14:textId="7DC94CDA" w:rsidR="00CF5319" w:rsidRPr="00487CBC" w:rsidRDefault="00CF5319" w:rsidP="00CF5319">
            <w:pPr>
              <w:pStyle w:val="NoSpacing"/>
              <w:jc w:val="center"/>
            </w:pPr>
            <w:r w:rsidRPr="00487CBC">
              <w:t>20-21</w:t>
            </w:r>
          </w:p>
        </w:tc>
        <w:tc>
          <w:tcPr>
            <w:tcW w:w="513" w:type="pct"/>
            <w:tcBorders>
              <w:left w:val="single" w:sz="4" w:space="0" w:color="auto"/>
              <w:right w:val="single" w:sz="4" w:space="0" w:color="A6A6A6" w:themeColor="background1" w:themeShade="A6"/>
            </w:tcBorders>
            <w:vAlign w:val="center"/>
          </w:tcPr>
          <w:p w14:paraId="162523C8" w14:textId="77777777" w:rsidR="00CF5319" w:rsidRPr="00487CBC" w:rsidRDefault="00CF5319"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29DA71AB" w14:textId="77777777" w:rsidR="00CF5319" w:rsidRPr="00487CBC" w:rsidRDefault="00CF5319"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3C4787EF" w14:textId="77777777" w:rsidR="00CF5319" w:rsidRPr="00487CBC" w:rsidRDefault="00CF5319"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1F36BB5C" w14:textId="77777777" w:rsidR="00CF5319" w:rsidRPr="00487CBC" w:rsidRDefault="00CF5319"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11BE829B" w14:textId="77777777" w:rsidR="00CF5319" w:rsidRPr="00487CBC" w:rsidRDefault="00CF5319"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54A5210A" w14:textId="77777777" w:rsidR="00CF5319" w:rsidRPr="00487CBC" w:rsidRDefault="00CF5319"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5DF16754" w14:textId="77777777" w:rsidR="00CF5319" w:rsidRPr="00487CBC" w:rsidRDefault="00CF5319"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1115F489" w14:textId="77777777" w:rsidR="00CF5319" w:rsidRPr="00487CBC" w:rsidRDefault="00CF5319"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1252D848" w14:textId="77777777" w:rsidR="00CF5319" w:rsidRPr="00487CBC" w:rsidRDefault="00CF5319"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0F3FF197" w14:textId="77777777" w:rsidR="00CF5319" w:rsidRPr="00487CBC" w:rsidRDefault="00CF5319"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2323E082" w14:textId="77777777" w:rsidR="00CF5319" w:rsidRPr="00487CBC" w:rsidRDefault="00CF5319"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3268ACF9" w14:textId="77777777" w:rsidR="00CF5319" w:rsidRPr="00487CBC" w:rsidRDefault="00CF5319"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74C0ACD0" w14:textId="77777777" w:rsidR="00CF5319" w:rsidRPr="00487CBC" w:rsidRDefault="00CF5319"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1EB29808" w14:textId="77777777" w:rsidR="00CF5319" w:rsidRPr="00487CBC" w:rsidRDefault="00CF5319" w:rsidP="00CF5319">
            <w:pPr>
              <w:pStyle w:val="NoSpacing"/>
              <w:jc w:val="center"/>
            </w:pPr>
          </w:p>
        </w:tc>
      </w:tr>
    </w:tbl>
    <w:p w14:paraId="3F725E37" w14:textId="7AAA08CB" w:rsidR="00CF5319" w:rsidRPr="00487CBC" w:rsidRDefault="00CF5319" w:rsidP="00CF5319">
      <w:pPr>
        <w:pStyle w:val="NoSpacing"/>
      </w:pPr>
    </w:p>
    <w:p w14:paraId="6FD57755" w14:textId="77777777" w:rsidR="00CF5319" w:rsidRPr="00487CBC" w:rsidRDefault="00CF5319">
      <w:pPr>
        <w:sectPr w:rsidR="00CF5319" w:rsidRPr="00487CBC" w:rsidSect="001267EB">
          <w:pgSz w:w="16838" w:h="11906" w:orient="landscape"/>
          <w:pgMar w:top="1411" w:right="1411" w:bottom="1411" w:left="1411" w:header="706" w:footer="706" w:gutter="0"/>
          <w:pgNumType w:start="20"/>
          <w:cols w:space="708"/>
          <w:titlePg/>
          <w:docGrid w:linePitch="360"/>
        </w:sectPr>
      </w:pPr>
    </w:p>
    <w:p w14:paraId="7E2DE6CA" w14:textId="15190211" w:rsidR="00D353A4" w:rsidRPr="0055450A" w:rsidRDefault="00DA2125" w:rsidP="00DA2125">
      <w:pPr>
        <w:pStyle w:val="Heading2"/>
        <w:rPr>
          <w:lang w:val="en-US"/>
        </w:rPr>
      </w:pPr>
      <w:bookmarkStart w:id="16" w:name="_Toc53059034"/>
      <w:r w:rsidRPr="0055450A">
        <w:rPr>
          <w:b/>
          <w:bCs/>
          <w:lang w:val="en-US"/>
        </w:rPr>
        <w:lastRenderedPageBreak/>
        <w:t>F</w:t>
      </w:r>
      <w:r w:rsidR="00CF5319" w:rsidRPr="0055450A">
        <w:rPr>
          <w:b/>
          <w:bCs/>
          <w:lang w:val="en-US"/>
        </w:rPr>
        <w:t>ollow-up</w:t>
      </w:r>
      <w:r w:rsidR="00CF5319" w:rsidRPr="0055450A">
        <w:rPr>
          <w:lang w:val="en-US"/>
        </w:rPr>
        <w:t xml:space="preserve"> </w:t>
      </w:r>
      <w:r w:rsidR="0055450A" w:rsidRPr="0055450A">
        <w:rPr>
          <w:lang w:val="en-US"/>
        </w:rPr>
        <w:t>after practicing w</w:t>
      </w:r>
      <w:r w:rsidR="0055450A">
        <w:rPr>
          <w:lang w:val="en-US"/>
        </w:rPr>
        <w:t>ith the strategies</w:t>
      </w:r>
      <w:bookmarkEnd w:id="16"/>
    </w:p>
    <w:p w14:paraId="54929905" w14:textId="701285C3" w:rsidR="00DA2125" w:rsidRPr="0055450A" w:rsidRDefault="00DA2125" w:rsidP="00DA2125">
      <w:pPr>
        <w:pStyle w:val="Heading4"/>
        <w:rPr>
          <w:lang w:val="en-US"/>
        </w:rPr>
      </w:pPr>
      <w:r w:rsidRPr="0055450A">
        <w:rPr>
          <w:lang w:val="en-US"/>
        </w:rPr>
        <w:t xml:space="preserve">Think </w:t>
      </w:r>
    </w:p>
    <w:p w14:paraId="11A28879" w14:textId="77777777" w:rsidR="00DA2125" w:rsidRPr="0055450A" w:rsidRDefault="00DA2125" w:rsidP="00DA2125"/>
    <w:p w14:paraId="05422182" w14:textId="6F01A589" w:rsidR="0055450A" w:rsidRPr="0055450A" w:rsidRDefault="0055450A" w:rsidP="0055450A">
      <w:r w:rsidRPr="0055450A">
        <w:t xml:space="preserve">How was it for you to practice these strategies? What obstacles do you think you </w:t>
      </w:r>
      <w:r>
        <w:t xml:space="preserve">might </w:t>
      </w:r>
      <w:r w:rsidRPr="0055450A">
        <w:t>encounter?</w:t>
      </w:r>
    </w:p>
    <w:p w14:paraId="57D11E8C" w14:textId="550C37B1" w:rsidR="00DA2125" w:rsidRPr="00487CBC" w:rsidRDefault="0055450A" w:rsidP="0055450A">
      <w:proofErr w:type="spellStart"/>
      <w:r w:rsidRPr="0055450A">
        <w:rPr>
          <w:lang w:val="nl-NL"/>
        </w:rPr>
        <w:t>Obstacles</w:t>
      </w:r>
      <w:proofErr w:type="spellEnd"/>
      <w:r w:rsidRPr="0055450A">
        <w:rPr>
          <w:lang w:val="nl-NL"/>
        </w:rPr>
        <w:t>:</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9062"/>
      </w:tblGrid>
      <w:tr w:rsidR="00DA2125" w:rsidRPr="00487CBC" w14:paraId="55F9261B" w14:textId="77777777" w:rsidTr="00DC32A5">
        <w:tc>
          <w:tcPr>
            <w:tcW w:w="9062" w:type="dxa"/>
          </w:tcPr>
          <w:p w14:paraId="586CACB2" w14:textId="5042FA31" w:rsidR="00DA2125" w:rsidRPr="00487CBC" w:rsidRDefault="00DA2125" w:rsidP="00851E6C">
            <w:pPr>
              <w:pStyle w:val="ListParagraph"/>
              <w:numPr>
                <w:ilvl w:val="0"/>
                <w:numId w:val="4"/>
              </w:numPr>
            </w:pPr>
          </w:p>
          <w:p w14:paraId="188F9B98" w14:textId="77777777" w:rsidR="00DA2125" w:rsidRPr="00487CBC" w:rsidRDefault="00DA2125" w:rsidP="00DC32A5"/>
          <w:p w14:paraId="5C2A1875" w14:textId="1559293C" w:rsidR="00DA2125" w:rsidRPr="00487CBC" w:rsidRDefault="00DA2125" w:rsidP="00DC32A5"/>
        </w:tc>
      </w:tr>
      <w:tr w:rsidR="00DA2125" w:rsidRPr="00487CBC" w14:paraId="51F04D79" w14:textId="77777777" w:rsidTr="00DC32A5">
        <w:tc>
          <w:tcPr>
            <w:tcW w:w="9062" w:type="dxa"/>
          </w:tcPr>
          <w:p w14:paraId="5237BF56" w14:textId="75C9F8BF" w:rsidR="00DA2125" w:rsidRPr="00487CBC" w:rsidRDefault="00DA2125" w:rsidP="00851E6C">
            <w:pPr>
              <w:pStyle w:val="ListParagraph"/>
              <w:numPr>
                <w:ilvl w:val="0"/>
                <w:numId w:val="4"/>
              </w:numPr>
            </w:pPr>
          </w:p>
          <w:p w14:paraId="3FB424CD" w14:textId="77777777" w:rsidR="00DA2125" w:rsidRPr="00487CBC" w:rsidRDefault="00DA2125" w:rsidP="00DC32A5"/>
          <w:p w14:paraId="7CF4AF26" w14:textId="77777777" w:rsidR="00DA2125" w:rsidRPr="00487CBC" w:rsidRDefault="00DA2125" w:rsidP="00DC32A5"/>
        </w:tc>
      </w:tr>
      <w:tr w:rsidR="00DA2125" w:rsidRPr="00487CBC" w14:paraId="6F7F8406" w14:textId="77777777" w:rsidTr="00DC32A5">
        <w:tc>
          <w:tcPr>
            <w:tcW w:w="9062" w:type="dxa"/>
          </w:tcPr>
          <w:p w14:paraId="0AD900CA" w14:textId="6AA20597" w:rsidR="00DA2125" w:rsidRPr="00487CBC" w:rsidRDefault="00DA2125" w:rsidP="00851E6C">
            <w:pPr>
              <w:pStyle w:val="ListParagraph"/>
              <w:numPr>
                <w:ilvl w:val="0"/>
                <w:numId w:val="4"/>
              </w:numPr>
            </w:pPr>
          </w:p>
          <w:p w14:paraId="41FFF317" w14:textId="77777777" w:rsidR="00DA2125" w:rsidRPr="00487CBC" w:rsidRDefault="00DA2125" w:rsidP="00DC32A5"/>
          <w:p w14:paraId="131D8B8E" w14:textId="77777777" w:rsidR="00DA2125" w:rsidRPr="00487CBC" w:rsidRDefault="00DA2125" w:rsidP="00DC32A5"/>
        </w:tc>
      </w:tr>
      <w:tr w:rsidR="00DA2125" w:rsidRPr="00487CBC" w14:paraId="1B59B3BB" w14:textId="77777777" w:rsidTr="00DC32A5">
        <w:tc>
          <w:tcPr>
            <w:tcW w:w="9062" w:type="dxa"/>
          </w:tcPr>
          <w:p w14:paraId="09F8D84A" w14:textId="76C00A4B" w:rsidR="00DA2125" w:rsidRPr="00487CBC" w:rsidRDefault="00DA2125" w:rsidP="00851E6C">
            <w:pPr>
              <w:pStyle w:val="ListParagraph"/>
              <w:numPr>
                <w:ilvl w:val="0"/>
                <w:numId w:val="4"/>
              </w:numPr>
            </w:pPr>
          </w:p>
          <w:p w14:paraId="2A8E36F9" w14:textId="77777777" w:rsidR="00DA2125" w:rsidRPr="00487CBC" w:rsidRDefault="00DA2125" w:rsidP="00DC32A5"/>
          <w:p w14:paraId="2CDFA8C1" w14:textId="77777777" w:rsidR="00DA2125" w:rsidRPr="00487CBC" w:rsidRDefault="00DA2125" w:rsidP="00DC32A5"/>
        </w:tc>
      </w:tr>
    </w:tbl>
    <w:p w14:paraId="7853AF03" w14:textId="77777777" w:rsidR="00DA2125" w:rsidRPr="00487CBC" w:rsidRDefault="00DA2125" w:rsidP="00DA2125">
      <w:pPr>
        <w:pStyle w:val="Heading4"/>
        <w:rPr>
          <w:lang w:val="en-US"/>
        </w:rPr>
      </w:pPr>
    </w:p>
    <w:p w14:paraId="04739F73" w14:textId="16C756A5" w:rsidR="00DA2125" w:rsidRPr="00487CBC" w:rsidRDefault="00DA2125" w:rsidP="00DA2125">
      <w:pPr>
        <w:pStyle w:val="Heading4"/>
        <w:rPr>
          <w:lang w:val="en-US"/>
        </w:rPr>
      </w:pPr>
      <w:r w:rsidRPr="00487CBC">
        <w:rPr>
          <w:lang w:val="en-US"/>
        </w:rPr>
        <w:t>Pair</w:t>
      </w:r>
    </w:p>
    <w:p w14:paraId="62B8B792" w14:textId="373A8206" w:rsidR="00DA2125" w:rsidRPr="0055450A" w:rsidRDefault="0055450A" w:rsidP="0055450A">
      <w:r w:rsidRPr="0055450A">
        <w:t>Discuss with your neighbor what you could learn from each other: how would the other</w:t>
      </w:r>
      <w:r>
        <w:t xml:space="preserve"> </w:t>
      </w:r>
      <w:r w:rsidRPr="0055450A">
        <w:t>deal with your obstacles?</w:t>
      </w:r>
    </w:p>
    <w:tbl>
      <w:tblPr>
        <w:tblStyle w:val="TableGrid"/>
        <w:tblW w:w="9216" w:type="dxa"/>
        <w:tblBorders>
          <w:top w:val="none" w:sz="0" w:space="0" w:color="auto"/>
          <w:left w:val="none" w:sz="0" w:space="0" w:color="auto"/>
          <w:right w:val="none" w:sz="0" w:space="0" w:color="auto"/>
        </w:tblBorders>
        <w:tblLook w:val="04A0" w:firstRow="1" w:lastRow="0" w:firstColumn="1" w:lastColumn="0" w:noHBand="0" w:noVBand="1"/>
      </w:tblPr>
      <w:tblGrid>
        <w:gridCol w:w="4608"/>
        <w:gridCol w:w="4608"/>
      </w:tblGrid>
      <w:tr w:rsidR="00DA2125" w:rsidRPr="00487CBC" w14:paraId="4B912412" w14:textId="77777777" w:rsidTr="00DA2125">
        <w:trPr>
          <w:trHeight w:val="144"/>
        </w:trPr>
        <w:tc>
          <w:tcPr>
            <w:tcW w:w="4608" w:type="dxa"/>
          </w:tcPr>
          <w:p w14:paraId="67550295" w14:textId="38E2E096" w:rsidR="00DA2125" w:rsidRPr="00487CBC" w:rsidRDefault="00DA2125" w:rsidP="00DC32A5">
            <w:r w:rsidRPr="00487CBC">
              <w:t>Obsta</w:t>
            </w:r>
            <w:r w:rsidR="0055450A">
              <w:t>cle</w:t>
            </w:r>
          </w:p>
        </w:tc>
        <w:tc>
          <w:tcPr>
            <w:tcW w:w="4608" w:type="dxa"/>
          </w:tcPr>
          <w:p w14:paraId="3001AE86" w14:textId="5B03C730" w:rsidR="00DA2125" w:rsidRPr="00487CBC" w:rsidRDefault="0055450A" w:rsidP="00DA2125">
            <w:r>
              <w:t>Possible solutions</w:t>
            </w:r>
          </w:p>
        </w:tc>
      </w:tr>
      <w:tr w:rsidR="00DA2125" w:rsidRPr="00487CBC" w14:paraId="560DC3D7" w14:textId="77777777" w:rsidTr="00DA2125">
        <w:trPr>
          <w:trHeight w:val="144"/>
        </w:trPr>
        <w:tc>
          <w:tcPr>
            <w:tcW w:w="4608" w:type="dxa"/>
          </w:tcPr>
          <w:p w14:paraId="4FCC2FDD" w14:textId="1902C772" w:rsidR="00DA2125" w:rsidRPr="00487CBC" w:rsidRDefault="00DA2125" w:rsidP="00851E6C">
            <w:pPr>
              <w:pStyle w:val="ListParagraph"/>
              <w:numPr>
                <w:ilvl w:val="0"/>
                <w:numId w:val="3"/>
              </w:numPr>
            </w:pPr>
          </w:p>
        </w:tc>
        <w:tc>
          <w:tcPr>
            <w:tcW w:w="4608" w:type="dxa"/>
          </w:tcPr>
          <w:p w14:paraId="560D2BF8" w14:textId="77777777" w:rsidR="00DA2125" w:rsidRPr="00487CBC" w:rsidRDefault="00DA2125" w:rsidP="00DC32A5"/>
          <w:p w14:paraId="48F464B3" w14:textId="77777777" w:rsidR="00DA2125" w:rsidRPr="00487CBC" w:rsidRDefault="00DA2125" w:rsidP="00DC32A5"/>
          <w:p w14:paraId="2F1DC794" w14:textId="77777777" w:rsidR="00DA2125" w:rsidRPr="00487CBC" w:rsidRDefault="00DA2125" w:rsidP="00DC32A5"/>
          <w:p w14:paraId="6E51E010" w14:textId="62C80968" w:rsidR="00DA2125" w:rsidRPr="00487CBC" w:rsidRDefault="00DA2125" w:rsidP="00DC32A5"/>
        </w:tc>
      </w:tr>
      <w:tr w:rsidR="00DA2125" w:rsidRPr="00487CBC" w14:paraId="64DDBAED" w14:textId="77777777" w:rsidTr="00DA2125">
        <w:trPr>
          <w:trHeight w:val="144"/>
        </w:trPr>
        <w:tc>
          <w:tcPr>
            <w:tcW w:w="4608" w:type="dxa"/>
          </w:tcPr>
          <w:p w14:paraId="10F0ED85" w14:textId="25C4A966" w:rsidR="00DA2125" w:rsidRPr="00487CBC" w:rsidRDefault="00DA2125" w:rsidP="00851E6C">
            <w:pPr>
              <w:pStyle w:val="ListParagraph"/>
              <w:numPr>
                <w:ilvl w:val="0"/>
                <w:numId w:val="3"/>
              </w:numPr>
            </w:pPr>
          </w:p>
        </w:tc>
        <w:tc>
          <w:tcPr>
            <w:tcW w:w="4608" w:type="dxa"/>
          </w:tcPr>
          <w:p w14:paraId="1BB8670E" w14:textId="77777777" w:rsidR="00DA2125" w:rsidRPr="00487CBC" w:rsidRDefault="00DA2125" w:rsidP="00DC32A5"/>
          <w:p w14:paraId="639595DC" w14:textId="77777777" w:rsidR="00DA2125" w:rsidRPr="00487CBC" w:rsidRDefault="00DA2125" w:rsidP="00DC32A5"/>
          <w:p w14:paraId="1697C2DA" w14:textId="77777777" w:rsidR="00DA2125" w:rsidRPr="00487CBC" w:rsidRDefault="00DA2125" w:rsidP="00DC32A5"/>
          <w:p w14:paraId="691EFD06" w14:textId="7CA30F88" w:rsidR="00DA2125" w:rsidRPr="00487CBC" w:rsidRDefault="00DA2125" w:rsidP="00DC32A5"/>
        </w:tc>
      </w:tr>
      <w:tr w:rsidR="00DA2125" w:rsidRPr="00487CBC" w14:paraId="551ECEAB" w14:textId="77777777" w:rsidTr="00DA2125">
        <w:trPr>
          <w:trHeight w:val="144"/>
        </w:trPr>
        <w:tc>
          <w:tcPr>
            <w:tcW w:w="4608" w:type="dxa"/>
          </w:tcPr>
          <w:p w14:paraId="50EECB56" w14:textId="1A0BA34C" w:rsidR="00DA2125" w:rsidRPr="00487CBC" w:rsidRDefault="00DA2125" w:rsidP="00851E6C">
            <w:pPr>
              <w:pStyle w:val="ListParagraph"/>
              <w:numPr>
                <w:ilvl w:val="0"/>
                <w:numId w:val="3"/>
              </w:numPr>
            </w:pPr>
          </w:p>
        </w:tc>
        <w:tc>
          <w:tcPr>
            <w:tcW w:w="4608" w:type="dxa"/>
          </w:tcPr>
          <w:p w14:paraId="403B5F03" w14:textId="77777777" w:rsidR="00DA2125" w:rsidRPr="00487CBC" w:rsidRDefault="00DA2125" w:rsidP="00DC32A5"/>
          <w:p w14:paraId="0E04E404" w14:textId="77777777" w:rsidR="00DA2125" w:rsidRPr="00487CBC" w:rsidRDefault="00DA2125" w:rsidP="00DC32A5"/>
          <w:p w14:paraId="21082CB0" w14:textId="77777777" w:rsidR="00DA2125" w:rsidRPr="00487CBC" w:rsidRDefault="00DA2125" w:rsidP="00DC32A5"/>
          <w:p w14:paraId="2958F795" w14:textId="6CAC1756" w:rsidR="00DA2125" w:rsidRPr="00487CBC" w:rsidRDefault="00DA2125" w:rsidP="00DC32A5"/>
        </w:tc>
      </w:tr>
      <w:tr w:rsidR="00DA2125" w:rsidRPr="00487CBC" w14:paraId="73955FF8" w14:textId="77777777" w:rsidTr="00DA2125">
        <w:trPr>
          <w:trHeight w:val="144"/>
        </w:trPr>
        <w:tc>
          <w:tcPr>
            <w:tcW w:w="4608" w:type="dxa"/>
          </w:tcPr>
          <w:p w14:paraId="30864CE0" w14:textId="2C4C582D" w:rsidR="00DA2125" w:rsidRPr="00487CBC" w:rsidRDefault="00DA2125" w:rsidP="00851E6C">
            <w:pPr>
              <w:pStyle w:val="ListParagraph"/>
              <w:numPr>
                <w:ilvl w:val="0"/>
                <w:numId w:val="3"/>
              </w:numPr>
            </w:pPr>
          </w:p>
        </w:tc>
        <w:tc>
          <w:tcPr>
            <w:tcW w:w="4608" w:type="dxa"/>
          </w:tcPr>
          <w:p w14:paraId="154B760A" w14:textId="77777777" w:rsidR="00DA2125" w:rsidRPr="00487CBC" w:rsidRDefault="00DA2125" w:rsidP="00DC32A5"/>
          <w:p w14:paraId="042065BA" w14:textId="77777777" w:rsidR="00DA2125" w:rsidRPr="00487CBC" w:rsidRDefault="00DA2125" w:rsidP="00DC32A5"/>
          <w:p w14:paraId="002E6297" w14:textId="77777777" w:rsidR="00DA2125" w:rsidRPr="00487CBC" w:rsidRDefault="00DA2125" w:rsidP="00DC32A5"/>
          <w:p w14:paraId="19EB5129" w14:textId="69EB3A74" w:rsidR="00DA2125" w:rsidRPr="00487CBC" w:rsidRDefault="00DA2125" w:rsidP="00DC32A5"/>
        </w:tc>
      </w:tr>
    </w:tbl>
    <w:p w14:paraId="61274547" w14:textId="77777777" w:rsidR="00DA2125" w:rsidRPr="00487CBC" w:rsidRDefault="00DA2125" w:rsidP="00DA2125"/>
    <w:p w14:paraId="6367501A" w14:textId="544E6072" w:rsidR="00DA2125" w:rsidRPr="00487CBC" w:rsidRDefault="00DA2125" w:rsidP="00DA2125">
      <w:pPr>
        <w:pStyle w:val="Heading4"/>
        <w:rPr>
          <w:lang w:val="en-US"/>
        </w:rPr>
      </w:pPr>
      <w:r w:rsidRPr="00487CBC">
        <w:rPr>
          <w:lang w:val="en-US"/>
        </w:rPr>
        <w:t xml:space="preserve">Share </w:t>
      </w:r>
    </w:p>
    <w:p w14:paraId="24AEFDCF" w14:textId="0BB0885B" w:rsidR="00DA2125" w:rsidRPr="0055450A" w:rsidRDefault="0055450A">
      <w:r w:rsidRPr="0055450A">
        <w:t xml:space="preserve">Share your ideas (yours and your neighbor's), tips and tricks with the group. Pay close attention to what the other groups have discussed, and get new information for yourself </w:t>
      </w:r>
      <w:r>
        <w:t>from them</w:t>
      </w:r>
      <w:r w:rsidRPr="0055450A">
        <w:t xml:space="preserve">! </w:t>
      </w:r>
      <w:r>
        <w:t xml:space="preserve">Fill them in </w:t>
      </w:r>
      <w:r w:rsidRPr="0055450A">
        <w:t>in the schedule</w:t>
      </w:r>
      <w:r>
        <w:t xml:space="preserve"> above</w:t>
      </w:r>
      <w:r w:rsidRPr="0055450A">
        <w:t>.</w:t>
      </w:r>
      <w:r w:rsidR="00DA2125" w:rsidRPr="00064BD0">
        <w:br w:type="page"/>
      </w:r>
    </w:p>
    <w:p w14:paraId="39245468" w14:textId="1F71C9F6" w:rsidR="00DA2125" w:rsidRPr="00064BD0" w:rsidRDefault="00DA2125" w:rsidP="00DA2125">
      <w:pPr>
        <w:pStyle w:val="Heading2"/>
        <w:rPr>
          <w:lang w:val="en-US"/>
        </w:rPr>
      </w:pPr>
      <w:bookmarkStart w:id="17" w:name="_Toc53059035"/>
      <w:r w:rsidRPr="00064BD0">
        <w:rPr>
          <w:b/>
          <w:bCs/>
          <w:lang w:val="en-US"/>
        </w:rPr>
        <w:lastRenderedPageBreak/>
        <w:t>Practice what you preach</w:t>
      </w:r>
      <w:r w:rsidRPr="00064BD0">
        <w:rPr>
          <w:lang w:val="en-US"/>
        </w:rPr>
        <w:t xml:space="preserve">: </w:t>
      </w:r>
      <w:r w:rsidR="00064BD0">
        <w:rPr>
          <w:lang w:val="en-US"/>
        </w:rPr>
        <w:t>using effective learning strategies</w:t>
      </w:r>
      <w:bookmarkEnd w:id="17"/>
    </w:p>
    <w:p w14:paraId="5EBC0878" w14:textId="77777777" w:rsidR="00DA2125" w:rsidRPr="00064BD0" w:rsidRDefault="00DA2125" w:rsidP="00DA2125"/>
    <w:p w14:paraId="5341B262" w14:textId="62D89134" w:rsidR="00064BD0" w:rsidRPr="00064BD0" w:rsidRDefault="00064BD0" w:rsidP="00DA2125">
      <w:r w:rsidRPr="00064BD0">
        <w:t xml:space="preserve">Write out the goals you want to achieve for the next session! Use the schedule below. Be </w:t>
      </w:r>
      <w:r w:rsidRPr="00DF5906">
        <w:rPr>
          <w:b/>
          <w:bCs/>
        </w:rPr>
        <w:t>specific</w:t>
      </w:r>
      <w:r w:rsidRPr="00064BD0">
        <w:t xml:space="preserve">! Make sure that you can actually </w:t>
      </w:r>
      <w:r w:rsidR="00DF5906">
        <w:t>study</w:t>
      </w:r>
      <w:r w:rsidRPr="00064BD0">
        <w:t xml:space="preserve"> based on what you </w:t>
      </w:r>
      <w:r w:rsidR="00DF5906">
        <w:t>fill out</w:t>
      </w:r>
      <w:r w:rsidRPr="00064BD0">
        <w:t xml:space="preserve"> here. Also, make sure </w:t>
      </w:r>
      <w:proofErr w:type="gramStart"/>
      <w:r w:rsidRPr="00064BD0">
        <w:t>it's</w:t>
      </w:r>
      <w:proofErr w:type="gramEnd"/>
      <w:r w:rsidRPr="00064BD0">
        <w:t xml:space="preserve"> specific enough to assess next time how well you've adhered to these pla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0"/>
        <w:gridCol w:w="5642"/>
      </w:tblGrid>
      <w:tr w:rsidR="00DA2125" w:rsidRPr="00DF5906" w14:paraId="06CA6A50" w14:textId="77777777" w:rsidTr="00C61853">
        <w:tc>
          <w:tcPr>
            <w:tcW w:w="3420" w:type="dxa"/>
            <w:tcBorders>
              <w:bottom w:val="single" w:sz="4" w:space="0" w:color="A6A6A6" w:themeColor="background1" w:themeShade="A6"/>
            </w:tcBorders>
          </w:tcPr>
          <w:p w14:paraId="4055BC48" w14:textId="686F05B7" w:rsidR="00DA2125" w:rsidRPr="00DF5906" w:rsidRDefault="00DF5906" w:rsidP="00C61853">
            <w:pPr>
              <w:jc w:val="center"/>
              <w:rPr>
                <w:b/>
                <w:bCs/>
              </w:rPr>
            </w:pPr>
            <w:r w:rsidRPr="00DF5906">
              <w:rPr>
                <w:b/>
                <w:bCs/>
              </w:rPr>
              <w:t>The strategy I will b</w:t>
            </w:r>
            <w:r>
              <w:rPr>
                <w:b/>
                <w:bCs/>
              </w:rPr>
              <w:t>e using</w:t>
            </w:r>
          </w:p>
        </w:tc>
        <w:tc>
          <w:tcPr>
            <w:tcW w:w="5642" w:type="dxa"/>
            <w:tcBorders>
              <w:bottom w:val="single" w:sz="4" w:space="0" w:color="A6A6A6" w:themeColor="background1" w:themeShade="A6"/>
            </w:tcBorders>
          </w:tcPr>
          <w:p w14:paraId="3424E74E" w14:textId="77777777" w:rsidR="00DA2125" w:rsidRPr="00DF5906" w:rsidRDefault="00DA2125" w:rsidP="00C61853">
            <w:pPr>
              <w:jc w:val="center"/>
              <w:rPr>
                <w:b/>
                <w:bCs/>
              </w:rPr>
            </w:pPr>
          </w:p>
        </w:tc>
      </w:tr>
      <w:tr w:rsidR="00DA2125" w:rsidRPr="00DF5906" w14:paraId="758A4013" w14:textId="77777777" w:rsidTr="00C61853">
        <w:tc>
          <w:tcPr>
            <w:tcW w:w="3420" w:type="dxa"/>
            <w:tcBorders>
              <w:top w:val="single" w:sz="4" w:space="0" w:color="A6A6A6" w:themeColor="background1" w:themeShade="A6"/>
              <w:bottom w:val="single" w:sz="4" w:space="0" w:color="A6A6A6" w:themeColor="background1" w:themeShade="A6"/>
            </w:tcBorders>
          </w:tcPr>
          <w:p w14:paraId="1E5D43C6" w14:textId="25F3877C" w:rsidR="00DA2125" w:rsidRPr="00DF5906" w:rsidRDefault="00DF5906" w:rsidP="00C61853">
            <w:pPr>
              <w:jc w:val="center"/>
            </w:pPr>
            <w:r w:rsidRPr="00DF5906">
              <w:t xml:space="preserve">How I will do </w:t>
            </w:r>
            <w:r>
              <w:t>this</w:t>
            </w:r>
          </w:p>
        </w:tc>
        <w:tc>
          <w:tcPr>
            <w:tcW w:w="5642" w:type="dxa"/>
            <w:tcBorders>
              <w:top w:val="single" w:sz="4" w:space="0" w:color="A6A6A6" w:themeColor="background1" w:themeShade="A6"/>
              <w:bottom w:val="single" w:sz="4" w:space="0" w:color="A6A6A6" w:themeColor="background1" w:themeShade="A6"/>
            </w:tcBorders>
          </w:tcPr>
          <w:p w14:paraId="45874999" w14:textId="77777777" w:rsidR="00DA2125" w:rsidRPr="00DF5906" w:rsidRDefault="00DA2125" w:rsidP="00C61853">
            <w:pPr>
              <w:jc w:val="center"/>
            </w:pPr>
          </w:p>
          <w:p w14:paraId="3453AD76" w14:textId="77777777" w:rsidR="00DA2125" w:rsidRPr="00DF5906" w:rsidRDefault="00DA2125" w:rsidP="00C61853">
            <w:pPr>
              <w:jc w:val="center"/>
            </w:pPr>
          </w:p>
          <w:p w14:paraId="7AFDCC0E" w14:textId="53424B6B" w:rsidR="00DA2125" w:rsidRPr="00DF5906" w:rsidRDefault="00DA2125" w:rsidP="00C61853">
            <w:pPr>
              <w:jc w:val="center"/>
            </w:pPr>
          </w:p>
        </w:tc>
      </w:tr>
      <w:tr w:rsidR="00C61853" w:rsidRPr="00487CBC" w14:paraId="047CFD34" w14:textId="77777777" w:rsidTr="00C61853">
        <w:tc>
          <w:tcPr>
            <w:tcW w:w="3420" w:type="dxa"/>
            <w:tcBorders>
              <w:top w:val="single" w:sz="4" w:space="0" w:color="A6A6A6" w:themeColor="background1" w:themeShade="A6"/>
              <w:bottom w:val="single" w:sz="4" w:space="0" w:color="A6A6A6" w:themeColor="background1" w:themeShade="A6"/>
            </w:tcBorders>
          </w:tcPr>
          <w:p w14:paraId="5A42D47B" w14:textId="3BD56BF5" w:rsidR="00C61853" w:rsidRPr="00487CBC" w:rsidRDefault="00DF5906" w:rsidP="00C61853">
            <w:pPr>
              <w:jc w:val="center"/>
            </w:pPr>
            <w:r>
              <w:t>With these materials</w:t>
            </w:r>
          </w:p>
          <w:p w14:paraId="6432E0AA" w14:textId="4381811B" w:rsidR="00C61853" w:rsidRPr="00487CBC" w:rsidRDefault="00C61853" w:rsidP="00C61853">
            <w:pPr>
              <w:jc w:val="center"/>
            </w:pPr>
          </w:p>
        </w:tc>
        <w:tc>
          <w:tcPr>
            <w:tcW w:w="5642" w:type="dxa"/>
            <w:tcBorders>
              <w:top w:val="single" w:sz="4" w:space="0" w:color="A6A6A6" w:themeColor="background1" w:themeShade="A6"/>
              <w:bottom w:val="single" w:sz="4" w:space="0" w:color="A6A6A6" w:themeColor="background1" w:themeShade="A6"/>
            </w:tcBorders>
          </w:tcPr>
          <w:p w14:paraId="0EE1B8D8" w14:textId="77777777" w:rsidR="00C61853" w:rsidRPr="00487CBC" w:rsidRDefault="00C61853" w:rsidP="00C61853">
            <w:pPr>
              <w:jc w:val="center"/>
            </w:pPr>
          </w:p>
        </w:tc>
      </w:tr>
      <w:tr w:rsidR="00DA2125" w:rsidRPr="00487CBC" w14:paraId="48B67D01" w14:textId="77777777" w:rsidTr="00C61853">
        <w:tc>
          <w:tcPr>
            <w:tcW w:w="3420" w:type="dxa"/>
            <w:tcBorders>
              <w:top w:val="single" w:sz="4" w:space="0" w:color="A6A6A6" w:themeColor="background1" w:themeShade="A6"/>
            </w:tcBorders>
          </w:tcPr>
          <w:p w14:paraId="53C91701" w14:textId="182581A6" w:rsidR="00DA2125" w:rsidRPr="00487CBC" w:rsidRDefault="00DF5906" w:rsidP="00C61853">
            <w:pPr>
              <w:jc w:val="center"/>
            </w:pPr>
            <w:r>
              <w:t>At these moment</w:t>
            </w:r>
          </w:p>
        </w:tc>
        <w:tc>
          <w:tcPr>
            <w:tcW w:w="5642" w:type="dxa"/>
            <w:tcBorders>
              <w:top w:val="single" w:sz="4" w:space="0" w:color="A6A6A6" w:themeColor="background1" w:themeShade="A6"/>
            </w:tcBorders>
          </w:tcPr>
          <w:p w14:paraId="58533FCF" w14:textId="77777777" w:rsidR="00DA2125" w:rsidRPr="00487CBC" w:rsidRDefault="00DA2125" w:rsidP="00C61853">
            <w:pPr>
              <w:jc w:val="center"/>
            </w:pPr>
          </w:p>
          <w:p w14:paraId="5144B9C6" w14:textId="77777777" w:rsidR="00DA2125" w:rsidRPr="00487CBC" w:rsidRDefault="00DA2125" w:rsidP="00C61853">
            <w:pPr>
              <w:jc w:val="center"/>
            </w:pPr>
          </w:p>
          <w:p w14:paraId="5B01D374" w14:textId="77777777" w:rsidR="00DA2125" w:rsidRPr="00487CBC" w:rsidRDefault="00DA2125" w:rsidP="00C61853">
            <w:pPr>
              <w:jc w:val="center"/>
            </w:pPr>
          </w:p>
          <w:p w14:paraId="6484762D" w14:textId="5497B4D9" w:rsidR="00DA2125" w:rsidRPr="00487CBC" w:rsidRDefault="00DA2125" w:rsidP="00C61853">
            <w:pPr>
              <w:jc w:val="center"/>
            </w:pPr>
          </w:p>
        </w:tc>
      </w:tr>
      <w:tr w:rsidR="00DA2125" w:rsidRPr="00487CBC" w14:paraId="23C38CFE" w14:textId="77777777" w:rsidTr="00C61853">
        <w:tc>
          <w:tcPr>
            <w:tcW w:w="3420" w:type="dxa"/>
          </w:tcPr>
          <w:p w14:paraId="1BE67558" w14:textId="77777777" w:rsidR="00DA2125" w:rsidRPr="00487CBC" w:rsidRDefault="00DA2125" w:rsidP="00C61853">
            <w:pPr>
              <w:jc w:val="center"/>
            </w:pPr>
          </w:p>
        </w:tc>
        <w:tc>
          <w:tcPr>
            <w:tcW w:w="5642" w:type="dxa"/>
          </w:tcPr>
          <w:p w14:paraId="73306C9C" w14:textId="77777777" w:rsidR="00DA2125" w:rsidRPr="00487CBC" w:rsidRDefault="00DA2125" w:rsidP="00C61853">
            <w:pPr>
              <w:jc w:val="center"/>
            </w:pPr>
          </w:p>
        </w:tc>
      </w:tr>
      <w:tr w:rsidR="00DF5906" w:rsidRPr="00DF5906" w14:paraId="369C9331" w14:textId="77777777" w:rsidTr="001465EB">
        <w:tc>
          <w:tcPr>
            <w:tcW w:w="3420" w:type="dxa"/>
            <w:tcBorders>
              <w:bottom w:val="single" w:sz="4" w:space="0" w:color="A6A6A6" w:themeColor="background1" w:themeShade="A6"/>
            </w:tcBorders>
          </w:tcPr>
          <w:p w14:paraId="34D0047F" w14:textId="77777777" w:rsidR="00DF5906" w:rsidRPr="00DF5906" w:rsidRDefault="00DF5906" w:rsidP="001465EB">
            <w:pPr>
              <w:jc w:val="center"/>
              <w:rPr>
                <w:b/>
                <w:bCs/>
              </w:rPr>
            </w:pPr>
            <w:r w:rsidRPr="00DF5906">
              <w:rPr>
                <w:b/>
                <w:bCs/>
              </w:rPr>
              <w:t>The strategy I will b</w:t>
            </w:r>
            <w:r>
              <w:rPr>
                <w:b/>
                <w:bCs/>
              </w:rPr>
              <w:t>e using</w:t>
            </w:r>
          </w:p>
        </w:tc>
        <w:tc>
          <w:tcPr>
            <w:tcW w:w="5642" w:type="dxa"/>
            <w:tcBorders>
              <w:bottom w:val="single" w:sz="4" w:space="0" w:color="A6A6A6" w:themeColor="background1" w:themeShade="A6"/>
            </w:tcBorders>
          </w:tcPr>
          <w:p w14:paraId="2B49505C" w14:textId="77777777" w:rsidR="00DF5906" w:rsidRPr="00DF5906" w:rsidRDefault="00DF5906" w:rsidP="001465EB">
            <w:pPr>
              <w:jc w:val="center"/>
              <w:rPr>
                <w:b/>
                <w:bCs/>
              </w:rPr>
            </w:pPr>
          </w:p>
        </w:tc>
      </w:tr>
      <w:tr w:rsidR="00DF5906" w:rsidRPr="00DF5906" w14:paraId="4FA54213" w14:textId="77777777" w:rsidTr="001465EB">
        <w:tc>
          <w:tcPr>
            <w:tcW w:w="3420" w:type="dxa"/>
            <w:tcBorders>
              <w:top w:val="single" w:sz="4" w:space="0" w:color="A6A6A6" w:themeColor="background1" w:themeShade="A6"/>
              <w:bottom w:val="single" w:sz="4" w:space="0" w:color="A6A6A6" w:themeColor="background1" w:themeShade="A6"/>
            </w:tcBorders>
          </w:tcPr>
          <w:p w14:paraId="2FC79A5D" w14:textId="77777777" w:rsidR="00DF5906" w:rsidRPr="00DF5906" w:rsidRDefault="00DF5906" w:rsidP="001465EB">
            <w:pPr>
              <w:jc w:val="center"/>
            </w:pPr>
            <w:r w:rsidRPr="00DF5906">
              <w:t xml:space="preserve">How I will do </w:t>
            </w:r>
            <w:r>
              <w:t>this</w:t>
            </w:r>
          </w:p>
        </w:tc>
        <w:tc>
          <w:tcPr>
            <w:tcW w:w="5642" w:type="dxa"/>
            <w:tcBorders>
              <w:top w:val="single" w:sz="4" w:space="0" w:color="A6A6A6" w:themeColor="background1" w:themeShade="A6"/>
              <w:bottom w:val="single" w:sz="4" w:space="0" w:color="A6A6A6" w:themeColor="background1" w:themeShade="A6"/>
            </w:tcBorders>
          </w:tcPr>
          <w:p w14:paraId="1779BA47" w14:textId="77777777" w:rsidR="00DF5906" w:rsidRPr="00DF5906" w:rsidRDefault="00DF5906" w:rsidP="001465EB">
            <w:pPr>
              <w:jc w:val="center"/>
            </w:pPr>
          </w:p>
          <w:p w14:paraId="33EBFD20" w14:textId="77777777" w:rsidR="00DF5906" w:rsidRPr="00DF5906" w:rsidRDefault="00DF5906" w:rsidP="001465EB">
            <w:pPr>
              <w:jc w:val="center"/>
            </w:pPr>
          </w:p>
          <w:p w14:paraId="7F5A8B77" w14:textId="77777777" w:rsidR="00DF5906" w:rsidRPr="00DF5906" w:rsidRDefault="00DF5906" w:rsidP="001465EB">
            <w:pPr>
              <w:jc w:val="center"/>
            </w:pPr>
          </w:p>
        </w:tc>
      </w:tr>
      <w:tr w:rsidR="00DF5906" w:rsidRPr="00487CBC" w14:paraId="07516953" w14:textId="77777777" w:rsidTr="001465EB">
        <w:tc>
          <w:tcPr>
            <w:tcW w:w="3420" w:type="dxa"/>
            <w:tcBorders>
              <w:top w:val="single" w:sz="4" w:space="0" w:color="A6A6A6" w:themeColor="background1" w:themeShade="A6"/>
              <w:bottom w:val="single" w:sz="4" w:space="0" w:color="A6A6A6" w:themeColor="background1" w:themeShade="A6"/>
            </w:tcBorders>
          </w:tcPr>
          <w:p w14:paraId="11E4B7D5" w14:textId="77777777" w:rsidR="00DF5906" w:rsidRPr="00487CBC" w:rsidRDefault="00DF5906" w:rsidP="001465EB">
            <w:pPr>
              <w:jc w:val="center"/>
            </w:pPr>
            <w:r>
              <w:t>With these materials</w:t>
            </w:r>
          </w:p>
          <w:p w14:paraId="0E6D338F" w14:textId="77777777" w:rsidR="00DF5906" w:rsidRPr="00487CBC" w:rsidRDefault="00DF5906" w:rsidP="001465EB">
            <w:pPr>
              <w:jc w:val="center"/>
            </w:pPr>
          </w:p>
        </w:tc>
        <w:tc>
          <w:tcPr>
            <w:tcW w:w="5642" w:type="dxa"/>
            <w:tcBorders>
              <w:top w:val="single" w:sz="4" w:space="0" w:color="A6A6A6" w:themeColor="background1" w:themeShade="A6"/>
              <w:bottom w:val="single" w:sz="4" w:space="0" w:color="A6A6A6" w:themeColor="background1" w:themeShade="A6"/>
            </w:tcBorders>
          </w:tcPr>
          <w:p w14:paraId="0E5FABE0" w14:textId="77777777" w:rsidR="00DF5906" w:rsidRPr="00487CBC" w:rsidRDefault="00DF5906" w:rsidP="001465EB">
            <w:pPr>
              <w:jc w:val="center"/>
            </w:pPr>
          </w:p>
        </w:tc>
      </w:tr>
      <w:tr w:rsidR="00DF5906" w:rsidRPr="00487CBC" w14:paraId="3513B3D0" w14:textId="77777777" w:rsidTr="001465EB">
        <w:tc>
          <w:tcPr>
            <w:tcW w:w="3420" w:type="dxa"/>
            <w:tcBorders>
              <w:top w:val="single" w:sz="4" w:space="0" w:color="A6A6A6" w:themeColor="background1" w:themeShade="A6"/>
            </w:tcBorders>
          </w:tcPr>
          <w:p w14:paraId="59424A6D" w14:textId="77777777" w:rsidR="00DF5906" w:rsidRPr="00487CBC" w:rsidRDefault="00DF5906" w:rsidP="001465EB">
            <w:pPr>
              <w:jc w:val="center"/>
            </w:pPr>
            <w:r>
              <w:t>At these moment</w:t>
            </w:r>
          </w:p>
        </w:tc>
        <w:tc>
          <w:tcPr>
            <w:tcW w:w="5642" w:type="dxa"/>
            <w:tcBorders>
              <w:top w:val="single" w:sz="4" w:space="0" w:color="A6A6A6" w:themeColor="background1" w:themeShade="A6"/>
            </w:tcBorders>
          </w:tcPr>
          <w:p w14:paraId="5F2E170E" w14:textId="77777777" w:rsidR="00DF5906" w:rsidRPr="00487CBC" w:rsidRDefault="00DF5906" w:rsidP="001465EB">
            <w:pPr>
              <w:jc w:val="center"/>
            </w:pPr>
          </w:p>
          <w:p w14:paraId="06375DAA" w14:textId="77777777" w:rsidR="00DF5906" w:rsidRPr="00487CBC" w:rsidRDefault="00DF5906" w:rsidP="001465EB">
            <w:pPr>
              <w:jc w:val="center"/>
            </w:pPr>
          </w:p>
          <w:p w14:paraId="1510F39D" w14:textId="77777777" w:rsidR="00DF5906" w:rsidRPr="00487CBC" w:rsidRDefault="00DF5906" w:rsidP="001465EB">
            <w:pPr>
              <w:jc w:val="center"/>
            </w:pPr>
          </w:p>
          <w:p w14:paraId="465E91FF" w14:textId="77777777" w:rsidR="00DF5906" w:rsidRPr="00487CBC" w:rsidRDefault="00DF5906" w:rsidP="001465EB">
            <w:pPr>
              <w:jc w:val="center"/>
            </w:pPr>
          </w:p>
        </w:tc>
      </w:tr>
      <w:tr w:rsidR="00DA2125" w:rsidRPr="00A63137" w14:paraId="5B424AE1" w14:textId="77777777" w:rsidTr="00C61853">
        <w:tc>
          <w:tcPr>
            <w:tcW w:w="3420" w:type="dxa"/>
            <w:tcBorders>
              <w:bottom w:val="single" w:sz="4" w:space="0" w:color="A6A6A6" w:themeColor="background1" w:themeShade="A6"/>
            </w:tcBorders>
          </w:tcPr>
          <w:p w14:paraId="2004AA8B" w14:textId="1ACAE531" w:rsidR="00DA2125" w:rsidRPr="00A63137" w:rsidRDefault="00DA2125" w:rsidP="00C61853">
            <w:pPr>
              <w:jc w:val="center"/>
              <w:rPr>
                <w:b/>
                <w:bCs/>
                <w:lang w:val="nl-NL"/>
              </w:rPr>
            </w:pPr>
          </w:p>
        </w:tc>
        <w:tc>
          <w:tcPr>
            <w:tcW w:w="5642" w:type="dxa"/>
            <w:tcBorders>
              <w:bottom w:val="single" w:sz="4" w:space="0" w:color="A6A6A6" w:themeColor="background1" w:themeShade="A6"/>
            </w:tcBorders>
          </w:tcPr>
          <w:p w14:paraId="6E0F47CC" w14:textId="77777777" w:rsidR="00DA2125" w:rsidRPr="00A63137" w:rsidRDefault="00DA2125" w:rsidP="00C61853">
            <w:pPr>
              <w:jc w:val="center"/>
              <w:rPr>
                <w:b/>
                <w:bCs/>
                <w:lang w:val="nl-NL"/>
              </w:rPr>
            </w:pPr>
          </w:p>
        </w:tc>
      </w:tr>
      <w:tr w:rsidR="00DF5906" w:rsidRPr="00DF5906" w14:paraId="05B0D4D4" w14:textId="77777777" w:rsidTr="001465EB">
        <w:tc>
          <w:tcPr>
            <w:tcW w:w="3420" w:type="dxa"/>
            <w:tcBorders>
              <w:bottom w:val="single" w:sz="4" w:space="0" w:color="A6A6A6" w:themeColor="background1" w:themeShade="A6"/>
            </w:tcBorders>
          </w:tcPr>
          <w:p w14:paraId="4FE5F3AD" w14:textId="77777777" w:rsidR="00DF5906" w:rsidRPr="00DF5906" w:rsidRDefault="00DF5906" w:rsidP="001465EB">
            <w:pPr>
              <w:jc w:val="center"/>
              <w:rPr>
                <w:b/>
                <w:bCs/>
              </w:rPr>
            </w:pPr>
            <w:r w:rsidRPr="00DF5906">
              <w:rPr>
                <w:b/>
                <w:bCs/>
              </w:rPr>
              <w:t>The strategy I will b</w:t>
            </w:r>
            <w:r>
              <w:rPr>
                <w:b/>
                <w:bCs/>
              </w:rPr>
              <w:t>e using</w:t>
            </w:r>
          </w:p>
        </w:tc>
        <w:tc>
          <w:tcPr>
            <w:tcW w:w="5642" w:type="dxa"/>
            <w:tcBorders>
              <w:bottom w:val="single" w:sz="4" w:space="0" w:color="A6A6A6" w:themeColor="background1" w:themeShade="A6"/>
            </w:tcBorders>
          </w:tcPr>
          <w:p w14:paraId="43C207C4" w14:textId="77777777" w:rsidR="00DF5906" w:rsidRPr="00DF5906" w:rsidRDefault="00DF5906" w:rsidP="001465EB">
            <w:pPr>
              <w:jc w:val="center"/>
              <w:rPr>
                <w:b/>
                <w:bCs/>
              </w:rPr>
            </w:pPr>
          </w:p>
        </w:tc>
      </w:tr>
      <w:tr w:rsidR="00DF5906" w:rsidRPr="00DF5906" w14:paraId="44347C1F" w14:textId="77777777" w:rsidTr="001465EB">
        <w:tc>
          <w:tcPr>
            <w:tcW w:w="3420" w:type="dxa"/>
            <w:tcBorders>
              <w:top w:val="single" w:sz="4" w:space="0" w:color="A6A6A6" w:themeColor="background1" w:themeShade="A6"/>
              <w:bottom w:val="single" w:sz="4" w:space="0" w:color="A6A6A6" w:themeColor="background1" w:themeShade="A6"/>
            </w:tcBorders>
          </w:tcPr>
          <w:p w14:paraId="6BE18EB2" w14:textId="77777777" w:rsidR="00DF5906" w:rsidRPr="00DF5906" w:rsidRDefault="00DF5906" w:rsidP="001465EB">
            <w:pPr>
              <w:jc w:val="center"/>
            </w:pPr>
            <w:r w:rsidRPr="00DF5906">
              <w:t xml:space="preserve">How I will do </w:t>
            </w:r>
            <w:r>
              <w:t>this</w:t>
            </w:r>
          </w:p>
        </w:tc>
        <w:tc>
          <w:tcPr>
            <w:tcW w:w="5642" w:type="dxa"/>
            <w:tcBorders>
              <w:top w:val="single" w:sz="4" w:space="0" w:color="A6A6A6" w:themeColor="background1" w:themeShade="A6"/>
              <w:bottom w:val="single" w:sz="4" w:space="0" w:color="A6A6A6" w:themeColor="background1" w:themeShade="A6"/>
            </w:tcBorders>
          </w:tcPr>
          <w:p w14:paraId="472C4005" w14:textId="77777777" w:rsidR="00DF5906" w:rsidRPr="00DF5906" w:rsidRDefault="00DF5906" w:rsidP="001465EB">
            <w:pPr>
              <w:jc w:val="center"/>
            </w:pPr>
          </w:p>
          <w:p w14:paraId="07A0D550" w14:textId="77777777" w:rsidR="00DF5906" w:rsidRPr="00DF5906" w:rsidRDefault="00DF5906" w:rsidP="001465EB">
            <w:pPr>
              <w:jc w:val="center"/>
            </w:pPr>
          </w:p>
          <w:p w14:paraId="40241B34" w14:textId="77777777" w:rsidR="00DF5906" w:rsidRPr="00DF5906" w:rsidRDefault="00DF5906" w:rsidP="001465EB">
            <w:pPr>
              <w:jc w:val="center"/>
            </w:pPr>
          </w:p>
        </w:tc>
      </w:tr>
      <w:tr w:rsidR="00DF5906" w:rsidRPr="00487CBC" w14:paraId="2CF540B2" w14:textId="77777777" w:rsidTr="001465EB">
        <w:tc>
          <w:tcPr>
            <w:tcW w:w="3420" w:type="dxa"/>
            <w:tcBorders>
              <w:top w:val="single" w:sz="4" w:space="0" w:color="A6A6A6" w:themeColor="background1" w:themeShade="A6"/>
              <w:bottom w:val="single" w:sz="4" w:space="0" w:color="A6A6A6" w:themeColor="background1" w:themeShade="A6"/>
            </w:tcBorders>
          </w:tcPr>
          <w:p w14:paraId="2C8A901F" w14:textId="77777777" w:rsidR="00DF5906" w:rsidRPr="00487CBC" w:rsidRDefault="00DF5906" w:rsidP="001465EB">
            <w:pPr>
              <w:jc w:val="center"/>
            </w:pPr>
            <w:r>
              <w:t>With these materials</w:t>
            </w:r>
          </w:p>
          <w:p w14:paraId="5AC7CD73" w14:textId="77777777" w:rsidR="00DF5906" w:rsidRPr="00487CBC" w:rsidRDefault="00DF5906" w:rsidP="001465EB">
            <w:pPr>
              <w:jc w:val="center"/>
            </w:pPr>
          </w:p>
        </w:tc>
        <w:tc>
          <w:tcPr>
            <w:tcW w:w="5642" w:type="dxa"/>
            <w:tcBorders>
              <w:top w:val="single" w:sz="4" w:space="0" w:color="A6A6A6" w:themeColor="background1" w:themeShade="A6"/>
              <w:bottom w:val="single" w:sz="4" w:space="0" w:color="A6A6A6" w:themeColor="background1" w:themeShade="A6"/>
            </w:tcBorders>
          </w:tcPr>
          <w:p w14:paraId="3E21ACF6" w14:textId="77777777" w:rsidR="00DF5906" w:rsidRPr="00487CBC" w:rsidRDefault="00DF5906" w:rsidP="001465EB">
            <w:pPr>
              <w:jc w:val="center"/>
            </w:pPr>
          </w:p>
        </w:tc>
      </w:tr>
      <w:tr w:rsidR="00DF5906" w:rsidRPr="00487CBC" w14:paraId="2A80343A" w14:textId="77777777" w:rsidTr="001465EB">
        <w:tc>
          <w:tcPr>
            <w:tcW w:w="3420" w:type="dxa"/>
            <w:tcBorders>
              <w:top w:val="single" w:sz="4" w:space="0" w:color="A6A6A6" w:themeColor="background1" w:themeShade="A6"/>
            </w:tcBorders>
          </w:tcPr>
          <w:p w14:paraId="57BFB2A5" w14:textId="77777777" w:rsidR="00DF5906" w:rsidRPr="00487CBC" w:rsidRDefault="00DF5906" w:rsidP="001465EB">
            <w:pPr>
              <w:jc w:val="center"/>
            </w:pPr>
            <w:r>
              <w:t>At these moment</w:t>
            </w:r>
          </w:p>
        </w:tc>
        <w:tc>
          <w:tcPr>
            <w:tcW w:w="5642" w:type="dxa"/>
            <w:tcBorders>
              <w:top w:val="single" w:sz="4" w:space="0" w:color="A6A6A6" w:themeColor="background1" w:themeShade="A6"/>
            </w:tcBorders>
          </w:tcPr>
          <w:p w14:paraId="703556CE" w14:textId="77777777" w:rsidR="00DF5906" w:rsidRPr="00487CBC" w:rsidRDefault="00DF5906" w:rsidP="001465EB">
            <w:pPr>
              <w:jc w:val="center"/>
            </w:pPr>
          </w:p>
          <w:p w14:paraId="49500822" w14:textId="77777777" w:rsidR="00DF5906" w:rsidRPr="00487CBC" w:rsidRDefault="00DF5906" w:rsidP="001465EB">
            <w:pPr>
              <w:jc w:val="center"/>
            </w:pPr>
          </w:p>
          <w:p w14:paraId="1E54DE64" w14:textId="77777777" w:rsidR="00DF5906" w:rsidRPr="00487CBC" w:rsidRDefault="00DF5906" w:rsidP="001465EB">
            <w:pPr>
              <w:jc w:val="center"/>
            </w:pPr>
          </w:p>
          <w:p w14:paraId="38E4543B" w14:textId="77777777" w:rsidR="00DF5906" w:rsidRPr="00487CBC" w:rsidRDefault="00DF5906" w:rsidP="001465EB">
            <w:pPr>
              <w:jc w:val="center"/>
            </w:pPr>
          </w:p>
        </w:tc>
      </w:tr>
      <w:tr w:rsidR="00C61853" w:rsidRPr="00487CBC" w14:paraId="5DD067BF" w14:textId="77777777" w:rsidTr="00DC32A5">
        <w:tc>
          <w:tcPr>
            <w:tcW w:w="3420" w:type="dxa"/>
            <w:tcBorders>
              <w:top w:val="single" w:sz="4" w:space="0" w:color="A6A6A6" w:themeColor="background1" w:themeShade="A6"/>
            </w:tcBorders>
          </w:tcPr>
          <w:p w14:paraId="6730777A" w14:textId="44D4DA85" w:rsidR="00C61853" w:rsidRPr="00487CBC" w:rsidRDefault="00C61853" w:rsidP="00DC32A5">
            <w:pPr>
              <w:jc w:val="center"/>
            </w:pPr>
          </w:p>
        </w:tc>
        <w:tc>
          <w:tcPr>
            <w:tcW w:w="5642" w:type="dxa"/>
            <w:tcBorders>
              <w:top w:val="single" w:sz="4" w:space="0" w:color="A6A6A6" w:themeColor="background1" w:themeShade="A6"/>
            </w:tcBorders>
          </w:tcPr>
          <w:p w14:paraId="0C9F7ECE" w14:textId="77777777" w:rsidR="00C61853" w:rsidRPr="00487CBC" w:rsidRDefault="00C61853" w:rsidP="00DC32A5">
            <w:pPr>
              <w:jc w:val="center"/>
            </w:pPr>
          </w:p>
        </w:tc>
      </w:tr>
    </w:tbl>
    <w:p w14:paraId="75585DD8" w14:textId="77777777" w:rsidR="007D0F02" w:rsidRPr="00487CBC" w:rsidRDefault="007D0F02" w:rsidP="00DA2125">
      <w:pPr>
        <w:rPr>
          <w:b/>
          <w:bCs/>
        </w:rPr>
      </w:pPr>
    </w:p>
    <w:p w14:paraId="75108C4D" w14:textId="3C495113" w:rsidR="007D0F02" w:rsidRPr="00DF5906" w:rsidRDefault="00DF5906" w:rsidP="00DF5906">
      <w:r w:rsidRPr="00DF5906">
        <w:rPr>
          <w:b/>
          <w:bCs/>
        </w:rPr>
        <w:t xml:space="preserve">Plan </w:t>
      </w:r>
      <w:r w:rsidRPr="00DF5906">
        <w:t>your next week - And plan when you plan the next week! Use the schedules on pages 20 &amp; 21</w:t>
      </w:r>
      <w:r>
        <w:t>.</w:t>
      </w:r>
      <w:r w:rsidR="007D0F02" w:rsidRPr="00DF5906">
        <w:br w:type="page"/>
      </w:r>
    </w:p>
    <w:p w14:paraId="2966E59E" w14:textId="77777777" w:rsidR="007D0F02" w:rsidRPr="00DF5906" w:rsidRDefault="007D0F02" w:rsidP="00DA2125"/>
    <w:p w14:paraId="23597BA8" w14:textId="77777777" w:rsidR="007D0F02" w:rsidRPr="00DF5906" w:rsidRDefault="007D0F02" w:rsidP="007D0F02"/>
    <w:p w14:paraId="3AE9A16A" w14:textId="77777777" w:rsidR="007D0F02" w:rsidRPr="00DF5906" w:rsidRDefault="007D0F02" w:rsidP="007D0F02"/>
    <w:p w14:paraId="2FE240FE" w14:textId="77777777" w:rsidR="007D0F02" w:rsidRPr="00DF5906" w:rsidRDefault="007D0F02" w:rsidP="007D0F02"/>
    <w:p w14:paraId="15E40FD1" w14:textId="77777777" w:rsidR="007D0F02" w:rsidRPr="00DF5906" w:rsidRDefault="007D0F02" w:rsidP="007D0F02"/>
    <w:p w14:paraId="693F7999" w14:textId="77777777" w:rsidR="007D0F02" w:rsidRPr="00DF5906" w:rsidRDefault="007D0F02" w:rsidP="007D0F02"/>
    <w:p w14:paraId="4328D705" w14:textId="77777777" w:rsidR="007D0F02" w:rsidRPr="00DF5906" w:rsidRDefault="007D0F02" w:rsidP="007D0F02"/>
    <w:p w14:paraId="10CDBF00" w14:textId="77777777" w:rsidR="007D0F02" w:rsidRPr="00DF5906" w:rsidRDefault="007D0F02" w:rsidP="007D0F02"/>
    <w:p w14:paraId="402510DB" w14:textId="77777777" w:rsidR="007D0F02" w:rsidRPr="00DF5906" w:rsidRDefault="007D0F02" w:rsidP="007D0F02"/>
    <w:p w14:paraId="690481B0" w14:textId="77777777" w:rsidR="007D0F02" w:rsidRPr="00DF5906" w:rsidRDefault="007D0F02" w:rsidP="007D0F02"/>
    <w:p w14:paraId="6CF03EDC" w14:textId="77777777" w:rsidR="007D0F02" w:rsidRPr="00DF5906" w:rsidRDefault="007D0F02" w:rsidP="007D0F02"/>
    <w:p w14:paraId="57A87CC6" w14:textId="77777777" w:rsidR="007D0F02" w:rsidRPr="00DF5906" w:rsidRDefault="007D0F02" w:rsidP="007D0F02"/>
    <w:p w14:paraId="75C7A5B2" w14:textId="5D81006D" w:rsidR="007D0F02" w:rsidRPr="00487CBC" w:rsidRDefault="007D0F02" w:rsidP="007D0F02">
      <w:r w:rsidRPr="00487CBC">
        <w:rPr>
          <w:noProof/>
        </w:rPr>
        <w:drawing>
          <wp:inline distT="0" distB="0" distL="0" distR="0" wp14:anchorId="5B9F5262" wp14:editId="0A285BB0">
            <wp:extent cx="6197600" cy="1852295"/>
            <wp:effectExtent l="0" t="0" r="0" b="0"/>
            <wp:docPr id="11"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log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97600" cy="1852295"/>
                    </a:xfrm>
                    <a:prstGeom prst="rect">
                      <a:avLst/>
                    </a:prstGeom>
                    <a:noFill/>
                  </pic:spPr>
                </pic:pic>
              </a:graphicData>
            </a:graphic>
          </wp:inline>
        </w:drawing>
      </w:r>
    </w:p>
    <w:p w14:paraId="38FA4DA2" w14:textId="77777777" w:rsidR="007D0F02" w:rsidRPr="00487CBC" w:rsidRDefault="007D0F02" w:rsidP="007D0F02"/>
    <w:p w14:paraId="072CA1D7" w14:textId="7B13FC91" w:rsidR="007D0F02" w:rsidRPr="00DF5906" w:rsidRDefault="007D0F02" w:rsidP="007D0F02">
      <w:pPr>
        <w:pStyle w:val="Heading1"/>
        <w:rPr>
          <w:b/>
          <w:bCs/>
        </w:rPr>
      </w:pPr>
      <w:bookmarkStart w:id="18" w:name="_Toc53059036"/>
      <w:r w:rsidRPr="00DF5906">
        <w:rPr>
          <w:b/>
          <w:bCs/>
        </w:rPr>
        <w:t>Da</w:t>
      </w:r>
      <w:r w:rsidR="00DF5906" w:rsidRPr="00DF5906">
        <w:rPr>
          <w:b/>
          <w:bCs/>
        </w:rPr>
        <w:t>y</w:t>
      </w:r>
      <w:r w:rsidRPr="00DF5906">
        <w:rPr>
          <w:b/>
          <w:bCs/>
        </w:rPr>
        <w:t xml:space="preserve"> 3: Reflecti</w:t>
      </w:r>
      <w:r w:rsidR="00DF5906" w:rsidRPr="00DF5906">
        <w:rPr>
          <w:b/>
          <w:bCs/>
        </w:rPr>
        <w:t>on</w:t>
      </w:r>
      <w:bookmarkEnd w:id="18"/>
    </w:p>
    <w:p w14:paraId="56497877" w14:textId="77777777" w:rsidR="007D0F02" w:rsidRPr="00DF5906" w:rsidRDefault="007D0F02" w:rsidP="007D0F02">
      <w:pPr>
        <w:rPr>
          <w:rFonts w:ascii="Bahnschrift SemiLight" w:eastAsiaTheme="majorEastAsia" w:hAnsi="Bahnschrift SemiLight" w:cstheme="majorBidi"/>
          <w:color w:val="B95516" w:themeColor="accent1" w:themeShade="BF"/>
          <w:sz w:val="32"/>
          <w:szCs w:val="32"/>
        </w:rPr>
      </w:pPr>
      <w:r w:rsidRPr="00DF5906">
        <w:rPr>
          <w:rFonts w:ascii="Bahnschrift SemiLight" w:hAnsi="Bahnschrift SemiLight"/>
          <w:sz w:val="32"/>
          <w:szCs w:val="32"/>
        </w:rPr>
        <w:br w:type="page"/>
      </w:r>
    </w:p>
    <w:p w14:paraId="1B8E32EC" w14:textId="5C1D14F2" w:rsidR="00DA2125" w:rsidRPr="00DF5906" w:rsidRDefault="00DF5906" w:rsidP="007D0F02">
      <w:pPr>
        <w:pStyle w:val="Heading2"/>
        <w:rPr>
          <w:b/>
          <w:bCs/>
          <w:lang w:val="en-US"/>
        </w:rPr>
      </w:pPr>
      <w:bookmarkStart w:id="19" w:name="_Toc53059037"/>
      <w:r w:rsidRPr="00DF5906">
        <w:rPr>
          <w:b/>
          <w:bCs/>
          <w:lang w:val="en-US"/>
        </w:rPr>
        <w:lastRenderedPageBreak/>
        <w:t>How did you deal with obstacles</w:t>
      </w:r>
      <w:r w:rsidR="007D0F02" w:rsidRPr="00DF5906">
        <w:rPr>
          <w:b/>
          <w:bCs/>
          <w:lang w:val="en-US"/>
        </w:rPr>
        <w:t>?</w:t>
      </w:r>
      <w:bookmarkEnd w:id="19"/>
    </w:p>
    <w:p w14:paraId="7F12B29E" w14:textId="77777777" w:rsidR="001465EB" w:rsidRDefault="001465EB" w:rsidP="001465EB">
      <w:r>
        <w:br/>
      </w:r>
      <w:r w:rsidRPr="001465EB">
        <w:t>Share</w:t>
      </w:r>
      <w:r>
        <w:t>,</w:t>
      </w:r>
      <w:r w:rsidRPr="001465EB">
        <w:t xml:space="preserve"> in subgroups of </w:t>
      </w:r>
      <w:proofErr w:type="gramStart"/>
      <w:r w:rsidRPr="001465EB">
        <w:t>3 to 4 students</w:t>
      </w:r>
      <w:r>
        <w:t>,</w:t>
      </w:r>
      <w:r w:rsidRPr="001465EB">
        <w:t xml:space="preserve"> which obstacles you have encountered and how you have dealt with them</w:t>
      </w:r>
      <w:proofErr w:type="gramEnd"/>
      <w:r w:rsidRPr="001465EB">
        <w:t>.</w:t>
      </w:r>
    </w:p>
    <w:p w14:paraId="7DFB01A9" w14:textId="215CC588" w:rsidR="001465EB" w:rsidRPr="001465EB" w:rsidRDefault="001465EB" w:rsidP="001465EB">
      <w:r w:rsidRPr="001465EB">
        <w:t xml:space="preserve">Use the </w:t>
      </w:r>
      <w:r w:rsidRPr="001465EB">
        <w:rPr>
          <w:b/>
          <w:bCs/>
        </w:rPr>
        <w:t>incident method</w:t>
      </w:r>
      <w:r w:rsidRPr="001465EB">
        <w:t>. There are different roles within the incident method:</w:t>
      </w:r>
    </w:p>
    <w:p w14:paraId="26D76B66" w14:textId="74539E0B" w:rsidR="001465EB" w:rsidRPr="001465EB" w:rsidRDefault="001465EB" w:rsidP="00851E6C">
      <w:pPr>
        <w:pStyle w:val="ListParagraph"/>
        <w:numPr>
          <w:ilvl w:val="0"/>
          <w:numId w:val="5"/>
        </w:numPr>
      </w:pPr>
      <w:r w:rsidRPr="001465EB">
        <w:t xml:space="preserve">the </w:t>
      </w:r>
      <w:r>
        <w:t>‘</w:t>
      </w:r>
      <w:r w:rsidRPr="001465EB">
        <w:t>contributor’, the person who presents a problem or challenge</w:t>
      </w:r>
    </w:p>
    <w:p w14:paraId="77FD6FED" w14:textId="6B1927EC" w:rsidR="001465EB" w:rsidRDefault="001465EB" w:rsidP="00851E6C">
      <w:pPr>
        <w:pStyle w:val="ListParagraph"/>
        <w:numPr>
          <w:ilvl w:val="0"/>
          <w:numId w:val="5"/>
        </w:numPr>
      </w:pPr>
      <w:r w:rsidRPr="001465EB">
        <w:t xml:space="preserve">the </w:t>
      </w:r>
      <w:r>
        <w:t>‘rest’</w:t>
      </w:r>
      <w:r w:rsidRPr="001465EB">
        <w:t xml:space="preserve"> of the group, everyone who thinks about the challenges, except the contributor</w:t>
      </w:r>
    </w:p>
    <w:p w14:paraId="3F1D7EF9" w14:textId="31E37F25" w:rsidR="001465EB" w:rsidRPr="001465EB" w:rsidRDefault="001465EB" w:rsidP="00851E6C">
      <w:pPr>
        <w:pStyle w:val="ListParagraph"/>
        <w:numPr>
          <w:ilvl w:val="0"/>
          <w:numId w:val="5"/>
        </w:numPr>
      </w:pPr>
      <w:r w:rsidRPr="001465EB">
        <w:t>the whole group, so everyone who is in your subgroup of 3 or 4</w:t>
      </w:r>
      <w:r>
        <w:t xml:space="preserve"> (the contributor </w:t>
      </w:r>
      <w:r w:rsidRPr="001465EB">
        <w:rPr>
          <w:u w:val="single"/>
        </w:rPr>
        <w:t>and</w:t>
      </w:r>
      <w:r>
        <w:t xml:space="preserve"> the rest)</w:t>
      </w:r>
    </w:p>
    <w:p w14:paraId="6CB5FCAA" w14:textId="72959AF3" w:rsidR="007D0F02" w:rsidRPr="001465EB" w:rsidRDefault="001465EB" w:rsidP="007D0F02">
      <w:pPr>
        <w:rPr>
          <w:lang w:val="nl-NL"/>
        </w:rPr>
      </w:pPr>
      <w:r w:rsidRPr="001465EB">
        <w:t xml:space="preserve">The incident method has </w:t>
      </w:r>
      <w:proofErr w:type="gramStart"/>
      <w:r w:rsidRPr="001465EB">
        <w:t>7</w:t>
      </w:r>
      <w:proofErr w:type="gramEnd"/>
      <w:r w:rsidRPr="001465EB">
        <w:t xml:space="preserve"> steps, which are followed one after the other. </w:t>
      </w:r>
      <w:proofErr w:type="spellStart"/>
      <w:r w:rsidRPr="001465EB">
        <w:rPr>
          <w:lang w:val="nl-NL"/>
        </w:rPr>
        <w:t>There</w:t>
      </w:r>
      <w:proofErr w:type="spellEnd"/>
      <w:r w:rsidRPr="001465EB">
        <w:rPr>
          <w:lang w:val="nl-NL"/>
        </w:rPr>
        <w:t xml:space="preserve"> are </w:t>
      </w:r>
      <w:proofErr w:type="spellStart"/>
      <w:r w:rsidRPr="001465EB">
        <w:rPr>
          <w:lang w:val="nl-NL"/>
        </w:rPr>
        <w:t>specific</w:t>
      </w:r>
      <w:proofErr w:type="spellEnd"/>
      <w:r w:rsidRPr="001465EB">
        <w:rPr>
          <w:lang w:val="nl-NL"/>
        </w:rPr>
        <w:t xml:space="preserve"> </w:t>
      </w:r>
      <w:proofErr w:type="spellStart"/>
      <w:r w:rsidRPr="001465EB">
        <w:rPr>
          <w:lang w:val="nl-NL"/>
        </w:rPr>
        <w:t>people</w:t>
      </w:r>
      <w:proofErr w:type="spellEnd"/>
      <w:r w:rsidRPr="001465EB">
        <w:rPr>
          <w:lang w:val="nl-NL"/>
        </w:rPr>
        <w:t xml:space="preserve"> </w:t>
      </w:r>
      <w:proofErr w:type="spellStart"/>
      <w:r w:rsidRPr="001465EB">
        <w:rPr>
          <w:lang w:val="nl-NL"/>
        </w:rPr>
        <w:t>speaking</w:t>
      </w:r>
      <w:proofErr w:type="spellEnd"/>
      <w:r w:rsidRPr="001465EB">
        <w:rPr>
          <w:lang w:val="nl-NL"/>
        </w:rPr>
        <w:t xml:space="preserve"> </w:t>
      </w:r>
      <w:proofErr w:type="spellStart"/>
      <w:r>
        <w:rPr>
          <w:lang w:val="nl-NL"/>
        </w:rPr>
        <w:t>for</w:t>
      </w:r>
      <w:proofErr w:type="spellEnd"/>
      <w:r>
        <w:rPr>
          <w:lang w:val="nl-NL"/>
        </w:rPr>
        <w:t xml:space="preserve"> </w:t>
      </w:r>
      <w:proofErr w:type="spellStart"/>
      <w:r>
        <w:rPr>
          <w:lang w:val="nl-NL"/>
        </w:rPr>
        <w:t>each</w:t>
      </w:r>
      <w:proofErr w:type="spellEnd"/>
      <w:r w:rsidRPr="001465EB">
        <w:rPr>
          <w:lang w:val="nl-NL"/>
        </w:rPr>
        <w:t xml:space="preserve"> step:</w:t>
      </w:r>
      <w:r w:rsidR="007D0F02" w:rsidRPr="001465EB">
        <w:rPr>
          <w:lang w:val="nl-NL"/>
        </w:rPr>
        <w:t xml:space="preserve"> </w:t>
      </w:r>
    </w:p>
    <w:tbl>
      <w:tblPr>
        <w:tblStyle w:val="TableGrid"/>
        <w:tblW w:w="0" w:type="auto"/>
        <w:tblBorders>
          <w:top w:val="none" w:sz="0" w:space="0" w:color="auto"/>
          <w:left w:val="none" w:sz="0" w:space="0" w:color="auto"/>
          <w:bottom w:val="none" w:sz="0" w:space="0" w:color="auto"/>
          <w:right w:val="none" w:sz="0" w:space="0" w:color="auto"/>
          <w:insideH w:val="single" w:sz="4" w:space="0" w:color="A6A6A6" w:themeColor="background1" w:themeShade="A6"/>
          <w:insideV w:val="none" w:sz="0" w:space="0" w:color="auto"/>
        </w:tblBorders>
        <w:tblLook w:val="04A0" w:firstRow="1" w:lastRow="0" w:firstColumn="1" w:lastColumn="0" w:noHBand="0" w:noVBand="1"/>
      </w:tblPr>
      <w:tblGrid>
        <w:gridCol w:w="5580"/>
        <w:gridCol w:w="3482"/>
      </w:tblGrid>
      <w:tr w:rsidR="007D0F02" w:rsidRPr="00487CBC" w14:paraId="1524F5AC" w14:textId="77777777" w:rsidTr="007D0F02">
        <w:tc>
          <w:tcPr>
            <w:tcW w:w="5580" w:type="dxa"/>
          </w:tcPr>
          <w:p w14:paraId="202B8697" w14:textId="4EBBFF14" w:rsidR="007D0F02" w:rsidRPr="001465EB" w:rsidRDefault="007D0F02" w:rsidP="007D0F02">
            <w:r w:rsidRPr="001465EB">
              <w:t>1.</w:t>
            </w:r>
            <w:r w:rsidRPr="001465EB">
              <w:tab/>
            </w:r>
            <w:r w:rsidR="001465EB" w:rsidRPr="001465EB">
              <w:t>Introduce your problem or c</w:t>
            </w:r>
            <w:r w:rsidR="001465EB">
              <w:t>hallenge</w:t>
            </w:r>
          </w:p>
        </w:tc>
        <w:tc>
          <w:tcPr>
            <w:tcW w:w="3482" w:type="dxa"/>
          </w:tcPr>
          <w:p w14:paraId="40D70D45" w14:textId="23C4F814" w:rsidR="007D0F02" w:rsidRPr="00487CBC" w:rsidRDefault="001465EB" w:rsidP="007D0F02">
            <w:r>
              <w:t>C</w:t>
            </w:r>
            <w:r w:rsidRPr="001465EB">
              <w:t>ontributor</w:t>
            </w:r>
          </w:p>
        </w:tc>
      </w:tr>
      <w:tr w:rsidR="007D0F02" w:rsidRPr="00487CBC" w14:paraId="46A83CF7" w14:textId="77777777" w:rsidTr="007D0F02">
        <w:tc>
          <w:tcPr>
            <w:tcW w:w="5580" w:type="dxa"/>
          </w:tcPr>
          <w:p w14:paraId="45F186A6" w14:textId="28C87849" w:rsidR="007D0F02" w:rsidRPr="00487CBC" w:rsidRDefault="007D0F02" w:rsidP="007D0F02">
            <w:r w:rsidRPr="00487CBC">
              <w:t>2.</w:t>
            </w:r>
            <w:r w:rsidRPr="00487CBC">
              <w:tab/>
            </w:r>
            <w:r w:rsidR="001465EB">
              <w:t>Ask clarifying questions</w:t>
            </w:r>
          </w:p>
        </w:tc>
        <w:tc>
          <w:tcPr>
            <w:tcW w:w="3482" w:type="dxa"/>
          </w:tcPr>
          <w:p w14:paraId="5DC76CDD" w14:textId="2F4816B0" w:rsidR="007D0F02" w:rsidRPr="00487CBC" w:rsidRDefault="007D0F02" w:rsidP="007D0F02">
            <w:r w:rsidRPr="00487CBC">
              <w:t xml:space="preserve">Rest </w:t>
            </w:r>
          </w:p>
        </w:tc>
      </w:tr>
      <w:tr w:rsidR="007D0F02" w:rsidRPr="00487CBC" w14:paraId="1BBC3827" w14:textId="77777777" w:rsidTr="007D0F02">
        <w:tc>
          <w:tcPr>
            <w:tcW w:w="5580" w:type="dxa"/>
          </w:tcPr>
          <w:p w14:paraId="3F37B209" w14:textId="195ACEF2" w:rsidR="007D0F02" w:rsidRPr="00487CBC" w:rsidRDefault="007D0F02" w:rsidP="007D0F02">
            <w:r w:rsidRPr="00487CBC">
              <w:t>3.</w:t>
            </w:r>
            <w:r w:rsidRPr="00487CBC">
              <w:tab/>
            </w:r>
            <w:r w:rsidR="001465EB">
              <w:t>New insights on the problem/challenge</w:t>
            </w:r>
          </w:p>
        </w:tc>
        <w:tc>
          <w:tcPr>
            <w:tcW w:w="3482" w:type="dxa"/>
          </w:tcPr>
          <w:p w14:paraId="56B5E919" w14:textId="2E9F45DE" w:rsidR="007D0F02" w:rsidRPr="00487CBC" w:rsidRDefault="001465EB" w:rsidP="007D0F02">
            <w:r>
              <w:t>C</w:t>
            </w:r>
            <w:r w:rsidRPr="001465EB">
              <w:t>ontributor</w:t>
            </w:r>
          </w:p>
        </w:tc>
      </w:tr>
      <w:tr w:rsidR="007D0F02" w:rsidRPr="00487CBC" w14:paraId="0CCAB19A" w14:textId="77777777" w:rsidTr="007D0F02">
        <w:tc>
          <w:tcPr>
            <w:tcW w:w="5580" w:type="dxa"/>
          </w:tcPr>
          <w:p w14:paraId="1EC3025E" w14:textId="4EED0DE3" w:rsidR="007D0F02" w:rsidRPr="00487CBC" w:rsidRDefault="007D0F02" w:rsidP="007D0F02">
            <w:r w:rsidRPr="00487CBC">
              <w:t>4.</w:t>
            </w:r>
            <w:r w:rsidRPr="00487CBC">
              <w:tab/>
            </w:r>
            <w:r w:rsidR="001465EB">
              <w:t>Provide advice</w:t>
            </w:r>
            <w:r w:rsidRPr="00487CBC">
              <w:t xml:space="preserve"> </w:t>
            </w:r>
          </w:p>
        </w:tc>
        <w:tc>
          <w:tcPr>
            <w:tcW w:w="3482" w:type="dxa"/>
          </w:tcPr>
          <w:p w14:paraId="3A3E8D97" w14:textId="7B9B2AE3" w:rsidR="007D0F02" w:rsidRPr="00487CBC" w:rsidRDefault="007D0F02" w:rsidP="007D0F02">
            <w:r w:rsidRPr="00487CBC">
              <w:t xml:space="preserve">Rest </w:t>
            </w:r>
          </w:p>
        </w:tc>
      </w:tr>
      <w:tr w:rsidR="007D0F02" w:rsidRPr="00487CBC" w14:paraId="09E30867" w14:textId="77777777" w:rsidTr="007D0F02">
        <w:tc>
          <w:tcPr>
            <w:tcW w:w="5580" w:type="dxa"/>
          </w:tcPr>
          <w:p w14:paraId="570C08F5" w14:textId="73666A16" w:rsidR="007D0F02" w:rsidRPr="00487CBC" w:rsidRDefault="007D0F02" w:rsidP="007D0F02">
            <w:r w:rsidRPr="00487CBC">
              <w:t>5.</w:t>
            </w:r>
            <w:r w:rsidRPr="00487CBC">
              <w:tab/>
            </w:r>
            <w:r w:rsidR="001465EB">
              <w:t>Discuss the pieces of advice</w:t>
            </w:r>
          </w:p>
        </w:tc>
        <w:tc>
          <w:tcPr>
            <w:tcW w:w="3482" w:type="dxa"/>
          </w:tcPr>
          <w:p w14:paraId="03C078B2" w14:textId="75A448CB" w:rsidR="007D0F02" w:rsidRPr="00487CBC" w:rsidRDefault="001465EB" w:rsidP="007D0F02">
            <w:r>
              <w:t>Whole group</w:t>
            </w:r>
          </w:p>
        </w:tc>
      </w:tr>
      <w:tr w:rsidR="001465EB" w:rsidRPr="00487CBC" w14:paraId="5AD4304D" w14:textId="77777777" w:rsidTr="007D0F02">
        <w:tc>
          <w:tcPr>
            <w:tcW w:w="5580" w:type="dxa"/>
          </w:tcPr>
          <w:p w14:paraId="65C612AF" w14:textId="7E870579" w:rsidR="001465EB" w:rsidRPr="00487CBC" w:rsidRDefault="001465EB" w:rsidP="001465EB">
            <w:r w:rsidRPr="00487CBC">
              <w:t>6.</w:t>
            </w:r>
            <w:r w:rsidRPr="00487CBC">
              <w:tab/>
            </w:r>
            <w:r>
              <w:t>Come up with alternative solutions</w:t>
            </w:r>
          </w:p>
        </w:tc>
        <w:tc>
          <w:tcPr>
            <w:tcW w:w="3482" w:type="dxa"/>
          </w:tcPr>
          <w:p w14:paraId="7AC7B769" w14:textId="3025F6D8" w:rsidR="001465EB" w:rsidRPr="00487CBC" w:rsidRDefault="001465EB" w:rsidP="001465EB">
            <w:r w:rsidRPr="002863E1">
              <w:t>Whole group</w:t>
            </w:r>
          </w:p>
        </w:tc>
      </w:tr>
      <w:tr w:rsidR="001465EB" w:rsidRPr="00487CBC" w14:paraId="6A2BCF2B" w14:textId="77777777" w:rsidTr="007D0F02">
        <w:tc>
          <w:tcPr>
            <w:tcW w:w="5580" w:type="dxa"/>
          </w:tcPr>
          <w:p w14:paraId="194DEF3D" w14:textId="4121E1FB" w:rsidR="001465EB" w:rsidRPr="00487CBC" w:rsidRDefault="001465EB" w:rsidP="001465EB">
            <w:r w:rsidRPr="00487CBC">
              <w:t>7.</w:t>
            </w:r>
            <w:r w:rsidRPr="00487CBC">
              <w:tab/>
              <w:t>Evaluati</w:t>
            </w:r>
            <w:r>
              <w:t>on</w:t>
            </w:r>
          </w:p>
        </w:tc>
        <w:tc>
          <w:tcPr>
            <w:tcW w:w="3482" w:type="dxa"/>
          </w:tcPr>
          <w:p w14:paraId="5DDFB4E6" w14:textId="0B5F931F" w:rsidR="001465EB" w:rsidRPr="00487CBC" w:rsidRDefault="001465EB" w:rsidP="001465EB">
            <w:r w:rsidRPr="002863E1">
              <w:t>Whole group</w:t>
            </w:r>
          </w:p>
        </w:tc>
      </w:tr>
    </w:tbl>
    <w:p w14:paraId="0FA97242" w14:textId="553CF998" w:rsidR="001465EB" w:rsidRPr="001465EB" w:rsidRDefault="001465EB" w:rsidP="007D0F02">
      <w:r>
        <w:br/>
      </w:r>
      <w:r w:rsidRPr="001465EB">
        <w:t xml:space="preserve">Everyone in the subgroup must take </w:t>
      </w:r>
      <w:proofErr w:type="gramStart"/>
      <w:r w:rsidRPr="001465EB">
        <w:t>turn</w:t>
      </w:r>
      <w:r>
        <w:t>s,</w:t>
      </w:r>
      <w:proofErr w:type="gramEnd"/>
      <w:r>
        <w:t xml:space="preserve"> everyone will have the role of</w:t>
      </w:r>
      <w:r w:rsidRPr="001465EB">
        <w:t xml:space="preserve"> contributor</w:t>
      </w:r>
      <w:r>
        <w:t xml:space="preserve"> once</w:t>
      </w:r>
      <w:r w:rsidRPr="001465EB">
        <w:t xml:space="preserve">. To guide the discussion, all phases </w:t>
      </w:r>
      <w:proofErr w:type="gramStart"/>
      <w:r w:rsidRPr="001465EB">
        <w:t>are explained</w:t>
      </w:r>
      <w:proofErr w:type="gramEnd"/>
      <w:r w:rsidRPr="001465EB">
        <w:t xml:space="preserve"> in full once, followed by completion sche</w:t>
      </w:r>
      <w:r w:rsidR="00A06BDB">
        <w:t>m</w:t>
      </w:r>
      <w:r w:rsidRPr="001465EB">
        <w:t>es for the various roles.</w:t>
      </w:r>
    </w:p>
    <w:p w14:paraId="0F187301" w14:textId="6A10AC7A" w:rsidR="007D0F02" w:rsidRPr="00A06BDB" w:rsidRDefault="007D0F02" w:rsidP="007D0F02"/>
    <w:tbl>
      <w:tblPr>
        <w:tblStyle w:val="TableGrid"/>
        <w:tblW w:w="5000" w:type="pct"/>
        <w:tblBorders>
          <w:top w:val="none" w:sz="0" w:space="0" w:color="auto"/>
          <w:left w:val="none" w:sz="0" w:space="0" w:color="auto"/>
          <w:bottom w:val="none" w:sz="0" w:space="0" w:color="auto"/>
          <w:right w:val="none" w:sz="0" w:space="0" w:color="auto"/>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320"/>
        <w:gridCol w:w="5752"/>
      </w:tblGrid>
      <w:tr w:rsidR="001465EB" w:rsidRPr="001465EB" w14:paraId="0CE2078A" w14:textId="77777777" w:rsidTr="001465EB">
        <w:tc>
          <w:tcPr>
            <w:tcW w:w="1830" w:type="pct"/>
          </w:tcPr>
          <w:p w14:paraId="05244F29" w14:textId="526020E3" w:rsidR="001465EB" w:rsidRPr="00487CBC" w:rsidRDefault="001465EB" w:rsidP="00851E6C">
            <w:pPr>
              <w:pStyle w:val="ListParagraph"/>
              <w:numPr>
                <w:ilvl w:val="0"/>
                <w:numId w:val="6"/>
              </w:numPr>
            </w:pPr>
            <w:r w:rsidRPr="001465EB">
              <w:t>Introduce your problem or c</w:t>
            </w:r>
            <w:r>
              <w:t>hallenge</w:t>
            </w:r>
          </w:p>
        </w:tc>
        <w:tc>
          <w:tcPr>
            <w:tcW w:w="3170" w:type="pct"/>
          </w:tcPr>
          <w:p w14:paraId="08BFA203" w14:textId="2BB865DB" w:rsidR="001465EB" w:rsidRPr="001465EB" w:rsidRDefault="001465EB" w:rsidP="001465EB">
            <w:r w:rsidRPr="001465EB">
              <w:t xml:space="preserve">Talk about the problem / </w:t>
            </w:r>
            <w:r>
              <w:t>challenge</w:t>
            </w:r>
            <w:r w:rsidRPr="001465EB">
              <w:t xml:space="preserve"> you have been experiencing lately. </w:t>
            </w:r>
            <w:proofErr w:type="gramStart"/>
            <w:r w:rsidRPr="001465EB">
              <w:t>Don't</w:t>
            </w:r>
            <w:proofErr w:type="gramEnd"/>
            <w:r w:rsidRPr="001465EB">
              <w:t xml:space="preserve"> tell </w:t>
            </w:r>
            <w:r>
              <w:t>the others</w:t>
            </w:r>
            <w:r w:rsidRPr="001465EB">
              <w:t xml:space="preserve"> how you handled </w:t>
            </w:r>
            <w:r>
              <w:t>this problem / challenge</w:t>
            </w:r>
            <w:r w:rsidRPr="001465EB">
              <w:t xml:space="preserve"> yet.</w:t>
            </w:r>
          </w:p>
          <w:p w14:paraId="11F1495B" w14:textId="0E9F3E15" w:rsidR="001465EB" w:rsidRPr="001465EB" w:rsidRDefault="001465EB" w:rsidP="001465EB">
            <w:pPr>
              <w:ind w:left="720"/>
            </w:pPr>
            <w:r w:rsidRPr="001465EB">
              <w:rPr>
                <w:i/>
                <w:iCs/>
              </w:rPr>
              <w:t xml:space="preserve">For </w:t>
            </w:r>
            <w:proofErr w:type="gramStart"/>
            <w:r w:rsidRPr="001465EB">
              <w:rPr>
                <w:i/>
                <w:iCs/>
              </w:rPr>
              <w:t>example</w:t>
            </w:r>
            <w:r w:rsidRPr="001465EB">
              <w:t>:</w:t>
            </w:r>
            <w:proofErr w:type="gramEnd"/>
            <w:r w:rsidRPr="001465EB">
              <w:t xml:space="preserve"> “I found it difficult to prepare all texts and materials for the teaching sessions. It is so much material, and I have so many other things to do, that in the evening I hardly found the time to prepare properly.</w:t>
            </w:r>
          </w:p>
        </w:tc>
      </w:tr>
      <w:tr w:rsidR="001465EB" w:rsidRPr="001465EB" w14:paraId="1D60F363" w14:textId="77777777" w:rsidTr="001465EB">
        <w:tc>
          <w:tcPr>
            <w:tcW w:w="1830" w:type="pct"/>
          </w:tcPr>
          <w:p w14:paraId="069644A7" w14:textId="44A7176A" w:rsidR="001465EB" w:rsidRPr="00487CBC" w:rsidRDefault="001465EB" w:rsidP="00851E6C">
            <w:pPr>
              <w:pStyle w:val="ListParagraph"/>
              <w:numPr>
                <w:ilvl w:val="0"/>
                <w:numId w:val="6"/>
              </w:numPr>
            </w:pPr>
            <w:r>
              <w:t>Ask clarifying questions</w:t>
            </w:r>
          </w:p>
        </w:tc>
        <w:tc>
          <w:tcPr>
            <w:tcW w:w="3170" w:type="pct"/>
          </w:tcPr>
          <w:p w14:paraId="084C308C" w14:textId="17BDDF9B" w:rsidR="001465EB" w:rsidRPr="001465EB" w:rsidRDefault="001465EB" w:rsidP="001465EB">
            <w:r w:rsidRPr="001465EB">
              <w:t xml:space="preserve">Ask the contributor clarifying questions to get a better idea of ​​the situation. </w:t>
            </w:r>
            <w:r w:rsidRPr="001465EB">
              <w:rPr>
                <w:b/>
                <w:bCs/>
              </w:rPr>
              <w:t>Do not ask how the student solved the problem yet</w:t>
            </w:r>
            <w:r w:rsidRPr="001465EB">
              <w:t xml:space="preserve">! </w:t>
            </w:r>
            <w:r w:rsidRPr="001465EB">
              <w:rPr>
                <w:u w:val="single"/>
              </w:rPr>
              <w:t>Remember</w:t>
            </w:r>
            <w:r>
              <w:t xml:space="preserve"> to l</w:t>
            </w:r>
            <w:r w:rsidRPr="001465EB">
              <w:t xml:space="preserve">eave </w:t>
            </w:r>
            <w:r>
              <w:rPr>
                <w:b/>
                <w:bCs/>
              </w:rPr>
              <w:t>COA</w:t>
            </w:r>
            <w:r w:rsidRPr="001465EB">
              <w:t xml:space="preserve"> </w:t>
            </w:r>
            <w:r>
              <w:t xml:space="preserve">(it works better in Dutch) </w:t>
            </w:r>
            <w:r w:rsidRPr="001465EB">
              <w:t xml:space="preserve">at home (Comments, Opinions, </w:t>
            </w:r>
            <w:r>
              <w:t>Advice</w:t>
            </w:r>
            <w:r w:rsidRPr="001465EB">
              <w:t>) &amp;</w:t>
            </w:r>
            <w:r>
              <w:t xml:space="preserve"> bring</w:t>
            </w:r>
            <w:r w:rsidRPr="001465EB">
              <w:t xml:space="preserve"> </w:t>
            </w:r>
            <w:r w:rsidRPr="001465EB">
              <w:rPr>
                <w:b/>
                <w:bCs/>
              </w:rPr>
              <w:t>LS</w:t>
            </w:r>
            <w:r>
              <w:rPr>
                <w:b/>
                <w:bCs/>
              </w:rPr>
              <w:t>Q</w:t>
            </w:r>
            <w:r w:rsidRPr="001465EB">
              <w:t xml:space="preserve"> (Listening, Summarizing, Questioning)</w:t>
            </w:r>
            <w:r>
              <w:t xml:space="preserve">. </w:t>
            </w:r>
          </w:p>
          <w:p w14:paraId="21AB9E91" w14:textId="406E3B32" w:rsidR="001465EB" w:rsidRPr="001465EB" w:rsidRDefault="001465EB" w:rsidP="001465EB">
            <w:pPr>
              <w:ind w:left="720"/>
            </w:pPr>
            <w:r w:rsidRPr="00A06BDB">
              <w:rPr>
                <w:i/>
                <w:iCs/>
              </w:rPr>
              <w:t xml:space="preserve">For </w:t>
            </w:r>
            <w:proofErr w:type="gramStart"/>
            <w:r w:rsidRPr="00A06BDB">
              <w:rPr>
                <w:i/>
                <w:iCs/>
              </w:rPr>
              <w:t>example</w:t>
            </w:r>
            <w:r w:rsidRPr="001465EB">
              <w:t>:</w:t>
            </w:r>
            <w:proofErr w:type="gramEnd"/>
            <w:r w:rsidRPr="001465EB">
              <w:t xml:space="preserve"> "What else do you have to do during the week?"; "How much time did you have left to study?"; "At what times during the day did you want to study?"</w:t>
            </w:r>
          </w:p>
        </w:tc>
      </w:tr>
      <w:tr w:rsidR="001465EB" w:rsidRPr="001465EB" w14:paraId="2F5322E6" w14:textId="77777777" w:rsidTr="001465EB">
        <w:tc>
          <w:tcPr>
            <w:tcW w:w="1830" w:type="pct"/>
          </w:tcPr>
          <w:p w14:paraId="68FCD9D6" w14:textId="7B91A933" w:rsidR="001465EB" w:rsidRPr="00487CBC" w:rsidRDefault="001465EB" w:rsidP="00851E6C">
            <w:pPr>
              <w:pStyle w:val="ListParagraph"/>
              <w:numPr>
                <w:ilvl w:val="0"/>
                <w:numId w:val="6"/>
              </w:numPr>
            </w:pPr>
            <w:r>
              <w:t>New insights on the problem/challenge</w:t>
            </w:r>
          </w:p>
        </w:tc>
        <w:tc>
          <w:tcPr>
            <w:tcW w:w="3170" w:type="pct"/>
          </w:tcPr>
          <w:p w14:paraId="6063248A" w14:textId="77777777" w:rsidR="001465EB" w:rsidRPr="001465EB" w:rsidRDefault="001465EB" w:rsidP="001465EB">
            <w:r w:rsidRPr="001465EB">
              <w:t>Has the contributor received new insights into his / her problem? Which are they? What had you not thought of, what has now become clearer to you?</w:t>
            </w:r>
          </w:p>
          <w:p w14:paraId="7E787402" w14:textId="439D528E" w:rsidR="001465EB" w:rsidRPr="00A06BDB" w:rsidRDefault="001465EB" w:rsidP="001465EB">
            <w:pPr>
              <w:ind w:left="720"/>
            </w:pPr>
            <w:r w:rsidRPr="00A06BDB">
              <w:rPr>
                <w:i/>
                <w:iCs/>
              </w:rPr>
              <w:t>For example</w:t>
            </w:r>
            <w:r w:rsidRPr="001465EB">
              <w:t>: “I always try to learn in the evening, when I actually always have the evenings fully planned”</w:t>
            </w:r>
          </w:p>
        </w:tc>
      </w:tr>
      <w:tr w:rsidR="001465EB" w:rsidRPr="001465EB" w14:paraId="47A2422D" w14:textId="77777777" w:rsidTr="001465EB">
        <w:tc>
          <w:tcPr>
            <w:tcW w:w="1830" w:type="pct"/>
          </w:tcPr>
          <w:p w14:paraId="2A5EFFC8" w14:textId="2D857998" w:rsidR="001465EB" w:rsidRPr="00487CBC" w:rsidRDefault="001465EB" w:rsidP="00851E6C">
            <w:pPr>
              <w:pStyle w:val="ListParagraph"/>
              <w:numPr>
                <w:ilvl w:val="0"/>
                <w:numId w:val="6"/>
              </w:numPr>
            </w:pPr>
            <w:r>
              <w:lastRenderedPageBreak/>
              <w:t>Provide advice</w:t>
            </w:r>
            <w:r w:rsidRPr="00487CBC">
              <w:t xml:space="preserve"> </w:t>
            </w:r>
          </w:p>
        </w:tc>
        <w:tc>
          <w:tcPr>
            <w:tcW w:w="3170" w:type="pct"/>
          </w:tcPr>
          <w:p w14:paraId="6BC9968B" w14:textId="6BF7A59E" w:rsidR="00A06BDB" w:rsidRPr="00A06BDB" w:rsidRDefault="00A06BDB" w:rsidP="00A06BDB">
            <w:r w:rsidRPr="00A06BDB">
              <w:t xml:space="preserve">Take </w:t>
            </w:r>
            <w:r>
              <w:t>your</w:t>
            </w:r>
            <w:r w:rsidRPr="00A06BDB">
              <w:t xml:space="preserve"> time to think about possible solution</w:t>
            </w:r>
            <w:r>
              <w:t>s</w:t>
            </w:r>
            <w:r w:rsidRPr="00A06BDB">
              <w:t xml:space="preserve"> to the problem: what could the contributor do? </w:t>
            </w:r>
            <w:r w:rsidRPr="00A06BDB">
              <w:rPr>
                <w:b/>
                <w:bCs/>
              </w:rPr>
              <w:t>First write down your advice</w:t>
            </w:r>
            <w:r>
              <w:t>, t</w:t>
            </w:r>
            <w:r w:rsidRPr="00A06BDB">
              <w:t>hen give your advice for a solution to the contributor</w:t>
            </w:r>
          </w:p>
          <w:p w14:paraId="6476389B" w14:textId="1CD0FE01" w:rsidR="001465EB" w:rsidRPr="00A06BDB" w:rsidRDefault="00A06BDB" w:rsidP="001465EB">
            <w:pPr>
              <w:ind w:left="720"/>
            </w:pPr>
            <w:r w:rsidRPr="00A06BDB">
              <w:rPr>
                <w:i/>
                <w:iCs/>
              </w:rPr>
              <w:t>For example</w:t>
            </w:r>
            <w:r w:rsidRPr="00A06BDB">
              <w:t>: "You could take a good look at your time schedule to build in a study routine, and make sure you keep the evenings free and start learning at other times."</w:t>
            </w:r>
          </w:p>
        </w:tc>
      </w:tr>
      <w:tr w:rsidR="001465EB" w:rsidRPr="001465EB" w14:paraId="56C5DDD6" w14:textId="77777777" w:rsidTr="001465EB">
        <w:tc>
          <w:tcPr>
            <w:tcW w:w="1830" w:type="pct"/>
          </w:tcPr>
          <w:p w14:paraId="620237E8" w14:textId="0A279A06" w:rsidR="001465EB" w:rsidRDefault="001465EB" w:rsidP="00851E6C">
            <w:pPr>
              <w:pStyle w:val="ListParagraph"/>
              <w:numPr>
                <w:ilvl w:val="0"/>
                <w:numId w:val="6"/>
              </w:numPr>
            </w:pPr>
            <w:r>
              <w:t>Discuss the pieces of</w:t>
            </w:r>
          </w:p>
          <w:p w14:paraId="7949821F" w14:textId="09CB943A" w:rsidR="001465EB" w:rsidRPr="00487CBC" w:rsidRDefault="001465EB" w:rsidP="001465EB">
            <w:pPr>
              <w:pStyle w:val="ListParagraph"/>
            </w:pPr>
            <w:r>
              <w:t>advice</w:t>
            </w:r>
          </w:p>
        </w:tc>
        <w:tc>
          <w:tcPr>
            <w:tcW w:w="3170" w:type="pct"/>
          </w:tcPr>
          <w:p w14:paraId="21498875" w14:textId="7BB7E55D" w:rsidR="001465EB" w:rsidRPr="00A06BDB" w:rsidRDefault="00A06BDB" w:rsidP="001465EB">
            <w:r w:rsidRPr="00A06BDB">
              <w:t>How did the contributor</w:t>
            </w:r>
            <w:r>
              <w:t xml:space="preserve"> </w:t>
            </w:r>
            <w:r w:rsidRPr="00A06BDB">
              <w:t>solve the proble</w:t>
            </w:r>
            <w:r>
              <w:t>m; o</w:t>
            </w:r>
            <w:r w:rsidRPr="00A06BDB">
              <w:t>r tried to solve</w:t>
            </w:r>
            <w:r>
              <w:t xml:space="preserve"> it</w:t>
            </w:r>
            <w:r w:rsidRPr="00A06BDB">
              <w:t xml:space="preserve">? In the group, discuss options for solving the problem and compare them. </w:t>
            </w:r>
            <w:r w:rsidRPr="00A06BDB">
              <w:rPr>
                <w:i/>
                <w:iCs/>
              </w:rPr>
              <w:t>The person who introduced the problem chooses an appropriate next step for him / her.</w:t>
            </w:r>
          </w:p>
        </w:tc>
      </w:tr>
      <w:tr w:rsidR="001465EB" w:rsidRPr="00A06BDB" w14:paraId="5B780C51" w14:textId="77777777" w:rsidTr="001465EB">
        <w:tc>
          <w:tcPr>
            <w:tcW w:w="1830" w:type="pct"/>
          </w:tcPr>
          <w:p w14:paraId="4E185A31" w14:textId="1748ED29" w:rsidR="001465EB" w:rsidRDefault="001465EB" w:rsidP="00851E6C">
            <w:pPr>
              <w:pStyle w:val="ListParagraph"/>
              <w:numPr>
                <w:ilvl w:val="0"/>
                <w:numId w:val="6"/>
              </w:numPr>
            </w:pPr>
            <w:r>
              <w:t>Come up with alternative</w:t>
            </w:r>
          </w:p>
          <w:p w14:paraId="0AAB8185" w14:textId="2F93A471" w:rsidR="001465EB" w:rsidRPr="00487CBC" w:rsidRDefault="001465EB" w:rsidP="001465EB">
            <w:pPr>
              <w:pStyle w:val="ListParagraph"/>
            </w:pPr>
            <w:r>
              <w:t>solutions</w:t>
            </w:r>
          </w:p>
        </w:tc>
        <w:tc>
          <w:tcPr>
            <w:tcW w:w="3170" w:type="pct"/>
          </w:tcPr>
          <w:p w14:paraId="3FBCF413" w14:textId="0C62D5A0" w:rsidR="001465EB" w:rsidRPr="00A06BDB" w:rsidRDefault="00A06BDB" w:rsidP="001465EB">
            <w:r w:rsidRPr="00A06BDB">
              <w:t>As a group, think of other alternative solutions to the problem</w:t>
            </w:r>
          </w:p>
        </w:tc>
      </w:tr>
      <w:tr w:rsidR="001465EB" w:rsidRPr="00A06BDB" w14:paraId="45D07986" w14:textId="77777777" w:rsidTr="001465EB">
        <w:tc>
          <w:tcPr>
            <w:tcW w:w="1830" w:type="pct"/>
          </w:tcPr>
          <w:p w14:paraId="0A35F5EA" w14:textId="49CC73D8" w:rsidR="001465EB" w:rsidRPr="00487CBC" w:rsidRDefault="001465EB" w:rsidP="00851E6C">
            <w:pPr>
              <w:pStyle w:val="ListParagraph"/>
              <w:numPr>
                <w:ilvl w:val="0"/>
                <w:numId w:val="6"/>
              </w:numPr>
            </w:pPr>
            <w:r w:rsidRPr="00487CBC">
              <w:t>Evaluati</w:t>
            </w:r>
            <w:r>
              <w:t>on</w:t>
            </w:r>
          </w:p>
        </w:tc>
        <w:tc>
          <w:tcPr>
            <w:tcW w:w="3170" w:type="pct"/>
          </w:tcPr>
          <w:p w14:paraId="0ED097A3" w14:textId="62625576" w:rsidR="001465EB" w:rsidRPr="00A06BDB" w:rsidRDefault="00A06BDB" w:rsidP="00A06BDB">
            <w:proofErr w:type="gramStart"/>
            <w:r w:rsidRPr="00A06BDB">
              <w:t>Was this helpful to you, as a contributor or as a group member?</w:t>
            </w:r>
            <w:proofErr w:type="gramEnd"/>
            <w:r w:rsidRPr="00A06BDB">
              <w:t xml:space="preserve"> What do you take from this discussion?</w:t>
            </w:r>
          </w:p>
        </w:tc>
      </w:tr>
    </w:tbl>
    <w:p w14:paraId="61A2D317" w14:textId="2495C135" w:rsidR="007D0F02" w:rsidRPr="00A06BDB" w:rsidRDefault="007D0F02" w:rsidP="007D0F02"/>
    <w:p w14:paraId="4D2F4EFF" w14:textId="461AC1EC" w:rsidR="00DC32A5" w:rsidRPr="00487CBC" w:rsidRDefault="00A06BDB" w:rsidP="00DC32A5">
      <w:pPr>
        <w:pStyle w:val="Heading4"/>
        <w:rPr>
          <w:lang w:val="en-US"/>
        </w:rPr>
      </w:pPr>
      <w:r>
        <w:rPr>
          <w:lang w:val="en-US"/>
        </w:rPr>
        <w:t>Completion schemes</w:t>
      </w:r>
    </w:p>
    <w:p w14:paraId="2021D224" w14:textId="6827181C" w:rsidR="00DC32A5" w:rsidRPr="00487CBC" w:rsidRDefault="00A06BDB" w:rsidP="00DC32A5">
      <w:pPr>
        <w:pStyle w:val="Heading5"/>
        <w:jc w:val="center"/>
      </w:pPr>
      <w:r>
        <w:t>As contributor</w:t>
      </w:r>
    </w:p>
    <w:tbl>
      <w:tblPr>
        <w:tblStyle w:val="TableGrid"/>
        <w:tblW w:w="5000" w:type="pct"/>
        <w:tblBorders>
          <w:top w:val="none" w:sz="0" w:space="0" w:color="auto"/>
          <w:left w:val="none" w:sz="0" w:space="0" w:color="auto"/>
          <w:bottom w:val="none" w:sz="0" w:space="0" w:color="auto"/>
          <w:right w:val="none" w:sz="0" w:space="0" w:color="auto"/>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322"/>
        <w:gridCol w:w="5750"/>
      </w:tblGrid>
      <w:tr w:rsidR="00DC32A5" w:rsidRPr="00487CBC" w14:paraId="61B8EBC3" w14:textId="77777777" w:rsidTr="00DC32A5">
        <w:tc>
          <w:tcPr>
            <w:tcW w:w="1831" w:type="pct"/>
          </w:tcPr>
          <w:p w14:paraId="0C05A3C3" w14:textId="34A2CCEE" w:rsidR="00DC32A5" w:rsidRPr="00487CBC" w:rsidRDefault="00A06BDB" w:rsidP="00851E6C">
            <w:pPr>
              <w:pStyle w:val="ListParagraph"/>
              <w:numPr>
                <w:ilvl w:val="0"/>
                <w:numId w:val="12"/>
              </w:numPr>
            </w:pPr>
            <w:r>
              <w:t>Shortly explain your problem / challenge</w:t>
            </w:r>
          </w:p>
        </w:tc>
        <w:tc>
          <w:tcPr>
            <w:tcW w:w="3169" w:type="pct"/>
          </w:tcPr>
          <w:p w14:paraId="74ADD53D" w14:textId="77777777" w:rsidR="00DC32A5" w:rsidRPr="00487CBC" w:rsidRDefault="00DC32A5" w:rsidP="00DC32A5"/>
          <w:p w14:paraId="15D6F997" w14:textId="77777777" w:rsidR="00DC32A5" w:rsidRPr="00487CBC" w:rsidRDefault="00DC32A5" w:rsidP="00DC32A5"/>
          <w:p w14:paraId="5B894B12" w14:textId="77777777" w:rsidR="00DC32A5" w:rsidRPr="00487CBC" w:rsidRDefault="00DC32A5" w:rsidP="00DC32A5"/>
          <w:p w14:paraId="682B5717" w14:textId="7331E0C8" w:rsidR="00DC32A5" w:rsidRPr="00487CBC" w:rsidRDefault="00DC32A5" w:rsidP="00DC32A5"/>
        </w:tc>
      </w:tr>
      <w:tr w:rsidR="00DC32A5" w:rsidRPr="00487CBC" w14:paraId="3BA6058D" w14:textId="77777777" w:rsidTr="00DC32A5">
        <w:tc>
          <w:tcPr>
            <w:tcW w:w="1831" w:type="pct"/>
          </w:tcPr>
          <w:p w14:paraId="0E3992F3" w14:textId="3E1145DE" w:rsidR="00DC32A5" w:rsidRPr="00487CBC" w:rsidRDefault="00A06BDB" w:rsidP="00851E6C">
            <w:pPr>
              <w:pStyle w:val="ListParagraph"/>
              <w:numPr>
                <w:ilvl w:val="0"/>
                <w:numId w:val="12"/>
              </w:numPr>
            </w:pPr>
            <w:r w:rsidRPr="00A06BDB">
              <w:t xml:space="preserve">What do you notice about the clarifying questions that the others ask you? </w:t>
            </w:r>
            <w:r w:rsidRPr="00A06BDB">
              <w:rPr>
                <w:lang w:val="nl-NL"/>
              </w:rPr>
              <w:t xml:space="preserve">Is </w:t>
            </w:r>
            <w:proofErr w:type="spellStart"/>
            <w:r w:rsidRPr="00A06BDB">
              <w:rPr>
                <w:lang w:val="nl-NL"/>
              </w:rPr>
              <w:t>there</w:t>
            </w:r>
            <w:proofErr w:type="spellEnd"/>
            <w:r w:rsidRPr="00A06BDB">
              <w:rPr>
                <w:lang w:val="nl-NL"/>
              </w:rPr>
              <w:t xml:space="preserve"> a </w:t>
            </w:r>
            <w:proofErr w:type="spellStart"/>
            <w:r w:rsidRPr="00A06BDB">
              <w:rPr>
                <w:lang w:val="nl-NL"/>
              </w:rPr>
              <w:t>theme</w:t>
            </w:r>
            <w:proofErr w:type="spellEnd"/>
            <w:r w:rsidRPr="00A06BDB">
              <w:rPr>
                <w:lang w:val="nl-NL"/>
              </w:rPr>
              <w:t>?</w:t>
            </w:r>
          </w:p>
        </w:tc>
        <w:tc>
          <w:tcPr>
            <w:tcW w:w="3169" w:type="pct"/>
          </w:tcPr>
          <w:p w14:paraId="6F963B98" w14:textId="77777777" w:rsidR="00DC32A5" w:rsidRPr="00487CBC" w:rsidRDefault="00DC32A5" w:rsidP="00DC32A5"/>
          <w:p w14:paraId="4FA2DC27" w14:textId="77777777" w:rsidR="00DC32A5" w:rsidRPr="00487CBC" w:rsidRDefault="00DC32A5" w:rsidP="00DC32A5"/>
          <w:p w14:paraId="2190E1BE" w14:textId="77777777" w:rsidR="00DC32A5" w:rsidRPr="00487CBC" w:rsidRDefault="00DC32A5" w:rsidP="00DC32A5"/>
          <w:p w14:paraId="469FD7FB" w14:textId="77777777" w:rsidR="00DC32A5" w:rsidRPr="00487CBC" w:rsidRDefault="00DC32A5" w:rsidP="00DC32A5"/>
          <w:p w14:paraId="35ACA796" w14:textId="4E30F124" w:rsidR="00DC32A5" w:rsidRPr="00487CBC" w:rsidRDefault="00DC32A5" w:rsidP="00DC32A5"/>
        </w:tc>
      </w:tr>
      <w:tr w:rsidR="00DC32A5" w:rsidRPr="00A06BDB" w14:paraId="177973EF" w14:textId="77777777" w:rsidTr="00DC32A5">
        <w:tc>
          <w:tcPr>
            <w:tcW w:w="1831" w:type="pct"/>
          </w:tcPr>
          <w:p w14:paraId="22EB1C8A" w14:textId="4C0E600C" w:rsidR="00DC32A5" w:rsidRPr="00A06BDB" w:rsidRDefault="00A06BDB" w:rsidP="00851E6C">
            <w:pPr>
              <w:pStyle w:val="ListParagraph"/>
              <w:numPr>
                <w:ilvl w:val="0"/>
                <w:numId w:val="12"/>
              </w:numPr>
            </w:pPr>
            <w:r w:rsidRPr="00A06BDB">
              <w:t>Enter any new insights into the problem here</w:t>
            </w:r>
          </w:p>
        </w:tc>
        <w:tc>
          <w:tcPr>
            <w:tcW w:w="3169" w:type="pct"/>
          </w:tcPr>
          <w:p w14:paraId="782BF720" w14:textId="77777777" w:rsidR="00DC32A5" w:rsidRPr="00A06BDB" w:rsidRDefault="00DC32A5" w:rsidP="00DC32A5">
            <w:pPr>
              <w:ind w:left="720"/>
            </w:pPr>
          </w:p>
          <w:p w14:paraId="2D6EA725" w14:textId="77777777" w:rsidR="00DC32A5" w:rsidRPr="00A06BDB" w:rsidRDefault="00DC32A5" w:rsidP="00DC32A5">
            <w:pPr>
              <w:ind w:left="720"/>
            </w:pPr>
          </w:p>
          <w:p w14:paraId="221B89E4" w14:textId="77777777" w:rsidR="00DC32A5" w:rsidRPr="00A06BDB" w:rsidRDefault="00DC32A5" w:rsidP="00DC32A5">
            <w:pPr>
              <w:ind w:left="720"/>
            </w:pPr>
          </w:p>
          <w:p w14:paraId="4FDAC9B8" w14:textId="090F1168" w:rsidR="00DC32A5" w:rsidRPr="00A06BDB" w:rsidRDefault="00DC32A5" w:rsidP="00DC32A5">
            <w:pPr>
              <w:ind w:left="720"/>
            </w:pPr>
          </w:p>
        </w:tc>
      </w:tr>
      <w:tr w:rsidR="00DC32A5" w:rsidRPr="00A06BDB" w14:paraId="78348F48" w14:textId="77777777" w:rsidTr="00DC32A5">
        <w:tc>
          <w:tcPr>
            <w:tcW w:w="1831" w:type="pct"/>
          </w:tcPr>
          <w:p w14:paraId="2961545E" w14:textId="6FE0623F" w:rsidR="00DC32A5" w:rsidRPr="00A06BDB" w:rsidRDefault="00A06BDB" w:rsidP="00851E6C">
            <w:pPr>
              <w:pStyle w:val="ListParagraph"/>
              <w:numPr>
                <w:ilvl w:val="0"/>
                <w:numId w:val="12"/>
              </w:numPr>
            </w:pPr>
            <w:r w:rsidRPr="00A06BDB">
              <w:t>What advice do the others give? If it helps you, you can also see what they have written down</w:t>
            </w:r>
          </w:p>
        </w:tc>
        <w:tc>
          <w:tcPr>
            <w:tcW w:w="3169" w:type="pct"/>
          </w:tcPr>
          <w:p w14:paraId="2E82939A" w14:textId="77777777" w:rsidR="00DC32A5" w:rsidRPr="00A06BDB" w:rsidRDefault="00DC32A5" w:rsidP="00DC32A5">
            <w:pPr>
              <w:ind w:left="720"/>
            </w:pPr>
          </w:p>
          <w:p w14:paraId="64F0EF00" w14:textId="77777777" w:rsidR="00DC32A5" w:rsidRPr="00A06BDB" w:rsidRDefault="00DC32A5" w:rsidP="00DC32A5">
            <w:pPr>
              <w:ind w:left="720"/>
            </w:pPr>
          </w:p>
          <w:p w14:paraId="4B2DB473" w14:textId="77777777" w:rsidR="00DC32A5" w:rsidRPr="00A06BDB" w:rsidRDefault="00DC32A5" w:rsidP="00DC32A5">
            <w:pPr>
              <w:ind w:left="720"/>
            </w:pPr>
          </w:p>
          <w:p w14:paraId="7AA08EF8" w14:textId="77777777" w:rsidR="00DC32A5" w:rsidRPr="00A06BDB" w:rsidRDefault="00DC32A5" w:rsidP="00DC32A5">
            <w:pPr>
              <w:ind w:left="720"/>
            </w:pPr>
          </w:p>
          <w:p w14:paraId="6370C4A3" w14:textId="33706A08" w:rsidR="00DC32A5" w:rsidRPr="00A06BDB" w:rsidRDefault="00DC32A5" w:rsidP="00DC32A5">
            <w:pPr>
              <w:ind w:left="720"/>
            </w:pPr>
          </w:p>
        </w:tc>
      </w:tr>
      <w:tr w:rsidR="00DC32A5" w:rsidRPr="00A06BDB" w14:paraId="3E5D299F" w14:textId="77777777" w:rsidTr="00DC32A5">
        <w:tc>
          <w:tcPr>
            <w:tcW w:w="1831" w:type="pct"/>
          </w:tcPr>
          <w:p w14:paraId="1369B6D8" w14:textId="22AD2BD8" w:rsidR="00DC32A5" w:rsidRPr="00A06BDB" w:rsidRDefault="00A06BDB" w:rsidP="00851E6C">
            <w:pPr>
              <w:pStyle w:val="ListParagraph"/>
              <w:numPr>
                <w:ilvl w:val="0"/>
                <w:numId w:val="12"/>
              </w:numPr>
            </w:pPr>
            <w:r>
              <w:t>What is the appropriate next step? Enter here how you will deal with the problem in the future</w:t>
            </w:r>
          </w:p>
        </w:tc>
        <w:tc>
          <w:tcPr>
            <w:tcW w:w="3169" w:type="pct"/>
          </w:tcPr>
          <w:p w14:paraId="4CBB5B3C" w14:textId="77777777" w:rsidR="00DC32A5" w:rsidRPr="00A06BDB" w:rsidRDefault="00DC32A5" w:rsidP="00DC32A5"/>
          <w:p w14:paraId="2980C7C6" w14:textId="77777777" w:rsidR="006B71E1" w:rsidRPr="00A06BDB" w:rsidRDefault="006B71E1" w:rsidP="00DC32A5"/>
          <w:p w14:paraId="668AFEFA" w14:textId="77777777" w:rsidR="006B71E1" w:rsidRPr="00A06BDB" w:rsidRDefault="006B71E1" w:rsidP="00DC32A5"/>
          <w:p w14:paraId="189B300F" w14:textId="77777777" w:rsidR="006B71E1" w:rsidRPr="00A06BDB" w:rsidRDefault="006B71E1" w:rsidP="00DC32A5"/>
          <w:p w14:paraId="5CF82294" w14:textId="77777777" w:rsidR="006B71E1" w:rsidRPr="00A06BDB" w:rsidRDefault="006B71E1" w:rsidP="00DC32A5"/>
          <w:p w14:paraId="59982F58" w14:textId="148F6A92" w:rsidR="006B71E1" w:rsidRPr="00A06BDB" w:rsidRDefault="006B71E1" w:rsidP="00DC32A5"/>
        </w:tc>
      </w:tr>
      <w:tr w:rsidR="00DC32A5" w:rsidRPr="00487CBC" w14:paraId="73171650" w14:textId="77777777" w:rsidTr="00DC32A5">
        <w:tc>
          <w:tcPr>
            <w:tcW w:w="1831" w:type="pct"/>
          </w:tcPr>
          <w:p w14:paraId="5DD08685" w14:textId="316946F7" w:rsidR="00A06BDB" w:rsidRPr="00487CBC" w:rsidRDefault="00A06BDB" w:rsidP="00851E6C">
            <w:pPr>
              <w:pStyle w:val="ListParagraph"/>
              <w:numPr>
                <w:ilvl w:val="0"/>
                <w:numId w:val="12"/>
              </w:numPr>
            </w:pPr>
            <w:r>
              <w:t xml:space="preserve">Can the group come up with even better alternatives? </w:t>
            </w:r>
          </w:p>
          <w:p w14:paraId="17128CC2" w14:textId="7F2D88D4" w:rsidR="00DC32A5" w:rsidRPr="00487CBC" w:rsidRDefault="00DC32A5" w:rsidP="006B71E1">
            <w:pPr>
              <w:pStyle w:val="ListParagraph"/>
            </w:pPr>
          </w:p>
        </w:tc>
        <w:tc>
          <w:tcPr>
            <w:tcW w:w="3169" w:type="pct"/>
          </w:tcPr>
          <w:p w14:paraId="70917124" w14:textId="77777777" w:rsidR="00DC32A5" w:rsidRPr="00487CBC" w:rsidRDefault="00DC32A5" w:rsidP="00DC32A5"/>
          <w:p w14:paraId="38B17BF6" w14:textId="77777777" w:rsidR="006B71E1" w:rsidRPr="00487CBC" w:rsidRDefault="006B71E1" w:rsidP="00DC32A5"/>
          <w:p w14:paraId="3DAEB9B4" w14:textId="16AE52F7" w:rsidR="006B71E1" w:rsidRPr="00487CBC" w:rsidRDefault="006B71E1" w:rsidP="00DC32A5"/>
        </w:tc>
      </w:tr>
      <w:tr w:rsidR="00DC32A5" w:rsidRPr="00487CBC" w14:paraId="0CC0229E" w14:textId="77777777" w:rsidTr="006B71E1">
        <w:trPr>
          <w:trHeight w:val="364"/>
        </w:trPr>
        <w:tc>
          <w:tcPr>
            <w:tcW w:w="1831" w:type="pct"/>
          </w:tcPr>
          <w:p w14:paraId="57BFF8CB" w14:textId="47081B80" w:rsidR="00DC32A5" w:rsidRPr="00487CBC" w:rsidRDefault="00DC32A5" w:rsidP="00A06BDB">
            <w:pPr>
              <w:pStyle w:val="ListParagraph"/>
              <w:ind w:left="0"/>
            </w:pPr>
            <w:r w:rsidRPr="00487CBC">
              <w:t>7.</w:t>
            </w:r>
            <w:r w:rsidRPr="00487CBC">
              <w:tab/>
              <w:t>Evaluati</w:t>
            </w:r>
            <w:r w:rsidR="00A06BDB">
              <w:t>on</w:t>
            </w:r>
          </w:p>
        </w:tc>
        <w:tc>
          <w:tcPr>
            <w:tcW w:w="3169" w:type="pct"/>
          </w:tcPr>
          <w:p w14:paraId="5895D923" w14:textId="77777777" w:rsidR="00DC32A5" w:rsidRPr="00487CBC" w:rsidRDefault="00DC32A5" w:rsidP="00DC32A5"/>
          <w:p w14:paraId="356EFA47" w14:textId="77777777" w:rsidR="006B71E1" w:rsidRPr="00487CBC" w:rsidRDefault="006B71E1" w:rsidP="00DC32A5"/>
          <w:p w14:paraId="7AB855CA" w14:textId="7D844224" w:rsidR="006B71E1" w:rsidRPr="00487CBC" w:rsidRDefault="006B71E1" w:rsidP="00DC32A5"/>
        </w:tc>
      </w:tr>
    </w:tbl>
    <w:p w14:paraId="10DCB503" w14:textId="50F55B21" w:rsidR="006B71E1" w:rsidRPr="00487CBC" w:rsidRDefault="00A06BDB" w:rsidP="006B71E1">
      <w:pPr>
        <w:pStyle w:val="Heading5"/>
        <w:jc w:val="center"/>
      </w:pPr>
      <w:r>
        <w:lastRenderedPageBreak/>
        <w:t>As a group member (‘rest’)</w:t>
      </w:r>
    </w:p>
    <w:tbl>
      <w:tblPr>
        <w:tblStyle w:val="TableGrid"/>
        <w:tblW w:w="5000" w:type="pct"/>
        <w:tblBorders>
          <w:top w:val="none" w:sz="0" w:space="0" w:color="auto"/>
          <w:left w:val="none" w:sz="0" w:space="0" w:color="auto"/>
          <w:bottom w:val="none" w:sz="0" w:space="0" w:color="auto"/>
          <w:right w:val="none" w:sz="0" w:space="0" w:color="auto"/>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322"/>
        <w:gridCol w:w="5750"/>
      </w:tblGrid>
      <w:tr w:rsidR="006B71E1" w:rsidRPr="00487CBC" w14:paraId="56268E80" w14:textId="77777777" w:rsidTr="006B71E1">
        <w:tc>
          <w:tcPr>
            <w:tcW w:w="5000" w:type="pct"/>
            <w:gridSpan w:val="2"/>
          </w:tcPr>
          <w:p w14:paraId="76CDF46A" w14:textId="767F42A7" w:rsidR="006B71E1" w:rsidRPr="00487CBC" w:rsidRDefault="00A06BDB" w:rsidP="006B71E1">
            <w:pPr>
              <w:ind w:left="2160"/>
            </w:pPr>
            <w:bookmarkStart w:id="20" w:name="_Hlk43370648"/>
            <w:r>
              <w:t>The ‘contributor’ was</w:t>
            </w:r>
            <w:r w:rsidR="006B71E1" w:rsidRPr="00487CBC">
              <w:t xml:space="preserve">: </w:t>
            </w:r>
          </w:p>
        </w:tc>
      </w:tr>
      <w:tr w:rsidR="006B71E1" w:rsidRPr="00A06BDB" w14:paraId="46D077C1" w14:textId="77777777" w:rsidTr="00E250D3">
        <w:tc>
          <w:tcPr>
            <w:tcW w:w="1831" w:type="pct"/>
          </w:tcPr>
          <w:p w14:paraId="0DDE4EC7" w14:textId="55868852" w:rsidR="006B71E1" w:rsidRPr="00A06BDB" w:rsidRDefault="00A06BDB" w:rsidP="00851E6C">
            <w:pPr>
              <w:pStyle w:val="ListParagraph"/>
              <w:numPr>
                <w:ilvl w:val="0"/>
                <w:numId w:val="7"/>
              </w:numPr>
            </w:pPr>
            <w:proofErr w:type="gramStart"/>
            <w:r w:rsidRPr="00A06BDB">
              <w:t>What’s</w:t>
            </w:r>
            <w:proofErr w:type="gramEnd"/>
            <w:r w:rsidRPr="00A06BDB">
              <w:t xml:space="preserve"> the core of the problem</w:t>
            </w:r>
            <w:r w:rsidR="006B71E1" w:rsidRPr="00A06BDB">
              <w:t>?</w:t>
            </w:r>
          </w:p>
        </w:tc>
        <w:tc>
          <w:tcPr>
            <w:tcW w:w="3169" w:type="pct"/>
          </w:tcPr>
          <w:p w14:paraId="621CCCD4" w14:textId="77777777" w:rsidR="006B71E1" w:rsidRPr="00A06BDB" w:rsidRDefault="006B71E1" w:rsidP="006B71E1"/>
          <w:p w14:paraId="196B3118" w14:textId="77777777" w:rsidR="006B71E1" w:rsidRPr="00A06BDB" w:rsidRDefault="006B71E1" w:rsidP="006B71E1"/>
          <w:p w14:paraId="7F143F61" w14:textId="05EABD42" w:rsidR="006B71E1" w:rsidRPr="00A06BDB" w:rsidRDefault="006B71E1" w:rsidP="006B71E1"/>
        </w:tc>
      </w:tr>
      <w:tr w:rsidR="006B71E1" w:rsidRPr="00A06BDB" w14:paraId="694EB64E" w14:textId="77777777" w:rsidTr="00E250D3">
        <w:tc>
          <w:tcPr>
            <w:tcW w:w="1831" w:type="pct"/>
          </w:tcPr>
          <w:p w14:paraId="468F0958" w14:textId="46AEAE00" w:rsidR="006B71E1" w:rsidRPr="00A06BDB" w:rsidRDefault="00A06BDB" w:rsidP="00851E6C">
            <w:pPr>
              <w:pStyle w:val="ListParagraph"/>
              <w:numPr>
                <w:ilvl w:val="0"/>
                <w:numId w:val="7"/>
              </w:numPr>
            </w:pPr>
            <w:r w:rsidRPr="00A06BDB">
              <w:t>What do you not know yet</w:t>
            </w:r>
            <w:r w:rsidR="006B71E1" w:rsidRPr="00A06BDB">
              <w:t xml:space="preserve">? </w:t>
            </w:r>
          </w:p>
        </w:tc>
        <w:tc>
          <w:tcPr>
            <w:tcW w:w="3169" w:type="pct"/>
          </w:tcPr>
          <w:p w14:paraId="0B1FE44D" w14:textId="77777777" w:rsidR="006B71E1" w:rsidRPr="00A06BDB" w:rsidRDefault="006B71E1" w:rsidP="00E250D3">
            <w:pPr>
              <w:ind w:left="720"/>
            </w:pPr>
          </w:p>
          <w:p w14:paraId="23575B1A" w14:textId="618622C1" w:rsidR="006B71E1" w:rsidRPr="00A06BDB" w:rsidRDefault="006B71E1" w:rsidP="00E250D3">
            <w:pPr>
              <w:ind w:left="720"/>
            </w:pPr>
          </w:p>
        </w:tc>
      </w:tr>
      <w:tr w:rsidR="006B71E1" w:rsidRPr="00A06BDB" w14:paraId="7998E886" w14:textId="77777777" w:rsidTr="00E250D3">
        <w:tc>
          <w:tcPr>
            <w:tcW w:w="1831" w:type="pct"/>
          </w:tcPr>
          <w:p w14:paraId="0BB4C194" w14:textId="7EC1197C" w:rsidR="006B71E1" w:rsidRPr="00A06BDB" w:rsidRDefault="00A06BDB" w:rsidP="00851E6C">
            <w:pPr>
              <w:pStyle w:val="ListParagraph"/>
              <w:numPr>
                <w:ilvl w:val="0"/>
                <w:numId w:val="7"/>
              </w:numPr>
            </w:pPr>
            <w:r w:rsidRPr="00A06BDB">
              <w:t>What does the contrib</w:t>
            </w:r>
            <w:r>
              <w:t>u</w:t>
            </w:r>
            <w:r w:rsidRPr="00A06BDB">
              <w:t>tor notice</w:t>
            </w:r>
            <w:r w:rsidR="006B71E1" w:rsidRPr="00A06BDB">
              <w:t xml:space="preserve">? </w:t>
            </w:r>
          </w:p>
          <w:p w14:paraId="30730C2E" w14:textId="3B12C9B0" w:rsidR="006B71E1" w:rsidRPr="00A06BDB" w:rsidRDefault="006B71E1" w:rsidP="006B71E1">
            <w:pPr>
              <w:pStyle w:val="ListParagraph"/>
            </w:pPr>
          </w:p>
        </w:tc>
        <w:tc>
          <w:tcPr>
            <w:tcW w:w="3169" w:type="pct"/>
          </w:tcPr>
          <w:p w14:paraId="4B3CE137" w14:textId="2850B3E9" w:rsidR="006B71E1" w:rsidRPr="00A06BDB" w:rsidRDefault="006B71E1" w:rsidP="00E250D3">
            <w:pPr>
              <w:ind w:left="720"/>
            </w:pPr>
          </w:p>
        </w:tc>
      </w:tr>
      <w:tr w:rsidR="006B71E1" w:rsidRPr="00A06BDB" w14:paraId="7780A9E7" w14:textId="77777777" w:rsidTr="00E250D3">
        <w:tc>
          <w:tcPr>
            <w:tcW w:w="1831" w:type="pct"/>
          </w:tcPr>
          <w:p w14:paraId="6DCD1FFF" w14:textId="45C2A5B5" w:rsidR="006B71E1" w:rsidRPr="00A06BDB" w:rsidRDefault="00A06BDB" w:rsidP="00851E6C">
            <w:pPr>
              <w:pStyle w:val="ListParagraph"/>
              <w:numPr>
                <w:ilvl w:val="0"/>
                <w:numId w:val="7"/>
              </w:numPr>
            </w:pPr>
            <w:r w:rsidRPr="00A06BDB">
              <w:t>What would you like to add to step 3</w:t>
            </w:r>
            <w:r w:rsidR="006B71E1" w:rsidRPr="00A06BDB">
              <w:t xml:space="preserve">? </w:t>
            </w:r>
            <w:r w:rsidRPr="00A06BDB">
              <w:t>Write down a short piece of advice.</w:t>
            </w:r>
          </w:p>
          <w:p w14:paraId="5C68CE1C" w14:textId="77777777" w:rsidR="006B71E1" w:rsidRPr="00A06BDB" w:rsidRDefault="006B71E1" w:rsidP="006B71E1"/>
          <w:p w14:paraId="7A1D4BF2" w14:textId="715170FF" w:rsidR="006B71E1" w:rsidRPr="00A06BDB" w:rsidRDefault="006B71E1" w:rsidP="006B71E1"/>
        </w:tc>
        <w:tc>
          <w:tcPr>
            <w:tcW w:w="3169" w:type="pct"/>
          </w:tcPr>
          <w:p w14:paraId="548117F3" w14:textId="3BB80288" w:rsidR="006B71E1" w:rsidRPr="00A06BDB" w:rsidRDefault="006B71E1" w:rsidP="00E250D3">
            <w:pPr>
              <w:ind w:left="720"/>
            </w:pPr>
          </w:p>
        </w:tc>
      </w:tr>
      <w:tr w:rsidR="006B71E1" w:rsidRPr="00487CBC" w14:paraId="10ACA421" w14:textId="77777777" w:rsidTr="00E250D3">
        <w:tc>
          <w:tcPr>
            <w:tcW w:w="1831" w:type="pct"/>
          </w:tcPr>
          <w:p w14:paraId="1E0300F3" w14:textId="2C245E77" w:rsidR="006B71E1" w:rsidRPr="00487CBC" w:rsidRDefault="00A06BDB" w:rsidP="00851E6C">
            <w:pPr>
              <w:pStyle w:val="ListParagraph"/>
              <w:numPr>
                <w:ilvl w:val="0"/>
                <w:numId w:val="7"/>
              </w:numPr>
            </w:pPr>
            <w:r>
              <w:t xml:space="preserve">What does the contributor choose? </w:t>
            </w:r>
          </w:p>
        </w:tc>
        <w:tc>
          <w:tcPr>
            <w:tcW w:w="3169" w:type="pct"/>
          </w:tcPr>
          <w:p w14:paraId="744831D5" w14:textId="74CD6DB4" w:rsidR="006B71E1" w:rsidRPr="00487CBC" w:rsidRDefault="006B71E1" w:rsidP="00E250D3"/>
        </w:tc>
      </w:tr>
      <w:tr w:rsidR="006B71E1" w:rsidRPr="00A06BDB" w14:paraId="10BB8AF1" w14:textId="77777777" w:rsidTr="00E250D3">
        <w:tc>
          <w:tcPr>
            <w:tcW w:w="1831" w:type="pct"/>
          </w:tcPr>
          <w:p w14:paraId="4A214142" w14:textId="71225DBE" w:rsidR="006B71E1" w:rsidRPr="00A06BDB" w:rsidRDefault="00A06BDB" w:rsidP="00851E6C">
            <w:pPr>
              <w:pStyle w:val="ListParagraph"/>
              <w:numPr>
                <w:ilvl w:val="0"/>
                <w:numId w:val="7"/>
              </w:numPr>
            </w:pPr>
            <w:r w:rsidRPr="00A06BDB">
              <w:t>Can you think of alternative next steps</w:t>
            </w:r>
            <w:r w:rsidR="006B71E1" w:rsidRPr="00A06BDB">
              <w:t xml:space="preserve">? </w:t>
            </w:r>
          </w:p>
        </w:tc>
        <w:tc>
          <w:tcPr>
            <w:tcW w:w="3169" w:type="pct"/>
          </w:tcPr>
          <w:p w14:paraId="78D14E73" w14:textId="45E5EA33" w:rsidR="006B71E1" w:rsidRPr="00A06BDB" w:rsidRDefault="006B71E1" w:rsidP="00E250D3"/>
        </w:tc>
      </w:tr>
      <w:tr w:rsidR="006B71E1" w:rsidRPr="00A06BDB" w14:paraId="02052456" w14:textId="77777777" w:rsidTr="00E250D3">
        <w:tc>
          <w:tcPr>
            <w:tcW w:w="1831" w:type="pct"/>
          </w:tcPr>
          <w:p w14:paraId="05CDE817" w14:textId="460B13B9" w:rsidR="006B71E1" w:rsidRPr="00A06BDB" w:rsidRDefault="006B71E1" w:rsidP="00851E6C">
            <w:pPr>
              <w:pStyle w:val="ListParagraph"/>
              <w:numPr>
                <w:ilvl w:val="0"/>
                <w:numId w:val="7"/>
              </w:numPr>
            </w:pPr>
            <w:r w:rsidRPr="00A06BDB">
              <w:t>Evaluati</w:t>
            </w:r>
            <w:r w:rsidR="00A06BDB" w:rsidRPr="00A06BDB">
              <w:t xml:space="preserve">on – what do you take from this discussion for your own </w:t>
            </w:r>
            <w:r w:rsidR="00A06BDB">
              <w:t>situation</w:t>
            </w:r>
            <w:r w:rsidRPr="00A06BDB">
              <w:t xml:space="preserve">? </w:t>
            </w:r>
          </w:p>
        </w:tc>
        <w:tc>
          <w:tcPr>
            <w:tcW w:w="3169" w:type="pct"/>
          </w:tcPr>
          <w:p w14:paraId="474D7819" w14:textId="31833429" w:rsidR="006B71E1" w:rsidRPr="00A06BDB" w:rsidRDefault="006B71E1" w:rsidP="00E250D3"/>
        </w:tc>
      </w:tr>
      <w:bookmarkEnd w:id="20"/>
    </w:tbl>
    <w:p w14:paraId="1F1BC7CB" w14:textId="4412E32F" w:rsidR="00DC32A5" w:rsidRPr="00A06BDB" w:rsidRDefault="00DC32A5" w:rsidP="00DC32A5"/>
    <w:tbl>
      <w:tblPr>
        <w:tblStyle w:val="TableGrid"/>
        <w:tblW w:w="5000" w:type="pct"/>
        <w:tblBorders>
          <w:top w:val="none" w:sz="0" w:space="0" w:color="auto"/>
          <w:left w:val="none" w:sz="0" w:space="0" w:color="auto"/>
          <w:bottom w:val="none" w:sz="0" w:space="0" w:color="auto"/>
          <w:right w:val="none" w:sz="0" w:space="0" w:color="auto"/>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322"/>
        <w:gridCol w:w="5750"/>
      </w:tblGrid>
      <w:tr w:rsidR="00A06BDB" w:rsidRPr="00A06BDB" w14:paraId="0E282A89" w14:textId="77777777" w:rsidTr="00FA75EF">
        <w:tc>
          <w:tcPr>
            <w:tcW w:w="5000" w:type="pct"/>
            <w:gridSpan w:val="2"/>
          </w:tcPr>
          <w:p w14:paraId="79BE21EB" w14:textId="77777777" w:rsidR="00A06BDB" w:rsidRPr="00A06BDB" w:rsidRDefault="00A06BDB" w:rsidP="00A06BDB">
            <w:pPr>
              <w:spacing w:after="160" w:line="259" w:lineRule="auto"/>
            </w:pPr>
            <w:r w:rsidRPr="00A06BDB">
              <w:t xml:space="preserve">The ‘contributor’ was: </w:t>
            </w:r>
          </w:p>
        </w:tc>
      </w:tr>
      <w:tr w:rsidR="00A06BDB" w:rsidRPr="00A06BDB" w14:paraId="2F347E14" w14:textId="77777777" w:rsidTr="00FA75EF">
        <w:tc>
          <w:tcPr>
            <w:tcW w:w="1831" w:type="pct"/>
          </w:tcPr>
          <w:p w14:paraId="35F48E7B" w14:textId="0ACBF293" w:rsidR="00A06BDB" w:rsidRPr="00A06BDB" w:rsidRDefault="00A06BDB" w:rsidP="00851E6C">
            <w:pPr>
              <w:numPr>
                <w:ilvl w:val="0"/>
                <w:numId w:val="13"/>
              </w:numPr>
              <w:spacing w:after="160" w:line="259" w:lineRule="auto"/>
            </w:pPr>
            <w:proofErr w:type="gramStart"/>
            <w:r w:rsidRPr="00A06BDB">
              <w:t>What’s</w:t>
            </w:r>
            <w:proofErr w:type="gramEnd"/>
            <w:r w:rsidRPr="00A06BDB">
              <w:t xml:space="preserve"> the core of the problem</w:t>
            </w:r>
            <w:r>
              <w:t>?</w:t>
            </w:r>
          </w:p>
        </w:tc>
        <w:tc>
          <w:tcPr>
            <w:tcW w:w="3169" w:type="pct"/>
          </w:tcPr>
          <w:p w14:paraId="020ACDD1" w14:textId="77777777" w:rsidR="00A06BDB" w:rsidRPr="00A06BDB" w:rsidRDefault="00A06BDB" w:rsidP="00A06BDB">
            <w:pPr>
              <w:spacing w:after="160" w:line="259" w:lineRule="auto"/>
            </w:pPr>
          </w:p>
          <w:p w14:paraId="0B49F479" w14:textId="77777777" w:rsidR="00A06BDB" w:rsidRPr="00A06BDB" w:rsidRDefault="00A06BDB" w:rsidP="00A06BDB">
            <w:pPr>
              <w:spacing w:after="160" w:line="259" w:lineRule="auto"/>
            </w:pPr>
          </w:p>
        </w:tc>
      </w:tr>
      <w:tr w:rsidR="00A06BDB" w:rsidRPr="00A06BDB" w14:paraId="2F5B4433" w14:textId="77777777" w:rsidTr="00FA75EF">
        <w:tc>
          <w:tcPr>
            <w:tcW w:w="1831" w:type="pct"/>
          </w:tcPr>
          <w:p w14:paraId="0BD5A0FB" w14:textId="77777777" w:rsidR="00A06BDB" w:rsidRPr="00A06BDB" w:rsidRDefault="00A06BDB" w:rsidP="00851E6C">
            <w:pPr>
              <w:numPr>
                <w:ilvl w:val="0"/>
                <w:numId w:val="13"/>
              </w:numPr>
              <w:spacing w:after="160" w:line="259" w:lineRule="auto"/>
            </w:pPr>
            <w:r w:rsidRPr="00A06BDB">
              <w:t xml:space="preserve">What do you not know yet? </w:t>
            </w:r>
          </w:p>
        </w:tc>
        <w:tc>
          <w:tcPr>
            <w:tcW w:w="3169" w:type="pct"/>
          </w:tcPr>
          <w:p w14:paraId="580ABF57" w14:textId="77777777" w:rsidR="00A06BDB" w:rsidRPr="00A06BDB" w:rsidRDefault="00A06BDB" w:rsidP="00A06BDB">
            <w:pPr>
              <w:spacing w:after="160" w:line="259" w:lineRule="auto"/>
            </w:pPr>
          </w:p>
        </w:tc>
      </w:tr>
      <w:tr w:rsidR="00A06BDB" w:rsidRPr="00A06BDB" w14:paraId="739772B2" w14:textId="77777777" w:rsidTr="00FA75EF">
        <w:tc>
          <w:tcPr>
            <w:tcW w:w="1831" w:type="pct"/>
          </w:tcPr>
          <w:p w14:paraId="444E9DA9" w14:textId="724E6CE1" w:rsidR="00A06BDB" w:rsidRPr="00A06BDB" w:rsidRDefault="00A06BDB" w:rsidP="00851E6C">
            <w:pPr>
              <w:numPr>
                <w:ilvl w:val="0"/>
                <w:numId w:val="13"/>
              </w:numPr>
              <w:spacing w:after="160" w:line="259" w:lineRule="auto"/>
            </w:pPr>
            <w:r w:rsidRPr="00A06BDB">
              <w:t xml:space="preserve">What does the contributor notice? </w:t>
            </w:r>
          </w:p>
        </w:tc>
        <w:tc>
          <w:tcPr>
            <w:tcW w:w="3169" w:type="pct"/>
          </w:tcPr>
          <w:p w14:paraId="170345BF" w14:textId="77777777" w:rsidR="00A06BDB" w:rsidRPr="00A06BDB" w:rsidRDefault="00A06BDB" w:rsidP="00A06BDB">
            <w:pPr>
              <w:spacing w:after="160" w:line="259" w:lineRule="auto"/>
            </w:pPr>
          </w:p>
        </w:tc>
      </w:tr>
      <w:tr w:rsidR="00A06BDB" w:rsidRPr="00A06BDB" w14:paraId="0A2D33D3" w14:textId="77777777" w:rsidTr="00FA75EF">
        <w:tc>
          <w:tcPr>
            <w:tcW w:w="1831" w:type="pct"/>
          </w:tcPr>
          <w:p w14:paraId="79C504BE" w14:textId="2E9BF610" w:rsidR="00A06BDB" w:rsidRPr="00A06BDB" w:rsidRDefault="00A06BDB" w:rsidP="00851E6C">
            <w:pPr>
              <w:numPr>
                <w:ilvl w:val="0"/>
                <w:numId w:val="13"/>
              </w:numPr>
              <w:spacing w:after="160" w:line="259" w:lineRule="auto"/>
            </w:pPr>
            <w:r w:rsidRPr="00A06BDB">
              <w:t>What would you like to add to step 3? Write down a short piece of advice.</w:t>
            </w:r>
          </w:p>
          <w:p w14:paraId="1653DF11" w14:textId="77777777" w:rsidR="00A06BDB" w:rsidRPr="00A06BDB" w:rsidRDefault="00A06BDB" w:rsidP="00A06BDB">
            <w:pPr>
              <w:spacing w:after="160" w:line="259" w:lineRule="auto"/>
            </w:pPr>
          </w:p>
        </w:tc>
        <w:tc>
          <w:tcPr>
            <w:tcW w:w="3169" w:type="pct"/>
          </w:tcPr>
          <w:p w14:paraId="2AA15456" w14:textId="77777777" w:rsidR="00A06BDB" w:rsidRPr="00A06BDB" w:rsidRDefault="00A06BDB" w:rsidP="00A06BDB">
            <w:pPr>
              <w:spacing w:after="160" w:line="259" w:lineRule="auto"/>
            </w:pPr>
          </w:p>
        </w:tc>
      </w:tr>
      <w:tr w:rsidR="00A06BDB" w:rsidRPr="00A06BDB" w14:paraId="3C737520" w14:textId="77777777" w:rsidTr="00FA75EF">
        <w:tc>
          <w:tcPr>
            <w:tcW w:w="1831" w:type="pct"/>
          </w:tcPr>
          <w:p w14:paraId="0329CB32" w14:textId="77777777" w:rsidR="00A06BDB" w:rsidRPr="00A06BDB" w:rsidRDefault="00A06BDB" w:rsidP="00851E6C">
            <w:pPr>
              <w:numPr>
                <w:ilvl w:val="0"/>
                <w:numId w:val="13"/>
              </w:numPr>
              <w:spacing w:after="160" w:line="259" w:lineRule="auto"/>
            </w:pPr>
            <w:r w:rsidRPr="00A06BDB">
              <w:t xml:space="preserve">What does the contributor choose? </w:t>
            </w:r>
          </w:p>
        </w:tc>
        <w:tc>
          <w:tcPr>
            <w:tcW w:w="3169" w:type="pct"/>
          </w:tcPr>
          <w:p w14:paraId="7564F0B6" w14:textId="77777777" w:rsidR="00A06BDB" w:rsidRPr="00A06BDB" w:rsidRDefault="00A06BDB" w:rsidP="00A06BDB">
            <w:pPr>
              <w:spacing w:after="160" w:line="259" w:lineRule="auto"/>
            </w:pPr>
          </w:p>
        </w:tc>
      </w:tr>
      <w:tr w:rsidR="00A06BDB" w:rsidRPr="00A06BDB" w14:paraId="1CE99DFE" w14:textId="77777777" w:rsidTr="00FA75EF">
        <w:tc>
          <w:tcPr>
            <w:tcW w:w="1831" w:type="pct"/>
          </w:tcPr>
          <w:p w14:paraId="34611289" w14:textId="77777777" w:rsidR="00A06BDB" w:rsidRPr="00A06BDB" w:rsidRDefault="00A06BDB" w:rsidP="00851E6C">
            <w:pPr>
              <w:numPr>
                <w:ilvl w:val="0"/>
                <w:numId w:val="13"/>
              </w:numPr>
              <w:spacing w:after="160" w:line="259" w:lineRule="auto"/>
            </w:pPr>
            <w:r w:rsidRPr="00A06BDB">
              <w:t xml:space="preserve">Can you think of alternative next steps? </w:t>
            </w:r>
          </w:p>
          <w:p w14:paraId="0B10D74E" w14:textId="77777777" w:rsidR="00A06BDB" w:rsidRPr="00A06BDB" w:rsidRDefault="00A06BDB" w:rsidP="00A06BDB">
            <w:pPr>
              <w:spacing w:after="160" w:line="259" w:lineRule="auto"/>
            </w:pPr>
          </w:p>
        </w:tc>
        <w:tc>
          <w:tcPr>
            <w:tcW w:w="3169" w:type="pct"/>
          </w:tcPr>
          <w:p w14:paraId="20209465" w14:textId="77777777" w:rsidR="00A06BDB" w:rsidRPr="00A06BDB" w:rsidRDefault="00A06BDB" w:rsidP="00A06BDB">
            <w:pPr>
              <w:spacing w:after="160" w:line="259" w:lineRule="auto"/>
            </w:pPr>
          </w:p>
        </w:tc>
      </w:tr>
      <w:tr w:rsidR="00A06BDB" w:rsidRPr="00A06BDB" w14:paraId="24D3D0C8" w14:textId="77777777" w:rsidTr="00FA75EF">
        <w:tc>
          <w:tcPr>
            <w:tcW w:w="1831" w:type="pct"/>
          </w:tcPr>
          <w:p w14:paraId="495ECEB2" w14:textId="77777777" w:rsidR="00A06BDB" w:rsidRPr="00A06BDB" w:rsidRDefault="00A06BDB" w:rsidP="00851E6C">
            <w:pPr>
              <w:numPr>
                <w:ilvl w:val="0"/>
                <w:numId w:val="13"/>
              </w:numPr>
              <w:spacing w:after="160" w:line="259" w:lineRule="auto"/>
            </w:pPr>
            <w:r w:rsidRPr="00A06BDB">
              <w:t xml:space="preserve">Evaluation – what do you take from this discussion for your own situation? </w:t>
            </w:r>
          </w:p>
        </w:tc>
        <w:tc>
          <w:tcPr>
            <w:tcW w:w="3169" w:type="pct"/>
          </w:tcPr>
          <w:p w14:paraId="552C700F" w14:textId="77777777" w:rsidR="00A06BDB" w:rsidRPr="00A06BDB" w:rsidRDefault="00A06BDB" w:rsidP="00A06BDB">
            <w:pPr>
              <w:spacing w:after="160" w:line="259" w:lineRule="auto"/>
            </w:pPr>
          </w:p>
        </w:tc>
      </w:tr>
      <w:tr w:rsidR="00A06BDB" w:rsidRPr="00487CBC" w14:paraId="7E85352F" w14:textId="77777777" w:rsidTr="00FA75EF">
        <w:tc>
          <w:tcPr>
            <w:tcW w:w="5000" w:type="pct"/>
            <w:gridSpan w:val="2"/>
          </w:tcPr>
          <w:p w14:paraId="4B2FA978" w14:textId="77777777" w:rsidR="00A06BDB" w:rsidRPr="00487CBC" w:rsidRDefault="00A06BDB" w:rsidP="00FA75EF">
            <w:pPr>
              <w:ind w:left="2160"/>
            </w:pPr>
            <w:r>
              <w:lastRenderedPageBreak/>
              <w:t>The ‘contributor’ was</w:t>
            </w:r>
            <w:r w:rsidRPr="00487CBC">
              <w:t xml:space="preserve">: </w:t>
            </w:r>
          </w:p>
        </w:tc>
      </w:tr>
      <w:tr w:rsidR="00A06BDB" w:rsidRPr="00A06BDB" w14:paraId="70184650" w14:textId="77777777" w:rsidTr="00FA75EF">
        <w:tc>
          <w:tcPr>
            <w:tcW w:w="1831" w:type="pct"/>
          </w:tcPr>
          <w:p w14:paraId="57564F0C" w14:textId="77777777" w:rsidR="00A06BDB" w:rsidRPr="00A06BDB" w:rsidRDefault="00A06BDB" w:rsidP="00851E6C">
            <w:pPr>
              <w:pStyle w:val="ListParagraph"/>
              <w:numPr>
                <w:ilvl w:val="0"/>
                <w:numId w:val="14"/>
              </w:numPr>
            </w:pPr>
            <w:proofErr w:type="gramStart"/>
            <w:r w:rsidRPr="00A06BDB">
              <w:t>What’s</w:t>
            </w:r>
            <w:proofErr w:type="gramEnd"/>
            <w:r w:rsidRPr="00A06BDB">
              <w:t xml:space="preserve"> the core of the problem?</w:t>
            </w:r>
          </w:p>
        </w:tc>
        <w:tc>
          <w:tcPr>
            <w:tcW w:w="3169" w:type="pct"/>
          </w:tcPr>
          <w:p w14:paraId="25236CAF" w14:textId="77777777" w:rsidR="00A06BDB" w:rsidRPr="00A06BDB" w:rsidRDefault="00A06BDB" w:rsidP="00FA75EF"/>
          <w:p w14:paraId="5B0D2993" w14:textId="77777777" w:rsidR="00A06BDB" w:rsidRPr="00A06BDB" w:rsidRDefault="00A06BDB" w:rsidP="00FA75EF"/>
          <w:p w14:paraId="2300C87E" w14:textId="77777777" w:rsidR="00A06BDB" w:rsidRPr="00A06BDB" w:rsidRDefault="00A06BDB" w:rsidP="00FA75EF"/>
        </w:tc>
      </w:tr>
      <w:tr w:rsidR="00A06BDB" w:rsidRPr="00A06BDB" w14:paraId="3D12255C" w14:textId="77777777" w:rsidTr="00FA75EF">
        <w:tc>
          <w:tcPr>
            <w:tcW w:w="1831" w:type="pct"/>
          </w:tcPr>
          <w:p w14:paraId="6E4E6245" w14:textId="77777777" w:rsidR="00A06BDB" w:rsidRPr="00A06BDB" w:rsidRDefault="00A06BDB" w:rsidP="00851E6C">
            <w:pPr>
              <w:pStyle w:val="ListParagraph"/>
              <w:numPr>
                <w:ilvl w:val="0"/>
                <w:numId w:val="14"/>
              </w:numPr>
            </w:pPr>
            <w:r w:rsidRPr="00A06BDB">
              <w:t xml:space="preserve">What do you not know yet? </w:t>
            </w:r>
          </w:p>
        </w:tc>
        <w:tc>
          <w:tcPr>
            <w:tcW w:w="3169" w:type="pct"/>
          </w:tcPr>
          <w:p w14:paraId="501CF0F8" w14:textId="77777777" w:rsidR="00A06BDB" w:rsidRPr="00A06BDB" w:rsidRDefault="00A06BDB" w:rsidP="00FA75EF">
            <w:pPr>
              <w:ind w:left="720"/>
            </w:pPr>
          </w:p>
          <w:p w14:paraId="01553656" w14:textId="77777777" w:rsidR="00A06BDB" w:rsidRPr="00A06BDB" w:rsidRDefault="00A06BDB" w:rsidP="00FA75EF">
            <w:pPr>
              <w:ind w:left="720"/>
            </w:pPr>
          </w:p>
        </w:tc>
      </w:tr>
      <w:tr w:rsidR="00A06BDB" w:rsidRPr="00A06BDB" w14:paraId="1BB3136B" w14:textId="77777777" w:rsidTr="00FA75EF">
        <w:tc>
          <w:tcPr>
            <w:tcW w:w="1831" w:type="pct"/>
          </w:tcPr>
          <w:p w14:paraId="7C300306" w14:textId="77777777" w:rsidR="00A06BDB" w:rsidRPr="00A06BDB" w:rsidRDefault="00A06BDB" w:rsidP="00851E6C">
            <w:pPr>
              <w:pStyle w:val="ListParagraph"/>
              <w:numPr>
                <w:ilvl w:val="0"/>
                <w:numId w:val="14"/>
              </w:numPr>
            </w:pPr>
            <w:r w:rsidRPr="00A06BDB">
              <w:t>What does the contrib</w:t>
            </w:r>
            <w:r>
              <w:t>u</w:t>
            </w:r>
            <w:r w:rsidRPr="00A06BDB">
              <w:t xml:space="preserve">tor notice? </w:t>
            </w:r>
          </w:p>
          <w:p w14:paraId="58F10938" w14:textId="77777777" w:rsidR="00A06BDB" w:rsidRPr="00A06BDB" w:rsidRDefault="00A06BDB" w:rsidP="00FA75EF">
            <w:pPr>
              <w:pStyle w:val="ListParagraph"/>
            </w:pPr>
          </w:p>
        </w:tc>
        <w:tc>
          <w:tcPr>
            <w:tcW w:w="3169" w:type="pct"/>
          </w:tcPr>
          <w:p w14:paraId="31FB95EB" w14:textId="77777777" w:rsidR="00A06BDB" w:rsidRPr="00A06BDB" w:rsidRDefault="00A06BDB" w:rsidP="00FA75EF">
            <w:pPr>
              <w:ind w:left="720"/>
            </w:pPr>
          </w:p>
        </w:tc>
      </w:tr>
      <w:tr w:rsidR="00A06BDB" w:rsidRPr="00A06BDB" w14:paraId="35A7AE73" w14:textId="77777777" w:rsidTr="00FA75EF">
        <w:tc>
          <w:tcPr>
            <w:tcW w:w="1831" w:type="pct"/>
          </w:tcPr>
          <w:p w14:paraId="3FFCA871" w14:textId="77777777" w:rsidR="00A06BDB" w:rsidRPr="00A06BDB" w:rsidRDefault="00A06BDB" w:rsidP="00851E6C">
            <w:pPr>
              <w:pStyle w:val="ListParagraph"/>
              <w:numPr>
                <w:ilvl w:val="0"/>
                <w:numId w:val="14"/>
              </w:numPr>
            </w:pPr>
            <w:r w:rsidRPr="00A06BDB">
              <w:t>What would you like to add to step 3? Write down a short piece of advice.</w:t>
            </w:r>
          </w:p>
          <w:p w14:paraId="5AD6D635" w14:textId="77777777" w:rsidR="00A06BDB" w:rsidRPr="00A06BDB" w:rsidRDefault="00A06BDB" w:rsidP="00FA75EF"/>
          <w:p w14:paraId="7EE4A350" w14:textId="77777777" w:rsidR="00A06BDB" w:rsidRPr="00A06BDB" w:rsidRDefault="00A06BDB" w:rsidP="00FA75EF"/>
        </w:tc>
        <w:tc>
          <w:tcPr>
            <w:tcW w:w="3169" w:type="pct"/>
          </w:tcPr>
          <w:p w14:paraId="245A4221" w14:textId="77777777" w:rsidR="00A06BDB" w:rsidRPr="00A06BDB" w:rsidRDefault="00A06BDB" w:rsidP="00FA75EF">
            <w:pPr>
              <w:ind w:left="720"/>
            </w:pPr>
          </w:p>
        </w:tc>
      </w:tr>
      <w:tr w:rsidR="00A06BDB" w:rsidRPr="00487CBC" w14:paraId="6DBBF98D" w14:textId="77777777" w:rsidTr="00FA75EF">
        <w:tc>
          <w:tcPr>
            <w:tcW w:w="1831" w:type="pct"/>
          </w:tcPr>
          <w:p w14:paraId="7CDC5009" w14:textId="77777777" w:rsidR="00A06BDB" w:rsidRPr="00487CBC" w:rsidRDefault="00A06BDB" w:rsidP="00851E6C">
            <w:pPr>
              <w:pStyle w:val="ListParagraph"/>
              <w:numPr>
                <w:ilvl w:val="0"/>
                <w:numId w:val="14"/>
              </w:numPr>
            </w:pPr>
            <w:r>
              <w:t xml:space="preserve">What does the contributor choose? </w:t>
            </w:r>
          </w:p>
        </w:tc>
        <w:tc>
          <w:tcPr>
            <w:tcW w:w="3169" w:type="pct"/>
          </w:tcPr>
          <w:p w14:paraId="2AF75671" w14:textId="77777777" w:rsidR="00A06BDB" w:rsidRPr="00487CBC" w:rsidRDefault="00A06BDB" w:rsidP="00FA75EF"/>
        </w:tc>
      </w:tr>
      <w:tr w:rsidR="00A06BDB" w:rsidRPr="00A06BDB" w14:paraId="7045EB28" w14:textId="77777777" w:rsidTr="00FA75EF">
        <w:tc>
          <w:tcPr>
            <w:tcW w:w="1831" w:type="pct"/>
          </w:tcPr>
          <w:p w14:paraId="5F618185" w14:textId="77777777" w:rsidR="00A06BDB" w:rsidRPr="00A06BDB" w:rsidRDefault="00A06BDB" w:rsidP="00851E6C">
            <w:pPr>
              <w:pStyle w:val="ListParagraph"/>
              <w:numPr>
                <w:ilvl w:val="0"/>
                <w:numId w:val="14"/>
              </w:numPr>
            </w:pPr>
            <w:r w:rsidRPr="00A06BDB">
              <w:t xml:space="preserve">Can you think of alternative next steps? </w:t>
            </w:r>
          </w:p>
          <w:p w14:paraId="3AB2A95A" w14:textId="77777777" w:rsidR="00A06BDB" w:rsidRPr="00A06BDB" w:rsidRDefault="00A06BDB" w:rsidP="00FA75EF">
            <w:pPr>
              <w:pStyle w:val="ListParagraph"/>
            </w:pPr>
          </w:p>
        </w:tc>
        <w:tc>
          <w:tcPr>
            <w:tcW w:w="3169" w:type="pct"/>
          </w:tcPr>
          <w:p w14:paraId="7317B9F5" w14:textId="77777777" w:rsidR="00A06BDB" w:rsidRPr="00A06BDB" w:rsidRDefault="00A06BDB" w:rsidP="00FA75EF"/>
        </w:tc>
      </w:tr>
      <w:tr w:rsidR="00A06BDB" w:rsidRPr="00A06BDB" w14:paraId="13E02790" w14:textId="77777777" w:rsidTr="00FA75EF">
        <w:tc>
          <w:tcPr>
            <w:tcW w:w="1831" w:type="pct"/>
          </w:tcPr>
          <w:p w14:paraId="455B40D0" w14:textId="77777777" w:rsidR="00A06BDB" w:rsidRPr="00A06BDB" w:rsidRDefault="00A06BDB" w:rsidP="00851E6C">
            <w:pPr>
              <w:pStyle w:val="ListParagraph"/>
              <w:numPr>
                <w:ilvl w:val="0"/>
                <w:numId w:val="14"/>
              </w:numPr>
            </w:pPr>
            <w:r w:rsidRPr="00A06BDB">
              <w:t xml:space="preserve">Evaluation – what do you take from this discussion for your own </w:t>
            </w:r>
            <w:r>
              <w:t>situation</w:t>
            </w:r>
            <w:r w:rsidRPr="00A06BDB">
              <w:t xml:space="preserve">? </w:t>
            </w:r>
          </w:p>
        </w:tc>
        <w:tc>
          <w:tcPr>
            <w:tcW w:w="3169" w:type="pct"/>
          </w:tcPr>
          <w:p w14:paraId="58D238F6" w14:textId="77777777" w:rsidR="00A06BDB" w:rsidRPr="00A06BDB" w:rsidRDefault="00A06BDB" w:rsidP="00FA75EF"/>
        </w:tc>
      </w:tr>
    </w:tbl>
    <w:p w14:paraId="04825820" w14:textId="3C0A91C6" w:rsidR="006B71E1" w:rsidRPr="00A06BDB" w:rsidRDefault="006B71E1" w:rsidP="00DC32A5"/>
    <w:tbl>
      <w:tblPr>
        <w:tblStyle w:val="TableGrid"/>
        <w:tblW w:w="5000" w:type="pct"/>
        <w:tblBorders>
          <w:top w:val="none" w:sz="0" w:space="0" w:color="auto"/>
          <w:left w:val="none" w:sz="0" w:space="0" w:color="auto"/>
          <w:bottom w:val="none" w:sz="0" w:space="0" w:color="auto"/>
          <w:right w:val="none" w:sz="0" w:space="0" w:color="auto"/>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322"/>
        <w:gridCol w:w="5750"/>
      </w:tblGrid>
      <w:tr w:rsidR="00A06BDB" w:rsidRPr="00487CBC" w14:paraId="79815447" w14:textId="77777777" w:rsidTr="00FA75EF">
        <w:tc>
          <w:tcPr>
            <w:tcW w:w="5000" w:type="pct"/>
            <w:gridSpan w:val="2"/>
          </w:tcPr>
          <w:p w14:paraId="4B5AE7F4" w14:textId="77777777" w:rsidR="00A06BDB" w:rsidRPr="00487CBC" w:rsidRDefault="00A06BDB" w:rsidP="00FA75EF">
            <w:pPr>
              <w:ind w:left="2160"/>
            </w:pPr>
            <w:r>
              <w:t>The ‘contributor’ was</w:t>
            </w:r>
            <w:r w:rsidRPr="00487CBC">
              <w:t xml:space="preserve">: </w:t>
            </w:r>
          </w:p>
        </w:tc>
      </w:tr>
      <w:tr w:rsidR="00A06BDB" w:rsidRPr="00A06BDB" w14:paraId="17F35EAD" w14:textId="77777777" w:rsidTr="00FA75EF">
        <w:tc>
          <w:tcPr>
            <w:tcW w:w="1831" w:type="pct"/>
          </w:tcPr>
          <w:p w14:paraId="718B236C" w14:textId="77777777" w:rsidR="00A06BDB" w:rsidRPr="00A06BDB" w:rsidRDefault="00A06BDB" w:rsidP="00851E6C">
            <w:pPr>
              <w:pStyle w:val="ListParagraph"/>
              <w:numPr>
                <w:ilvl w:val="0"/>
                <w:numId w:val="15"/>
              </w:numPr>
            </w:pPr>
            <w:proofErr w:type="gramStart"/>
            <w:r w:rsidRPr="00A06BDB">
              <w:t>What’s</w:t>
            </w:r>
            <w:proofErr w:type="gramEnd"/>
            <w:r w:rsidRPr="00A06BDB">
              <w:t xml:space="preserve"> the core of the problem?</w:t>
            </w:r>
          </w:p>
        </w:tc>
        <w:tc>
          <w:tcPr>
            <w:tcW w:w="3169" w:type="pct"/>
          </w:tcPr>
          <w:p w14:paraId="01DADB5A" w14:textId="77777777" w:rsidR="00A06BDB" w:rsidRPr="00A06BDB" w:rsidRDefault="00A06BDB" w:rsidP="00FA75EF"/>
          <w:p w14:paraId="441DBB93" w14:textId="77777777" w:rsidR="00A06BDB" w:rsidRPr="00A06BDB" w:rsidRDefault="00A06BDB" w:rsidP="00FA75EF"/>
          <w:p w14:paraId="43B1D2DE" w14:textId="77777777" w:rsidR="00A06BDB" w:rsidRPr="00A06BDB" w:rsidRDefault="00A06BDB" w:rsidP="00FA75EF"/>
        </w:tc>
      </w:tr>
      <w:tr w:rsidR="00A06BDB" w:rsidRPr="00A06BDB" w14:paraId="3EEE7227" w14:textId="77777777" w:rsidTr="00FA75EF">
        <w:tc>
          <w:tcPr>
            <w:tcW w:w="1831" w:type="pct"/>
          </w:tcPr>
          <w:p w14:paraId="6E83C605" w14:textId="77777777" w:rsidR="00A06BDB" w:rsidRPr="00A06BDB" w:rsidRDefault="00A06BDB" w:rsidP="00851E6C">
            <w:pPr>
              <w:pStyle w:val="ListParagraph"/>
              <w:numPr>
                <w:ilvl w:val="0"/>
                <w:numId w:val="15"/>
              </w:numPr>
            </w:pPr>
            <w:r w:rsidRPr="00A06BDB">
              <w:t xml:space="preserve">What do you not know yet? </w:t>
            </w:r>
          </w:p>
        </w:tc>
        <w:tc>
          <w:tcPr>
            <w:tcW w:w="3169" w:type="pct"/>
          </w:tcPr>
          <w:p w14:paraId="5050B057" w14:textId="77777777" w:rsidR="00A06BDB" w:rsidRPr="00A06BDB" w:rsidRDefault="00A06BDB" w:rsidP="00FA75EF">
            <w:pPr>
              <w:ind w:left="720"/>
            </w:pPr>
          </w:p>
          <w:p w14:paraId="4289E3A1" w14:textId="77777777" w:rsidR="00A06BDB" w:rsidRPr="00A06BDB" w:rsidRDefault="00A06BDB" w:rsidP="00FA75EF">
            <w:pPr>
              <w:ind w:left="720"/>
            </w:pPr>
          </w:p>
        </w:tc>
      </w:tr>
      <w:tr w:rsidR="00A06BDB" w:rsidRPr="00A06BDB" w14:paraId="6E00E155" w14:textId="77777777" w:rsidTr="00FA75EF">
        <w:tc>
          <w:tcPr>
            <w:tcW w:w="1831" w:type="pct"/>
          </w:tcPr>
          <w:p w14:paraId="5C9E13C3" w14:textId="77777777" w:rsidR="00A06BDB" w:rsidRPr="00A06BDB" w:rsidRDefault="00A06BDB" w:rsidP="00851E6C">
            <w:pPr>
              <w:pStyle w:val="ListParagraph"/>
              <w:numPr>
                <w:ilvl w:val="0"/>
                <w:numId w:val="15"/>
              </w:numPr>
            </w:pPr>
            <w:r w:rsidRPr="00A06BDB">
              <w:t>What does the contrib</w:t>
            </w:r>
            <w:r>
              <w:t>u</w:t>
            </w:r>
            <w:r w:rsidRPr="00A06BDB">
              <w:t xml:space="preserve">tor notice? </w:t>
            </w:r>
          </w:p>
          <w:p w14:paraId="376918A0" w14:textId="77777777" w:rsidR="00A06BDB" w:rsidRPr="00A06BDB" w:rsidRDefault="00A06BDB" w:rsidP="00FA75EF">
            <w:pPr>
              <w:pStyle w:val="ListParagraph"/>
            </w:pPr>
          </w:p>
        </w:tc>
        <w:tc>
          <w:tcPr>
            <w:tcW w:w="3169" w:type="pct"/>
          </w:tcPr>
          <w:p w14:paraId="55E28478" w14:textId="77777777" w:rsidR="00A06BDB" w:rsidRPr="00A06BDB" w:rsidRDefault="00A06BDB" w:rsidP="00FA75EF">
            <w:pPr>
              <w:ind w:left="720"/>
            </w:pPr>
          </w:p>
        </w:tc>
      </w:tr>
      <w:tr w:rsidR="00A06BDB" w:rsidRPr="00A06BDB" w14:paraId="1B2FA434" w14:textId="77777777" w:rsidTr="00FA75EF">
        <w:tc>
          <w:tcPr>
            <w:tcW w:w="1831" w:type="pct"/>
          </w:tcPr>
          <w:p w14:paraId="32D16FBE" w14:textId="77777777" w:rsidR="00A06BDB" w:rsidRPr="00A06BDB" w:rsidRDefault="00A06BDB" w:rsidP="00851E6C">
            <w:pPr>
              <w:pStyle w:val="ListParagraph"/>
              <w:numPr>
                <w:ilvl w:val="0"/>
                <w:numId w:val="15"/>
              </w:numPr>
            </w:pPr>
            <w:r w:rsidRPr="00A06BDB">
              <w:t>What would you like to add to step 3? Write down a short piece of advice.</w:t>
            </w:r>
          </w:p>
          <w:p w14:paraId="27B89B39" w14:textId="77777777" w:rsidR="00A06BDB" w:rsidRPr="00A06BDB" w:rsidRDefault="00A06BDB" w:rsidP="00FA75EF"/>
          <w:p w14:paraId="7027B352" w14:textId="77777777" w:rsidR="00A06BDB" w:rsidRPr="00A06BDB" w:rsidRDefault="00A06BDB" w:rsidP="00FA75EF"/>
        </w:tc>
        <w:tc>
          <w:tcPr>
            <w:tcW w:w="3169" w:type="pct"/>
          </w:tcPr>
          <w:p w14:paraId="3E1733EB" w14:textId="77777777" w:rsidR="00A06BDB" w:rsidRPr="00A06BDB" w:rsidRDefault="00A06BDB" w:rsidP="00FA75EF">
            <w:pPr>
              <w:ind w:left="720"/>
            </w:pPr>
          </w:p>
        </w:tc>
      </w:tr>
      <w:tr w:rsidR="00A06BDB" w:rsidRPr="00487CBC" w14:paraId="1939851A" w14:textId="77777777" w:rsidTr="00FA75EF">
        <w:tc>
          <w:tcPr>
            <w:tcW w:w="1831" w:type="pct"/>
          </w:tcPr>
          <w:p w14:paraId="0DBB0C9A" w14:textId="77777777" w:rsidR="00A06BDB" w:rsidRPr="00487CBC" w:rsidRDefault="00A06BDB" w:rsidP="00851E6C">
            <w:pPr>
              <w:pStyle w:val="ListParagraph"/>
              <w:numPr>
                <w:ilvl w:val="0"/>
                <w:numId w:val="15"/>
              </w:numPr>
            </w:pPr>
            <w:r>
              <w:t xml:space="preserve">What does the contributor choose? </w:t>
            </w:r>
          </w:p>
        </w:tc>
        <w:tc>
          <w:tcPr>
            <w:tcW w:w="3169" w:type="pct"/>
          </w:tcPr>
          <w:p w14:paraId="5BDF1BC7" w14:textId="77777777" w:rsidR="00A06BDB" w:rsidRPr="00487CBC" w:rsidRDefault="00A06BDB" w:rsidP="00FA75EF"/>
        </w:tc>
      </w:tr>
      <w:tr w:rsidR="00A06BDB" w:rsidRPr="00A06BDB" w14:paraId="6F9C6788" w14:textId="77777777" w:rsidTr="00FA75EF">
        <w:tc>
          <w:tcPr>
            <w:tcW w:w="1831" w:type="pct"/>
          </w:tcPr>
          <w:p w14:paraId="4EB3E7D3" w14:textId="77777777" w:rsidR="00A06BDB" w:rsidRPr="00A06BDB" w:rsidRDefault="00A06BDB" w:rsidP="00851E6C">
            <w:pPr>
              <w:pStyle w:val="ListParagraph"/>
              <w:numPr>
                <w:ilvl w:val="0"/>
                <w:numId w:val="15"/>
              </w:numPr>
            </w:pPr>
            <w:r w:rsidRPr="00A06BDB">
              <w:t xml:space="preserve">Can you think of alternative next steps? </w:t>
            </w:r>
          </w:p>
          <w:p w14:paraId="66D15806" w14:textId="77777777" w:rsidR="00A06BDB" w:rsidRPr="00A06BDB" w:rsidRDefault="00A06BDB" w:rsidP="00FA75EF">
            <w:pPr>
              <w:pStyle w:val="ListParagraph"/>
            </w:pPr>
          </w:p>
        </w:tc>
        <w:tc>
          <w:tcPr>
            <w:tcW w:w="3169" w:type="pct"/>
          </w:tcPr>
          <w:p w14:paraId="082ADE3C" w14:textId="77777777" w:rsidR="00A06BDB" w:rsidRPr="00A06BDB" w:rsidRDefault="00A06BDB" w:rsidP="00FA75EF"/>
        </w:tc>
      </w:tr>
      <w:tr w:rsidR="00A06BDB" w:rsidRPr="00A06BDB" w14:paraId="2ACE7BD7" w14:textId="77777777" w:rsidTr="00FA75EF">
        <w:tc>
          <w:tcPr>
            <w:tcW w:w="1831" w:type="pct"/>
          </w:tcPr>
          <w:p w14:paraId="5E3CAE09" w14:textId="77777777" w:rsidR="00A06BDB" w:rsidRPr="00A06BDB" w:rsidRDefault="00A06BDB" w:rsidP="00851E6C">
            <w:pPr>
              <w:pStyle w:val="ListParagraph"/>
              <w:numPr>
                <w:ilvl w:val="0"/>
                <w:numId w:val="15"/>
              </w:numPr>
            </w:pPr>
            <w:r w:rsidRPr="00A06BDB">
              <w:t xml:space="preserve">Evaluation – what do you take from this discussion for your own </w:t>
            </w:r>
            <w:r>
              <w:t>situation</w:t>
            </w:r>
            <w:r w:rsidRPr="00A06BDB">
              <w:t xml:space="preserve">? </w:t>
            </w:r>
          </w:p>
        </w:tc>
        <w:tc>
          <w:tcPr>
            <w:tcW w:w="3169" w:type="pct"/>
          </w:tcPr>
          <w:p w14:paraId="58ED832F" w14:textId="77777777" w:rsidR="00A06BDB" w:rsidRPr="00A06BDB" w:rsidRDefault="00A06BDB" w:rsidP="00FA75EF"/>
        </w:tc>
      </w:tr>
    </w:tbl>
    <w:p w14:paraId="44AB239B" w14:textId="037D73E2" w:rsidR="006B71E1" w:rsidRPr="00A06BDB" w:rsidRDefault="006B71E1" w:rsidP="00DC32A5"/>
    <w:p w14:paraId="7ED34DEF" w14:textId="77777777" w:rsidR="006B71E1" w:rsidRPr="00A06BDB" w:rsidRDefault="006B71E1">
      <w:r w:rsidRPr="00A06BDB">
        <w:br w:type="page"/>
      </w:r>
    </w:p>
    <w:p w14:paraId="411FFEC4" w14:textId="764C6A6F" w:rsidR="006B71E1" w:rsidRPr="00A06BDB" w:rsidRDefault="006B71E1" w:rsidP="006B71E1">
      <w:pPr>
        <w:pStyle w:val="Heading2"/>
        <w:rPr>
          <w:b/>
          <w:bCs/>
          <w:lang w:val="en-US"/>
        </w:rPr>
      </w:pPr>
      <w:bookmarkStart w:id="21" w:name="_Toc53059038"/>
      <w:r w:rsidRPr="00A06BDB">
        <w:rPr>
          <w:b/>
          <w:bCs/>
          <w:lang w:val="en-US"/>
        </w:rPr>
        <w:lastRenderedPageBreak/>
        <w:t>Personas</w:t>
      </w:r>
      <w:bookmarkEnd w:id="21"/>
    </w:p>
    <w:p w14:paraId="69ED1F7C" w14:textId="6D0DBD39" w:rsidR="006B71E1" w:rsidRPr="00A06BDB" w:rsidRDefault="00A06BDB" w:rsidP="00842E06">
      <w:pPr>
        <w:pStyle w:val="Heading3"/>
      </w:pPr>
      <w:bookmarkStart w:id="22" w:name="_Toc53059039"/>
      <w:r w:rsidRPr="00A06BDB">
        <w:t>Get inspired by other students</w:t>
      </w:r>
      <w:r w:rsidR="006B71E1" w:rsidRPr="00A06BDB">
        <w:t>!</w:t>
      </w:r>
      <w:bookmarkEnd w:id="22"/>
    </w:p>
    <w:p w14:paraId="5B7F2400" w14:textId="17576CCB" w:rsidR="006B71E1" w:rsidRPr="00842E06" w:rsidRDefault="00842E06" w:rsidP="006B71E1">
      <w:r>
        <w:br/>
      </w:r>
      <w:r w:rsidRPr="00842E06">
        <w:t xml:space="preserve">Watch the videos &amp; write </w:t>
      </w:r>
      <w:r>
        <w:t xml:space="preserve">down </w:t>
      </w:r>
      <w:r w:rsidRPr="00842E06">
        <w:t xml:space="preserve">for yourself what you can learn from these students. You can use the questions in the </w:t>
      </w:r>
      <w:r>
        <w:t>completion schemes</w:t>
      </w:r>
      <w:r w:rsidRPr="00842E06">
        <w:t xml:space="preserve"> for this</w:t>
      </w:r>
    </w:p>
    <w:tbl>
      <w:tblPr>
        <w:tblStyle w:val="TableGrid"/>
        <w:tblW w:w="5060" w:type="pct"/>
        <w:tblInd w:w="-108" w:type="dxa"/>
        <w:tblBorders>
          <w:top w:val="none" w:sz="0" w:space="0" w:color="auto"/>
          <w:left w:val="none" w:sz="0" w:space="0" w:color="auto"/>
          <w:bottom w:val="none" w:sz="0" w:space="0" w:color="auto"/>
          <w:right w:val="none" w:sz="0" w:space="0" w:color="auto"/>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09"/>
        <w:gridCol w:w="3213"/>
        <w:gridCol w:w="5751"/>
        <w:gridCol w:w="108"/>
      </w:tblGrid>
      <w:tr w:rsidR="006B71E1" w:rsidRPr="00487CBC" w14:paraId="18C53561" w14:textId="77777777" w:rsidTr="006B71E1">
        <w:trPr>
          <w:gridBefore w:val="1"/>
          <w:wBefore w:w="59" w:type="pct"/>
        </w:trPr>
        <w:tc>
          <w:tcPr>
            <w:tcW w:w="4941" w:type="pct"/>
            <w:gridSpan w:val="3"/>
          </w:tcPr>
          <w:p w14:paraId="7F451861" w14:textId="66375191" w:rsidR="006B71E1" w:rsidRPr="00487CBC" w:rsidRDefault="006B71E1" w:rsidP="00E250D3">
            <w:pPr>
              <w:ind w:left="2160"/>
              <w:rPr>
                <w:b/>
                <w:bCs/>
              </w:rPr>
            </w:pPr>
            <w:r w:rsidRPr="00487CBC">
              <w:rPr>
                <w:b/>
                <w:bCs/>
              </w:rPr>
              <w:t xml:space="preserve">Linda </w:t>
            </w:r>
          </w:p>
        </w:tc>
      </w:tr>
      <w:tr w:rsidR="006B71E1" w:rsidRPr="00842E06" w14:paraId="58C8216B" w14:textId="77777777" w:rsidTr="006B71E1">
        <w:trPr>
          <w:gridAfter w:val="1"/>
          <w:wAfter w:w="59" w:type="pct"/>
        </w:trPr>
        <w:tc>
          <w:tcPr>
            <w:tcW w:w="1809" w:type="pct"/>
            <w:gridSpan w:val="2"/>
          </w:tcPr>
          <w:p w14:paraId="609D92B1" w14:textId="564AC47D" w:rsidR="006B71E1" w:rsidRPr="00842E06" w:rsidRDefault="00842E06" w:rsidP="006B71E1">
            <w:r w:rsidRPr="00842E06">
              <w:t>Why did Linda change her strategies</w:t>
            </w:r>
            <w:r w:rsidR="006B71E1" w:rsidRPr="00842E06">
              <w:t xml:space="preserve">? </w:t>
            </w:r>
          </w:p>
        </w:tc>
        <w:tc>
          <w:tcPr>
            <w:tcW w:w="3132" w:type="pct"/>
          </w:tcPr>
          <w:p w14:paraId="181182F2" w14:textId="77777777" w:rsidR="006B71E1" w:rsidRPr="00842E06" w:rsidRDefault="006B71E1" w:rsidP="00E250D3"/>
          <w:p w14:paraId="72D92DF1" w14:textId="77777777" w:rsidR="006B71E1" w:rsidRPr="00842E06" w:rsidRDefault="006B71E1" w:rsidP="00E250D3"/>
          <w:p w14:paraId="10C460F4" w14:textId="77777777" w:rsidR="006B71E1" w:rsidRPr="00842E06" w:rsidRDefault="006B71E1" w:rsidP="00E250D3"/>
        </w:tc>
      </w:tr>
      <w:tr w:rsidR="006B71E1" w:rsidRPr="00842E06" w14:paraId="166393E9" w14:textId="77777777" w:rsidTr="006B71E1">
        <w:trPr>
          <w:gridAfter w:val="1"/>
          <w:wAfter w:w="59" w:type="pct"/>
        </w:trPr>
        <w:tc>
          <w:tcPr>
            <w:tcW w:w="1809" w:type="pct"/>
            <w:gridSpan w:val="2"/>
          </w:tcPr>
          <w:p w14:paraId="10B6E93B" w14:textId="61849651" w:rsidR="006B71E1" w:rsidRPr="00842E06" w:rsidRDefault="00842E06" w:rsidP="006B71E1">
            <w:r w:rsidRPr="00842E06">
              <w:t>Which strategies does she apply now</w:t>
            </w:r>
            <w:r w:rsidR="006B71E1" w:rsidRPr="00842E06">
              <w:t xml:space="preserve">? </w:t>
            </w:r>
          </w:p>
        </w:tc>
        <w:tc>
          <w:tcPr>
            <w:tcW w:w="3132" w:type="pct"/>
          </w:tcPr>
          <w:p w14:paraId="541E2A5D" w14:textId="77777777" w:rsidR="006B71E1" w:rsidRPr="00842E06" w:rsidRDefault="006B71E1" w:rsidP="00E250D3">
            <w:pPr>
              <w:ind w:left="720"/>
            </w:pPr>
          </w:p>
          <w:p w14:paraId="244C18E3" w14:textId="77777777" w:rsidR="006B71E1" w:rsidRPr="00842E06" w:rsidRDefault="006B71E1" w:rsidP="00E250D3">
            <w:pPr>
              <w:ind w:left="720"/>
            </w:pPr>
          </w:p>
        </w:tc>
      </w:tr>
      <w:tr w:rsidR="006B71E1" w:rsidRPr="00842E06" w14:paraId="65C07A91" w14:textId="77777777" w:rsidTr="006B71E1">
        <w:trPr>
          <w:gridAfter w:val="1"/>
          <w:wAfter w:w="59" w:type="pct"/>
        </w:trPr>
        <w:tc>
          <w:tcPr>
            <w:tcW w:w="1809" w:type="pct"/>
            <w:gridSpan w:val="2"/>
          </w:tcPr>
          <w:p w14:paraId="5161E99D" w14:textId="79E316B3" w:rsidR="006B71E1" w:rsidRPr="00842E06" w:rsidRDefault="00842E06" w:rsidP="006B71E1">
            <w:pPr>
              <w:pStyle w:val="ListParagraph"/>
              <w:ind w:left="0"/>
            </w:pPr>
            <w:r w:rsidRPr="00842E06">
              <w:t>How is she using those strategies</w:t>
            </w:r>
            <w:r w:rsidR="006B71E1" w:rsidRPr="00842E06">
              <w:t xml:space="preserve">? </w:t>
            </w:r>
          </w:p>
        </w:tc>
        <w:tc>
          <w:tcPr>
            <w:tcW w:w="3132" w:type="pct"/>
          </w:tcPr>
          <w:p w14:paraId="6217502F" w14:textId="77777777" w:rsidR="006B71E1" w:rsidRPr="00842E06" w:rsidRDefault="006B71E1" w:rsidP="00E250D3">
            <w:pPr>
              <w:ind w:left="720"/>
            </w:pPr>
          </w:p>
          <w:p w14:paraId="53F514C2" w14:textId="77777777" w:rsidR="00047D3B" w:rsidRPr="00842E06" w:rsidRDefault="00047D3B" w:rsidP="00E250D3">
            <w:pPr>
              <w:ind w:left="720"/>
            </w:pPr>
          </w:p>
          <w:p w14:paraId="344C14A3" w14:textId="336C11D6" w:rsidR="00047D3B" w:rsidRPr="00842E06" w:rsidRDefault="00047D3B" w:rsidP="00E250D3">
            <w:pPr>
              <w:ind w:left="720"/>
            </w:pPr>
          </w:p>
        </w:tc>
      </w:tr>
      <w:tr w:rsidR="006B71E1" w:rsidRPr="00842E06" w14:paraId="2D0CDAA2" w14:textId="77777777" w:rsidTr="006B71E1">
        <w:trPr>
          <w:gridAfter w:val="1"/>
          <w:wAfter w:w="59" w:type="pct"/>
        </w:trPr>
        <w:tc>
          <w:tcPr>
            <w:tcW w:w="1809" w:type="pct"/>
            <w:gridSpan w:val="2"/>
          </w:tcPr>
          <w:p w14:paraId="30FF61F3" w14:textId="54469F35" w:rsidR="006B71E1" w:rsidRPr="00842E06" w:rsidRDefault="00842E06" w:rsidP="006B71E1">
            <w:r w:rsidRPr="00842E06">
              <w:t xml:space="preserve">Which obstacles did she run into? </w:t>
            </w:r>
            <w:r>
              <w:t>How did she deal with those</w:t>
            </w:r>
            <w:r w:rsidR="006B71E1" w:rsidRPr="00842E06">
              <w:t xml:space="preserve">? </w:t>
            </w:r>
          </w:p>
        </w:tc>
        <w:tc>
          <w:tcPr>
            <w:tcW w:w="3132" w:type="pct"/>
          </w:tcPr>
          <w:p w14:paraId="7C8EC26F" w14:textId="77777777" w:rsidR="006B71E1" w:rsidRPr="00842E06" w:rsidRDefault="006B71E1" w:rsidP="00E250D3">
            <w:pPr>
              <w:ind w:left="720"/>
            </w:pPr>
          </w:p>
          <w:p w14:paraId="4B6C2B57" w14:textId="77777777" w:rsidR="00047D3B" w:rsidRPr="00842E06" w:rsidRDefault="00047D3B" w:rsidP="00E250D3">
            <w:pPr>
              <w:ind w:left="720"/>
            </w:pPr>
          </w:p>
          <w:p w14:paraId="73E14136" w14:textId="77777777" w:rsidR="00047D3B" w:rsidRPr="00842E06" w:rsidRDefault="00047D3B" w:rsidP="00E250D3">
            <w:pPr>
              <w:ind w:left="720"/>
            </w:pPr>
          </w:p>
          <w:p w14:paraId="5BA5879F" w14:textId="77777777" w:rsidR="00047D3B" w:rsidRPr="00842E06" w:rsidRDefault="00047D3B" w:rsidP="00E250D3">
            <w:pPr>
              <w:ind w:left="720"/>
            </w:pPr>
          </w:p>
          <w:p w14:paraId="4FF12DA3" w14:textId="77777777" w:rsidR="00047D3B" w:rsidRPr="00842E06" w:rsidRDefault="00047D3B" w:rsidP="00E250D3">
            <w:pPr>
              <w:ind w:left="720"/>
            </w:pPr>
          </w:p>
          <w:p w14:paraId="505D798C" w14:textId="7850D465" w:rsidR="00047D3B" w:rsidRPr="00842E06" w:rsidRDefault="00047D3B" w:rsidP="00E250D3">
            <w:pPr>
              <w:ind w:left="720"/>
            </w:pPr>
          </w:p>
        </w:tc>
      </w:tr>
      <w:tr w:rsidR="006B71E1" w:rsidRPr="00842E06" w14:paraId="3ECA2061" w14:textId="77777777" w:rsidTr="006B71E1">
        <w:trPr>
          <w:gridAfter w:val="1"/>
          <w:wAfter w:w="59" w:type="pct"/>
        </w:trPr>
        <w:tc>
          <w:tcPr>
            <w:tcW w:w="1809" w:type="pct"/>
            <w:gridSpan w:val="2"/>
          </w:tcPr>
          <w:p w14:paraId="7B7E8CB4" w14:textId="02E9E420" w:rsidR="006B71E1" w:rsidRPr="00842E06" w:rsidRDefault="00842E06" w:rsidP="006B71E1">
            <w:r w:rsidRPr="00842E06">
              <w:t>What has changing her learning strategies brought her</w:t>
            </w:r>
            <w:r w:rsidR="006B71E1" w:rsidRPr="00842E06">
              <w:t>?</w:t>
            </w:r>
          </w:p>
        </w:tc>
        <w:tc>
          <w:tcPr>
            <w:tcW w:w="3132" w:type="pct"/>
          </w:tcPr>
          <w:p w14:paraId="668241B4" w14:textId="77777777" w:rsidR="006B71E1" w:rsidRPr="00842E06" w:rsidRDefault="006B71E1" w:rsidP="00E250D3"/>
          <w:p w14:paraId="09D33A12" w14:textId="77777777" w:rsidR="00047D3B" w:rsidRPr="00842E06" w:rsidRDefault="00047D3B" w:rsidP="00E250D3"/>
          <w:p w14:paraId="28A4B56B" w14:textId="77777777" w:rsidR="00047D3B" w:rsidRPr="00842E06" w:rsidRDefault="00047D3B" w:rsidP="00E250D3"/>
          <w:p w14:paraId="49DAE92C" w14:textId="77777777" w:rsidR="00047D3B" w:rsidRPr="00842E06" w:rsidRDefault="00047D3B" w:rsidP="00E250D3"/>
          <w:p w14:paraId="4558B4CA" w14:textId="77777777" w:rsidR="00047D3B" w:rsidRPr="00842E06" w:rsidRDefault="00047D3B" w:rsidP="00E250D3"/>
          <w:p w14:paraId="40E8D1EC" w14:textId="6E301313" w:rsidR="00047D3B" w:rsidRPr="00842E06" w:rsidRDefault="00047D3B" w:rsidP="00E250D3"/>
        </w:tc>
      </w:tr>
      <w:tr w:rsidR="006B71E1" w:rsidRPr="00487CBC" w14:paraId="2E9AE2AE" w14:textId="77777777" w:rsidTr="00E250D3">
        <w:trPr>
          <w:gridBefore w:val="1"/>
          <w:wBefore w:w="59" w:type="pct"/>
        </w:trPr>
        <w:tc>
          <w:tcPr>
            <w:tcW w:w="4941" w:type="pct"/>
            <w:gridSpan w:val="3"/>
          </w:tcPr>
          <w:p w14:paraId="4A5EB6E2" w14:textId="76D0B1E5" w:rsidR="006B71E1" w:rsidRPr="00487CBC" w:rsidRDefault="006B71E1" w:rsidP="00E250D3">
            <w:pPr>
              <w:ind w:left="2160"/>
              <w:rPr>
                <w:b/>
                <w:bCs/>
              </w:rPr>
            </w:pPr>
            <w:r w:rsidRPr="00487CBC">
              <w:rPr>
                <w:b/>
                <w:bCs/>
              </w:rPr>
              <w:t xml:space="preserve">Max </w:t>
            </w:r>
          </w:p>
        </w:tc>
      </w:tr>
      <w:tr w:rsidR="00842E06" w:rsidRPr="00842E06" w14:paraId="66876F36" w14:textId="77777777" w:rsidTr="00E250D3">
        <w:trPr>
          <w:gridAfter w:val="1"/>
          <w:wAfter w:w="59" w:type="pct"/>
        </w:trPr>
        <w:tc>
          <w:tcPr>
            <w:tcW w:w="1809" w:type="pct"/>
            <w:gridSpan w:val="2"/>
          </w:tcPr>
          <w:p w14:paraId="06F6FA3E" w14:textId="21505297" w:rsidR="00842E06" w:rsidRPr="00842E06" w:rsidRDefault="00842E06" w:rsidP="00842E06">
            <w:r w:rsidRPr="00842E06">
              <w:t xml:space="preserve">Why did </w:t>
            </w:r>
            <w:r>
              <w:t>Max</w:t>
            </w:r>
            <w:r w:rsidRPr="00842E06">
              <w:t xml:space="preserve"> change h</w:t>
            </w:r>
            <w:r>
              <w:t>is</w:t>
            </w:r>
            <w:r w:rsidRPr="00842E06">
              <w:t xml:space="preserve"> strategies? </w:t>
            </w:r>
          </w:p>
        </w:tc>
        <w:tc>
          <w:tcPr>
            <w:tcW w:w="3132" w:type="pct"/>
          </w:tcPr>
          <w:p w14:paraId="4BEAC582" w14:textId="77777777" w:rsidR="00842E06" w:rsidRPr="00842E06" w:rsidRDefault="00842E06" w:rsidP="00842E06"/>
          <w:p w14:paraId="08A7F3C8" w14:textId="77777777" w:rsidR="00842E06" w:rsidRPr="00842E06" w:rsidRDefault="00842E06" w:rsidP="00842E06"/>
          <w:p w14:paraId="2E3FF42F" w14:textId="77777777" w:rsidR="00842E06" w:rsidRPr="00842E06" w:rsidRDefault="00842E06" w:rsidP="00842E06"/>
        </w:tc>
      </w:tr>
      <w:tr w:rsidR="00842E06" w:rsidRPr="00842E06" w14:paraId="7DD66BE9" w14:textId="77777777" w:rsidTr="00E250D3">
        <w:trPr>
          <w:gridAfter w:val="1"/>
          <w:wAfter w:w="59" w:type="pct"/>
        </w:trPr>
        <w:tc>
          <w:tcPr>
            <w:tcW w:w="1809" w:type="pct"/>
            <w:gridSpan w:val="2"/>
          </w:tcPr>
          <w:p w14:paraId="74C25709" w14:textId="217D3D5B" w:rsidR="00842E06" w:rsidRPr="00842E06" w:rsidRDefault="00842E06" w:rsidP="00842E06">
            <w:r w:rsidRPr="00842E06">
              <w:t xml:space="preserve">Which strategies does he apply now? </w:t>
            </w:r>
          </w:p>
        </w:tc>
        <w:tc>
          <w:tcPr>
            <w:tcW w:w="3132" w:type="pct"/>
          </w:tcPr>
          <w:p w14:paraId="5E91EE1A" w14:textId="77777777" w:rsidR="00842E06" w:rsidRPr="00842E06" w:rsidRDefault="00842E06" w:rsidP="00842E06">
            <w:pPr>
              <w:ind w:left="720"/>
            </w:pPr>
          </w:p>
          <w:p w14:paraId="1F6842C6" w14:textId="77777777" w:rsidR="00842E06" w:rsidRPr="00842E06" w:rsidRDefault="00842E06" w:rsidP="00842E06">
            <w:pPr>
              <w:ind w:left="720"/>
            </w:pPr>
          </w:p>
        </w:tc>
      </w:tr>
      <w:tr w:rsidR="00842E06" w:rsidRPr="00842E06" w14:paraId="00927C97" w14:textId="77777777" w:rsidTr="00E250D3">
        <w:trPr>
          <w:gridAfter w:val="1"/>
          <w:wAfter w:w="59" w:type="pct"/>
        </w:trPr>
        <w:tc>
          <w:tcPr>
            <w:tcW w:w="1809" w:type="pct"/>
            <w:gridSpan w:val="2"/>
          </w:tcPr>
          <w:p w14:paraId="25F6BC83" w14:textId="5CA77F02" w:rsidR="00842E06" w:rsidRPr="00842E06" w:rsidRDefault="00842E06" w:rsidP="00842E06">
            <w:pPr>
              <w:pStyle w:val="ListParagraph"/>
              <w:ind w:left="0"/>
            </w:pPr>
            <w:r w:rsidRPr="00842E06">
              <w:t xml:space="preserve">How is he using those strategies? </w:t>
            </w:r>
          </w:p>
        </w:tc>
        <w:tc>
          <w:tcPr>
            <w:tcW w:w="3132" w:type="pct"/>
          </w:tcPr>
          <w:p w14:paraId="44385062" w14:textId="77777777" w:rsidR="00842E06" w:rsidRPr="00842E06" w:rsidRDefault="00842E06" w:rsidP="00842E06">
            <w:pPr>
              <w:ind w:left="720"/>
            </w:pPr>
          </w:p>
          <w:p w14:paraId="5F22A58E" w14:textId="77777777" w:rsidR="00842E06" w:rsidRPr="00842E06" w:rsidRDefault="00842E06" w:rsidP="00842E06">
            <w:pPr>
              <w:ind w:left="720"/>
            </w:pPr>
          </w:p>
          <w:p w14:paraId="05AAB29A" w14:textId="3F70A2CF" w:rsidR="00842E06" w:rsidRPr="00842E06" w:rsidRDefault="00842E06" w:rsidP="00842E06">
            <w:pPr>
              <w:ind w:left="720"/>
            </w:pPr>
          </w:p>
        </w:tc>
      </w:tr>
      <w:tr w:rsidR="00842E06" w:rsidRPr="00842E06" w14:paraId="39148C6D" w14:textId="77777777" w:rsidTr="00E250D3">
        <w:trPr>
          <w:gridAfter w:val="1"/>
          <w:wAfter w:w="59" w:type="pct"/>
        </w:trPr>
        <w:tc>
          <w:tcPr>
            <w:tcW w:w="1809" w:type="pct"/>
            <w:gridSpan w:val="2"/>
          </w:tcPr>
          <w:p w14:paraId="0EC25AA4" w14:textId="0EC9EF35" w:rsidR="00842E06" w:rsidRPr="00842E06" w:rsidRDefault="00842E06" w:rsidP="00842E06">
            <w:r w:rsidRPr="00842E06">
              <w:t xml:space="preserve">Which obstacles did he run into? </w:t>
            </w:r>
            <w:r>
              <w:t>How did he deal with those</w:t>
            </w:r>
            <w:r w:rsidRPr="00842E06">
              <w:t xml:space="preserve">? </w:t>
            </w:r>
          </w:p>
        </w:tc>
        <w:tc>
          <w:tcPr>
            <w:tcW w:w="3132" w:type="pct"/>
          </w:tcPr>
          <w:p w14:paraId="45B0F1EF" w14:textId="77777777" w:rsidR="00842E06" w:rsidRPr="00842E06" w:rsidRDefault="00842E06" w:rsidP="00842E06">
            <w:pPr>
              <w:ind w:left="720"/>
            </w:pPr>
          </w:p>
          <w:p w14:paraId="5E6E807B" w14:textId="77777777" w:rsidR="00842E06" w:rsidRPr="00842E06" w:rsidRDefault="00842E06" w:rsidP="00842E06">
            <w:pPr>
              <w:ind w:left="720"/>
            </w:pPr>
          </w:p>
          <w:p w14:paraId="53B58B3F" w14:textId="77777777" w:rsidR="00842E06" w:rsidRPr="00842E06" w:rsidRDefault="00842E06" w:rsidP="00842E06">
            <w:pPr>
              <w:ind w:left="720"/>
            </w:pPr>
          </w:p>
          <w:p w14:paraId="39C25B16" w14:textId="77777777" w:rsidR="00842E06" w:rsidRPr="00842E06" w:rsidRDefault="00842E06" w:rsidP="00842E06">
            <w:pPr>
              <w:ind w:left="720"/>
            </w:pPr>
          </w:p>
          <w:p w14:paraId="0E0946D1" w14:textId="77777777" w:rsidR="00842E06" w:rsidRPr="00842E06" w:rsidRDefault="00842E06" w:rsidP="00842E06">
            <w:pPr>
              <w:ind w:left="720"/>
            </w:pPr>
          </w:p>
          <w:p w14:paraId="511BF861" w14:textId="702D1EF3" w:rsidR="00842E06" w:rsidRPr="00842E06" w:rsidRDefault="00842E06" w:rsidP="00842E06">
            <w:pPr>
              <w:ind w:left="720"/>
            </w:pPr>
          </w:p>
        </w:tc>
      </w:tr>
      <w:tr w:rsidR="00842E06" w:rsidRPr="00842E06" w14:paraId="47DCFEE0" w14:textId="77777777" w:rsidTr="00E250D3">
        <w:trPr>
          <w:gridAfter w:val="1"/>
          <w:wAfter w:w="59" w:type="pct"/>
        </w:trPr>
        <w:tc>
          <w:tcPr>
            <w:tcW w:w="1809" w:type="pct"/>
            <w:gridSpan w:val="2"/>
          </w:tcPr>
          <w:p w14:paraId="645BF209" w14:textId="715635FB" w:rsidR="00842E06" w:rsidRPr="00842E06" w:rsidRDefault="00842E06" w:rsidP="00842E06">
            <w:r w:rsidRPr="00842E06">
              <w:t>What has changing h</w:t>
            </w:r>
            <w:r>
              <w:t>is</w:t>
            </w:r>
            <w:r w:rsidRPr="00842E06">
              <w:t xml:space="preserve"> learning strategies brought h</w:t>
            </w:r>
            <w:r>
              <w:t>im</w:t>
            </w:r>
            <w:r w:rsidRPr="00842E06">
              <w:t>?</w:t>
            </w:r>
          </w:p>
        </w:tc>
        <w:tc>
          <w:tcPr>
            <w:tcW w:w="3132" w:type="pct"/>
          </w:tcPr>
          <w:p w14:paraId="1CDEF04C" w14:textId="77777777" w:rsidR="00842E06" w:rsidRPr="00842E06" w:rsidRDefault="00842E06" w:rsidP="00842E06"/>
          <w:p w14:paraId="59BC99EB" w14:textId="77777777" w:rsidR="00842E06" w:rsidRPr="00842E06" w:rsidRDefault="00842E06" w:rsidP="00842E06"/>
          <w:p w14:paraId="7B5E8624" w14:textId="77777777" w:rsidR="00842E06" w:rsidRPr="00842E06" w:rsidRDefault="00842E06" w:rsidP="00842E06"/>
          <w:p w14:paraId="4CE0B7C8" w14:textId="77777777" w:rsidR="00842E06" w:rsidRPr="00842E06" w:rsidRDefault="00842E06" w:rsidP="00842E06"/>
          <w:p w14:paraId="21031735" w14:textId="77777777" w:rsidR="00842E06" w:rsidRPr="00842E06" w:rsidRDefault="00842E06" w:rsidP="00842E06"/>
          <w:p w14:paraId="36612534" w14:textId="63F74AF2" w:rsidR="00842E06" w:rsidRPr="00842E06" w:rsidRDefault="00842E06" w:rsidP="00842E06"/>
        </w:tc>
      </w:tr>
    </w:tbl>
    <w:p w14:paraId="1502F3F9" w14:textId="604190D4" w:rsidR="00047D3B" w:rsidRPr="00842E06" w:rsidRDefault="00047D3B" w:rsidP="006B71E1"/>
    <w:p w14:paraId="4E5DFCF1" w14:textId="457CE794" w:rsidR="00047D3B" w:rsidRPr="00842E06" w:rsidRDefault="00047D3B" w:rsidP="00047D3B">
      <w:pPr>
        <w:pStyle w:val="Heading2"/>
        <w:rPr>
          <w:lang w:val="en-US"/>
        </w:rPr>
      </w:pPr>
      <w:bookmarkStart w:id="23" w:name="_Toc53059040"/>
      <w:r w:rsidRPr="00842E06">
        <w:rPr>
          <w:b/>
          <w:bCs/>
          <w:lang w:val="en-US"/>
        </w:rPr>
        <w:lastRenderedPageBreak/>
        <w:t>Reflecti</w:t>
      </w:r>
      <w:r w:rsidR="00842E06" w:rsidRPr="00842E06">
        <w:rPr>
          <w:b/>
          <w:bCs/>
          <w:lang w:val="en-US"/>
        </w:rPr>
        <w:t>on</w:t>
      </w:r>
      <w:r w:rsidRPr="00842E06">
        <w:rPr>
          <w:lang w:val="en-US"/>
        </w:rPr>
        <w:t xml:space="preserve"> o</w:t>
      </w:r>
      <w:r w:rsidR="00842E06" w:rsidRPr="00842E06">
        <w:rPr>
          <w:lang w:val="en-US"/>
        </w:rPr>
        <w:t>n</w:t>
      </w:r>
      <w:r w:rsidRPr="00842E06">
        <w:rPr>
          <w:lang w:val="en-US"/>
        </w:rPr>
        <w:t xml:space="preserve"> </w:t>
      </w:r>
      <w:r w:rsidR="00842E06" w:rsidRPr="00842E06">
        <w:rPr>
          <w:lang w:val="en-US"/>
        </w:rPr>
        <w:t>th</w:t>
      </w:r>
      <w:r w:rsidRPr="00842E06">
        <w:rPr>
          <w:lang w:val="en-US"/>
        </w:rPr>
        <w:t>e personas</w:t>
      </w:r>
      <w:bookmarkEnd w:id="23"/>
    </w:p>
    <w:p w14:paraId="556CE334" w14:textId="1B2C2FC5" w:rsidR="00047D3B" w:rsidRPr="00842E06" w:rsidRDefault="00842E06" w:rsidP="00047D3B">
      <w:pPr>
        <w:pStyle w:val="Heading4"/>
        <w:rPr>
          <w:lang w:val="en-US"/>
        </w:rPr>
      </w:pPr>
      <w:r w:rsidRPr="00842E06">
        <w:rPr>
          <w:lang w:val="en-US"/>
        </w:rPr>
        <w:t xml:space="preserve">What can </w:t>
      </w:r>
      <w:r w:rsidRPr="00842E06">
        <w:rPr>
          <w:i/>
          <w:iCs/>
          <w:lang w:val="en-US"/>
        </w:rPr>
        <w:t>you</w:t>
      </w:r>
      <w:r w:rsidRPr="00842E06">
        <w:rPr>
          <w:lang w:val="en-US"/>
        </w:rPr>
        <w:t xml:space="preserve"> learn from the</w:t>
      </w:r>
      <w:r>
        <w:rPr>
          <w:lang w:val="en-US"/>
        </w:rPr>
        <w:t xml:space="preserve">m? </w:t>
      </w:r>
      <w:proofErr w:type="gramStart"/>
      <w:r>
        <w:rPr>
          <w:lang w:val="en-US"/>
        </w:rPr>
        <w:t>And</w:t>
      </w:r>
      <w:proofErr w:type="gramEnd"/>
      <w:r>
        <w:rPr>
          <w:lang w:val="en-US"/>
        </w:rPr>
        <w:t xml:space="preserve"> what do </w:t>
      </w:r>
      <w:r>
        <w:rPr>
          <w:i/>
          <w:iCs/>
          <w:lang w:val="en-US"/>
        </w:rPr>
        <w:t>others</w:t>
      </w:r>
      <w:r>
        <w:rPr>
          <w:lang w:val="en-US"/>
        </w:rPr>
        <w:t xml:space="preserve"> learn from them</w:t>
      </w:r>
      <w:r w:rsidR="00047D3B" w:rsidRPr="00842E06">
        <w:rPr>
          <w:lang w:val="en-US"/>
        </w:rPr>
        <w:t xml:space="preserve">? </w:t>
      </w:r>
    </w:p>
    <w:p w14:paraId="624D5921" w14:textId="4C612193" w:rsidR="00047D3B" w:rsidRPr="00842E06" w:rsidRDefault="00047D3B" w:rsidP="00047D3B"/>
    <w:p w14:paraId="5021D6AA" w14:textId="36E87827" w:rsidR="00842E06" w:rsidRPr="005F6D18" w:rsidRDefault="00047D3B" w:rsidP="00842E06">
      <w:pPr>
        <w:pStyle w:val="Heading5"/>
        <w:ind w:left="360"/>
        <w:rPr>
          <w:sz w:val="28"/>
          <w:szCs w:val="28"/>
        </w:rPr>
      </w:pPr>
      <w:r w:rsidRPr="005F6D18">
        <w:rPr>
          <w:sz w:val="28"/>
          <w:szCs w:val="28"/>
        </w:rPr>
        <w:t xml:space="preserve">‘Think’: </w:t>
      </w:r>
    </w:p>
    <w:p w14:paraId="27FA146A" w14:textId="3C712004" w:rsidR="00047D3B" w:rsidRPr="00842E06" w:rsidRDefault="00842E06" w:rsidP="00842E06">
      <w:r w:rsidRPr="00842E06">
        <w:t>What can you learn from Linda and Max? Think of an advice you could give yourself based on th</w:t>
      </w:r>
      <w:r>
        <w:t xml:space="preserve">e </w:t>
      </w:r>
      <w:r w:rsidRPr="00842E06">
        <w:t>video</w:t>
      </w:r>
      <w:r>
        <w:t>(s)</w:t>
      </w:r>
      <w:r w:rsidRPr="00842E06">
        <w:t>:</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9062"/>
      </w:tblGrid>
      <w:tr w:rsidR="00047D3B" w:rsidRPr="00842E06" w14:paraId="0BDF751C" w14:textId="77777777" w:rsidTr="00E250D3">
        <w:tc>
          <w:tcPr>
            <w:tcW w:w="9062" w:type="dxa"/>
          </w:tcPr>
          <w:p w14:paraId="2E6FA37B" w14:textId="6CE1CEE4" w:rsidR="00047D3B" w:rsidRPr="00842E06" w:rsidRDefault="00047D3B" w:rsidP="00E250D3"/>
        </w:tc>
      </w:tr>
      <w:tr w:rsidR="00047D3B" w:rsidRPr="00842E06" w14:paraId="688564CE" w14:textId="77777777" w:rsidTr="00E250D3">
        <w:tc>
          <w:tcPr>
            <w:tcW w:w="9062" w:type="dxa"/>
          </w:tcPr>
          <w:p w14:paraId="1D4941A0" w14:textId="77777777" w:rsidR="00047D3B" w:rsidRPr="00842E06" w:rsidRDefault="00047D3B" w:rsidP="00E250D3"/>
          <w:p w14:paraId="462DDD08" w14:textId="5D839DCA" w:rsidR="00047D3B" w:rsidRPr="00842E06" w:rsidRDefault="00047D3B" w:rsidP="00E250D3"/>
        </w:tc>
      </w:tr>
      <w:tr w:rsidR="00047D3B" w:rsidRPr="00842E06" w14:paraId="4E5841CD" w14:textId="77777777" w:rsidTr="00E250D3">
        <w:tc>
          <w:tcPr>
            <w:tcW w:w="9062" w:type="dxa"/>
          </w:tcPr>
          <w:p w14:paraId="7DBC6F8F" w14:textId="77777777" w:rsidR="00047D3B" w:rsidRPr="00842E06" w:rsidRDefault="00047D3B" w:rsidP="00E250D3"/>
          <w:p w14:paraId="431D1916" w14:textId="1E67588A" w:rsidR="00047D3B" w:rsidRPr="00842E06" w:rsidRDefault="00047D3B" w:rsidP="00E250D3"/>
        </w:tc>
      </w:tr>
      <w:tr w:rsidR="00047D3B" w:rsidRPr="00842E06" w14:paraId="3B9646E9" w14:textId="77777777" w:rsidTr="00E250D3">
        <w:tc>
          <w:tcPr>
            <w:tcW w:w="9062" w:type="dxa"/>
          </w:tcPr>
          <w:p w14:paraId="3ADA4666" w14:textId="77777777" w:rsidR="00047D3B" w:rsidRPr="00842E06" w:rsidRDefault="00047D3B" w:rsidP="00E250D3"/>
          <w:p w14:paraId="7824EC9D" w14:textId="4110C174" w:rsidR="00047D3B" w:rsidRPr="00842E06" w:rsidRDefault="00047D3B" w:rsidP="00E250D3"/>
        </w:tc>
      </w:tr>
    </w:tbl>
    <w:p w14:paraId="253EA0D3" w14:textId="77777777" w:rsidR="00047D3B" w:rsidRPr="00842E06" w:rsidRDefault="00047D3B" w:rsidP="00047D3B"/>
    <w:p w14:paraId="7CD72DEC" w14:textId="77777777" w:rsidR="00047D3B" w:rsidRPr="005F6D18" w:rsidRDefault="00047D3B" w:rsidP="00047D3B">
      <w:pPr>
        <w:pStyle w:val="Heading5"/>
        <w:ind w:left="360"/>
        <w:rPr>
          <w:sz w:val="28"/>
          <w:szCs w:val="28"/>
        </w:rPr>
      </w:pPr>
      <w:r w:rsidRPr="005F6D18">
        <w:rPr>
          <w:sz w:val="28"/>
          <w:szCs w:val="28"/>
        </w:rPr>
        <w:t xml:space="preserve">‘Pair’: </w:t>
      </w:r>
    </w:p>
    <w:p w14:paraId="478028E9" w14:textId="76E04C56" w:rsidR="00047D3B" w:rsidRPr="00842E06" w:rsidRDefault="00842E06" w:rsidP="00047D3B">
      <w:r w:rsidRPr="00842E06">
        <w:t xml:space="preserve">Share your advice with your neighbor: what did he / she write down? Could you also learn something from this? Write down some helpful advice that you </w:t>
      </w:r>
      <w:r>
        <w:t>learned</w:t>
      </w:r>
      <w:r w:rsidRPr="00842E06">
        <w:t xml:space="preserve"> from your neighbor:</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9062"/>
      </w:tblGrid>
      <w:tr w:rsidR="00047D3B" w:rsidRPr="00842E06" w14:paraId="09220B00" w14:textId="77777777" w:rsidTr="00E250D3">
        <w:tc>
          <w:tcPr>
            <w:tcW w:w="9062" w:type="dxa"/>
          </w:tcPr>
          <w:p w14:paraId="32C6A12D" w14:textId="77777777" w:rsidR="00047D3B" w:rsidRPr="00842E06" w:rsidRDefault="00047D3B" w:rsidP="00E250D3"/>
        </w:tc>
      </w:tr>
      <w:tr w:rsidR="00047D3B" w:rsidRPr="00842E06" w14:paraId="1A6A8A0A" w14:textId="77777777" w:rsidTr="00E250D3">
        <w:tc>
          <w:tcPr>
            <w:tcW w:w="9062" w:type="dxa"/>
          </w:tcPr>
          <w:p w14:paraId="7A0CB5B2" w14:textId="77777777" w:rsidR="00047D3B" w:rsidRPr="00842E06" w:rsidRDefault="00047D3B" w:rsidP="00E250D3"/>
          <w:p w14:paraId="54A35E6E" w14:textId="77777777" w:rsidR="00047D3B" w:rsidRPr="00842E06" w:rsidRDefault="00047D3B" w:rsidP="00E250D3"/>
        </w:tc>
      </w:tr>
      <w:tr w:rsidR="00047D3B" w:rsidRPr="00842E06" w14:paraId="23945522" w14:textId="77777777" w:rsidTr="00E250D3">
        <w:tc>
          <w:tcPr>
            <w:tcW w:w="9062" w:type="dxa"/>
          </w:tcPr>
          <w:p w14:paraId="043E6094" w14:textId="77777777" w:rsidR="00047D3B" w:rsidRPr="00842E06" w:rsidRDefault="00047D3B" w:rsidP="00E250D3"/>
          <w:p w14:paraId="680BB10E" w14:textId="77777777" w:rsidR="00047D3B" w:rsidRPr="00842E06" w:rsidRDefault="00047D3B" w:rsidP="00E250D3"/>
        </w:tc>
      </w:tr>
      <w:tr w:rsidR="00047D3B" w:rsidRPr="00842E06" w14:paraId="4BB74C9D" w14:textId="77777777" w:rsidTr="00E250D3">
        <w:tc>
          <w:tcPr>
            <w:tcW w:w="9062" w:type="dxa"/>
          </w:tcPr>
          <w:p w14:paraId="0C92B42C" w14:textId="77777777" w:rsidR="00047D3B" w:rsidRPr="00842E06" w:rsidRDefault="00047D3B" w:rsidP="00E250D3"/>
          <w:p w14:paraId="7316C603" w14:textId="77777777" w:rsidR="00047D3B" w:rsidRPr="00842E06" w:rsidRDefault="00047D3B" w:rsidP="00E250D3"/>
        </w:tc>
      </w:tr>
    </w:tbl>
    <w:p w14:paraId="42A22DC2" w14:textId="77777777" w:rsidR="00047D3B" w:rsidRPr="00842E06" w:rsidRDefault="00047D3B" w:rsidP="00047D3B"/>
    <w:p w14:paraId="77A5FBA7" w14:textId="77777777" w:rsidR="00047D3B" w:rsidRPr="005F6D18" w:rsidRDefault="00047D3B" w:rsidP="00047D3B">
      <w:pPr>
        <w:pStyle w:val="Heading5"/>
        <w:ind w:left="360"/>
        <w:rPr>
          <w:sz w:val="28"/>
          <w:szCs w:val="28"/>
        </w:rPr>
      </w:pPr>
      <w:r w:rsidRPr="005F6D18">
        <w:rPr>
          <w:sz w:val="28"/>
          <w:szCs w:val="28"/>
        </w:rPr>
        <w:t>‘Share’!</w:t>
      </w:r>
    </w:p>
    <w:p w14:paraId="4551F565" w14:textId="79EDB077" w:rsidR="00047D3B" w:rsidRPr="00842E06" w:rsidRDefault="00842E06" w:rsidP="00047D3B">
      <w:r w:rsidRPr="00842E06">
        <w:t>Share your advice with the group! Other</w:t>
      </w:r>
      <w:r>
        <w:t xml:space="preserve"> </w:t>
      </w:r>
      <w:r w:rsidRPr="00842E06">
        <w:t xml:space="preserve">members of the group </w:t>
      </w:r>
      <w:r>
        <w:t xml:space="preserve">will probably </w:t>
      </w:r>
      <w:r w:rsidRPr="00842E06">
        <w:t>also have good ideas! Write additional good advice that you have received from the group below:</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9062"/>
      </w:tblGrid>
      <w:tr w:rsidR="00047D3B" w:rsidRPr="00842E06" w14:paraId="20C42F81" w14:textId="77777777" w:rsidTr="00E250D3">
        <w:tc>
          <w:tcPr>
            <w:tcW w:w="9062" w:type="dxa"/>
          </w:tcPr>
          <w:p w14:paraId="072E92D8" w14:textId="77777777" w:rsidR="00047D3B" w:rsidRPr="00842E06" w:rsidRDefault="00047D3B" w:rsidP="00E250D3"/>
        </w:tc>
      </w:tr>
      <w:tr w:rsidR="00047D3B" w:rsidRPr="00842E06" w14:paraId="6D1A9C3F" w14:textId="77777777" w:rsidTr="00E250D3">
        <w:tc>
          <w:tcPr>
            <w:tcW w:w="9062" w:type="dxa"/>
          </w:tcPr>
          <w:p w14:paraId="215F22D6" w14:textId="77777777" w:rsidR="00047D3B" w:rsidRPr="00842E06" w:rsidRDefault="00047D3B" w:rsidP="00E250D3"/>
          <w:p w14:paraId="59C81D58" w14:textId="77777777" w:rsidR="00047D3B" w:rsidRPr="00842E06" w:rsidRDefault="00047D3B" w:rsidP="00E250D3"/>
        </w:tc>
      </w:tr>
      <w:tr w:rsidR="00047D3B" w:rsidRPr="00842E06" w14:paraId="0E904B32" w14:textId="77777777" w:rsidTr="00E250D3">
        <w:tc>
          <w:tcPr>
            <w:tcW w:w="9062" w:type="dxa"/>
          </w:tcPr>
          <w:p w14:paraId="30E91094" w14:textId="77777777" w:rsidR="00047D3B" w:rsidRPr="00842E06" w:rsidRDefault="00047D3B" w:rsidP="00E250D3"/>
          <w:p w14:paraId="782DC29F" w14:textId="77777777" w:rsidR="00047D3B" w:rsidRPr="00842E06" w:rsidRDefault="00047D3B" w:rsidP="00E250D3"/>
        </w:tc>
      </w:tr>
      <w:tr w:rsidR="00047D3B" w:rsidRPr="00842E06" w14:paraId="1501F5B5" w14:textId="77777777" w:rsidTr="00E250D3">
        <w:tc>
          <w:tcPr>
            <w:tcW w:w="9062" w:type="dxa"/>
          </w:tcPr>
          <w:p w14:paraId="50A17356" w14:textId="77777777" w:rsidR="00047D3B" w:rsidRPr="00842E06" w:rsidRDefault="00047D3B" w:rsidP="00E250D3"/>
          <w:p w14:paraId="5CD29098" w14:textId="77777777" w:rsidR="00047D3B" w:rsidRPr="00842E06" w:rsidRDefault="00047D3B" w:rsidP="00E250D3"/>
        </w:tc>
      </w:tr>
      <w:tr w:rsidR="00047D3B" w:rsidRPr="00842E06" w14:paraId="1599AEA5" w14:textId="77777777" w:rsidTr="00E250D3">
        <w:tc>
          <w:tcPr>
            <w:tcW w:w="9062" w:type="dxa"/>
          </w:tcPr>
          <w:p w14:paraId="4AC8E181" w14:textId="77777777" w:rsidR="00047D3B" w:rsidRPr="00842E06" w:rsidRDefault="00047D3B" w:rsidP="00E250D3"/>
          <w:p w14:paraId="3DEBAEB2" w14:textId="64632680" w:rsidR="00047D3B" w:rsidRPr="00842E06" w:rsidRDefault="00047D3B" w:rsidP="00E250D3"/>
        </w:tc>
      </w:tr>
      <w:tr w:rsidR="00047D3B" w:rsidRPr="00842E06" w14:paraId="659FBC9B" w14:textId="77777777" w:rsidTr="00E250D3">
        <w:tc>
          <w:tcPr>
            <w:tcW w:w="9062" w:type="dxa"/>
          </w:tcPr>
          <w:p w14:paraId="43CDAA76" w14:textId="77777777" w:rsidR="00047D3B" w:rsidRPr="00842E06" w:rsidRDefault="00047D3B" w:rsidP="00E250D3"/>
          <w:p w14:paraId="44114563" w14:textId="77777777" w:rsidR="00047D3B" w:rsidRPr="00842E06" w:rsidRDefault="00047D3B" w:rsidP="00E250D3"/>
        </w:tc>
      </w:tr>
      <w:tr w:rsidR="00047D3B" w:rsidRPr="00842E06" w14:paraId="7A056444" w14:textId="77777777" w:rsidTr="00E250D3">
        <w:tc>
          <w:tcPr>
            <w:tcW w:w="9062" w:type="dxa"/>
          </w:tcPr>
          <w:p w14:paraId="3C1377C0" w14:textId="77777777" w:rsidR="00047D3B" w:rsidRPr="00842E06" w:rsidRDefault="00047D3B" w:rsidP="00E250D3"/>
          <w:p w14:paraId="51E5DABD" w14:textId="77777777" w:rsidR="00047D3B" w:rsidRPr="00842E06" w:rsidRDefault="00047D3B" w:rsidP="00E250D3"/>
        </w:tc>
      </w:tr>
      <w:tr w:rsidR="00047D3B" w:rsidRPr="00842E06" w14:paraId="4B931395" w14:textId="77777777" w:rsidTr="00E250D3">
        <w:tc>
          <w:tcPr>
            <w:tcW w:w="9062" w:type="dxa"/>
          </w:tcPr>
          <w:p w14:paraId="3BE47C37" w14:textId="77777777" w:rsidR="00047D3B" w:rsidRPr="00842E06" w:rsidRDefault="00047D3B" w:rsidP="00E250D3"/>
          <w:p w14:paraId="477E1908" w14:textId="77777777" w:rsidR="00047D3B" w:rsidRPr="00842E06" w:rsidRDefault="00047D3B" w:rsidP="00E250D3"/>
        </w:tc>
      </w:tr>
    </w:tbl>
    <w:p w14:paraId="20A7B3E5" w14:textId="413120F5" w:rsidR="00047D3B" w:rsidRPr="00842E06" w:rsidRDefault="00047D3B" w:rsidP="00047D3B"/>
    <w:p w14:paraId="14CA314C" w14:textId="01028701" w:rsidR="00047D3B" w:rsidRPr="00842E06" w:rsidRDefault="00842E06" w:rsidP="00047D3B">
      <w:pPr>
        <w:pStyle w:val="Heading2"/>
        <w:rPr>
          <w:lang w:val="en-US"/>
        </w:rPr>
      </w:pPr>
      <w:bookmarkStart w:id="24" w:name="_Toc53059041"/>
      <w:r w:rsidRPr="00842E06">
        <w:rPr>
          <w:b/>
          <w:bCs/>
          <w:lang w:val="en-US"/>
        </w:rPr>
        <w:lastRenderedPageBreak/>
        <w:t>Making new goals</w:t>
      </w:r>
      <w:r w:rsidR="00047D3B" w:rsidRPr="00842E06">
        <w:rPr>
          <w:lang w:val="en-US"/>
        </w:rPr>
        <w:t>: implementati</w:t>
      </w:r>
      <w:r w:rsidRPr="00842E06">
        <w:rPr>
          <w:lang w:val="en-US"/>
        </w:rPr>
        <w:t>on</w:t>
      </w:r>
      <w:r w:rsidR="00047D3B" w:rsidRPr="00842E06">
        <w:rPr>
          <w:lang w:val="en-US"/>
        </w:rPr>
        <w:t xml:space="preserve"> intenti</w:t>
      </w:r>
      <w:r w:rsidRPr="00842E06">
        <w:rPr>
          <w:lang w:val="en-US"/>
        </w:rPr>
        <w:t>on</w:t>
      </w:r>
      <w:r w:rsidR="00047D3B" w:rsidRPr="00842E06">
        <w:rPr>
          <w:lang w:val="en-US"/>
        </w:rPr>
        <w:t>s</w:t>
      </w:r>
      <w:bookmarkEnd w:id="24"/>
    </w:p>
    <w:p w14:paraId="33371789" w14:textId="674C3A11" w:rsidR="00047D3B" w:rsidRPr="00487CBC" w:rsidRDefault="00842E06" w:rsidP="00047D3B">
      <w:r w:rsidRPr="00842E06">
        <w:br/>
        <w:t>Look back at your goals from session 2 on page 24. In the meantime, you</w:t>
      </w:r>
      <w:r>
        <w:t xml:space="preserve"> should</w:t>
      </w:r>
      <w:r w:rsidRPr="00842E06">
        <w:t xml:space="preserve"> have tried them</w:t>
      </w:r>
      <w:r>
        <w:t xml:space="preserve"> out</w:t>
      </w:r>
      <w:r w:rsidRPr="00842E06">
        <w:t>,</w:t>
      </w:r>
      <w:r>
        <w:t xml:space="preserve"> and</w:t>
      </w:r>
      <w:r w:rsidRPr="00842E06">
        <w:t xml:space="preserve"> you have </w:t>
      </w:r>
      <w:r>
        <w:t xml:space="preserve">most likely </w:t>
      </w:r>
      <w:r w:rsidRPr="00842E06">
        <w:t>encountered all kinds of obstacles and challenges. We discussed th</w:t>
      </w:r>
      <w:r>
        <w:t>ese obstacles and challenges</w:t>
      </w:r>
      <w:r w:rsidRPr="00842E06">
        <w:t xml:space="preserve"> extensively in this</w:t>
      </w:r>
      <w:r>
        <w:t xml:space="preserve"> third</w:t>
      </w:r>
      <w:r w:rsidRPr="00842E06">
        <w:t xml:space="preserve"> session. Now consider for yourself which strategies you want to use in the future. These can be the same as in session 2, but they can of course also be </w:t>
      </w:r>
      <w:r>
        <w:t>different</w:t>
      </w:r>
      <w:r w:rsidRPr="00842E06">
        <w:t xml:space="preserve"> effective strategies. As long as it is future-proof.</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9062"/>
      </w:tblGrid>
      <w:tr w:rsidR="00047D3B" w:rsidRPr="00487CBC" w14:paraId="4D006F72" w14:textId="77777777" w:rsidTr="00E250D3">
        <w:tc>
          <w:tcPr>
            <w:tcW w:w="9062" w:type="dxa"/>
          </w:tcPr>
          <w:p w14:paraId="20787C88" w14:textId="781FEF5A" w:rsidR="00047D3B" w:rsidRPr="00487CBC" w:rsidRDefault="00047D3B" w:rsidP="00E250D3">
            <w:r w:rsidRPr="00487CBC">
              <w:t>Strateg</w:t>
            </w:r>
            <w:r w:rsidR="00842E06">
              <w:t>y</w:t>
            </w:r>
            <w:r w:rsidRPr="00487CBC">
              <w:t xml:space="preserve"> 1</w:t>
            </w:r>
          </w:p>
          <w:p w14:paraId="71B1CC88" w14:textId="6CA8BD71" w:rsidR="00047D3B" w:rsidRPr="00487CBC" w:rsidRDefault="00047D3B" w:rsidP="00E250D3"/>
        </w:tc>
      </w:tr>
      <w:tr w:rsidR="00047D3B" w:rsidRPr="00487CBC" w14:paraId="7E1B2D1A" w14:textId="77777777" w:rsidTr="00E250D3">
        <w:tc>
          <w:tcPr>
            <w:tcW w:w="9062" w:type="dxa"/>
          </w:tcPr>
          <w:p w14:paraId="24C053F0" w14:textId="3403E0D0" w:rsidR="00047D3B" w:rsidRPr="00487CBC" w:rsidRDefault="00047D3B" w:rsidP="00E250D3">
            <w:r w:rsidRPr="00487CBC">
              <w:t>Strateg</w:t>
            </w:r>
            <w:r w:rsidR="00842E06">
              <w:t>y</w:t>
            </w:r>
            <w:r w:rsidRPr="00487CBC">
              <w:t xml:space="preserve"> 2</w:t>
            </w:r>
          </w:p>
          <w:p w14:paraId="0160EAC5" w14:textId="77777777" w:rsidR="00047D3B" w:rsidRPr="00487CBC" w:rsidRDefault="00047D3B" w:rsidP="00E250D3"/>
        </w:tc>
      </w:tr>
      <w:tr w:rsidR="00047D3B" w:rsidRPr="00487CBC" w14:paraId="5D2F6142" w14:textId="77777777" w:rsidTr="00E250D3">
        <w:tc>
          <w:tcPr>
            <w:tcW w:w="9062" w:type="dxa"/>
          </w:tcPr>
          <w:p w14:paraId="739E3EB9" w14:textId="65A74DE9" w:rsidR="00047D3B" w:rsidRPr="00487CBC" w:rsidRDefault="00842E06" w:rsidP="00E250D3">
            <w:r>
              <w:t>Possibly strategy</w:t>
            </w:r>
            <w:r w:rsidR="00047D3B" w:rsidRPr="00487CBC">
              <w:t xml:space="preserve"> 3</w:t>
            </w:r>
          </w:p>
          <w:p w14:paraId="18D92364" w14:textId="77777777" w:rsidR="00047D3B" w:rsidRPr="00487CBC" w:rsidRDefault="00047D3B" w:rsidP="00E250D3"/>
        </w:tc>
      </w:tr>
    </w:tbl>
    <w:p w14:paraId="638EAA2D" w14:textId="796CD8AE" w:rsidR="00047D3B" w:rsidRPr="00487CBC" w:rsidRDefault="00047D3B" w:rsidP="00047D3B"/>
    <w:p w14:paraId="7715395D" w14:textId="794B304F" w:rsidR="004C48C4" w:rsidRDefault="004C48C4" w:rsidP="00047D3B">
      <w:pPr>
        <w:rPr>
          <w:lang w:val="nl-NL"/>
        </w:rPr>
      </w:pPr>
      <w:r w:rsidRPr="004C48C4">
        <w:t xml:space="preserve">Now try to make these goals very specific: when are you going to apply which strategy in which way, and what do you want to achieve with it? </w:t>
      </w:r>
      <w:r>
        <w:t>Make sure to</w:t>
      </w:r>
      <w:r w:rsidRPr="004C48C4">
        <w:t xml:space="preserve"> write </w:t>
      </w:r>
      <w:r>
        <w:t xml:space="preserve">down </w:t>
      </w:r>
      <w:r w:rsidRPr="004C48C4">
        <w:t xml:space="preserve">the goals </w:t>
      </w:r>
      <w:r>
        <w:t>in</w:t>
      </w:r>
      <w:r w:rsidRPr="004C48C4">
        <w:t xml:space="preserve"> “if…; then… ”rules. We do this because </w:t>
      </w:r>
      <w:r>
        <w:t>“</w:t>
      </w:r>
      <w:r w:rsidRPr="004C48C4">
        <w:t>if… then</w:t>
      </w:r>
      <w:r>
        <w:t>…”</w:t>
      </w:r>
      <w:r w:rsidRPr="004C48C4">
        <w:t xml:space="preserve"> rules are harder to ignore! Because you link your goal to a specific situation, that situation is more difficult to ignore. </w:t>
      </w:r>
      <w:r w:rsidRPr="004C48C4">
        <w:rPr>
          <w:lang w:val="nl-NL"/>
        </w:rPr>
        <w:t xml:space="preserve">For </w:t>
      </w:r>
      <w:proofErr w:type="spellStart"/>
      <w:r w:rsidRPr="004C48C4">
        <w:rPr>
          <w:lang w:val="nl-NL"/>
        </w:rPr>
        <w:t>example</w:t>
      </w:r>
      <w:proofErr w:type="spellEnd"/>
      <w:r w:rsidRPr="004C48C4">
        <w:rPr>
          <w:lang w:val="nl-NL"/>
        </w:rPr>
        <w:t>:</w:t>
      </w:r>
    </w:p>
    <w:p w14:paraId="2EE00E42" w14:textId="0435040A" w:rsidR="00047D3B" w:rsidRPr="007612E0" w:rsidRDefault="007612E0" w:rsidP="00851E6C">
      <w:pPr>
        <w:pStyle w:val="ListParagraph"/>
        <w:numPr>
          <w:ilvl w:val="0"/>
          <w:numId w:val="8"/>
        </w:numPr>
      </w:pPr>
      <w:r>
        <w:t>If</w:t>
      </w:r>
      <w:r w:rsidRPr="007612E0">
        <w:t xml:space="preserve"> I have prepared the next task,</w:t>
      </w:r>
      <w:r>
        <w:t xml:space="preserve"> then</w:t>
      </w:r>
      <w:r w:rsidRPr="007612E0">
        <w:t xml:space="preserve"> I will test myself for a previous task</w:t>
      </w:r>
    </w:p>
    <w:p w14:paraId="3795B90D" w14:textId="170BC097" w:rsidR="00047D3B" w:rsidRPr="007612E0" w:rsidRDefault="007612E0" w:rsidP="00851E6C">
      <w:pPr>
        <w:pStyle w:val="ListParagraph"/>
        <w:numPr>
          <w:ilvl w:val="0"/>
          <w:numId w:val="8"/>
        </w:numPr>
      </w:pPr>
      <w:r>
        <w:t>If</w:t>
      </w:r>
      <w:r w:rsidRPr="007612E0">
        <w:t xml:space="preserve"> I read an article </w:t>
      </w:r>
      <w:r>
        <w:t xml:space="preserve">for the </w:t>
      </w:r>
      <w:r w:rsidRPr="007612E0">
        <w:t>first</w:t>
      </w:r>
      <w:r>
        <w:t xml:space="preserve"> time</w:t>
      </w:r>
      <w:r w:rsidRPr="007612E0">
        <w:t xml:space="preserve">, </w:t>
      </w:r>
      <w:r>
        <w:t xml:space="preserve">then </w:t>
      </w:r>
      <w:r w:rsidRPr="007612E0">
        <w:t xml:space="preserve">I </w:t>
      </w:r>
      <w:r>
        <w:t xml:space="preserve">will </w:t>
      </w:r>
      <w:r w:rsidRPr="007612E0">
        <w:t>ask myself 2 questions for each paragraph</w:t>
      </w:r>
    </w:p>
    <w:p w14:paraId="08AA298F" w14:textId="5C5B1E6E" w:rsidR="00D175F9" w:rsidRPr="007612E0" w:rsidRDefault="007612E0" w:rsidP="00851E6C">
      <w:pPr>
        <w:pStyle w:val="ListParagraph"/>
        <w:numPr>
          <w:ilvl w:val="0"/>
          <w:numId w:val="8"/>
        </w:numPr>
      </w:pPr>
      <w:r>
        <w:t>If</w:t>
      </w:r>
      <w:r w:rsidRPr="007612E0">
        <w:t xml:space="preserve"> I come home on Saturday after the game,</w:t>
      </w:r>
      <w:r>
        <w:t xml:space="preserve"> then</w:t>
      </w:r>
      <w:r w:rsidRPr="007612E0">
        <w:t xml:space="preserve"> I prepare the task for Monday</w:t>
      </w:r>
    </w:p>
    <w:p w14:paraId="46B3FCCC" w14:textId="3064CE2F" w:rsidR="00D175F9" w:rsidRPr="007612E0" w:rsidRDefault="007612E0" w:rsidP="00851E6C">
      <w:pPr>
        <w:pStyle w:val="ListParagraph"/>
        <w:numPr>
          <w:ilvl w:val="0"/>
          <w:numId w:val="8"/>
        </w:numPr>
      </w:pPr>
      <w:r>
        <w:t>If</w:t>
      </w:r>
      <w:r w:rsidRPr="007612E0">
        <w:t xml:space="preserve"> I have had my tutorial, </w:t>
      </w:r>
      <w:r>
        <w:t xml:space="preserve">then </w:t>
      </w:r>
      <w:r w:rsidRPr="007612E0">
        <w:t>I immediately write down the most important points</w:t>
      </w:r>
    </w:p>
    <w:p w14:paraId="25DBA0F5" w14:textId="77777777" w:rsidR="00D175F9" w:rsidRPr="007612E0" w:rsidRDefault="00D175F9" w:rsidP="00D175F9"/>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4531"/>
        <w:gridCol w:w="4531"/>
      </w:tblGrid>
      <w:tr w:rsidR="00D175F9" w:rsidRPr="00487CBC" w14:paraId="0DD2615A" w14:textId="77777777" w:rsidTr="00E250D3">
        <w:trPr>
          <w:trHeight w:val="770"/>
        </w:trPr>
        <w:tc>
          <w:tcPr>
            <w:tcW w:w="4531" w:type="dxa"/>
          </w:tcPr>
          <w:p w14:paraId="5E146A61" w14:textId="14E00E5F" w:rsidR="00D175F9" w:rsidRPr="00487CBC" w:rsidRDefault="00D175F9" w:rsidP="00E250D3">
            <w:pPr>
              <w:rPr>
                <w:b/>
                <w:bCs/>
              </w:rPr>
            </w:pPr>
            <w:r w:rsidRPr="00487CBC">
              <w:rPr>
                <w:b/>
                <w:bCs/>
              </w:rPr>
              <w:t>Strateg</w:t>
            </w:r>
            <w:r w:rsidR="007612E0">
              <w:rPr>
                <w:b/>
                <w:bCs/>
              </w:rPr>
              <w:t>y</w:t>
            </w:r>
            <w:r w:rsidRPr="00487CBC">
              <w:rPr>
                <w:b/>
                <w:bCs/>
              </w:rPr>
              <w:t xml:space="preserve"> 1</w:t>
            </w:r>
          </w:p>
          <w:p w14:paraId="2C29EEE6" w14:textId="1BDA01BA" w:rsidR="00D175F9" w:rsidRPr="00487CBC" w:rsidRDefault="007612E0" w:rsidP="00E250D3">
            <w:r>
              <w:t>IF</w:t>
            </w:r>
            <w:r w:rsidR="00D175F9" w:rsidRPr="00487CBC">
              <w:t>:</w:t>
            </w:r>
          </w:p>
          <w:p w14:paraId="31ACE521" w14:textId="589C08A5" w:rsidR="00D175F9" w:rsidRPr="00487CBC" w:rsidRDefault="00D175F9" w:rsidP="00E250D3"/>
          <w:p w14:paraId="75049674" w14:textId="77777777" w:rsidR="00D175F9" w:rsidRPr="00487CBC" w:rsidRDefault="00D175F9" w:rsidP="00E250D3"/>
          <w:p w14:paraId="198E6C79" w14:textId="1A4E41A7" w:rsidR="00D175F9" w:rsidRPr="00487CBC" w:rsidRDefault="007612E0" w:rsidP="00E250D3">
            <w:r>
              <w:t>IF</w:t>
            </w:r>
            <w:r w:rsidR="00D175F9" w:rsidRPr="00487CBC">
              <w:t xml:space="preserve">: </w:t>
            </w:r>
          </w:p>
          <w:p w14:paraId="21DFA622" w14:textId="77777777" w:rsidR="00D175F9" w:rsidRPr="00487CBC" w:rsidRDefault="00D175F9" w:rsidP="00E250D3"/>
          <w:p w14:paraId="53423476" w14:textId="4C0CCB4A" w:rsidR="00D175F9" w:rsidRPr="00487CBC" w:rsidRDefault="00D175F9" w:rsidP="00E250D3"/>
        </w:tc>
        <w:tc>
          <w:tcPr>
            <w:tcW w:w="4531" w:type="dxa"/>
          </w:tcPr>
          <w:p w14:paraId="1E0C354E" w14:textId="77777777" w:rsidR="00D175F9" w:rsidRPr="00487CBC" w:rsidRDefault="00D175F9" w:rsidP="00D175F9"/>
          <w:p w14:paraId="3C7597FA" w14:textId="38CC8405" w:rsidR="00D175F9" w:rsidRPr="00487CBC" w:rsidRDefault="007612E0" w:rsidP="00D175F9">
            <w:r>
              <w:t>THEN</w:t>
            </w:r>
            <w:r w:rsidR="00D175F9" w:rsidRPr="00487CBC">
              <w:t>:</w:t>
            </w:r>
          </w:p>
          <w:p w14:paraId="65470DA2" w14:textId="52C180FB" w:rsidR="00D175F9" w:rsidRPr="00487CBC" w:rsidRDefault="00D175F9" w:rsidP="00D175F9"/>
          <w:p w14:paraId="647E05A2" w14:textId="77777777" w:rsidR="00D175F9" w:rsidRPr="00487CBC" w:rsidRDefault="00D175F9" w:rsidP="00D175F9"/>
          <w:p w14:paraId="5041F7F5" w14:textId="20A98A70" w:rsidR="00D175F9" w:rsidRPr="00487CBC" w:rsidRDefault="007612E0" w:rsidP="00D175F9">
            <w:r>
              <w:t>THEN</w:t>
            </w:r>
            <w:r w:rsidR="00D175F9" w:rsidRPr="00487CBC">
              <w:t xml:space="preserve">: </w:t>
            </w:r>
          </w:p>
        </w:tc>
      </w:tr>
      <w:tr w:rsidR="00D175F9" w:rsidRPr="00487CBC" w14:paraId="2508267D" w14:textId="77777777" w:rsidTr="00E250D3">
        <w:trPr>
          <w:trHeight w:val="770"/>
        </w:trPr>
        <w:tc>
          <w:tcPr>
            <w:tcW w:w="4531" w:type="dxa"/>
          </w:tcPr>
          <w:p w14:paraId="71500FC3" w14:textId="18D56B6C" w:rsidR="00D175F9" w:rsidRPr="00487CBC" w:rsidRDefault="00D175F9" w:rsidP="00E250D3">
            <w:pPr>
              <w:rPr>
                <w:b/>
                <w:bCs/>
              </w:rPr>
            </w:pPr>
            <w:r w:rsidRPr="00487CBC">
              <w:rPr>
                <w:b/>
                <w:bCs/>
              </w:rPr>
              <w:t>Strateg</w:t>
            </w:r>
            <w:r w:rsidR="007612E0">
              <w:rPr>
                <w:b/>
                <w:bCs/>
              </w:rPr>
              <w:t>y</w:t>
            </w:r>
            <w:r w:rsidRPr="00487CBC">
              <w:rPr>
                <w:b/>
                <w:bCs/>
              </w:rPr>
              <w:t xml:space="preserve"> 2</w:t>
            </w:r>
          </w:p>
          <w:p w14:paraId="46F4AFF2" w14:textId="42D3799A" w:rsidR="00D175F9" w:rsidRPr="00487CBC" w:rsidRDefault="007612E0" w:rsidP="00E250D3">
            <w:r>
              <w:t>IF</w:t>
            </w:r>
            <w:r w:rsidR="00D175F9" w:rsidRPr="00487CBC">
              <w:t xml:space="preserve">: </w:t>
            </w:r>
          </w:p>
          <w:p w14:paraId="34D8D42E" w14:textId="1BF52E6F" w:rsidR="00D175F9" w:rsidRPr="00487CBC" w:rsidRDefault="00D175F9" w:rsidP="00E250D3"/>
          <w:p w14:paraId="28032820" w14:textId="77777777" w:rsidR="00D175F9" w:rsidRPr="00487CBC" w:rsidRDefault="00D175F9" w:rsidP="00E250D3"/>
          <w:p w14:paraId="2F5B50C0" w14:textId="15EB0B01" w:rsidR="00D175F9" w:rsidRPr="00487CBC" w:rsidRDefault="007612E0" w:rsidP="00E250D3">
            <w:r>
              <w:t>IF</w:t>
            </w:r>
            <w:r w:rsidR="00D175F9" w:rsidRPr="00487CBC">
              <w:t xml:space="preserve">: </w:t>
            </w:r>
          </w:p>
          <w:p w14:paraId="22DA8481" w14:textId="77777777" w:rsidR="00D175F9" w:rsidRPr="00487CBC" w:rsidRDefault="00D175F9" w:rsidP="00E250D3"/>
          <w:p w14:paraId="3937BB97" w14:textId="47A21062" w:rsidR="00D175F9" w:rsidRPr="00487CBC" w:rsidRDefault="00D175F9" w:rsidP="00E250D3"/>
        </w:tc>
        <w:tc>
          <w:tcPr>
            <w:tcW w:w="4531" w:type="dxa"/>
          </w:tcPr>
          <w:p w14:paraId="098575CC" w14:textId="77777777" w:rsidR="00D175F9" w:rsidRPr="00487CBC" w:rsidRDefault="00D175F9" w:rsidP="00E250D3"/>
          <w:p w14:paraId="2664EB4A" w14:textId="00765A76" w:rsidR="00D175F9" w:rsidRPr="00487CBC" w:rsidRDefault="007612E0" w:rsidP="00E250D3">
            <w:r>
              <w:t>THEN</w:t>
            </w:r>
            <w:r w:rsidR="00D175F9" w:rsidRPr="00487CBC">
              <w:t xml:space="preserve">: </w:t>
            </w:r>
          </w:p>
          <w:p w14:paraId="78146D78" w14:textId="79B7BB7A" w:rsidR="00D175F9" w:rsidRPr="00487CBC" w:rsidRDefault="00D175F9" w:rsidP="00E250D3"/>
          <w:p w14:paraId="18A0253E" w14:textId="77777777" w:rsidR="00D175F9" w:rsidRPr="00487CBC" w:rsidRDefault="00D175F9" w:rsidP="00E250D3"/>
          <w:p w14:paraId="57850470" w14:textId="3EA535DE" w:rsidR="00D175F9" w:rsidRPr="00487CBC" w:rsidRDefault="007612E0" w:rsidP="00E250D3">
            <w:r>
              <w:t>THEN</w:t>
            </w:r>
            <w:r w:rsidR="00D175F9" w:rsidRPr="00487CBC">
              <w:t xml:space="preserve">: </w:t>
            </w:r>
          </w:p>
        </w:tc>
      </w:tr>
      <w:tr w:rsidR="00D175F9" w:rsidRPr="00487CBC" w14:paraId="141F0296" w14:textId="77777777" w:rsidTr="00E250D3">
        <w:trPr>
          <w:trHeight w:val="770"/>
        </w:trPr>
        <w:tc>
          <w:tcPr>
            <w:tcW w:w="4531" w:type="dxa"/>
          </w:tcPr>
          <w:p w14:paraId="2303A746" w14:textId="617F30CB" w:rsidR="00D175F9" w:rsidRPr="00487CBC" w:rsidRDefault="007612E0" w:rsidP="00D175F9">
            <w:pPr>
              <w:rPr>
                <w:b/>
                <w:bCs/>
              </w:rPr>
            </w:pPr>
            <w:r>
              <w:t>Possibly</w:t>
            </w:r>
            <w:r w:rsidR="00D175F9" w:rsidRPr="00487CBC">
              <w:t xml:space="preserve"> </w:t>
            </w:r>
            <w:r w:rsidR="00D175F9" w:rsidRPr="00487CBC">
              <w:rPr>
                <w:b/>
                <w:bCs/>
              </w:rPr>
              <w:t>strateg</w:t>
            </w:r>
            <w:r>
              <w:rPr>
                <w:b/>
                <w:bCs/>
              </w:rPr>
              <w:t>y</w:t>
            </w:r>
            <w:r w:rsidR="00D175F9" w:rsidRPr="00487CBC">
              <w:rPr>
                <w:b/>
                <w:bCs/>
              </w:rPr>
              <w:t xml:space="preserve"> 3</w:t>
            </w:r>
          </w:p>
          <w:p w14:paraId="0930ED15" w14:textId="6826AA7B" w:rsidR="00D175F9" w:rsidRPr="00487CBC" w:rsidRDefault="007612E0" w:rsidP="00E250D3">
            <w:r>
              <w:t>IF</w:t>
            </w:r>
            <w:r w:rsidR="00D175F9" w:rsidRPr="00487CBC">
              <w:t>:</w:t>
            </w:r>
          </w:p>
          <w:p w14:paraId="72635360" w14:textId="341A0B40" w:rsidR="00D175F9" w:rsidRPr="00487CBC" w:rsidRDefault="00D175F9" w:rsidP="00E250D3"/>
          <w:p w14:paraId="662E6D8A" w14:textId="77777777" w:rsidR="00D175F9" w:rsidRPr="00487CBC" w:rsidRDefault="00D175F9" w:rsidP="00E250D3"/>
          <w:p w14:paraId="7F79E6CC" w14:textId="2721C3C7" w:rsidR="00D175F9" w:rsidRPr="00487CBC" w:rsidRDefault="007612E0" w:rsidP="00E250D3">
            <w:r>
              <w:t>IF</w:t>
            </w:r>
            <w:r w:rsidR="00D175F9" w:rsidRPr="00487CBC">
              <w:t xml:space="preserve">: </w:t>
            </w:r>
          </w:p>
          <w:p w14:paraId="47DA79A6" w14:textId="77777777" w:rsidR="00D175F9" w:rsidRPr="00487CBC" w:rsidRDefault="00D175F9" w:rsidP="00E250D3"/>
          <w:p w14:paraId="7E5D0A43" w14:textId="587AF0EF" w:rsidR="00D175F9" w:rsidRPr="00487CBC" w:rsidRDefault="00D175F9" w:rsidP="00E250D3"/>
        </w:tc>
        <w:tc>
          <w:tcPr>
            <w:tcW w:w="4531" w:type="dxa"/>
          </w:tcPr>
          <w:p w14:paraId="59AC2354" w14:textId="77777777" w:rsidR="00D175F9" w:rsidRPr="00487CBC" w:rsidRDefault="00D175F9" w:rsidP="00E250D3"/>
          <w:p w14:paraId="2255C0A4" w14:textId="7B7A6123" w:rsidR="00D175F9" w:rsidRPr="00487CBC" w:rsidRDefault="007612E0" w:rsidP="00E250D3">
            <w:r>
              <w:t>THEN</w:t>
            </w:r>
            <w:r w:rsidR="00D175F9" w:rsidRPr="00487CBC">
              <w:t>:</w:t>
            </w:r>
          </w:p>
          <w:p w14:paraId="05D29A45" w14:textId="2379BD28" w:rsidR="00D175F9" w:rsidRPr="00487CBC" w:rsidRDefault="00D175F9" w:rsidP="00E250D3"/>
          <w:p w14:paraId="105A77EF" w14:textId="77777777" w:rsidR="00D175F9" w:rsidRPr="00487CBC" w:rsidRDefault="00D175F9" w:rsidP="00E250D3"/>
          <w:p w14:paraId="44B94F2B" w14:textId="5A557ED2" w:rsidR="00D175F9" w:rsidRPr="00487CBC" w:rsidRDefault="007612E0" w:rsidP="00E250D3">
            <w:r>
              <w:t>THEN</w:t>
            </w:r>
            <w:r w:rsidR="00D175F9" w:rsidRPr="00487CBC">
              <w:t xml:space="preserve">: </w:t>
            </w:r>
          </w:p>
        </w:tc>
      </w:tr>
    </w:tbl>
    <w:p w14:paraId="265B7D4E" w14:textId="77777777" w:rsidR="00047D3B" w:rsidRPr="00487CBC" w:rsidRDefault="00047D3B" w:rsidP="00047D3B"/>
    <w:p w14:paraId="2219263A" w14:textId="77777777" w:rsidR="007612E0" w:rsidRDefault="007612E0" w:rsidP="00047D3B">
      <w:pPr>
        <w:rPr>
          <w:lang w:val="nl-NL"/>
        </w:rPr>
      </w:pPr>
    </w:p>
    <w:p w14:paraId="01F816F1" w14:textId="0FEE4FC5" w:rsidR="00047D3B" w:rsidRPr="007612E0" w:rsidRDefault="007612E0" w:rsidP="00047D3B">
      <w:r w:rsidRPr="007612E0">
        <w:lastRenderedPageBreak/>
        <w:t xml:space="preserve">What have you encountered between session </w:t>
      </w:r>
      <w:proofErr w:type="gramStart"/>
      <w:r w:rsidRPr="007612E0">
        <w:t>2</w:t>
      </w:r>
      <w:proofErr w:type="gramEnd"/>
      <w:r w:rsidRPr="007612E0">
        <w:t xml:space="preserve"> &amp; 3 (think back at the beginning of the session, what did you contribute in the incident method)? How do you ensure that you continue to use the new strategies? </w:t>
      </w:r>
      <w:r>
        <w:t>Look back at</w:t>
      </w:r>
      <w:r w:rsidRPr="007612E0">
        <w:t xml:space="preserve"> the advice your fellow students</w:t>
      </w:r>
      <w:r>
        <w:t xml:space="preserve"> gave you and each other</w:t>
      </w:r>
      <w:r w:rsidRPr="007612E0">
        <w:t>, what advice are you going to take into account?</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9062"/>
      </w:tblGrid>
      <w:tr w:rsidR="00D175F9" w:rsidRPr="00487CBC" w14:paraId="41C6DDA6" w14:textId="77777777" w:rsidTr="00E250D3">
        <w:tc>
          <w:tcPr>
            <w:tcW w:w="9062" w:type="dxa"/>
          </w:tcPr>
          <w:p w14:paraId="6B28DC6E" w14:textId="21417723" w:rsidR="00D175F9" w:rsidRPr="00487CBC" w:rsidRDefault="00D175F9" w:rsidP="00E250D3">
            <w:r w:rsidRPr="00487CBC">
              <w:t>Advi</w:t>
            </w:r>
            <w:r w:rsidR="007612E0">
              <w:t>ce</w:t>
            </w:r>
            <w:r w:rsidRPr="00487CBC">
              <w:t xml:space="preserve"> 1</w:t>
            </w:r>
          </w:p>
          <w:p w14:paraId="27379744" w14:textId="77777777" w:rsidR="00D175F9" w:rsidRPr="00487CBC" w:rsidRDefault="00D175F9" w:rsidP="00E250D3"/>
          <w:p w14:paraId="199D4759" w14:textId="51AAF9A2" w:rsidR="00D175F9" w:rsidRPr="00487CBC" w:rsidRDefault="00D175F9" w:rsidP="00E250D3"/>
        </w:tc>
      </w:tr>
      <w:tr w:rsidR="00D175F9" w:rsidRPr="00487CBC" w14:paraId="151B1393" w14:textId="77777777" w:rsidTr="00E250D3">
        <w:tc>
          <w:tcPr>
            <w:tcW w:w="9062" w:type="dxa"/>
          </w:tcPr>
          <w:p w14:paraId="05320B9D" w14:textId="2B139D77" w:rsidR="00D175F9" w:rsidRPr="00487CBC" w:rsidRDefault="00D175F9" w:rsidP="00E250D3">
            <w:r w:rsidRPr="00487CBC">
              <w:t>Advi</w:t>
            </w:r>
            <w:r w:rsidR="007612E0">
              <w:t>ce</w:t>
            </w:r>
            <w:r w:rsidRPr="00487CBC">
              <w:t xml:space="preserve"> 2</w:t>
            </w:r>
          </w:p>
          <w:p w14:paraId="59D2718D" w14:textId="77777777" w:rsidR="00D175F9" w:rsidRPr="00487CBC" w:rsidRDefault="00D175F9" w:rsidP="00E250D3"/>
          <w:p w14:paraId="6BF4457F" w14:textId="1AB2D642" w:rsidR="00D175F9" w:rsidRPr="00487CBC" w:rsidRDefault="00D175F9" w:rsidP="00E250D3"/>
        </w:tc>
      </w:tr>
      <w:tr w:rsidR="00D175F9" w:rsidRPr="00487CBC" w14:paraId="53A11EF3" w14:textId="77777777" w:rsidTr="00E250D3">
        <w:tc>
          <w:tcPr>
            <w:tcW w:w="9062" w:type="dxa"/>
          </w:tcPr>
          <w:p w14:paraId="067DF9B4" w14:textId="029D596E" w:rsidR="00D175F9" w:rsidRPr="00487CBC" w:rsidRDefault="00D175F9" w:rsidP="00E250D3">
            <w:r w:rsidRPr="00487CBC">
              <w:t>Advi</w:t>
            </w:r>
            <w:r w:rsidR="007612E0">
              <w:t>ce</w:t>
            </w:r>
            <w:r w:rsidRPr="00487CBC">
              <w:t xml:space="preserve"> 3</w:t>
            </w:r>
          </w:p>
          <w:p w14:paraId="33C165F4" w14:textId="77777777" w:rsidR="00D175F9" w:rsidRPr="00487CBC" w:rsidRDefault="00D175F9" w:rsidP="00E250D3"/>
          <w:p w14:paraId="79F8AA10" w14:textId="795B0450" w:rsidR="00D175F9" w:rsidRPr="00487CBC" w:rsidRDefault="00D175F9" w:rsidP="00E250D3"/>
        </w:tc>
      </w:tr>
    </w:tbl>
    <w:p w14:paraId="31DABE14" w14:textId="77777777" w:rsidR="00D175F9" w:rsidRPr="00487CBC" w:rsidRDefault="00D175F9" w:rsidP="00047D3B"/>
    <w:p w14:paraId="3EC20126" w14:textId="45167BA3" w:rsidR="007612E0" w:rsidRDefault="007612E0" w:rsidP="00047D3B">
      <w:r w:rsidRPr="007612E0">
        <w:br/>
        <w:t xml:space="preserve">Come up with ways to keep </w:t>
      </w:r>
      <w:r>
        <w:t>reminding yourself of</w:t>
      </w:r>
      <w:r w:rsidRPr="007612E0">
        <w:t xml:space="preserve"> your goals! For example, think of a place on your desk where you can always see your goals, stick a post-it on your screen, as long as you </w:t>
      </w:r>
      <w:proofErr w:type="gramStart"/>
      <w:r w:rsidRPr="007612E0">
        <w:t>are reminded</w:t>
      </w:r>
      <w:proofErr w:type="gramEnd"/>
      <w:r w:rsidRPr="007612E0">
        <w:t>!</w:t>
      </w:r>
    </w:p>
    <w:p w14:paraId="138939C7" w14:textId="2F876661" w:rsidR="00D175F9" w:rsidRPr="007612E0" w:rsidRDefault="007612E0" w:rsidP="00D175F9">
      <w:proofErr w:type="gramStart"/>
      <w:r w:rsidRPr="007612E0">
        <w:t>Also</w:t>
      </w:r>
      <w:proofErr w:type="gramEnd"/>
      <w:r w:rsidRPr="007612E0">
        <w:t xml:space="preserve"> consider backup</w:t>
      </w:r>
      <w:r>
        <w:t xml:space="preserve"> goals</w:t>
      </w:r>
      <w:r w:rsidRPr="007612E0">
        <w:t xml:space="preserve">: if your "if-then" rule fails, what are you going to do? How are you going to adjust it? For example (on the intention: If I have prepared the following task, then I will test myself on an earlier task): if I have not tested myself twice after preparing, </w:t>
      </w:r>
      <w:r>
        <w:t xml:space="preserve">then </w:t>
      </w:r>
      <w:r w:rsidRPr="007612E0">
        <w:t>I will test myself every night after dinner. (</w:t>
      </w:r>
      <w:proofErr w:type="gramStart"/>
      <w:r w:rsidRPr="007612E0">
        <w:t>make</w:t>
      </w:r>
      <w:proofErr w:type="gramEnd"/>
      <w:r w:rsidRPr="007612E0">
        <w:t xml:space="preserve"> sure that the alternative is actually an if ... then rule in itself, in this example the second is: </w:t>
      </w:r>
      <w:r>
        <w:t>if</w:t>
      </w:r>
      <w:r w:rsidRPr="007612E0">
        <w:t xml:space="preserve"> I have finished eating, </w:t>
      </w:r>
      <w:r>
        <w:t xml:space="preserve">then </w:t>
      </w:r>
      <w:r w:rsidRPr="007612E0">
        <w:t>I will test myself).</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4531"/>
        <w:gridCol w:w="4531"/>
      </w:tblGrid>
      <w:tr w:rsidR="00D175F9" w:rsidRPr="00487CBC" w14:paraId="399144DC" w14:textId="77777777" w:rsidTr="00E250D3">
        <w:trPr>
          <w:trHeight w:val="770"/>
        </w:trPr>
        <w:tc>
          <w:tcPr>
            <w:tcW w:w="4531" w:type="dxa"/>
          </w:tcPr>
          <w:p w14:paraId="6A166596" w14:textId="621A5DD9" w:rsidR="00D175F9" w:rsidRPr="00487CBC" w:rsidRDefault="00D175F9" w:rsidP="00E250D3">
            <w:pPr>
              <w:rPr>
                <w:b/>
                <w:bCs/>
              </w:rPr>
            </w:pPr>
            <w:r w:rsidRPr="00487CBC">
              <w:rPr>
                <w:b/>
                <w:bCs/>
              </w:rPr>
              <w:t>Back-up 1</w:t>
            </w:r>
          </w:p>
          <w:p w14:paraId="78442B3E" w14:textId="7BE621D8" w:rsidR="00D175F9" w:rsidRPr="00487CBC" w:rsidRDefault="007612E0" w:rsidP="00E250D3">
            <w:r>
              <w:t>IF</w:t>
            </w:r>
            <w:r w:rsidR="00D175F9" w:rsidRPr="00487CBC">
              <w:t>:</w:t>
            </w:r>
          </w:p>
        </w:tc>
        <w:tc>
          <w:tcPr>
            <w:tcW w:w="4531" w:type="dxa"/>
          </w:tcPr>
          <w:p w14:paraId="6A3BDE1C" w14:textId="77777777" w:rsidR="00D175F9" w:rsidRPr="00487CBC" w:rsidRDefault="00D175F9" w:rsidP="00E250D3"/>
          <w:p w14:paraId="15C4CA4A" w14:textId="44877039" w:rsidR="00D175F9" w:rsidRPr="00487CBC" w:rsidRDefault="007612E0" w:rsidP="00E250D3">
            <w:r>
              <w:t>THEN</w:t>
            </w:r>
            <w:r w:rsidR="00D175F9" w:rsidRPr="00487CBC">
              <w:t>:</w:t>
            </w:r>
          </w:p>
        </w:tc>
      </w:tr>
      <w:tr w:rsidR="00D175F9" w:rsidRPr="00487CBC" w14:paraId="1BBECDDB" w14:textId="77777777" w:rsidTr="00E250D3">
        <w:trPr>
          <w:trHeight w:val="770"/>
        </w:trPr>
        <w:tc>
          <w:tcPr>
            <w:tcW w:w="4531" w:type="dxa"/>
          </w:tcPr>
          <w:p w14:paraId="257D29BF" w14:textId="0BE3888F" w:rsidR="00D175F9" w:rsidRPr="00487CBC" w:rsidRDefault="00D175F9" w:rsidP="00D175F9">
            <w:pPr>
              <w:rPr>
                <w:b/>
                <w:bCs/>
              </w:rPr>
            </w:pPr>
            <w:r w:rsidRPr="00487CBC">
              <w:rPr>
                <w:b/>
                <w:bCs/>
              </w:rPr>
              <w:t>Back-up 2</w:t>
            </w:r>
          </w:p>
          <w:p w14:paraId="2E1F0BB9" w14:textId="3D655675" w:rsidR="00D175F9" w:rsidRPr="00487CBC" w:rsidRDefault="007612E0" w:rsidP="00E250D3">
            <w:r>
              <w:t>IF</w:t>
            </w:r>
            <w:r w:rsidR="00D175F9" w:rsidRPr="00487CBC">
              <w:t xml:space="preserve">: </w:t>
            </w:r>
          </w:p>
        </w:tc>
        <w:tc>
          <w:tcPr>
            <w:tcW w:w="4531" w:type="dxa"/>
          </w:tcPr>
          <w:p w14:paraId="78118BC0" w14:textId="77777777" w:rsidR="00D175F9" w:rsidRPr="00487CBC" w:rsidRDefault="00D175F9" w:rsidP="00E250D3"/>
          <w:p w14:paraId="542B49E6" w14:textId="63E675F2" w:rsidR="00D175F9" w:rsidRPr="00487CBC" w:rsidRDefault="007612E0" w:rsidP="00E250D3">
            <w:r>
              <w:t>THEN</w:t>
            </w:r>
            <w:r w:rsidR="00D175F9" w:rsidRPr="00487CBC">
              <w:t xml:space="preserve">: </w:t>
            </w:r>
          </w:p>
        </w:tc>
      </w:tr>
      <w:tr w:rsidR="00D175F9" w:rsidRPr="00487CBC" w14:paraId="427FEC87" w14:textId="77777777" w:rsidTr="00E250D3">
        <w:trPr>
          <w:trHeight w:val="770"/>
        </w:trPr>
        <w:tc>
          <w:tcPr>
            <w:tcW w:w="4531" w:type="dxa"/>
          </w:tcPr>
          <w:p w14:paraId="150B8CCF" w14:textId="54D500A3" w:rsidR="00D175F9" w:rsidRPr="00487CBC" w:rsidRDefault="00D175F9" w:rsidP="00E250D3">
            <w:pPr>
              <w:rPr>
                <w:b/>
                <w:bCs/>
              </w:rPr>
            </w:pPr>
            <w:r w:rsidRPr="00487CBC">
              <w:rPr>
                <w:b/>
                <w:bCs/>
              </w:rPr>
              <w:t>Back-up 3</w:t>
            </w:r>
          </w:p>
          <w:p w14:paraId="77258F5A" w14:textId="299C704F" w:rsidR="00D175F9" w:rsidRPr="00487CBC" w:rsidRDefault="007612E0" w:rsidP="00E250D3">
            <w:r>
              <w:t>IF</w:t>
            </w:r>
            <w:r w:rsidR="00D175F9" w:rsidRPr="00487CBC">
              <w:t xml:space="preserve">: </w:t>
            </w:r>
          </w:p>
        </w:tc>
        <w:tc>
          <w:tcPr>
            <w:tcW w:w="4531" w:type="dxa"/>
          </w:tcPr>
          <w:p w14:paraId="76F96BB3" w14:textId="77777777" w:rsidR="00D175F9" w:rsidRPr="00487CBC" w:rsidRDefault="00D175F9" w:rsidP="00E250D3"/>
          <w:p w14:paraId="59A5A38B" w14:textId="0AD2EC7B" w:rsidR="00D175F9" w:rsidRPr="00487CBC" w:rsidRDefault="007612E0" w:rsidP="00E250D3">
            <w:r>
              <w:t>THEN</w:t>
            </w:r>
            <w:r w:rsidR="00D175F9" w:rsidRPr="00487CBC">
              <w:t xml:space="preserve">: </w:t>
            </w:r>
          </w:p>
        </w:tc>
      </w:tr>
    </w:tbl>
    <w:p w14:paraId="3BD50EBC" w14:textId="6ED82B10" w:rsidR="00047D3B" w:rsidRPr="00487CBC" w:rsidRDefault="00047D3B" w:rsidP="00047D3B"/>
    <w:p w14:paraId="75F8E9F6" w14:textId="69348AF6" w:rsidR="00403A4B" w:rsidRPr="00487CBC" w:rsidRDefault="00403A4B">
      <w:r w:rsidRPr="00487CBC">
        <w:br w:type="page"/>
      </w:r>
    </w:p>
    <w:p w14:paraId="38340F22" w14:textId="77777777" w:rsidR="00403A4B" w:rsidRPr="00487CBC" w:rsidRDefault="00403A4B" w:rsidP="00403A4B"/>
    <w:p w14:paraId="4035590D" w14:textId="77777777" w:rsidR="00403A4B" w:rsidRPr="00487CBC" w:rsidRDefault="00403A4B" w:rsidP="00403A4B"/>
    <w:p w14:paraId="59A62F6C" w14:textId="77777777" w:rsidR="00403A4B" w:rsidRPr="00487CBC" w:rsidRDefault="00403A4B" w:rsidP="00403A4B"/>
    <w:p w14:paraId="57762B0F" w14:textId="77777777" w:rsidR="00403A4B" w:rsidRPr="00487CBC" w:rsidRDefault="00403A4B" w:rsidP="00403A4B"/>
    <w:p w14:paraId="6B5EBCB5" w14:textId="77777777" w:rsidR="00403A4B" w:rsidRPr="00487CBC" w:rsidRDefault="00403A4B" w:rsidP="00403A4B"/>
    <w:p w14:paraId="2C7A58ED" w14:textId="77777777" w:rsidR="00403A4B" w:rsidRPr="00487CBC" w:rsidRDefault="00403A4B" w:rsidP="00403A4B"/>
    <w:p w14:paraId="6CB24899" w14:textId="77777777" w:rsidR="00403A4B" w:rsidRPr="00487CBC" w:rsidRDefault="00403A4B" w:rsidP="00403A4B"/>
    <w:p w14:paraId="0E9800E2" w14:textId="77777777" w:rsidR="00403A4B" w:rsidRPr="00487CBC" w:rsidRDefault="00403A4B" w:rsidP="00403A4B"/>
    <w:p w14:paraId="786695C5" w14:textId="77777777" w:rsidR="00403A4B" w:rsidRPr="00487CBC" w:rsidRDefault="00403A4B" w:rsidP="00403A4B"/>
    <w:p w14:paraId="128CA533" w14:textId="77777777" w:rsidR="00403A4B" w:rsidRPr="00487CBC" w:rsidRDefault="00403A4B" w:rsidP="00403A4B"/>
    <w:p w14:paraId="38AA481B" w14:textId="77777777" w:rsidR="00403A4B" w:rsidRPr="00487CBC" w:rsidRDefault="00403A4B" w:rsidP="00403A4B"/>
    <w:p w14:paraId="779CFE95" w14:textId="77777777" w:rsidR="00403A4B" w:rsidRPr="00487CBC" w:rsidRDefault="00403A4B" w:rsidP="00403A4B"/>
    <w:p w14:paraId="5CDFA4F8" w14:textId="77777777" w:rsidR="00403A4B" w:rsidRPr="00487CBC" w:rsidRDefault="00403A4B" w:rsidP="00403A4B">
      <w:r w:rsidRPr="00487CBC">
        <w:rPr>
          <w:noProof/>
        </w:rPr>
        <w:drawing>
          <wp:inline distT="0" distB="0" distL="0" distR="0" wp14:anchorId="079D47B2" wp14:editId="37D435C8">
            <wp:extent cx="6197600" cy="1852295"/>
            <wp:effectExtent l="0" t="0" r="0" b="0"/>
            <wp:docPr id="12"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log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97600" cy="1852295"/>
                    </a:xfrm>
                    <a:prstGeom prst="rect">
                      <a:avLst/>
                    </a:prstGeom>
                    <a:noFill/>
                  </pic:spPr>
                </pic:pic>
              </a:graphicData>
            </a:graphic>
          </wp:inline>
        </w:drawing>
      </w:r>
    </w:p>
    <w:p w14:paraId="0AC8AE44" w14:textId="77777777" w:rsidR="00403A4B" w:rsidRPr="00487CBC" w:rsidRDefault="00403A4B" w:rsidP="00403A4B"/>
    <w:p w14:paraId="4FD216F5" w14:textId="0639DCDD" w:rsidR="00403A4B" w:rsidRPr="005F6D18" w:rsidRDefault="00DF5906" w:rsidP="00403A4B">
      <w:pPr>
        <w:pStyle w:val="Heading1"/>
        <w:rPr>
          <w:b/>
          <w:bCs/>
        </w:rPr>
      </w:pPr>
      <w:bookmarkStart w:id="25" w:name="_Toc53059042"/>
      <w:r w:rsidRPr="005F6D18">
        <w:rPr>
          <w:b/>
          <w:bCs/>
        </w:rPr>
        <w:t>Additional materials</w:t>
      </w:r>
      <w:bookmarkEnd w:id="25"/>
    </w:p>
    <w:p w14:paraId="49C78DF2" w14:textId="77777777" w:rsidR="00403A4B" w:rsidRPr="005F6D18" w:rsidRDefault="00403A4B" w:rsidP="00403A4B">
      <w:pPr>
        <w:rPr>
          <w:rFonts w:ascii="Bahnschrift SemiLight" w:eastAsiaTheme="majorEastAsia" w:hAnsi="Bahnschrift SemiLight" w:cstheme="majorBidi"/>
          <w:color w:val="B95516" w:themeColor="accent1" w:themeShade="BF"/>
          <w:sz w:val="32"/>
          <w:szCs w:val="32"/>
        </w:rPr>
      </w:pPr>
      <w:r w:rsidRPr="005F6D18">
        <w:rPr>
          <w:rFonts w:ascii="Bahnschrift SemiLight" w:hAnsi="Bahnschrift SemiLight"/>
          <w:sz w:val="32"/>
          <w:szCs w:val="32"/>
        </w:rPr>
        <w:br w:type="page"/>
      </w:r>
    </w:p>
    <w:p w14:paraId="68816241" w14:textId="77777777" w:rsidR="00F74BDD" w:rsidRDefault="00F74BDD" w:rsidP="00403A4B">
      <w:pPr>
        <w:pStyle w:val="Heading2"/>
        <w:rPr>
          <w:lang w:val="en-US"/>
        </w:rPr>
      </w:pPr>
      <w:bookmarkStart w:id="26" w:name="_Toc53059043"/>
      <w:r>
        <w:rPr>
          <w:lang w:val="en-US"/>
        </w:rPr>
        <w:lastRenderedPageBreak/>
        <w:t>Table about empirical evidence of learning strategies</w:t>
      </w:r>
      <w:bookmarkEnd w:id="26"/>
    </w:p>
    <w:p w14:paraId="134152E6" w14:textId="77777777" w:rsidR="00F74BDD" w:rsidRDefault="00F74BDD" w:rsidP="00F74BDD"/>
    <w:tbl>
      <w:tblPr>
        <w:tblW w:w="5000" w:type="pct"/>
        <w:tblLook w:val="04A0" w:firstRow="1" w:lastRow="0" w:firstColumn="1" w:lastColumn="0" w:noHBand="0" w:noVBand="1"/>
      </w:tblPr>
      <w:tblGrid>
        <w:gridCol w:w="1565"/>
        <w:gridCol w:w="2780"/>
        <w:gridCol w:w="1111"/>
        <w:gridCol w:w="1228"/>
        <w:gridCol w:w="2388"/>
      </w:tblGrid>
      <w:tr w:rsidR="00F74BDD" w:rsidRPr="0020184E" w14:paraId="17557FB2" w14:textId="77777777" w:rsidTr="001D2052">
        <w:trPr>
          <w:trHeight w:val="20"/>
        </w:trPr>
        <w:tc>
          <w:tcPr>
            <w:tcW w:w="845" w:type="pct"/>
            <w:shd w:val="clear" w:color="auto" w:fill="auto"/>
            <w:vAlign w:val="center"/>
            <w:hideMark/>
          </w:tcPr>
          <w:p w14:paraId="1827AB98" w14:textId="77777777" w:rsidR="00F74BDD" w:rsidRPr="0020184E" w:rsidRDefault="00F74BDD" w:rsidP="001D2052">
            <w:pPr>
              <w:rPr>
                <w:rFonts w:eastAsia="Times New Roman"/>
                <w:b/>
                <w:bCs/>
              </w:rPr>
            </w:pPr>
            <w:bookmarkStart w:id="27" w:name="_Hlk14328708"/>
            <w:r w:rsidRPr="0020184E">
              <w:rPr>
                <w:rFonts w:eastAsia="Times New Roman"/>
                <w:b/>
                <w:bCs/>
              </w:rPr>
              <w:t>Learning strategy</w:t>
            </w:r>
          </w:p>
        </w:tc>
        <w:tc>
          <w:tcPr>
            <w:tcW w:w="1553" w:type="pct"/>
            <w:shd w:val="clear" w:color="auto" w:fill="auto"/>
            <w:vAlign w:val="center"/>
            <w:hideMark/>
          </w:tcPr>
          <w:p w14:paraId="44EE9F50" w14:textId="77777777" w:rsidR="00F74BDD" w:rsidRPr="0020184E" w:rsidRDefault="00F74BDD" w:rsidP="001D2052">
            <w:pPr>
              <w:rPr>
                <w:rFonts w:eastAsia="Times New Roman"/>
                <w:b/>
                <w:bCs/>
              </w:rPr>
            </w:pPr>
            <w:r w:rsidRPr="0020184E">
              <w:rPr>
                <w:rFonts w:eastAsia="Times New Roman"/>
                <w:b/>
                <w:bCs/>
              </w:rPr>
              <w:t>Description</w:t>
            </w:r>
          </w:p>
        </w:tc>
        <w:tc>
          <w:tcPr>
            <w:tcW w:w="566" w:type="pct"/>
            <w:shd w:val="clear" w:color="auto" w:fill="auto"/>
            <w:vAlign w:val="center"/>
            <w:hideMark/>
          </w:tcPr>
          <w:p w14:paraId="1162A9A4" w14:textId="77777777" w:rsidR="00F74BDD" w:rsidRPr="0020184E" w:rsidRDefault="00F74BDD" w:rsidP="001D2052">
            <w:pPr>
              <w:rPr>
                <w:rFonts w:eastAsia="Times New Roman"/>
                <w:b/>
                <w:bCs/>
              </w:rPr>
            </w:pPr>
            <w:r w:rsidRPr="0020184E">
              <w:rPr>
                <w:rFonts w:eastAsia="Times New Roman"/>
                <w:b/>
                <w:bCs/>
              </w:rPr>
              <w:t>Scientific evidence</w:t>
            </w:r>
            <w:r w:rsidRPr="0020184E">
              <w:rPr>
                <w:rFonts w:eastAsia="Times New Roman"/>
                <w:b/>
                <w:bCs/>
                <w:sz w:val="16"/>
                <w:szCs w:val="16"/>
              </w:rPr>
              <w:t> </w:t>
            </w:r>
          </w:p>
        </w:tc>
        <w:tc>
          <w:tcPr>
            <w:tcW w:w="698" w:type="pct"/>
            <w:shd w:val="clear" w:color="auto" w:fill="auto"/>
            <w:vAlign w:val="center"/>
            <w:hideMark/>
          </w:tcPr>
          <w:p w14:paraId="1112A96F" w14:textId="77777777" w:rsidR="00F74BDD" w:rsidRPr="0020184E" w:rsidRDefault="00F74BDD" w:rsidP="001D2052">
            <w:pPr>
              <w:rPr>
                <w:rFonts w:eastAsia="Times New Roman"/>
                <w:b/>
                <w:bCs/>
              </w:rPr>
            </w:pPr>
            <w:r w:rsidRPr="0020184E">
              <w:rPr>
                <w:rFonts w:eastAsia="Times New Roman"/>
                <w:b/>
                <w:bCs/>
              </w:rPr>
              <w:t>Training required</w:t>
            </w:r>
          </w:p>
        </w:tc>
        <w:tc>
          <w:tcPr>
            <w:tcW w:w="1337" w:type="pct"/>
            <w:shd w:val="clear" w:color="auto" w:fill="auto"/>
            <w:vAlign w:val="center"/>
            <w:hideMark/>
          </w:tcPr>
          <w:p w14:paraId="13FACB4A" w14:textId="77777777" w:rsidR="00F74BDD" w:rsidRPr="0020184E" w:rsidRDefault="00F74BDD" w:rsidP="001D2052">
            <w:pPr>
              <w:rPr>
                <w:rFonts w:eastAsia="Times New Roman"/>
                <w:b/>
                <w:bCs/>
              </w:rPr>
            </w:pPr>
            <w:r w:rsidRPr="0020184E">
              <w:rPr>
                <w:rFonts w:eastAsia="Times New Roman"/>
                <w:b/>
                <w:bCs/>
              </w:rPr>
              <w:t>Applicability in PBL</w:t>
            </w:r>
          </w:p>
        </w:tc>
      </w:tr>
      <w:tr w:rsidR="00F74BDD" w:rsidRPr="00C1304B" w14:paraId="1A251E0D" w14:textId="77777777" w:rsidTr="001D2052">
        <w:trPr>
          <w:trHeight w:val="450"/>
        </w:trPr>
        <w:tc>
          <w:tcPr>
            <w:tcW w:w="845" w:type="pct"/>
            <w:vMerge w:val="restart"/>
            <w:tcBorders>
              <w:bottom w:val="single" w:sz="4" w:space="0" w:color="auto"/>
            </w:tcBorders>
            <w:shd w:val="clear" w:color="000000" w:fill="E2EFD9"/>
            <w:vAlign w:val="center"/>
            <w:hideMark/>
          </w:tcPr>
          <w:p w14:paraId="461090C7" w14:textId="77777777" w:rsidR="00F74BDD" w:rsidRPr="00C1304B" w:rsidRDefault="00F74BDD" w:rsidP="001D2052">
            <w:pPr>
              <w:rPr>
                <w:rFonts w:eastAsia="Times New Roman"/>
              </w:rPr>
            </w:pPr>
            <w:r w:rsidRPr="00C1304B">
              <w:rPr>
                <w:rFonts w:eastAsia="Times New Roman"/>
              </w:rPr>
              <w:t>Practice testing</w:t>
            </w:r>
          </w:p>
        </w:tc>
        <w:tc>
          <w:tcPr>
            <w:tcW w:w="1553" w:type="pct"/>
            <w:vMerge w:val="restart"/>
            <w:tcBorders>
              <w:bottom w:val="single" w:sz="4" w:space="0" w:color="auto"/>
            </w:tcBorders>
            <w:shd w:val="clear" w:color="000000" w:fill="E2EFD9"/>
            <w:vAlign w:val="center"/>
            <w:hideMark/>
          </w:tcPr>
          <w:p w14:paraId="048EF637" w14:textId="77777777" w:rsidR="00F74BDD" w:rsidRPr="00C1304B" w:rsidRDefault="00F74BDD" w:rsidP="001D2052">
            <w:pPr>
              <w:rPr>
                <w:rFonts w:eastAsia="Times New Roman"/>
              </w:rPr>
            </w:pPr>
            <w:r w:rsidRPr="00C1304B">
              <w:rPr>
                <w:rFonts w:eastAsia="Times New Roman"/>
              </w:rPr>
              <w:t>After studying: Testing knowledge &amp; understanding by answering practice questions or own questions</w:t>
            </w:r>
          </w:p>
        </w:tc>
        <w:tc>
          <w:tcPr>
            <w:tcW w:w="566" w:type="pct"/>
            <w:vMerge w:val="restart"/>
            <w:tcBorders>
              <w:bottom w:val="single" w:sz="4" w:space="0" w:color="auto"/>
            </w:tcBorders>
            <w:shd w:val="clear" w:color="000000" w:fill="E2EFD9"/>
            <w:vAlign w:val="center"/>
            <w:hideMark/>
          </w:tcPr>
          <w:p w14:paraId="7B88603D" w14:textId="77777777" w:rsidR="00F74BDD" w:rsidRPr="00C1304B" w:rsidRDefault="00F74BDD" w:rsidP="001D2052">
            <w:pPr>
              <w:rPr>
                <w:rFonts w:eastAsia="Times New Roman"/>
              </w:rPr>
            </w:pPr>
            <w:proofErr w:type="gramStart"/>
            <w:r w:rsidRPr="0020184E">
              <w:rPr>
                <w:rFonts w:eastAsia="Times New Roman"/>
                <w:b/>
                <w:bCs/>
              </w:rPr>
              <w:t>HIGH</w:t>
            </w:r>
            <w:r w:rsidRPr="00C1304B">
              <w:rPr>
                <w:rFonts w:eastAsia="Times New Roman"/>
              </w:rPr>
              <w:t>!</w:t>
            </w:r>
            <w:proofErr w:type="gramEnd"/>
          </w:p>
        </w:tc>
        <w:tc>
          <w:tcPr>
            <w:tcW w:w="698" w:type="pct"/>
            <w:vMerge w:val="restart"/>
            <w:tcBorders>
              <w:bottom w:val="single" w:sz="4" w:space="0" w:color="auto"/>
            </w:tcBorders>
            <w:shd w:val="clear" w:color="000000" w:fill="E2EFD9"/>
            <w:vAlign w:val="center"/>
            <w:hideMark/>
          </w:tcPr>
          <w:p w14:paraId="39E0F035" w14:textId="77777777" w:rsidR="00F74BDD" w:rsidRPr="00C1304B" w:rsidRDefault="00F74BDD" w:rsidP="001D2052">
            <w:pPr>
              <w:rPr>
                <w:rFonts w:eastAsia="Times New Roman"/>
              </w:rPr>
            </w:pPr>
            <w:r w:rsidRPr="00C1304B">
              <w:rPr>
                <w:rFonts w:eastAsia="Times New Roman"/>
              </w:rPr>
              <w:t>Minimal</w:t>
            </w:r>
          </w:p>
        </w:tc>
        <w:tc>
          <w:tcPr>
            <w:tcW w:w="1337" w:type="pct"/>
            <w:vMerge w:val="restart"/>
            <w:tcBorders>
              <w:bottom w:val="single" w:sz="4" w:space="0" w:color="auto"/>
            </w:tcBorders>
            <w:shd w:val="clear" w:color="000000" w:fill="E2EFD9"/>
            <w:vAlign w:val="center"/>
            <w:hideMark/>
          </w:tcPr>
          <w:p w14:paraId="056BF866" w14:textId="77777777" w:rsidR="00F74BDD" w:rsidRPr="00C1304B" w:rsidRDefault="00F74BDD" w:rsidP="001D2052">
            <w:pPr>
              <w:rPr>
                <w:rFonts w:eastAsia="Times New Roman"/>
              </w:rPr>
            </w:pPr>
            <w:r w:rsidRPr="00C1304B">
              <w:rPr>
                <w:rFonts w:eastAsia="Times New Roman"/>
              </w:rPr>
              <w:t>High: before, during, after tutorial meetings: asking and answering questions. Check whether your answers are correct!</w:t>
            </w:r>
          </w:p>
        </w:tc>
      </w:tr>
      <w:tr w:rsidR="00F74BDD" w:rsidRPr="00C1304B" w14:paraId="625A4708" w14:textId="77777777" w:rsidTr="001D2052">
        <w:trPr>
          <w:trHeight w:val="450"/>
        </w:trPr>
        <w:tc>
          <w:tcPr>
            <w:tcW w:w="845" w:type="pct"/>
            <w:vMerge/>
            <w:tcBorders>
              <w:top w:val="single" w:sz="4" w:space="0" w:color="auto"/>
              <w:bottom w:val="single" w:sz="4" w:space="0" w:color="auto"/>
            </w:tcBorders>
            <w:vAlign w:val="center"/>
            <w:hideMark/>
          </w:tcPr>
          <w:p w14:paraId="1CFE86A8" w14:textId="77777777" w:rsidR="00F74BDD" w:rsidRPr="00C1304B" w:rsidRDefault="00F74BDD" w:rsidP="001D2052">
            <w:pPr>
              <w:rPr>
                <w:rFonts w:eastAsia="Times New Roman"/>
              </w:rPr>
            </w:pPr>
          </w:p>
        </w:tc>
        <w:tc>
          <w:tcPr>
            <w:tcW w:w="1553" w:type="pct"/>
            <w:vMerge/>
            <w:tcBorders>
              <w:top w:val="single" w:sz="4" w:space="0" w:color="auto"/>
              <w:bottom w:val="single" w:sz="4" w:space="0" w:color="auto"/>
            </w:tcBorders>
            <w:vAlign w:val="center"/>
            <w:hideMark/>
          </w:tcPr>
          <w:p w14:paraId="6B809BC4" w14:textId="77777777" w:rsidR="00F74BDD" w:rsidRPr="00C1304B" w:rsidRDefault="00F74BDD" w:rsidP="001D2052">
            <w:pPr>
              <w:rPr>
                <w:rFonts w:eastAsia="Times New Roman"/>
              </w:rPr>
            </w:pPr>
          </w:p>
        </w:tc>
        <w:tc>
          <w:tcPr>
            <w:tcW w:w="566" w:type="pct"/>
            <w:vMerge/>
            <w:tcBorders>
              <w:top w:val="single" w:sz="4" w:space="0" w:color="auto"/>
              <w:bottom w:val="single" w:sz="4" w:space="0" w:color="auto"/>
            </w:tcBorders>
            <w:vAlign w:val="center"/>
            <w:hideMark/>
          </w:tcPr>
          <w:p w14:paraId="3FE4AC02" w14:textId="77777777" w:rsidR="00F74BDD" w:rsidRPr="00C1304B" w:rsidRDefault="00F74BDD" w:rsidP="001D2052">
            <w:pPr>
              <w:rPr>
                <w:rFonts w:eastAsia="Times New Roman"/>
              </w:rPr>
            </w:pPr>
          </w:p>
        </w:tc>
        <w:tc>
          <w:tcPr>
            <w:tcW w:w="698" w:type="pct"/>
            <w:vMerge/>
            <w:tcBorders>
              <w:top w:val="single" w:sz="4" w:space="0" w:color="auto"/>
              <w:bottom w:val="single" w:sz="4" w:space="0" w:color="auto"/>
            </w:tcBorders>
            <w:vAlign w:val="center"/>
            <w:hideMark/>
          </w:tcPr>
          <w:p w14:paraId="42A7A1AB" w14:textId="77777777" w:rsidR="00F74BDD" w:rsidRPr="00C1304B" w:rsidRDefault="00F74BDD" w:rsidP="001D2052">
            <w:pPr>
              <w:rPr>
                <w:rFonts w:eastAsia="Times New Roman"/>
              </w:rPr>
            </w:pPr>
          </w:p>
        </w:tc>
        <w:tc>
          <w:tcPr>
            <w:tcW w:w="1337" w:type="pct"/>
            <w:vMerge/>
            <w:tcBorders>
              <w:top w:val="single" w:sz="4" w:space="0" w:color="auto"/>
              <w:bottom w:val="single" w:sz="4" w:space="0" w:color="auto"/>
            </w:tcBorders>
            <w:vAlign w:val="center"/>
            <w:hideMark/>
          </w:tcPr>
          <w:p w14:paraId="33F1E7E7" w14:textId="77777777" w:rsidR="00F74BDD" w:rsidRPr="00C1304B" w:rsidRDefault="00F74BDD" w:rsidP="001D2052">
            <w:pPr>
              <w:rPr>
                <w:rFonts w:eastAsia="Times New Roman"/>
              </w:rPr>
            </w:pPr>
          </w:p>
        </w:tc>
      </w:tr>
      <w:tr w:rsidR="00F74BDD" w:rsidRPr="00C1304B" w14:paraId="39B0940B" w14:textId="77777777" w:rsidTr="001D2052">
        <w:trPr>
          <w:trHeight w:val="20"/>
        </w:trPr>
        <w:tc>
          <w:tcPr>
            <w:tcW w:w="845" w:type="pct"/>
            <w:tcBorders>
              <w:top w:val="single" w:sz="4" w:space="0" w:color="auto"/>
            </w:tcBorders>
            <w:shd w:val="clear" w:color="000000" w:fill="E2EFD9"/>
            <w:vAlign w:val="center"/>
            <w:hideMark/>
          </w:tcPr>
          <w:p w14:paraId="3C63EE00" w14:textId="77777777" w:rsidR="00F74BDD" w:rsidRPr="00C1304B" w:rsidRDefault="00F74BDD" w:rsidP="001D2052">
            <w:pPr>
              <w:rPr>
                <w:rFonts w:eastAsia="Times New Roman"/>
              </w:rPr>
            </w:pPr>
            <w:r w:rsidRPr="00C1304B">
              <w:rPr>
                <w:rFonts w:eastAsia="Times New Roman"/>
              </w:rPr>
              <w:t>Distributed practice</w:t>
            </w:r>
          </w:p>
        </w:tc>
        <w:tc>
          <w:tcPr>
            <w:tcW w:w="1553" w:type="pct"/>
            <w:tcBorders>
              <w:top w:val="single" w:sz="4" w:space="0" w:color="auto"/>
            </w:tcBorders>
            <w:shd w:val="clear" w:color="000000" w:fill="E2EFD9"/>
            <w:vAlign w:val="center"/>
            <w:hideMark/>
          </w:tcPr>
          <w:p w14:paraId="60AE45A6" w14:textId="77777777" w:rsidR="00F74BDD" w:rsidRPr="00C1304B" w:rsidRDefault="00F74BDD" w:rsidP="001D2052">
            <w:pPr>
              <w:rPr>
                <w:rFonts w:eastAsia="Times New Roman"/>
              </w:rPr>
            </w:pPr>
            <w:r w:rsidRPr="00C1304B">
              <w:rPr>
                <w:rFonts w:eastAsia="Times New Roman"/>
              </w:rPr>
              <w:t>Study information repeatedly over time by making a study schedule that reminds you to go back to specific topics again</w:t>
            </w:r>
          </w:p>
        </w:tc>
        <w:tc>
          <w:tcPr>
            <w:tcW w:w="566" w:type="pct"/>
            <w:tcBorders>
              <w:top w:val="single" w:sz="4" w:space="0" w:color="auto"/>
            </w:tcBorders>
            <w:shd w:val="clear" w:color="000000" w:fill="E2EFD9"/>
            <w:vAlign w:val="center"/>
            <w:hideMark/>
          </w:tcPr>
          <w:p w14:paraId="18B2CE5E" w14:textId="77777777" w:rsidR="00F74BDD" w:rsidRPr="00C1304B" w:rsidRDefault="00F74BDD" w:rsidP="001D2052">
            <w:pPr>
              <w:rPr>
                <w:rFonts w:eastAsia="Times New Roman"/>
              </w:rPr>
            </w:pPr>
            <w:proofErr w:type="gramStart"/>
            <w:r w:rsidRPr="0020184E">
              <w:rPr>
                <w:rFonts w:eastAsia="Times New Roman"/>
                <w:b/>
                <w:bCs/>
              </w:rPr>
              <w:t>HIGH</w:t>
            </w:r>
            <w:r w:rsidRPr="00C1304B">
              <w:rPr>
                <w:rFonts w:eastAsia="Times New Roman"/>
              </w:rPr>
              <w:t>!</w:t>
            </w:r>
            <w:proofErr w:type="gramEnd"/>
          </w:p>
        </w:tc>
        <w:tc>
          <w:tcPr>
            <w:tcW w:w="698" w:type="pct"/>
            <w:tcBorders>
              <w:top w:val="single" w:sz="4" w:space="0" w:color="auto"/>
            </w:tcBorders>
            <w:shd w:val="clear" w:color="000000" w:fill="E2EFD9"/>
            <w:vAlign w:val="center"/>
            <w:hideMark/>
          </w:tcPr>
          <w:p w14:paraId="1EA3B68E" w14:textId="77777777" w:rsidR="00F74BDD" w:rsidRPr="00C1304B" w:rsidRDefault="00F74BDD" w:rsidP="001D2052">
            <w:pPr>
              <w:rPr>
                <w:rFonts w:eastAsia="Times New Roman"/>
              </w:rPr>
            </w:pPr>
            <w:r w:rsidRPr="00C1304B">
              <w:rPr>
                <w:rFonts w:eastAsia="Times New Roman"/>
              </w:rPr>
              <w:t>Planning required</w:t>
            </w:r>
          </w:p>
        </w:tc>
        <w:tc>
          <w:tcPr>
            <w:tcW w:w="1337" w:type="pct"/>
            <w:tcBorders>
              <w:top w:val="single" w:sz="4" w:space="0" w:color="auto"/>
            </w:tcBorders>
            <w:shd w:val="clear" w:color="000000" w:fill="E2EFD9"/>
            <w:vAlign w:val="center"/>
            <w:hideMark/>
          </w:tcPr>
          <w:p w14:paraId="099F273A" w14:textId="77777777" w:rsidR="00F74BDD" w:rsidRPr="00C1304B" w:rsidRDefault="00F74BDD" w:rsidP="001D2052">
            <w:pPr>
              <w:rPr>
                <w:rFonts w:eastAsia="Times New Roman"/>
              </w:rPr>
            </w:pPr>
            <w:r w:rsidRPr="00C1304B">
              <w:rPr>
                <w:rFonts w:eastAsia="Times New Roman"/>
              </w:rPr>
              <w:t>High</w:t>
            </w:r>
            <w:r>
              <w:rPr>
                <w:rFonts w:eastAsia="Times New Roman"/>
              </w:rPr>
              <w:t>, review notes from previous tutorials while reviewing the current tutorial notes</w:t>
            </w:r>
          </w:p>
        </w:tc>
      </w:tr>
      <w:tr w:rsidR="00F74BDD" w:rsidRPr="00C1304B" w14:paraId="3F4BD62F" w14:textId="77777777" w:rsidTr="001D2052">
        <w:trPr>
          <w:trHeight w:val="20"/>
        </w:trPr>
        <w:tc>
          <w:tcPr>
            <w:tcW w:w="845" w:type="pct"/>
            <w:tcBorders>
              <w:bottom w:val="single" w:sz="4" w:space="0" w:color="auto"/>
            </w:tcBorders>
            <w:shd w:val="clear" w:color="000000" w:fill="D9E2F3"/>
            <w:vAlign w:val="center"/>
            <w:hideMark/>
          </w:tcPr>
          <w:p w14:paraId="462C37C6" w14:textId="77777777" w:rsidR="00F74BDD" w:rsidRPr="00C1304B" w:rsidRDefault="00F74BDD" w:rsidP="001D2052">
            <w:pPr>
              <w:rPr>
                <w:rFonts w:eastAsia="Times New Roman"/>
              </w:rPr>
            </w:pPr>
            <w:r w:rsidRPr="00C1304B">
              <w:rPr>
                <w:rFonts w:eastAsia="Times New Roman"/>
              </w:rPr>
              <w:t>Elaborati</w:t>
            </w:r>
            <w:r>
              <w:rPr>
                <w:rFonts w:eastAsia="Times New Roman"/>
              </w:rPr>
              <w:t xml:space="preserve">on / </w:t>
            </w:r>
            <w:r w:rsidRPr="00C1304B">
              <w:rPr>
                <w:rFonts w:eastAsia="Times New Roman"/>
              </w:rPr>
              <w:t>Self-explanation</w:t>
            </w:r>
          </w:p>
        </w:tc>
        <w:tc>
          <w:tcPr>
            <w:tcW w:w="1553" w:type="pct"/>
            <w:tcBorders>
              <w:bottom w:val="single" w:sz="4" w:space="0" w:color="auto"/>
            </w:tcBorders>
            <w:shd w:val="clear" w:color="000000" w:fill="D9E2F3"/>
            <w:vAlign w:val="center"/>
            <w:hideMark/>
          </w:tcPr>
          <w:p w14:paraId="29646F3D" w14:textId="77777777" w:rsidR="00F74BDD" w:rsidRPr="00C1304B" w:rsidRDefault="00F74BDD" w:rsidP="001D2052">
            <w:pPr>
              <w:rPr>
                <w:rFonts w:eastAsia="Times New Roman"/>
              </w:rPr>
            </w:pPr>
            <w:r w:rsidRPr="00C1304B">
              <w:rPr>
                <w:rFonts w:eastAsia="Times New Roman"/>
              </w:rPr>
              <w:t xml:space="preserve">After studying </w:t>
            </w:r>
            <w:r>
              <w:rPr>
                <w:rFonts w:eastAsia="Times New Roman"/>
              </w:rPr>
              <w:t>p</w:t>
            </w:r>
            <w:r w:rsidRPr="00C1304B">
              <w:rPr>
                <w:rFonts w:eastAsia="Times New Roman"/>
              </w:rPr>
              <w:t>roduc</w:t>
            </w:r>
            <w:r>
              <w:rPr>
                <w:rFonts w:eastAsia="Times New Roman"/>
              </w:rPr>
              <w:t>e</w:t>
            </w:r>
            <w:r w:rsidRPr="00C1304B">
              <w:rPr>
                <w:rFonts w:eastAsia="Times New Roman"/>
              </w:rPr>
              <w:t xml:space="preserve"> explanations by answering 'why' questions about facts </w:t>
            </w:r>
            <w:r>
              <w:rPr>
                <w:rFonts w:eastAsia="Times New Roman"/>
              </w:rPr>
              <w:t xml:space="preserve">or </w:t>
            </w:r>
            <w:r w:rsidRPr="00C1304B">
              <w:rPr>
                <w:rFonts w:eastAsia="Times New Roman"/>
              </w:rPr>
              <w:t xml:space="preserve">explain what you are learning by asking yourself questions </w:t>
            </w:r>
          </w:p>
        </w:tc>
        <w:tc>
          <w:tcPr>
            <w:tcW w:w="566" w:type="pct"/>
            <w:tcBorders>
              <w:bottom w:val="single" w:sz="4" w:space="0" w:color="auto"/>
            </w:tcBorders>
            <w:shd w:val="clear" w:color="000000" w:fill="D9E2F3"/>
            <w:vAlign w:val="center"/>
            <w:hideMark/>
          </w:tcPr>
          <w:p w14:paraId="0D0C3581" w14:textId="77777777" w:rsidR="00F74BDD" w:rsidRPr="00C1304B" w:rsidRDefault="00F74BDD" w:rsidP="001D2052">
            <w:pPr>
              <w:rPr>
                <w:rFonts w:eastAsia="Times New Roman"/>
              </w:rPr>
            </w:pPr>
            <w:r w:rsidRPr="00C1304B">
              <w:rPr>
                <w:rFonts w:eastAsia="Times New Roman"/>
              </w:rPr>
              <w:t>Moderate</w:t>
            </w:r>
          </w:p>
        </w:tc>
        <w:tc>
          <w:tcPr>
            <w:tcW w:w="698" w:type="pct"/>
            <w:tcBorders>
              <w:bottom w:val="single" w:sz="4" w:space="0" w:color="auto"/>
            </w:tcBorders>
            <w:shd w:val="clear" w:color="000000" w:fill="D9E2F3"/>
            <w:vAlign w:val="center"/>
            <w:hideMark/>
          </w:tcPr>
          <w:p w14:paraId="286D4E23" w14:textId="77777777" w:rsidR="00F74BDD" w:rsidRPr="00C1304B" w:rsidRDefault="00F74BDD" w:rsidP="001D2052">
            <w:pPr>
              <w:rPr>
                <w:rFonts w:eastAsia="Times New Roman"/>
              </w:rPr>
            </w:pPr>
            <w:r w:rsidRPr="00C1304B">
              <w:rPr>
                <w:rFonts w:eastAsia="Times New Roman"/>
              </w:rPr>
              <w:t>Minimal</w:t>
            </w:r>
            <w:r>
              <w:rPr>
                <w:rFonts w:eastAsia="Times New Roman"/>
              </w:rPr>
              <w:t xml:space="preserve"> to some</w:t>
            </w:r>
          </w:p>
        </w:tc>
        <w:tc>
          <w:tcPr>
            <w:tcW w:w="1337" w:type="pct"/>
            <w:tcBorders>
              <w:bottom w:val="single" w:sz="4" w:space="0" w:color="auto"/>
            </w:tcBorders>
            <w:shd w:val="clear" w:color="000000" w:fill="D9E2F3"/>
            <w:vAlign w:val="center"/>
            <w:hideMark/>
          </w:tcPr>
          <w:p w14:paraId="045B5801" w14:textId="77777777" w:rsidR="00F74BDD" w:rsidRPr="00C1304B" w:rsidRDefault="00F74BDD" w:rsidP="001D2052">
            <w:pPr>
              <w:rPr>
                <w:rFonts w:eastAsia="Times New Roman"/>
              </w:rPr>
            </w:pPr>
            <w:r w:rsidRPr="00C1304B">
              <w:rPr>
                <w:rFonts w:eastAsia="Times New Roman"/>
              </w:rPr>
              <w:t xml:space="preserve">High: Before and during tutorial meetings, asking </w:t>
            </w:r>
            <w:r>
              <w:rPr>
                <w:rFonts w:eastAsia="Times New Roman"/>
              </w:rPr>
              <w:t xml:space="preserve">and </w:t>
            </w:r>
            <w:r w:rsidRPr="00C1304B">
              <w:rPr>
                <w:rFonts w:eastAsia="Times New Roman"/>
              </w:rPr>
              <w:t>answering you</w:t>
            </w:r>
            <w:r>
              <w:rPr>
                <w:rFonts w:eastAsia="Times New Roman"/>
              </w:rPr>
              <w:t>r own and other’s questions</w:t>
            </w:r>
          </w:p>
        </w:tc>
      </w:tr>
      <w:tr w:rsidR="00F74BDD" w:rsidRPr="00C1304B" w14:paraId="301FBF34" w14:textId="77777777" w:rsidTr="001D2052">
        <w:trPr>
          <w:trHeight w:val="20"/>
        </w:trPr>
        <w:tc>
          <w:tcPr>
            <w:tcW w:w="845" w:type="pct"/>
            <w:tcBorders>
              <w:top w:val="single" w:sz="4" w:space="0" w:color="auto"/>
            </w:tcBorders>
            <w:shd w:val="clear" w:color="000000" w:fill="D9E2F3"/>
            <w:vAlign w:val="center"/>
            <w:hideMark/>
          </w:tcPr>
          <w:p w14:paraId="5B64AF46" w14:textId="77777777" w:rsidR="00F74BDD" w:rsidRPr="00C1304B" w:rsidRDefault="00F74BDD" w:rsidP="001D2052">
            <w:pPr>
              <w:rPr>
                <w:rFonts w:eastAsia="Times New Roman"/>
              </w:rPr>
            </w:pPr>
            <w:r w:rsidRPr="00C1304B">
              <w:rPr>
                <w:rFonts w:eastAsia="Times New Roman"/>
              </w:rPr>
              <w:t>Interleaved practice</w:t>
            </w:r>
          </w:p>
        </w:tc>
        <w:tc>
          <w:tcPr>
            <w:tcW w:w="1553" w:type="pct"/>
            <w:tcBorders>
              <w:top w:val="single" w:sz="4" w:space="0" w:color="auto"/>
            </w:tcBorders>
            <w:shd w:val="clear" w:color="000000" w:fill="D9E2F3"/>
            <w:vAlign w:val="center"/>
            <w:hideMark/>
          </w:tcPr>
          <w:p w14:paraId="40A50757" w14:textId="77777777" w:rsidR="00F74BDD" w:rsidRPr="00C1304B" w:rsidRDefault="00F74BDD" w:rsidP="001D2052">
            <w:pPr>
              <w:rPr>
                <w:rFonts w:eastAsia="Times New Roman"/>
              </w:rPr>
            </w:pPr>
            <w:r w:rsidRPr="00C1304B">
              <w:rPr>
                <w:rFonts w:eastAsia="Times New Roman"/>
              </w:rPr>
              <w:t>Mixing study of different topics (e.g., lung diseases, learning theories, laws)</w:t>
            </w:r>
          </w:p>
        </w:tc>
        <w:tc>
          <w:tcPr>
            <w:tcW w:w="566" w:type="pct"/>
            <w:tcBorders>
              <w:top w:val="single" w:sz="4" w:space="0" w:color="auto"/>
            </w:tcBorders>
            <w:shd w:val="clear" w:color="000000" w:fill="D9E2F3"/>
            <w:vAlign w:val="center"/>
            <w:hideMark/>
          </w:tcPr>
          <w:p w14:paraId="16177890" w14:textId="77777777" w:rsidR="00F74BDD" w:rsidRPr="00C1304B" w:rsidRDefault="00F74BDD" w:rsidP="001D2052">
            <w:pPr>
              <w:rPr>
                <w:rFonts w:eastAsia="Times New Roman"/>
              </w:rPr>
            </w:pPr>
            <w:r w:rsidRPr="00C1304B">
              <w:rPr>
                <w:rFonts w:eastAsia="Times New Roman"/>
              </w:rPr>
              <w:t xml:space="preserve">Moderate </w:t>
            </w:r>
          </w:p>
        </w:tc>
        <w:tc>
          <w:tcPr>
            <w:tcW w:w="698" w:type="pct"/>
            <w:tcBorders>
              <w:top w:val="single" w:sz="4" w:space="0" w:color="auto"/>
            </w:tcBorders>
            <w:shd w:val="clear" w:color="000000" w:fill="D9E2F3"/>
            <w:vAlign w:val="center"/>
            <w:hideMark/>
          </w:tcPr>
          <w:p w14:paraId="1D78EBA1" w14:textId="77777777" w:rsidR="00F74BDD" w:rsidRPr="00C1304B" w:rsidRDefault="00F74BDD" w:rsidP="001D2052">
            <w:pPr>
              <w:rPr>
                <w:rFonts w:eastAsia="Times New Roman"/>
              </w:rPr>
            </w:pPr>
            <w:r w:rsidRPr="00C1304B">
              <w:rPr>
                <w:rFonts w:eastAsia="Times New Roman"/>
              </w:rPr>
              <w:t>Planning required</w:t>
            </w:r>
          </w:p>
        </w:tc>
        <w:tc>
          <w:tcPr>
            <w:tcW w:w="1337" w:type="pct"/>
            <w:tcBorders>
              <w:top w:val="single" w:sz="4" w:space="0" w:color="auto"/>
            </w:tcBorders>
            <w:shd w:val="clear" w:color="000000" w:fill="D9E2F3"/>
            <w:vAlign w:val="center"/>
            <w:hideMark/>
          </w:tcPr>
          <w:p w14:paraId="42F4459F" w14:textId="77777777" w:rsidR="00F74BDD" w:rsidRPr="00C1304B" w:rsidRDefault="00F74BDD" w:rsidP="001D2052">
            <w:pPr>
              <w:rPr>
                <w:rFonts w:eastAsia="Times New Roman"/>
              </w:rPr>
            </w:pPr>
            <w:r w:rsidRPr="00C1304B">
              <w:rPr>
                <w:rFonts w:eastAsia="Times New Roman"/>
              </w:rPr>
              <w:t xml:space="preserve">Moderate: Useful when learning topics that have characteristics that are similar </w:t>
            </w:r>
          </w:p>
        </w:tc>
      </w:tr>
      <w:tr w:rsidR="00F74BDD" w:rsidRPr="00C1304B" w14:paraId="4074A677" w14:textId="77777777" w:rsidTr="001D2052">
        <w:trPr>
          <w:trHeight w:val="20"/>
        </w:trPr>
        <w:tc>
          <w:tcPr>
            <w:tcW w:w="845" w:type="pct"/>
            <w:tcBorders>
              <w:bottom w:val="single" w:sz="4" w:space="0" w:color="auto"/>
            </w:tcBorders>
            <w:shd w:val="clear" w:color="000000" w:fill="F7CAAC"/>
            <w:vAlign w:val="center"/>
            <w:hideMark/>
          </w:tcPr>
          <w:p w14:paraId="4CF6EA95" w14:textId="77777777" w:rsidR="00F74BDD" w:rsidRPr="00C1304B" w:rsidRDefault="00F74BDD" w:rsidP="001D2052">
            <w:pPr>
              <w:rPr>
                <w:rFonts w:eastAsia="Times New Roman"/>
              </w:rPr>
            </w:pPr>
            <w:r w:rsidRPr="00C1304B">
              <w:rPr>
                <w:rFonts w:eastAsia="Times New Roman"/>
              </w:rPr>
              <w:t>Re-reading</w:t>
            </w:r>
          </w:p>
        </w:tc>
        <w:tc>
          <w:tcPr>
            <w:tcW w:w="1553" w:type="pct"/>
            <w:tcBorders>
              <w:bottom w:val="single" w:sz="4" w:space="0" w:color="auto"/>
            </w:tcBorders>
            <w:shd w:val="clear" w:color="000000" w:fill="F7CAAC"/>
            <w:vAlign w:val="center"/>
            <w:hideMark/>
          </w:tcPr>
          <w:p w14:paraId="379234EA" w14:textId="77777777" w:rsidR="00F74BDD" w:rsidRPr="00C1304B" w:rsidRDefault="00F74BDD" w:rsidP="001D2052">
            <w:pPr>
              <w:rPr>
                <w:rFonts w:eastAsia="Times New Roman"/>
              </w:rPr>
            </w:pPr>
            <w:r w:rsidRPr="00C1304B">
              <w:rPr>
                <w:rFonts w:eastAsia="Times New Roman"/>
              </w:rPr>
              <w:t>Restudying text material after initial read</w:t>
            </w:r>
          </w:p>
        </w:tc>
        <w:tc>
          <w:tcPr>
            <w:tcW w:w="566" w:type="pct"/>
            <w:tcBorders>
              <w:bottom w:val="single" w:sz="4" w:space="0" w:color="auto"/>
            </w:tcBorders>
            <w:shd w:val="clear" w:color="000000" w:fill="F7CAAC"/>
            <w:vAlign w:val="center"/>
            <w:hideMark/>
          </w:tcPr>
          <w:p w14:paraId="7F04C63A" w14:textId="77777777" w:rsidR="00F74BDD" w:rsidRPr="00C1304B" w:rsidRDefault="00F74BDD" w:rsidP="001D2052">
            <w:pPr>
              <w:rPr>
                <w:rFonts w:eastAsia="Times New Roman"/>
              </w:rPr>
            </w:pPr>
            <w:r w:rsidRPr="00C1304B">
              <w:rPr>
                <w:rFonts w:eastAsia="Times New Roman"/>
              </w:rPr>
              <w:t>Low</w:t>
            </w:r>
          </w:p>
        </w:tc>
        <w:tc>
          <w:tcPr>
            <w:tcW w:w="698" w:type="pct"/>
            <w:tcBorders>
              <w:bottom w:val="single" w:sz="4" w:space="0" w:color="auto"/>
            </w:tcBorders>
            <w:shd w:val="clear" w:color="000000" w:fill="F7CAAC"/>
            <w:vAlign w:val="center"/>
            <w:hideMark/>
          </w:tcPr>
          <w:p w14:paraId="75359B60" w14:textId="77777777" w:rsidR="00F74BDD" w:rsidRPr="00C1304B" w:rsidRDefault="00F74BDD" w:rsidP="001D2052">
            <w:pPr>
              <w:rPr>
                <w:rFonts w:eastAsia="Times New Roman"/>
              </w:rPr>
            </w:pPr>
            <w:r w:rsidRPr="00C1304B">
              <w:rPr>
                <w:rFonts w:eastAsia="Times New Roman"/>
              </w:rPr>
              <w:t>No</w:t>
            </w:r>
          </w:p>
        </w:tc>
        <w:tc>
          <w:tcPr>
            <w:tcW w:w="1337" w:type="pct"/>
            <w:tcBorders>
              <w:bottom w:val="single" w:sz="4" w:space="0" w:color="auto"/>
            </w:tcBorders>
            <w:shd w:val="clear" w:color="000000" w:fill="F7CAAC"/>
            <w:vAlign w:val="center"/>
            <w:hideMark/>
          </w:tcPr>
          <w:p w14:paraId="249698E7" w14:textId="77777777" w:rsidR="00F74BDD" w:rsidRPr="00C1304B" w:rsidRDefault="00F74BDD" w:rsidP="001D2052">
            <w:pPr>
              <w:rPr>
                <w:rFonts w:eastAsia="Times New Roman"/>
              </w:rPr>
            </w:pPr>
            <w:r w:rsidRPr="00C1304B">
              <w:rPr>
                <w:rFonts w:eastAsia="Times New Roman"/>
              </w:rPr>
              <w:t>Low</w:t>
            </w:r>
          </w:p>
        </w:tc>
      </w:tr>
      <w:tr w:rsidR="00F74BDD" w:rsidRPr="00C1304B" w14:paraId="0FC2BF0B" w14:textId="77777777" w:rsidTr="001D2052">
        <w:trPr>
          <w:trHeight w:val="20"/>
        </w:trPr>
        <w:tc>
          <w:tcPr>
            <w:tcW w:w="845" w:type="pct"/>
            <w:tcBorders>
              <w:top w:val="single" w:sz="4" w:space="0" w:color="auto"/>
              <w:bottom w:val="single" w:sz="4" w:space="0" w:color="auto"/>
            </w:tcBorders>
            <w:shd w:val="clear" w:color="000000" w:fill="F7CAAC"/>
            <w:vAlign w:val="center"/>
            <w:hideMark/>
          </w:tcPr>
          <w:p w14:paraId="5623072F" w14:textId="77777777" w:rsidR="00F74BDD" w:rsidRPr="00C1304B" w:rsidRDefault="00F74BDD" w:rsidP="001D2052">
            <w:pPr>
              <w:rPr>
                <w:rFonts w:eastAsia="Times New Roman"/>
              </w:rPr>
            </w:pPr>
            <w:r w:rsidRPr="00C1304B">
              <w:rPr>
                <w:rFonts w:eastAsia="Times New Roman"/>
              </w:rPr>
              <w:t>Summarization</w:t>
            </w:r>
          </w:p>
        </w:tc>
        <w:tc>
          <w:tcPr>
            <w:tcW w:w="1553" w:type="pct"/>
            <w:tcBorders>
              <w:top w:val="single" w:sz="4" w:space="0" w:color="auto"/>
              <w:bottom w:val="single" w:sz="4" w:space="0" w:color="auto"/>
            </w:tcBorders>
            <w:shd w:val="clear" w:color="000000" w:fill="F7CAAC"/>
            <w:vAlign w:val="center"/>
            <w:hideMark/>
          </w:tcPr>
          <w:p w14:paraId="18D77BC1" w14:textId="77777777" w:rsidR="00F74BDD" w:rsidRPr="00C1304B" w:rsidRDefault="00F74BDD" w:rsidP="001D2052">
            <w:pPr>
              <w:rPr>
                <w:rFonts w:eastAsia="Times New Roman"/>
              </w:rPr>
            </w:pPr>
            <w:r w:rsidRPr="00C1304B">
              <w:rPr>
                <w:rFonts w:eastAsia="Times New Roman"/>
              </w:rPr>
              <w:t>Writing down the main points from a text</w:t>
            </w:r>
          </w:p>
        </w:tc>
        <w:tc>
          <w:tcPr>
            <w:tcW w:w="566" w:type="pct"/>
            <w:tcBorders>
              <w:top w:val="single" w:sz="4" w:space="0" w:color="auto"/>
              <w:bottom w:val="single" w:sz="4" w:space="0" w:color="auto"/>
            </w:tcBorders>
            <w:shd w:val="clear" w:color="000000" w:fill="F7CAAC"/>
            <w:vAlign w:val="center"/>
            <w:hideMark/>
          </w:tcPr>
          <w:p w14:paraId="1DB36140" w14:textId="77777777" w:rsidR="00F74BDD" w:rsidRPr="00C1304B" w:rsidRDefault="00F74BDD" w:rsidP="001D2052">
            <w:pPr>
              <w:rPr>
                <w:rFonts w:eastAsia="Times New Roman"/>
              </w:rPr>
            </w:pPr>
            <w:r w:rsidRPr="00C1304B">
              <w:rPr>
                <w:rFonts w:eastAsia="Times New Roman"/>
              </w:rPr>
              <w:t>Low</w:t>
            </w:r>
          </w:p>
        </w:tc>
        <w:tc>
          <w:tcPr>
            <w:tcW w:w="698" w:type="pct"/>
            <w:tcBorders>
              <w:top w:val="single" w:sz="4" w:space="0" w:color="auto"/>
              <w:bottom w:val="single" w:sz="4" w:space="0" w:color="auto"/>
            </w:tcBorders>
            <w:shd w:val="clear" w:color="000000" w:fill="F7CAAC"/>
            <w:vAlign w:val="center"/>
            <w:hideMark/>
          </w:tcPr>
          <w:p w14:paraId="05A68854" w14:textId="77777777" w:rsidR="00F74BDD" w:rsidRPr="00C1304B" w:rsidRDefault="00F74BDD" w:rsidP="001D2052">
            <w:pPr>
              <w:rPr>
                <w:rFonts w:eastAsia="Times New Roman"/>
              </w:rPr>
            </w:pPr>
            <w:r w:rsidRPr="00C1304B">
              <w:rPr>
                <w:rFonts w:eastAsia="Times New Roman"/>
              </w:rPr>
              <w:t xml:space="preserve">Yes. Difficult to learn </w:t>
            </w:r>
            <w:r>
              <w:rPr>
                <w:rFonts w:eastAsia="Times New Roman"/>
              </w:rPr>
              <w:t xml:space="preserve">to do </w:t>
            </w:r>
            <w:r w:rsidRPr="00C1304B">
              <w:rPr>
                <w:rFonts w:eastAsia="Times New Roman"/>
              </w:rPr>
              <w:t>well</w:t>
            </w:r>
          </w:p>
        </w:tc>
        <w:tc>
          <w:tcPr>
            <w:tcW w:w="1337" w:type="pct"/>
            <w:tcBorders>
              <w:top w:val="single" w:sz="4" w:space="0" w:color="auto"/>
              <w:bottom w:val="single" w:sz="4" w:space="0" w:color="auto"/>
            </w:tcBorders>
            <w:shd w:val="clear" w:color="000000" w:fill="F7CAAC"/>
            <w:vAlign w:val="center"/>
            <w:hideMark/>
          </w:tcPr>
          <w:p w14:paraId="60C8BB35" w14:textId="77777777" w:rsidR="00F74BDD" w:rsidRPr="00C1304B" w:rsidRDefault="00F74BDD" w:rsidP="001D2052">
            <w:pPr>
              <w:rPr>
                <w:rFonts w:eastAsia="Times New Roman"/>
              </w:rPr>
            </w:pPr>
            <w:r w:rsidRPr="00C1304B">
              <w:rPr>
                <w:rFonts w:eastAsia="Times New Roman"/>
              </w:rPr>
              <w:t xml:space="preserve">Moderate: Helpful in post discussion, but not sufficient for </w:t>
            </w:r>
            <w:proofErr w:type="gramStart"/>
            <w:r w:rsidRPr="00C1304B">
              <w:rPr>
                <w:rFonts w:eastAsia="Times New Roman"/>
              </w:rPr>
              <w:t>long term</w:t>
            </w:r>
            <w:proofErr w:type="gramEnd"/>
            <w:r w:rsidRPr="00C1304B">
              <w:rPr>
                <w:rFonts w:eastAsia="Times New Roman"/>
              </w:rPr>
              <w:t xml:space="preserve"> learning! Combine with effective strategies.</w:t>
            </w:r>
          </w:p>
        </w:tc>
      </w:tr>
      <w:tr w:rsidR="00F74BDD" w:rsidRPr="00C1304B" w14:paraId="76DC3EC8" w14:textId="77777777" w:rsidTr="001D2052">
        <w:trPr>
          <w:trHeight w:val="20"/>
        </w:trPr>
        <w:tc>
          <w:tcPr>
            <w:tcW w:w="845" w:type="pct"/>
            <w:tcBorders>
              <w:top w:val="single" w:sz="4" w:space="0" w:color="auto"/>
              <w:bottom w:val="single" w:sz="4" w:space="0" w:color="auto"/>
            </w:tcBorders>
            <w:shd w:val="clear" w:color="000000" w:fill="F7CAAC"/>
            <w:vAlign w:val="center"/>
            <w:hideMark/>
          </w:tcPr>
          <w:p w14:paraId="3D27B3DB" w14:textId="77777777" w:rsidR="00F74BDD" w:rsidRPr="00C1304B" w:rsidRDefault="00F74BDD" w:rsidP="001D2052">
            <w:pPr>
              <w:rPr>
                <w:rFonts w:eastAsia="Times New Roman"/>
              </w:rPr>
            </w:pPr>
            <w:r w:rsidRPr="00C1304B">
              <w:rPr>
                <w:rFonts w:eastAsia="Times New Roman"/>
              </w:rPr>
              <w:t>Visualization</w:t>
            </w:r>
          </w:p>
        </w:tc>
        <w:tc>
          <w:tcPr>
            <w:tcW w:w="1553" w:type="pct"/>
            <w:tcBorders>
              <w:top w:val="single" w:sz="4" w:space="0" w:color="auto"/>
              <w:bottom w:val="single" w:sz="4" w:space="0" w:color="auto"/>
            </w:tcBorders>
            <w:shd w:val="clear" w:color="000000" w:fill="F7CAAC"/>
            <w:vAlign w:val="center"/>
            <w:hideMark/>
          </w:tcPr>
          <w:p w14:paraId="372BAE81" w14:textId="77777777" w:rsidR="00F74BDD" w:rsidRPr="00C1304B" w:rsidRDefault="00F74BDD" w:rsidP="001D2052">
            <w:pPr>
              <w:rPr>
                <w:rFonts w:eastAsia="Times New Roman"/>
              </w:rPr>
            </w:pPr>
            <w:r w:rsidRPr="00C1304B">
              <w:rPr>
                <w:rFonts w:eastAsia="Times New Roman"/>
              </w:rPr>
              <w:t xml:space="preserve">While studying the textbook or article, students create an image in their head </w:t>
            </w:r>
            <w:r w:rsidRPr="00C1304B">
              <w:rPr>
                <w:rFonts w:eastAsia="Times New Roman"/>
                <w:sz w:val="16"/>
                <w:szCs w:val="16"/>
              </w:rPr>
              <w:t> </w:t>
            </w:r>
            <w:r w:rsidRPr="00C1304B">
              <w:rPr>
                <w:rFonts w:eastAsia="Times New Roman"/>
              </w:rPr>
              <w:t>of what they are learning</w:t>
            </w:r>
          </w:p>
        </w:tc>
        <w:tc>
          <w:tcPr>
            <w:tcW w:w="566" w:type="pct"/>
            <w:tcBorders>
              <w:top w:val="single" w:sz="4" w:space="0" w:color="auto"/>
              <w:bottom w:val="single" w:sz="4" w:space="0" w:color="auto"/>
            </w:tcBorders>
            <w:shd w:val="clear" w:color="000000" w:fill="F7CAAC"/>
            <w:vAlign w:val="center"/>
            <w:hideMark/>
          </w:tcPr>
          <w:p w14:paraId="21D24B74" w14:textId="77777777" w:rsidR="00F74BDD" w:rsidRPr="00C1304B" w:rsidRDefault="00F74BDD" w:rsidP="001D2052">
            <w:pPr>
              <w:rPr>
                <w:rFonts w:eastAsia="Times New Roman"/>
              </w:rPr>
            </w:pPr>
            <w:r w:rsidRPr="00C1304B">
              <w:rPr>
                <w:rFonts w:eastAsia="Times New Roman"/>
              </w:rPr>
              <w:t>Low</w:t>
            </w:r>
          </w:p>
        </w:tc>
        <w:tc>
          <w:tcPr>
            <w:tcW w:w="698" w:type="pct"/>
            <w:tcBorders>
              <w:top w:val="single" w:sz="4" w:space="0" w:color="auto"/>
              <w:bottom w:val="single" w:sz="4" w:space="0" w:color="auto"/>
            </w:tcBorders>
            <w:shd w:val="clear" w:color="000000" w:fill="F7CAAC"/>
            <w:vAlign w:val="center"/>
            <w:hideMark/>
          </w:tcPr>
          <w:p w14:paraId="1BA56AA6" w14:textId="77777777" w:rsidR="00F74BDD" w:rsidRPr="00C1304B" w:rsidRDefault="00F74BDD" w:rsidP="001D2052">
            <w:pPr>
              <w:rPr>
                <w:rFonts w:eastAsia="Times New Roman"/>
              </w:rPr>
            </w:pPr>
            <w:r w:rsidRPr="00C1304B">
              <w:rPr>
                <w:rFonts w:eastAsia="Times New Roman"/>
              </w:rPr>
              <w:t>Unknown</w:t>
            </w:r>
          </w:p>
        </w:tc>
        <w:tc>
          <w:tcPr>
            <w:tcW w:w="1337" w:type="pct"/>
            <w:tcBorders>
              <w:top w:val="single" w:sz="4" w:space="0" w:color="auto"/>
              <w:bottom w:val="single" w:sz="4" w:space="0" w:color="auto"/>
            </w:tcBorders>
            <w:shd w:val="clear" w:color="000000" w:fill="F7CAAC"/>
            <w:vAlign w:val="center"/>
            <w:hideMark/>
          </w:tcPr>
          <w:p w14:paraId="33F91D0D" w14:textId="77777777" w:rsidR="00F74BDD" w:rsidRPr="00C1304B" w:rsidRDefault="00F74BDD" w:rsidP="001D2052">
            <w:pPr>
              <w:rPr>
                <w:rFonts w:eastAsia="Times New Roman"/>
              </w:rPr>
            </w:pPr>
            <w:r w:rsidRPr="00C1304B">
              <w:rPr>
                <w:rFonts w:eastAsia="Times New Roman"/>
              </w:rPr>
              <w:t>Low</w:t>
            </w:r>
          </w:p>
        </w:tc>
      </w:tr>
      <w:tr w:rsidR="00F74BDD" w:rsidRPr="00C1304B" w14:paraId="6896334B" w14:textId="77777777" w:rsidTr="001D2052">
        <w:trPr>
          <w:trHeight w:val="20"/>
        </w:trPr>
        <w:tc>
          <w:tcPr>
            <w:tcW w:w="845" w:type="pct"/>
            <w:tcBorders>
              <w:top w:val="single" w:sz="4" w:space="0" w:color="auto"/>
            </w:tcBorders>
            <w:shd w:val="clear" w:color="000000" w:fill="F7CAAC"/>
            <w:vAlign w:val="center"/>
            <w:hideMark/>
          </w:tcPr>
          <w:p w14:paraId="7A616E4C" w14:textId="77777777" w:rsidR="00F74BDD" w:rsidRPr="00C1304B" w:rsidRDefault="00F74BDD" w:rsidP="001D2052">
            <w:pPr>
              <w:rPr>
                <w:rFonts w:eastAsia="Times New Roman"/>
              </w:rPr>
            </w:pPr>
            <w:r w:rsidRPr="00C1304B">
              <w:rPr>
                <w:rFonts w:eastAsia="Times New Roman"/>
              </w:rPr>
              <w:t>Highlighting</w:t>
            </w:r>
          </w:p>
        </w:tc>
        <w:tc>
          <w:tcPr>
            <w:tcW w:w="1553" w:type="pct"/>
            <w:tcBorders>
              <w:top w:val="single" w:sz="4" w:space="0" w:color="auto"/>
            </w:tcBorders>
            <w:shd w:val="clear" w:color="000000" w:fill="F7CAAC"/>
            <w:vAlign w:val="center"/>
            <w:hideMark/>
          </w:tcPr>
          <w:p w14:paraId="06D14C54" w14:textId="77777777" w:rsidR="00F74BDD" w:rsidRPr="00C1304B" w:rsidRDefault="00F74BDD" w:rsidP="001D2052">
            <w:pPr>
              <w:rPr>
                <w:rFonts w:eastAsia="Times New Roman"/>
              </w:rPr>
            </w:pPr>
            <w:proofErr w:type="gramStart"/>
            <w:r w:rsidRPr="00C1304B">
              <w:rPr>
                <w:rFonts w:eastAsia="Times New Roman"/>
              </w:rPr>
              <w:t>Marking important information by highlighting or underlining the textbook or article.</w:t>
            </w:r>
            <w:proofErr w:type="gramEnd"/>
          </w:p>
        </w:tc>
        <w:tc>
          <w:tcPr>
            <w:tcW w:w="566" w:type="pct"/>
            <w:tcBorders>
              <w:top w:val="single" w:sz="4" w:space="0" w:color="auto"/>
            </w:tcBorders>
            <w:shd w:val="clear" w:color="000000" w:fill="F7CAAC"/>
            <w:vAlign w:val="center"/>
            <w:hideMark/>
          </w:tcPr>
          <w:p w14:paraId="2669E997" w14:textId="77777777" w:rsidR="00F74BDD" w:rsidRPr="00C1304B" w:rsidRDefault="00F74BDD" w:rsidP="001D2052">
            <w:pPr>
              <w:rPr>
                <w:rFonts w:eastAsia="Times New Roman"/>
              </w:rPr>
            </w:pPr>
            <w:r w:rsidRPr="00C1304B">
              <w:rPr>
                <w:rFonts w:eastAsia="Times New Roman"/>
              </w:rPr>
              <w:t>Low</w:t>
            </w:r>
          </w:p>
        </w:tc>
        <w:tc>
          <w:tcPr>
            <w:tcW w:w="698" w:type="pct"/>
            <w:tcBorders>
              <w:top w:val="single" w:sz="4" w:space="0" w:color="auto"/>
            </w:tcBorders>
            <w:shd w:val="clear" w:color="000000" w:fill="F7CAAC"/>
            <w:vAlign w:val="center"/>
            <w:hideMark/>
          </w:tcPr>
          <w:p w14:paraId="48330CBD" w14:textId="77777777" w:rsidR="00F74BDD" w:rsidRPr="00C1304B" w:rsidRDefault="00F74BDD" w:rsidP="001D2052">
            <w:pPr>
              <w:rPr>
                <w:rFonts w:eastAsia="Times New Roman"/>
              </w:rPr>
            </w:pPr>
            <w:r w:rsidRPr="00C1304B">
              <w:rPr>
                <w:rFonts w:eastAsia="Times New Roman"/>
              </w:rPr>
              <w:t>No</w:t>
            </w:r>
          </w:p>
        </w:tc>
        <w:tc>
          <w:tcPr>
            <w:tcW w:w="1337" w:type="pct"/>
            <w:tcBorders>
              <w:top w:val="single" w:sz="4" w:space="0" w:color="auto"/>
            </w:tcBorders>
            <w:shd w:val="clear" w:color="000000" w:fill="F7CAAC"/>
            <w:vAlign w:val="center"/>
            <w:hideMark/>
          </w:tcPr>
          <w:p w14:paraId="697C820E" w14:textId="77777777" w:rsidR="00F74BDD" w:rsidRPr="00C1304B" w:rsidRDefault="00F74BDD" w:rsidP="001D2052">
            <w:pPr>
              <w:rPr>
                <w:rFonts w:eastAsia="Times New Roman"/>
              </w:rPr>
            </w:pPr>
            <w:r w:rsidRPr="00C1304B">
              <w:rPr>
                <w:rFonts w:eastAsia="Times New Roman"/>
              </w:rPr>
              <w:t>Low</w:t>
            </w:r>
          </w:p>
        </w:tc>
      </w:tr>
    </w:tbl>
    <w:p w14:paraId="1FC3DE4E" w14:textId="1EE03BC9" w:rsidR="00403A4B" w:rsidRPr="007612E0" w:rsidRDefault="00403A4B" w:rsidP="00403A4B">
      <w:pPr>
        <w:pStyle w:val="Heading2"/>
        <w:rPr>
          <w:lang w:val="en-US"/>
        </w:rPr>
      </w:pPr>
      <w:bookmarkStart w:id="28" w:name="_Toc53059044"/>
      <w:bookmarkEnd w:id="27"/>
      <w:r w:rsidRPr="007612E0">
        <w:rPr>
          <w:b/>
          <w:bCs/>
          <w:lang w:val="en-US"/>
        </w:rPr>
        <w:lastRenderedPageBreak/>
        <w:t>Motivat</w:t>
      </w:r>
      <w:r w:rsidR="007612E0" w:rsidRPr="007612E0">
        <w:rPr>
          <w:b/>
          <w:bCs/>
          <w:lang w:val="en-US"/>
        </w:rPr>
        <w:t>ion</w:t>
      </w:r>
      <w:r w:rsidRPr="007612E0">
        <w:rPr>
          <w:lang w:val="en-US"/>
        </w:rPr>
        <w:t xml:space="preserve"> </w:t>
      </w:r>
      <w:r w:rsidR="007612E0" w:rsidRPr="007612E0">
        <w:rPr>
          <w:lang w:val="en-US"/>
        </w:rPr>
        <w:t>questionnaire</w:t>
      </w:r>
      <w:bookmarkEnd w:id="28"/>
    </w:p>
    <w:p w14:paraId="4783BBD0" w14:textId="16BCA156" w:rsidR="007612E0" w:rsidRPr="007612E0" w:rsidRDefault="007612E0" w:rsidP="00FA75EF">
      <w:pPr>
        <w:rPr>
          <w:i/>
        </w:rPr>
      </w:pPr>
      <w:r w:rsidRPr="0001345C">
        <w:rPr>
          <w:i/>
        </w:rPr>
        <w:t xml:space="preserve">The next questions </w:t>
      </w:r>
      <w:proofErr w:type="gramStart"/>
      <w:r w:rsidRPr="0001345C">
        <w:rPr>
          <w:i/>
        </w:rPr>
        <w:t>are related</w:t>
      </w:r>
      <w:proofErr w:type="gramEnd"/>
      <w:r w:rsidRPr="0001345C">
        <w:rPr>
          <w:i/>
        </w:rPr>
        <w:t xml:space="preserve"> to your motivation, study attitude and achievement. </w:t>
      </w:r>
    </w:p>
    <w:p w14:paraId="6D975922" w14:textId="5D862DA4" w:rsidR="007612E0" w:rsidRDefault="007612E0" w:rsidP="007612E0">
      <w:r w:rsidRPr="00A67FE2">
        <w:t xml:space="preserve">Select the answer option which is the most applicable to your situation where </w:t>
      </w:r>
      <w:proofErr w:type="gramStart"/>
      <w:r w:rsidRPr="00A67FE2">
        <w:t>1</w:t>
      </w:r>
      <w:proofErr w:type="gramEnd"/>
      <w:r w:rsidRPr="00A67FE2">
        <w:t xml:space="preserve"> stands for not at all true of me and 7 for very true of m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5"/>
        <w:gridCol w:w="491"/>
        <w:gridCol w:w="491"/>
        <w:gridCol w:w="491"/>
        <w:gridCol w:w="491"/>
        <w:gridCol w:w="491"/>
        <w:gridCol w:w="491"/>
        <w:gridCol w:w="491"/>
      </w:tblGrid>
      <w:tr w:rsidR="007612E0" w:rsidRPr="00E1466B" w14:paraId="0971CA3F" w14:textId="77777777" w:rsidTr="007612E0">
        <w:trPr>
          <w:cantSplit/>
          <w:trHeight w:val="3178"/>
        </w:trPr>
        <w:tc>
          <w:tcPr>
            <w:tcW w:w="3209" w:type="pct"/>
            <w:tcBorders>
              <w:bottom w:val="single" w:sz="4" w:space="0" w:color="auto"/>
              <w:right w:val="single" w:sz="4" w:space="0" w:color="auto"/>
            </w:tcBorders>
            <w:vAlign w:val="center"/>
          </w:tcPr>
          <w:p w14:paraId="3EF8806C" w14:textId="77777777" w:rsidR="007612E0" w:rsidRPr="00E1466B" w:rsidRDefault="007612E0" w:rsidP="00FA75EF">
            <w:pPr>
              <w:jc w:val="center"/>
              <w:rPr>
                <w:i/>
              </w:rPr>
            </w:pPr>
            <w:r w:rsidRPr="00E1466B">
              <w:rPr>
                <w:i/>
              </w:rPr>
              <w:t>Question</w:t>
            </w:r>
          </w:p>
        </w:tc>
        <w:tc>
          <w:tcPr>
            <w:tcW w:w="247" w:type="pct"/>
            <w:tcBorders>
              <w:left w:val="single" w:sz="4" w:space="0" w:color="auto"/>
              <w:bottom w:val="single" w:sz="4" w:space="0" w:color="auto"/>
              <w:right w:val="single" w:sz="4" w:space="0" w:color="auto"/>
            </w:tcBorders>
            <w:textDirection w:val="btLr"/>
          </w:tcPr>
          <w:p w14:paraId="5E638F84" w14:textId="77777777" w:rsidR="007612E0" w:rsidRPr="00E1466B" w:rsidRDefault="007612E0" w:rsidP="00FA75EF">
            <w:pPr>
              <w:ind w:left="113" w:right="113"/>
              <w:jc w:val="center"/>
              <w:rPr>
                <w:i/>
              </w:rPr>
            </w:pPr>
            <w:r w:rsidRPr="00E1466B">
              <w:rPr>
                <w:i/>
              </w:rPr>
              <w:t xml:space="preserve">Not at all true of me </w:t>
            </w:r>
            <w:r>
              <w:rPr>
                <w:i/>
              </w:rPr>
              <w:t xml:space="preserve"> </w:t>
            </w:r>
            <w:r w:rsidRPr="00E1466B">
              <w:rPr>
                <w:i/>
              </w:rPr>
              <w:t>(1)</w:t>
            </w:r>
          </w:p>
        </w:tc>
        <w:tc>
          <w:tcPr>
            <w:tcW w:w="261" w:type="pct"/>
            <w:tcBorders>
              <w:left w:val="single" w:sz="4" w:space="0" w:color="auto"/>
              <w:bottom w:val="single" w:sz="4" w:space="0" w:color="auto"/>
              <w:right w:val="single" w:sz="4" w:space="0" w:color="auto"/>
            </w:tcBorders>
            <w:textDirection w:val="btLr"/>
          </w:tcPr>
          <w:p w14:paraId="2C85A474" w14:textId="77777777" w:rsidR="007612E0" w:rsidRPr="00E1466B" w:rsidRDefault="007612E0" w:rsidP="00FA75EF">
            <w:pPr>
              <w:ind w:left="113" w:right="113"/>
              <w:jc w:val="center"/>
              <w:rPr>
                <w:i/>
              </w:rPr>
            </w:pPr>
            <w:r w:rsidRPr="00E1466B">
              <w:rPr>
                <w:i/>
              </w:rPr>
              <w:t xml:space="preserve">Not true of me </w:t>
            </w:r>
            <w:r>
              <w:rPr>
                <w:i/>
              </w:rPr>
              <w:t xml:space="preserve"> </w:t>
            </w:r>
            <w:r w:rsidRPr="00E1466B">
              <w:rPr>
                <w:i/>
              </w:rPr>
              <w:t>(2)</w:t>
            </w:r>
          </w:p>
        </w:tc>
        <w:tc>
          <w:tcPr>
            <w:tcW w:w="256" w:type="pct"/>
            <w:tcBorders>
              <w:left w:val="single" w:sz="4" w:space="0" w:color="auto"/>
              <w:bottom w:val="single" w:sz="4" w:space="0" w:color="auto"/>
              <w:right w:val="single" w:sz="4" w:space="0" w:color="auto"/>
            </w:tcBorders>
            <w:textDirection w:val="btLr"/>
          </w:tcPr>
          <w:p w14:paraId="1E02C664" w14:textId="77777777" w:rsidR="007612E0" w:rsidRPr="00E1466B" w:rsidRDefault="007612E0" w:rsidP="00FA75EF">
            <w:pPr>
              <w:ind w:left="113" w:right="113"/>
              <w:jc w:val="center"/>
              <w:rPr>
                <w:i/>
              </w:rPr>
            </w:pPr>
            <w:r w:rsidRPr="00E1466B">
              <w:rPr>
                <w:i/>
              </w:rPr>
              <w:t xml:space="preserve">Some-what not true of me </w:t>
            </w:r>
            <w:r>
              <w:rPr>
                <w:i/>
              </w:rPr>
              <w:t xml:space="preserve"> </w:t>
            </w:r>
            <w:r w:rsidRPr="00E1466B">
              <w:rPr>
                <w:i/>
              </w:rPr>
              <w:t>(3)</w:t>
            </w:r>
          </w:p>
        </w:tc>
        <w:tc>
          <w:tcPr>
            <w:tcW w:w="257" w:type="pct"/>
            <w:tcBorders>
              <w:left w:val="single" w:sz="4" w:space="0" w:color="auto"/>
              <w:bottom w:val="single" w:sz="4" w:space="0" w:color="auto"/>
              <w:right w:val="single" w:sz="4" w:space="0" w:color="auto"/>
            </w:tcBorders>
            <w:textDirection w:val="btLr"/>
          </w:tcPr>
          <w:p w14:paraId="6B81B268" w14:textId="77777777" w:rsidR="007612E0" w:rsidRPr="00E1466B" w:rsidRDefault="007612E0" w:rsidP="00FA75EF">
            <w:pPr>
              <w:ind w:left="113" w:right="113"/>
              <w:jc w:val="center"/>
              <w:rPr>
                <w:i/>
              </w:rPr>
            </w:pPr>
            <w:r w:rsidRPr="00E1466B">
              <w:rPr>
                <w:i/>
              </w:rPr>
              <w:t xml:space="preserve">Neutral </w:t>
            </w:r>
            <w:r>
              <w:rPr>
                <w:i/>
              </w:rPr>
              <w:t xml:space="preserve"> </w:t>
            </w:r>
            <w:r w:rsidRPr="00E1466B">
              <w:rPr>
                <w:i/>
              </w:rPr>
              <w:t>(4)</w:t>
            </w:r>
          </w:p>
        </w:tc>
        <w:tc>
          <w:tcPr>
            <w:tcW w:w="257" w:type="pct"/>
            <w:tcBorders>
              <w:left w:val="single" w:sz="4" w:space="0" w:color="auto"/>
              <w:bottom w:val="single" w:sz="4" w:space="0" w:color="auto"/>
              <w:right w:val="single" w:sz="4" w:space="0" w:color="auto"/>
            </w:tcBorders>
            <w:textDirection w:val="btLr"/>
          </w:tcPr>
          <w:p w14:paraId="69A635F1" w14:textId="77777777" w:rsidR="007612E0" w:rsidRPr="00E1466B" w:rsidRDefault="007612E0" w:rsidP="00FA75EF">
            <w:pPr>
              <w:ind w:left="113" w:right="113"/>
              <w:jc w:val="center"/>
              <w:rPr>
                <w:i/>
              </w:rPr>
            </w:pPr>
            <w:r w:rsidRPr="00E1466B">
              <w:rPr>
                <w:i/>
              </w:rPr>
              <w:t xml:space="preserve">Some-what true of me </w:t>
            </w:r>
            <w:r>
              <w:rPr>
                <w:i/>
              </w:rPr>
              <w:t xml:space="preserve"> </w:t>
            </w:r>
            <w:r w:rsidRPr="00E1466B">
              <w:rPr>
                <w:i/>
              </w:rPr>
              <w:t>(5)</w:t>
            </w:r>
          </w:p>
        </w:tc>
        <w:tc>
          <w:tcPr>
            <w:tcW w:w="257" w:type="pct"/>
            <w:tcBorders>
              <w:left w:val="single" w:sz="4" w:space="0" w:color="auto"/>
              <w:bottom w:val="single" w:sz="4" w:space="0" w:color="auto"/>
              <w:right w:val="single" w:sz="4" w:space="0" w:color="auto"/>
            </w:tcBorders>
            <w:textDirection w:val="btLr"/>
          </w:tcPr>
          <w:p w14:paraId="287049A0" w14:textId="77777777" w:rsidR="007612E0" w:rsidRPr="00E1466B" w:rsidRDefault="007612E0" w:rsidP="00FA75EF">
            <w:pPr>
              <w:ind w:left="113" w:right="113"/>
              <w:jc w:val="center"/>
              <w:rPr>
                <w:i/>
              </w:rPr>
            </w:pPr>
            <w:r w:rsidRPr="00E1466B">
              <w:rPr>
                <w:i/>
              </w:rPr>
              <w:t xml:space="preserve">True of me </w:t>
            </w:r>
            <w:r>
              <w:rPr>
                <w:i/>
              </w:rPr>
              <w:t xml:space="preserve"> </w:t>
            </w:r>
            <w:r w:rsidRPr="00E1466B">
              <w:rPr>
                <w:i/>
              </w:rPr>
              <w:t>(6)</w:t>
            </w:r>
          </w:p>
        </w:tc>
        <w:tc>
          <w:tcPr>
            <w:tcW w:w="257" w:type="pct"/>
            <w:tcBorders>
              <w:left w:val="single" w:sz="4" w:space="0" w:color="auto"/>
              <w:bottom w:val="single" w:sz="4" w:space="0" w:color="auto"/>
            </w:tcBorders>
            <w:textDirection w:val="btLr"/>
          </w:tcPr>
          <w:p w14:paraId="76C54841" w14:textId="77777777" w:rsidR="007612E0" w:rsidRPr="00E1466B" w:rsidRDefault="007612E0" w:rsidP="00FA75EF">
            <w:pPr>
              <w:ind w:left="113" w:right="113"/>
              <w:jc w:val="center"/>
              <w:rPr>
                <w:i/>
              </w:rPr>
            </w:pPr>
            <w:r w:rsidRPr="00E1466B">
              <w:rPr>
                <w:i/>
              </w:rPr>
              <w:t xml:space="preserve">Very true of me </w:t>
            </w:r>
            <w:r>
              <w:rPr>
                <w:i/>
              </w:rPr>
              <w:t xml:space="preserve"> </w:t>
            </w:r>
            <w:r w:rsidRPr="00E1466B">
              <w:rPr>
                <w:i/>
              </w:rPr>
              <w:t>(7)</w:t>
            </w:r>
          </w:p>
        </w:tc>
      </w:tr>
      <w:tr w:rsidR="007612E0" w:rsidRPr="008D569A" w14:paraId="337DFAC1" w14:textId="77777777" w:rsidTr="007612E0">
        <w:trPr>
          <w:trHeight w:val="20"/>
        </w:trPr>
        <w:tc>
          <w:tcPr>
            <w:tcW w:w="3209" w:type="pct"/>
            <w:tcBorders>
              <w:top w:val="single" w:sz="4" w:space="0" w:color="auto"/>
              <w:right w:val="single" w:sz="4" w:space="0" w:color="auto"/>
            </w:tcBorders>
          </w:tcPr>
          <w:p w14:paraId="6D688443" w14:textId="77777777" w:rsidR="007612E0" w:rsidRPr="00E1466B" w:rsidRDefault="007612E0" w:rsidP="00851E6C">
            <w:pPr>
              <w:pStyle w:val="ListParagraph"/>
              <w:numPr>
                <w:ilvl w:val="0"/>
                <w:numId w:val="9"/>
              </w:numPr>
              <w:spacing w:line="276" w:lineRule="auto"/>
            </w:pPr>
            <w:r w:rsidRPr="00E1466B">
              <w:t xml:space="preserve">It is important for me to do better than other students </w:t>
            </w:r>
          </w:p>
        </w:tc>
        <w:tc>
          <w:tcPr>
            <w:tcW w:w="247" w:type="pct"/>
            <w:tcBorders>
              <w:top w:val="single" w:sz="4" w:space="0" w:color="auto"/>
              <w:left w:val="single" w:sz="4" w:space="0" w:color="auto"/>
              <w:right w:val="single" w:sz="4" w:space="0" w:color="auto"/>
            </w:tcBorders>
          </w:tcPr>
          <w:p w14:paraId="5DA6F314" w14:textId="77777777" w:rsidR="007612E0" w:rsidRPr="00E1466B" w:rsidRDefault="007612E0" w:rsidP="00FA75EF">
            <w:pPr>
              <w:spacing w:line="276" w:lineRule="auto"/>
            </w:pPr>
          </w:p>
        </w:tc>
        <w:tc>
          <w:tcPr>
            <w:tcW w:w="261" w:type="pct"/>
            <w:tcBorders>
              <w:top w:val="single" w:sz="4" w:space="0" w:color="auto"/>
              <w:left w:val="single" w:sz="4" w:space="0" w:color="auto"/>
              <w:right w:val="single" w:sz="4" w:space="0" w:color="auto"/>
            </w:tcBorders>
          </w:tcPr>
          <w:p w14:paraId="68C8201A" w14:textId="77777777" w:rsidR="007612E0" w:rsidRPr="00E1466B" w:rsidRDefault="007612E0" w:rsidP="00FA75EF">
            <w:pPr>
              <w:spacing w:line="276" w:lineRule="auto"/>
            </w:pPr>
          </w:p>
        </w:tc>
        <w:tc>
          <w:tcPr>
            <w:tcW w:w="256" w:type="pct"/>
            <w:tcBorders>
              <w:top w:val="single" w:sz="4" w:space="0" w:color="auto"/>
              <w:left w:val="single" w:sz="4" w:space="0" w:color="auto"/>
              <w:right w:val="single" w:sz="4" w:space="0" w:color="auto"/>
            </w:tcBorders>
          </w:tcPr>
          <w:p w14:paraId="60847D7B" w14:textId="77777777" w:rsidR="007612E0" w:rsidRPr="00E1466B" w:rsidRDefault="007612E0" w:rsidP="00FA75EF">
            <w:pPr>
              <w:spacing w:line="276" w:lineRule="auto"/>
            </w:pPr>
          </w:p>
        </w:tc>
        <w:tc>
          <w:tcPr>
            <w:tcW w:w="257" w:type="pct"/>
            <w:tcBorders>
              <w:top w:val="single" w:sz="4" w:space="0" w:color="auto"/>
              <w:left w:val="single" w:sz="4" w:space="0" w:color="auto"/>
              <w:right w:val="single" w:sz="4" w:space="0" w:color="auto"/>
            </w:tcBorders>
          </w:tcPr>
          <w:p w14:paraId="55CEB112" w14:textId="77777777" w:rsidR="007612E0" w:rsidRPr="00E1466B" w:rsidRDefault="007612E0" w:rsidP="00FA75EF">
            <w:pPr>
              <w:spacing w:line="276" w:lineRule="auto"/>
            </w:pPr>
          </w:p>
        </w:tc>
        <w:tc>
          <w:tcPr>
            <w:tcW w:w="257" w:type="pct"/>
            <w:tcBorders>
              <w:top w:val="single" w:sz="4" w:space="0" w:color="auto"/>
              <w:left w:val="single" w:sz="4" w:space="0" w:color="auto"/>
              <w:right w:val="single" w:sz="4" w:space="0" w:color="auto"/>
            </w:tcBorders>
          </w:tcPr>
          <w:p w14:paraId="756BF420" w14:textId="77777777" w:rsidR="007612E0" w:rsidRPr="00E1466B" w:rsidRDefault="007612E0" w:rsidP="00FA75EF">
            <w:pPr>
              <w:spacing w:line="276" w:lineRule="auto"/>
            </w:pPr>
          </w:p>
        </w:tc>
        <w:tc>
          <w:tcPr>
            <w:tcW w:w="257" w:type="pct"/>
            <w:tcBorders>
              <w:top w:val="single" w:sz="4" w:space="0" w:color="auto"/>
              <w:left w:val="single" w:sz="4" w:space="0" w:color="auto"/>
              <w:right w:val="single" w:sz="4" w:space="0" w:color="auto"/>
            </w:tcBorders>
          </w:tcPr>
          <w:p w14:paraId="498161BE" w14:textId="77777777" w:rsidR="007612E0" w:rsidRPr="00E1466B" w:rsidRDefault="007612E0" w:rsidP="00FA75EF">
            <w:pPr>
              <w:spacing w:line="276" w:lineRule="auto"/>
            </w:pPr>
          </w:p>
        </w:tc>
        <w:tc>
          <w:tcPr>
            <w:tcW w:w="257" w:type="pct"/>
            <w:tcBorders>
              <w:top w:val="single" w:sz="4" w:space="0" w:color="auto"/>
              <w:left w:val="single" w:sz="4" w:space="0" w:color="auto"/>
            </w:tcBorders>
          </w:tcPr>
          <w:p w14:paraId="038F8214" w14:textId="77777777" w:rsidR="007612E0" w:rsidRPr="00E1466B" w:rsidRDefault="007612E0" w:rsidP="00FA75EF">
            <w:pPr>
              <w:spacing w:line="276" w:lineRule="auto"/>
            </w:pPr>
          </w:p>
        </w:tc>
      </w:tr>
      <w:tr w:rsidR="007612E0" w:rsidRPr="008D569A" w14:paraId="240656A1" w14:textId="77777777" w:rsidTr="007612E0">
        <w:trPr>
          <w:trHeight w:val="20"/>
        </w:trPr>
        <w:tc>
          <w:tcPr>
            <w:tcW w:w="3209" w:type="pct"/>
            <w:tcBorders>
              <w:right w:val="single" w:sz="4" w:space="0" w:color="auto"/>
            </w:tcBorders>
            <w:shd w:val="clear" w:color="auto" w:fill="D9D9D9" w:themeFill="background1" w:themeFillShade="D9"/>
          </w:tcPr>
          <w:p w14:paraId="03098E84" w14:textId="77777777" w:rsidR="007612E0" w:rsidRPr="00E1466B" w:rsidRDefault="007612E0" w:rsidP="00851E6C">
            <w:pPr>
              <w:pStyle w:val="ListParagraph"/>
              <w:numPr>
                <w:ilvl w:val="0"/>
                <w:numId w:val="9"/>
              </w:numPr>
              <w:spacing w:line="276" w:lineRule="auto"/>
            </w:pPr>
            <w:r w:rsidRPr="00E1466B">
              <w:t>It is important for me to do well compared to others in this tutorial group</w:t>
            </w:r>
          </w:p>
        </w:tc>
        <w:tc>
          <w:tcPr>
            <w:tcW w:w="247" w:type="pct"/>
            <w:tcBorders>
              <w:left w:val="single" w:sz="4" w:space="0" w:color="auto"/>
              <w:right w:val="single" w:sz="4" w:space="0" w:color="auto"/>
            </w:tcBorders>
            <w:shd w:val="clear" w:color="auto" w:fill="D9D9D9" w:themeFill="background1" w:themeFillShade="D9"/>
          </w:tcPr>
          <w:p w14:paraId="20AD0D9C" w14:textId="77777777" w:rsidR="007612E0" w:rsidRPr="00E1466B" w:rsidRDefault="007612E0" w:rsidP="00FA75EF">
            <w:pPr>
              <w:spacing w:line="276" w:lineRule="auto"/>
            </w:pPr>
          </w:p>
        </w:tc>
        <w:tc>
          <w:tcPr>
            <w:tcW w:w="261" w:type="pct"/>
            <w:tcBorders>
              <w:left w:val="single" w:sz="4" w:space="0" w:color="auto"/>
              <w:right w:val="single" w:sz="4" w:space="0" w:color="auto"/>
            </w:tcBorders>
            <w:shd w:val="clear" w:color="auto" w:fill="D9D9D9" w:themeFill="background1" w:themeFillShade="D9"/>
          </w:tcPr>
          <w:p w14:paraId="29EFE13B" w14:textId="77777777" w:rsidR="007612E0" w:rsidRPr="00E1466B" w:rsidRDefault="007612E0" w:rsidP="00FA75EF">
            <w:pPr>
              <w:spacing w:line="276" w:lineRule="auto"/>
            </w:pPr>
          </w:p>
        </w:tc>
        <w:tc>
          <w:tcPr>
            <w:tcW w:w="256" w:type="pct"/>
            <w:tcBorders>
              <w:left w:val="single" w:sz="4" w:space="0" w:color="auto"/>
              <w:right w:val="single" w:sz="4" w:space="0" w:color="auto"/>
            </w:tcBorders>
            <w:shd w:val="clear" w:color="auto" w:fill="D9D9D9" w:themeFill="background1" w:themeFillShade="D9"/>
          </w:tcPr>
          <w:p w14:paraId="72A070D1" w14:textId="77777777" w:rsidR="007612E0" w:rsidRPr="00E1466B" w:rsidRDefault="007612E0" w:rsidP="00FA75EF">
            <w:pPr>
              <w:spacing w:line="276" w:lineRule="auto"/>
            </w:pPr>
          </w:p>
        </w:tc>
        <w:tc>
          <w:tcPr>
            <w:tcW w:w="257" w:type="pct"/>
            <w:tcBorders>
              <w:left w:val="single" w:sz="4" w:space="0" w:color="auto"/>
              <w:right w:val="single" w:sz="4" w:space="0" w:color="auto"/>
            </w:tcBorders>
            <w:shd w:val="clear" w:color="auto" w:fill="D9D9D9" w:themeFill="background1" w:themeFillShade="D9"/>
          </w:tcPr>
          <w:p w14:paraId="101500B5" w14:textId="77777777" w:rsidR="007612E0" w:rsidRPr="00E1466B" w:rsidRDefault="007612E0" w:rsidP="00FA75EF">
            <w:pPr>
              <w:spacing w:line="276" w:lineRule="auto"/>
            </w:pPr>
          </w:p>
        </w:tc>
        <w:tc>
          <w:tcPr>
            <w:tcW w:w="257" w:type="pct"/>
            <w:tcBorders>
              <w:left w:val="single" w:sz="4" w:space="0" w:color="auto"/>
              <w:right w:val="single" w:sz="4" w:space="0" w:color="auto"/>
            </w:tcBorders>
            <w:shd w:val="clear" w:color="auto" w:fill="D9D9D9" w:themeFill="background1" w:themeFillShade="D9"/>
          </w:tcPr>
          <w:p w14:paraId="10C8E01F" w14:textId="77777777" w:rsidR="007612E0" w:rsidRPr="00E1466B" w:rsidRDefault="007612E0" w:rsidP="00FA75EF">
            <w:pPr>
              <w:spacing w:line="276" w:lineRule="auto"/>
            </w:pPr>
          </w:p>
        </w:tc>
        <w:tc>
          <w:tcPr>
            <w:tcW w:w="257" w:type="pct"/>
            <w:tcBorders>
              <w:left w:val="single" w:sz="4" w:space="0" w:color="auto"/>
              <w:right w:val="single" w:sz="4" w:space="0" w:color="auto"/>
            </w:tcBorders>
            <w:shd w:val="clear" w:color="auto" w:fill="D9D9D9" w:themeFill="background1" w:themeFillShade="D9"/>
          </w:tcPr>
          <w:p w14:paraId="054AB9DE" w14:textId="77777777" w:rsidR="007612E0" w:rsidRPr="00E1466B" w:rsidRDefault="007612E0" w:rsidP="00FA75EF">
            <w:pPr>
              <w:spacing w:line="276" w:lineRule="auto"/>
            </w:pPr>
          </w:p>
        </w:tc>
        <w:tc>
          <w:tcPr>
            <w:tcW w:w="257" w:type="pct"/>
            <w:tcBorders>
              <w:left w:val="single" w:sz="4" w:space="0" w:color="auto"/>
            </w:tcBorders>
            <w:shd w:val="clear" w:color="auto" w:fill="D9D9D9" w:themeFill="background1" w:themeFillShade="D9"/>
          </w:tcPr>
          <w:p w14:paraId="1EC91A65" w14:textId="77777777" w:rsidR="007612E0" w:rsidRPr="00E1466B" w:rsidRDefault="007612E0" w:rsidP="00FA75EF">
            <w:pPr>
              <w:spacing w:line="276" w:lineRule="auto"/>
            </w:pPr>
          </w:p>
        </w:tc>
      </w:tr>
      <w:tr w:rsidR="007612E0" w:rsidRPr="008D569A" w14:paraId="55D7416D" w14:textId="77777777" w:rsidTr="007612E0">
        <w:trPr>
          <w:trHeight w:val="20"/>
        </w:trPr>
        <w:tc>
          <w:tcPr>
            <w:tcW w:w="3209" w:type="pct"/>
            <w:tcBorders>
              <w:right w:val="single" w:sz="4" w:space="0" w:color="auto"/>
            </w:tcBorders>
          </w:tcPr>
          <w:p w14:paraId="22363256" w14:textId="77777777" w:rsidR="007612E0" w:rsidRPr="00E1466B" w:rsidRDefault="007612E0" w:rsidP="00851E6C">
            <w:pPr>
              <w:pStyle w:val="ListParagraph"/>
              <w:numPr>
                <w:ilvl w:val="0"/>
                <w:numId w:val="9"/>
              </w:numPr>
              <w:spacing w:line="276" w:lineRule="auto"/>
            </w:pPr>
            <w:r w:rsidRPr="00E1466B">
              <w:t>My goal in this tutorial group is to get a better grade than most of the other students</w:t>
            </w:r>
          </w:p>
        </w:tc>
        <w:tc>
          <w:tcPr>
            <w:tcW w:w="247" w:type="pct"/>
            <w:tcBorders>
              <w:left w:val="single" w:sz="4" w:space="0" w:color="auto"/>
              <w:right w:val="single" w:sz="4" w:space="0" w:color="auto"/>
            </w:tcBorders>
          </w:tcPr>
          <w:p w14:paraId="1435CA89" w14:textId="77777777" w:rsidR="007612E0" w:rsidRPr="00E1466B" w:rsidRDefault="007612E0" w:rsidP="00FA75EF">
            <w:pPr>
              <w:spacing w:line="276" w:lineRule="auto"/>
            </w:pPr>
          </w:p>
        </w:tc>
        <w:tc>
          <w:tcPr>
            <w:tcW w:w="261" w:type="pct"/>
            <w:tcBorders>
              <w:left w:val="single" w:sz="4" w:space="0" w:color="auto"/>
              <w:right w:val="single" w:sz="4" w:space="0" w:color="auto"/>
            </w:tcBorders>
          </w:tcPr>
          <w:p w14:paraId="6EA7B392" w14:textId="77777777" w:rsidR="007612E0" w:rsidRPr="00E1466B" w:rsidRDefault="007612E0" w:rsidP="00FA75EF">
            <w:pPr>
              <w:spacing w:line="276" w:lineRule="auto"/>
            </w:pPr>
          </w:p>
        </w:tc>
        <w:tc>
          <w:tcPr>
            <w:tcW w:w="256" w:type="pct"/>
            <w:tcBorders>
              <w:left w:val="single" w:sz="4" w:space="0" w:color="auto"/>
              <w:right w:val="single" w:sz="4" w:space="0" w:color="auto"/>
            </w:tcBorders>
          </w:tcPr>
          <w:p w14:paraId="32A0E505" w14:textId="77777777" w:rsidR="007612E0" w:rsidRPr="00E1466B" w:rsidRDefault="007612E0" w:rsidP="00FA75EF">
            <w:pPr>
              <w:spacing w:line="276" w:lineRule="auto"/>
            </w:pPr>
          </w:p>
        </w:tc>
        <w:tc>
          <w:tcPr>
            <w:tcW w:w="257" w:type="pct"/>
            <w:tcBorders>
              <w:left w:val="single" w:sz="4" w:space="0" w:color="auto"/>
              <w:right w:val="single" w:sz="4" w:space="0" w:color="auto"/>
            </w:tcBorders>
          </w:tcPr>
          <w:p w14:paraId="617EC9C1" w14:textId="77777777" w:rsidR="007612E0" w:rsidRPr="00E1466B" w:rsidRDefault="007612E0" w:rsidP="00FA75EF">
            <w:pPr>
              <w:spacing w:line="276" w:lineRule="auto"/>
            </w:pPr>
          </w:p>
        </w:tc>
        <w:tc>
          <w:tcPr>
            <w:tcW w:w="257" w:type="pct"/>
            <w:tcBorders>
              <w:left w:val="single" w:sz="4" w:space="0" w:color="auto"/>
              <w:right w:val="single" w:sz="4" w:space="0" w:color="auto"/>
            </w:tcBorders>
          </w:tcPr>
          <w:p w14:paraId="580EE241" w14:textId="77777777" w:rsidR="007612E0" w:rsidRPr="00E1466B" w:rsidRDefault="007612E0" w:rsidP="00FA75EF">
            <w:pPr>
              <w:spacing w:line="276" w:lineRule="auto"/>
            </w:pPr>
          </w:p>
        </w:tc>
        <w:tc>
          <w:tcPr>
            <w:tcW w:w="257" w:type="pct"/>
            <w:tcBorders>
              <w:left w:val="single" w:sz="4" w:space="0" w:color="auto"/>
              <w:right w:val="single" w:sz="4" w:space="0" w:color="auto"/>
            </w:tcBorders>
          </w:tcPr>
          <w:p w14:paraId="4E0ABC17" w14:textId="77777777" w:rsidR="007612E0" w:rsidRPr="00E1466B" w:rsidRDefault="007612E0" w:rsidP="00FA75EF">
            <w:pPr>
              <w:spacing w:line="276" w:lineRule="auto"/>
            </w:pPr>
          </w:p>
        </w:tc>
        <w:tc>
          <w:tcPr>
            <w:tcW w:w="257" w:type="pct"/>
            <w:tcBorders>
              <w:left w:val="single" w:sz="4" w:space="0" w:color="auto"/>
            </w:tcBorders>
          </w:tcPr>
          <w:p w14:paraId="0CDEAE74" w14:textId="77777777" w:rsidR="007612E0" w:rsidRPr="00E1466B" w:rsidRDefault="007612E0" w:rsidP="00FA75EF">
            <w:pPr>
              <w:spacing w:line="276" w:lineRule="auto"/>
            </w:pPr>
          </w:p>
        </w:tc>
      </w:tr>
      <w:tr w:rsidR="007612E0" w:rsidRPr="008D569A" w14:paraId="72EFDA0E" w14:textId="77777777" w:rsidTr="007612E0">
        <w:trPr>
          <w:trHeight w:val="20"/>
        </w:trPr>
        <w:tc>
          <w:tcPr>
            <w:tcW w:w="3209" w:type="pct"/>
            <w:tcBorders>
              <w:right w:val="single" w:sz="4" w:space="0" w:color="auto"/>
            </w:tcBorders>
            <w:shd w:val="clear" w:color="auto" w:fill="D9D9D9" w:themeFill="background1" w:themeFillShade="D9"/>
          </w:tcPr>
          <w:p w14:paraId="3DF5CFA9" w14:textId="77777777" w:rsidR="007612E0" w:rsidRPr="00E1466B" w:rsidRDefault="007612E0" w:rsidP="00851E6C">
            <w:pPr>
              <w:pStyle w:val="ListParagraph"/>
              <w:numPr>
                <w:ilvl w:val="0"/>
                <w:numId w:val="9"/>
              </w:numPr>
              <w:spacing w:line="276" w:lineRule="auto"/>
            </w:pPr>
            <w:r w:rsidRPr="00E1466B">
              <w:t>I worry that I may not learn all that I possibly could in this tutorial group</w:t>
            </w:r>
          </w:p>
        </w:tc>
        <w:tc>
          <w:tcPr>
            <w:tcW w:w="247" w:type="pct"/>
            <w:tcBorders>
              <w:left w:val="single" w:sz="4" w:space="0" w:color="auto"/>
              <w:right w:val="single" w:sz="4" w:space="0" w:color="auto"/>
            </w:tcBorders>
            <w:shd w:val="clear" w:color="auto" w:fill="D9D9D9" w:themeFill="background1" w:themeFillShade="D9"/>
          </w:tcPr>
          <w:p w14:paraId="1A2C50CD" w14:textId="77777777" w:rsidR="007612E0" w:rsidRPr="00E1466B" w:rsidRDefault="007612E0" w:rsidP="00FA75EF">
            <w:pPr>
              <w:spacing w:line="276" w:lineRule="auto"/>
            </w:pPr>
          </w:p>
        </w:tc>
        <w:tc>
          <w:tcPr>
            <w:tcW w:w="261" w:type="pct"/>
            <w:tcBorders>
              <w:left w:val="single" w:sz="4" w:space="0" w:color="auto"/>
              <w:right w:val="single" w:sz="4" w:space="0" w:color="auto"/>
            </w:tcBorders>
            <w:shd w:val="clear" w:color="auto" w:fill="D9D9D9" w:themeFill="background1" w:themeFillShade="D9"/>
          </w:tcPr>
          <w:p w14:paraId="31248A1C" w14:textId="77777777" w:rsidR="007612E0" w:rsidRPr="00E1466B" w:rsidRDefault="007612E0" w:rsidP="00FA75EF">
            <w:pPr>
              <w:spacing w:line="276" w:lineRule="auto"/>
            </w:pPr>
          </w:p>
        </w:tc>
        <w:tc>
          <w:tcPr>
            <w:tcW w:w="256" w:type="pct"/>
            <w:tcBorders>
              <w:left w:val="single" w:sz="4" w:space="0" w:color="auto"/>
              <w:right w:val="single" w:sz="4" w:space="0" w:color="auto"/>
            </w:tcBorders>
            <w:shd w:val="clear" w:color="auto" w:fill="D9D9D9" w:themeFill="background1" w:themeFillShade="D9"/>
          </w:tcPr>
          <w:p w14:paraId="61D33281" w14:textId="77777777" w:rsidR="007612E0" w:rsidRPr="00E1466B" w:rsidRDefault="007612E0" w:rsidP="00FA75EF">
            <w:pPr>
              <w:spacing w:line="276" w:lineRule="auto"/>
            </w:pPr>
          </w:p>
        </w:tc>
        <w:tc>
          <w:tcPr>
            <w:tcW w:w="257" w:type="pct"/>
            <w:tcBorders>
              <w:left w:val="single" w:sz="4" w:space="0" w:color="auto"/>
              <w:right w:val="single" w:sz="4" w:space="0" w:color="auto"/>
            </w:tcBorders>
            <w:shd w:val="clear" w:color="auto" w:fill="D9D9D9" w:themeFill="background1" w:themeFillShade="D9"/>
          </w:tcPr>
          <w:p w14:paraId="7E457300" w14:textId="77777777" w:rsidR="007612E0" w:rsidRPr="00E1466B" w:rsidRDefault="007612E0" w:rsidP="00FA75EF">
            <w:pPr>
              <w:spacing w:line="276" w:lineRule="auto"/>
            </w:pPr>
          </w:p>
        </w:tc>
        <w:tc>
          <w:tcPr>
            <w:tcW w:w="257" w:type="pct"/>
            <w:tcBorders>
              <w:left w:val="single" w:sz="4" w:space="0" w:color="auto"/>
              <w:right w:val="single" w:sz="4" w:space="0" w:color="auto"/>
            </w:tcBorders>
            <w:shd w:val="clear" w:color="auto" w:fill="D9D9D9" w:themeFill="background1" w:themeFillShade="D9"/>
          </w:tcPr>
          <w:p w14:paraId="4959B5AB" w14:textId="77777777" w:rsidR="007612E0" w:rsidRPr="00E1466B" w:rsidRDefault="007612E0" w:rsidP="00FA75EF">
            <w:pPr>
              <w:spacing w:line="276" w:lineRule="auto"/>
            </w:pPr>
          </w:p>
        </w:tc>
        <w:tc>
          <w:tcPr>
            <w:tcW w:w="257" w:type="pct"/>
            <w:tcBorders>
              <w:left w:val="single" w:sz="4" w:space="0" w:color="auto"/>
              <w:right w:val="single" w:sz="4" w:space="0" w:color="auto"/>
            </w:tcBorders>
            <w:shd w:val="clear" w:color="auto" w:fill="D9D9D9" w:themeFill="background1" w:themeFillShade="D9"/>
          </w:tcPr>
          <w:p w14:paraId="119B45E7" w14:textId="77777777" w:rsidR="007612E0" w:rsidRPr="00E1466B" w:rsidRDefault="007612E0" w:rsidP="00FA75EF">
            <w:pPr>
              <w:spacing w:line="276" w:lineRule="auto"/>
            </w:pPr>
          </w:p>
        </w:tc>
        <w:tc>
          <w:tcPr>
            <w:tcW w:w="257" w:type="pct"/>
            <w:tcBorders>
              <w:left w:val="single" w:sz="4" w:space="0" w:color="auto"/>
            </w:tcBorders>
            <w:shd w:val="clear" w:color="auto" w:fill="D9D9D9" w:themeFill="background1" w:themeFillShade="D9"/>
          </w:tcPr>
          <w:p w14:paraId="0CD56E29" w14:textId="77777777" w:rsidR="007612E0" w:rsidRPr="00E1466B" w:rsidRDefault="007612E0" w:rsidP="00FA75EF">
            <w:pPr>
              <w:spacing w:line="276" w:lineRule="auto"/>
            </w:pPr>
          </w:p>
        </w:tc>
      </w:tr>
      <w:tr w:rsidR="007612E0" w:rsidRPr="008D569A" w14:paraId="7479E3F6" w14:textId="77777777" w:rsidTr="007612E0">
        <w:trPr>
          <w:trHeight w:val="20"/>
        </w:trPr>
        <w:tc>
          <w:tcPr>
            <w:tcW w:w="3209" w:type="pct"/>
            <w:tcBorders>
              <w:right w:val="single" w:sz="4" w:space="0" w:color="auto"/>
            </w:tcBorders>
          </w:tcPr>
          <w:p w14:paraId="768D5001" w14:textId="77777777" w:rsidR="007612E0" w:rsidRPr="00E1466B" w:rsidRDefault="007612E0" w:rsidP="00851E6C">
            <w:pPr>
              <w:pStyle w:val="ListParagraph"/>
              <w:numPr>
                <w:ilvl w:val="0"/>
                <w:numId w:val="9"/>
              </w:numPr>
              <w:spacing w:line="276" w:lineRule="auto"/>
            </w:pPr>
            <w:r w:rsidRPr="00E1466B">
              <w:t>Sometimes I’m afraid that I may not understand the content of this tutorial group as thoroughly as I’d like</w:t>
            </w:r>
          </w:p>
        </w:tc>
        <w:tc>
          <w:tcPr>
            <w:tcW w:w="247" w:type="pct"/>
            <w:tcBorders>
              <w:left w:val="single" w:sz="4" w:space="0" w:color="auto"/>
              <w:right w:val="single" w:sz="4" w:space="0" w:color="auto"/>
            </w:tcBorders>
          </w:tcPr>
          <w:p w14:paraId="26433F8F" w14:textId="77777777" w:rsidR="007612E0" w:rsidRPr="00E1466B" w:rsidRDefault="007612E0" w:rsidP="00FA75EF">
            <w:pPr>
              <w:spacing w:line="276" w:lineRule="auto"/>
            </w:pPr>
          </w:p>
        </w:tc>
        <w:tc>
          <w:tcPr>
            <w:tcW w:w="261" w:type="pct"/>
            <w:tcBorders>
              <w:left w:val="single" w:sz="4" w:space="0" w:color="auto"/>
              <w:right w:val="single" w:sz="4" w:space="0" w:color="auto"/>
            </w:tcBorders>
          </w:tcPr>
          <w:p w14:paraId="7CEA1AE6" w14:textId="77777777" w:rsidR="007612E0" w:rsidRPr="00E1466B" w:rsidRDefault="007612E0" w:rsidP="00FA75EF">
            <w:pPr>
              <w:spacing w:line="276" w:lineRule="auto"/>
            </w:pPr>
          </w:p>
        </w:tc>
        <w:tc>
          <w:tcPr>
            <w:tcW w:w="256" w:type="pct"/>
            <w:tcBorders>
              <w:left w:val="single" w:sz="4" w:space="0" w:color="auto"/>
              <w:right w:val="single" w:sz="4" w:space="0" w:color="auto"/>
            </w:tcBorders>
          </w:tcPr>
          <w:p w14:paraId="3C16F479" w14:textId="77777777" w:rsidR="007612E0" w:rsidRPr="00E1466B" w:rsidRDefault="007612E0" w:rsidP="00FA75EF">
            <w:pPr>
              <w:spacing w:line="276" w:lineRule="auto"/>
            </w:pPr>
          </w:p>
        </w:tc>
        <w:tc>
          <w:tcPr>
            <w:tcW w:w="257" w:type="pct"/>
            <w:tcBorders>
              <w:left w:val="single" w:sz="4" w:space="0" w:color="auto"/>
              <w:right w:val="single" w:sz="4" w:space="0" w:color="auto"/>
            </w:tcBorders>
          </w:tcPr>
          <w:p w14:paraId="57AD96CE" w14:textId="77777777" w:rsidR="007612E0" w:rsidRPr="00E1466B" w:rsidRDefault="007612E0" w:rsidP="00FA75EF">
            <w:pPr>
              <w:spacing w:line="276" w:lineRule="auto"/>
            </w:pPr>
          </w:p>
        </w:tc>
        <w:tc>
          <w:tcPr>
            <w:tcW w:w="257" w:type="pct"/>
            <w:tcBorders>
              <w:left w:val="single" w:sz="4" w:space="0" w:color="auto"/>
              <w:right w:val="single" w:sz="4" w:space="0" w:color="auto"/>
            </w:tcBorders>
          </w:tcPr>
          <w:p w14:paraId="397F364D" w14:textId="77777777" w:rsidR="007612E0" w:rsidRPr="00E1466B" w:rsidRDefault="007612E0" w:rsidP="00FA75EF">
            <w:pPr>
              <w:spacing w:line="276" w:lineRule="auto"/>
            </w:pPr>
          </w:p>
        </w:tc>
        <w:tc>
          <w:tcPr>
            <w:tcW w:w="257" w:type="pct"/>
            <w:tcBorders>
              <w:left w:val="single" w:sz="4" w:space="0" w:color="auto"/>
              <w:right w:val="single" w:sz="4" w:space="0" w:color="auto"/>
            </w:tcBorders>
          </w:tcPr>
          <w:p w14:paraId="6052FD2A" w14:textId="77777777" w:rsidR="007612E0" w:rsidRPr="00E1466B" w:rsidRDefault="007612E0" w:rsidP="00FA75EF">
            <w:pPr>
              <w:spacing w:line="276" w:lineRule="auto"/>
            </w:pPr>
          </w:p>
        </w:tc>
        <w:tc>
          <w:tcPr>
            <w:tcW w:w="257" w:type="pct"/>
            <w:tcBorders>
              <w:left w:val="single" w:sz="4" w:space="0" w:color="auto"/>
            </w:tcBorders>
          </w:tcPr>
          <w:p w14:paraId="6AC72240" w14:textId="77777777" w:rsidR="007612E0" w:rsidRPr="00E1466B" w:rsidRDefault="007612E0" w:rsidP="00FA75EF">
            <w:pPr>
              <w:spacing w:line="276" w:lineRule="auto"/>
            </w:pPr>
          </w:p>
        </w:tc>
      </w:tr>
      <w:tr w:rsidR="007612E0" w:rsidRPr="008D569A" w14:paraId="1C11F786" w14:textId="77777777" w:rsidTr="007612E0">
        <w:trPr>
          <w:trHeight w:val="20"/>
        </w:trPr>
        <w:tc>
          <w:tcPr>
            <w:tcW w:w="3209" w:type="pct"/>
            <w:tcBorders>
              <w:right w:val="single" w:sz="4" w:space="0" w:color="auto"/>
            </w:tcBorders>
            <w:shd w:val="clear" w:color="auto" w:fill="D9D9D9" w:themeFill="background1" w:themeFillShade="D9"/>
          </w:tcPr>
          <w:p w14:paraId="032B582C" w14:textId="77777777" w:rsidR="007612E0" w:rsidRPr="00E1466B" w:rsidRDefault="007612E0" w:rsidP="00851E6C">
            <w:pPr>
              <w:pStyle w:val="ListParagraph"/>
              <w:numPr>
                <w:ilvl w:val="0"/>
                <w:numId w:val="9"/>
              </w:numPr>
              <w:spacing w:line="276" w:lineRule="auto"/>
            </w:pPr>
            <w:r w:rsidRPr="00E1466B">
              <w:t>I am often concerned that I may not learn all there is to learn in the tutorial groups</w:t>
            </w:r>
          </w:p>
        </w:tc>
        <w:tc>
          <w:tcPr>
            <w:tcW w:w="247" w:type="pct"/>
            <w:tcBorders>
              <w:left w:val="single" w:sz="4" w:space="0" w:color="auto"/>
              <w:right w:val="single" w:sz="4" w:space="0" w:color="auto"/>
            </w:tcBorders>
            <w:shd w:val="clear" w:color="auto" w:fill="D9D9D9" w:themeFill="background1" w:themeFillShade="D9"/>
          </w:tcPr>
          <w:p w14:paraId="30E23094" w14:textId="77777777" w:rsidR="007612E0" w:rsidRPr="00E1466B" w:rsidRDefault="007612E0" w:rsidP="00FA75EF">
            <w:pPr>
              <w:spacing w:line="276" w:lineRule="auto"/>
            </w:pPr>
          </w:p>
        </w:tc>
        <w:tc>
          <w:tcPr>
            <w:tcW w:w="261" w:type="pct"/>
            <w:tcBorders>
              <w:left w:val="single" w:sz="4" w:space="0" w:color="auto"/>
              <w:right w:val="single" w:sz="4" w:space="0" w:color="auto"/>
            </w:tcBorders>
            <w:shd w:val="clear" w:color="auto" w:fill="D9D9D9" w:themeFill="background1" w:themeFillShade="D9"/>
          </w:tcPr>
          <w:p w14:paraId="706E7821" w14:textId="77777777" w:rsidR="007612E0" w:rsidRPr="00E1466B" w:rsidRDefault="007612E0" w:rsidP="00FA75EF">
            <w:pPr>
              <w:spacing w:line="276" w:lineRule="auto"/>
            </w:pPr>
          </w:p>
        </w:tc>
        <w:tc>
          <w:tcPr>
            <w:tcW w:w="256" w:type="pct"/>
            <w:tcBorders>
              <w:left w:val="single" w:sz="4" w:space="0" w:color="auto"/>
              <w:right w:val="single" w:sz="4" w:space="0" w:color="auto"/>
            </w:tcBorders>
            <w:shd w:val="clear" w:color="auto" w:fill="D9D9D9" w:themeFill="background1" w:themeFillShade="D9"/>
          </w:tcPr>
          <w:p w14:paraId="59037D14" w14:textId="77777777" w:rsidR="007612E0" w:rsidRPr="00E1466B" w:rsidRDefault="007612E0" w:rsidP="00FA75EF">
            <w:pPr>
              <w:spacing w:line="276" w:lineRule="auto"/>
            </w:pPr>
          </w:p>
        </w:tc>
        <w:tc>
          <w:tcPr>
            <w:tcW w:w="257" w:type="pct"/>
            <w:tcBorders>
              <w:left w:val="single" w:sz="4" w:space="0" w:color="auto"/>
              <w:right w:val="single" w:sz="4" w:space="0" w:color="auto"/>
            </w:tcBorders>
            <w:shd w:val="clear" w:color="auto" w:fill="D9D9D9" w:themeFill="background1" w:themeFillShade="D9"/>
          </w:tcPr>
          <w:p w14:paraId="75E2421A" w14:textId="77777777" w:rsidR="007612E0" w:rsidRPr="00E1466B" w:rsidRDefault="007612E0" w:rsidP="00FA75EF">
            <w:pPr>
              <w:spacing w:line="276" w:lineRule="auto"/>
            </w:pPr>
          </w:p>
        </w:tc>
        <w:tc>
          <w:tcPr>
            <w:tcW w:w="257" w:type="pct"/>
            <w:tcBorders>
              <w:left w:val="single" w:sz="4" w:space="0" w:color="auto"/>
              <w:right w:val="single" w:sz="4" w:space="0" w:color="auto"/>
            </w:tcBorders>
            <w:shd w:val="clear" w:color="auto" w:fill="D9D9D9" w:themeFill="background1" w:themeFillShade="D9"/>
          </w:tcPr>
          <w:p w14:paraId="040ED77C" w14:textId="77777777" w:rsidR="007612E0" w:rsidRPr="00E1466B" w:rsidRDefault="007612E0" w:rsidP="00FA75EF">
            <w:pPr>
              <w:spacing w:line="276" w:lineRule="auto"/>
            </w:pPr>
          </w:p>
        </w:tc>
        <w:tc>
          <w:tcPr>
            <w:tcW w:w="257" w:type="pct"/>
            <w:tcBorders>
              <w:left w:val="single" w:sz="4" w:space="0" w:color="auto"/>
              <w:right w:val="single" w:sz="4" w:space="0" w:color="auto"/>
            </w:tcBorders>
            <w:shd w:val="clear" w:color="auto" w:fill="D9D9D9" w:themeFill="background1" w:themeFillShade="D9"/>
          </w:tcPr>
          <w:p w14:paraId="486D6339" w14:textId="77777777" w:rsidR="007612E0" w:rsidRPr="00E1466B" w:rsidRDefault="007612E0" w:rsidP="00FA75EF">
            <w:pPr>
              <w:spacing w:line="276" w:lineRule="auto"/>
            </w:pPr>
          </w:p>
        </w:tc>
        <w:tc>
          <w:tcPr>
            <w:tcW w:w="257" w:type="pct"/>
            <w:tcBorders>
              <w:left w:val="single" w:sz="4" w:space="0" w:color="auto"/>
            </w:tcBorders>
            <w:shd w:val="clear" w:color="auto" w:fill="D9D9D9" w:themeFill="background1" w:themeFillShade="D9"/>
          </w:tcPr>
          <w:p w14:paraId="27845DDF" w14:textId="77777777" w:rsidR="007612E0" w:rsidRPr="00E1466B" w:rsidRDefault="007612E0" w:rsidP="00FA75EF">
            <w:pPr>
              <w:spacing w:line="276" w:lineRule="auto"/>
            </w:pPr>
          </w:p>
        </w:tc>
      </w:tr>
      <w:tr w:rsidR="007612E0" w:rsidRPr="008D569A" w14:paraId="26A58583" w14:textId="77777777" w:rsidTr="007612E0">
        <w:trPr>
          <w:trHeight w:val="20"/>
        </w:trPr>
        <w:tc>
          <w:tcPr>
            <w:tcW w:w="3209" w:type="pct"/>
            <w:tcBorders>
              <w:right w:val="single" w:sz="4" w:space="0" w:color="auto"/>
            </w:tcBorders>
          </w:tcPr>
          <w:p w14:paraId="78519C67" w14:textId="77777777" w:rsidR="007612E0" w:rsidRPr="00E1466B" w:rsidRDefault="007612E0" w:rsidP="00851E6C">
            <w:pPr>
              <w:pStyle w:val="ListParagraph"/>
              <w:numPr>
                <w:ilvl w:val="0"/>
                <w:numId w:val="9"/>
              </w:numPr>
              <w:spacing w:line="276" w:lineRule="auto"/>
            </w:pPr>
            <w:r w:rsidRPr="00E1466B">
              <w:t>I want to learn as much as possible from the tutorial groups</w:t>
            </w:r>
          </w:p>
        </w:tc>
        <w:tc>
          <w:tcPr>
            <w:tcW w:w="247" w:type="pct"/>
            <w:tcBorders>
              <w:left w:val="single" w:sz="4" w:space="0" w:color="auto"/>
              <w:right w:val="single" w:sz="4" w:space="0" w:color="auto"/>
            </w:tcBorders>
          </w:tcPr>
          <w:p w14:paraId="6DEA1B9E" w14:textId="77777777" w:rsidR="007612E0" w:rsidRPr="00E1466B" w:rsidRDefault="007612E0" w:rsidP="00FA75EF">
            <w:pPr>
              <w:spacing w:line="276" w:lineRule="auto"/>
            </w:pPr>
          </w:p>
        </w:tc>
        <w:tc>
          <w:tcPr>
            <w:tcW w:w="261" w:type="pct"/>
            <w:tcBorders>
              <w:left w:val="single" w:sz="4" w:space="0" w:color="auto"/>
              <w:right w:val="single" w:sz="4" w:space="0" w:color="auto"/>
            </w:tcBorders>
          </w:tcPr>
          <w:p w14:paraId="49327482" w14:textId="77777777" w:rsidR="007612E0" w:rsidRPr="00E1466B" w:rsidRDefault="007612E0" w:rsidP="00FA75EF">
            <w:pPr>
              <w:spacing w:line="276" w:lineRule="auto"/>
            </w:pPr>
          </w:p>
        </w:tc>
        <w:tc>
          <w:tcPr>
            <w:tcW w:w="256" w:type="pct"/>
            <w:tcBorders>
              <w:left w:val="single" w:sz="4" w:space="0" w:color="auto"/>
              <w:right w:val="single" w:sz="4" w:space="0" w:color="auto"/>
            </w:tcBorders>
          </w:tcPr>
          <w:p w14:paraId="2FAC7FA9" w14:textId="77777777" w:rsidR="007612E0" w:rsidRPr="00E1466B" w:rsidRDefault="007612E0" w:rsidP="00FA75EF">
            <w:pPr>
              <w:spacing w:line="276" w:lineRule="auto"/>
            </w:pPr>
          </w:p>
        </w:tc>
        <w:tc>
          <w:tcPr>
            <w:tcW w:w="257" w:type="pct"/>
            <w:tcBorders>
              <w:left w:val="single" w:sz="4" w:space="0" w:color="auto"/>
              <w:right w:val="single" w:sz="4" w:space="0" w:color="auto"/>
            </w:tcBorders>
          </w:tcPr>
          <w:p w14:paraId="07AA4779" w14:textId="77777777" w:rsidR="007612E0" w:rsidRPr="00E1466B" w:rsidRDefault="007612E0" w:rsidP="00FA75EF">
            <w:pPr>
              <w:spacing w:line="276" w:lineRule="auto"/>
            </w:pPr>
          </w:p>
        </w:tc>
        <w:tc>
          <w:tcPr>
            <w:tcW w:w="257" w:type="pct"/>
            <w:tcBorders>
              <w:left w:val="single" w:sz="4" w:space="0" w:color="auto"/>
              <w:right w:val="single" w:sz="4" w:space="0" w:color="auto"/>
            </w:tcBorders>
          </w:tcPr>
          <w:p w14:paraId="2A848E9A" w14:textId="77777777" w:rsidR="007612E0" w:rsidRPr="00E1466B" w:rsidRDefault="007612E0" w:rsidP="00FA75EF">
            <w:pPr>
              <w:spacing w:line="276" w:lineRule="auto"/>
            </w:pPr>
          </w:p>
        </w:tc>
        <w:tc>
          <w:tcPr>
            <w:tcW w:w="257" w:type="pct"/>
            <w:tcBorders>
              <w:left w:val="single" w:sz="4" w:space="0" w:color="auto"/>
              <w:right w:val="single" w:sz="4" w:space="0" w:color="auto"/>
            </w:tcBorders>
          </w:tcPr>
          <w:p w14:paraId="3A5F72C7" w14:textId="77777777" w:rsidR="007612E0" w:rsidRPr="00E1466B" w:rsidRDefault="007612E0" w:rsidP="00FA75EF">
            <w:pPr>
              <w:spacing w:line="276" w:lineRule="auto"/>
            </w:pPr>
          </w:p>
        </w:tc>
        <w:tc>
          <w:tcPr>
            <w:tcW w:w="257" w:type="pct"/>
            <w:tcBorders>
              <w:left w:val="single" w:sz="4" w:space="0" w:color="auto"/>
            </w:tcBorders>
          </w:tcPr>
          <w:p w14:paraId="7AC3050C" w14:textId="77777777" w:rsidR="007612E0" w:rsidRPr="00E1466B" w:rsidRDefault="007612E0" w:rsidP="00FA75EF">
            <w:pPr>
              <w:spacing w:line="276" w:lineRule="auto"/>
            </w:pPr>
          </w:p>
        </w:tc>
      </w:tr>
      <w:tr w:rsidR="007612E0" w:rsidRPr="008D569A" w14:paraId="3D121921" w14:textId="77777777" w:rsidTr="007612E0">
        <w:trPr>
          <w:trHeight w:val="20"/>
        </w:trPr>
        <w:tc>
          <w:tcPr>
            <w:tcW w:w="3209" w:type="pct"/>
            <w:tcBorders>
              <w:right w:val="single" w:sz="4" w:space="0" w:color="auto"/>
            </w:tcBorders>
            <w:shd w:val="clear" w:color="auto" w:fill="D9D9D9" w:themeFill="background1" w:themeFillShade="D9"/>
          </w:tcPr>
          <w:p w14:paraId="36FFB8A6" w14:textId="77777777" w:rsidR="007612E0" w:rsidRDefault="007612E0" w:rsidP="00851E6C">
            <w:pPr>
              <w:pStyle w:val="ListParagraph"/>
              <w:numPr>
                <w:ilvl w:val="0"/>
                <w:numId w:val="9"/>
              </w:numPr>
              <w:spacing w:line="276" w:lineRule="auto"/>
            </w:pPr>
            <w:r w:rsidRPr="00E1466B">
              <w:t>It is important for me to understand the content of this course as thoroughly as possible</w:t>
            </w:r>
          </w:p>
        </w:tc>
        <w:tc>
          <w:tcPr>
            <w:tcW w:w="247" w:type="pct"/>
            <w:tcBorders>
              <w:left w:val="single" w:sz="4" w:space="0" w:color="auto"/>
              <w:right w:val="single" w:sz="4" w:space="0" w:color="auto"/>
            </w:tcBorders>
            <w:shd w:val="clear" w:color="auto" w:fill="D9D9D9" w:themeFill="background1" w:themeFillShade="D9"/>
          </w:tcPr>
          <w:p w14:paraId="0B5B8BC7" w14:textId="77777777" w:rsidR="007612E0" w:rsidRPr="00E1466B" w:rsidRDefault="007612E0" w:rsidP="00FA75EF">
            <w:pPr>
              <w:spacing w:line="276" w:lineRule="auto"/>
            </w:pPr>
          </w:p>
        </w:tc>
        <w:tc>
          <w:tcPr>
            <w:tcW w:w="261" w:type="pct"/>
            <w:tcBorders>
              <w:left w:val="single" w:sz="4" w:space="0" w:color="auto"/>
              <w:right w:val="single" w:sz="4" w:space="0" w:color="auto"/>
            </w:tcBorders>
            <w:shd w:val="clear" w:color="auto" w:fill="D9D9D9" w:themeFill="background1" w:themeFillShade="D9"/>
          </w:tcPr>
          <w:p w14:paraId="520E121B" w14:textId="77777777" w:rsidR="007612E0" w:rsidRPr="00E1466B" w:rsidRDefault="007612E0" w:rsidP="00FA75EF">
            <w:pPr>
              <w:spacing w:line="276" w:lineRule="auto"/>
            </w:pPr>
          </w:p>
        </w:tc>
        <w:tc>
          <w:tcPr>
            <w:tcW w:w="256" w:type="pct"/>
            <w:tcBorders>
              <w:left w:val="single" w:sz="4" w:space="0" w:color="auto"/>
              <w:right w:val="single" w:sz="4" w:space="0" w:color="auto"/>
            </w:tcBorders>
            <w:shd w:val="clear" w:color="auto" w:fill="D9D9D9" w:themeFill="background1" w:themeFillShade="D9"/>
          </w:tcPr>
          <w:p w14:paraId="00D97439" w14:textId="77777777" w:rsidR="007612E0" w:rsidRPr="00E1466B" w:rsidRDefault="007612E0" w:rsidP="00FA75EF">
            <w:pPr>
              <w:spacing w:line="276" w:lineRule="auto"/>
            </w:pPr>
          </w:p>
        </w:tc>
        <w:tc>
          <w:tcPr>
            <w:tcW w:w="257" w:type="pct"/>
            <w:tcBorders>
              <w:left w:val="single" w:sz="4" w:space="0" w:color="auto"/>
              <w:right w:val="single" w:sz="4" w:space="0" w:color="auto"/>
            </w:tcBorders>
            <w:shd w:val="clear" w:color="auto" w:fill="D9D9D9" w:themeFill="background1" w:themeFillShade="D9"/>
          </w:tcPr>
          <w:p w14:paraId="314C5D17" w14:textId="77777777" w:rsidR="007612E0" w:rsidRPr="00E1466B" w:rsidRDefault="007612E0" w:rsidP="00FA75EF">
            <w:pPr>
              <w:spacing w:line="276" w:lineRule="auto"/>
            </w:pPr>
          </w:p>
        </w:tc>
        <w:tc>
          <w:tcPr>
            <w:tcW w:w="257" w:type="pct"/>
            <w:tcBorders>
              <w:left w:val="single" w:sz="4" w:space="0" w:color="auto"/>
              <w:right w:val="single" w:sz="4" w:space="0" w:color="auto"/>
            </w:tcBorders>
            <w:shd w:val="clear" w:color="auto" w:fill="D9D9D9" w:themeFill="background1" w:themeFillShade="D9"/>
          </w:tcPr>
          <w:p w14:paraId="599BFF8A" w14:textId="77777777" w:rsidR="007612E0" w:rsidRPr="00E1466B" w:rsidRDefault="007612E0" w:rsidP="00FA75EF">
            <w:pPr>
              <w:spacing w:line="276" w:lineRule="auto"/>
            </w:pPr>
          </w:p>
        </w:tc>
        <w:tc>
          <w:tcPr>
            <w:tcW w:w="257" w:type="pct"/>
            <w:tcBorders>
              <w:left w:val="single" w:sz="4" w:space="0" w:color="auto"/>
              <w:right w:val="single" w:sz="4" w:space="0" w:color="auto"/>
            </w:tcBorders>
            <w:shd w:val="clear" w:color="auto" w:fill="D9D9D9" w:themeFill="background1" w:themeFillShade="D9"/>
          </w:tcPr>
          <w:p w14:paraId="50A741B6" w14:textId="77777777" w:rsidR="007612E0" w:rsidRPr="00E1466B" w:rsidRDefault="007612E0" w:rsidP="00FA75EF">
            <w:pPr>
              <w:spacing w:line="276" w:lineRule="auto"/>
            </w:pPr>
          </w:p>
        </w:tc>
        <w:tc>
          <w:tcPr>
            <w:tcW w:w="257" w:type="pct"/>
            <w:tcBorders>
              <w:left w:val="single" w:sz="4" w:space="0" w:color="auto"/>
            </w:tcBorders>
            <w:shd w:val="clear" w:color="auto" w:fill="D9D9D9" w:themeFill="background1" w:themeFillShade="D9"/>
          </w:tcPr>
          <w:p w14:paraId="3B90CCEB" w14:textId="77777777" w:rsidR="007612E0" w:rsidRPr="00E1466B" w:rsidRDefault="007612E0" w:rsidP="00FA75EF">
            <w:pPr>
              <w:spacing w:line="276" w:lineRule="auto"/>
            </w:pPr>
          </w:p>
        </w:tc>
      </w:tr>
      <w:tr w:rsidR="007612E0" w:rsidRPr="008D569A" w14:paraId="1BA328CA" w14:textId="77777777" w:rsidTr="007612E0">
        <w:trPr>
          <w:trHeight w:val="20"/>
        </w:trPr>
        <w:tc>
          <w:tcPr>
            <w:tcW w:w="3209" w:type="pct"/>
            <w:tcBorders>
              <w:right w:val="single" w:sz="4" w:space="0" w:color="auto"/>
            </w:tcBorders>
          </w:tcPr>
          <w:p w14:paraId="7A5AE4F2" w14:textId="77777777" w:rsidR="007612E0" w:rsidRDefault="007612E0" w:rsidP="00851E6C">
            <w:pPr>
              <w:pStyle w:val="ListParagraph"/>
              <w:numPr>
                <w:ilvl w:val="0"/>
                <w:numId w:val="9"/>
              </w:numPr>
              <w:spacing w:line="276" w:lineRule="auto"/>
            </w:pPr>
            <w:r w:rsidRPr="00E1466B">
              <w:t>I desire to completely master (understand) the material presented in this course</w:t>
            </w:r>
          </w:p>
        </w:tc>
        <w:tc>
          <w:tcPr>
            <w:tcW w:w="247" w:type="pct"/>
            <w:tcBorders>
              <w:left w:val="single" w:sz="4" w:space="0" w:color="auto"/>
              <w:right w:val="single" w:sz="4" w:space="0" w:color="auto"/>
            </w:tcBorders>
          </w:tcPr>
          <w:p w14:paraId="0C0E0F94" w14:textId="77777777" w:rsidR="007612E0" w:rsidRPr="00E1466B" w:rsidRDefault="007612E0" w:rsidP="00FA75EF">
            <w:pPr>
              <w:spacing w:line="276" w:lineRule="auto"/>
            </w:pPr>
          </w:p>
        </w:tc>
        <w:tc>
          <w:tcPr>
            <w:tcW w:w="261" w:type="pct"/>
            <w:tcBorders>
              <w:left w:val="single" w:sz="4" w:space="0" w:color="auto"/>
              <w:right w:val="single" w:sz="4" w:space="0" w:color="auto"/>
            </w:tcBorders>
          </w:tcPr>
          <w:p w14:paraId="12785764" w14:textId="77777777" w:rsidR="007612E0" w:rsidRPr="00E1466B" w:rsidRDefault="007612E0" w:rsidP="00FA75EF">
            <w:pPr>
              <w:spacing w:line="276" w:lineRule="auto"/>
            </w:pPr>
          </w:p>
        </w:tc>
        <w:tc>
          <w:tcPr>
            <w:tcW w:w="256" w:type="pct"/>
            <w:tcBorders>
              <w:left w:val="single" w:sz="4" w:space="0" w:color="auto"/>
              <w:right w:val="single" w:sz="4" w:space="0" w:color="auto"/>
            </w:tcBorders>
          </w:tcPr>
          <w:p w14:paraId="2DBD5AC4" w14:textId="77777777" w:rsidR="007612E0" w:rsidRPr="00E1466B" w:rsidRDefault="007612E0" w:rsidP="00FA75EF">
            <w:pPr>
              <w:spacing w:line="276" w:lineRule="auto"/>
            </w:pPr>
          </w:p>
        </w:tc>
        <w:tc>
          <w:tcPr>
            <w:tcW w:w="257" w:type="pct"/>
            <w:tcBorders>
              <w:left w:val="single" w:sz="4" w:space="0" w:color="auto"/>
              <w:right w:val="single" w:sz="4" w:space="0" w:color="auto"/>
            </w:tcBorders>
          </w:tcPr>
          <w:p w14:paraId="544FD6F6" w14:textId="77777777" w:rsidR="007612E0" w:rsidRPr="00E1466B" w:rsidRDefault="007612E0" w:rsidP="00FA75EF">
            <w:pPr>
              <w:spacing w:line="276" w:lineRule="auto"/>
            </w:pPr>
          </w:p>
        </w:tc>
        <w:tc>
          <w:tcPr>
            <w:tcW w:w="257" w:type="pct"/>
            <w:tcBorders>
              <w:left w:val="single" w:sz="4" w:space="0" w:color="auto"/>
              <w:right w:val="single" w:sz="4" w:space="0" w:color="auto"/>
            </w:tcBorders>
          </w:tcPr>
          <w:p w14:paraId="15F67955" w14:textId="77777777" w:rsidR="007612E0" w:rsidRPr="00E1466B" w:rsidRDefault="007612E0" w:rsidP="00FA75EF">
            <w:pPr>
              <w:spacing w:line="276" w:lineRule="auto"/>
            </w:pPr>
          </w:p>
        </w:tc>
        <w:tc>
          <w:tcPr>
            <w:tcW w:w="257" w:type="pct"/>
            <w:tcBorders>
              <w:left w:val="single" w:sz="4" w:space="0" w:color="auto"/>
              <w:right w:val="single" w:sz="4" w:space="0" w:color="auto"/>
            </w:tcBorders>
          </w:tcPr>
          <w:p w14:paraId="2B995CD0" w14:textId="77777777" w:rsidR="007612E0" w:rsidRPr="00E1466B" w:rsidRDefault="007612E0" w:rsidP="00FA75EF">
            <w:pPr>
              <w:spacing w:line="276" w:lineRule="auto"/>
            </w:pPr>
          </w:p>
        </w:tc>
        <w:tc>
          <w:tcPr>
            <w:tcW w:w="257" w:type="pct"/>
            <w:tcBorders>
              <w:left w:val="single" w:sz="4" w:space="0" w:color="auto"/>
            </w:tcBorders>
          </w:tcPr>
          <w:p w14:paraId="358A7479" w14:textId="77777777" w:rsidR="007612E0" w:rsidRPr="00E1466B" w:rsidRDefault="007612E0" w:rsidP="00FA75EF">
            <w:pPr>
              <w:spacing w:line="276" w:lineRule="auto"/>
            </w:pPr>
          </w:p>
        </w:tc>
      </w:tr>
      <w:tr w:rsidR="007612E0" w:rsidRPr="008D569A" w14:paraId="000A74BF" w14:textId="77777777" w:rsidTr="007612E0">
        <w:trPr>
          <w:trHeight w:val="20"/>
        </w:trPr>
        <w:tc>
          <w:tcPr>
            <w:tcW w:w="3209" w:type="pct"/>
            <w:tcBorders>
              <w:right w:val="single" w:sz="4" w:space="0" w:color="auto"/>
            </w:tcBorders>
            <w:shd w:val="clear" w:color="auto" w:fill="D9D9D9" w:themeFill="background1" w:themeFillShade="D9"/>
          </w:tcPr>
          <w:p w14:paraId="5D609743" w14:textId="77777777" w:rsidR="007612E0" w:rsidRDefault="007612E0" w:rsidP="00851E6C">
            <w:pPr>
              <w:pStyle w:val="ListParagraph"/>
              <w:numPr>
                <w:ilvl w:val="0"/>
                <w:numId w:val="9"/>
              </w:numPr>
              <w:spacing w:line="276" w:lineRule="auto"/>
            </w:pPr>
            <w:r w:rsidRPr="00E1466B">
              <w:t>I just want to avoid doing poorly in this course</w:t>
            </w:r>
          </w:p>
        </w:tc>
        <w:tc>
          <w:tcPr>
            <w:tcW w:w="247" w:type="pct"/>
            <w:tcBorders>
              <w:left w:val="single" w:sz="4" w:space="0" w:color="auto"/>
              <w:right w:val="single" w:sz="4" w:space="0" w:color="auto"/>
            </w:tcBorders>
            <w:shd w:val="clear" w:color="auto" w:fill="D9D9D9" w:themeFill="background1" w:themeFillShade="D9"/>
          </w:tcPr>
          <w:p w14:paraId="5D97C2EC" w14:textId="77777777" w:rsidR="007612E0" w:rsidRPr="00E1466B" w:rsidRDefault="007612E0" w:rsidP="00FA75EF">
            <w:pPr>
              <w:spacing w:line="276" w:lineRule="auto"/>
            </w:pPr>
          </w:p>
        </w:tc>
        <w:tc>
          <w:tcPr>
            <w:tcW w:w="261" w:type="pct"/>
            <w:tcBorders>
              <w:left w:val="single" w:sz="4" w:space="0" w:color="auto"/>
              <w:right w:val="single" w:sz="4" w:space="0" w:color="auto"/>
            </w:tcBorders>
            <w:shd w:val="clear" w:color="auto" w:fill="D9D9D9" w:themeFill="background1" w:themeFillShade="D9"/>
          </w:tcPr>
          <w:p w14:paraId="221DD2EB" w14:textId="77777777" w:rsidR="007612E0" w:rsidRPr="00E1466B" w:rsidRDefault="007612E0" w:rsidP="00FA75EF">
            <w:pPr>
              <w:spacing w:line="276" w:lineRule="auto"/>
            </w:pPr>
          </w:p>
        </w:tc>
        <w:tc>
          <w:tcPr>
            <w:tcW w:w="256" w:type="pct"/>
            <w:tcBorders>
              <w:left w:val="single" w:sz="4" w:space="0" w:color="auto"/>
              <w:right w:val="single" w:sz="4" w:space="0" w:color="auto"/>
            </w:tcBorders>
            <w:shd w:val="clear" w:color="auto" w:fill="D9D9D9" w:themeFill="background1" w:themeFillShade="D9"/>
          </w:tcPr>
          <w:p w14:paraId="6D314C86" w14:textId="77777777" w:rsidR="007612E0" w:rsidRPr="00E1466B" w:rsidRDefault="007612E0" w:rsidP="00FA75EF">
            <w:pPr>
              <w:spacing w:line="276" w:lineRule="auto"/>
            </w:pPr>
          </w:p>
        </w:tc>
        <w:tc>
          <w:tcPr>
            <w:tcW w:w="257" w:type="pct"/>
            <w:tcBorders>
              <w:left w:val="single" w:sz="4" w:space="0" w:color="auto"/>
              <w:right w:val="single" w:sz="4" w:space="0" w:color="auto"/>
            </w:tcBorders>
            <w:shd w:val="clear" w:color="auto" w:fill="D9D9D9" w:themeFill="background1" w:themeFillShade="D9"/>
          </w:tcPr>
          <w:p w14:paraId="175191A4" w14:textId="77777777" w:rsidR="007612E0" w:rsidRPr="00E1466B" w:rsidRDefault="007612E0" w:rsidP="00FA75EF">
            <w:pPr>
              <w:spacing w:line="276" w:lineRule="auto"/>
            </w:pPr>
          </w:p>
        </w:tc>
        <w:tc>
          <w:tcPr>
            <w:tcW w:w="257" w:type="pct"/>
            <w:tcBorders>
              <w:left w:val="single" w:sz="4" w:space="0" w:color="auto"/>
              <w:right w:val="single" w:sz="4" w:space="0" w:color="auto"/>
            </w:tcBorders>
            <w:shd w:val="clear" w:color="auto" w:fill="D9D9D9" w:themeFill="background1" w:themeFillShade="D9"/>
          </w:tcPr>
          <w:p w14:paraId="2F4CF5DA" w14:textId="77777777" w:rsidR="007612E0" w:rsidRPr="00E1466B" w:rsidRDefault="007612E0" w:rsidP="00FA75EF">
            <w:pPr>
              <w:spacing w:line="276" w:lineRule="auto"/>
            </w:pPr>
          </w:p>
        </w:tc>
        <w:tc>
          <w:tcPr>
            <w:tcW w:w="257" w:type="pct"/>
            <w:tcBorders>
              <w:left w:val="single" w:sz="4" w:space="0" w:color="auto"/>
              <w:right w:val="single" w:sz="4" w:space="0" w:color="auto"/>
            </w:tcBorders>
            <w:shd w:val="clear" w:color="auto" w:fill="D9D9D9" w:themeFill="background1" w:themeFillShade="D9"/>
          </w:tcPr>
          <w:p w14:paraId="36808BA8" w14:textId="77777777" w:rsidR="007612E0" w:rsidRPr="00E1466B" w:rsidRDefault="007612E0" w:rsidP="00FA75EF">
            <w:pPr>
              <w:spacing w:line="276" w:lineRule="auto"/>
            </w:pPr>
          </w:p>
        </w:tc>
        <w:tc>
          <w:tcPr>
            <w:tcW w:w="257" w:type="pct"/>
            <w:tcBorders>
              <w:left w:val="single" w:sz="4" w:space="0" w:color="auto"/>
            </w:tcBorders>
            <w:shd w:val="clear" w:color="auto" w:fill="D9D9D9" w:themeFill="background1" w:themeFillShade="D9"/>
          </w:tcPr>
          <w:p w14:paraId="7C7A6F3D" w14:textId="77777777" w:rsidR="007612E0" w:rsidRPr="00E1466B" w:rsidRDefault="007612E0" w:rsidP="00FA75EF">
            <w:pPr>
              <w:spacing w:line="276" w:lineRule="auto"/>
            </w:pPr>
          </w:p>
        </w:tc>
      </w:tr>
      <w:tr w:rsidR="007612E0" w:rsidRPr="008D569A" w14:paraId="5F8C7C8E" w14:textId="77777777" w:rsidTr="007612E0">
        <w:trPr>
          <w:trHeight w:val="20"/>
        </w:trPr>
        <w:tc>
          <w:tcPr>
            <w:tcW w:w="3209" w:type="pct"/>
            <w:tcBorders>
              <w:right w:val="single" w:sz="4" w:space="0" w:color="auto"/>
            </w:tcBorders>
          </w:tcPr>
          <w:p w14:paraId="2C2D60FC" w14:textId="77777777" w:rsidR="007612E0" w:rsidRDefault="007612E0" w:rsidP="00851E6C">
            <w:pPr>
              <w:pStyle w:val="ListParagraph"/>
              <w:numPr>
                <w:ilvl w:val="0"/>
                <w:numId w:val="9"/>
              </w:numPr>
              <w:spacing w:line="276" w:lineRule="auto"/>
            </w:pPr>
            <w:r w:rsidRPr="00E1466B">
              <w:t>My goal in this cour</w:t>
            </w:r>
            <w:r>
              <w:t>s</w:t>
            </w:r>
            <w:r w:rsidRPr="00E1466B">
              <w:t>e is to avoid performing poorly</w:t>
            </w:r>
          </w:p>
        </w:tc>
        <w:tc>
          <w:tcPr>
            <w:tcW w:w="247" w:type="pct"/>
            <w:tcBorders>
              <w:left w:val="single" w:sz="4" w:space="0" w:color="auto"/>
              <w:right w:val="single" w:sz="4" w:space="0" w:color="auto"/>
            </w:tcBorders>
          </w:tcPr>
          <w:p w14:paraId="63EE73B8" w14:textId="77777777" w:rsidR="007612E0" w:rsidRPr="00E1466B" w:rsidRDefault="007612E0" w:rsidP="00FA75EF">
            <w:pPr>
              <w:spacing w:line="276" w:lineRule="auto"/>
            </w:pPr>
          </w:p>
        </w:tc>
        <w:tc>
          <w:tcPr>
            <w:tcW w:w="261" w:type="pct"/>
            <w:tcBorders>
              <w:left w:val="single" w:sz="4" w:space="0" w:color="auto"/>
              <w:right w:val="single" w:sz="4" w:space="0" w:color="auto"/>
            </w:tcBorders>
          </w:tcPr>
          <w:p w14:paraId="4DDA4EF5" w14:textId="77777777" w:rsidR="007612E0" w:rsidRPr="00E1466B" w:rsidRDefault="007612E0" w:rsidP="00FA75EF">
            <w:pPr>
              <w:spacing w:line="276" w:lineRule="auto"/>
            </w:pPr>
          </w:p>
        </w:tc>
        <w:tc>
          <w:tcPr>
            <w:tcW w:w="256" w:type="pct"/>
            <w:tcBorders>
              <w:left w:val="single" w:sz="4" w:space="0" w:color="auto"/>
              <w:right w:val="single" w:sz="4" w:space="0" w:color="auto"/>
            </w:tcBorders>
          </w:tcPr>
          <w:p w14:paraId="4B13E32C" w14:textId="77777777" w:rsidR="007612E0" w:rsidRPr="00E1466B" w:rsidRDefault="007612E0" w:rsidP="00FA75EF">
            <w:pPr>
              <w:spacing w:line="276" w:lineRule="auto"/>
            </w:pPr>
          </w:p>
        </w:tc>
        <w:tc>
          <w:tcPr>
            <w:tcW w:w="257" w:type="pct"/>
            <w:tcBorders>
              <w:left w:val="single" w:sz="4" w:space="0" w:color="auto"/>
              <w:right w:val="single" w:sz="4" w:space="0" w:color="auto"/>
            </w:tcBorders>
          </w:tcPr>
          <w:p w14:paraId="54FEE47A" w14:textId="77777777" w:rsidR="007612E0" w:rsidRPr="00E1466B" w:rsidRDefault="007612E0" w:rsidP="00FA75EF">
            <w:pPr>
              <w:spacing w:line="276" w:lineRule="auto"/>
            </w:pPr>
          </w:p>
        </w:tc>
        <w:tc>
          <w:tcPr>
            <w:tcW w:w="257" w:type="pct"/>
            <w:tcBorders>
              <w:left w:val="single" w:sz="4" w:space="0" w:color="auto"/>
              <w:right w:val="single" w:sz="4" w:space="0" w:color="auto"/>
            </w:tcBorders>
          </w:tcPr>
          <w:p w14:paraId="518FFFD3" w14:textId="77777777" w:rsidR="007612E0" w:rsidRPr="00E1466B" w:rsidRDefault="007612E0" w:rsidP="00FA75EF">
            <w:pPr>
              <w:spacing w:line="276" w:lineRule="auto"/>
            </w:pPr>
          </w:p>
        </w:tc>
        <w:tc>
          <w:tcPr>
            <w:tcW w:w="257" w:type="pct"/>
            <w:tcBorders>
              <w:left w:val="single" w:sz="4" w:space="0" w:color="auto"/>
              <w:right w:val="single" w:sz="4" w:space="0" w:color="auto"/>
            </w:tcBorders>
          </w:tcPr>
          <w:p w14:paraId="1C5623E3" w14:textId="77777777" w:rsidR="007612E0" w:rsidRPr="00E1466B" w:rsidRDefault="007612E0" w:rsidP="00FA75EF">
            <w:pPr>
              <w:spacing w:line="276" w:lineRule="auto"/>
            </w:pPr>
          </w:p>
        </w:tc>
        <w:tc>
          <w:tcPr>
            <w:tcW w:w="257" w:type="pct"/>
            <w:tcBorders>
              <w:left w:val="single" w:sz="4" w:space="0" w:color="auto"/>
            </w:tcBorders>
          </w:tcPr>
          <w:p w14:paraId="2FAB73F6" w14:textId="77777777" w:rsidR="007612E0" w:rsidRPr="00E1466B" w:rsidRDefault="007612E0" w:rsidP="00FA75EF">
            <w:pPr>
              <w:spacing w:line="276" w:lineRule="auto"/>
            </w:pPr>
          </w:p>
        </w:tc>
      </w:tr>
      <w:tr w:rsidR="007612E0" w:rsidRPr="008D569A" w14:paraId="0CCADA19" w14:textId="77777777" w:rsidTr="007612E0">
        <w:trPr>
          <w:trHeight w:val="20"/>
        </w:trPr>
        <w:tc>
          <w:tcPr>
            <w:tcW w:w="3209" w:type="pct"/>
            <w:tcBorders>
              <w:right w:val="single" w:sz="4" w:space="0" w:color="auto"/>
            </w:tcBorders>
            <w:shd w:val="clear" w:color="auto" w:fill="D9D9D9" w:themeFill="background1" w:themeFillShade="D9"/>
          </w:tcPr>
          <w:p w14:paraId="2B934BC6" w14:textId="77777777" w:rsidR="007612E0" w:rsidRDefault="007612E0" w:rsidP="00851E6C">
            <w:pPr>
              <w:pStyle w:val="ListParagraph"/>
              <w:numPr>
                <w:ilvl w:val="0"/>
                <w:numId w:val="9"/>
              </w:numPr>
              <w:spacing w:line="276" w:lineRule="auto"/>
            </w:pPr>
            <w:r w:rsidRPr="00E1466B">
              <w:t>My fear of performing poorly in this course is often what motivates me</w:t>
            </w:r>
          </w:p>
        </w:tc>
        <w:tc>
          <w:tcPr>
            <w:tcW w:w="247" w:type="pct"/>
            <w:tcBorders>
              <w:left w:val="single" w:sz="4" w:space="0" w:color="auto"/>
              <w:right w:val="single" w:sz="4" w:space="0" w:color="auto"/>
            </w:tcBorders>
            <w:shd w:val="clear" w:color="auto" w:fill="D9D9D9" w:themeFill="background1" w:themeFillShade="D9"/>
          </w:tcPr>
          <w:p w14:paraId="4CCEABE4" w14:textId="77777777" w:rsidR="007612E0" w:rsidRPr="00E1466B" w:rsidRDefault="007612E0" w:rsidP="00FA75EF">
            <w:pPr>
              <w:spacing w:line="276" w:lineRule="auto"/>
            </w:pPr>
          </w:p>
        </w:tc>
        <w:tc>
          <w:tcPr>
            <w:tcW w:w="261" w:type="pct"/>
            <w:tcBorders>
              <w:left w:val="single" w:sz="4" w:space="0" w:color="auto"/>
              <w:right w:val="single" w:sz="4" w:space="0" w:color="auto"/>
            </w:tcBorders>
            <w:shd w:val="clear" w:color="auto" w:fill="D9D9D9" w:themeFill="background1" w:themeFillShade="D9"/>
          </w:tcPr>
          <w:p w14:paraId="2FA5362D" w14:textId="77777777" w:rsidR="007612E0" w:rsidRPr="00E1466B" w:rsidRDefault="007612E0" w:rsidP="00FA75EF">
            <w:pPr>
              <w:spacing w:line="276" w:lineRule="auto"/>
            </w:pPr>
          </w:p>
        </w:tc>
        <w:tc>
          <w:tcPr>
            <w:tcW w:w="256" w:type="pct"/>
            <w:tcBorders>
              <w:left w:val="single" w:sz="4" w:space="0" w:color="auto"/>
              <w:right w:val="single" w:sz="4" w:space="0" w:color="auto"/>
            </w:tcBorders>
            <w:shd w:val="clear" w:color="auto" w:fill="D9D9D9" w:themeFill="background1" w:themeFillShade="D9"/>
          </w:tcPr>
          <w:p w14:paraId="701C28D9" w14:textId="77777777" w:rsidR="007612E0" w:rsidRPr="00E1466B" w:rsidRDefault="007612E0" w:rsidP="00FA75EF">
            <w:pPr>
              <w:spacing w:line="276" w:lineRule="auto"/>
            </w:pPr>
          </w:p>
        </w:tc>
        <w:tc>
          <w:tcPr>
            <w:tcW w:w="257" w:type="pct"/>
            <w:tcBorders>
              <w:left w:val="single" w:sz="4" w:space="0" w:color="auto"/>
              <w:right w:val="single" w:sz="4" w:space="0" w:color="auto"/>
            </w:tcBorders>
            <w:shd w:val="clear" w:color="auto" w:fill="D9D9D9" w:themeFill="background1" w:themeFillShade="D9"/>
          </w:tcPr>
          <w:p w14:paraId="0357F822" w14:textId="77777777" w:rsidR="007612E0" w:rsidRPr="00E1466B" w:rsidRDefault="007612E0" w:rsidP="00FA75EF">
            <w:pPr>
              <w:spacing w:line="276" w:lineRule="auto"/>
            </w:pPr>
          </w:p>
        </w:tc>
        <w:tc>
          <w:tcPr>
            <w:tcW w:w="257" w:type="pct"/>
            <w:tcBorders>
              <w:left w:val="single" w:sz="4" w:space="0" w:color="auto"/>
              <w:right w:val="single" w:sz="4" w:space="0" w:color="auto"/>
            </w:tcBorders>
            <w:shd w:val="clear" w:color="auto" w:fill="D9D9D9" w:themeFill="background1" w:themeFillShade="D9"/>
          </w:tcPr>
          <w:p w14:paraId="60D6E806" w14:textId="77777777" w:rsidR="007612E0" w:rsidRPr="00E1466B" w:rsidRDefault="007612E0" w:rsidP="00FA75EF">
            <w:pPr>
              <w:spacing w:line="276" w:lineRule="auto"/>
            </w:pPr>
          </w:p>
        </w:tc>
        <w:tc>
          <w:tcPr>
            <w:tcW w:w="257" w:type="pct"/>
            <w:tcBorders>
              <w:left w:val="single" w:sz="4" w:space="0" w:color="auto"/>
              <w:right w:val="single" w:sz="4" w:space="0" w:color="auto"/>
            </w:tcBorders>
            <w:shd w:val="clear" w:color="auto" w:fill="D9D9D9" w:themeFill="background1" w:themeFillShade="D9"/>
          </w:tcPr>
          <w:p w14:paraId="2F900672" w14:textId="77777777" w:rsidR="007612E0" w:rsidRPr="00E1466B" w:rsidRDefault="007612E0" w:rsidP="00FA75EF">
            <w:pPr>
              <w:spacing w:line="276" w:lineRule="auto"/>
            </w:pPr>
          </w:p>
        </w:tc>
        <w:tc>
          <w:tcPr>
            <w:tcW w:w="257" w:type="pct"/>
            <w:tcBorders>
              <w:left w:val="single" w:sz="4" w:space="0" w:color="auto"/>
            </w:tcBorders>
            <w:shd w:val="clear" w:color="auto" w:fill="D9D9D9" w:themeFill="background1" w:themeFillShade="D9"/>
          </w:tcPr>
          <w:p w14:paraId="43541C34" w14:textId="77777777" w:rsidR="007612E0" w:rsidRPr="00E1466B" w:rsidRDefault="007612E0" w:rsidP="00FA75EF">
            <w:pPr>
              <w:spacing w:line="276" w:lineRule="auto"/>
            </w:pPr>
          </w:p>
        </w:tc>
      </w:tr>
    </w:tbl>
    <w:p w14:paraId="5DFEAAEC" w14:textId="77777777" w:rsidR="004F0881" w:rsidRPr="007612E0" w:rsidRDefault="004F0881" w:rsidP="00403A4B">
      <w:pPr>
        <w:pStyle w:val="Heading4"/>
        <w:rPr>
          <w:lang w:val="en-US"/>
        </w:rPr>
      </w:pPr>
    </w:p>
    <w:p w14:paraId="4D376C31" w14:textId="77777777" w:rsidR="004F0881" w:rsidRPr="007612E0" w:rsidRDefault="004F0881">
      <w:pPr>
        <w:rPr>
          <w:rFonts w:ascii="Bahnschrift SemiLight" w:eastAsiaTheme="majorEastAsia" w:hAnsi="Bahnschrift SemiLight" w:cstheme="majorBidi"/>
          <w:color w:val="7C390F" w:themeColor="accent1" w:themeShade="80"/>
          <w:sz w:val="28"/>
          <w:szCs w:val="28"/>
        </w:rPr>
      </w:pPr>
      <w:r w:rsidRPr="007612E0">
        <w:br w:type="page"/>
      </w:r>
    </w:p>
    <w:p w14:paraId="7DDDB44F" w14:textId="77777777" w:rsidR="007612E0" w:rsidRPr="00C44AD6" w:rsidRDefault="007612E0" w:rsidP="007612E0">
      <w:pPr>
        <w:pStyle w:val="Heading4"/>
        <w:rPr>
          <w:b/>
          <w:bCs/>
          <w:lang w:val="en-GB"/>
        </w:rPr>
      </w:pPr>
      <w:r w:rsidRPr="00C44AD6">
        <w:rPr>
          <w:lang w:val="en-GB"/>
        </w:rPr>
        <w:lastRenderedPageBreak/>
        <w:t>Exercise academic motivation – Feedback sheet</w:t>
      </w:r>
    </w:p>
    <w:p w14:paraId="6A9E6688" w14:textId="77777777" w:rsidR="00403A4B" w:rsidRPr="007612E0" w:rsidRDefault="00403A4B" w:rsidP="007612E0">
      <w:pPr>
        <w:pStyle w:val="NoSpacing"/>
      </w:pPr>
    </w:p>
    <w:p w14:paraId="546AFB77" w14:textId="2532A091" w:rsidR="007612E0" w:rsidRDefault="007612E0" w:rsidP="007612E0">
      <w:pPr>
        <w:rPr>
          <w:szCs w:val="28"/>
        </w:rPr>
      </w:pPr>
      <w:r>
        <w:rPr>
          <w:szCs w:val="28"/>
        </w:rPr>
        <w:t xml:space="preserve">This sheet gives you some feedback about your academic motivation and your achievement goals. Take your time to </w:t>
      </w:r>
      <w:proofErr w:type="gramStart"/>
      <w:r>
        <w:rPr>
          <w:szCs w:val="28"/>
        </w:rPr>
        <w:t>read through</w:t>
      </w:r>
      <w:proofErr w:type="gramEnd"/>
      <w:r>
        <w:rPr>
          <w:szCs w:val="28"/>
        </w:rPr>
        <w:t xml:space="preserve"> the difference approaches. Where did you score the highest? That is an indicator that yo</w:t>
      </w:r>
      <w:r w:rsidR="001F7765">
        <w:rPr>
          <w:szCs w:val="28"/>
        </w:rPr>
        <w:t>u</w:t>
      </w:r>
      <w:r>
        <w:rPr>
          <w:szCs w:val="28"/>
        </w:rPr>
        <w:t xml:space="preserve"> </w:t>
      </w:r>
      <w:proofErr w:type="gramStart"/>
      <w:r>
        <w:rPr>
          <w:szCs w:val="28"/>
        </w:rPr>
        <w:t>are mainly driven</w:t>
      </w:r>
      <w:proofErr w:type="gramEnd"/>
      <w:r>
        <w:rPr>
          <w:szCs w:val="28"/>
        </w:rPr>
        <w:t xml:space="preserve"> by this approach, and that factors describe</w:t>
      </w:r>
      <w:r w:rsidR="001F7765">
        <w:rPr>
          <w:szCs w:val="28"/>
        </w:rPr>
        <w:t>d</w:t>
      </w:r>
      <w:r>
        <w:rPr>
          <w:szCs w:val="28"/>
        </w:rPr>
        <w:t xml:space="preserve"> there motivate you to study. </w:t>
      </w:r>
    </w:p>
    <w:p w14:paraId="0D60147D" w14:textId="5C4451A8" w:rsidR="007612E0" w:rsidRDefault="007612E0" w:rsidP="007612E0">
      <w:pPr>
        <w:rPr>
          <w:szCs w:val="28"/>
        </w:rPr>
      </w:pPr>
      <w:proofErr w:type="gramStart"/>
      <w:r>
        <w:rPr>
          <w:szCs w:val="28"/>
        </w:rPr>
        <w:t>Can you relate to these results and do you agree?</w:t>
      </w:r>
      <w:proofErr w:type="gramEnd"/>
      <w:r>
        <w:rPr>
          <w:szCs w:val="28"/>
        </w:rPr>
        <w:t xml:space="preserve"> What motivates others to study? </w:t>
      </w:r>
    </w:p>
    <w:p w14:paraId="7ACB4403" w14:textId="22469CB1" w:rsidR="007612E0" w:rsidRPr="007612E0" w:rsidRDefault="007612E0" w:rsidP="007612E0">
      <w:pPr>
        <w:rPr>
          <w:szCs w:val="28"/>
        </w:rPr>
      </w:pPr>
      <w:proofErr w:type="gramStart"/>
      <w:r>
        <w:rPr>
          <w:szCs w:val="28"/>
        </w:rPr>
        <w:t>Take your time to think about why you study here at university?</w:t>
      </w:r>
      <w:proofErr w:type="gramEnd"/>
      <w:r>
        <w:rPr>
          <w:szCs w:val="28"/>
        </w:rPr>
        <w:t xml:space="preserve"> What do you want to achieve with your studies? </w:t>
      </w:r>
      <w:proofErr w:type="gramStart"/>
      <w:r>
        <w:rPr>
          <w:szCs w:val="28"/>
        </w:rPr>
        <w:t>And</w:t>
      </w:r>
      <w:proofErr w:type="gramEnd"/>
      <w:r>
        <w:rPr>
          <w:szCs w:val="28"/>
        </w:rPr>
        <w:t xml:space="preserve"> what helps and motivates you, to study? </w:t>
      </w:r>
    </w:p>
    <w:p w14:paraId="62FD2F62" w14:textId="77777777" w:rsidR="007612E0" w:rsidRPr="00E25159" w:rsidRDefault="007612E0" w:rsidP="007612E0">
      <w:pPr>
        <w:pStyle w:val="Heading4"/>
        <w:rPr>
          <w:lang w:val="en-GB"/>
        </w:rPr>
      </w:pPr>
      <w:r w:rsidRPr="00E25159">
        <w:t>Performance approach</w:t>
      </w:r>
    </w:p>
    <w:p w14:paraId="260FAC07" w14:textId="77777777" w:rsidR="007612E0" w:rsidRPr="00E25159" w:rsidRDefault="007612E0" w:rsidP="00851E6C">
      <w:pPr>
        <w:pStyle w:val="ListParagraph"/>
        <w:numPr>
          <w:ilvl w:val="0"/>
          <w:numId w:val="16"/>
        </w:numPr>
        <w:spacing w:after="0" w:line="240" w:lineRule="auto"/>
        <w:rPr>
          <w:lang w:val="en-GB"/>
        </w:rPr>
      </w:pPr>
      <w:r w:rsidRPr="00E25159">
        <w:rPr>
          <w:lang w:val="en-GB"/>
        </w:rPr>
        <w:t xml:space="preserve">It is important for me to do better than other </w:t>
      </w:r>
      <w:proofErr w:type="gramStart"/>
      <w:r w:rsidRPr="00E25159">
        <w:rPr>
          <w:lang w:val="en-GB"/>
        </w:rPr>
        <w:t>students</w:t>
      </w:r>
      <w:proofErr w:type="gramEnd"/>
      <w:r w:rsidRPr="00E25159">
        <w:rPr>
          <w:lang w:val="en-GB"/>
        </w:rPr>
        <w:t>.</w:t>
      </w:r>
    </w:p>
    <w:p w14:paraId="424751D3" w14:textId="77777777" w:rsidR="007612E0" w:rsidRPr="00E25159" w:rsidRDefault="007612E0" w:rsidP="00851E6C">
      <w:pPr>
        <w:pStyle w:val="ListParagraph"/>
        <w:numPr>
          <w:ilvl w:val="0"/>
          <w:numId w:val="16"/>
        </w:numPr>
        <w:spacing w:after="0" w:line="240" w:lineRule="auto"/>
        <w:rPr>
          <w:lang w:val="en-GB"/>
        </w:rPr>
      </w:pPr>
      <w:r w:rsidRPr="00E25159">
        <w:rPr>
          <w:lang w:val="en-GB"/>
        </w:rPr>
        <w:t>It is important for me to do well compared to others in this class.</w:t>
      </w:r>
    </w:p>
    <w:p w14:paraId="451AD7DB" w14:textId="77777777" w:rsidR="007612E0" w:rsidRPr="00E25159" w:rsidRDefault="007612E0" w:rsidP="00851E6C">
      <w:pPr>
        <w:pStyle w:val="ListParagraph"/>
        <w:numPr>
          <w:ilvl w:val="0"/>
          <w:numId w:val="16"/>
        </w:numPr>
        <w:spacing w:after="0" w:line="240" w:lineRule="auto"/>
        <w:rPr>
          <w:lang w:val="en-GB"/>
        </w:rPr>
      </w:pPr>
      <w:r w:rsidRPr="00E25159">
        <w:rPr>
          <w:lang w:val="en-GB"/>
        </w:rPr>
        <w:t>My goal in this class is to get a better grade than most of the other students.</w:t>
      </w:r>
    </w:p>
    <w:p w14:paraId="31D7BBFC" w14:textId="77777777" w:rsidR="007612E0" w:rsidRPr="00E25159" w:rsidRDefault="007612E0" w:rsidP="007612E0">
      <w:pPr>
        <w:pStyle w:val="NoSpacing"/>
        <w:rPr>
          <w:lang w:val="en-GB"/>
        </w:rPr>
      </w:pPr>
    </w:p>
    <w:p w14:paraId="69972228" w14:textId="7F456F59" w:rsidR="007612E0" w:rsidRPr="00E25159" w:rsidRDefault="007612E0" w:rsidP="007612E0">
      <w:pPr>
        <w:rPr>
          <w:lang w:val="en-GB"/>
        </w:rPr>
      </w:pPr>
      <w:r>
        <w:rPr>
          <w:lang w:val="en-GB"/>
        </w:rPr>
        <w:t>If your answers on these items reflect that</w:t>
      </w:r>
      <w:r w:rsidRPr="00E25159">
        <w:rPr>
          <w:lang w:val="en-GB"/>
        </w:rPr>
        <w:t xml:space="preserve"> </w:t>
      </w:r>
      <w:r>
        <w:rPr>
          <w:lang w:val="en-GB"/>
        </w:rPr>
        <w:t xml:space="preserve">these statements are somewhat true for your situation, this means that </w:t>
      </w:r>
      <w:r w:rsidRPr="00E25159">
        <w:rPr>
          <w:lang w:val="en-GB"/>
        </w:rPr>
        <w:t xml:space="preserve">you </w:t>
      </w:r>
      <w:r>
        <w:rPr>
          <w:lang w:val="en-GB"/>
        </w:rPr>
        <w:t>do your best to achieve the</w:t>
      </w:r>
      <w:r w:rsidRPr="00E25159">
        <w:rPr>
          <w:lang w:val="en-GB"/>
        </w:rPr>
        <w:t xml:space="preserve"> </w:t>
      </w:r>
      <w:r>
        <w:rPr>
          <w:lang w:val="en-GB"/>
        </w:rPr>
        <w:t>highest</w:t>
      </w:r>
      <w:r w:rsidRPr="00E25159">
        <w:rPr>
          <w:lang w:val="en-GB"/>
        </w:rPr>
        <w:t xml:space="preserve"> grades and do not want to fail. Because your goal is related to performing better than </w:t>
      </w:r>
      <w:proofErr w:type="gramStart"/>
      <w:r w:rsidRPr="00E25159">
        <w:rPr>
          <w:lang w:val="en-GB"/>
        </w:rPr>
        <w:t>others</w:t>
      </w:r>
      <w:proofErr w:type="gramEnd"/>
      <w:r>
        <w:rPr>
          <w:lang w:val="en-GB"/>
        </w:rPr>
        <w:t>,</w:t>
      </w:r>
      <w:r w:rsidRPr="00E25159">
        <w:rPr>
          <w:lang w:val="en-GB"/>
        </w:rPr>
        <w:t xml:space="preserve"> you</w:t>
      </w:r>
      <w:r>
        <w:rPr>
          <w:lang w:val="en-GB"/>
        </w:rPr>
        <w:t>r study methods are focussed on learning everything</w:t>
      </w:r>
      <w:r w:rsidRPr="00E25159">
        <w:rPr>
          <w:lang w:val="en-GB"/>
        </w:rPr>
        <w:t xml:space="preserve"> what is expected on the exam</w:t>
      </w:r>
      <w:r>
        <w:rPr>
          <w:lang w:val="en-GB"/>
        </w:rPr>
        <w:t>,</w:t>
      </w:r>
      <w:r w:rsidRPr="00E25159">
        <w:rPr>
          <w:lang w:val="en-GB"/>
        </w:rPr>
        <w:t xml:space="preserve"> not what you want to learn. This can lead </w:t>
      </w:r>
      <w:r>
        <w:rPr>
          <w:lang w:val="en-GB"/>
        </w:rPr>
        <w:t xml:space="preserve">to the situation that after having passed the exam, on the long term you cannot recall adequately what you have been studying. </w:t>
      </w:r>
    </w:p>
    <w:p w14:paraId="66063F68" w14:textId="77777777" w:rsidR="007612E0" w:rsidRPr="00E25159" w:rsidRDefault="007612E0" w:rsidP="007612E0">
      <w:pPr>
        <w:pStyle w:val="Heading4"/>
      </w:pPr>
      <w:proofErr w:type="spellStart"/>
      <w:r w:rsidRPr="00E25159">
        <w:t>Mastery</w:t>
      </w:r>
      <w:proofErr w:type="spellEnd"/>
      <w:r w:rsidRPr="00E25159">
        <w:t xml:space="preserve"> </w:t>
      </w:r>
      <w:proofErr w:type="spellStart"/>
      <w:r w:rsidRPr="00E25159">
        <w:t>avoidance</w:t>
      </w:r>
      <w:proofErr w:type="spellEnd"/>
    </w:p>
    <w:p w14:paraId="18BB61AF" w14:textId="77777777" w:rsidR="007612E0" w:rsidRPr="00E25159" w:rsidRDefault="007612E0" w:rsidP="00851E6C">
      <w:pPr>
        <w:pStyle w:val="ListParagraph"/>
        <w:numPr>
          <w:ilvl w:val="0"/>
          <w:numId w:val="16"/>
        </w:numPr>
        <w:spacing w:after="0" w:line="240" w:lineRule="auto"/>
        <w:rPr>
          <w:lang w:val="en-GB"/>
        </w:rPr>
      </w:pPr>
      <w:r w:rsidRPr="00E25159">
        <w:rPr>
          <w:lang w:val="en-GB"/>
        </w:rPr>
        <w:t>I worry that I may not learn all that I possibly could in this class.</w:t>
      </w:r>
    </w:p>
    <w:p w14:paraId="679F3570" w14:textId="77777777" w:rsidR="007612E0" w:rsidRPr="00E25159" w:rsidRDefault="007612E0" w:rsidP="00851E6C">
      <w:pPr>
        <w:pStyle w:val="ListParagraph"/>
        <w:numPr>
          <w:ilvl w:val="0"/>
          <w:numId w:val="16"/>
        </w:numPr>
        <w:spacing w:after="0" w:line="240" w:lineRule="auto"/>
        <w:rPr>
          <w:lang w:val="en-GB"/>
        </w:rPr>
      </w:pPr>
      <w:r w:rsidRPr="00E25159">
        <w:rPr>
          <w:lang w:val="en-GB"/>
        </w:rPr>
        <w:t xml:space="preserve">Sometimes </w:t>
      </w:r>
      <w:proofErr w:type="gramStart"/>
      <w:r w:rsidRPr="00E25159">
        <w:rPr>
          <w:lang w:val="en-GB"/>
        </w:rPr>
        <w:t>I’m</w:t>
      </w:r>
      <w:proofErr w:type="gramEnd"/>
      <w:r w:rsidRPr="00E25159">
        <w:rPr>
          <w:lang w:val="en-GB"/>
        </w:rPr>
        <w:t xml:space="preserve"> afraid that I may not understand the content of this class as thoroughly as I’d like.</w:t>
      </w:r>
    </w:p>
    <w:p w14:paraId="61D1F2BC" w14:textId="77777777" w:rsidR="007612E0" w:rsidRPr="00E25159" w:rsidRDefault="007612E0" w:rsidP="00851E6C">
      <w:pPr>
        <w:pStyle w:val="ListParagraph"/>
        <w:numPr>
          <w:ilvl w:val="0"/>
          <w:numId w:val="16"/>
        </w:numPr>
        <w:spacing w:after="0" w:line="240" w:lineRule="auto"/>
        <w:rPr>
          <w:lang w:val="en-GB"/>
        </w:rPr>
      </w:pPr>
      <w:r w:rsidRPr="00E25159">
        <w:rPr>
          <w:lang w:val="en-GB"/>
        </w:rPr>
        <w:t>I am often concerned that I may not learn all there is to learn in this class.</w:t>
      </w:r>
    </w:p>
    <w:p w14:paraId="4E5A0976" w14:textId="77777777" w:rsidR="007612E0" w:rsidRPr="00E25159" w:rsidRDefault="007612E0" w:rsidP="007612E0">
      <w:pPr>
        <w:pStyle w:val="NoSpacing"/>
        <w:rPr>
          <w:lang w:val="en-GB"/>
        </w:rPr>
      </w:pPr>
    </w:p>
    <w:p w14:paraId="32D0BE66" w14:textId="48F878F7" w:rsidR="007612E0" w:rsidRPr="00E25159" w:rsidRDefault="007612E0" w:rsidP="007612E0">
      <w:pPr>
        <w:rPr>
          <w:lang w:val="en-GB"/>
        </w:rPr>
      </w:pPr>
      <w:r w:rsidRPr="00E25159">
        <w:rPr>
          <w:lang w:val="en-GB"/>
        </w:rPr>
        <w:t xml:space="preserve">These items refer to the type of learning called mastery avoidance. </w:t>
      </w:r>
      <w:r>
        <w:rPr>
          <w:lang w:val="en-GB"/>
        </w:rPr>
        <w:t>If your answers on these items reflect that</w:t>
      </w:r>
      <w:r w:rsidRPr="00E25159">
        <w:rPr>
          <w:lang w:val="en-GB"/>
        </w:rPr>
        <w:t xml:space="preserve"> </w:t>
      </w:r>
      <w:r>
        <w:rPr>
          <w:lang w:val="en-GB"/>
        </w:rPr>
        <w:t xml:space="preserve">these statements are somewhat true for your situation, </w:t>
      </w:r>
      <w:r w:rsidRPr="00E25159">
        <w:rPr>
          <w:lang w:val="en-GB"/>
        </w:rPr>
        <w:t>this means that you are intrinsically motivated</w:t>
      </w:r>
      <w:r>
        <w:rPr>
          <w:lang w:val="en-GB"/>
        </w:rPr>
        <w:t>. That means that</w:t>
      </w:r>
      <w:r w:rsidRPr="00E25159">
        <w:rPr>
          <w:lang w:val="en-GB"/>
        </w:rPr>
        <w:t xml:space="preserve"> you learn because you are</w:t>
      </w:r>
      <w:r>
        <w:rPr>
          <w:lang w:val="en-GB"/>
        </w:rPr>
        <w:t xml:space="preserve"> </w:t>
      </w:r>
      <w:proofErr w:type="gramStart"/>
      <w:r>
        <w:rPr>
          <w:lang w:val="en-GB"/>
        </w:rPr>
        <w:t>really</w:t>
      </w:r>
      <w:r w:rsidRPr="00E25159">
        <w:rPr>
          <w:lang w:val="en-GB"/>
        </w:rPr>
        <w:t xml:space="preserve"> interested</w:t>
      </w:r>
      <w:proofErr w:type="gramEnd"/>
      <w:r>
        <w:rPr>
          <w:lang w:val="en-GB"/>
        </w:rPr>
        <w:t xml:space="preserve"> in the topic,</w:t>
      </w:r>
      <w:r w:rsidRPr="00E25159">
        <w:rPr>
          <w:lang w:val="en-GB"/>
        </w:rPr>
        <w:t xml:space="preserve"> not because you learn for passing the exam</w:t>
      </w:r>
      <w:r>
        <w:rPr>
          <w:lang w:val="en-GB"/>
        </w:rPr>
        <w:t>.</w:t>
      </w:r>
      <w:r w:rsidRPr="00E25159">
        <w:rPr>
          <w:lang w:val="en-GB"/>
        </w:rPr>
        <w:t xml:space="preserve"> </w:t>
      </w:r>
      <w:r>
        <w:rPr>
          <w:lang w:val="en-GB"/>
        </w:rPr>
        <w:t xml:space="preserve">On the same </w:t>
      </w:r>
      <w:proofErr w:type="gramStart"/>
      <w:r>
        <w:rPr>
          <w:lang w:val="en-GB"/>
        </w:rPr>
        <w:t>time</w:t>
      </w:r>
      <w:proofErr w:type="gramEnd"/>
      <w:r>
        <w:rPr>
          <w:lang w:val="en-GB"/>
        </w:rPr>
        <w:t xml:space="preserve"> you feel insecure about passing your exam and you do not know how to cope with the stress of t</w:t>
      </w:r>
      <w:r w:rsidRPr="00E25159">
        <w:rPr>
          <w:lang w:val="en-GB"/>
        </w:rPr>
        <w:t>his uncertainty.</w:t>
      </w:r>
    </w:p>
    <w:p w14:paraId="0D2528E6" w14:textId="77777777" w:rsidR="007612E0" w:rsidRPr="00CE4432" w:rsidRDefault="007612E0" w:rsidP="007612E0">
      <w:pPr>
        <w:pStyle w:val="Heading4"/>
      </w:pPr>
      <w:proofErr w:type="spellStart"/>
      <w:r w:rsidRPr="00CE4432">
        <w:t>Mastery</w:t>
      </w:r>
      <w:proofErr w:type="spellEnd"/>
      <w:r w:rsidRPr="00CE4432">
        <w:t xml:space="preserve"> approach</w:t>
      </w:r>
    </w:p>
    <w:p w14:paraId="659EAADC" w14:textId="77777777" w:rsidR="007612E0" w:rsidRPr="00E25159" w:rsidRDefault="007612E0" w:rsidP="00851E6C">
      <w:pPr>
        <w:pStyle w:val="ListParagraph"/>
        <w:numPr>
          <w:ilvl w:val="0"/>
          <w:numId w:val="16"/>
        </w:numPr>
        <w:spacing w:after="0" w:line="240" w:lineRule="auto"/>
        <w:rPr>
          <w:lang w:val="en-GB"/>
        </w:rPr>
      </w:pPr>
      <w:r w:rsidRPr="00E25159">
        <w:rPr>
          <w:lang w:val="en-GB"/>
        </w:rPr>
        <w:t>I want to learn as much as possible from this class.</w:t>
      </w:r>
    </w:p>
    <w:p w14:paraId="130DB9AD" w14:textId="77777777" w:rsidR="007612E0" w:rsidRPr="00E25159" w:rsidRDefault="007612E0" w:rsidP="00851E6C">
      <w:pPr>
        <w:pStyle w:val="ListParagraph"/>
        <w:numPr>
          <w:ilvl w:val="0"/>
          <w:numId w:val="16"/>
        </w:numPr>
        <w:spacing w:after="0" w:line="240" w:lineRule="auto"/>
        <w:rPr>
          <w:lang w:val="en-GB"/>
        </w:rPr>
      </w:pPr>
      <w:r w:rsidRPr="00E25159">
        <w:rPr>
          <w:lang w:val="en-GB"/>
        </w:rPr>
        <w:t>It is important for me to understand the content of this course as thoroughly as possible.</w:t>
      </w:r>
    </w:p>
    <w:p w14:paraId="1098F013" w14:textId="77777777" w:rsidR="007612E0" w:rsidRPr="00E25159" w:rsidRDefault="007612E0" w:rsidP="00851E6C">
      <w:pPr>
        <w:pStyle w:val="ListParagraph"/>
        <w:numPr>
          <w:ilvl w:val="0"/>
          <w:numId w:val="16"/>
        </w:numPr>
        <w:spacing w:after="0" w:line="240" w:lineRule="auto"/>
        <w:rPr>
          <w:lang w:val="en-GB"/>
        </w:rPr>
      </w:pPr>
      <w:r w:rsidRPr="00E25159">
        <w:rPr>
          <w:lang w:val="en-GB"/>
        </w:rPr>
        <w:t xml:space="preserve">I desire </w:t>
      </w:r>
      <w:proofErr w:type="gramStart"/>
      <w:r w:rsidRPr="00E25159">
        <w:rPr>
          <w:lang w:val="en-GB"/>
        </w:rPr>
        <w:t>to completely master</w:t>
      </w:r>
      <w:proofErr w:type="gramEnd"/>
      <w:r w:rsidRPr="00E25159">
        <w:rPr>
          <w:lang w:val="en-GB"/>
        </w:rPr>
        <w:t xml:space="preserve"> the material presented in this class.</w:t>
      </w:r>
    </w:p>
    <w:p w14:paraId="563ED4A7" w14:textId="77777777" w:rsidR="007612E0" w:rsidRPr="00E25159" w:rsidRDefault="007612E0" w:rsidP="007612E0">
      <w:pPr>
        <w:pStyle w:val="NoSpacing"/>
        <w:rPr>
          <w:lang w:val="en-GB"/>
        </w:rPr>
      </w:pPr>
    </w:p>
    <w:p w14:paraId="60A7169B" w14:textId="0F86CB7F" w:rsidR="007612E0" w:rsidRDefault="007612E0" w:rsidP="007612E0">
      <w:pPr>
        <w:rPr>
          <w:lang w:val="en-GB"/>
        </w:rPr>
      </w:pPr>
      <w:r>
        <w:rPr>
          <w:lang w:val="en-GB"/>
        </w:rPr>
        <w:t xml:space="preserve">These items </w:t>
      </w:r>
      <w:proofErr w:type="gramStart"/>
      <w:r>
        <w:rPr>
          <w:lang w:val="en-GB"/>
        </w:rPr>
        <w:t>are</w:t>
      </w:r>
      <w:r w:rsidRPr="00E25159">
        <w:rPr>
          <w:lang w:val="en-GB"/>
        </w:rPr>
        <w:t xml:space="preserve"> related</w:t>
      </w:r>
      <w:proofErr w:type="gramEnd"/>
      <w:r w:rsidRPr="00E25159">
        <w:rPr>
          <w:lang w:val="en-GB"/>
        </w:rPr>
        <w:t xml:space="preserve"> to what is called mastery approach. </w:t>
      </w:r>
      <w:r>
        <w:rPr>
          <w:lang w:val="en-GB"/>
        </w:rPr>
        <w:t>If your answers on these items reflect that</w:t>
      </w:r>
      <w:r w:rsidRPr="00E25159">
        <w:rPr>
          <w:lang w:val="en-GB"/>
        </w:rPr>
        <w:t xml:space="preserve"> </w:t>
      </w:r>
      <w:r>
        <w:rPr>
          <w:lang w:val="en-GB"/>
        </w:rPr>
        <w:t>these statements are somewhat true for your situation, this means that you (as</w:t>
      </w:r>
      <w:r w:rsidRPr="00E25159">
        <w:rPr>
          <w:lang w:val="en-GB"/>
        </w:rPr>
        <w:t xml:space="preserve"> in the performance approach</w:t>
      </w:r>
      <w:r>
        <w:rPr>
          <w:lang w:val="en-GB"/>
        </w:rPr>
        <w:t>)</w:t>
      </w:r>
      <w:r w:rsidRPr="00E25159">
        <w:rPr>
          <w:lang w:val="en-GB"/>
        </w:rPr>
        <w:t xml:space="preserve"> </w:t>
      </w:r>
      <w:r>
        <w:rPr>
          <w:lang w:val="en-GB"/>
        </w:rPr>
        <w:t>do your best to get</w:t>
      </w:r>
      <w:r w:rsidRPr="00E25159">
        <w:rPr>
          <w:lang w:val="en-GB"/>
        </w:rPr>
        <w:t xml:space="preserve"> </w:t>
      </w:r>
      <w:r>
        <w:rPr>
          <w:lang w:val="en-GB"/>
        </w:rPr>
        <w:t>high</w:t>
      </w:r>
      <w:r w:rsidRPr="00E25159">
        <w:rPr>
          <w:lang w:val="en-GB"/>
        </w:rPr>
        <w:t xml:space="preserve"> grades and do not want to fail.</w:t>
      </w:r>
      <w:r>
        <w:rPr>
          <w:lang w:val="en-GB"/>
        </w:rPr>
        <w:t xml:space="preserve"> </w:t>
      </w:r>
      <w:proofErr w:type="gramStart"/>
      <w:r>
        <w:rPr>
          <w:lang w:val="en-GB"/>
        </w:rPr>
        <w:t>But in</w:t>
      </w:r>
      <w:proofErr w:type="gramEnd"/>
      <w:r>
        <w:rPr>
          <w:lang w:val="en-GB"/>
        </w:rPr>
        <w:t xml:space="preserve"> this case </w:t>
      </w:r>
      <w:r w:rsidRPr="00E25159">
        <w:rPr>
          <w:lang w:val="en-GB"/>
        </w:rPr>
        <w:t xml:space="preserve">you are not afraid to fail. You are intrinsically motivated and process the materials you have to study on a deep level. You really want to understand what you are studying and </w:t>
      </w:r>
      <w:r>
        <w:rPr>
          <w:lang w:val="en-GB"/>
        </w:rPr>
        <w:t>you do want</w:t>
      </w:r>
      <w:r w:rsidRPr="00E25159">
        <w:rPr>
          <w:lang w:val="en-GB"/>
        </w:rPr>
        <w:t xml:space="preserve"> </w:t>
      </w:r>
      <w:r>
        <w:rPr>
          <w:lang w:val="en-GB"/>
        </w:rPr>
        <w:t>to be</w:t>
      </w:r>
      <w:r w:rsidRPr="00E25159">
        <w:rPr>
          <w:lang w:val="en-GB"/>
        </w:rPr>
        <w:t xml:space="preserve"> able to recall it </w:t>
      </w:r>
      <w:r>
        <w:rPr>
          <w:lang w:val="en-GB"/>
        </w:rPr>
        <w:t>on the long term, not just for passing the test.</w:t>
      </w:r>
    </w:p>
    <w:p w14:paraId="3A6824FB" w14:textId="77777777" w:rsidR="003C1B28" w:rsidRPr="00E25159" w:rsidRDefault="003C1B28" w:rsidP="007612E0">
      <w:pPr>
        <w:rPr>
          <w:lang w:val="en-GB"/>
        </w:rPr>
      </w:pPr>
    </w:p>
    <w:p w14:paraId="051B3332" w14:textId="77777777" w:rsidR="007612E0" w:rsidRPr="00CE4432" w:rsidRDefault="007612E0" w:rsidP="007612E0">
      <w:pPr>
        <w:pStyle w:val="Heading4"/>
      </w:pPr>
      <w:r w:rsidRPr="00CE4432">
        <w:lastRenderedPageBreak/>
        <w:t xml:space="preserve">Performance </w:t>
      </w:r>
      <w:proofErr w:type="spellStart"/>
      <w:r w:rsidRPr="00CE4432">
        <w:t>avoidance</w:t>
      </w:r>
      <w:proofErr w:type="spellEnd"/>
    </w:p>
    <w:p w14:paraId="7F87B471" w14:textId="77777777" w:rsidR="007612E0" w:rsidRPr="00E25159" w:rsidRDefault="007612E0" w:rsidP="00851E6C">
      <w:pPr>
        <w:pStyle w:val="ListParagraph"/>
        <w:numPr>
          <w:ilvl w:val="0"/>
          <w:numId w:val="16"/>
        </w:numPr>
        <w:spacing w:after="0" w:line="240" w:lineRule="auto"/>
        <w:rPr>
          <w:lang w:val="en-GB"/>
        </w:rPr>
      </w:pPr>
      <w:r w:rsidRPr="00E25159">
        <w:rPr>
          <w:lang w:val="en-GB"/>
        </w:rPr>
        <w:t>I just want to avoid doing poorly in this class.</w:t>
      </w:r>
    </w:p>
    <w:p w14:paraId="1422447F" w14:textId="77777777" w:rsidR="007612E0" w:rsidRPr="00E25159" w:rsidRDefault="007612E0" w:rsidP="00851E6C">
      <w:pPr>
        <w:pStyle w:val="ListParagraph"/>
        <w:numPr>
          <w:ilvl w:val="0"/>
          <w:numId w:val="16"/>
        </w:numPr>
        <w:spacing w:after="0" w:line="240" w:lineRule="auto"/>
        <w:rPr>
          <w:lang w:val="en-GB"/>
        </w:rPr>
      </w:pPr>
      <w:r w:rsidRPr="00E25159">
        <w:rPr>
          <w:lang w:val="en-GB"/>
        </w:rPr>
        <w:t>My goal in this class is to avoid performing poorly.</w:t>
      </w:r>
    </w:p>
    <w:p w14:paraId="01AA6FEB" w14:textId="77777777" w:rsidR="007612E0" w:rsidRPr="00E25159" w:rsidRDefault="007612E0" w:rsidP="00851E6C">
      <w:pPr>
        <w:pStyle w:val="ListParagraph"/>
        <w:numPr>
          <w:ilvl w:val="0"/>
          <w:numId w:val="16"/>
        </w:numPr>
        <w:spacing w:after="0" w:line="240" w:lineRule="auto"/>
        <w:rPr>
          <w:lang w:val="en-GB"/>
        </w:rPr>
      </w:pPr>
      <w:r w:rsidRPr="00E25159">
        <w:rPr>
          <w:lang w:val="en-GB"/>
        </w:rPr>
        <w:t>My fear of performing poorly in this class is often what motivates me.</w:t>
      </w:r>
    </w:p>
    <w:p w14:paraId="0949BFB6" w14:textId="284061E6" w:rsidR="007612E0" w:rsidRDefault="007612E0" w:rsidP="007612E0">
      <w:pPr>
        <w:rPr>
          <w:lang w:val="en-GB"/>
        </w:rPr>
      </w:pPr>
      <w:r>
        <w:rPr>
          <w:lang w:val="en-GB"/>
        </w:rPr>
        <w:br/>
        <w:t xml:space="preserve">This type of learning </w:t>
      </w:r>
      <w:proofErr w:type="gramStart"/>
      <w:r>
        <w:rPr>
          <w:lang w:val="en-GB"/>
        </w:rPr>
        <w:t>is called</w:t>
      </w:r>
      <w:proofErr w:type="gramEnd"/>
      <w:r>
        <w:rPr>
          <w:lang w:val="en-GB"/>
        </w:rPr>
        <w:t xml:space="preserve"> performance avoidance. If your answers on these items reflect that</w:t>
      </w:r>
      <w:r w:rsidRPr="00E25159">
        <w:rPr>
          <w:lang w:val="en-GB"/>
        </w:rPr>
        <w:t xml:space="preserve"> </w:t>
      </w:r>
      <w:r>
        <w:rPr>
          <w:lang w:val="en-GB"/>
        </w:rPr>
        <w:t>these statements are somewhat true for your situation, this means that you are insecure about your learning methods. Because you worry so much about your performance, you have difficulties with your concentration, but you still try to prepare as good as possible for the exam in order to pass the tests. You have the feeling that you did not find the right learning method yet.</w:t>
      </w:r>
    </w:p>
    <w:p w14:paraId="5FCC6F9D" w14:textId="77777777" w:rsidR="004157C7" w:rsidRDefault="004157C7" w:rsidP="007612E0">
      <w:pPr>
        <w:rPr>
          <w:b/>
          <w:bCs/>
          <w:lang w:val="en-GB"/>
        </w:rPr>
      </w:pPr>
    </w:p>
    <w:p w14:paraId="50F092BD" w14:textId="77777777" w:rsidR="004157C7" w:rsidRDefault="004157C7" w:rsidP="007612E0">
      <w:pPr>
        <w:rPr>
          <w:b/>
          <w:bCs/>
          <w:lang w:val="en-GB"/>
        </w:rPr>
      </w:pPr>
    </w:p>
    <w:p w14:paraId="277740A9" w14:textId="3D1E70A3" w:rsidR="007612E0" w:rsidRPr="007612E0" w:rsidRDefault="007612E0" w:rsidP="007612E0">
      <w:pPr>
        <w:rPr>
          <w:b/>
          <w:bCs/>
          <w:lang w:val="en-GB"/>
        </w:rPr>
      </w:pPr>
      <w:r w:rsidRPr="007612E0">
        <w:rPr>
          <w:b/>
          <w:bCs/>
          <w:lang w:val="en-GB"/>
        </w:rPr>
        <w:t>Reference</w:t>
      </w:r>
      <w:r w:rsidR="004157C7">
        <w:rPr>
          <w:b/>
          <w:bCs/>
          <w:lang w:val="en-GB"/>
        </w:rPr>
        <w:t>s</w:t>
      </w:r>
      <w:r w:rsidRPr="007612E0">
        <w:rPr>
          <w:b/>
          <w:bCs/>
          <w:lang w:val="en-GB"/>
        </w:rPr>
        <w:t>:</w:t>
      </w:r>
    </w:p>
    <w:p w14:paraId="24F864D8" w14:textId="0CAD8C4F" w:rsidR="007612E0" w:rsidRDefault="007612E0" w:rsidP="007612E0">
      <w:pPr>
        <w:rPr>
          <w:rFonts w:cs="Arial"/>
          <w:lang w:val="en-GB"/>
        </w:rPr>
      </w:pPr>
      <w:r w:rsidRPr="00E25159">
        <w:rPr>
          <w:lang w:val="en-GB"/>
        </w:rPr>
        <w:t xml:space="preserve">Elliot, A.J. &amp; McGregor, H.A. (2001). A 2x2 Achievement Goal framework. </w:t>
      </w:r>
      <w:hyperlink r:id="rId18" w:tooltip="Journal of personality and social psychology." w:history="1">
        <w:r w:rsidRPr="00E25159">
          <w:rPr>
            <w:rFonts w:cs="Arial"/>
            <w:i/>
            <w:lang w:val="en-GB"/>
          </w:rPr>
          <w:t>Journal of Personality and Social Psychology</w:t>
        </w:r>
      </w:hyperlink>
      <w:r w:rsidRPr="00E25159">
        <w:rPr>
          <w:rFonts w:cs="Arial"/>
          <w:i/>
          <w:lang w:val="en-GB"/>
        </w:rPr>
        <w:t>, 80</w:t>
      </w:r>
      <w:r w:rsidRPr="00E25159">
        <w:rPr>
          <w:rFonts w:cs="Arial"/>
          <w:lang w:val="en-GB"/>
        </w:rPr>
        <w:t>(3), 501-19.</w:t>
      </w:r>
    </w:p>
    <w:p w14:paraId="5149E76A" w14:textId="0EFC8CE4" w:rsidR="004157C7" w:rsidRPr="0030284F" w:rsidRDefault="004157C7" w:rsidP="004157C7">
      <w:pPr>
        <w:rPr>
          <w:rFonts w:cs="Arial"/>
        </w:rPr>
      </w:pPr>
      <w:r w:rsidRPr="0030284F">
        <w:rPr>
          <w:rFonts w:cs="Arial"/>
        </w:rPr>
        <w:t xml:space="preserve">Graphics from </w:t>
      </w:r>
      <w:hyperlink r:id="rId19" w:history="1">
        <w:r w:rsidR="000E32F9" w:rsidRPr="00DD130F">
          <w:rPr>
            <w:rStyle w:val="Hyperlink"/>
            <w:rFonts w:cs="Arial"/>
          </w:rPr>
          <w:t>www.learningscientists.org</w:t>
        </w:r>
      </w:hyperlink>
      <w:r w:rsidRPr="0030284F">
        <w:rPr>
          <w:rFonts w:cs="Arial"/>
        </w:rPr>
        <w:t xml:space="preserve">  </w:t>
      </w:r>
    </w:p>
    <w:p w14:paraId="78EC73BC" w14:textId="77777777" w:rsidR="004157C7" w:rsidRPr="00E25159" w:rsidRDefault="004157C7" w:rsidP="007612E0">
      <w:pPr>
        <w:rPr>
          <w:lang w:val="en-GB"/>
        </w:rPr>
      </w:pPr>
    </w:p>
    <w:p w14:paraId="62D2A5F1" w14:textId="77777777" w:rsidR="00403A4B" w:rsidRPr="00487CBC" w:rsidRDefault="00403A4B" w:rsidP="00403A4B"/>
    <w:sectPr w:rsidR="00403A4B" w:rsidRPr="00487CBC" w:rsidSect="00AC3E79">
      <w:footerReference w:type="first" r:id="rId2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F90448" w14:textId="77777777" w:rsidR="00C31CCA" w:rsidRDefault="00C31CCA" w:rsidP="00795FD7">
      <w:pPr>
        <w:spacing w:after="0" w:line="240" w:lineRule="auto"/>
      </w:pPr>
      <w:r>
        <w:separator/>
      </w:r>
    </w:p>
  </w:endnote>
  <w:endnote w:type="continuationSeparator" w:id="0">
    <w:p w14:paraId="03226467" w14:textId="77777777" w:rsidR="00C31CCA" w:rsidRDefault="00C31CCA" w:rsidP="00795F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hnschrift SemiLight">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FB52CC" w14:textId="44BCF8C9" w:rsidR="00C31CCA" w:rsidRDefault="00C31CCA">
    <w:pPr>
      <w:pStyle w:val="Footer"/>
      <w:jc w:val="right"/>
    </w:pPr>
  </w:p>
  <w:p w14:paraId="1D208EEA" w14:textId="77777777" w:rsidR="00C31CCA" w:rsidRDefault="00C31C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06043489"/>
      <w:docPartObj>
        <w:docPartGallery w:val="Page Numbers (Bottom of Page)"/>
        <w:docPartUnique/>
      </w:docPartObj>
    </w:sdtPr>
    <w:sdtEndPr/>
    <w:sdtContent>
      <w:p w14:paraId="4AC140A7" w14:textId="11CED547" w:rsidR="00C31CCA" w:rsidRDefault="00C31CCA">
        <w:pPr>
          <w:pStyle w:val="Footer"/>
          <w:jc w:val="right"/>
        </w:pPr>
        <w:r>
          <w:fldChar w:fldCharType="begin"/>
        </w:r>
        <w:r>
          <w:instrText>PAGE   \* MERGEFORMAT</w:instrText>
        </w:r>
        <w:r>
          <w:fldChar w:fldCharType="separate"/>
        </w:r>
        <w:r w:rsidR="00F74BDD" w:rsidRPr="00F74BDD">
          <w:rPr>
            <w:noProof/>
            <w:lang w:val="nl-NL"/>
          </w:rPr>
          <w:t>20</w:t>
        </w:r>
        <w:r>
          <w:fldChar w:fldCharType="end"/>
        </w:r>
      </w:p>
    </w:sdtContent>
  </w:sdt>
  <w:p w14:paraId="412700CA" w14:textId="36A3F380" w:rsidR="00C31CCA" w:rsidRDefault="00C31CCA" w:rsidP="00AC3E79">
    <w:pPr>
      <w:pStyle w:val="Footer"/>
      <w:tabs>
        <w:tab w:val="clear" w:pos="4703"/>
        <w:tab w:val="clear" w:pos="9406"/>
        <w:tab w:val="left" w:pos="11249"/>
      </w:tabs>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655784"/>
      <w:docPartObj>
        <w:docPartGallery w:val="Page Numbers (Bottom of Page)"/>
        <w:docPartUnique/>
      </w:docPartObj>
    </w:sdtPr>
    <w:sdtEndPr/>
    <w:sdtContent>
      <w:p w14:paraId="6E05A70C" w14:textId="77777777" w:rsidR="002806CF" w:rsidRDefault="002806CF" w:rsidP="002806CF">
        <w:pPr>
          <w:pStyle w:val="Header"/>
          <w:rPr>
            <w:sz w:val="16"/>
            <w:szCs w:val="20"/>
          </w:rPr>
        </w:pPr>
        <w:r>
          <w:rPr>
            <w:i/>
            <w:iCs/>
            <w:sz w:val="16"/>
            <w:szCs w:val="20"/>
          </w:rPr>
          <w:t>© All rights reserved. No part of the Study Smart materials may be reprinted or reproduced in any form or by any electronic, mechanical, or other means, now known or hereafter invented, including photocopying and recording, without permission in writing from the publisher.</w:t>
        </w:r>
      </w:p>
      <w:p w14:paraId="12C5B17F" w14:textId="18285569" w:rsidR="00C31CCA" w:rsidRDefault="00C31CCA" w:rsidP="002806CF">
        <w:pPr>
          <w:pStyle w:val="Footer"/>
          <w:jc w:val="right"/>
        </w:pPr>
        <w:r>
          <w:fldChar w:fldCharType="begin"/>
        </w:r>
        <w:r>
          <w:instrText>PAGE   \* MERGEFORMAT</w:instrText>
        </w:r>
        <w:r>
          <w:fldChar w:fldCharType="separate"/>
        </w:r>
        <w:r w:rsidR="00F74BDD" w:rsidRPr="00F74BDD">
          <w:rPr>
            <w:noProof/>
            <w:lang w:val="nl-NL"/>
          </w:rPr>
          <w:t>2</w:t>
        </w:r>
        <w: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761209"/>
      <w:docPartObj>
        <w:docPartGallery w:val="Page Numbers (Bottom of Page)"/>
        <w:docPartUnique/>
      </w:docPartObj>
    </w:sdtPr>
    <w:sdtEndPr/>
    <w:sdtContent>
      <w:p w14:paraId="726C4BEF" w14:textId="1763AC95" w:rsidR="00C31CCA" w:rsidRDefault="00C31CCA">
        <w:pPr>
          <w:pStyle w:val="Footer"/>
          <w:jc w:val="right"/>
        </w:pPr>
        <w:r>
          <w:t>22</w:t>
        </w:r>
      </w:p>
    </w:sdtContent>
  </w:sdt>
  <w:p w14:paraId="3FAA119A" w14:textId="77777777" w:rsidR="00C31CCA" w:rsidRDefault="00C31C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8A730D" w14:textId="77777777" w:rsidR="00C31CCA" w:rsidRDefault="00C31CCA" w:rsidP="00795FD7">
      <w:pPr>
        <w:spacing w:after="0" w:line="240" w:lineRule="auto"/>
      </w:pPr>
      <w:r>
        <w:separator/>
      </w:r>
    </w:p>
  </w:footnote>
  <w:footnote w:type="continuationSeparator" w:id="0">
    <w:p w14:paraId="71C42642" w14:textId="77777777" w:rsidR="00C31CCA" w:rsidRDefault="00C31CCA" w:rsidP="00795F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603B4"/>
    <w:multiLevelType w:val="hybridMultilevel"/>
    <w:tmpl w:val="67629022"/>
    <w:lvl w:ilvl="0" w:tplc="0413000D">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218F0"/>
    <w:multiLevelType w:val="hybridMultilevel"/>
    <w:tmpl w:val="A5CE4DE4"/>
    <w:lvl w:ilvl="0" w:tplc="94B699A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94C3E41"/>
    <w:multiLevelType w:val="hybridMultilevel"/>
    <w:tmpl w:val="E7728A08"/>
    <w:lvl w:ilvl="0" w:tplc="0CF6BDE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A90BE0"/>
    <w:multiLevelType w:val="hybridMultilevel"/>
    <w:tmpl w:val="CB948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72096B"/>
    <w:multiLevelType w:val="hybridMultilevel"/>
    <w:tmpl w:val="172EC648"/>
    <w:lvl w:ilvl="0" w:tplc="0413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9B695A"/>
    <w:multiLevelType w:val="hybridMultilevel"/>
    <w:tmpl w:val="C7FA7E10"/>
    <w:lvl w:ilvl="0" w:tplc="1DACB6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6C30E1"/>
    <w:multiLevelType w:val="hybridMultilevel"/>
    <w:tmpl w:val="CB948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3B7993"/>
    <w:multiLevelType w:val="hybridMultilevel"/>
    <w:tmpl w:val="0D640018"/>
    <w:lvl w:ilvl="0" w:tplc="94B699A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1FF5389"/>
    <w:multiLevelType w:val="hybridMultilevel"/>
    <w:tmpl w:val="768E856C"/>
    <w:lvl w:ilvl="0" w:tplc="94B699A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4846C81"/>
    <w:multiLevelType w:val="hybridMultilevel"/>
    <w:tmpl w:val="DEB2DD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1E3E29"/>
    <w:multiLevelType w:val="hybridMultilevel"/>
    <w:tmpl w:val="BEFC55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1A4B12"/>
    <w:multiLevelType w:val="hybridMultilevel"/>
    <w:tmpl w:val="05CE01F6"/>
    <w:lvl w:ilvl="0" w:tplc="2E20D12C">
      <w:start w:val="1"/>
      <w:numFmt w:val="decimal"/>
      <w:lvlText w:val="%1"/>
      <w:lvlJc w:val="left"/>
      <w:pPr>
        <w:ind w:left="576" w:hanging="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8D45B2"/>
    <w:multiLevelType w:val="hybridMultilevel"/>
    <w:tmpl w:val="0D640018"/>
    <w:lvl w:ilvl="0" w:tplc="94B699A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DD94294"/>
    <w:multiLevelType w:val="hybridMultilevel"/>
    <w:tmpl w:val="69D82400"/>
    <w:lvl w:ilvl="0" w:tplc="740691A4">
      <w:start w:val="1"/>
      <w:numFmt w:val="bullet"/>
      <w:lvlText w:val="o"/>
      <w:lvlJc w:val="left"/>
      <w:pPr>
        <w:ind w:left="720" w:hanging="360"/>
      </w:pPr>
      <w:rPr>
        <w:rFonts w:ascii="Courier New" w:hAnsi="Courier New" w:cs="Courier New"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723489"/>
    <w:multiLevelType w:val="hybridMultilevel"/>
    <w:tmpl w:val="0D640018"/>
    <w:lvl w:ilvl="0" w:tplc="94B699A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BB20424"/>
    <w:multiLevelType w:val="hybridMultilevel"/>
    <w:tmpl w:val="0D640018"/>
    <w:lvl w:ilvl="0" w:tplc="94B699A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3730BFA"/>
    <w:multiLevelType w:val="hybridMultilevel"/>
    <w:tmpl w:val="40206F48"/>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13"/>
  </w:num>
  <w:num w:numId="2">
    <w:abstractNumId w:val="5"/>
  </w:num>
  <w:num w:numId="3">
    <w:abstractNumId w:val="3"/>
  </w:num>
  <w:num w:numId="4">
    <w:abstractNumId w:val="9"/>
  </w:num>
  <w:num w:numId="5">
    <w:abstractNumId w:val="6"/>
  </w:num>
  <w:num w:numId="6">
    <w:abstractNumId w:val="1"/>
  </w:num>
  <w:num w:numId="7">
    <w:abstractNumId w:val="12"/>
  </w:num>
  <w:num w:numId="8">
    <w:abstractNumId w:val="4"/>
  </w:num>
  <w:num w:numId="9">
    <w:abstractNumId w:val="11"/>
  </w:num>
  <w:num w:numId="10">
    <w:abstractNumId w:val="10"/>
  </w:num>
  <w:num w:numId="11">
    <w:abstractNumId w:val="0"/>
  </w:num>
  <w:num w:numId="12">
    <w:abstractNumId w:val="8"/>
  </w:num>
  <w:num w:numId="13">
    <w:abstractNumId w:val="14"/>
  </w:num>
  <w:num w:numId="14">
    <w:abstractNumId w:val="7"/>
  </w:num>
  <w:num w:numId="15">
    <w:abstractNumId w:val="15"/>
  </w:num>
  <w:num w:numId="16">
    <w:abstractNumId w:val="16"/>
  </w:num>
  <w:num w:numId="17">
    <w:abstractNumId w:val="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NrIwMjc3NDYxMTVW0lEKTi0uzszPAykwrAUA9a8EySwAAAA="/>
  </w:docVars>
  <w:rsids>
    <w:rsidRoot w:val="00391FE9"/>
    <w:rsid w:val="00006724"/>
    <w:rsid w:val="00037DB9"/>
    <w:rsid w:val="00047D3B"/>
    <w:rsid w:val="00064BD0"/>
    <w:rsid w:val="00094945"/>
    <w:rsid w:val="000D1E1A"/>
    <w:rsid w:val="000E32F9"/>
    <w:rsid w:val="001267EB"/>
    <w:rsid w:val="00133EA1"/>
    <w:rsid w:val="001364CE"/>
    <w:rsid w:val="001465EB"/>
    <w:rsid w:val="00152A79"/>
    <w:rsid w:val="00181DCB"/>
    <w:rsid w:val="00196683"/>
    <w:rsid w:val="001F7765"/>
    <w:rsid w:val="0023475D"/>
    <w:rsid w:val="002806CF"/>
    <w:rsid w:val="002A1065"/>
    <w:rsid w:val="00320438"/>
    <w:rsid w:val="003523DE"/>
    <w:rsid w:val="00391FE9"/>
    <w:rsid w:val="003C1B28"/>
    <w:rsid w:val="00403A4B"/>
    <w:rsid w:val="00415183"/>
    <w:rsid w:val="004157C7"/>
    <w:rsid w:val="00433205"/>
    <w:rsid w:val="00445B8B"/>
    <w:rsid w:val="00487CBC"/>
    <w:rsid w:val="00494F8C"/>
    <w:rsid w:val="004C48C4"/>
    <w:rsid w:val="004F0881"/>
    <w:rsid w:val="0053376B"/>
    <w:rsid w:val="0055450A"/>
    <w:rsid w:val="00576969"/>
    <w:rsid w:val="005B2842"/>
    <w:rsid w:val="005E5169"/>
    <w:rsid w:val="005F6D18"/>
    <w:rsid w:val="006668A9"/>
    <w:rsid w:val="006B71E1"/>
    <w:rsid w:val="006B7F56"/>
    <w:rsid w:val="006E5DFB"/>
    <w:rsid w:val="006F33E8"/>
    <w:rsid w:val="0073342E"/>
    <w:rsid w:val="007612E0"/>
    <w:rsid w:val="0077760D"/>
    <w:rsid w:val="00795FD7"/>
    <w:rsid w:val="007D0F02"/>
    <w:rsid w:val="00842E06"/>
    <w:rsid w:val="00851E6C"/>
    <w:rsid w:val="00946C18"/>
    <w:rsid w:val="00966D23"/>
    <w:rsid w:val="00A06BDB"/>
    <w:rsid w:val="00A60953"/>
    <w:rsid w:val="00A6230D"/>
    <w:rsid w:val="00A63137"/>
    <w:rsid w:val="00A87BCD"/>
    <w:rsid w:val="00AC3E79"/>
    <w:rsid w:val="00AD12EF"/>
    <w:rsid w:val="00AD5074"/>
    <w:rsid w:val="00B35A38"/>
    <w:rsid w:val="00B532AD"/>
    <w:rsid w:val="00BA5068"/>
    <w:rsid w:val="00BA716F"/>
    <w:rsid w:val="00BE3949"/>
    <w:rsid w:val="00C17745"/>
    <w:rsid w:val="00C31CCA"/>
    <w:rsid w:val="00C61853"/>
    <w:rsid w:val="00C92ACD"/>
    <w:rsid w:val="00CF5319"/>
    <w:rsid w:val="00D175F9"/>
    <w:rsid w:val="00D24696"/>
    <w:rsid w:val="00D314D7"/>
    <w:rsid w:val="00D353A4"/>
    <w:rsid w:val="00D53BB5"/>
    <w:rsid w:val="00D722B0"/>
    <w:rsid w:val="00D879BF"/>
    <w:rsid w:val="00DA2125"/>
    <w:rsid w:val="00DC32A5"/>
    <w:rsid w:val="00DE1DBA"/>
    <w:rsid w:val="00DF5906"/>
    <w:rsid w:val="00E250D3"/>
    <w:rsid w:val="00E32E76"/>
    <w:rsid w:val="00EC3CB6"/>
    <w:rsid w:val="00F74BDD"/>
    <w:rsid w:val="00FA75EF"/>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10766D7"/>
  <w15:chartTrackingRefBased/>
  <w15:docId w15:val="{2C2CB1D8-C9A1-4ABD-A6C4-3826741EC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6BDB"/>
  </w:style>
  <w:style w:type="paragraph" w:styleId="Heading1">
    <w:name w:val="heading 1"/>
    <w:basedOn w:val="Subtitle"/>
    <w:next w:val="Normal"/>
    <w:link w:val="Heading1Char"/>
    <w:uiPriority w:val="9"/>
    <w:qFormat/>
    <w:rsid w:val="000D1E1A"/>
    <w:pPr>
      <w:outlineLvl w:val="0"/>
    </w:pPr>
  </w:style>
  <w:style w:type="paragraph" w:styleId="Heading2">
    <w:name w:val="heading 2"/>
    <w:basedOn w:val="Normal"/>
    <w:next w:val="Normal"/>
    <w:link w:val="Heading2Char"/>
    <w:uiPriority w:val="9"/>
    <w:unhideWhenUsed/>
    <w:qFormat/>
    <w:rsid w:val="000D1E1A"/>
    <w:pPr>
      <w:keepNext/>
      <w:keepLines/>
      <w:spacing w:before="40" w:after="0"/>
      <w:jc w:val="center"/>
      <w:outlineLvl w:val="1"/>
    </w:pPr>
    <w:rPr>
      <w:rFonts w:ascii="Bahnschrift SemiLight" w:eastAsiaTheme="majorEastAsia" w:hAnsi="Bahnschrift SemiLight" w:cstheme="majorBidi"/>
      <w:color w:val="B95516" w:themeColor="accent1" w:themeShade="BF"/>
      <w:sz w:val="40"/>
      <w:szCs w:val="40"/>
      <w:lang w:val="nl-NL"/>
    </w:rPr>
  </w:style>
  <w:style w:type="paragraph" w:styleId="Heading3">
    <w:name w:val="heading 3"/>
    <w:basedOn w:val="Normal"/>
    <w:next w:val="Normal"/>
    <w:link w:val="Heading3Char"/>
    <w:uiPriority w:val="9"/>
    <w:unhideWhenUsed/>
    <w:qFormat/>
    <w:rsid w:val="00EC3CB6"/>
    <w:pPr>
      <w:keepNext/>
      <w:keepLines/>
      <w:spacing w:before="40" w:after="0"/>
      <w:jc w:val="center"/>
      <w:outlineLvl w:val="2"/>
    </w:pPr>
    <w:rPr>
      <w:rFonts w:ascii="Bahnschrift SemiLight" w:eastAsiaTheme="majorEastAsia" w:hAnsi="Bahnschrift SemiLight" w:cstheme="majorBidi"/>
      <w:b/>
      <w:bCs/>
      <w:color w:val="7B390F" w:themeColor="accent1" w:themeShade="7F"/>
      <w:sz w:val="36"/>
      <w:szCs w:val="36"/>
    </w:rPr>
  </w:style>
  <w:style w:type="paragraph" w:styleId="Heading4">
    <w:name w:val="heading 4"/>
    <w:basedOn w:val="Normal"/>
    <w:next w:val="Normal"/>
    <w:link w:val="Heading4Char"/>
    <w:uiPriority w:val="9"/>
    <w:unhideWhenUsed/>
    <w:qFormat/>
    <w:rsid w:val="000D1E1A"/>
    <w:pPr>
      <w:keepNext/>
      <w:keepLines/>
      <w:spacing w:before="40" w:after="0"/>
      <w:jc w:val="center"/>
      <w:outlineLvl w:val="3"/>
    </w:pPr>
    <w:rPr>
      <w:rFonts w:ascii="Bahnschrift SemiLight" w:eastAsiaTheme="majorEastAsia" w:hAnsi="Bahnschrift SemiLight" w:cstheme="majorBidi"/>
      <w:color w:val="7C390F" w:themeColor="accent1" w:themeShade="80"/>
      <w:sz w:val="28"/>
      <w:szCs w:val="28"/>
      <w:lang w:val="nl-NL"/>
    </w:rPr>
  </w:style>
  <w:style w:type="paragraph" w:styleId="Heading5">
    <w:name w:val="heading 5"/>
    <w:basedOn w:val="Normal"/>
    <w:next w:val="Normal"/>
    <w:link w:val="Heading5Char"/>
    <w:uiPriority w:val="9"/>
    <w:unhideWhenUsed/>
    <w:qFormat/>
    <w:rsid w:val="00BE3949"/>
    <w:pPr>
      <w:keepNext/>
      <w:keepLines/>
      <w:spacing w:before="40" w:after="0"/>
      <w:outlineLvl w:val="4"/>
    </w:pPr>
    <w:rPr>
      <w:rFonts w:asciiTheme="majorHAnsi" w:eastAsiaTheme="majorEastAsia" w:hAnsiTheme="majorHAnsi" w:cstheme="majorBidi"/>
      <w:color w:val="B9551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91FE9"/>
    <w:pPr>
      <w:spacing w:after="0" w:line="240" w:lineRule="auto"/>
    </w:pPr>
    <w:rPr>
      <w:rFonts w:eastAsiaTheme="minorEastAsia"/>
    </w:rPr>
  </w:style>
  <w:style w:type="character" w:customStyle="1" w:styleId="NoSpacingChar">
    <w:name w:val="No Spacing Char"/>
    <w:basedOn w:val="DefaultParagraphFont"/>
    <w:link w:val="NoSpacing"/>
    <w:uiPriority w:val="1"/>
    <w:rsid w:val="00391FE9"/>
    <w:rPr>
      <w:rFonts w:eastAsiaTheme="minorEastAsia"/>
    </w:rPr>
  </w:style>
  <w:style w:type="paragraph" w:styleId="Title">
    <w:name w:val="Title"/>
    <w:basedOn w:val="Normal"/>
    <w:next w:val="Normal"/>
    <w:link w:val="TitleChar"/>
    <w:uiPriority w:val="10"/>
    <w:qFormat/>
    <w:rsid w:val="00795FD7"/>
    <w:pPr>
      <w:jc w:val="center"/>
    </w:pPr>
    <w:rPr>
      <w:rFonts w:ascii="Bahnschrift SemiLight" w:hAnsi="Bahnschrift SemiLight"/>
      <w:color w:val="043962"/>
      <w:sz w:val="144"/>
      <w:szCs w:val="144"/>
    </w:rPr>
  </w:style>
  <w:style w:type="character" w:customStyle="1" w:styleId="TitleChar">
    <w:name w:val="Title Char"/>
    <w:basedOn w:val="DefaultParagraphFont"/>
    <w:link w:val="Title"/>
    <w:uiPriority w:val="10"/>
    <w:rsid w:val="00795FD7"/>
    <w:rPr>
      <w:rFonts w:ascii="Bahnschrift SemiLight" w:hAnsi="Bahnschrift SemiLight"/>
      <w:color w:val="043962"/>
      <w:sz w:val="144"/>
      <w:szCs w:val="144"/>
    </w:rPr>
  </w:style>
  <w:style w:type="paragraph" w:styleId="Subtitle">
    <w:name w:val="Subtitle"/>
    <w:basedOn w:val="Normal"/>
    <w:next w:val="Normal"/>
    <w:link w:val="SubtitleChar"/>
    <w:uiPriority w:val="11"/>
    <w:qFormat/>
    <w:rsid w:val="000D1E1A"/>
    <w:pPr>
      <w:numPr>
        <w:ilvl w:val="1"/>
      </w:numPr>
      <w:jc w:val="center"/>
    </w:pPr>
    <w:rPr>
      <w:rFonts w:ascii="Bahnschrift SemiLight" w:eastAsiaTheme="minorEastAsia" w:hAnsi="Bahnschrift SemiLight"/>
      <w:color w:val="043962"/>
      <w:spacing w:val="15"/>
      <w:sz w:val="72"/>
      <w:szCs w:val="72"/>
    </w:rPr>
  </w:style>
  <w:style w:type="character" w:customStyle="1" w:styleId="SubtitleChar">
    <w:name w:val="Subtitle Char"/>
    <w:basedOn w:val="DefaultParagraphFont"/>
    <w:link w:val="Subtitle"/>
    <w:uiPriority w:val="11"/>
    <w:rsid w:val="000D1E1A"/>
    <w:rPr>
      <w:rFonts w:ascii="Bahnschrift SemiLight" w:eastAsiaTheme="minorEastAsia" w:hAnsi="Bahnschrift SemiLight"/>
      <w:color w:val="043962"/>
      <w:spacing w:val="15"/>
      <w:sz w:val="72"/>
      <w:szCs w:val="72"/>
    </w:rPr>
  </w:style>
  <w:style w:type="paragraph" w:styleId="Header">
    <w:name w:val="header"/>
    <w:basedOn w:val="Normal"/>
    <w:link w:val="HeaderChar"/>
    <w:uiPriority w:val="99"/>
    <w:unhideWhenUsed/>
    <w:rsid w:val="00795FD7"/>
    <w:pPr>
      <w:tabs>
        <w:tab w:val="center" w:pos="4703"/>
        <w:tab w:val="right" w:pos="9406"/>
      </w:tabs>
      <w:spacing w:after="0" w:line="240" w:lineRule="auto"/>
    </w:pPr>
  </w:style>
  <w:style w:type="character" w:customStyle="1" w:styleId="HeaderChar">
    <w:name w:val="Header Char"/>
    <w:basedOn w:val="DefaultParagraphFont"/>
    <w:link w:val="Header"/>
    <w:uiPriority w:val="99"/>
    <w:rsid w:val="00795FD7"/>
  </w:style>
  <w:style w:type="paragraph" w:styleId="Footer">
    <w:name w:val="footer"/>
    <w:basedOn w:val="Normal"/>
    <w:link w:val="FooterChar"/>
    <w:uiPriority w:val="99"/>
    <w:unhideWhenUsed/>
    <w:rsid w:val="00795FD7"/>
    <w:pPr>
      <w:tabs>
        <w:tab w:val="center" w:pos="4703"/>
        <w:tab w:val="right" w:pos="9406"/>
      </w:tabs>
      <w:spacing w:after="0" w:line="240" w:lineRule="auto"/>
    </w:pPr>
  </w:style>
  <w:style w:type="character" w:customStyle="1" w:styleId="FooterChar">
    <w:name w:val="Footer Char"/>
    <w:basedOn w:val="DefaultParagraphFont"/>
    <w:link w:val="Footer"/>
    <w:uiPriority w:val="99"/>
    <w:rsid w:val="00795FD7"/>
  </w:style>
  <w:style w:type="character" w:customStyle="1" w:styleId="Heading1Char">
    <w:name w:val="Heading 1 Char"/>
    <w:basedOn w:val="DefaultParagraphFont"/>
    <w:link w:val="Heading1"/>
    <w:uiPriority w:val="9"/>
    <w:rsid w:val="000D1E1A"/>
    <w:rPr>
      <w:rFonts w:ascii="Bahnschrift SemiLight" w:eastAsiaTheme="minorEastAsia" w:hAnsi="Bahnschrift SemiLight"/>
      <w:color w:val="043962"/>
      <w:spacing w:val="15"/>
      <w:sz w:val="72"/>
      <w:szCs w:val="72"/>
    </w:rPr>
  </w:style>
  <w:style w:type="paragraph" w:styleId="TOCHeading">
    <w:name w:val="TOC Heading"/>
    <w:basedOn w:val="Heading1"/>
    <w:next w:val="Normal"/>
    <w:uiPriority w:val="39"/>
    <w:unhideWhenUsed/>
    <w:qFormat/>
    <w:rsid w:val="00795FD7"/>
    <w:pPr>
      <w:outlineLvl w:val="9"/>
    </w:pPr>
  </w:style>
  <w:style w:type="paragraph" w:styleId="TOC1">
    <w:name w:val="toc 1"/>
    <w:basedOn w:val="Normal"/>
    <w:next w:val="Normal"/>
    <w:autoRedefine/>
    <w:uiPriority w:val="39"/>
    <w:unhideWhenUsed/>
    <w:rsid w:val="000D1E1A"/>
    <w:pPr>
      <w:spacing w:after="100"/>
    </w:pPr>
  </w:style>
  <w:style w:type="character" w:styleId="Hyperlink">
    <w:name w:val="Hyperlink"/>
    <w:basedOn w:val="DefaultParagraphFont"/>
    <w:uiPriority w:val="99"/>
    <w:unhideWhenUsed/>
    <w:rsid w:val="000D1E1A"/>
    <w:rPr>
      <w:color w:val="043962" w:themeColor="hyperlink"/>
      <w:u w:val="single"/>
    </w:rPr>
  </w:style>
  <w:style w:type="character" w:customStyle="1" w:styleId="Heading2Char">
    <w:name w:val="Heading 2 Char"/>
    <w:basedOn w:val="DefaultParagraphFont"/>
    <w:link w:val="Heading2"/>
    <w:uiPriority w:val="9"/>
    <w:rsid w:val="000D1E1A"/>
    <w:rPr>
      <w:rFonts w:ascii="Bahnschrift SemiLight" w:eastAsiaTheme="majorEastAsia" w:hAnsi="Bahnschrift SemiLight" w:cstheme="majorBidi"/>
      <w:color w:val="B95516" w:themeColor="accent1" w:themeShade="BF"/>
      <w:sz w:val="40"/>
      <w:szCs w:val="40"/>
      <w:lang w:val="nl-NL"/>
    </w:rPr>
  </w:style>
  <w:style w:type="paragraph" w:styleId="TOC2">
    <w:name w:val="toc 2"/>
    <w:basedOn w:val="Normal"/>
    <w:next w:val="Normal"/>
    <w:autoRedefine/>
    <w:uiPriority w:val="39"/>
    <w:unhideWhenUsed/>
    <w:rsid w:val="000D1E1A"/>
    <w:pPr>
      <w:spacing w:after="100"/>
      <w:ind w:left="220"/>
    </w:pPr>
  </w:style>
  <w:style w:type="character" w:customStyle="1" w:styleId="Heading3Char">
    <w:name w:val="Heading 3 Char"/>
    <w:basedOn w:val="DefaultParagraphFont"/>
    <w:link w:val="Heading3"/>
    <w:uiPriority w:val="9"/>
    <w:rsid w:val="00EC3CB6"/>
    <w:rPr>
      <w:rFonts w:ascii="Bahnschrift SemiLight" w:eastAsiaTheme="majorEastAsia" w:hAnsi="Bahnschrift SemiLight" w:cstheme="majorBidi"/>
      <w:b/>
      <w:bCs/>
      <w:color w:val="7B390F" w:themeColor="accent1" w:themeShade="7F"/>
      <w:sz w:val="36"/>
      <w:szCs w:val="36"/>
    </w:rPr>
  </w:style>
  <w:style w:type="table" w:styleId="TableGrid">
    <w:name w:val="Table Grid"/>
    <w:basedOn w:val="TableNormal"/>
    <w:uiPriority w:val="39"/>
    <w:rsid w:val="000D1E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0D1E1A"/>
    <w:pPr>
      <w:spacing w:after="100"/>
      <w:ind w:left="440"/>
    </w:pPr>
  </w:style>
  <w:style w:type="character" w:customStyle="1" w:styleId="Heading4Char">
    <w:name w:val="Heading 4 Char"/>
    <w:basedOn w:val="DefaultParagraphFont"/>
    <w:link w:val="Heading4"/>
    <w:uiPriority w:val="9"/>
    <w:rsid w:val="000D1E1A"/>
    <w:rPr>
      <w:rFonts w:ascii="Bahnschrift SemiLight" w:eastAsiaTheme="majorEastAsia" w:hAnsi="Bahnschrift SemiLight" w:cstheme="majorBidi"/>
      <w:color w:val="7C390F" w:themeColor="accent1" w:themeShade="80"/>
      <w:sz w:val="28"/>
      <w:szCs w:val="28"/>
      <w:lang w:val="nl-NL"/>
    </w:rPr>
  </w:style>
  <w:style w:type="paragraph" w:styleId="ListParagraph">
    <w:name w:val="List Paragraph"/>
    <w:basedOn w:val="Normal"/>
    <w:uiPriority w:val="34"/>
    <w:qFormat/>
    <w:rsid w:val="00196683"/>
    <w:pPr>
      <w:ind w:left="720"/>
      <w:contextualSpacing/>
    </w:pPr>
  </w:style>
  <w:style w:type="character" w:customStyle="1" w:styleId="Heading5Char">
    <w:name w:val="Heading 5 Char"/>
    <w:basedOn w:val="DefaultParagraphFont"/>
    <w:link w:val="Heading5"/>
    <w:uiPriority w:val="9"/>
    <w:rsid w:val="00BE3949"/>
    <w:rPr>
      <w:rFonts w:asciiTheme="majorHAnsi" w:eastAsiaTheme="majorEastAsia" w:hAnsiTheme="majorHAnsi" w:cstheme="majorBidi"/>
      <w:color w:val="B95516" w:themeColor="accent1" w:themeShade="BF"/>
    </w:rPr>
  </w:style>
  <w:style w:type="character" w:customStyle="1" w:styleId="UnresolvedMention">
    <w:name w:val="Unresolved Mention"/>
    <w:basedOn w:val="DefaultParagraphFont"/>
    <w:uiPriority w:val="99"/>
    <w:semiHidden/>
    <w:unhideWhenUsed/>
    <w:rsid w:val="0077760D"/>
    <w:rPr>
      <w:color w:val="605E5C"/>
      <w:shd w:val="clear" w:color="auto" w:fill="E1DFDD"/>
    </w:rPr>
  </w:style>
  <w:style w:type="table" w:styleId="GridTable5Dark-Accent5">
    <w:name w:val="Grid Table 5 Dark Accent 5"/>
    <w:basedOn w:val="TableNormal"/>
    <w:uiPriority w:val="50"/>
    <w:rsid w:val="00D2469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3D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773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773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773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7730" w:themeFill="accent5"/>
      </w:tcPr>
    </w:tblStylePr>
    <w:tblStylePr w:type="band1Vert">
      <w:tblPr/>
      <w:tcPr>
        <w:shd w:val="clear" w:color="auto" w:fill="F5C8AC" w:themeFill="accent5" w:themeFillTint="66"/>
      </w:tcPr>
    </w:tblStylePr>
    <w:tblStylePr w:type="band1Horz">
      <w:tblPr/>
      <w:tcPr>
        <w:shd w:val="clear" w:color="auto" w:fill="F5C8AC" w:themeFill="accent5" w:themeFillTint="66"/>
      </w:tcPr>
    </w:tblStylePr>
  </w:style>
  <w:style w:type="table" w:styleId="PlainTable5">
    <w:name w:val="Plain Table 5"/>
    <w:basedOn w:val="TableNormal"/>
    <w:uiPriority w:val="45"/>
    <w:rsid w:val="00CF531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D84F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D84F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D84F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D84F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404898">
      <w:bodyDiv w:val="1"/>
      <w:marLeft w:val="0"/>
      <w:marRight w:val="0"/>
      <w:marTop w:val="0"/>
      <w:marBottom w:val="0"/>
      <w:divBdr>
        <w:top w:val="none" w:sz="0" w:space="0" w:color="auto"/>
        <w:left w:val="none" w:sz="0" w:space="0" w:color="auto"/>
        <w:bottom w:val="none" w:sz="0" w:space="0" w:color="auto"/>
        <w:right w:val="none" w:sz="0" w:space="0" w:color="auto"/>
      </w:divBdr>
    </w:div>
    <w:div w:id="214197977">
      <w:bodyDiv w:val="1"/>
      <w:marLeft w:val="0"/>
      <w:marRight w:val="0"/>
      <w:marTop w:val="0"/>
      <w:marBottom w:val="0"/>
      <w:divBdr>
        <w:top w:val="none" w:sz="0" w:space="0" w:color="auto"/>
        <w:left w:val="none" w:sz="0" w:space="0" w:color="auto"/>
        <w:bottom w:val="none" w:sz="0" w:space="0" w:color="auto"/>
        <w:right w:val="none" w:sz="0" w:space="0" w:color="auto"/>
      </w:divBdr>
      <w:divsChild>
        <w:div w:id="1610310804">
          <w:marLeft w:val="547"/>
          <w:marRight w:val="0"/>
          <w:marTop w:val="0"/>
          <w:marBottom w:val="0"/>
          <w:divBdr>
            <w:top w:val="none" w:sz="0" w:space="0" w:color="auto"/>
            <w:left w:val="none" w:sz="0" w:space="0" w:color="auto"/>
            <w:bottom w:val="none" w:sz="0" w:space="0" w:color="auto"/>
            <w:right w:val="none" w:sz="0" w:space="0" w:color="auto"/>
          </w:divBdr>
        </w:div>
        <w:div w:id="694234523">
          <w:marLeft w:val="547"/>
          <w:marRight w:val="0"/>
          <w:marTop w:val="0"/>
          <w:marBottom w:val="0"/>
          <w:divBdr>
            <w:top w:val="none" w:sz="0" w:space="0" w:color="auto"/>
            <w:left w:val="none" w:sz="0" w:space="0" w:color="auto"/>
            <w:bottom w:val="none" w:sz="0" w:space="0" w:color="auto"/>
            <w:right w:val="none" w:sz="0" w:space="0" w:color="auto"/>
          </w:divBdr>
        </w:div>
        <w:div w:id="1565986465">
          <w:marLeft w:val="547"/>
          <w:marRight w:val="0"/>
          <w:marTop w:val="0"/>
          <w:marBottom w:val="0"/>
          <w:divBdr>
            <w:top w:val="none" w:sz="0" w:space="0" w:color="auto"/>
            <w:left w:val="none" w:sz="0" w:space="0" w:color="auto"/>
            <w:bottom w:val="none" w:sz="0" w:space="0" w:color="auto"/>
            <w:right w:val="none" w:sz="0" w:space="0" w:color="auto"/>
          </w:divBdr>
        </w:div>
        <w:div w:id="1132098165">
          <w:marLeft w:val="547"/>
          <w:marRight w:val="0"/>
          <w:marTop w:val="0"/>
          <w:marBottom w:val="0"/>
          <w:divBdr>
            <w:top w:val="none" w:sz="0" w:space="0" w:color="auto"/>
            <w:left w:val="none" w:sz="0" w:space="0" w:color="auto"/>
            <w:bottom w:val="none" w:sz="0" w:space="0" w:color="auto"/>
            <w:right w:val="none" w:sz="0" w:space="0" w:color="auto"/>
          </w:divBdr>
        </w:div>
      </w:divsChild>
    </w:div>
    <w:div w:id="222454210">
      <w:bodyDiv w:val="1"/>
      <w:marLeft w:val="0"/>
      <w:marRight w:val="0"/>
      <w:marTop w:val="0"/>
      <w:marBottom w:val="0"/>
      <w:divBdr>
        <w:top w:val="none" w:sz="0" w:space="0" w:color="auto"/>
        <w:left w:val="none" w:sz="0" w:space="0" w:color="auto"/>
        <w:bottom w:val="none" w:sz="0" w:space="0" w:color="auto"/>
        <w:right w:val="none" w:sz="0" w:space="0" w:color="auto"/>
      </w:divBdr>
    </w:div>
    <w:div w:id="355622430">
      <w:bodyDiv w:val="1"/>
      <w:marLeft w:val="0"/>
      <w:marRight w:val="0"/>
      <w:marTop w:val="0"/>
      <w:marBottom w:val="0"/>
      <w:divBdr>
        <w:top w:val="none" w:sz="0" w:space="0" w:color="auto"/>
        <w:left w:val="none" w:sz="0" w:space="0" w:color="auto"/>
        <w:bottom w:val="none" w:sz="0" w:space="0" w:color="auto"/>
        <w:right w:val="none" w:sz="0" w:space="0" w:color="auto"/>
      </w:divBdr>
      <w:divsChild>
        <w:div w:id="590939871">
          <w:marLeft w:val="547"/>
          <w:marRight w:val="0"/>
          <w:marTop w:val="0"/>
          <w:marBottom w:val="0"/>
          <w:divBdr>
            <w:top w:val="none" w:sz="0" w:space="0" w:color="auto"/>
            <w:left w:val="none" w:sz="0" w:space="0" w:color="auto"/>
            <w:bottom w:val="none" w:sz="0" w:space="0" w:color="auto"/>
            <w:right w:val="none" w:sz="0" w:space="0" w:color="auto"/>
          </w:divBdr>
        </w:div>
        <w:div w:id="261112101">
          <w:marLeft w:val="547"/>
          <w:marRight w:val="0"/>
          <w:marTop w:val="0"/>
          <w:marBottom w:val="0"/>
          <w:divBdr>
            <w:top w:val="none" w:sz="0" w:space="0" w:color="auto"/>
            <w:left w:val="none" w:sz="0" w:space="0" w:color="auto"/>
            <w:bottom w:val="none" w:sz="0" w:space="0" w:color="auto"/>
            <w:right w:val="none" w:sz="0" w:space="0" w:color="auto"/>
          </w:divBdr>
        </w:div>
        <w:div w:id="1653951685">
          <w:marLeft w:val="1123"/>
          <w:marRight w:val="0"/>
          <w:marTop w:val="0"/>
          <w:marBottom w:val="0"/>
          <w:divBdr>
            <w:top w:val="none" w:sz="0" w:space="0" w:color="auto"/>
            <w:left w:val="none" w:sz="0" w:space="0" w:color="auto"/>
            <w:bottom w:val="none" w:sz="0" w:space="0" w:color="auto"/>
            <w:right w:val="none" w:sz="0" w:space="0" w:color="auto"/>
          </w:divBdr>
        </w:div>
        <w:div w:id="1754273761">
          <w:marLeft w:val="1123"/>
          <w:marRight w:val="0"/>
          <w:marTop w:val="0"/>
          <w:marBottom w:val="0"/>
          <w:divBdr>
            <w:top w:val="none" w:sz="0" w:space="0" w:color="auto"/>
            <w:left w:val="none" w:sz="0" w:space="0" w:color="auto"/>
            <w:bottom w:val="none" w:sz="0" w:space="0" w:color="auto"/>
            <w:right w:val="none" w:sz="0" w:space="0" w:color="auto"/>
          </w:divBdr>
        </w:div>
        <w:div w:id="210313901">
          <w:marLeft w:val="1123"/>
          <w:marRight w:val="0"/>
          <w:marTop w:val="0"/>
          <w:marBottom w:val="0"/>
          <w:divBdr>
            <w:top w:val="none" w:sz="0" w:space="0" w:color="auto"/>
            <w:left w:val="none" w:sz="0" w:space="0" w:color="auto"/>
            <w:bottom w:val="none" w:sz="0" w:space="0" w:color="auto"/>
            <w:right w:val="none" w:sz="0" w:space="0" w:color="auto"/>
          </w:divBdr>
        </w:div>
        <w:div w:id="828398361">
          <w:marLeft w:val="1123"/>
          <w:marRight w:val="0"/>
          <w:marTop w:val="0"/>
          <w:marBottom w:val="0"/>
          <w:divBdr>
            <w:top w:val="none" w:sz="0" w:space="0" w:color="auto"/>
            <w:left w:val="none" w:sz="0" w:space="0" w:color="auto"/>
            <w:bottom w:val="none" w:sz="0" w:space="0" w:color="auto"/>
            <w:right w:val="none" w:sz="0" w:space="0" w:color="auto"/>
          </w:divBdr>
        </w:div>
        <w:div w:id="1052774463">
          <w:marLeft w:val="1123"/>
          <w:marRight w:val="0"/>
          <w:marTop w:val="0"/>
          <w:marBottom w:val="0"/>
          <w:divBdr>
            <w:top w:val="none" w:sz="0" w:space="0" w:color="auto"/>
            <w:left w:val="none" w:sz="0" w:space="0" w:color="auto"/>
            <w:bottom w:val="none" w:sz="0" w:space="0" w:color="auto"/>
            <w:right w:val="none" w:sz="0" w:space="0" w:color="auto"/>
          </w:divBdr>
        </w:div>
        <w:div w:id="1222057630">
          <w:marLeft w:val="1123"/>
          <w:marRight w:val="0"/>
          <w:marTop w:val="0"/>
          <w:marBottom w:val="0"/>
          <w:divBdr>
            <w:top w:val="none" w:sz="0" w:space="0" w:color="auto"/>
            <w:left w:val="none" w:sz="0" w:space="0" w:color="auto"/>
            <w:bottom w:val="none" w:sz="0" w:space="0" w:color="auto"/>
            <w:right w:val="none" w:sz="0" w:space="0" w:color="auto"/>
          </w:divBdr>
        </w:div>
        <w:div w:id="1494563638">
          <w:marLeft w:val="547"/>
          <w:marRight w:val="0"/>
          <w:marTop w:val="0"/>
          <w:marBottom w:val="0"/>
          <w:divBdr>
            <w:top w:val="none" w:sz="0" w:space="0" w:color="auto"/>
            <w:left w:val="none" w:sz="0" w:space="0" w:color="auto"/>
            <w:bottom w:val="none" w:sz="0" w:space="0" w:color="auto"/>
            <w:right w:val="none" w:sz="0" w:space="0" w:color="auto"/>
          </w:divBdr>
        </w:div>
      </w:divsChild>
    </w:div>
    <w:div w:id="414788185">
      <w:bodyDiv w:val="1"/>
      <w:marLeft w:val="0"/>
      <w:marRight w:val="0"/>
      <w:marTop w:val="0"/>
      <w:marBottom w:val="0"/>
      <w:divBdr>
        <w:top w:val="none" w:sz="0" w:space="0" w:color="auto"/>
        <w:left w:val="none" w:sz="0" w:space="0" w:color="auto"/>
        <w:bottom w:val="none" w:sz="0" w:space="0" w:color="auto"/>
        <w:right w:val="none" w:sz="0" w:space="0" w:color="auto"/>
      </w:divBdr>
      <w:divsChild>
        <w:div w:id="847138061">
          <w:marLeft w:val="547"/>
          <w:marRight w:val="0"/>
          <w:marTop w:val="0"/>
          <w:marBottom w:val="0"/>
          <w:divBdr>
            <w:top w:val="none" w:sz="0" w:space="0" w:color="auto"/>
            <w:left w:val="none" w:sz="0" w:space="0" w:color="auto"/>
            <w:bottom w:val="none" w:sz="0" w:space="0" w:color="auto"/>
            <w:right w:val="none" w:sz="0" w:space="0" w:color="auto"/>
          </w:divBdr>
        </w:div>
        <w:div w:id="1252472909">
          <w:marLeft w:val="1123"/>
          <w:marRight w:val="0"/>
          <w:marTop w:val="0"/>
          <w:marBottom w:val="0"/>
          <w:divBdr>
            <w:top w:val="none" w:sz="0" w:space="0" w:color="auto"/>
            <w:left w:val="none" w:sz="0" w:space="0" w:color="auto"/>
            <w:bottom w:val="none" w:sz="0" w:space="0" w:color="auto"/>
            <w:right w:val="none" w:sz="0" w:space="0" w:color="auto"/>
          </w:divBdr>
        </w:div>
        <w:div w:id="8726214">
          <w:marLeft w:val="1123"/>
          <w:marRight w:val="0"/>
          <w:marTop w:val="0"/>
          <w:marBottom w:val="0"/>
          <w:divBdr>
            <w:top w:val="none" w:sz="0" w:space="0" w:color="auto"/>
            <w:left w:val="none" w:sz="0" w:space="0" w:color="auto"/>
            <w:bottom w:val="none" w:sz="0" w:space="0" w:color="auto"/>
            <w:right w:val="none" w:sz="0" w:space="0" w:color="auto"/>
          </w:divBdr>
        </w:div>
        <w:div w:id="1361707602">
          <w:marLeft w:val="1123"/>
          <w:marRight w:val="0"/>
          <w:marTop w:val="0"/>
          <w:marBottom w:val="0"/>
          <w:divBdr>
            <w:top w:val="none" w:sz="0" w:space="0" w:color="auto"/>
            <w:left w:val="none" w:sz="0" w:space="0" w:color="auto"/>
            <w:bottom w:val="none" w:sz="0" w:space="0" w:color="auto"/>
            <w:right w:val="none" w:sz="0" w:space="0" w:color="auto"/>
          </w:divBdr>
        </w:div>
      </w:divsChild>
    </w:div>
    <w:div w:id="503209630">
      <w:bodyDiv w:val="1"/>
      <w:marLeft w:val="0"/>
      <w:marRight w:val="0"/>
      <w:marTop w:val="0"/>
      <w:marBottom w:val="0"/>
      <w:divBdr>
        <w:top w:val="none" w:sz="0" w:space="0" w:color="auto"/>
        <w:left w:val="none" w:sz="0" w:space="0" w:color="auto"/>
        <w:bottom w:val="none" w:sz="0" w:space="0" w:color="auto"/>
        <w:right w:val="none" w:sz="0" w:space="0" w:color="auto"/>
      </w:divBdr>
    </w:div>
    <w:div w:id="561794754">
      <w:bodyDiv w:val="1"/>
      <w:marLeft w:val="0"/>
      <w:marRight w:val="0"/>
      <w:marTop w:val="0"/>
      <w:marBottom w:val="0"/>
      <w:divBdr>
        <w:top w:val="none" w:sz="0" w:space="0" w:color="auto"/>
        <w:left w:val="none" w:sz="0" w:space="0" w:color="auto"/>
        <w:bottom w:val="none" w:sz="0" w:space="0" w:color="auto"/>
        <w:right w:val="none" w:sz="0" w:space="0" w:color="auto"/>
      </w:divBdr>
    </w:div>
    <w:div w:id="630937227">
      <w:bodyDiv w:val="1"/>
      <w:marLeft w:val="0"/>
      <w:marRight w:val="0"/>
      <w:marTop w:val="0"/>
      <w:marBottom w:val="0"/>
      <w:divBdr>
        <w:top w:val="none" w:sz="0" w:space="0" w:color="auto"/>
        <w:left w:val="none" w:sz="0" w:space="0" w:color="auto"/>
        <w:bottom w:val="none" w:sz="0" w:space="0" w:color="auto"/>
        <w:right w:val="none" w:sz="0" w:space="0" w:color="auto"/>
      </w:divBdr>
      <w:divsChild>
        <w:div w:id="1007948804">
          <w:marLeft w:val="547"/>
          <w:marRight w:val="0"/>
          <w:marTop w:val="0"/>
          <w:marBottom w:val="0"/>
          <w:divBdr>
            <w:top w:val="none" w:sz="0" w:space="0" w:color="auto"/>
            <w:left w:val="none" w:sz="0" w:space="0" w:color="auto"/>
            <w:bottom w:val="none" w:sz="0" w:space="0" w:color="auto"/>
            <w:right w:val="none" w:sz="0" w:space="0" w:color="auto"/>
          </w:divBdr>
        </w:div>
        <w:div w:id="413817543">
          <w:marLeft w:val="547"/>
          <w:marRight w:val="0"/>
          <w:marTop w:val="0"/>
          <w:marBottom w:val="0"/>
          <w:divBdr>
            <w:top w:val="none" w:sz="0" w:space="0" w:color="auto"/>
            <w:left w:val="none" w:sz="0" w:space="0" w:color="auto"/>
            <w:bottom w:val="none" w:sz="0" w:space="0" w:color="auto"/>
            <w:right w:val="none" w:sz="0" w:space="0" w:color="auto"/>
          </w:divBdr>
        </w:div>
      </w:divsChild>
    </w:div>
    <w:div w:id="672874837">
      <w:bodyDiv w:val="1"/>
      <w:marLeft w:val="0"/>
      <w:marRight w:val="0"/>
      <w:marTop w:val="0"/>
      <w:marBottom w:val="0"/>
      <w:divBdr>
        <w:top w:val="none" w:sz="0" w:space="0" w:color="auto"/>
        <w:left w:val="none" w:sz="0" w:space="0" w:color="auto"/>
        <w:bottom w:val="none" w:sz="0" w:space="0" w:color="auto"/>
        <w:right w:val="none" w:sz="0" w:space="0" w:color="auto"/>
      </w:divBdr>
    </w:div>
    <w:div w:id="703556103">
      <w:bodyDiv w:val="1"/>
      <w:marLeft w:val="0"/>
      <w:marRight w:val="0"/>
      <w:marTop w:val="0"/>
      <w:marBottom w:val="0"/>
      <w:divBdr>
        <w:top w:val="none" w:sz="0" w:space="0" w:color="auto"/>
        <w:left w:val="none" w:sz="0" w:space="0" w:color="auto"/>
        <w:bottom w:val="none" w:sz="0" w:space="0" w:color="auto"/>
        <w:right w:val="none" w:sz="0" w:space="0" w:color="auto"/>
      </w:divBdr>
    </w:div>
    <w:div w:id="711998032">
      <w:bodyDiv w:val="1"/>
      <w:marLeft w:val="0"/>
      <w:marRight w:val="0"/>
      <w:marTop w:val="0"/>
      <w:marBottom w:val="0"/>
      <w:divBdr>
        <w:top w:val="none" w:sz="0" w:space="0" w:color="auto"/>
        <w:left w:val="none" w:sz="0" w:space="0" w:color="auto"/>
        <w:bottom w:val="none" w:sz="0" w:space="0" w:color="auto"/>
        <w:right w:val="none" w:sz="0" w:space="0" w:color="auto"/>
      </w:divBdr>
      <w:divsChild>
        <w:div w:id="293755067">
          <w:marLeft w:val="720"/>
          <w:marRight w:val="0"/>
          <w:marTop w:val="0"/>
          <w:marBottom w:val="0"/>
          <w:divBdr>
            <w:top w:val="none" w:sz="0" w:space="0" w:color="auto"/>
            <w:left w:val="none" w:sz="0" w:space="0" w:color="auto"/>
            <w:bottom w:val="none" w:sz="0" w:space="0" w:color="auto"/>
            <w:right w:val="none" w:sz="0" w:space="0" w:color="auto"/>
          </w:divBdr>
        </w:div>
      </w:divsChild>
    </w:div>
    <w:div w:id="742877411">
      <w:bodyDiv w:val="1"/>
      <w:marLeft w:val="0"/>
      <w:marRight w:val="0"/>
      <w:marTop w:val="0"/>
      <w:marBottom w:val="0"/>
      <w:divBdr>
        <w:top w:val="none" w:sz="0" w:space="0" w:color="auto"/>
        <w:left w:val="none" w:sz="0" w:space="0" w:color="auto"/>
        <w:bottom w:val="none" w:sz="0" w:space="0" w:color="auto"/>
        <w:right w:val="none" w:sz="0" w:space="0" w:color="auto"/>
      </w:divBdr>
      <w:divsChild>
        <w:div w:id="1005791554">
          <w:marLeft w:val="547"/>
          <w:marRight w:val="0"/>
          <w:marTop w:val="0"/>
          <w:marBottom w:val="0"/>
          <w:divBdr>
            <w:top w:val="none" w:sz="0" w:space="0" w:color="auto"/>
            <w:left w:val="none" w:sz="0" w:space="0" w:color="auto"/>
            <w:bottom w:val="none" w:sz="0" w:space="0" w:color="auto"/>
            <w:right w:val="none" w:sz="0" w:space="0" w:color="auto"/>
          </w:divBdr>
        </w:div>
        <w:div w:id="1778407682">
          <w:marLeft w:val="547"/>
          <w:marRight w:val="0"/>
          <w:marTop w:val="0"/>
          <w:marBottom w:val="0"/>
          <w:divBdr>
            <w:top w:val="none" w:sz="0" w:space="0" w:color="auto"/>
            <w:left w:val="none" w:sz="0" w:space="0" w:color="auto"/>
            <w:bottom w:val="none" w:sz="0" w:space="0" w:color="auto"/>
            <w:right w:val="none" w:sz="0" w:space="0" w:color="auto"/>
          </w:divBdr>
        </w:div>
        <w:div w:id="188489558">
          <w:marLeft w:val="547"/>
          <w:marRight w:val="0"/>
          <w:marTop w:val="0"/>
          <w:marBottom w:val="0"/>
          <w:divBdr>
            <w:top w:val="none" w:sz="0" w:space="0" w:color="auto"/>
            <w:left w:val="none" w:sz="0" w:space="0" w:color="auto"/>
            <w:bottom w:val="none" w:sz="0" w:space="0" w:color="auto"/>
            <w:right w:val="none" w:sz="0" w:space="0" w:color="auto"/>
          </w:divBdr>
        </w:div>
      </w:divsChild>
    </w:div>
    <w:div w:id="802504183">
      <w:bodyDiv w:val="1"/>
      <w:marLeft w:val="0"/>
      <w:marRight w:val="0"/>
      <w:marTop w:val="0"/>
      <w:marBottom w:val="0"/>
      <w:divBdr>
        <w:top w:val="none" w:sz="0" w:space="0" w:color="auto"/>
        <w:left w:val="none" w:sz="0" w:space="0" w:color="auto"/>
        <w:bottom w:val="none" w:sz="0" w:space="0" w:color="auto"/>
        <w:right w:val="none" w:sz="0" w:space="0" w:color="auto"/>
      </w:divBdr>
    </w:div>
    <w:div w:id="1061712585">
      <w:bodyDiv w:val="1"/>
      <w:marLeft w:val="0"/>
      <w:marRight w:val="0"/>
      <w:marTop w:val="0"/>
      <w:marBottom w:val="0"/>
      <w:divBdr>
        <w:top w:val="none" w:sz="0" w:space="0" w:color="auto"/>
        <w:left w:val="none" w:sz="0" w:space="0" w:color="auto"/>
        <w:bottom w:val="none" w:sz="0" w:space="0" w:color="auto"/>
        <w:right w:val="none" w:sz="0" w:space="0" w:color="auto"/>
      </w:divBdr>
      <w:divsChild>
        <w:div w:id="1020468007">
          <w:marLeft w:val="1166"/>
          <w:marRight w:val="0"/>
          <w:marTop w:val="0"/>
          <w:marBottom w:val="0"/>
          <w:divBdr>
            <w:top w:val="none" w:sz="0" w:space="0" w:color="auto"/>
            <w:left w:val="none" w:sz="0" w:space="0" w:color="auto"/>
            <w:bottom w:val="none" w:sz="0" w:space="0" w:color="auto"/>
            <w:right w:val="none" w:sz="0" w:space="0" w:color="auto"/>
          </w:divBdr>
        </w:div>
        <w:div w:id="17976576">
          <w:marLeft w:val="1166"/>
          <w:marRight w:val="0"/>
          <w:marTop w:val="0"/>
          <w:marBottom w:val="0"/>
          <w:divBdr>
            <w:top w:val="none" w:sz="0" w:space="0" w:color="auto"/>
            <w:left w:val="none" w:sz="0" w:space="0" w:color="auto"/>
            <w:bottom w:val="none" w:sz="0" w:space="0" w:color="auto"/>
            <w:right w:val="none" w:sz="0" w:space="0" w:color="auto"/>
          </w:divBdr>
        </w:div>
        <w:div w:id="1667131348">
          <w:marLeft w:val="1166"/>
          <w:marRight w:val="0"/>
          <w:marTop w:val="0"/>
          <w:marBottom w:val="0"/>
          <w:divBdr>
            <w:top w:val="none" w:sz="0" w:space="0" w:color="auto"/>
            <w:left w:val="none" w:sz="0" w:space="0" w:color="auto"/>
            <w:bottom w:val="none" w:sz="0" w:space="0" w:color="auto"/>
            <w:right w:val="none" w:sz="0" w:space="0" w:color="auto"/>
          </w:divBdr>
        </w:div>
        <w:div w:id="980771959">
          <w:marLeft w:val="1166"/>
          <w:marRight w:val="0"/>
          <w:marTop w:val="0"/>
          <w:marBottom w:val="0"/>
          <w:divBdr>
            <w:top w:val="none" w:sz="0" w:space="0" w:color="auto"/>
            <w:left w:val="none" w:sz="0" w:space="0" w:color="auto"/>
            <w:bottom w:val="none" w:sz="0" w:space="0" w:color="auto"/>
            <w:right w:val="none" w:sz="0" w:space="0" w:color="auto"/>
          </w:divBdr>
        </w:div>
      </w:divsChild>
    </w:div>
    <w:div w:id="1083719316">
      <w:bodyDiv w:val="1"/>
      <w:marLeft w:val="0"/>
      <w:marRight w:val="0"/>
      <w:marTop w:val="0"/>
      <w:marBottom w:val="0"/>
      <w:divBdr>
        <w:top w:val="none" w:sz="0" w:space="0" w:color="auto"/>
        <w:left w:val="none" w:sz="0" w:space="0" w:color="auto"/>
        <w:bottom w:val="none" w:sz="0" w:space="0" w:color="auto"/>
        <w:right w:val="none" w:sz="0" w:space="0" w:color="auto"/>
      </w:divBdr>
      <w:divsChild>
        <w:div w:id="122580611">
          <w:marLeft w:val="547"/>
          <w:marRight w:val="0"/>
          <w:marTop w:val="0"/>
          <w:marBottom w:val="0"/>
          <w:divBdr>
            <w:top w:val="none" w:sz="0" w:space="0" w:color="auto"/>
            <w:left w:val="none" w:sz="0" w:space="0" w:color="auto"/>
            <w:bottom w:val="none" w:sz="0" w:space="0" w:color="auto"/>
            <w:right w:val="none" w:sz="0" w:space="0" w:color="auto"/>
          </w:divBdr>
        </w:div>
      </w:divsChild>
    </w:div>
    <w:div w:id="1199662686">
      <w:bodyDiv w:val="1"/>
      <w:marLeft w:val="0"/>
      <w:marRight w:val="0"/>
      <w:marTop w:val="0"/>
      <w:marBottom w:val="0"/>
      <w:divBdr>
        <w:top w:val="none" w:sz="0" w:space="0" w:color="auto"/>
        <w:left w:val="none" w:sz="0" w:space="0" w:color="auto"/>
        <w:bottom w:val="none" w:sz="0" w:space="0" w:color="auto"/>
        <w:right w:val="none" w:sz="0" w:space="0" w:color="auto"/>
      </w:divBdr>
    </w:div>
    <w:div w:id="1200436748">
      <w:bodyDiv w:val="1"/>
      <w:marLeft w:val="0"/>
      <w:marRight w:val="0"/>
      <w:marTop w:val="0"/>
      <w:marBottom w:val="0"/>
      <w:divBdr>
        <w:top w:val="none" w:sz="0" w:space="0" w:color="auto"/>
        <w:left w:val="none" w:sz="0" w:space="0" w:color="auto"/>
        <w:bottom w:val="none" w:sz="0" w:space="0" w:color="auto"/>
        <w:right w:val="none" w:sz="0" w:space="0" w:color="auto"/>
      </w:divBdr>
    </w:div>
    <w:div w:id="1272544869">
      <w:bodyDiv w:val="1"/>
      <w:marLeft w:val="0"/>
      <w:marRight w:val="0"/>
      <w:marTop w:val="0"/>
      <w:marBottom w:val="0"/>
      <w:divBdr>
        <w:top w:val="none" w:sz="0" w:space="0" w:color="auto"/>
        <w:left w:val="none" w:sz="0" w:space="0" w:color="auto"/>
        <w:bottom w:val="none" w:sz="0" w:space="0" w:color="auto"/>
        <w:right w:val="none" w:sz="0" w:space="0" w:color="auto"/>
      </w:divBdr>
    </w:div>
    <w:div w:id="1405570601">
      <w:bodyDiv w:val="1"/>
      <w:marLeft w:val="0"/>
      <w:marRight w:val="0"/>
      <w:marTop w:val="0"/>
      <w:marBottom w:val="0"/>
      <w:divBdr>
        <w:top w:val="none" w:sz="0" w:space="0" w:color="auto"/>
        <w:left w:val="none" w:sz="0" w:space="0" w:color="auto"/>
        <w:bottom w:val="none" w:sz="0" w:space="0" w:color="auto"/>
        <w:right w:val="none" w:sz="0" w:space="0" w:color="auto"/>
      </w:divBdr>
      <w:divsChild>
        <w:div w:id="2145659493">
          <w:marLeft w:val="1166"/>
          <w:marRight w:val="0"/>
          <w:marTop w:val="0"/>
          <w:marBottom w:val="360"/>
          <w:divBdr>
            <w:top w:val="none" w:sz="0" w:space="0" w:color="auto"/>
            <w:left w:val="none" w:sz="0" w:space="0" w:color="auto"/>
            <w:bottom w:val="none" w:sz="0" w:space="0" w:color="auto"/>
            <w:right w:val="none" w:sz="0" w:space="0" w:color="auto"/>
          </w:divBdr>
        </w:div>
        <w:div w:id="304742951">
          <w:marLeft w:val="1166"/>
          <w:marRight w:val="0"/>
          <w:marTop w:val="0"/>
          <w:marBottom w:val="360"/>
          <w:divBdr>
            <w:top w:val="none" w:sz="0" w:space="0" w:color="auto"/>
            <w:left w:val="none" w:sz="0" w:space="0" w:color="auto"/>
            <w:bottom w:val="none" w:sz="0" w:space="0" w:color="auto"/>
            <w:right w:val="none" w:sz="0" w:space="0" w:color="auto"/>
          </w:divBdr>
        </w:div>
        <w:div w:id="1905751968">
          <w:marLeft w:val="1166"/>
          <w:marRight w:val="0"/>
          <w:marTop w:val="0"/>
          <w:marBottom w:val="360"/>
          <w:divBdr>
            <w:top w:val="none" w:sz="0" w:space="0" w:color="auto"/>
            <w:left w:val="none" w:sz="0" w:space="0" w:color="auto"/>
            <w:bottom w:val="none" w:sz="0" w:space="0" w:color="auto"/>
            <w:right w:val="none" w:sz="0" w:space="0" w:color="auto"/>
          </w:divBdr>
        </w:div>
        <w:div w:id="120927782">
          <w:marLeft w:val="1166"/>
          <w:marRight w:val="0"/>
          <w:marTop w:val="0"/>
          <w:marBottom w:val="360"/>
          <w:divBdr>
            <w:top w:val="none" w:sz="0" w:space="0" w:color="auto"/>
            <w:left w:val="none" w:sz="0" w:space="0" w:color="auto"/>
            <w:bottom w:val="none" w:sz="0" w:space="0" w:color="auto"/>
            <w:right w:val="none" w:sz="0" w:space="0" w:color="auto"/>
          </w:divBdr>
        </w:div>
        <w:div w:id="1062291080">
          <w:marLeft w:val="1166"/>
          <w:marRight w:val="0"/>
          <w:marTop w:val="0"/>
          <w:marBottom w:val="360"/>
          <w:divBdr>
            <w:top w:val="none" w:sz="0" w:space="0" w:color="auto"/>
            <w:left w:val="none" w:sz="0" w:space="0" w:color="auto"/>
            <w:bottom w:val="none" w:sz="0" w:space="0" w:color="auto"/>
            <w:right w:val="none" w:sz="0" w:space="0" w:color="auto"/>
          </w:divBdr>
        </w:div>
        <w:div w:id="1459836925">
          <w:marLeft w:val="1166"/>
          <w:marRight w:val="0"/>
          <w:marTop w:val="0"/>
          <w:marBottom w:val="360"/>
          <w:divBdr>
            <w:top w:val="none" w:sz="0" w:space="0" w:color="auto"/>
            <w:left w:val="none" w:sz="0" w:space="0" w:color="auto"/>
            <w:bottom w:val="none" w:sz="0" w:space="0" w:color="auto"/>
            <w:right w:val="none" w:sz="0" w:space="0" w:color="auto"/>
          </w:divBdr>
        </w:div>
        <w:div w:id="852231147">
          <w:marLeft w:val="1166"/>
          <w:marRight w:val="0"/>
          <w:marTop w:val="0"/>
          <w:marBottom w:val="360"/>
          <w:divBdr>
            <w:top w:val="none" w:sz="0" w:space="0" w:color="auto"/>
            <w:left w:val="none" w:sz="0" w:space="0" w:color="auto"/>
            <w:bottom w:val="none" w:sz="0" w:space="0" w:color="auto"/>
            <w:right w:val="none" w:sz="0" w:space="0" w:color="auto"/>
          </w:divBdr>
        </w:div>
      </w:divsChild>
    </w:div>
    <w:div w:id="1406107373">
      <w:bodyDiv w:val="1"/>
      <w:marLeft w:val="0"/>
      <w:marRight w:val="0"/>
      <w:marTop w:val="0"/>
      <w:marBottom w:val="0"/>
      <w:divBdr>
        <w:top w:val="none" w:sz="0" w:space="0" w:color="auto"/>
        <w:left w:val="none" w:sz="0" w:space="0" w:color="auto"/>
        <w:bottom w:val="none" w:sz="0" w:space="0" w:color="auto"/>
        <w:right w:val="none" w:sz="0" w:space="0" w:color="auto"/>
      </w:divBdr>
    </w:div>
    <w:div w:id="1430196916">
      <w:bodyDiv w:val="1"/>
      <w:marLeft w:val="0"/>
      <w:marRight w:val="0"/>
      <w:marTop w:val="0"/>
      <w:marBottom w:val="0"/>
      <w:divBdr>
        <w:top w:val="none" w:sz="0" w:space="0" w:color="auto"/>
        <w:left w:val="none" w:sz="0" w:space="0" w:color="auto"/>
        <w:bottom w:val="none" w:sz="0" w:space="0" w:color="auto"/>
        <w:right w:val="none" w:sz="0" w:space="0" w:color="auto"/>
      </w:divBdr>
    </w:div>
    <w:div w:id="1456024888">
      <w:bodyDiv w:val="1"/>
      <w:marLeft w:val="0"/>
      <w:marRight w:val="0"/>
      <w:marTop w:val="0"/>
      <w:marBottom w:val="0"/>
      <w:divBdr>
        <w:top w:val="none" w:sz="0" w:space="0" w:color="auto"/>
        <w:left w:val="none" w:sz="0" w:space="0" w:color="auto"/>
        <w:bottom w:val="none" w:sz="0" w:space="0" w:color="auto"/>
        <w:right w:val="none" w:sz="0" w:space="0" w:color="auto"/>
      </w:divBdr>
      <w:divsChild>
        <w:div w:id="105005098">
          <w:marLeft w:val="547"/>
          <w:marRight w:val="0"/>
          <w:marTop w:val="0"/>
          <w:marBottom w:val="0"/>
          <w:divBdr>
            <w:top w:val="none" w:sz="0" w:space="0" w:color="auto"/>
            <w:left w:val="none" w:sz="0" w:space="0" w:color="auto"/>
            <w:bottom w:val="none" w:sz="0" w:space="0" w:color="auto"/>
            <w:right w:val="none" w:sz="0" w:space="0" w:color="auto"/>
          </w:divBdr>
        </w:div>
        <w:div w:id="1345942399">
          <w:marLeft w:val="1123"/>
          <w:marRight w:val="0"/>
          <w:marTop w:val="0"/>
          <w:marBottom w:val="0"/>
          <w:divBdr>
            <w:top w:val="none" w:sz="0" w:space="0" w:color="auto"/>
            <w:left w:val="none" w:sz="0" w:space="0" w:color="auto"/>
            <w:bottom w:val="none" w:sz="0" w:space="0" w:color="auto"/>
            <w:right w:val="none" w:sz="0" w:space="0" w:color="auto"/>
          </w:divBdr>
        </w:div>
        <w:div w:id="346175091">
          <w:marLeft w:val="1123"/>
          <w:marRight w:val="0"/>
          <w:marTop w:val="0"/>
          <w:marBottom w:val="0"/>
          <w:divBdr>
            <w:top w:val="none" w:sz="0" w:space="0" w:color="auto"/>
            <w:left w:val="none" w:sz="0" w:space="0" w:color="auto"/>
            <w:bottom w:val="none" w:sz="0" w:space="0" w:color="auto"/>
            <w:right w:val="none" w:sz="0" w:space="0" w:color="auto"/>
          </w:divBdr>
        </w:div>
        <w:div w:id="923029549">
          <w:marLeft w:val="1685"/>
          <w:marRight w:val="0"/>
          <w:marTop w:val="0"/>
          <w:marBottom w:val="0"/>
          <w:divBdr>
            <w:top w:val="none" w:sz="0" w:space="0" w:color="auto"/>
            <w:left w:val="none" w:sz="0" w:space="0" w:color="auto"/>
            <w:bottom w:val="none" w:sz="0" w:space="0" w:color="auto"/>
            <w:right w:val="none" w:sz="0" w:space="0" w:color="auto"/>
          </w:divBdr>
        </w:div>
        <w:div w:id="442920516">
          <w:marLeft w:val="1685"/>
          <w:marRight w:val="0"/>
          <w:marTop w:val="0"/>
          <w:marBottom w:val="0"/>
          <w:divBdr>
            <w:top w:val="none" w:sz="0" w:space="0" w:color="auto"/>
            <w:left w:val="none" w:sz="0" w:space="0" w:color="auto"/>
            <w:bottom w:val="none" w:sz="0" w:space="0" w:color="auto"/>
            <w:right w:val="none" w:sz="0" w:space="0" w:color="auto"/>
          </w:divBdr>
        </w:div>
      </w:divsChild>
    </w:div>
    <w:div w:id="1631132243">
      <w:bodyDiv w:val="1"/>
      <w:marLeft w:val="0"/>
      <w:marRight w:val="0"/>
      <w:marTop w:val="0"/>
      <w:marBottom w:val="0"/>
      <w:divBdr>
        <w:top w:val="none" w:sz="0" w:space="0" w:color="auto"/>
        <w:left w:val="none" w:sz="0" w:space="0" w:color="auto"/>
        <w:bottom w:val="none" w:sz="0" w:space="0" w:color="auto"/>
        <w:right w:val="none" w:sz="0" w:space="0" w:color="auto"/>
      </w:divBdr>
      <w:divsChild>
        <w:div w:id="1649091145">
          <w:marLeft w:val="547"/>
          <w:marRight w:val="0"/>
          <w:marTop w:val="0"/>
          <w:marBottom w:val="0"/>
          <w:divBdr>
            <w:top w:val="none" w:sz="0" w:space="0" w:color="auto"/>
            <w:left w:val="none" w:sz="0" w:space="0" w:color="auto"/>
            <w:bottom w:val="none" w:sz="0" w:space="0" w:color="auto"/>
            <w:right w:val="none" w:sz="0" w:space="0" w:color="auto"/>
          </w:divBdr>
        </w:div>
        <w:div w:id="1330716376">
          <w:marLeft w:val="547"/>
          <w:marRight w:val="0"/>
          <w:marTop w:val="0"/>
          <w:marBottom w:val="0"/>
          <w:divBdr>
            <w:top w:val="none" w:sz="0" w:space="0" w:color="auto"/>
            <w:left w:val="none" w:sz="0" w:space="0" w:color="auto"/>
            <w:bottom w:val="none" w:sz="0" w:space="0" w:color="auto"/>
            <w:right w:val="none" w:sz="0" w:space="0" w:color="auto"/>
          </w:divBdr>
        </w:div>
        <w:div w:id="940259585">
          <w:marLeft w:val="547"/>
          <w:marRight w:val="0"/>
          <w:marTop w:val="0"/>
          <w:marBottom w:val="0"/>
          <w:divBdr>
            <w:top w:val="none" w:sz="0" w:space="0" w:color="auto"/>
            <w:left w:val="none" w:sz="0" w:space="0" w:color="auto"/>
            <w:bottom w:val="none" w:sz="0" w:space="0" w:color="auto"/>
            <w:right w:val="none" w:sz="0" w:space="0" w:color="auto"/>
          </w:divBdr>
        </w:div>
      </w:divsChild>
    </w:div>
    <w:div w:id="1716081750">
      <w:bodyDiv w:val="1"/>
      <w:marLeft w:val="0"/>
      <w:marRight w:val="0"/>
      <w:marTop w:val="0"/>
      <w:marBottom w:val="0"/>
      <w:divBdr>
        <w:top w:val="none" w:sz="0" w:space="0" w:color="auto"/>
        <w:left w:val="none" w:sz="0" w:space="0" w:color="auto"/>
        <w:bottom w:val="none" w:sz="0" w:space="0" w:color="auto"/>
        <w:right w:val="none" w:sz="0" w:space="0" w:color="auto"/>
      </w:divBdr>
    </w:div>
    <w:div w:id="1729524986">
      <w:bodyDiv w:val="1"/>
      <w:marLeft w:val="0"/>
      <w:marRight w:val="0"/>
      <w:marTop w:val="0"/>
      <w:marBottom w:val="0"/>
      <w:divBdr>
        <w:top w:val="none" w:sz="0" w:space="0" w:color="auto"/>
        <w:left w:val="none" w:sz="0" w:space="0" w:color="auto"/>
        <w:bottom w:val="none" w:sz="0" w:space="0" w:color="auto"/>
        <w:right w:val="none" w:sz="0" w:space="0" w:color="auto"/>
      </w:divBdr>
      <w:divsChild>
        <w:div w:id="189418092">
          <w:marLeft w:val="720"/>
          <w:marRight w:val="0"/>
          <w:marTop w:val="0"/>
          <w:marBottom w:val="0"/>
          <w:divBdr>
            <w:top w:val="none" w:sz="0" w:space="0" w:color="auto"/>
            <w:left w:val="none" w:sz="0" w:space="0" w:color="auto"/>
            <w:bottom w:val="none" w:sz="0" w:space="0" w:color="auto"/>
            <w:right w:val="none" w:sz="0" w:space="0" w:color="auto"/>
          </w:divBdr>
        </w:div>
        <w:div w:id="1805655134">
          <w:marLeft w:val="720"/>
          <w:marRight w:val="0"/>
          <w:marTop w:val="0"/>
          <w:marBottom w:val="0"/>
          <w:divBdr>
            <w:top w:val="none" w:sz="0" w:space="0" w:color="auto"/>
            <w:left w:val="none" w:sz="0" w:space="0" w:color="auto"/>
            <w:bottom w:val="none" w:sz="0" w:space="0" w:color="auto"/>
            <w:right w:val="none" w:sz="0" w:space="0" w:color="auto"/>
          </w:divBdr>
        </w:div>
        <w:div w:id="474763629">
          <w:marLeft w:val="720"/>
          <w:marRight w:val="0"/>
          <w:marTop w:val="0"/>
          <w:marBottom w:val="0"/>
          <w:divBdr>
            <w:top w:val="none" w:sz="0" w:space="0" w:color="auto"/>
            <w:left w:val="none" w:sz="0" w:space="0" w:color="auto"/>
            <w:bottom w:val="none" w:sz="0" w:space="0" w:color="auto"/>
            <w:right w:val="none" w:sz="0" w:space="0" w:color="auto"/>
          </w:divBdr>
        </w:div>
      </w:divsChild>
    </w:div>
    <w:div w:id="1749690560">
      <w:bodyDiv w:val="1"/>
      <w:marLeft w:val="0"/>
      <w:marRight w:val="0"/>
      <w:marTop w:val="0"/>
      <w:marBottom w:val="0"/>
      <w:divBdr>
        <w:top w:val="none" w:sz="0" w:space="0" w:color="auto"/>
        <w:left w:val="none" w:sz="0" w:space="0" w:color="auto"/>
        <w:bottom w:val="none" w:sz="0" w:space="0" w:color="auto"/>
        <w:right w:val="none" w:sz="0" w:space="0" w:color="auto"/>
      </w:divBdr>
      <w:divsChild>
        <w:div w:id="1194228492">
          <w:marLeft w:val="547"/>
          <w:marRight w:val="0"/>
          <w:marTop w:val="0"/>
          <w:marBottom w:val="0"/>
          <w:divBdr>
            <w:top w:val="none" w:sz="0" w:space="0" w:color="auto"/>
            <w:left w:val="none" w:sz="0" w:space="0" w:color="auto"/>
            <w:bottom w:val="none" w:sz="0" w:space="0" w:color="auto"/>
            <w:right w:val="none" w:sz="0" w:space="0" w:color="auto"/>
          </w:divBdr>
        </w:div>
        <w:div w:id="2139881681">
          <w:marLeft w:val="547"/>
          <w:marRight w:val="0"/>
          <w:marTop w:val="0"/>
          <w:marBottom w:val="0"/>
          <w:divBdr>
            <w:top w:val="none" w:sz="0" w:space="0" w:color="auto"/>
            <w:left w:val="none" w:sz="0" w:space="0" w:color="auto"/>
            <w:bottom w:val="none" w:sz="0" w:space="0" w:color="auto"/>
            <w:right w:val="none" w:sz="0" w:space="0" w:color="auto"/>
          </w:divBdr>
        </w:div>
        <w:div w:id="1826358839">
          <w:marLeft w:val="547"/>
          <w:marRight w:val="0"/>
          <w:marTop w:val="0"/>
          <w:marBottom w:val="0"/>
          <w:divBdr>
            <w:top w:val="none" w:sz="0" w:space="0" w:color="auto"/>
            <w:left w:val="none" w:sz="0" w:space="0" w:color="auto"/>
            <w:bottom w:val="none" w:sz="0" w:space="0" w:color="auto"/>
            <w:right w:val="none" w:sz="0" w:space="0" w:color="auto"/>
          </w:divBdr>
        </w:div>
      </w:divsChild>
    </w:div>
    <w:div w:id="1819687426">
      <w:bodyDiv w:val="1"/>
      <w:marLeft w:val="0"/>
      <w:marRight w:val="0"/>
      <w:marTop w:val="0"/>
      <w:marBottom w:val="0"/>
      <w:divBdr>
        <w:top w:val="none" w:sz="0" w:space="0" w:color="auto"/>
        <w:left w:val="none" w:sz="0" w:space="0" w:color="auto"/>
        <w:bottom w:val="none" w:sz="0" w:space="0" w:color="auto"/>
        <w:right w:val="none" w:sz="0" w:space="0" w:color="auto"/>
      </w:divBdr>
      <w:divsChild>
        <w:div w:id="1342275331">
          <w:marLeft w:val="547"/>
          <w:marRight w:val="0"/>
          <w:marTop w:val="0"/>
          <w:marBottom w:val="0"/>
          <w:divBdr>
            <w:top w:val="none" w:sz="0" w:space="0" w:color="auto"/>
            <w:left w:val="none" w:sz="0" w:space="0" w:color="auto"/>
            <w:bottom w:val="none" w:sz="0" w:space="0" w:color="auto"/>
            <w:right w:val="none" w:sz="0" w:space="0" w:color="auto"/>
          </w:divBdr>
        </w:div>
        <w:div w:id="1635255792">
          <w:marLeft w:val="1123"/>
          <w:marRight w:val="0"/>
          <w:marTop w:val="0"/>
          <w:marBottom w:val="0"/>
          <w:divBdr>
            <w:top w:val="none" w:sz="0" w:space="0" w:color="auto"/>
            <w:left w:val="none" w:sz="0" w:space="0" w:color="auto"/>
            <w:bottom w:val="none" w:sz="0" w:space="0" w:color="auto"/>
            <w:right w:val="none" w:sz="0" w:space="0" w:color="auto"/>
          </w:divBdr>
        </w:div>
        <w:div w:id="1614051992">
          <w:marLeft w:val="1123"/>
          <w:marRight w:val="0"/>
          <w:marTop w:val="0"/>
          <w:marBottom w:val="0"/>
          <w:divBdr>
            <w:top w:val="none" w:sz="0" w:space="0" w:color="auto"/>
            <w:left w:val="none" w:sz="0" w:space="0" w:color="auto"/>
            <w:bottom w:val="none" w:sz="0" w:space="0" w:color="auto"/>
            <w:right w:val="none" w:sz="0" w:space="0" w:color="auto"/>
          </w:divBdr>
        </w:div>
        <w:div w:id="150100778">
          <w:marLeft w:val="1123"/>
          <w:marRight w:val="0"/>
          <w:marTop w:val="0"/>
          <w:marBottom w:val="0"/>
          <w:divBdr>
            <w:top w:val="none" w:sz="0" w:space="0" w:color="auto"/>
            <w:left w:val="none" w:sz="0" w:space="0" w:color="auto"/>
            <w:bottom w:val="none" w:sz="0" w:space="0" w:color="auto"/>
            <w:right w:val="none" w:sz="0" w:space="0" w:color="auto"/>
          </w:divBdr>
        </w:div>
        <w:div w:id="329187507">
          <w:marLeft w:val="547"/>
          <w:marRight w:val="0"/>
          <w:marTop w:val="0"/>
          <w:marBottom w:val="0"/>
          <w:divBdr>
            <w:top w:val="none" w:sz="0" w:space="0" w:color="auto"/>
            <w:left w:val="none" w:sz="0" w:space="0" w:color="auto"/>
            <w:bottom w:val="none" w:sz="0" w:space="0" w:color="auto"/>
            <w:right w:val="none" w:sz="0" w:space="0" w:color="auto"/>
          </w:divBdr>
        </w:div>
      </w:divsChild>
    </w:div>
    <w:div w:id="1871793501">
      <w:bodyDiv w:val="1"/>
      <w:marLeft w:val="0"/>
      <w:marRight w:val="0"/>
      <w:marTop w:val="0"/>
      <w:marBottom w:val="0"/>
      <w:divBdr>
        <w:top w:val="none" w:sz="0" w:space="0" w:color="auto"/>
        <w:left w:val="none" w:sz="0" w:space="0" w:color="auto"/>
        <w:bottom w:val="none" w:sz="0" w:space="0" w:color="auto"/>
        <w:right w:val="none" w:sz="0" w:space="0" w:color="auto"/>
      </w:divBdr>
      <w:divsChild>
        <w:div w:id="1379746850">
          <w:marLeft w:val="720"/>
          <w:marRight w:val="0"/>
          <w:marTop w:val="0"/>
          <w:marBottom w:val="0"/>
          <w:divBdr>
            <w:top w:val="none" w:sz="0" w:space="0" w:color="auto"/>
            <w:left w:val="none" w:sz="0" w:space="0" w:color="auto"/>
            <w:bottom w:val="none" w:sz="0" w:space="0" w:color="auto"/>
            <w:right w:val="none" w:sz="0" w:space="0" w:color="auto"/>
          </w:divBdr>
        </w:div>
        <w:div w:id="918640395">
          <w:marLeft w:val="720"/>
          <w:marRight w:val="0"/>
          <w:marTop w:val="0"/>
          <w:marBottom w:val="0"/>
          <w:divBdr>
            <w:top w:val="none" w:sz="0" w:space="0" w:color="auto"/>
            <w:left w:val="none" w:sz="0" w:space="0" w:color="auto"/>
            <w:bottom w:val="none" w:sz="0" w:space="0" w:color="auto"/>
            <w:right w:val="none" w:sz="0" w:space="0" w:color="auto"/>
          </w:divBdr>
        </w:div>
        <w:div w:id="693767632">
          <w:marLeft w:val="720"/>
          <w:marRight w:val="0"/>
          <w:marTop w:val="0"/>
          <w:marBottom w:val="0"/>
          <w:divBdr>
            <w:top w:val="none" w:sz="0" w:space="0" w:color="auto"/>
            <w:left w:val="none" w:sz="0" w:space="0" w:color="auto"/>
            <w:bottom w:val="none" w:sz="0" w:space="0" w:color="auto"/>
            <w:right w:val="none" w:sz="0" w:space="0" w:color="auto"/>
          </w:divBdr>
        </w:div>
        <w:div w:id="87310630">
          <w:marLeft w:val="720"/>
          <w:marRight w:val="0"/>
          <w:marTop w:val="0"/>
          <w:marBottom w:val="0"/>
          <w:divBdr>
            <w:top w:val="none" w:sz="0" w:space="0" w:color="auto"/>
            <w:left w:val="none" w:sz="0" w:space="0" w:color="auto"/>
            <w:bottom w:val="none" w:sz="0" w:space="0" w:color="auto"/>
            <w:right w:val="none" w:sz="0" w:space="0" w:color="auto"/>
          </w:divBdr>
        </w:div>
      </w:divsChild>
    </w:div>
    <w:div w:id="1890915687">
      <w:bodyDiv w:val="1"/>
      <w:marLeft w:val="0"/>
      <w:marRight w:val="0"/>
      <w:marTop w:val="0"/>
      <w:marBottom w:val="0"/>
      <w:divBdr>
        <w:top w:val="none" w:sz="0" w:space="0" w:color="auto"/>
        <w:left w:val="none" w:sz="0" w:space="0" w:color="auto"/>
        <w:bottom w:val="none" w:sz="0" w:space="0" w:color="auto"/>
        <w:right w:val="none" w:sz="0" w:space="0" w:color="auto"/>
      </w:divBdr>
    </w:div>
    <w:div w:id="1927566971">
      <w:bodyDiv w:val="1"/>
      <w:marLeft w:val="0"/>
      <w:marRight w:val="0"/>
      <w:marTop w:val="0"/>
      <w:marBottom w:val="0"/>
      <w:divBdr>
        <w:top w:val="none" w:sz="0" w:space="0" w:color="auto"/>
        <w:left w:val="none" w:sz="0" w:space="0" w:color="auto"/>
        <w:bottom w:val="none" w:sz="0" w:space="0" w:color="auto"/>
        <w:right w:val="none" w:sz="0" w:space="0" w:color="auto"/>
      </w:divBdr>
    </w:div>
    <w:div w:id="1966429431">
      <w:bodyDiv w:val="1"/>
      <w:marLeft w:val="0"/>
      <w:marRight w:val="0"/>
      <w:marTop w:val="0"/>
      <w:marBottom w:val="0"/>
      <w:divBdr>
        <w:top w:val="none" w:sz="0" w:space="0" w:color="auto"/>
        <w:left w:val="none" w:sz="0" w:space="0" w:color="auto"/>
        <w:bottom w:val="none" w:sz="0" w:space="0" w:color="auto"/>
        <w:right w:val="none" w:sz="0" w:space="0" w:color="auto"/>
      </w:divBdr>
    </w:div>
    <w:div w:id="2059355493">
      <w:bodyDiv w:val="1"/>
      <w:marLeft w:val="0"/>
      <w:marRight w:val="0"/>
      <w:marTop w:val="0"/>
      <w:marBottom w:val="0"/>
      <w:divBdr>
        <w:top w:val="none" w:sz="0" w:space="0" w:color="auto"/>
        <w:left w:val="none" w:sz="0" w:space="0" w:color="auto"/>
        <w:bottom w:val="none" w:sz="0" w:space="0" w:color="auto"/>
        <w:right w:val="none" w:sz="0" w:space="0" w:color="auto"/>
      </w:divBdr>
    </w:div>
    <w:div w:id="2118527100">
      <w:bodyDiv w:val="1"/>
      <w:marLeft w:val="0"/>
      <w:marRight w:val="0"/>
      <w:marTop w:val="0"/>
      <w:marBottom w:val="0"/>
      <w:divBdr>
        <w:top w:val="none" w:sz="0" w:space="0" w:color="auto"/>
        <w:left w:val="none" w:sz="0" w:space="0" w:color="auto"/>
        <w:bottom w:val="none" w:sz="0" w:space="0" w:color="auto"/>
        <w:right w:val="none" w:sz="0" w:space="0" w:color="auto"/>
      </w:divBdr>
    </w:div>
    <w:div w:id="2145459837">
      <w:bodyDiv w:val="1"/>
      <w:marLeft w:val="0"/>
      <w:marRight w:val="0"/>
      <w:marTop w:val="0"/>
      <w:marBottom w:val="0"/>
      <w:divBdr>
        <w:top w:val="none" w:sz="0" w:space="0" w:color="auto"/>
        <w:left w:val="none" w:sz="0" w:space="0" w:color="auto"/>
        <w:bottom w:val="none" w:sz="0" w:space="0" w:color="auto"/>
        <w:right w:val="none" w:sz="0" w:space="0" w:color="auto"/>
      </w:divBdr>
      <w:divsChild>
        <w:div w:id="1724327493">
          <w:marLeft w:val="547"/>
          <w:marRight w:val="0"/>
          <w:marTop w:val="0"/>
          <w:marBottom w:val="0"/>
          <w:divBdr>
            <w:top w:val="none" w:sz="0" w:space="0" w:color="auto"/>
            <w:left w:val="none" w:sz="0" w:space="0" w:color="auto"/>
            <w:bottom w:val="none" w:sz="0" w:space="0" w:color="auto"/>
            <w:right w:val="none" w:sz="0" w:space="0" w:color="auto"/>
          </w:divBdr>
        </w:div>
        <w:div w:id="360254153">
          <w:marLeft w:val="547"/>
          <w:marRight w:val="0"/>
          <w:marTop w:val="0"/>
          <w:marBottom w:val="0"/>
          <w:divBdr>
            <w:top w:val="none" w:sz="0" w:space="0" w:color="auto"/>
            <w:left w:val="none" w:sz="0" w:space="0" w:color="auto"/>
            <w:bottom w:val="none" w:sz="0" w:space="0" w:color="auto"/>
            <w:right w:val="none" w:sz="0" w:space="0" w:color="auto"/>
          </w:divBdr>
        </w:div>
        <w:div w:id="960723707">
          <w:marLeft w:val="547"/>
          <w:marRight w:val="0"/>
          <w:marTop w:val="0"/>
          <w:marBottom w:val="0"/>
          <w:divBdr>
            <w:top w:val="none" w:sz="0" w:space="0" w:color="auto"/>
            <w:left w:val="none" w:sz="0" w:space="0" w:color="auto"/>
            <w:bottom w:val="none" w:sz="0" w:space="0" w:color="auto"/>
            <w:right w:val="none" w:sz="0" w:space="0" w:color="auto"/>
          </w:divBdr>
        </w:div>
        <w:div w:id="61919310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hyperlink" Target="https://www.ncbi.nlm.nih.gov/pubmed/11300582"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quizlet.com" TargetMode="External"/><Relationship Id="rId17" Type="http://schemas.openxmlformats.org/officeDocument/2006/relationships/footer" Target="footer3.xml"/><Relationship Id="rId2" Type="http://schemas.openxmlformats.org/officeDocument/2006/relationships/numbering" Target="numbering.xml"/><Relationship Id="rId16" Type="http://schemas.microsoft.com/office/2007/relationships/hdphoto" Target="media/hdphoto2.wdp"/><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tudysmartpbl.com"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image" Target="media/image1.png"/><Relationship Id="rId19" Type="http://schemas.openxmlformats.org/officeDocument/2006/relationships/hyperlink" Target="http://www.learningscientists.org" TargetMode="External"/><Relationship Id="rId4" Type="http://schemas.openxmlformats.org/officeDocument/2006/relationships/settings" Target="settings.xml"/><Relationship Id="rId9" Type="http://schemas.openxmlformats.org/officeDocument/2006/relationships/footer" Target="footer2.xml"/><Relationship Id="rId14" Type="http://schemas.microsoft.com/office/2007/relationships/hdphoto" Target="media/hdphoto1.wdp"/><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StudySmart">
      <a:dk1>
        <a:srgbClr val="001C3D"/>
      </a:dk1>
      <a:lt1>
        <a:sysClr val="window" lastClr="FFFFFF"/>
      </a:lt1>
      <a:dk2>
        <a:srgbClr val="043962"/>
      </a:dk2>
      <a:lt2>
        <a:srgbClr val="00A2DB"/>
      </a:lt2>
      <a:accent1>
        <a:srgbClr val="E67730"/>
      </a:accent1>
      <a:accent2>
        <a:srgbClr val="001C3D"/>
      </a:accent2>
      <a:accent3>
        <a:srgbClr val="043962"/>
      </a:accent3>
      <a:accent4>
        <a:srgbClr val="00A2DB"/>
      </a:accent4>
      <a:accent5>
        <a:srgbClr val="E67730"/>
      </a:accent5>
      <a:accent6>
        <a:srgbClr val="001C3D"/>
      </a:accent6>
      <a:hlink>
        <a:srgbClr val="043962"/>
      </a:hlink>
      <a:folHlink>
        <a:srgbClr val="00A2D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0818E3-9D9D-4309-8662-CC65917A58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1</TotalTime>
  <Pages>38</Pages>
  <Words>5991</Words>
  <Characters>34150</Characters>
  <Application>Microsoft Office Word</Application>
  <DocSecurity>0</DocSecurity>
  <Lines>284</Lines>
  <Paragraphs>8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tudy Smart Werkboek</vt:lpstr>
      <vt:lpstr>Study Smart Werkboek</vt:lpstr>
    </vt:vector>
  </TitlesOfParts>
  <Company/>
  <LinksUpToDate>false</LinksUpToDate>
  <CharactersWithSpaces>40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Smart Werkboek</dc:title>
  <dc:subject/>
  <dc:creator>Schreurs, Sanne (EDUC)</dc:creator>
  <cp:keywords/>
  <dc:description/>
  <cp:lastModifiedBy>Biwer, Felicitas (EDUC)</cp:lastModifiedBy>
  <cp:revision>28</cp:revision>
  <dcterms:created xsi:type="dcterms:W3CDTF">2020-05-07T09:09:00Z</dcterms:created>
  <dcterms:modified xsi:type="dcterms:W3CDTF">2020-10-08T12:16:00Z</dcterms:modified>
</cp:coreProperties>
</file>